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CA1A9D" w14:textId="012BE0CF" w:rsidR="0084239E" w:rsidRPr="00BF249F" w:rsidRDefault="006B742E" w:rsidP="000C403C">
      <w:pPr>
        <w:rPr>
          <w:rFonts w:cs="Lucida Grande"/>
        </w:rPr>
      </w:pPr>
      <w:bookmarkStart w:id="0" w:name="_GoBack"/>
      <w:r>
        <w:rPr>
          <w:noProof/>
          <w:lang w:val="en-IN" w:eastAsia="en-IN"/>
        </w:rPr>
        <w:pict w14:anchorId="482DEC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5.9pt;margin-top:-70.6pt;width:327.9pt;height:792.1pt;z-index:251657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bookmarkEnd w:id="0"/>
    </w:p>
    <w:p w14:paraId="7D6BF8EF" w14:textId="52A26F07" w:rsidR="005B5683" w:rsidRPr="00BF249F" w:rsidRDefault="005B5683" w:rsidP="000C403C">
      <w:pPr>
        <w:rPr>
          <w:rFonts w:cs="Lucida Grande"/>
        </w:rPr>
      </w:pPr>
    </w:p>
    <w:p w14:paraId="3239EB6D" w14:textId="46E80851" w:rsidR="00D97770" w:rsidRPr="00BF249F" w:rsidRDefault="00D97770" w:rsidP="000C403C">
      <w:pPr>
        <w:rPr>
          <w:rFonts w:cs="Lucida Grande"/>
        </w:rPr>
      </w:pPr>
    </w:p>
    <w:p w14:paraId="73097F26" w14:textId="34B11C47" w:rsidR="00D97770" w:rsidRPr="00BF249F" w:rsidRDefault="00D97770" w:rsidP="000C403C">
      <w:pPr>
        <w:rPr>
          <w:rFonts w:cs="Lucida Grande"/>
        </w:rPr>
      </w:pPr>
    </w:p>
    <w:p w14:paraId="4E5FCABE" w14:textId="41C9B6D8" w:rsidR="00D97770" w:rsidRPr="00BF249F" w:rsidRDefault="008F0F40" w:rsidP="000C403C">
      <w:pPr>
        <w:rPr>
          <w:rFonts w:cs="Lucida Grande"/>
        </w:rPr>
      </w:pPr>
      <w:r>
        <w:rPr>
          <w:rFonts w:cs="Lucida Grande"/>
          <w:noProof/>
          <w:lang w:val="en-IN" w:eastAsia="en-IN"/>
        </w:rPr>
        <w:drawing>
          <wp:anchor distT="0" distB="0" distL="114300" distR="114300" simplePos="0" relativeHeight="251671040" behindDoc="0" locked="0" layoutInCell="1" allowOverlap="1" wp14:anchorId="6FD6A281" wp14:editId="66D54689">
            <wp:simplePos x="0" y="0"/>
            <wp:positionH relativeFrom="column">
              <wp:posOffset>2651099</wp:posOffset>
            </wp:positionH>
            <wp:positionV relativeFrom="paragraph">
              <wp:posOffset>157912</wp:posOffset>
            </wp:positionV>
            <wp:extent cx="1977390" cy="51117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77390" cy="511175"/>
                    </a:xfrm>
                    <a:prstGeom prst="rect">
                      <a:avLst/>
                    </a:prstGeom>
                    <a:noFill/>
                  </pic:spPr>
                </pic:pic>
              </a:graphicData>
            </a:graphic>
            <wp14:sizeRelH relativeFrom="page">
              <wp14:pctWidth>0</wp14:pctWidth>
            </wp14:sizeRelH>
            <wp14:sizeRelV relativeFrom="page">
              <wp14:pctHeight>0</wp14:pctHeight>
            </wp14:sizeRelV>
          </wp:anchor>
        </w:drawing>
      </w:r>
    </w:p>
    <w:p w14:paraId="4BF1B144" w14:textId="23063FC9" w:rsidR="00666A54" w:rsidRPr="00BF249F" w:rsidRDefault="00666A54" w:rsidP="000E2921">
      <w:pPr>
        <w:pStyle w:val="CVSubtitle"/>
      </w:pPr>
    </w:p>
    <w:p w14:paraId="122A5A2B" w14:textId="329E5E37" w:rsidR="000E2921" w:rsidRPr="00BF249F" w:rsidRDefault="006B742E" w:rsidP="00545ABC">
      <w:pPr>
        <w:pStyle w:val="CVSubtitle"/>
      </w:pPr>
      <w:r>
        <w:rPr>
          <w:noProof/>
          <w:lang w:val="en-IN" w:eastAsia="en-IN"/>
        </w:rPr>
        <w:pict w14:anchorId="65940C32">
          <v:shape id="Picture 18" o:spid="_x0000_s1119" type="#_x0000_t75" style="position:absolute;left:0;text-align:left;margin-left:200.9pt;margin-top:15.6pt;width:222.6pt;height:39.8pt;z-index:2516689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w:pict>
      </w:r>
    </w:p>
    <w:p w14:paraId="770A622E" w14:textId="19E075B2" w:rsidR="00D97770" w:rsidRPr="00BF249F" w:rsidRDefault="006B742E" w:rsidP="000C403C">
      <w:pPr>
        <w:rPr>
          <w:rFonts w:cs="Lucida Grande"/>
        </w:rPr>
      </w:pPr>
      <w:r>
        <w:rPr>
          <w:rFonts w:cs="Lucida Grande"/>
          <w:noProof/>
          <w:lang w:val="en-IN" w:eastAsia="en-IN"/>
        </w:rPr>
        <w:pict w14:anchorId="2435011D">
          <v:shapetype id="_x0000_t202" coordsize="21600,21600" o:spt="202" path="m,l,21600r21600,l21600,xe">
            <v:stroke joinstyle="miter"/>
            <v:path gradientshapeok="t" o:connecttype="rect"/>
          </v:shapetype>
          <v:shape id="Text Box 487" o:spid="_x0000_s1117" type="#_x0000_t202" style="position:absolute;margin-left:195.4pt;margin-top:22.75pt;width:284.75pt;height:113.75pt;z-index:251670016;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277137477"/>
                    <w:dataBinding w:prefixMappings="xmlns:ns0='http://schemas.openxmlformats.org/package/2006/metadata/core-properties' xmlns:ns1='http://purl.org/dc/elements/1.1/'" w:xpath="/ns0:coreProperties[1]/ns1:title[1]" w:storeItemID="{6C3C8BC8-F283-45AE-878A-BAB7291924A1}"/>
                    <w:text/>
                  </w:sdtPr>
                  <w:sdtEndPr/>
                  <w:sdtContent>
                    <w:p w14:paraId="005F3031" w14:textId="38BC945A" w:rsidR="005F246F" w:rsidRDefault="005F246F"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86DBFA" w:rsidR="005F246F" w:rsidRPr="001F0090" w:rsidRDefault="004C6FC5"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 xml:space="preserve"> </w:t>
                  </w:r>
                  <w:r w:rsidR="005F246F">
                    <w:rPr>
                      <w:rFonts w:asciiTheme="majorHAnsi" w:eastAsiaTheme="majorEastAsia" w:hAnsiTheme="majorHAnsi" w:cstheme="majorBidi"/>
                      <w:noProof/>
                      <w:color w:val="EA2E29"/>
                      <w:sz w:val="32"/>
                      <w:szCs w:val="32"/>
                    </w:rPr>
                    <w:t>March 2020</w:t>
                  </w:r>
                </w:p>
              </w:txbxContent>
            </v:textbox>
          </v:shape>
        </w:pict>
      </w:r>
    </w:p>
    <w:p w14:paraId="64658069" w14:textId="61E24457" w:rsidR="003B17D2" w:rsidRPr="00BF249F" w:rsidRDefault="003B17D2" w:rsidP="003B17D2">
      <w:pPr>
        <w:pStyle w:val="CVFrontMatter"/>
      </w:pPr>
    </w:p>
    <w:p w14:paraId="24FC262C" w14:textId="0A1EF193" w:rsidR="0030303E" w:rsidRPr="00BF249F" w:rsidRDefault="0030303E" w:rsidP="003B17D2">
      <w:pPr>
        <w:pStyle w:val="CVFrontMatter"/>
      </w:pPr>
    </w:p>
    <w:p w14:paraId="78511A48" w14:textId="57A0FA23" w:rsidR="0030303E" w:rsidRPr="00BF249F" w:rsidRDefault="0030303E" w:rsidP="003B17D2">
      <w:pPr>
        <w:pStyle w:val="CVFrontMatter"/>
      </w:pPr>
    </w:p>
    <w:p w14:paraId="39257B51" w14:textId="0915AEEA" w:rsidR="00080E07" w:rsidRPr="00BF249F" w:rsidRDefault="00080E07" w:rsidP="003B17D2">
      <w:pPr>
        <w:pStyle w:val="CVFrontMatter"/>
      </w:pPr>
    </w:p>
    <w:p w14:paraId="4ACB3FC9" w14:textId="04DE05E2" w:rsidR="00054460" w:rsidRPr="00BF249F" w:rsidRDefault="00054460" w:rsidP="003B17D2">
      <w:pPr>
        <w:pStyle w:val="CVFrontMatter"/>
      </w:pPr>
    </w:p>
    <w:p w14:paraId="50375AFD" w14:textId="76AA79A4" w:rsidR="00054460" w:rsidRPr="00BF249F" w:rsidRDefault="00054460" w:rsidP="003B17D2">
      <w:pPr>
        <w:pStyle w:val="CVFrontMatter"/>
      </w:pPr>
    </w:p>
    <w:p w14:paraId="050991B3" w14:textId="6C719C10" w:rsidR="00054460" w:rsidRPr="00BF249F" w:rsidRDefault="00054460" w:rsidP="003B17D2">
      <w:pPr>
        <w:pStyle w:val="CVFrontMatter"/>
      </w:pPr>
    </w:p>
    <w:p w14:paraId="5D7CF46B" w14:textId="3DD6559B" w:rsidR="00054460" w:rsidRPr="00BF249F" w:rsidRDefault="00054460" w:rsidP="003B17D2">
      <w:pPr>
        <w:pStyle w:val="CVFrontMatter"/>
      </w:pPr>
    </w:p>
    <w:p w14:paraId="71AB4333" w14:textId="51463F1A" w:rsidR="00054460" w:rsidRPr="00BF249F" w:rsidRDefault="00054460" w:rsidP="003B17D2">
      <w:pPr>
        <w:pStyle w:val="CVFrontMatter"/>
      </w:pPr>
    </w:p>
    <w:p w14:paraId="2E035149" w14:textId="32EF954F" w:rsidR="00054460" w:rsidRPr="00BF249F" w:rsidRDefault="002B6F87" w:rsidP="003B17D2">
      <w:pPr>
        <w:pStyle w:val="CVFrontMatter"/>
      </w:pPr>
      <w:r>
        <w:rPr>
          <w:noProof/>
          <w:lang w:val="en-IN" w:eastAsia="en-IN"/>
        </w:rPr>
        <w:pict w14:anchorId="313644D7">
          <v:shape id="Text Box 492" o:spid="_x0000_s1122" type="#_x0000_t202" style="position:absolute;left:0;text-align:left;margin-left:337.65pt;margin-top:5.95pt;width:142.5pt;height:56.05pt;z-index:251673088;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8A1360" w:rsidRPr="009B35B1" w:rsidRDefault="008A1360"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8A1360" w:rsidRPr="009B35B1" w:rsidRDefault="008A1360"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29127079" w:rsidR="008A1360" w:rsidRPr="009B35B1" w:rsidRDefault="005F246F" w:rsidP="00054460">
                  <w:pPr>
                    <w:spacing w:after="0" w:line="240" w:lineRule="auto"/>
                    <w:rPr>
                      <w:rFonts w:ascii="Century Gothic" w:hAnsi="Century Gothic"/>
                      <w:sz w:val="24"/>
                    </w:rPr>
                  </w:pPr>
                  <w:r>
                    <w:rPr>
                      <w:rFonts w:ascii="Century Gothic" w:hAnsi="Century Gothic"/>
                      <w:sz w:val="24"/>
                    </w:rPr>
                    <w:t xml:space="preserve">Changing </w:t>
                  </w:r>
                  <w:r w:rsidR="008A1360" w:rsidRPr="009B35B1">
                    <w:rPr>
                      <w:rFonts w:ascii="Century Gothic" w:hAnsi="Century Gothic"/>
                      <w:sz w:val="24"/>
                    </w:rPr>
                    <w:t>Healthcare</w:t>
                  </w:r>
                </w:p>
              </w:txbxContent>
            </v:textbox>
          </v:shape>
        </w:pict>
      </w:r>
      <w:r>
        <w:rPr>
          <w:noProof/>
          <w:lang w:val="en-IN" w:eastAsia="en-IN"/>
        </w:rPr>
        <w:pict w14:anchorId="1A364E7A">
          <v:line id="Straight Connector 493" o:spid="_x0000_s1123" style="position:absolute;left:0;text-align:left;z-index:251674112;visibility:visible;mso-wrap-style:square" from="325.5pt,12.5pt" to="325.55pt,50.5pt"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w:pict>
      </w:r>
      <w:r>
        <w:rPr>
          <w:noProof/>
          <w:lang w:val="en-IN" w:eastAsia="en-IN"/>
        </w:rPr>
        <w:drawing>
          <wp:anchor distT="0" distB="0" distL="114300" distR="114300" simplePos="0" relativeHeight="251661824" behindDoc="0" locked="0" layoutInCell="1" allowOverlap="1" wp14:anchorId="0A592BD7" wp14:editId="0FCB1F5A">
            <wp:simplePos x="0" y="0"/>
            <wp:positionH relativeFrom="rightMargin">
              <wp:posOffset>-3180715</wp:posOffset>
            </wp:positionH>
            <wp:positionV relativeFrom="page">
              <wp:posOffset>5781675</wp:posOffset>
            </wp:positionV>
            <wp:extent cx="1270635" cy="331470"/>
            <wp:effectExtent l="0" t="0" r="0" b="0"/>
            <wp:wrapNone/>
            <wp:docPr id="60" name="Picture 60"/>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70635" cy="331470"/>
                    </a:xfrm>
                    <a:prstGeom prst="rect">
                      <a:avLst/>
                    </a:prstGeom>
                    <a:noFill/>
                  </pic:spPr>
                </pic:pic>
              </a:graphicData>
            </a:graphic>
            <wp14:sizeRelH relativeFrom="page">
              <wp14:pctWidth>0</wp14:pctWidth>
            </wp14:sizeRelH>
            <wp14:sizeRelV relativeFrom="bottomMargin">
              <wp14:pctHeight>0</wp14:pctHeight>
            </wp14:sizeRelV>
          </wp:anchor>
        </w:drawing>
      </w:r>
    </w:p>
    <w:p w14:paraId="7D02F783" w14:textId="5A9FE5DE" w:rsidR="00054460" w:rsidRPr="00BF249F" w:rsidRDefault="00054460" w:rsidP="003B17D2">
      <w:pPr>
        <w:pStyle w:val="CVFrontMatter"/>
      </w:pPr>
    </w:p>
    <w:p w14:paraId="6F94BE50" w14:textId="38560391" w:rsidR="00054460" w:rsidRPr="00BF249F" w:rsidRDefault="00054460" w:rsidP="003B17D2">
      <w:pPr>
        <w:pStyle w:val="CVFrontMatter"/>
      </w:pPr>
    </w:p>
    <w:p w14:paraId="56D398EE" w14:textId="5D5751EE" w:rsidR="00054460" w:rsidRPr="00BF249F" w:rsidRDefault="00054460" w:rsidP="003B17D2">
      <w:pPr>
        <w:pStyle w:val="CVFrontMatter"/>
      </w:pPr>
    </w:p>
    <w:p w14:paraId="7EEC16A0" w14:textId="422D02E4" w:rsidR="00054460" w:rsidRPr="00BF249F" w:rsidRDefault="00054460" w:rsidP="003B17D2">
      <w:pPr>
        <w:pStyle w:val="CVFrontMatter"/>
      </w:pPr>
    </w:p>
    <w:p w14:paraId="53D4CDF4" w14:textId="3ED857FB" w:rsidR="00054460" w:rsidRPr="00BF249F" w:rsidRDefault="00054460" w:rsidP="003B17D2">
      <w:pPr>
        <w:pStyle w:val="CVFrontMatter"/>
      </w:pPr>
    </w:p>
    <w:p w14:paraId="3153E1D5" w14:textId="7A0B764D" w:rsidR="00054460" w:rsidRPr="00BF249F" w:rsidRDefault="00054460" w:rsidP="003B17D2">
      <w:pPr>
        <w:pStyle w:val="CVFrontMatter"/>
      </w:pPr>
    </w:p>
    <w:p w14:paraId="24C66495" w14:textId="6A0D5E4D" w:rsidR="00054460" w:rsidRPr="00BF249F" w:rsidRDefault="00054460" w:rsidP="003B17D2">
      <w:pPr>
        <w:pStyle w:val="CVFrontMatter"/>
      </w:pPr>
    </w:p>
    <w:p w14:paraId="1DE79654" w14:textId="39927F84" w:rsidR="00054460" w:rsidRDefault="00054460" w:rsidP="003B17D2">
      <w:pPr>
        <w:pStyle w:val="CVFrontMatter"/>
      </w:pPr>
    </w:p>
    <w:p w14:paraId="4432C83D" w14:textId="1B4C5523" w:rsidR="002B6F87" w:rsidRDefault="002B6F87" w:rsidP="003B17D2">
      <w:pPr>
        <w:pStyle w:val="CVFrontMatter"/>
      </w:pPr>
    </w:p>
    <w:p w14:paraId="5A6ACD32" w14:textId="747045F9" w:rsidR="002B6F87" w:rsidRDefault="002B6F87" w:rsidP="003B17D2">
      <w:pPr>
        <w:pStyle w:val="CVFrontMatter"/>
      </w:pPr>
    </w:p>
    <w:p w14:paraId="12394B2F" w14:textId="0BF0B540" w:rsidR="002B6F87" w:rsidRDefault="002B6F87" w:rsidP="003B17D2">
      <w:pPr>
        <w:pStyle w:val="CVFrontMatter"/>
      </w:pPr>
    </w:p>
    <w:p w14:paraId="2C660429" w14:textId="5F4BD183" w:rsidR="002B6F87" w:rsidRDefault="002B6F87" w:rsidP="003B17D2">
      <w:pPr>
        <w:pStyle w:val="CVFrontMatter"/>
      </w:pPr>
    </w:p>
    <w:p w14:paraId="7AB16B6C" w14:textId="4CB4E51B" w:rsidR="002B6F87" w:rsidRDefault="002B6F87" w:rsidP="003B17D2">
      <w:pPr>
        <w:pStyle w:val="CVFrontMatter"/>
      </w:pPr>
    </w:p>
    <w:p w14:paraId="52C628C8" w14:textId="034B9574" w:rsidR="002B6F87" w:rsidRDefault="002B6F87" w:rsidP="003B17D2">
      <w:pPr>
        <w:pStyle w:val="CVFrontMatter"/>
      </w:pPr>
    </w:p>
    <w:p w14:paraId="73F4E3C7" w14:textId="77777777" w:rsidR="00A24733" w:rsidRPr="003009AB" w:rsidRDefault="00A24733" w:rsidP="00A24733">
      <w:pPr>
        <w:pStyle w:val="CVFrontMatterBrown"/>
      </w:pPr>
      <w:r w:rsidRPr="003009AB">
        <w:lastRenderedPageBreak/>
        <w:t>Copyright</w:t>
      </w:r>
    </w:p>
    <w:p w14:paraId="14D337AA" w14:textId="035ED0F7" w:rsidR="00A24733" w:rsidRPr="003009AB" w:rsidRDefault="002B6F87" w:rsidP="00A24733">
      <w:pPr>
        <w:pStyle w:val="CVFrontMatter2"/>
      </w:pPr>
      <w:r>
        <w:t>NAVVIS Coreo View</w:t>
      </w:r>
      <w:r w:rsidR="00A24733" w:rsidRPr="003009AB">
        <w:t xml:space="preserve"> User Guide.</w:t>
      </w:r>
    </w:p>
    <w:p w14:paraId="060B3DAB" w14:textId="77777777" w:rsidR="00A24733" w:rsidRPr="003009AB" w:rsidRDefault="00A24733" w:rsidP="00A24733">
      <w:pPr>
        <w:pStyle w:val="CVFrontMatter2"/>
      </w:pPr>
      <w:r w:rsidRPr="003009AB">
        <w:t>Copyright © 2019 NAVVIS &amp; Company, LLC. All rights reserved.</w:t>
      </w:r>
    </w:p>
    <w:p w14:paraId="7849727A" w14:textId="77777777" w:rsidR="00A24733" w:rsidRPr="003009AB" w:rsidRDefault="00A24733" w:rsidP="00A24733">
      <w:pPr>
        <w:pStyle w:val="CVFrontMatter2"/>
      </w:pPr>
      <w:r w:rsidRPr="003009AB">
        <w:t>The information in this User Guide may change without notice.</w:t>
      </w:r>
    </w:p>
    <w:p w14:paraId="34B9BCB7" w14:textId="77777777" w:rsidR="00A24733" w:rsidRPr="003009AB" w:rsidRDefault="00A24733" w:rsidP="00A24733">
      <w:pPr>
        <w:pStyle w:val="CVFrontMatterBrown"/>
      </w:pPr>
      <w:r w:rsidRPr="003009AB">
        <w:t>Trademarks</w:t>
      </w:r>
    </w:p>
    <w:p w14:paraId="1B978723" w14:textId="35B32111" w:rsidR="009C732D" w:rsidRPr="00BF249F" w:rsidRDefault="009C732D" w:rsidP="00190536">
      <w:pPr>
        <w:pStyle w:val="CVFrontMatter2"/>
        <w:rPr>
          <w:b/>
        </w:rPr>
      </w:pPr>
      <w:r w:rsidRPr="00BF249F">
        <w:t>We acknowledge all product names, trade names, or corporate names we mention in this User Guide to be the proprietary property of the registered owners.</w:t>
      </w:r>
    </w:p>
    <w:p w14:paraId="72A79272" w14:textId="2C538810" w:rsidR="00856F0C" w:rsidRPr="00BF249F" w:rsidRDefault="00856F0C" w:rsidP="00856F0C">
      <w:pPr>
        <w:pStyle w:val="CVFrontMatterBrown"/>
      </w:pPr>
      <w:r w:rsidRPr="00BF249F">
        <w:t>Disclaimer</w:t>
      </w:r>
    </w:p>
    <w:p w14:paraId="6C2ED89C" w14:textId="77777777" w:rsidR="009C732D" w:rsidRPr="00BF249F" w:rsidRDefault="009C732D" w:rsidP="00190536">
      <w:pPr>
        <w:pStyle w:val="CVFrontMatter2"/>
      </w:pPr>
      <w:r w:rsidRPr="00BF249F">
        <w:t>Names and personal information used in this document are purely fictitious and do not refer to real names or persons.</w:t>
      </w:r>
    </w:p>
    <w:p w14:paraId="275C70D1" w14:textId="7D34799D" w:rsidR="00E40D1F" w:rsidRPr="00BF249F" w:rsidRDefault="009C732D" w:rsidP="00190536">
      <w:pPr>
        <w:pStyle w:val="CVFrontMatter2"/>
      </w:pPr>
      <w:r w:rsidRPr="00BF249F">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BF249F" w:rsidRDefault="009C732D" w:rsidP="009C732D">
      <w:pPr>
        <w:pStyle w:val="CVFrontMatterBrown"/>
      </w:pPr>
      <w:r w:rsidRPr="00BF249F">
        <w:t>Disclaimer of Liability</w:t>
      </w:r>
    </w:p>
    <w:p w14:paraId="7A747C73" w14:textId="12CE8314" w:rsidR="009C732D" w:rsidRPr="00BF249F" w:rsidRDefault="009C732D" w:rsidP="00190536">
      <w:pPr>
        <w:pStyle w:val="CVFrontMatter2"/>
      </w:pPr>
      <w:r w:rsidRPr="00BF249F">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BF249F">
        <w:t>t</w:t>
      </w:r>
      <w:r w:rsidRPr="00BF249F">
        <w:t>able or known to the author, owner, publisher, administrator, or any other party.</w:t>
      </w:r>
    </w:p>
    <w:p w14:paraId="6109B3FC" w14:textId="3A2D2B97" w:rsidR="009C732D" w:rsidRPr="00BF249F" w:rsidRDefault="009C732D" w:rsidP="00190536">
      <w:pPr>
        <w:pStyle w:val="CVFrontMatter2"/>
      </w:pPr>
      <w:r w:rsidRPr="00BF249F">
        <w:t>No part of this document may be reproduced or transmitted in any form or by any means, electronic or mechanical, for any purpose, without the express written approval of Navvis &amp; Company, LLC.</w:t>
      </w:r>
    </w:p>
    <w:p w14:paraId="71EE1486" w14:textId="77777777" w:rsidR="009C732D" w:rsidRPr="00BF249F" w:rsidRDefault="009C732D" w:rsidP="009C732D">
      <w:pPr>
        <w:spacing w:after="0" w:line="240" w:lineRule="auto"/>
        <w:rPr>
          <w:rFonts w:ascii="Calibri" w:hAnsi="Calibri"/>
          <w:i/>
          <w:sz w:val="20"/>
        </w:rPr>
      </w:pPr>
    </w:p>
    <w:p w14:paraId="0BD3D91B" w14:textId="77777777" w:rsidR="009C732D" w:rsidRPr="00BF249F" w:rsidRDefault="009C732D" w:rsidP="009C732D">
      <w:pPr>
        <w:spacing w:after="0" w:line="240" w:lineRule="auto"/>
        <w:rPr>
          <w:rFonts w:cs="Lucida Grande"/>
        </w:rPr>
      </w:pPr>
    </w:p>
    <w:p w14:paraId="2060D5C6" w14:textId="77777777" w:rsidR="00E40D1F" w:rsidRPr="00BF249F" w:rsidRDefault="00E40D1F" w:rsidP="00E40D1F">
      <w:pPr>
        <w:spacing w:after="0" w:line="240" w:lineRule="auto"/>
        <w:rPr>
          <w:rFonts w:cs="Lucida Grande"/>
        </w:rPr>
        <w:sectPr w:rsidR="00E40D1F" w:rsidRPr="00BF249F"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14E2007A" w14:textId="2713E50B" w:rsidR="00B66378" w:rsidRDefault="005B5683" w:rsidP="00B66378">
      <w:pPr>
        <w:pStyle w:val="CVHeading-Preface"/>
      </w:pPr>
      <w:r w:rsidRPr="00BF249F">
        <w:lastRenderedPageBreak/>
        <w:t>Table of Contents</w:t>
      </w:r>
    </w:p>
    <w:sdt>
      <w:sdtPr>
        <w:rPr>
          <w:rFonts w:asciiTheme="minorHAnsi" w:hAnsiTheme="minorHAnsi"/>
          <w:b w:val="0"/>
          <w:bCs w:val="0"/>
          <w:caps w:val="0"/>
          <w:szCs w:val="22"/>
        </w:rPr>
        <w:id w:val="1649170047"/>
        <w:docPartObj>
          <w:docPartGallery w:val="Table of Contents"/>
          <w:docPartUnique/>
        </w:docPartObj>
      </w:sdtPr>
      <w:sdtEndPr>
        <w:rPr>
          <w:noProof/>
        </w:rPr>
      </w:sdtEndPr>
      <w:sdtContent>
        <w:p w14:paraId="1C1B84A0" w14:textId="1BF59C1E" w:rsidR="00722C7E" w:rsidRDefault="00B66378">
          <w:pPr>
            <w:pStyle w:val="TOC1"/>
            <w:tabs>
              <w:tab w:val="right" w:leader="dot" w:pos="9350"/>
            </w:tabs>
            <w:rPr>
              <w:rFonts w:asciiTheme="minorHAnsi" w:eastAsiaTheme="minorEastAsia" w:hAnsiTheme="minorHAnsi"/>
              <w:b w:val="0"/>
              <w:bCs w:val="0"/>
              <w:caps w:val="0"/>
              <w:noProof/>
              <w:szCs w:val="22"/>
              <w:lang w:val="en-IN" w:eastAsia="en-IN"/>
            </w:rPr>
          </w:pPr>
          <w:r>
            <w:fldChar w:fldCharType="begin"/>
          </w:r>
          <w:r>
            <w:instrText xml:space="preserve"> TOC \o "1-3" \h \z \u </w:instrText>
          </w:r>
          <w:r>
            <w:fldChar w:fldCharType="separate"/>
          </w:r>
          <w:hyperlink w:anchor="_Toc34776751" w:history="1">
            <w:r w:rsidR="00722C7E" w:rsidRPr="003771FA">
              <w:rPr>
                <w:rStyle w:val="Hyperlink"/>
                <w:noProof/>
              </w:rPr>
              <w:t>Preface</w:t>
            </w:r>
            <w:r w:rsidR="00722C7E">
              <w:rPr>
                <w:noProof/>
                <w:webHidden/>
              </w:rPr>
              <w:tab/>
            </w:r>
            <w:r w:rsidR="00722C7E">
              <w:rPr>
                <w:noProof/>
                <w:webHidden/>
              </w:rPr>
              <w:fldChar w:fldCharType="begin"/>
            </w:r>
            <w:r w:rsidR="00722C7E">
              <w:rPr>
                <w:noProof/>
                <w:webHidden/>
              </w:rPr>
              <w:instrText xml:space="preserve"> PAGEREF _Toc34776751 \h </w:instrText>
            </w:r>
            <w:r w:rsidR="00722C7E">
              <w:rPr>
                <w:noProof/>
                <w:webHidden/>
              </w:rPr>
            </w:r>
            <w:r w:rsidR="00722C7E">
              <w:rPr>
                <w:noProof/>
                <w:webHidden/>
              </w:rPr>
              <w:fldChar w:fldCharType="separate"/>
            </w:r>
            <w:r w:rsidR="00722C7E">
              <w:rPr>
                <w:noProof/>
                <w:webHidden/>
              </w:rPr>
              <w:t>7</w:t>
            </w:r>
            <w:r w:rsidR="00722C7E">
              <w:rPr>
                <w:noProof/>
                <w:webHidden/>
              </w:rPr>
              <w:fldChar w:fldCharType="end"/>
            </w:r>
          </w:hyperlink>
        </w:p>
        <w:p w14:paraId="66BBBEF8" w14:textId="60E39FB7" w:rsidR="00722C7E" w:rsidRDefault="006B742E">
          <w:pPr>
            <w:pStyle w:val="TOC2"/>
            <w:tabs>
              <w:tab w:val="right" w:leader="dot" w:pos="9350"/>
            </w:tabs>
            <w:rPr>
              <w:rFonts w:asciiTheme="minorHAnsi" w:eastAsiaTheme="minorEastAsia" w:hAnsiTheme="minorHAnsi"/>
              <w:b w:val="0"/>
              <w:smallCaps w:val="0"/>
              <w:noProof/>
              <w:szCs w:val="22"/>
              <w:lang w:val="en-IN" w:eastAsia="en-IN"/>
            </w:rPr>
          </w:pPr>
          <w:hyperlink w:anchor="_Toc34776752" w:history="1">
            <w:r w:rsidR="00722C7E" w:rsidRPr="003771FA">
              <w:rPr>
                <w:rStyle w:val="Hyperlink"/>
                <w:noProof/>
              </w:rPr>
              <w:t>About Navvis Coreo View</w:t>
            </w:r>
            <w:r w:rsidR="00722C7E">
              <w:rPr>
                <w:noProof/>
                <w:webHidden/>
              </w:rPr>
              <w:tab/>
            </w:r>
            <w:r w:rsidR="00722C7E">
              <w:rPr>
                <w:noProof/>
                <w:webHidden/>
              </w:rPr>
              <w:fldChar w:fldCharType="begin"/>
            </w:r>
            <w:r w:rsidR="00722C7E">
              <w:rPr>
                <w:noProof/>
                <w:webHidden/>
              </w:rPr>
              <w:instrText xml:space="preserve"> PAGEREF _Toc34776752 \h </w:instrText>
            </w:r>
            <w:r w:rsidR="00722C7E">
              <w:rPr>
                <w:noProof/>
                <w:webHidden/>
              </w:rPr>
            </w:r>
            <w:r w:rsidR="00722C7E">
              <w:rPr>
                <w:noProof/>
                <w:webHidden/>
              </w:rPr>
              <w:fldChar w:fldCharType="separate"/>
            </w:r>
            <w:r w:rsidR="00722C7E">
              <w:rPr>
                <w:noProof/>
                <w:webHidden/>
              </w:rPr>
              <w:t>7</w:t>
            </w:r>
            <w:r w:rsidR="00722C7E">
              <w:rPr>
                <w:noProof/>
                <w:webHidden/>
              </w:rPr>
              <w:fldChar w:fldCharType="end"/>
            </w:r>
          </w:hyperlink>
        </w:p>
        <w:p w14:paraId="4B9A2FEC" w14:textId="659D4525" w:rsidR="00722C7E" w:rsidRDefault="006B742E">
          <w:pPr>
            <w:pStyle w:val="TOC2"/>
            <w:tabs>
              <w:tab w:val="right" w:leader="dot" w:pos="9350"/>
            </w:tabs>
            <w:rPr>
              <w:rFonts w:asciiTheme="minorHAnsi" w:eastAsiaTheme="minorEastAsia" w:hAnsiTheme="minorHAnsi"/>
              <w:b w:val="0"/>
              <w:smallCaps w:val="0"/>
              <w:noProof/>
              <w:szCs w:val="22"/>
              <w:lang w:val="en-IN" w:eastAsia="en-IN"/>
            </w:rPr>
          </w:pPr>
          <w:hyperlink w:anchor="_Toc34776753" w:history="1">
            <w:r w:rsidR="00722C7E" w:rsidRPr="003771FA">
              <w:rPr>
                <w:rStyle w:val="Hyperlink"/>
                <w:noProof/>
              </w:rPr>
              <w:t>About Navvis Healthcare</w:t>
            </w:r>
            <w:r w:rsidR="00722C7E">
              <w:rPr>
                <w:noProof/>
                <w:webHidden/>
              </w:rPr>
              <w:tab/>
            </w:r>
            <w:r w:rsidR="00722C7E">
              <w:rPr>
                <w:noProof/>
                <w:webHidden/>
              </w:rPr>
              <w:fldChar w:fldCharType="begin"/>
            </w:r>
            <w:r w:rsidR="00722C7E">
              <w:rPr>
                <w:noProof/>
                <w:webHidden/>
              </w:rPr>
              <w:instrText xml:space="preserve"> PAGEREF _Toc34776753 \h </w:instrText>
            </w:r>
            <w:r w:rsidR="00722C7E">
              <w:rPr>
                <w:noProof/>
                <w:webHidden/>
              </w:rPr>
            </w:r>
            <w:r w:rsidR="00722C7E">
              <w:rPr>
                <w:noProof/>
                <w:webHidden/>
              </w:rPr>
              <w:fldChar w:fldCharType="separate"/>
            </w:r>
            <w:r w:rsidR="00722C7E">
              <w:rPr>
                <w:noProof/>
                <w:webHidden/>
              </w:rPr>
              <w:t>7</w:t>
            </w:r>
            <w:r w:rsidR="00722C7E">
              <w:rPr>
                <w:noProof/>
                <w:webHidden/>
              </w:rPr>
              <w:fldChar w:fldCharType="end"/>
            </w:r>
          </w:hyperlink>
        </w:p>
        <w:p w14:paraId="752D45ED" w14:textId="23986CE9" w:rsidR="00722C7E" w:rsidRDefault="006B742E">
          <w:pPr>
            <w:pStyle w:val="TOC2"/>
            <w:tabs>
              <w:tab w:val="right" w:leader="dot" w:pos="9350"/>
            </w:tabs>
            <w:rPr>
              <w:rFonts w:asciiTheme="minorHAnsi" w:eastAsiaTheme="minorEastAsia" w:hAnsiTheme="minorHAnsi"/>
              <w:b w:val="0"/>
              <w:smallCaps w:val="0"/>
              <w:noProof/>
              <w:szCs w:val="22"/>
              <w:lang w:val="en-IN" w:eastAsia="en-IN"/>
            </w:rPr>
          </w:pPr>
          <w:hyperlink w:anchor="_Toc34776754" w:history="1">
            <w:r w:rsidR="00722C7E" w:rsidRPr="003771FA">
              <w:rPr>
                <w:rStyle w:val="Hyperlink"/>
                <w:noProof/>
              </w:rPr>
              <w:t>Purpose</w:t>
            </w:r>
            <w:r w:rsidR="00722C7E" w:rsidRPr="003771FA">
              <w:rPr>
                <w:rStyle w:val="Hyperlink"/>
                <w:bCs/>
                <w:noProof/>
                <w:spacing w:val="5"/>
              </w:rPr>
              <w:t xml:space="preserve"> </w:t>
            </w:r>
            <w:r w:rsidR="00722C7E" w:rsidRPr="003771FA">
              <w:rPr>
                <w:rStyle w:val="Hyperlink"/>
                <w:noProof/>
              </w:rPr>
              <w:t>of</w:t>
            </w:r>
            <w:r w:rsidR="00722C7E" w:rsidRPr="003771FA">
              <w:rPr>
                <w:rStyle w:val="Hyperlink"/>
                <w:bCs/>
                <w:noProof/>
                <w:spacing w:val="5"/>
              </w:rPr>
              <w:t xml:space="preserve"> </w:t>
            </w:r>
            <w:r w:rsidR="00722C7E" w:rsidRPr="003771FA">
              <w:rPr>
                <w:rStyle w:val="Hyperlink"/>
                <w:noProof/>
              </w:rPr>
              <w:t>this</w:t>
            </w:r>
            <w:r w:rsidR="00722C7E" w:rsidRPr="003771FA">
              <w:rPr>
                <w:rStyle w:val="Hyperlink"/>
                <w:bCs/>
                <w:noProof/>
                <w:spacing w:val="5"/>
              </w:rPr>
              <w:t xml:space="preserve"> </w:t>
            </w:r>
            <w:r w:rsidR="00722C7E" w:rsidRPr="003771FA">
              <w:rPr>
                <w:rStyle w:val="Hyperlink"/>
                <w:noProof/>
              </w:rPr>
              <w:t>Document</w:t>
            </w:r>
            <w:r w:rsidR="00722C7E">
              <w:rPr>
                <w:noProof/>
                <w:webHidden/>
              </w:rPr>
              <w:tab/>
            </w:r>
            <w:r w:rsidR="00722C7E">
              <w:rPr>
                <w:noProof/>
                <w:webHidden/>
              </w:rPr>
              <w:fldChar w:fldCharType="begin"/>
            </w:r>
            <w:r w:rsidR="00722C7E">
              <w:rPr>
                <w:noProof/>
                <w:webHidden/>
              </w:rPr>
              <w:instrText xml:space="preserve"> PAGEREF _Toc34776754 \h </w:instrText>
            </w:r>
            <w:r w:rsidR="00722C7E">
              <w:rPr>
                <w:noProof/>
                <w:webHidden/>
              </w:rPr>
            </w:r>
            <w:r w:rsidR="00722C7E">
              <w:rPr>
                <w:noProof/>
                <w:webHidden/>
              </w:rPr>
              <w:fldChar w:fldCharType="separate"/>
            </w:r>
            <w:r w:rsidR="00722C7E">
              <w:rPr>
                <w:noProof/>
                <w:webHidden/>
              </w:rPr>
              <w:t>7</w:t>
            </w:r>
            <w:r w:rsidR="00722C7E">
              <w:rPr>
                <w:noProof/>
                <w:webHidden/>
              </w:rPr>
              <w:fldChar w:fldCharType="end"/>
            </w:r>
          </w:hyperlink>
        </w:p>
        <w:p w14:paraId="64E08317" w14:textId="58CF56A0" w:rsidR="00722C7E" w:rsidRDefault="006B742E">
          <w:pPr>
            <w:pStyle w:val="TOC2"/>
            <w:tabs>
              <w:tab w:val="right" w:leader="dot" w:pos="9350"/>
            </w:tabs>
            <w:rPr>
              <w:rFonts w:asciiTheme="minorHAnsi" w:eastAsiaTheme="minorEastAsia" w:hAnsiTheme="minorHAnsi"/>
              <w:b w:val="0"/>
              <w:smallCaps w:val="0"/>
              <w:noProof/>
              <w:szCs w:val="22"/>
              <w:lang w:val="en-IN" w:eastAsia="en-IN"/>
            </w:rPr>
          </w:pPr>
          <w:hyperlink w:anchor="_Toc34776755" w:history="1">
            <w:r w:rsidR="00722C7E" w:rsidRPr="003771FA">
              <w:rPr>
                <w:rStyle w:val="Hyperlink"/>
                <w:noProof/>
              </w:rPr>
              <w:t>Intended Audience</w:t>
            </w:r>
            <w:r w:rsidR="00722C7E">
              <w:rPr>
                <w:noProof/>
                <w:webHidden/>
              </w:rPr>
              <w:tab/>
            </w:r>
            <w:r w:rsidR="00722C7E">
              <w:rPr>
                <w:noProof/>
                <w:webHidden/>
              </w:rPr>
              <w:fldChar w:fldCharType="begin"/>
            </w:r>
            <w:r w:rsidR="00722C7E">
              <w:rPr>
                <w:noProof/>
                <w:webHidden/>
              </w:rPr>
              <w:instrText xml:space="preserve"> PAGEREF _Toc34776755 \h </w:instrText>
            </w:r>
            <w:r w:rsidR="00722C7E">
              <w:rPr>
                <w:noProof/>
                <w:webHidden/>
              </w:rPr>
            </w:r>
            <w:r w:rsidR="00722C7E">
              <w:rPr>
                <w:noProof/>
                <w:webHidden/>
              </w:rPr>
              <w:fldChar w:fldCharType="separate"/>
            </w:r>
            <w:r w:rsidR="00722C7E">
              <w:rPr>
                <w:noProof/>
                <w:webHidden/>
              </w:rPr>
              <w:t>8</w:t>
            </w:r>
            <w:r w:rsidR="00722C7E">
              <w:rPr>
                <w:noProof/>
                <w:webHidden/>
              </w:rPr>
              <w:fldChar w:fldCharType="end"/>
            </w:r>
          </w:hyperlink>
        </w:p>
        <w:p w14:paraId="1411FC13" w14:textId="45EE160B" w:rsidR="00722C7E" w:rsidRDefault="006B742E">
          <w:pPr>
            <w:pStyle w:val="TOC2"/>
            <w:tabs>
              <w:tab w:val="right" w:leader="dot" w:pos="9350"/>
            </w:tabs>
            <w:rPr>
              <w:rFonts w:asciiTheme="minorHAnsi" w:eastAsiaTheme="minorEastAsia" w:hAnsiTheme="minorHAnsi"/>
              <w:b w:val="0"/>
              <w:smallCaps w:val="0"/>
              <w:noProof/>
              <w:szCs w:val="22"/>
              <w:lang w:val="en-IN" w:eastAsia="en-IN"/>
            </w:rPr>
          </w:pPr>
          <w:hyperlink w:anchor="_Toc34776756" w:history="1">
            <w:r w:rsidR="00722C7E" w:rsidRPr="003771FA">
              <w:rPr>
                <w:rStyle w:val="Hyperlink"/>
                <w:noProof/>
              </w:rPr>
              <w:t>Organization of the Document</w:t>
            </w:r>
            <w:r w:rsidR="00722C7E">
              <w:rPr>
                <w:noProof/>
                <w:webHidden/>
              </w:rPr>
              <w:tab/>
            </w:r>
            <w:r w:rsidR="00722C7E">
              <w:rPr>
                <w:noProof/>
                <w:webHidden/>
              </w:rPr>
              <w:fldChar w:fldCharType="begin"/>
            </w:r>
            <w:r w:rsidR="00722C7E">
              <w:rPr>
                <w:noProof/>
                <w:webHidden/>
              </w:rPr>
              <w:instrText xml:space="preserve"> PAGEREF _Toc34776756 \h </w:instrText>
            </w:r>
            <w:r w:rsidR="00722C7E">
              <w:rPr>
                <w:noProof/>
                <w:webHidden/>
              </w:rPr>
            </w:r>
            <w:r w:rsidR="00722C7E">
              <w:rPr>
                <w:noProof/>
                <w:webHidden/>
              </w:rPr>
              <w:fldChar w:fldCharType="separate"/>
            </w:r>
            <w:r w:rsidR="00722C7E">
              <w:rPr>
                <w:noProof/>
                <w:webHidden/>
              </w:rPr>
              <w:t>8</w:t>
            </w:r>
            <w:r w:rsidR="00722C7E">
              <w:rPr>
                <w:noProof/>
                <w:webHidden/>
              </w:rPr>
              <w:fldChar w:fldCharType="end"/>
            </w:r>
          </w:hyperlink>
        </w:p>
        <w:p w14:paraId="11001BE7" w14:textId="44A21BF0" w:rsidR="00722C7E" w:rsidRDefault="006B742E">
          <w:pPr>
            <w:pStyle w:val="TOC2"/>
            <w:tabs>
              <w:tab w:val="right" w:leader="dot" w:pos="9350"/>
            </w:tabs>
            <w:rPr>
              <w:rFonts w:asciiTheme="minorHAnsi" w:eastAsiaTheme="minorEastAsia" w:hAnsiTheme="minorHAnsi"/>
              <w:b w:val="0"/>
              <w:smallCaps w:val="0"/>
              <w:noProof/>
              <w:szCs w:val="22"/>
              <w:lang w:val="en-IN" w:eastAsia="en-IN"/>
            </w:rPr>
          </w:pPr>
          <w:hyperlink w:anchor="_Toc34776757" w:history="1">
            <w:r w:rsidR="00722C7E" w:rsidRPr="003771FA">
              <w:rPr>
                <w:rStyle w:val="Hyperlink"/>
                <w:noProof/>
              </w:rPr>
              <w:t>Conventions</w:t>
            </w:r>
            <w:r w:rsidR="00722C7E">
              <w:rPr>
                <w:noProof/>
                <w:webHidden/>
              </w:rPr>
              <w:tab/>
            </w:r>
            <w:r w:rsidR="00722C7E">
              <w:rPr>
                <w:noProof/>
                <w:webHidden/>
              </w:rPr>
              <w:fldChar w:fldCharType="begin"/>
            </w:r>
            <w:r w:rsidR="00722C7E">
              <w:rPr>
                <w:noProof/>
                <w:webHidden/>
              </w:rPr>
              <w:instrText xml:space="preserve"> PAGEREF _Toc34776757 \h </w:instrText>
            </w:r>
            <w:r w:rsidR="00722C7E">
              <w:rPr>
                <w:noProof/>
                <w:webHidden/>
              </w:rPr>
            </w:r>
            <w:r w:rsidR="00722C7E">
              <w:rPr>
                <w:noProof/>
                <w:webHidden/>
              </w:rPr>
              <w:fldChar w:fldCharType="separate"/>
            </w:r>
            <w:r w:rsidR="00722C7E">
              <w:rPr>
                <w:noProof/>
                <w:webHidden/>
              </w:rPr>
              <w:t>9</w:t>
            </w:r>
            <w:r w:rsidR="00722C7E">
              <w:rPr>
                <w:noProof/>
                <w:webHidden/>
              </w:rPr>
              <w:fldChar w:fldCharType="end"/>
            </w:r>
          </w:hyperlink>
        </w:p>
        <w:p w14:paraId="4C3B2CD5" w14:textId="6EC68C67" w:rsidR="00722C7E" w:rsidRDefault="006B742E">
          <w:pPr>
            <w:pStyle w:val="TOC2"/>
            <w:tabs>
              <w:tab w:val="right" w:leader="dot" w:pos="9350"/>
            </w:tabs>
            <w:rPr>
              <w:rFonts w:asciiTheme="minorHAnsi" w:eastAsiaTheme="minorEastAsia" w:hAnsiTheme="minorHAnsi"/>
              <w:b w:val="0"/>
              <w:smallCaps w:val="0"/>
              <w:noProof/>
              <w:szCs w:val="22"/>
              <w:lang w:val="en-IN" w:eastAsia="en-IN"/>
            </w:rPr>
          </w:pPr>
          <w:hyperlink w:anchor="_Toc34776758" w:history="1">
            <w:r w:rsidR="00722C7E" w:rsidRPr="003771FA">
              <w:rPr>
                <w:rStyle w:val="Hyperlink"/>
                <w:noProof/>
              </w:rPr>
              <w:t>Browsers Versions for Coreo View</w:t>
            </w:r>
            <w:r w:rsidR="00722C7E">
              <w:rPr>
                <w:noProof/>
                <w:webHidden/>
              </w:rPr>
              <w:tab/>
            </w:r>
            <w:r w:rsidR="00722C7E">
              <w:rPr>
                <w:noProof/>
                <w:webHidden/>
              </w:rPr>
              <w:fldChar w:fldCharType="begin"/>
            </w:r>
            <w:r w:rsidR="00722C7E">
              <w:rPr>
                <w:noProof/>
                <w:webHidden/>
              </w:rPr>
              <w:instrText xml:space="preserve"> PAGEREF _Toc34776758 \h </w:instrText>
            </w:r>
            <w:r w:rsidR="00722C7E">
              <w:rPr>
                <w:noProof/>
                <w:webHidden/>
              </w:rPr>
            </w:r>
            <w:r w:rsidR="00722C7E">
              <w:rPr>
                <w:noProof/>
                <w:webHidden/>
              </w:rPr>
              <w:fldChar w:fldCharType="separate"/>
            </w:r>
            <w:r w:rsidR="00722C7E">
              <w:rPr>
                <w:noProof/>
                <w:webHidden/>
              </w:rPr>
              <w:t>9</w:t>
            </w:r>
            <w:r w:rsidR="00722C7E">
              <w:rPr>
                <w:noProof/>
                <w:webHidden/>
              </w:rPr>
              <w:fldChar w:fldCharType="end"/>
            </w:r>
          </w:hyperlink>
        </w:p>
        <w:p w14:paraId="1533BEE6" w14:textId="40A8601C" w:rsidR="00722C7E" w:rsidRDefault="006B742E">
          <w:pPr>
            <w:pStyle w:val="TOC1"/>
            <w:tabs>
              <w:tab w:val="right" w:leader="dot" w:pos="9350"/>
            </w:tabs>
            <w:rPr>
              <w:rFonts w:asciiTheme="minorHAnsi" w:eastAsiaTheme="minorEastAsia" w:hAnsiTheme="minorHAnsi"/>
              <w:b w:val="0"/>
              <w:bCs w:val="0"/>
              <w:caps w:val="0"/>
              <w:noProof/>
              <w:szCs w:val="22"/>
              <w:lang w:val="en-IN" w:eastAsia="en-IN"/>
            </w:rPr>
          </w:pPr>
          <w:hyperlink w:anchor="_Toc34776759" w:history="1">
            <w:r w:rsidR="00722C7E" w:rsidRPr="003771FA">
              <w:rPr>
                <w:rStyle w:val="Hyperlink"/>
                <w:noProof/>
              </w:rPr>
              <w:t>Coreo View User Function</w:t>
            </w:r>
            <w:r w:rsidR="00722C7E">
              <w:rPr>
                <w:noProof/>
                <w:webHidden/>
              </w:rPr>
              <w:tab/>
            </w:r>
            <w:r w:rsidR="00722C7E">
              <w:rPr>
                <w:noProof/>
                <w:webHidden/>
              </w:rPr>
              <w:fldChar w:fldCharType="begin"/>
            </w:r>
            <w:r w:rsidR="00722C7E">
              <w:rPr>
                <w:noProof/>
                <w:webHidden/>
              </w:rPr>
              <w:instrText xml:space="preserve"> PAGEREF _Toc34776759 \h </w:instrText>
            </w:r>
            <w:r w:rsidR="00722C7E">
              <w:rPr>
                <w:noProof/>
                <w:webHidden/>
              </w:rPr>
            </w:r>
            <w:r w:rsidR="00722C7E">
              <w:rPr>
                <w:noProof/>
                <w:webHidden/>
              </w:rPr>
              <w:fldChar w:fldCharType="separate"/>
            </w:r>
            <w:r w:rsidR="00722C7E">
              <w:rPr>
                <w:noProof/>
                <w:webHidden/>
              </w:rPr>
              <w:t>10</w:t>
            </w:r>
            <w:r w:rsidR="00722C7E">
              <w:rPr>
                <w:noProof/>
                <w:webHidden/>
              </w:rPr>
              <w:fldChar w:fldCharType="end"/>
            </w:r>
          </w:hyperlink>
        </w:p>
        <w:p w14:paraId="7D2F3705" w14:textId="605F2AA9" w:rsidR="00722C7E" w:rsidRDefault="006B742E">
          <w:pPr>
            <w:pStyle w:val="TOC1"/>
            <w:tabs>
              <w:tab w:val="left" w:pos="440"/>
              <w:tab w:val="right" w:leader="dot" w:pos="9350"/>
            </w:tabs>
            <w:rPr>
              <w:rFonts w:asciiTheme="minorHAnsi" w:eastAsiaTheme="minorEastAsia" w:hAnsiTheme="minorHAnsi"/>
              <w:b w:val="0"/>
              <w:bCs w:val="0"/>
              <w:caps w:val="0"/>
              <w:noProof/>
              <w:szCs w:val="22"/>
              <w:lang w:val="en-IN" w:eastAsia="en-IN"/>
            </w:rPr>
          </w:pPr>
          <w:hyperlink w:anchor="_Toc34776760" w:history="1">
            <w:r w:rsidR="00722C7E" w:rsidRPr="003771FA">
              <w:rPr>
                <w:rStyle w:val="Hyperlink"/>
                <w:noProof/>
              </w:rPr>
              <w:t>1</w:t>
            </w:r>
            <w:r w:rsidR="00722C7E">
              <w:rPr>
                <w:rFonts w:asciiTheme="minorHAnsi" w:eastAsiaTheme="minorEastAsia" w:hAnsiTheme="minorHAnsi"/>
                <w:b w:val="0"/>
                <w:bCs w:val="0"/>
                <w:caps w:val="0"/>
                <w:noProof/>
                <w:szCs w:val="22"/>
                <w:lang w:val="en-IN" w:eastAsia="en-IN"/>
              </w:rPr>
              <w:tab/>
            </w:r>
            <w:r w:rsidR="00722C7E" w:rsidRPr="003771FA">
              <w:rPr>
                <w:rStyle w:val="Hyperlink"/>
                <w:noProof/>
              </w:rPr>
              <w:t>User Onboarding</w:t>
            </w:r>
            <w:r w:rsidR="00722C7E">
              <w:rPr>
                <w:noProof/>
                <w:webHidden/>
              </w:rPr>
              <w:tab/>
            </w:r>
            <w:r w:rsidR="00722C7E">
              <w:rPr>
                <w:noProof/>
                <w:webHidden/>
              </w:rPr>
              <w:fldChar w:fldCharType="begin"/>
            </w:r>
            <w:r w:rsidR="00722C7E">
              <w:rPr>
                <w:noProof/>
                <w:webHidden/>
              </w:rPr>
              <w:instrText xml:space="preserve"> PAGEREF _Toc34776760 \h </w:instrText>
            </w:r>
            <w:r w:rsidR="00722C7E">
              <w:rPr>
                <w:noProof/>
                <w:webHidden/>
              </w:rPr>
            </w:r>
            <w:r w:rsidR="00722C7E">
              <w:rPr>
                <w:noProof/>
                <w:webHidden/>
              </w:rPr>
              <w:fldChar w:fldCharType="separate"/>
            </w:r>
            <w:r w:rsidR="00722C7E">
              <w:rPr>
                <w:noProof/>
                <w:webHidden/>
              </w:rPr>
              <w:t>11</w:t>
            </w:r>
            <w:r w:rsidR="00722C7E">
              <w:rPr>
                <w:noProof/>
                <w:webHidden/>
              </w:rPr>
              <w:fldChar w:fldCharType="end"/>
            </w:r>
          </w:hyperlink>
        </w:p>
        <w:p w14:paraId="175EC73C" w14:textId="06F2581D"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761" w:history="1">
            <w:r w:rsidR="00722C7E" w:rsidRPr="003771FA">
              <w:rPr>
                <w:rStyle w:val="Hyperlink"/>
                <w:noProof/>
              </w:rPr>
              <w:t>1.1</w:t>
            </w:r>
            <w:r w:rsidR="00722C7E">
              <w:rPr>
                <w:rFonts w:asciiTheme="minorHAnsi" w:eastAsiaTheme="minorEastAsia" w:hAnsiTheme="minorHAnsi"/>
                <w:b w:val="0"/>
                <w:smallCaps w:val="0"/>
                <w:noProof/>
                <w:szCs w:val="22"/>
                <w:lang w:val="en-IN" w:eastAsia="en-IN"/>
              </w:rPr>
              <w:tab/>
            </w:r>
            <w:r w:rsidR="00722C7E" w:rsidRPr="003771FA">
              <w:rPr>
                <w:rStyle w:val="Hyperlink"/>
                <w:noProof/>
              </w:rPr>
              <w:t>Log into Coreo View</w:t>
            </w:r>
            <w:r w:rsidR="00722C7E" w:rsidRPr="003771FA">
              <w:rPr>
                <w:rStyle w:val="Hyperlink"/>
                <w:rFonts w:cs="Calibri"/>
                <w:noProof/>
              </w:rPr>
              <w:t>–</w:t>
            </w:r>
            <w:r w:rsidR="00722C7E" w:rsidRPr="003771FA">
              <w:rPr>
                <w:rStyle w:val="Hyperlink"/>
                <w:noProof/>
              </w:rPr>
              <w:t>First-Time user</w:t>
            </w:r>
            <w:r w:rsidR="00722C7E">
              <w:rPr>
                <w:noProof/>
                <w:webHidden/>
              </w:rPr>
              <w:tab/>
            </w:r>
            <w:r w:rsidR="00722C7E">
              <w:rPr>
                <w:noProof/>
                <w:webHidden/>
              </w:rPr>
              <w:fldChar w:fldCharType="begin"/>
            </w:r>
            <w:r w:rsidR="00722C7E">
              <w:rPr>
                <w:noProof/>
                <w:webHidden/>
              </w:rPr>
              <w:instrText xml:space="preserve"> PAGEREF _Toc34776761 \h </w:instrText>
            </w:r>
            <w:r w:rsidR="00722C7E">
              <w:rPr>
                <w:noProof/>
                <w:webHidden/>
              </w:rPr>
            </w:r>
            <w:r w:rsidR="00722C7E">
              <w:rPr>
                <w:noProof/>
                <w:webHidden/>
              </w:rPr>
              <w:fldChar w:fldCharType="separate"/>
            </w:r>
            <w:r w:rsidR="00722C7E">
              <w:rPr>
                <w:noProof/>
                <w:webHidden/>
              </w:rPr>
              <w:t>11</w:t>
            </w:r>
            <w:r w:rsidR="00722C7E">
              <w:rPr>
                <w:noProof/>
                <w:webHidden/>
              </w:rPr>
              <w:fldChar w:fldCharType="end"/>
            </w:r>
          </w:hyperlink>
        </w:p>
        <w:p w14:paraId="2A0E0B8F" w14:textId="37F5A143"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762" w:history="1">
            <w:r w:rsidR="00722C7E" w:rsidRPr="003771FA">
              <w:rPr>
                <w:rStyle w:val="Hyperlink"/>
                <w:noProof/>
              </w:rPr>
              <w:t>1.2</w:t>
            </w:r>
            <w:r w:rsidR="00722C7E">
              <w:rPr>
                <w:rFonts w:asciiTheme="minorHAnsi" w:eastAsiaTheme="minorEastAsia" w:hAnsiTheme="minorHAnsi"/>
                <w:b w:val="0"/>
                <w:smallCaps w:val="0"/>
                <w:noProof/>
                <w:szCs w:val="22"/>
                <w:lang w:val="en-IN" w:eastAsia="en-IN"/>
              </w:rPr>
              <w:tab/>
            </w:r>
            <w:r w:rsidR="00722C7E" w:rsidRPr="003771FA">
              <w:rPr>
                <w:rStyle w:val="Hyperlink"/>
                <w:noProof/>
              </w:rPr>
              <w:t>Manage Locked Okta SSO Account</w:t>
            </w:r>
            <w:r w:rsidR="00722C7E">
              <w:rPr>
                <w:noProof/>
                <w:webHidden/>
              </w:rPr>
              <w:tab/>
            </w:r>
            <w:r w:rsidR="00722C7E">
              <w:rPr>
                <w:noProof/>
                <w:webHidden/>
              </w:rPr>
              <w:fldChar w:fldCharType="begin"/>
            </w:r>
            <w:r w:rsidR="00722C7E">
              <w:rPr>
                <w:noProof/>
                <w:webHidden/>
              </w:rPr>
              <w:instrText xml:space="preserve"> PAGEREF _Toc34776762 \h </w:instrText>
            </w:r>
            <w:r w:rsidR="00722C7E">
              <w:rPr>
                <w:noProof/>
                <w:webHidden/>
              </w:rPr>
            </w:r>
            <w:r w:rsidR="00722C7E">
              <w:rPr>
                <w:noProof/>
                <w:webHidden/>
              </w:rPr>
              <w:fldChar w:fldCharType="separate"/>
            </w:r>
            <w:r w:rsidR="00722C7E">
              <w:rPr>
                <w:noProof/>
                <w:webHidden/>
              </w:rPr>
              <w:t>14</w:t>
            </w:r>
            <w:r w:rsidR="00722C7E">
              <w:rPr>
                <w:noProof/>
                <w:webHidden/>
              </w:rPr>
              <w:fldChar w:fldCharType="end"/>
            </w:r>
          </w:hyperlink>
        </w:p>
        <w:p w14:paraId="77DE40B7" w14:textId="17848BB9"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763" w:history="1">
            <w:r w:rsidR="00722C7E" w:rsidRPr="003771FA">
              <w:rPr>
                <w:rStyle w:val="Hyperlink"/>
                <w:noProof/>
              </w:rPr>
              <w:t>1.3</w:t>
            </w:r>
            <w:r w:rsidR="00722C7E">
              <w:rPr>
                <w:rFonts w:asciiTheme="minorHAnsi" w:eastAsiaTheme="minorEastAsia" w:hAnsiTheme="minorHAnsi"/>
                <w:b w:val="0"/>
                <w:smallCaps w:val="0"/>
                <w:noProof/>
                <w:szCs w:val="22"/>
                <w:lang w:val="en-IN" w:eastAsia="en-IN"/>
              </w:rPr>
              <w:tab/>
            </w:r>
            <w:r w:rsidR="00722C7E" w:rsidRPr="003771FA">
              <w:rPr>
                <w:rStyle w:val="Hyperlink"/>
                <w:noProof/>
              </w:rPr>
              <w:t>Reset a Forgotten or Expired Password</w:t>
            </w:r>
            <w:r w:rsidR="00722C7E">
              <w:rPr>
                <w:noProof/>
                <w:webHidden/>
              </w:rPr>
              <w:tab/>
            </w:r>
            <w:r w:rsidR="00722C7E">
              <w:rPr>
                <w:noProof/>
                <w:webHidden/>
              </w:rPr>
              <w:fldChar w:fldCharType="begin"/>
            </w:r>
            <w:r w:rsidR="00722C7E">
              <w:rPr>
                <w:noProof/>
                <w:webHidden/>
              </w:rPr>
              <w:instrText xml:space="preserve"> PAGEREF _Toc34776763 \h </w:instrText>
            </w:r>
            <w:r w:rsidR="00722C7E">
              <w:rPr>
                <w:noProof/>
                <w:webHidden/>
              </w:rPr>
            </w:r>
            <w:r w:rsidR="00722C7E">
              <w:rPr>
                <w:noProof/>
                <w:webHidden/>
              </w:rPr>
              <w:fldChar w:fldCharType="separate"/>
            </w:r>
            <w:r w:rsidR="00722C7E">
              <w:rPr>
                <w:noProof/>
                <w:webHidden/>
              </w:rPr>
              <w:t>15</w:t>
            </w:r>
            <w:r w:rsidR="00722C7E">
              <w:rPr>
                <w:noProof/>
                <w:webHidden/>
              </w:rPr>
              <w:fldChar w:fldCharType="end"/>
            </w:r>
          </w:hyperlink>
        </w:p>
        <w:p w14:paraId="2465AF88" w14:textId="58E58B0A" w:rsidR="00722C7E" w:rsidRDefault="006B742E">
          <w:pPr>
            <w:pStyle w:val="TOC1"/>
            <w:tabs>
              <w:tab w:val="left" w:pos="440"/>
              <w:tab w:val="right" w:leader="dot" w:pos="9350"/>
            </w:tabs>
            <w:rPr>
              <w:rFonts w:asciiTheme="minorHAnsi" w:eastAsiaTheme="minorEastAsia" w:hAnsiTheme="minorHAnsi"/>
              <w:b w:val="0"/>
              <w:bCs w:val="0"/>
              <w:caps w:val="0"/>
              <w:noProof/>
              <w:szCs w:val="22"/>
              <w:lang w:val="en-IN" w:eastAsia="en-IN"/>
            </w:rPr>
          </w:pPr>
          <w:hyperlink w:anchor="_Toc34776764" w:history="1">
            <w:r w:rsidR="00722C7E" w:rsidRPr="003771FA">
              <w:rPr>
                <w:rStyle w:val="Hyperlink"/>
                <w:noProof/>
              </w:rPr>
              <w:t>2</w:t>
            </w:r>
            <w:r w:rsidR="00722C7E">
              <w:rPr>
                <w:rFonts w:asciiTheme="minorHAnsi" w:eastAsiaTheme="minorEastAsia" w:hAnsiTheme="minorHAnsi"/>
                <w:b w:val="0"/>
                <w:bCs w:val="0"/>
                <w:caps w:val="0"/>
                <w:noProof/>
                <w:szCs w:val="22"/>
                <w:lang w:val="en-IN" w:eastAsia="en-IN"/>
              </w:rPr>
              <w:tab/>
            </w:r>
            <w:r w:rsidR="00722C7E" w:rsidRPr="003771FA">
              <w:rPr>
                <w:rStyle w:val="Hyperlink"/>
                <w:noProof/>
              </w:rPr>
              <w:t>Home Screen Layout and Navigation</w:t>
            </w:r>
            <w:r w:rsidR="00722C7E">
              <w:rPr>
                <w:noProof/>
                <w:webHidden/>
              </w:rPr>
              <w:tab/>
            </w:r>
            <w:r w:rsidR="00722C7E">
              <w:rPr>
                <w:noProof/>
                <w:webHidden/>
              </w:rPr>
              <w:fldChar w:fldCharType="begin"/>
            </w:r>
            <w:r w:rsidR="00722C7E">
              <w:rPr>
                <w:noProof/>
                <w:webHidden/>
              </w:rPr>
              <w:instrText xml:space="preserve"> PAGEREF _Toc34776764 \h </w:instrText>
            </w:r>
            <w:r w:rsidR="00722C7E">
              <w:rPr>
                <w:noProof/>
                <w:webHidden/>
              </w:rPr>
            </w:r>
            <w:r w:rsidR="00722C7E">
              <w:rPr>
                <w:noProof/>
                <w:webHidden/>
              </w:rPr>
              <w:fldChar w:fldCharType="separate"/>
            </w:r>
            <w:r w:rsidR="00722C7E">
              <w:rPr>
                <w:noProof/>
                <w:webHidden/>
              </w:rPr>
              <w:t>16</w:t>
            </w:r>
            <w:r w:rsidR="00722C7E">
              <w:rPr>
                <w:noProof/>
                <w:webHidden/>
              </w:rPr>
              <w:fldChar w:fldCharType="end"/>
            </w:r>
          </w:hyperlink>
        </w:p>
        <w:p w14:paraId="6C0BC267" w14:textId="24FC1ACB"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765" w:history="1">
            <w:r w:rsidR="00722C7E" w:rsidRPr="003771FA">
              <w:rPr>
                <w:rStyle w:val="Hyperlink"/>
                <w:noProof/>
              </w:rPr>
              <w:t>2.1</w:t>
            </w:r>
            <w:r w:rsidR="00722C7E">
              <w:rPr>
                <w:rFonts w:asciiTheme="minorHAnsi" w:eastAsiaTheme="minorEastAsia" w:hAnsiTheme="minorHAnsi"/>
                <w:b w:val="0"/>
                <w:smallCaps w:val="0"/>
                <w:noProof/>
                <w:szCs w:val="22"/>
                <w:lang w:val="en-IN" w:eastAsia="en-IN"/>
              </w:rPr>
              <w:tab/>
            </w:r>
            <w:r w:rsidR="00722C7E" w:rsidRPr="003771FA">
              <w:rPr>
                <w:rStyle w:val="Hyperlink"/>
                <w:noProof/>
              </w:rPr>
              <w:t>Side Menu</w:t>
            </w:r>
            <w:r w:rsidR="00722C7E">
              <w:rPr>
                <w:noProof/>
                <w:webHidden/>
              </w:rPr>
              <w:tab/>
            </w:r>
            <w:r w:rsidR="00722C7E">
              <w:rPr>
                <w:noProof/>
                <w:webHidden/>
              </w:rPr>
              <w:fldChar w:fldCharType="begin"/>
            </w:r>
            <w:r w:rsidR="00722C7E">
              <w:rPr>
                <w:noProof/>
                <w:webHidden/>
              </w:rPr>
              <w:instrText xml:space="preserve"> PAGEREF _Toc34776765 \h </w:instrText>
            </w:r>
            <w:r w:rsidR="00722C7E">
              <w:rPr>
                <w:noProof/>
                <w:webHidden/>
              </w:rPr>
            </w:r>
            <w:r w:rsidR="00722C7E">
              <w:rPr>
                <w:noProof/>
                <w:webHidden/>
              </w:rPr>
              <w:fldChar w:fldCharType="separate"/>
            </w:r>
            <w:r w:rsidR="00722C7E">
              <w:rPr>
                <w:noProof/>
                <w:webHidden/>
              </w:rPr>
              <w:t>17</w:t>
            </w:r>
            <w:r w:rsidR="00722C7E">
              <w:rPr>
                <w:noProof/>
                <w:webHidden/>
              </w:rPr>
              <w:fldChar w:fldCharType="end"/>
            </w:r>
          </w:hyperlink>
        </w:p>
        <w:p w14:paraId="1A2DECFF" w14:textId="1E270859"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766" w:history="1">
            <w:r w:rsidR="00722C7E" w:rsidRPr="003771FA">
              <w:rPr>
                <w:rStyle w:val="Hyperlink"/>
                <w:noProof/>
              </w:rPr>
              <w:t>2.2</w:t>
            </w:r>
            <w:r w:rsidR="00722C7E">
              <w:rPr>
                <w:rFonts w:asciiTheme="minorHAnsi" w:eastAsiaTheme="minorEastAsia" w:hAnsiTheme="minorHAnsi"/>
                <w:b w:val="0"/>
                <w:smallCaps w:val="0"/>
                <w:noProof/>
                <w:szCs w:val="22"/>
                <w:lang w:val="en-IN" w:eastAsia="en-IN"/>
              </w:rPr>
              <w:tab/>
            </w:r>
            <w:r w:rsidR="00722C7E" w:rsidRPr="003771FA">
              <w:rPr>
                <w:rStyle w:val="Hyperlink"/>
                <w:noProof/>
              </w:rPr>
              <w:t>Header Bar</w:t>
            </w:r>
            <w:r w:rsidR="00722C7E">
              <w:rPr>
                <w:noProof/>
                <w:webHidden/>
              </w:rPr>
              <w:tab/>
            </w:r>
            <w:r w:rsidR="00722C7E">
              <w:rPr>
                <w:noProof/>
                <w:webHidden/>
              </w:rPr>
              <w:fldChar w:fldCharType="begin"/>
            </w:r>
            <w:r w:rsidR="00722C7E">
              <w:rPr>
                <w:noProof/>
                <w:webHidden/>
              </w:rPr>
              <w:instrText xml:space="preserve"> PAGEREF _Toc34776766 \h </w:instrText>
            </w:r>
            <w:r w:rsidR="00722C7E">
              <w:rPr>
                <w:noProof/>
                <w:webHidden/>
              </w:rPr>
            </w:r>
            <w:r w:rsidR="00722C7E">
              <w:rPr>
                <w:noProof/>
                <w:webHidden/>
              </w:rPr>
              <w:fldChar w:fldCharType="separate"/>
            </w:r>
            <w:r w:rsidR="00722C7E">
              <w:rPr>
                <w:noProof/>
                <w:webHidden/>
              </w:rPr>
              <w:t>19</w:t>
            </w:r>
            <w:r w:rsidR="00722C7E">
              <w:rPr>
                <w:noProof/>
                <w:webHidden/>
              </w:rPr>
              <w:fldChar w:fldCharType="end"/>
            </w:r>
          </w:hyperlink>
        </w:p>
        <w:p w14:paraId="6EE9A49D" w14:textId="3B3E1361"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767" w:history="1">
            <w:r w:rsidR="00722C7E" w:rsidRPr="003771FA">
              <w:rPr>
                <w:rStyle w:val="Hyperlink"/>
                <w:noProof/>
              </w:rPr>
              <w:t>2.3</w:t>
            </w:r>
            <w:r w:rsidR="00722C7E">
              <w:rPr>
                <w:rFonts w:asciiTheme="minorHAnsi" w:eastAsiaTheme="minorEastAsia" w:hAnsiTheme="minorHAnsi"/>
                <w:b w:val="0"/>
                <w:smallCaps w:val="0"/>
                <w:noProof/>
                <w:szCs w:val="22"/>
                <w:lang w:val="en-IN" w:eastAsia="en-IN"/>
              </w:rPr>
              <w:tab/>
            </w:r>
            <w:r w:rsidR="00722C7E" w:rsidRPr="003771FA">
              <w:rPr>
                <w:rStyle w:val="Hyperlink"/>
                <w:noProof/>
              </w:rPr>
              <w:t>Main Panel</w:t>
            </w:r>
            <w:r w:rsidR="00722C7E">
              <w:rPr>
                <w:noProof/>
                <w:webHidden/>
              </w:rPr>
              <w:tab/>
            </w:r>
            <w:r w:rsidR="00722C7E">
              <w:rPr>
                <w:noProof/>
                <w:webHidden/>
              </w:rPr>
              <w:fldChar w:fldCharType="begin"/>
            </w:r>
            <w:r w:rsidR="00722C7E">
              <w:rPr>
                <w:noProof/>
                <w:webHidden/>
              </w:rPr>
              <w:instrText xml:space="preserve"> PAGEREF _Toc34776767 \h </w:instrText>
            </w:r>
            <w:r w:rsidR="00722C7E">
              <w:rPr>
                <w:noProof/>
                <w:webHidden/>
              </w:rPr>
            </w:r>
            <w:r w:rsidR="00722C7E">
              <w:rPr>
                <w:noProof/>
                <w:webHidden/>
              </w:rPr>
              <w:fldChar w:fldCharType="separate"/>
            </w:r>
            <w:r w:rsidR="00722C7E">
              <w:rPr>
                <w:noProof/>
                <w:webHidden/>
              </w:rPr>
              <w:t>19</w:t>
            </w:r>
            <w:r w:rsidR="00722C7E">
              <w:rPr>
                <w:noProof/>
                <w:webHidden/>
              </w:rPr>
              <w:fldChar w:fldCharType="end"/>
            </w:r>
          </w:hyperlink>
        </w:p>
        <w:p w14:paraId="145CFACC" w14:textId="08C9D847" w:rsidR="00722C7E" w:rsidRDefault="006B742E">
          <w:pPr>
            <w:pStyle w:val="TOC1"/>
            <w:tabs>
              <w:tab w:val="left" w:pos="440"/>
              <w:tab w:val="right" w:leader="dot" w:pos="9350"/>
            </w:tabs>
            <w:rPr>
              <w:rFonts w:asciiTheme="minorHAnsi" w:eastAsiaTheme="minorEastAsia" w:hAnsiTheme="minorHAnsi"/>
              <w:b w:val="0"/>
              <w:bCs w:val="0"/>
              <w:caps w:val="0"/>
              <w:noProof/>
              <w:szCs w:val="22"/>
              <w:lang w:val="en-IN" w:eastAsia="en-IN"/>
            </w:rPr>
          </w:pPr>
          <w:hyperlink w:anchor="_Toc34776768" w:history="1">
            <w:r w:rsidR="00722C7E" w:rsidRPr="003771FA">
              <w:rPr>
                <w:rStyle w:val="Hyperlink"/>
                <w:noProof/>
              </w:rPr>
              <w:t>3</w:t>
            </w:r>
            <w:r w:rsidR="00722C7E">
              <w:rPr>
                <w:rFonts w:asciiTheme="minorHAnsi" w:eastAsiaTheme="minorEastAsia" w:hAnsiTheme="minorHAnsi"/>
                <w:b w:val="0"/>
                <w:bCs w:val="0"/>
                <w:caps w:val="0"/>
                <w:noProof/>
                <w:szCs w:val="22"/>
                <w:lang w:val="en-IN" w:eastAsia="en-IN"/>
              </w:rPr>
              <w:tab/>
            </w:r>
            <w:r w:rsidR="00722C7E" w:rsidRPr="003771FA">
              <w:rPr>
                <w:rStyle w:val="Hyperlink"/>
                <w:noProof/>
              </w:rPr>
              <w:t>Bed View</w:t>
            </w:r>
            <w:r w:rsidR="00722C7E">
              <w:rPr>
                <w:noProof/>
                <w:webHidden/>
              </w:rPr>
              <w:tab/>
            </w:r>
            <w:r w:rsidR="00722C7E">
              <w:rPr>
                <w:noProof/>
                <w:webHidden/>
              </w:rPr>
              <w:fldChar w:fldCharType="begin"/>
            </w:r>
            <w:r w:rsidR="00722C7E">
              <w:rPr>
                <w:noProof/>
                <w:webHidden/>
              </w:rPr>
              <w:instrText xml:space="preserve"> PAGEREF _Toc34776768 \h </w:instrText>
            </w:r>
            <w:r w:rsidR="00722C7E">
              <w:rPr>
                <w:noProof/>
                <w:webHidden/>
              </w:rPr>
            </w:r>
            <w:r w:rsidR="00722C7E">
              <w:rPr>
                <w:noProof/>
                <w:webHidden/>
              </w:rPr>
              <w:fldChar w:fldCharType="separate"/>
            </w:r>
            <w:r w:rsidR="00722C7E">
              <w:rPr>
                <w:noProof/>
                <w:webHidden/>
              </w:rPr>
              <w:t>20</w:t>
            </w:r>
            <w:r w:rsidR="00722C7E">
              <w:rPr>
                <w:noProof/>
                <w:webHidden/>
              </w:rPr>
              <w:fldChar w:fldCharType="end"/>
            </w:r>
          </w:hyperlink>
        </w:p>
        <w:p w14:paraId="4E0E1CFB" w14:textId="10163D8F"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769" w:history="1">
            <w:r w:rsidR="00722C7E" w:rsidRPr="003771FA">
              <w:rPr>
                <w:rStyle w:val="Hyperlink"/>
                <w:noProof/>
              </w:rPr>
              <w:t>3.1</w:t>
            </w:r>
            <w:r w:rsidR="00722C7E">
              <w:rPr>
                <w:rFonts w:asciiTheme="minorHAnsi" w:eastAsiaTheme="minorEastAsia" w:hAnsiTheme="minorHAnsi"/>
                <w:b w:val="0"/>
                <w:smallCaps w:val="0"/>
                <w:noProof/>
                <w:szCs w:val="22"/>
                <w:lang w:val="en-IN" w:eastAsia="en-IN"/>
              </w:rPr>
              <w:tab/>
            </w:r>
            <w:r w:rsidR="00722C7E" w:rsidRPr="003771FA">
              <w:rPr>
                <w:rStyle w:val="Hyperlink"/>
                <w:noProof/>
              </w:rPr>
              <w:t>Bed View Layout Elements</w:t>
            </w:r>
            <w:r w:rsidR="00722C7E">
              <w:rPr>
                <w:noProof/>
                <w:webHidden/>
              </w:rPr>
              <w:tab/>
            </w:r>
            <w:r w:rsidR="00722C7E">
              <w:rPr>
                <w:noProof/>
                <w:webHidden/>
              </w:rPr>
              <w:fldChar w:fldCharType="begin"/>
            </w:r>
            <w:r w:rsidR="00722C7E">
              <w:rPr>
                <w:noProof/>
                <w:webHidden/>
              </w:rPr>
              <w:instrText xml:space="preserve"> PAGEREF _Toc34776769 \h </w:instrText>
            </w:r>
            <w:r w:rsidR="00722C7E">
              <w:rPr>
                <w:noProof/>
                <w:webHidden/>
              </w:rPr>
            </w:r>
            <w:r w:rsidR="00722C7E">
              <w:rPr>
                <w:noProof/>
                <w:webHidden/>
              </w:rPr>
              <w:fldChar w:fldCharType="separate"/>
            </w:r>
            <w:r w:rsidR="00722C7E">
              <w:rPr>
                <w:noProof/>
                <w:webHidden/>
              </w:rPr>
              <w:t>20</w:t>
            </w:r>
            <w:r w:rsidR="00722C7E">
              <w:rPr>
                <w:noProof/>
                <w:webHidden/>
              </w:rPr>
              <w:fldChar w:fldCharType="end"/>
            </w:r>
          </w:hyperlink>
        </w:p>
        <w:p w14:paraId="0E7A9DDB" w14:textId="5E80DA9D"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770" w:history="1">
            <w:r w:rsidR="00722C7E" w:rsidRPr="003771FA">
              <w:rPr>
                <w:rStyle w:val="Hyperlink"/>
                <w:noProof/>
              </w:rPr>
              <w:t>3.2</w:t>
            </w:r>
            <w:r w:rsidR="00722C7E">
              <w:rPr>
                <w:rFonts w:asciiTheme="minorHAnsi" w:eastAsiaTheme="minorEastAsia" w:hAnsiTheme="minorHAnsi"/>
                <w:b w:val="0"/>
                <w:smallCaps w:val="0"/>
                <w:noProof/>
                <w:szCs w:val="22"/>
                <w:lang w:val="en-IN" w:eastAsia="en-IN"/>
              </w:rPr>
              <w:tab/>
            </w:r>
            <w:r w:rsidR="00722C7E" w:rsidRPr="003771FA">
              <w:rPr>
                <w:rStyle w:val="Hyperlink"/>
                <w:noProof/>
              </w:rPr>
              <w:t>Viewing Modes</w:t>
            </w:r>
            <w:r w:rsidR="00722C7E" w:rsidRPr="003771FA">
              <w:rPr>
                <w:rStyle w:val="Hyperlink"/>
                <w:rFonts w:cs="Calibri"/>
                <w:noProof/>
              </w:rPr>
              <w:t>—</w:t>
            </w:r>
            <w:r w:rsidR="00722C7E" w:rsidRPr="003771FA">
              <w:rPr>
                <w:rStyle w:val="Hyperlink"/>
                <w:noProof/>
              </w:rPr>
              <w:t>Normal View and Stacked View</w:t>
            </w:r>
            <w:r w:rsidR="00722C7E">
              <w:rPr>
                <w:noProof/>
                <w:webHidden/>
              </w:rPr>
              <w:tab/>
            </w:r>
            <w:r w:rsidR="00722C7E">
              <w:rPr>
                <w:noProof/>
                <w:webHidden/>
              </w:rPr>
              <w:fldChar w:fldCharType="begin"/>
            </w:r>
            <w:r w:rsidR="00722C7E">
              <w:rPr>
                <w:noProof/>
                <w:webHidden/>
              </w:rPr>
              <w:instrText xml:space="preserve"> PAGEREF _Toc34776770 \h </w:instrText>
            </w:r>
            <w:r w:rsidR="00722C7E">
              <w:rPr>
                <w:noProof/>
                <w:webHidden/>
              </w:rPr>
            </w:r>
            <w:r w:rsidR="00722C7E">
              <w:rPr>
                <w:noProof/>
                <w:webHidden/>
              </w:rPr>
              <w:fldChar w:fldCharType="separate"/>
            </w:r>
            <w:r w:rsidR="00722C7E">
              <w:rPr>
                <w:noProof/>
                <w:webHidden/>
              </w:rPr>
              <w:t>26</w:t>
            </w:r>
            <w:r w:rsidR="00722C7E">
              <w:rPr>
                <w:noProof/>
                <w:webHidden/>
              </w:rPr>
              <w:fldChar w:fldCharType="end"/>
            </w:r>
          </w:hyperlink>
        </w:p>
        <w:p w14:paraId="110697C7" w14:textId="0B522475"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771" w:history="1">
            <w:r w:rsidR="00722C7E" w:rsidRPr="003771FA">
              <w:rPr>
                <w:rStyle w:val="Hyperlink"/>
                <w:noProof/>
              </w:rPr>
              <w:t>3.3</w:t>
            </w:r>
            <w:r w:rsidR="00722C7E">
              <w:rPr>
                <w:rFonts w:asciiTheme="minorHAnsi" w:eastAsiaTheme="minorEastAsia" w:hAnsiTheme="minorHAnsi"/>
                <w:b w:val="0"/>
                <w:smallCaps w:val="0"/>
                <w:noProof/>
                <w:szCs w:val="22"/>
                <w:lang w:val="en-IN" w:eastAsia="en-IN"/>
              </w:rPr>
              <w:tab/>
            </w:r>
            <w:r w:rsidR="00722C7E" w:rsidRPr="003771FA">
              <w:rPr>
                <w:rStyle w:val="Hyperlink"/>
                <w:noProof/>
              </w:rPr>
              <w:t>Viewing Modes</w:t>
            </w:r>
            <w:r w:rsidR="00722C7E" w:rsidRPr="003771FA">
              <w:rPr>
                <w:rStyle w:val="Hyperlink"/>
                <w:rFonts w:cs="Calibri"/>
                <w:noProof/>
              </w:rPr>
              <w:t>—</w:t>
            </w:r>
            <w:r w:rsidR="00722C7E" w:rsidRPr="003771FA">
              <w:rPr>
                <w:rStyle w:val="Hyperlink"/>
                <w:noProof/>
              </w:rPr>
              <w:t>All, Available, and Patient</w:t>
            </w:r>
            <w:r w:rsidR="00722C7E">
              <w:rPr>
                <w:noProof/>
                <w:webHidden/>
              </w:rPr>
              <w:tab/>
            </w:r>
            <w:r w:rsidR="00722C7E">
              <w:rPr>
                <w:noProof/>
                <w:webHidden/>
              </w:rPr>
              <w:fldChar w:fldCharType="begin"/>
            </w:r>
            <w:r w:rsidR="00722C7E">
              <w:rPr>
                <w:noProof/>
                <w:webHidden/>
              </w:rPr>
              <w:instrText xml:space="preserve"> PAGEREF _Toc34776771 \h </w:instrText>
            </w:r>
            <w:r w:rsidR="00722C7E">
              <w:rPr>
                <w:noProof/>
                <w:webHidden/>
              </w:rPr>
            </w:r>
            <w:r w:rsidR="00722C7E">
              <w:rPr>
                <w:noProof/>
                <w:webHidden/>
              </w:rPr>
              <w:fldChar w:fldCharType="separate"/>
            </w:r>
            <w:r w:rsidR="00722C7E">
              <w:rPr>
                <w:noProof/>
                <w:webHidden/>
              </w:rPr>
              <w:t>27</w:t>
            </w:r>
            <w:r w:rsidR="00722C7E">
              <w:rPr>
                <w:noProof/>
                <w:webHidden/>
              </w:rPr>
              <w:fldChar w:fldCharType="end"/>
            </w:r>
          </w:hyperlink>
        </w:p>
        <w:p w14:paraId="44F97021" w14:textId="54C722B3"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772" w:history="1">
            <w:r w:rsidR="00722C7E" w:rsidRPr="003771FA">
              <w:rPr>
                <w:rStyle w:val="Hyperlink"/>
                <w:noProof/>
              </w:rPr>
              <w:t>3.3.1</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All View Mode</w:t>
            </w:r>
            <w:r w:rsidR="00722C7E">
              <w:rPr>
                <w:noProof/>
                <w:webHidden/>
              </w:rPr>
              <w:tab/>
            </w:r>
            <w:r w:rsidR="00722C7E">
              <w:rPr>
                <w:noProof/>
                <w:webHidden/>
              </w:rPr>
              <w:fldChar w:fldCharType="begin"/>
            </w:r>
            <w:r w:rsidR="00722C7E">
              <w:rPr>
                <w:noProof/>
                <w:webHidden/>
              </w:rPr>
              <w:instrText xml:space="preserve"> PAGEREF _Toc34776772 \h </w:instrText>
            </w:r>
            <w:r w:rsidR="00722C7E">
              <w:rPr>
                <w:noProof/>
                <w:webHidden/>
              </w:rPr>
            </w:r>
            <w:r w:rsidR="00722C7E">
              <w:rPr>
                <w:noProof/>
                <w:webHidden/>
              </w:rPr>
              <w:fldChar w:fldCharType="separate"/>
            </w:r>
            <w:r w:rsidR="00722C7E">
              <w:rPr>
                <w:noProof/>
                <w:webHidden/>
              </w:rPr>
              <w:t>27</w:t>
            </w:r>
            <w:r w:rsidR="00722C7E">
              <w:rPr>
                <w:noProof/>
                <w:webHidden/>
              </w:rPr>
              <w:fldChar w:fldCharType="end"/>
            </w:r>
          </w:hyperlink>
        </w:p>
        <w:p w14:paraId="304F7CBA" w14:textId="4C4B5452"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773" w:history="1">
            <w:r w:rsidR="00722C7E" w:rsidRPr="003771FA">
              <w:rPr>
                <w:rStyle w:val="Hyperlink"/>
                <w:noProof/>
              </w:rPr>
              <w:t>3.3.2</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Avail View Mode</w:t>
            </w:r>
            <w:r w:rsidR="00722C7E">
              <w:rPr>
                <w:noProof/>
                <w:webHidden/>
              </w:rPr>
              <w:tab/>
            </w:r>
            <w:r w:rsidR="00722C7E">
              <w:rPr>
                <w:noProof/>
                <w:webHidden/>
              </w:rPr>
              <w:fldChar w:fldCharType="begin"/>
            </w:r>
            <w:r w:rsidR="00722C7E">
              <w:rPr>
                <w:noProof/>
                <w:webHidden/>
              </w:rPr>
              <w:instrText xml:space="preserve"> PAGEREF _Toc34776773 \h </w:instrText>
            </w:r>
            <w:r w:rsidR="00722C7E">
              <w:rPr>
                <w:noProof/>
                <w:webHidden/>
              </w:rPr>
            </w:r>
            <w:r w:rsidR="00722C7E">
              <w:rPr>
                <w:noProof/>
                <w:webHidden/>
              </w:rPr>
              <w:fldChar w:fldCharType="separate"/>
            </w:r>
            <w:r w:rsidR="00722C7E">
              <w:rPr>
                <w:noProof/>
                <w:webHidden/>
              </w:rPr>
              <w:t>28</w:t>
            </w:r>
            <w:r w:rsidR="00722C7E">
              <w:rPr>
                <w:noProof/>
                <w:webHidden/>
              </w:rPr>
              <w:fldChar w:fldCharType="end"/>
            </w:r>
          </w:hyperlink>
        </w:p>
        <w:p w14:paraId="7470C422" w14:textId="3D863F36"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774" w:history="1">
            <w:r w:rsidR="00722C7E" w:rsidRPr="003771FA">
              <w:rPr>
                <w:rStyle w:val="Hyperlink"/>
                <w:noProof/>
              </w:rPr>
              <w:t>3.3.3</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Pts View Mode</w:t>
            </w:r>
            <w:r w:rsidR="00722C7E">
              <w:rPr>
                <w:noProof/>
                <w:webHidden/>
              </w:rPr>
              <w:tab/>
            </w:r>
            <w:r w:rsidR="00722C7E">
              <w:rPr>
                <w:noProof/>
                <w:webHidden/>
              </w:rPr>
              <w:fldChar w:fldCharType="begin"/>
            </w:r>
            <w:r w:rsidR="00722C7E">
              <w:rPr>
                <w:noProof/>
                <w:webHidden/>
              </w:rPr>
              <w:instrText xml:space="preserve"> PAGEREF _Toc34776774 \h </w:instrText>
            </w:r>
            <w:r w:rsidR="00722C7E">
              <w:rPr>
                <w:noProof/>
                <w:webHidden/>
              </w:rPr>
            </w:r>
            <w:r w:rsidR="00722C7E">
              <w:rPr>
                <w:noProof/>
                <w:webHidden/>
              </w:rPr>
              <w:fldChar w:fldCharType="separate"/>
            </w:r>
            <w:r w:rsidR="00722C7E">
              <w:rPr>
                <w:noProof/>
                <w:webHidden/>
              </w:rPr>
              <w:t>29</w:t>
            </w:r>
            <w:r w:rsidR="00722C7E">
              <w:rPr>
                <w:noProof/>
                <w:webHidden/>
              </w:rPr>
              <w:fldChar w:fldCharType="end"/>
            </w:r>
          </w:hyperlink>
        </w:p>
        <w:p w14:paraId="25214104" w14:textId="3969263C"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775" w:history="1">
            <w:r w:rsidR="00722C7E" w:rsidRPr="003771FA">
              <w:rPr>
                <w:rStyle w:val="Hyperlink"/>
                <w:noProof/>
              </w:rPr>
              <w:t>3.4</w:t>
            </w:r>
            <w:r w:rsidR="00722C7E">
              <w:rPr>
                <w:rFonts w:asciiTheme="minorHAnsi" w:eastAsiaTheme="minorEastAsia" w:hAnsiTheme="minorHAnsi"/>
                <w:b w:val="0"/>
                <w:smallCaps w:val="0"/>
                <w:noProof/>
                <w:szCs w:val="22"/>
                <w:lang w:val="en-IN" w:eastAsia="en-IN"/>
              </w:rPr>
              <w:tab/>
            </w:r>
            <w:r w:rsidR="00722C7E" w:rsidRPr="003771FA">
              <w:rPr>
                <w:rStyle w:val="Hyperlink"/>
                <w:noProof/>
              </w:rPr>
              <w:t>Add a Bed to a Location</w:t>
            </w:r>
            <w:r w:rsidR="00722C7E">
              <w:rPr>
                <w:noProof/>
                <w:webHidden/>
              </w:rPr>
              <w:tab/>
            </w:r>
            <w:r w:rsidR="00722C7E">
              <w:rPr>
                <w:noProof/>
                <w:webHidden/>
              </w:rPr>
              <w:fldChar w:fldCharType="begin"/>
            </w:r>
            <w:r w:rsidR="00722C7E">
              <w:rPr>
                <w:noProof/>
                <w:webHidden/>
              </w:rPr>
              <w:instrText xml:space="preserve"> PAGEREF _Toc34776775 \h </w:instrText>
            </w:r>
            <w:r w:rsidR="00722C7E">
              <w:rPr>
                <w:noProof/>
                <w:webHidden/>
              </w:rPr>
            </w:r>
            <w:r w:rsidR="00722C7E">
              <w:rPr>
                <w:noProof/>
                <w:webHidden/>
              </w:rPr>
              <w:fldChar w:fldCharType="separate"/>
            </w:r>
            <w:r w:rsidR="00722C7E">
              <w:rPr>
                <w:noProof/>
                <w:webHidden/>
              </w:rPr>
              <w:t>29</w:t>
            </w:r>
            <w:r w:rsidR="00722C7E">
              <w:rPr>
                <w:noProof/>
                <w:webHidden/>
              </w:rPr>
              <w:fldChar w:fldCharType="end"/>
            </w:r>
          </w:hyperlink>
        </w:p>
        <w:p w14:paraId="07C80941" w14:textId="191DBBF9"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776" w:history="1">
            <w:r w:rsidR="00722C7E" w:rsidRPr="003771FA">
              <w:rPr>
                <w:rStyle w:val="Hyperlink"/>
                <w:noProof/>
              </w:rPr>
              <w:t>3.4.1</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Create a New Bed</w:t>
            </w:r>
            <w:r w:rsidR="00722C7E">
              <w:rPr>
                <w:noProof/>
                <w:webHidden/>
              </w:rPr>
              <w:tab/>
            </w:r>
            <w:r w:rsidR="00722C7E">
              <w:rPr>
                <w:noProof/>
                <w:webHidden/>
              </w:rPr>
              <w:fldChar w:fldCharType="begin"/>
            </w:r>
            <w:r w:rsidR="00722C7E">
              <w:rPr>
                <w:noProof/>
                <w:webHidden/>
              </w:rPr>
              <w:instrText xml:space="preserve"> PAGEREF _Toc34776776 \h </w:instrText>
            </w:r>
            <w:r w:rsidR="00722C7E">
              <w:rPr>
                <w:noProof/>
                <w:webHidden/>
              </w:rPr>
            </w:r>
            <w:r w:rsidR="00722C7E">
              <w:rPr>
                <w:noProof/>
                <w:webHidden/>
              </w:rPr>
              <w:fldChar w:fldCharType="separate"/>
            </w:r>
            <w:r w:rsidR="00722C7E">
              <w:rPr>
                <w:noProof/>
                <w:webHidden/>
              </w:rPr>
              <w:t>30</w:t>
            </w:r>
            <w:r w:rsidR="00722C7E">
              <w:rPr>
                <w:noProof/>
                <w:webHidden/>
              </w:rPr>
              <w:fldChar w:fldCharType="end"/>
            </w:r>
          </w:hyperlink>
        </w:p>
        <w:p w14:paraId="2017AB14" w14:textId="40E45C23"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777" w:history="1">
            <w:r w:rsidR="00722C7E" w:rsidRPr="003771FA">
              <w:rPr>
                <w:rStyle w:val="Hyperlink"/>
                <w:noProof/>
              </w:rPr>
              <w:t>3.4.2</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Assign a Patient to a Bed</w:t>
            </w:r>
            <w:r w:rsidR="00722C7E">
              <w:rPr>
                <w:noProof/>
                <w:webHidden/>
              </w:rPr>
              <w:tab/>
            </w:r>
            <w:r w:rsidR="00722C7E">
              <w:rPr>
                <w:noProof/>
                <w:webHidden/>
              </w:rPr>
              <w:fldChar w:fldCharType="begin"/>
            </w:r>
            <w:r w:rsidR="00722C7E">
              <w:rPr>
                <w:noProof/>
                <w:webHidden/>
              </w:rPr>
              <w:instrText xml:space="preserve"> PAGEREF _Toc34776777 \h </w:instrText>
            </w:r>
            <w:r w:rsidR="00722C7E">
              <w:rPr>
                <w:noProof/>
                <w:webHidden/>
              </w:rPr>
            </w:r>
            <w:r w:rsidR="00722C7E">
              <w:rPr>
                <w:noProof/>
                <w:webHidden/>
              </w:rPr>
              <w:fldChar w:fldCharType="separate"/>
            </w:r>
            <w:r w:rsidR="00722C7E">
              <w:rPr>
                <w:noProof/>
                <w:webHidden/>
              </w:rPr>
              <w:t>32</w:t>
            </w:r>
            <w:r w:rsidR="00722C7E">
              <w:rPr>
                <w:noProof/>
                <w:webHidden/>
              </w:rPr>
              <w:fldChar w:fldCharType="end"/>
            </w:r>
          </w:hyperlink>
        </w:p>
        <w:p w14:paraId="470AD50A" w14:textId="437F807D"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778" w:history="1">
            <w:r w:rsidR="00722C7E" w:rsidRPr="003771FA">
              <w:rPr>
                <w:rStyle w:val="Hyperlink"/>
                <w:noProof/>
              </w:rPr>
              <w:t>3.5</w:t>
            </w:r>
            <w:r w:rsidR="00722C7E">
              <w:rPr>
                <w:rFonts w:asciiTheme="minorHAnsi" w:eastAsiaTheme="minorEastAsia" w:hAnsiTheme="minorHAnsi"/>
                <w:b w:val="0"/>
                <w:smallCaps w:val="0"/>
                <w:noProof/>
                <w:szCs w:val="22"/>
                <w:lang w:val="en-IN" w:eastAsia="en-IN"/>
              </w:rPr>
              <w:tab/>
            </w:r>
            <w:r w:rsidR="00722C7E" w:rsidRPr="003771FA">
              <w:rPr>
                <w:rStyle w:val="Hyperlink"/>
                <w:noProof/>
              </w:rPr>
              <w:t>Manage Inter-Facility Patient Transfers</w:t>
            </w:r>
            <w:r w:rsidR="00722C7E">
              <w:rPr>
                <w:noProof/>
                <w:webHidden/>
              </w:rPr>
              <w:tab/>
            </w:r>
            <w:r w:rsidR="00722C7E">
              <w:rPr>
                <w:noProof/>
                <w:webHidden/>
              </w:rPr>
              <w:fldChar w:fldCharType="begin"/>
            </w:r>
            <w:r w:rsidR="00722C7E">
              <w:rPr>
                <w:noProof/>
                <w:webHidden/>
              </w:rPr>
              <w:instrText xml:space="preserve"> PAGEREF _Toc34776778 \h </w:instrText>
            </w:r>
            <w:r w:rsidR="00722C7E">
              <w:rPr>
                <w:noProof/>
                <w:webHidden/>
              </w:rPr>
            </w:r>
            <w:r w:rsidR="00722C7E">
              <w:rPr>
                <w:noProof/>
                <w:webHidden/>
              </w:rPr>
              <w:fldChar w:fldCharType="separate"/>
            </w:r>
            <w:r w:rsidR="00722C7E">
              <w:rPr>
                <w:noProof/>
                <w:webHidden/>
              </w:rPr>
              <w:t>36</w:t>
            </w:r>
            <w:r w:rsidR="00722C7E">
              <w:rPr>
                <w:noProof/>
                <w:webHidden/>
              </w:rPr>
              <w:fldChar w:fldCharType="end"/>
            </w:r>
          </w:hyperlink>
        </w:p>
        <w:p w14:paraId="059BB202" w14:textId="062ACE65"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779" w:history="1">
            <w:r w:rsidR="00722C7E" w:rsidRPr="003771FA">
              <w:rPr>
                <w:rStyle w:val="Hyperlink"/>
                <w:noProof/>
              </w:rPr>
              <w:t>3.5.1</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Quick Move</w:t>
            </w:r>
            <w:r w:rsidR="00722C7E">
              <w:rPr>
                <w:noProof/>
                <w:webHidden/>
              </w:rPr>
              <w:tab/>
            </w:r>
            <w:r w:rsidR="00722C7E">
              <w:rPr>
                <w:noProof/>
                <w:webHidden/>
              </w:rPr>
              <w:fldChar w:fldCharType="begin"/>
            </w:r>
            <w:r w:rsidR="00722C7E">
              <w:rPr>
                <w:noProof/>
                <w:webHidden/>
              </w:rPr>
              <w:instrText xml:space="preserve"> PAGEREF _Toc34776779 \h </w:instrText>
            </w:r>
            <w:r w:rsidR="00722C7E">
              <w:rPr>
                <w:noProof/>
                <w:webHidden/>
              </w:rPr>
            </w:r>
            <w:r w:rsidR="00722C7E">
              <w:rPr>
                <w:noProof/>
                <w:webHidden/>
              </w:rPr>
              <w:fldChar w:fldCharType="separate"/>
            </w:r>
            <w:r w:rsidR="00722C7E">
              <w:rPr>
                <w:noProof/>
                <w:webHidden/>
              </w:rPr>
              <w:t>36</w:t>
            </w:r>
            <w:r w:rsidR="00722C7E">
              <w:rPr>
                <w:noProof/>
                <w:webHidden/>
              </w:rPr>
              <w:fldChar w:fldCharType="end"/>
            </w:r>
          </w:hyperlink>
        </w:p>
        <w:p w14:paraId="4108B43E" w14:textId="05DFD492"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780" w:history="1">
            <w:r w:rsidR="00722C7E" w:rsidRPr="003771FA">
              <w:rPr>
                <w:rStyle w:val="Hyperlink"/>
                <w:noProof/>
              </w:rPr>
              <w:t>3.5.2</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Request Move</w:t>
            </w:r>
            <w:r w:rsidR="00722C7E" w:rsidRPr="003771FA">
              <w:rPr>
                <w:rStyle w:val="Hyperlink"/>
                <w:rFonts w:cstheme="majorHAnsi"/>
                <w:noProof/>
              </w:rPr>
              <w:t>—</w:t>
            </w:r>
            <w:r w:rsidR="00722C7E" w:rsidRPr="003771FA">
              <w:rPr>
                <w:rStyle w:val="Hyperlink"/>
                <w:noProof/>
              </w:rPr>
              <w:t>Moving Patients within the Same Group</w:t>
            </w:r>
            <w:r w:rsidR="00722C7E">
              <w:rPr>
                <w:noProof/>
                <w:webHidden/>
              </w:rPr>
              <w:tab/>
            </w:r>
            <w:r w:rsidR="00722C7E">
              <w:rPr>
                <w:noProof/>
                <w:webHidden/>
              </w:rPr>
              <w:fldChar w:fldCharType="begin"/>
            </w:r>
            <w:r w:rsidR="00722C7E">
              <w:rPr>
                <w:noProof/>
                <w:webHidden/>
              </w:rPr>
              <w:instrText xml:space="preserve"> PAGEREF _Toc34776780 \h </w:instrText>
            </w:r>
            <w:r w:rsidR="00722C7E">
              <w:rPr>
                <w:noProof/>
                <w:webHidden/>
              </w:rPr>
            </w:r>
            <w:r w:rsidR="00722C7E">
              <w:rPr>
                <w:noProof/>
                <w:webHidden/>
              </w:rPr>
              <w:fldChar w:fldCharType="separate"/>
            </w:r>
            <w:r w:rsidR="00722C7E">
              <w:rPr>
                <w:noProof/>
                <w:webHidden/>
              </w:rPr>
              <w:t>38</w:t>
            </w:r>
            <w:r w:rsidR="00722C7E">
              <w:rPr>
                <w:noProof/>
                <w:webHidden/>
              </w:rPr>
              <w:fldChar w:fldCharType="end"/>
            </w:r>
          </w:hyperlink>
        </w:p>
        <w:p w14:paraId="05F78D3D" w14:textId="53483FA2"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781" w:history="1">
            <w:r w:rsidR="00722C7E" w:rsidRPr="003771FA">
              <w:rPr>
                <w:rStyle w:val="Hyperlink"/>
                <w:noProof/>
              </w:rPr>
              <w:t>3.5.3</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Request Move</w:t>
            </w:r>
            <w:r w:rsidR="00722C7E" w:rsidRPr="003771FA">
              <w:rPr>
                <w:rStyle w:val="Hyperlink"/>
                <w:rFonts w:cstheme="majorHAnsi"/>
                <w:noProof/>
              </w:rPr>
              <w:t>–</w:t>
            </w:r>
            <w:r w:rsidR="00722C7E" w:rsidRPr="003771FA">
              <w:rPr>
                <w:rStyle w:val="Hyperlink"/>
                <w:noProof/>
              </w:rPr>
              <w:t>Moving Patients across Different Groups</w:t>
            </w:r>
            <w:r w:rsidR="00722C7E">
              <w:rPr>
                <w:noProof/>
                <w:webHidden/>
              </w:rPr>
              <w:tab/>
            </w:r>
            <w:r w:rsidR="00722C7E">
              <w:rPr>
                <w:noProof/>
                <w:webHidden/>
              </w:rPr>
              <w:fldChar w:fldCharType="begin"/>
            </w:r>
            <w:r w:rsidR="00722C7E">
              <w:rPr>
                <w:noProof/>
                <w:webHidden/>
              </w:rPr>
              <w:instrText xml:space="preserve"> PAGEREF _Toc34776781 \h </w:instrText>
            </w:r>
            <w:r w:rsidR="00722C7E">
              <w:rPr>
                <w:noProof/>
                <w:webHidden/>
              </w:rPr>
            </w:r>
            <w:r w:rsidR="00722C7E">
              <w:rPr>
                <w:noProof/>
                <w:webHidden/>
              </w:rPr>
              <w:fldChar w:fldCharType="separate"/>
            </w:r>
            <w:r w:rsidR="00722C7E">
              <w:rPr>
                <w:noProof/>
                <w:webHidden/>
              </w:rPr>
              <w:t>40</w:t>
            </w:r>
            <w:r w:rsidR="00722C7E">
              <w:rPr>
                <w:noProof/>
                <w:webHidden/>
              </w:rPr>
              <w:fldChar w:fldCharType="end"/>
            </w:r>
          </w:hyperlink>
        </w:p>
        <w:p w14:paraId="04F2010E" w14:textId="3F9327FC"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782" w:history="1">
            <w:r w:rsidR="00722C7E" w:rsidRPr="003771FA">
              <w:rPr>
                <w:rStyle w:val="Hyperlink"/>
                <w:noProof/>
              </w:rPr>
              <w:t>3.5.4</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Adding Multiple Destinations during Request-Move</w:t>
            </w:r>
            <w:r w:rsidR="00722C7E">
              <w:rPr>
                <w:noProof/>
                <w:webHidden/>
              </w:rPr>
              <w:tab/>
            </w:r>
            <w:r w:rsidR="00722C7E">
              <w:rPr>
                <w:noProof/>
                <w:webHidden/>
              </w:rPr>
              <w:fldChar w:fldCharType="begin"/>
            </w:r>
            <w:r w:rsidR="00722C7E">
              <w:rPr>
                <w:noProof/>
                <w:webHidden/>
              </w:rPr>
              <w:instrText xml:space="preserve"> PAGEREF _Toc34776782 \h </w:instrText>
            </w:r>
            <w:r w:rsidR="00722C7E">
              <w:rPr>
                <w:noProof/>
                <w:webHidden/>
              </w:rPr>
            </w:r>
            <w:r w:rsidR="00722C7E">
              <w:rPr>
                <w:noProof/>
                <w:webHidden/>
              </w:rPr>
              <w:fldChar w:fldCharType="separate"/>
            </w:r>
            <w:r w:rsidR="00722C7E">
              <w:rPr>
                <w:noProof/>
                <w:webHidden/>
              </w:rPr>
              <w:t>45</w:t>
            </w:r>
            <w:r w:rsidR="00722C7E">
              <w:rPr>
                <w:noProof/>
                <w:webHidden/>
              </w:rPr>
              <w:fldChar w:fldCharType="end"/>
            </w:r>
          </w:hyperlink>
        </w:p>
        <w:p w14:paraId="531F29C9" w14:textId="3936EC64" w:rsidR="00722C7E" w:rsidRDefault="006B742E">
          <w:pPr>
            <w:pStyle w:val="TOC1"/>
            <w:tabs>
              <w:tab w:val="left" w:pos="440"/>
              <w:tab w:val="right" w:leader="dot" w:pos="9350"/>
            </w:tabs>
            <w:rPr>
              <w:rFonts w:asciiTheme="minorHAnsi" w:eastAsiaTheme="minorEastAsia" w:hAnsiTheme="minorHAnsi"/>
              <w:b w:val="0"/>
              <w:bCs w:val="0"/>
              <w:caps w:val="0"/>
              <w:noProof/>
              <w:szCs w:val="22"/>
              <w:lang w:val="en-IN" w:eastAsia="en-IN"/>
            </w:rPr>
          </w:pPr>
          <w:hyperlink w:anchor="_Toc34776783" w:history="1">
            <w:r w:rsidR="00722C7E" w:rsidRPr="003771FA">
              <w:rPr>
                <w:rStyle w:val="Hyperlink"/>
                <w:noProof/>
              </w:rPr>
              <w:t>4</w:t>
            </w:r>
            <w:r w:rsidR="00722C7E">
              <w:rPr>
                <w:rFonts w:asciiTheme="minorHAnsi" w:eastAsiaTheme="minorEastAsia" w:hAnsiTheme="minorHAnsi"/>
                <w:b w:val="0"/>
                <w:bCs w:val="0"/>
                <w:caps w:val="0"/>
                <w:noProof/>
                <w:szCs w:val="22"/>
                <w:lang w:val="en-IN" w:eastAsia="en-IN"/>
              </w:rPr>
              <w:tab/>
            </w:r>
            <w:r w:rsidR="00722C7E" w:rsidRPr="003771FA">
              <w:rPr>
                <w:rStyle w:val="Hyperlink"/>
                <w:noProof/>
              </w:rPr>
              <w:t>Prioritized View</w:t>
            </w:r>
            <w:r w:rsidR="00722C7E">
              <w:rPr>
                <w:noProof/>
                <w:webHidden/>
              </w:rPr>
              <w:tab/>
            </w:r>
            <w:r w:rsidR="00722C7E">
              <w:rPr>
                <w:noProof/>
                <w:webHidden/>
              </w:rPr>
              <w:fldChar w:fldCharType="begin"/>
            </w:r>
            <w:r w:rsidR="00722C7E">
              <w:rPr>
                <w:noProof/>
                <w:webHidden/>
              </w:rPr>
              <w:instrText xml:space="preserve"> PAGEREF _Toc34776783 \h </w:instrText>
            </w:r>
            <w:r w:rsidR="00722C7E">
              <w:rPr>
                <w:noProof/>
                <w:webHidden/>
              </w:rPr>
            </w:r>
            <w:r w:rsidR="00722C7E">
              <w:rPr>
                <w:noProof/>
                <w:webHidden/>
              </w:rPr>
              <w:fldChar w:fldCharType="separate"/>
            </w:r>
            <w:r w:rsidR="00722C7E">
              <w:rPr>
                <w:noProof/>
                <w:webHidden/>
              </w:rPr>
              <w:t>50</w:t>
            </w:r>
            <w:r w:rsidR="00722C7E">
              <w:rPr>
                <w:noProof/>
                <w:webHidden/>
              </w:rPr>
              <w:fldChar w:fldCharType="end"/>
            </w:r>
          </w:hyperlink>
        </w:p>
        <w:p w14:paraId="6D92EA98" w14:textId="3E757A29"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784" w:history="1">
            <w:r w:rsidR="00722C7E" w:rsidRPr="003771FA">
              <w:rPr>
                <w:rStyle w:val="Hyperlink"/>
                <w:noProof/>
              </w:rPr>
              <w:t>4.1</w:t>
            </w:r>
            <w:r w:rsidR="00722C7E">
              <w:rPr>
                <w:rFonts w:asciiTheme="minorHAnsi" w:eastAsiaTheme="minorEastAsia" w:hAnsiTheme="minorHAnsi"/>
                <w:b w:val="0"/>
                <w:smallCaps w:val="0"/>
                <w:noProof/>
                <w:szCs w:val="22"/>
                <w:lang w:val="en-IN" w:eastAsia="en-IN"/>
              </w:rPr>
              <w:tab/>
            </w:r>
            <w:r w:rsidR="00722C7E" w:rsidRPr="003771FA">
              <w:rPr>
                <w:rStyle w:val="Hyperlink"/>
                <w:noProof/>
              </w:rPr>
              <w:t>Sorting Patient Records</w:t>
            </w:r>
            <w:r w:rsidR="00722C7E">
              <w:rPr>
                <w:noProof/>
                <w:webHidden/>
              </w:rPr>
              <w:tab/>
            </w:r>
            <w:r w:rsidR="00722C7E">
              <w:rPr>
                <w:noProof/>
                <w:webHidden/>
              </w:rPr>
              <w:fldChar w:fldCharType="begin"/>
            </w:r>
            <w:r w:rsidR="00722C7E">
              <w:rPr>
                <w:noProof/>
                <w:webHidden/>
              </w:rPr>
              <w:instrText xml:space="preserve"> PAGEREF _Toc34776784 \h </w:instrText>
            </w:r>
            <w:r w:rsidR="00722C7E">
              <w:rPr>
                <w:noProof/>
                <w:webHidden/>
              </w:rPr>
            </w:r>
            <w:r w:rsidR="00722C7E">
              <w:rPr>
                <w:noProof/>
                <w:webHidden/>
              </w:rPr>
              <w:fldChar w:fldCharType="separate"/>
            </w:r>
            <w:r w:rsidR="00722C7E">
              <w:rPr>
                <w:noProof/>
                <w:webHidden/>
              </w:rPr>
              <w:t>50</w:t>
            </w:r>
            <w:r w:rsidR="00722C7E">
              <w:rPr>
                <w:noProof/>
                <w:webHidden/>
              </w:rPr>
              <w:fldChar w:fldCharType="end"/>
            </w:r>
          </w:hyperlink>
        </w:p>
        <w:p w14:paraId="383EBC9C" w14:textId="5B807E36"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785" w:history="1">
            <w:r w:rsidR="00722C7E" w:rsidRPr="003771FA">
              <w:rPr>
                <w:rStyle w:val="Hyperlink"/>
                <w:noProof/>
              </w:rPr>
              <w:t>4.2</w:t>
            </w:r>
            <w:r w:rsidR="00722C7E">
              <w:rPr>
                <w:rFonts w:asciiTheme="minorHAnsi" w:eastAsiaTheme="minorEastAsia" w:hAnsiTheme="minorHAnsi"/>
                <w:b w:val="0"/>
                <w:smallCaps w:val="0"/>
                <w:noProof/>
                <w:szCs w:val="22"/>
                <w:lang w:val="en-IN" w:eastAsia="en-IN"/>
              </w:rPr>
              <w:tab/>
            </w:r>
            <w:r w:rsidR="00722C7E" w:rsidRPr="003771FA">
              <w:rPr>
                <w:rStyle w:val="Hyperlink"/>
                <w:noProof/>
              </w:rPr>
              <w:t>Sorting Attribute</w:t>
            </w:r>
            <w:r w:rsidR="00722C7E" w:rsidRPr="003771FA">
              <w:rPr>
                <w:rStyle w:val="Hyperlink"/>
                <w:rFonts w:cs="Calibri"/>
                <w:noProof/>
              </w:rPr>
              <w:t>–</w:t>
            </w:r>
            <w:r w:rsidR="00722C7E" w:rsidRPr="003771FA">
              <w:rPr>
                <w:rStyle w:val="Hyperlink"/>
                <w:noProof/>
              </w:rPr>
              <w:t>Most Recently Admitted-Emergency</w:t>
            </w:r>
            <w:r w:rsidR="00722C7E">
              <w:rPr>
                <w:noProof/>
                <w:webHidden/>
              </w:rPr>
              <w:tab/>
            </w:r>
            <w:r w:rsidR="00722C7E">
              <w:rPr>
                <w:noProof/>
                <w:webHidden/>
              </w:rPr>
              <w:fldChar w:fldCharType="begin"/>
            </w:r>
            <w:r w:rsidR="00722C7E">
              <w:rPr>
                <w:noProof/>
                <w:webHidden/>
              </w:rPr>
              <w:instrText xml:space="preserve"> PAGEREF _Toc34776785 \h </w:instrText>
            </w:r>
            <w:r w:rsidR="00722C7E">
              <w:rPr>
                <w:noProof/>
                <w:webHidden/>
              </w:rPr>
            </w:r>
            <w:r w:rsidR="00722C7E">
              <w:rPr>
                <w:noProof/>
                <w:webHidden/>
              </w:rPr>
              <w:fldChar w:fldCharType="separate"/>
            </w:r>
            <w:r w:rsidR="00722C7E">
              <w:rPr>
                <w:noProof/>
                <w:webHidden/>
              </w:rPr>
              <w:t>51</w:t>
            </w:r>
            <w:r w:rsidR="00722C7E">
              <w:rPr>
                <w:noProof/>
                <w:webHidden/>
              </w:rPr>
              <w:fldChar w:fldCharType="end"/>
            </w:r>
          </w:hyperlink>
        </w:p>
        <w:p w14:paraId="59D67C05" w14:textId="525DF48F"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786" w:history="1">
            <w:r w:rsidR="00722C7E" w:rsidRPr="003771FA">
              <w:rPr>
                <w:rStyle w:val="Hyperlink"/>
                <w:noProof/>
              </w:rPr>
              <w:t>4.3</w:t>
            </w:r>
            <w:r w:rsidR="00722C7E">
              <w:rPr>
                <w:rFonts w:asciiTheme="minorHAnsi" w:eastAsiaTheme="minorEastAsia" w:hAnsiTheme="minorHAnsi"/>
                <w:b w:val="0"/>
                <w:smallCaps w:val="0"/>
                <w:noProof/>
                <w:szCs w:val="22"/>
                <w:lang w:val="en-IN" w:eastAsia="en-IN"/>
              </w:rPr>
              <w:tab/>
            </w:r>
            <w:r w:rsidR="00722C7E" w:rsidRPr="003771FA">
              <w:rPr>
                <w:rStyle w:val="Hyperlink"/>
                <w:noProof/>
              </w:rPr>
              <w:t>Sorting Attribute</w:t>
            </w:r>
            <w:r w:rsidR="00722C7E" w:rsidRPr="003771FA">
              <w:rPr>
                <w:rStyle w:val="Hyperlink"/>
                <w:rFonts w:cs="Calibri"/>
                <w:noProof/>
              </w:rPr>
              <w:t>–</w:t>
            </w:r>
            <w:r w:rsidR="00722C7E" w:rsidRPr="003771FA">
              <w:rPr>
                <w:rStyle w:val="Hyperlink"/>
                <w:noProof/>
              </w:rPr>
              <w:t>My Flagged Patients</w:t>
            </w:r>
            <w:r w:rsidR="00722C7E">
              <w:rPr>
                <w:noProof/>
                <w:webHidden/>
              </w:rPr>
              <w:tab/>
            </w:r>
            <w:r w:rsidR="00722C7E">
              <w:rPr>
                <w:noProof/>
                <w:webHidden/>
              </w:rPr>
              <w:fldChar w:fldCharType="begin"/>
            </w:r>
            <w:r w:rsidR="00722C7E">
              <w:rPr>
                <w:noProof/>
                <w:webHidden/>
              </w:rPr>
              <w:instrText xml:space="preserve"> PAGEREF _Toc34776786 \h </w:instrText>
            </w:r>
            <w:r w:rsidR="00722C7E">
              <w:rPr>
                <w:noProof/>
                <w:webHidden/>
              </w:rPr>
            </w:r>
            <w:r w:rsidR="00722C7E">
              <w:rPr>
                <w:noProof/>
                <w:webHidden/>
              </w:rPr>
              <w:fldChar w:fldCharType="separate"/>
            </w:r>
            <w:r w:rsidR="00722C7E">
              <w:rPr>
                <w:noProof/>
                <w:webHidden/>
              </w:rPr>
              <w:t>52</w:t>
            </w:r>
            <w:r w:rsidR="00722C7E">
              <w:rPr>
                <w:noProof/>
                <w:webHidden/>
              </w:rPr>
              <w:fldChar w:fldCharType="end"/>
            </w:r>
          </w:hyperlink>
        </w:p>
        <w:p w14:paraId="1460B35F" w14:textId="2EF731EC"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787" w:history="1">
            <w:r w:rsidR="00722C7E" w:rsidRPr="003771FA">
              <w:rPr>
                <w:rStyle w:val="Hyperlink"/>
                <w:noProof/>
              </w:rPr>
              <w:t>4.4</w:t>
            </w:r>
            <w:r w:rsidR="00722C7E">
              <w:rPr>
                <w:rFonts w:asciiTheme="minorHAnsi" w:eastAsiaTheme="minorEastAsia" w:hAnsiTheme="minorHAnsi"/>
                <w:b w:val="0"/>
                <w:smallCaps w:val="0"/>
                <w:noProof/>
                <w:szCs w:val="22"/>
                <w:lang w:val="en-IN" w:eastAsia="en-IN"/>
              </w:rPr>
              <w:tab/>
            </w:r>
            <w:r w:rsidR="00722C7E" w:rsidRPr="003771FA">
              <w:rPr>
                <w:rStyle w:val="Hyperlink"/>
                <w:noProof/>
              </w:rPr>
              <w:t>Sorting Attribute</w:t>
            </w:r>
            <w:r w:rsidR="00722C7E" w:rsidRPr="003771FA">
              <w:rPr>
                <w:rStyle w:val="Hyperlink"/>
                <w:rFonts w:cs="Calibri"/>
                <w:noProof/>
              </w:rPr>
              <w:t>—</w:t>
            </w:r>
            <w:r w:rsidR="00722C7E" w:rsidRPr="003771FA">
              <w:rPr>
                <w:rStyle w:val="Hyperlink"/>
                <w:noProof/>
              </w:rPr>
              <w:t>Most Inpatient Admissions</w:t>
            </w:r>
            <w:r w:rsidR="00722C7E">
              <w:rPr>
                <w:noProof/>
                <w:webHidden/>
              </w:rPr>
              <w:tab/>
            </w:r>
            <w:r w:rsidR="00722C7E">
              <w:rPr>
                <w:noProof/>
                <w:webHidden/>
              </w:rPr>
              <w:fldChar w:fldCharType="begin"/>
            </w:r>
            <w:r w:rsidR="00722C7E">
              <w:rPr>
                <w:noProof/>
                <w:webHidden/>
              </w:rPr>
              <w:instrText xml:space="preserve"> PAGEREF _Toc34776787 \h </w:instrText>
            </w:r>
            <w:r w:rsidR="00722C7E">
              <w:rPr>
                <w:noProof/>
                <w:webHidden/>
              </w:rPr>
            </w:r>
            <w:r w:rsidR="00722C7E">
              <w:rPr>
                <w:noProof/>
                <w:webHidden/>
              </w:rPr>
              <w:fldChar w:fldCharType="separate"/>
            </w:r>
            <w:r w:rsidR="00722C7E">
              <w:rPr>
                <w:noProof/>
                <w:webHidden/>
              </w:rPr>
              <w:t>57</w:t>
            </w:r>
            <w:r w:rsidR="00722C7E">
              <w:rPr>
                <w:noProof/>
                <w:webHidden/>
              </w:rPr>
              <w:fldChar w:fldCharType="end"/>
            </w:r>
          </w:hyperlink>
        </w:p>
        <w:p w14:paraId="5CCDF809" w14:textId="15DE4AA6"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788" w:history="1">
            <w:r w:rsidR="00722C7E" w:rsidRPr="003771FA">
              <w:rPr>
                <w:rStyle w:val="Hyperlink"/>
                <w:noProof/>
              </w:rPr>
              <w:t>4.5</w:t>
            </w:r>
            <w:r w:rsidR="00722C7E">
              <w:rPr>
                <w:rFonts w:asciiTheme="minorHAnsi" w:eastAsiaTheme="minorEastAsia" w:hAnsiTheme="minorHAnsi"/>
                <w:b w:val="0"/>
                <w:smallCaps w:val="0"/>
                <w:noProof/>
                <w:szCs w:val="22"/>
                <w:lang w:val="en-IN" w:eastAsia="en-IN"/>
              </w:rPr>
              <w:tab/>
            </w:r>
            <w:r w:rsidR="00722C7E" w:rsidRPr="003771FA">
              <w:rPr>
                <w:rStyle w:val="Hyperlink"/>
                <w:noProof/>
              </w:rPr>
              <w:t>Sorting Attribute</w:t>
            </w:r>
            <w:r w:rsidR="00722C7E" w:rsidRPr="003771FA">
              <w:rPr>
                <w:rStyle w:val="Hyperlink"/>
                <w:rFonts w:cs="Calibri"/>
                <w:noProof/>
              </w:rPr>
              <w:t>—</w:t>
            </w:r>
            <w:r w:rsidR="00722C7E" w:rsidRPr="003771FA">
              <w:rPr>
                <w:rStyle w:val="Hyperlink"/>
                <w:noProof/>
              </w:rPr>
              <w:t>Most Emergency Visits</w:t>
            </w:r>
            <w:r w:rsidR="00722C7E">
              <w:rPr>
                <w:noProof/>
                <w:webHidden/>
              </w:rPr>
              <w:tab/>
            </w:r>
            <w:r w:rsidR="00722C7E">
              <w:rPr>
                <w:noProof/>
                <w:webHidden/>
              </w:rPr>
              <w:fldChar w:fldCharType="begin"/>
            </w:r>
            <w:r w:rsidR="00722C7E">
              <w:rPr>
                <w:noProof/>
                <w:webHidden/>
              </w:rPr>
              <w:instrText xml:space="preserve"> PAGEREF _Toc34776788 \h </w:instrText>
            </w:r>
            <w:r w:rsidR="00722C7E">
              <w:rPr>
                <w:noProof/>
                <w:webHidden/>
              </w:rPr>
            </w:r>
            <w:r w:rsidR="00722C7E">
              <w:rPr>
                <w:noProof/>
                <w:webHidden/>
              </w:rPr>
              <w:fldChar w:fldCharType="separate"/>
            </w:r>
            <w:r w:rsidR="00722C7E">
              <w:rPr>
                <w:noProof/>
                <w:webHidden/>
              </w:rPr>
              <w:t>60</w:t>
            </w:r>
            <w:r w:rsidR="00722C7E">
              <w:rPr>
                <w:noProof/>
                <w:webHidden/>
              </w:rPr>
              <w:fldChar w:fldCharType="end"/>
            </w:r>
          </w:hyperlink>
        </w:p>
        <w:p w14:paraId="64B157C5" w14:textId="7391556B"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789" w:history="1">
            <w:r w:rsidR="00722C7E" w:rsidRPr="003771FA">
              <w:rPr>
                <w:rStyle w:val="Hyperlink"/>
                <w:noProof/>
              </w:rPr>
              <w:t>4.6</w:t>
            </w:r>
            <w:r w:rsidR="00722C7E">
              <w:rPr>
                <w:rFonts w:asciiTheme="minorHAnsi" w:eastAsiaTheme="minorEastAsia" w:hAnsiTheme="minorHAnsi"/>
                <w:b w:val="0"/>
                <w:smallCaps w:val="0"/>
                <w:noProof/>
                <w:szCs w:val="22"/>
                <w:lang w:val="en-IN" w:eastAsia="en-IN"/>
              </w:rPr>
              <w:tab/>
            </w:r>
            <w:r w:rsidR="00722C7E" w:rsidRPr="003771FA">
              <w:rPr>
                <w:rStyle w:val="Hyperlink"/>
                <w:noProof/>
              </w:rPr>
              <w:t>Sorting Attribute</w:t>
            </w:r>
            <w:r w:rsidR="00722C7E" w:rsidRPr="003771FA">
              <w:rPr>
                <w:rStyle w:val="Hyperlink"/>
                <w:rFonts w:cs="Calibri"/>
                <w:noProof/>
              </w:rPr>
              <w:t>—</w:t>
            </w:r>
            <w:r w:rsidR="00722C7E" w:rsidRPr="003771FA">
              <w:rPr>
                <w:rStyle w:val="Hyperlink"/>
                <w:noProof/>
              </w:rPr>
              <w:t>Most Recently Admitted - Inpatient</w:t>
            </w:r>
            <w:r w:rsidR="00722C7E">
              <w:rPr>
                <w:noProof/>
                <w:webHidden/>
              </w:rPr>
              <w:tab/>
            </w:r>
            <w:r w:rsidR="00722C7E">
              <w:rPr>
                <w:noProof/>
                <w:webHidden/>
              </w:rPr>
              <w:fldChar w:fldCharType="begin"/>
            </w:r>
            <w:r w:rsidR="00722C7E">
              <w:rPr>
                <w:noProof/>
                <w:webHidden/>
              </w:rPr>
              <w:instrText xml:space="preserve"> PAGEREF _Toc34776789 \h </w:instrText>
            </w:r>
            <w:r w:rsidR="00722C7E">
              <w:rPr>
                <w:noProof/>
                <w:webHidden/>
              </w:rPr>
            </w:r>
            <w:r w:rsidR="00722C7E">
              <w:rPr>
                <w:noProof/>
                <w:webHidden/>
              </w:rPr>
              <w:fldChar w:fldCharType="separate"/>
            </w:r>
            <w:r w:rsidR="00722C7E">
              <w:rPr>
                <w:noProof/>
                <w:webHidden/>
              </w:rPr>
              <w:t>61</w:t>
            </w:r>
            <w:r w:rsidR="00722C7E">
              <w:rPr>
                <w:noProof/>
                <w:webHidden/>
              </w:rPr>
              <w:fldChar w:fldCharType="end"/>
            </w:r>
          </w:hyperlink>
        </w:p>
        <w:p w14:paraId="02810CFE" w14:textId="6864B6F8"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790" w:history="1">
            <w:r w:rsidR="00722C7E" w:rsidRPr="003771FA">
              <w:rPr>
                <w:rStyle w:val="Hyperlink"/>
                <w:noProof/>
              </w:rPr>
              <w:t>4.7</w:t>
            </w:r>
            <w:r w:rsidR="00722C7E">
              <w:rPr>
                <w:rFonts w:asciiTheme="minorHAnsi" w:eastAsiaTheme="minorEastAsia" w:hAnsiTheme="minorHAnsi"/>
                <w:b w:val="0"/>
                <w:smallCaps w:val="0"/>
                <w:noProof/>
                <w:szCs w:val="22"/>
                <w:lang w:val="en-IN" w:eastAsia="en-IN"/>
              </w:rPr>
              <w:tab/>
            </w:r>
            <w:r w:rsidR="00722C7E" w:rsidRPr="003771FA">
              <w:rPr>
                <w:rStyle w:val="Hyperlink"/>
                <w:noProof/>
              </w:rPr>
              <w:t>Sorting Attribute</w:t>
            </w:r>
            <w:r w:rsidR="00722C7E" w:rsidRPr="003771FA">
              <w:rPr>
                <w:rStyle w:val="Hyperlink"/>
                <w:rFonts w:cs="Calibri"/>
                <w:noProof/>
              </w:rPr>
              <w:t>—</w:t>
            </w:r>
            <w:r w:rsidR="00722C7E" w:rsidRPr="003771FA">
              <w:rPr>
                <w:rStyle w:val="Hyperlink"/>
                <w:noProof/>
              </w:rPr>
              <w:t>Most Recently Discharged - Inpatient</w:t>
            </w:r>
            <w:r w:rsidR="00722C7E">
              <w:rPr>
                <w:noProof/>
                <w:webHidden/>
              </w:rPr>
              <w:tab/>
            </w:r>
            <w:r w:rsidR="00722C7E">
              <w:rPr>
                <w:noProof/>
                <w:webHidden/>
              </w:rPr>
              <w:fldChar w:fldCharType="begin"/>
            </w:r>
            <w:r w:rsidR="00722C7E">
              <w:rPr>
                <w:noProof/>
                <w:webHidden/>
              </w:rPr>
              <w:instrText xml:space="preserve"> PAGEREF _Toc34776790 \h </w:instrText>
            </w:r>
            <w:r w:rsidR="00722C7E">
              <w:rPr>
                <w:noProof/>
                <w:webHidden/>
              </w:rPr>
            </w:r>
            <w:r w:rsidR="00722C7E">
              <w:rPr>
                <w:noProof/>
                <w:webHidden/>
              </w:rPr>
              <w:fldChar w:fldCharType="separate"/>
            </w:r>
            <w:r w:rsidR="00722C7E">
              <w:rPr>
                <w:noProof/>
                <w:webHidden/>
              </w:rPr>
              <w:t>62</w:t>
            </w:r>
            <w:r w:rsidR="00722C7E">
              <w:rPr>
                <w:noProof/>
                <w:webHidden/>
              </w:rPr>
              <w:fldChar w:fldCharType="end"/>
            </w:r>
          </w:hyperlink>
        </w:p>
        <w:p w14:paraId="2BDC1962" w14:textId="694239EA"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791" w:history="1">
            <w:r w:rsidR="00722C7E" w:rsidRPr="003771FA">
              <w:rPr>
                <w:rStyle w:val="Hyperlink"/>
                <w:noProof/>
              </w:rPr>
              <w:t>4.8</w:t>
            </w:r>
            <w:r w:rsidR="00722C7E">
              <w:rPr>
                <w:rFonts w:asciiTheme="minorHAnsi" w:eastAsiaTheme="minorEastAsia" w:hAnsiTheme="minorHAnsi"/>
                <w:b w:val="0"/>
                <w:smallCaps w:val="0"/>
                <w:noProof/>
                <w:szCs w:val="22"/>
                <w:lang w:val="en-IN" w:eastAsia="en-IN"/>
              </w:rPr>
              <w:tab/>
            </w:r>
            <w:r w:rsidR="00722C7E" w:rsidRPr="003771FA">
              <w:rPr>
                <w:rStyle w:val="Hyperlink"/>
                <w:noProof/>
              </w:rPr>
              <w:t>Sorting Attribute</w:t>
            </w:r>
            <w:r w:rsidR="00722C7E" w:rsidRPr="003771FA">
              <w:rPr>
                <w:rStyle w:val="Hyperlink"/>
                <w:rFonts w:cs="Calibri"/>
                <w:noProof/>
              </w:rPr>
              <w:t>—</w:t>
            </w:r>
            <w:r w:rsidR="00722C7E" w:rsidRPr="003771FA">
              <w:rPr>
                <w:rStyle w:val="Hyperlink"/>
                <w:noProof/>
              </w:rPr>
              <w:t>Longest Length of Stay</w:t>
            </w:r>
            <w:r w:rsidR="00722C7E">
              <w:rPr>
                <w:noProof/>
                <w:webHidden/>
              </w:rPr>
              <w:tab/>
            </w:r>
            <w:r w:rsidR="00722C7E">
              <w:rPr>
                <w:noProof/>
                <w:webHidden/>
              </w:rPr>
              <w:fldChar w:fldCharType="begin"/>
            </w:r>
            <w:r w:rsidR="00722C7E">
              <w:rPr>
                <w:noProof/>
                <w:webHidden/>
              </w:rPr>
              <w:instrText xml:space="preserve"> PAGEREF _Toc34776791 \h </w:instrText>
            </w:r>
            <w:r w:rsidR="00722C7E">
              <w:rPr>
                <w:noProof/>
                <w:webHidden/>
              </w:rPr>
            </w:r>
            <w:r w:rsidR="00722C7E">
              <w:rPr>
                <w:noProof/>
                <w:webHidden/>
              </w:rPr>
              <w:fldChar w:fldCharType="separate"/>
            </w:r>
            <w:r w:rsidR="00722C7E">
              <w:rPr>
                <w:noProof/>
                <w:webHidden/>
              </w:rPr>
              <w:t>63</w:t>
            </w:r>
            <w:r w:rsidR="00722C7E">
              <w:rPr>
                <w:noProof/>
                <w:webHidden/>
              </w:rPr>
              <w:fldChar w:fldCharType="end"/>
            </w:r>
          </w:hyperlink>
        </w:p>
        <w:p w14:paraId="35C6856B" w14:textId="0A1BE559"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792" w:history="1">
            <w:r w:rsidR="00722C7E" w:rsidRPr="003771FA">
              <w:rPr>
                <w:rStyle w:val="Hyperlink"/>
                <w:noProof/>
              </w:rPr>
              <w:t>4.9</w:t>
            </w:r>
            <w:r w:rsidR="00722C7E">
              <w:rPr>
                <w:rFonts w:asciiTheme="minorHAnsi" w:eastAsiaTheme="minorEastAsia" w:hAnsiTheme="minorHAnsi"/>
                <w:b w:val="0"/>
                <w:smallCaps w:val="0"/>
                <w:noProof/>
                <w:szCs w:val="22"/>
                <w:lang w:val="en-IN" w:eastAsia="en-IN"/>
              </w:rPr>
              <w:tab/>
            </w:r>
            <w:r w:rsidR="00722C7E" w:rsidRPr="003771FA">
              <w:rPr>
                <w:rStyle w:val="Hyperlink"/>
                <w:noProof/>
              </w:rPr>
              <w:t>Sorting Attribute</w:t>
            </w:r>
            <w:r w:rsidR="00722C7E" w:rsidRPr="003771FA">
              <w:rPr>
                <w:rStyle w:val="Hyperlink"/>
                <w:rFonts w:cs="Calibri"/>
                <w:noProof/>
              </w:rPr>
              <w:t>—</w:t>
            </w:r>
            <w:r w:rsidR="00722C7E" w:rsidRPr="003771FA">
              <w:rPr>
                <w:rStyle w:val="Hyperlink"/>
                <w:noProof/>
              </w:rPr>
              <w:t>All Patients in Beds</w:t>
            </w:r>
            <w:r w:rsidR="00722C7E">
              <w:rPr>
                <w:noProof/>
                <w:webHidden/>
              </w:rPr>
              <w:tab/>
            </w:r>
            <w:r w:rsidR="00722C7E">
              <w:rPr>
                <w:noProof/>
                <w:webHidden/>
              </w:rPr>
              <w:fldChar w:fldCharType="begin"/>
            </w:r>
            <w:r w:rsidR="00722C7E">
              <w:rPr>
                <w:noProof/>
                <w:webHidden/>
              </w:rPr>
              <w:instrText xml:space="preserve"> PAGEREF _Toc34776792 \h </w:instrText>
            </w:r>
            <w:r w:rsidR="00722C7E">
              <w:rPr>
                <w:noProof/>
                <w:webHidden/>
              </w:rPr>
            </w:r>
            <w:r w:rsidR="00722C7E">
              <w:rPr>
                <w:noProof/>
                <w:webHidden/>
              </w:rPr>
              <w:fldChar w:fldCharType="separate"/>
            </w:r>
            <w:r w:rsidR="00722C7E">
              <w:rPr>
                <w:noProof/>
                <w:webHidden/>
              </w:rPr>
              <w:t>64</w:t>
            </w:r>
            <w:r w:rsidR="00722C7E">
              <w:rPr>
                <w:noProof/>
                <w:webHidden/>
              </w:rPr>
              <w:fldChar w:fldCharType="end"/>
            </w:r>
          </w:hyperlink>
        </w:p>
        <w:p w14:paraId="1BF928EC" w14:textId="53156709" w:rsidR="00722C7E" w:rsidRDefault="006B742E">
          <w:pPr>
            <w:pStyle w:val="TOC1"/>
            <w:tabs>
              <w:tab w:val="left" w:pos="440"/>
              <w:tab w:val="right" w:leader="dot" w:pos="9350"/>
            </w:tabs>
            <w:rPr>
              <w:rFonts w:asciiTheme="minorHAnsi" w:eastAsiaTheme="minorEastAsia" w:hAnsiTheme="minorHAnsi"/>
              <w:b w:val="0"/>
              <w:bCs w:val="0"/>
              <w:caps w:val="0"/>
              <w:noProof/>
              <w:szCs w:val="22"/>
              <w:lang w:val="en-IN" w:eastAsia="en-IN"/>
            </w:rPr>
          </w:pPr>
          <w:hyperlink w:anchor="_Toc34776793" w:history="1">
            <w:r w:rsidR="00722C7E" w:rsidRPr="003771FA">
              <w:rPr>
                <w:rStyle w:val="Hyperlink"/>
                <w:noProof/>
              </w:rPr>
              <w:t>5</w:t>
            </w:r>
            <w:r w:rsidR="00722C7E">
              <w:rPr>
                <w:rFonts w:asciiTheme="minorHAnsi" w:eastAsiaTheme="minorEastAsia" w:hAnsiTheme="minorHAnsi"/>
                <w:b w:val="0"/>
                <w:bCs w:val="0"/>
                <w:caps w:val="0"/>
                <w:noProof/>
                <w:szCs w:val="22"/>
                <w:lang w:val="en-IN" w:eastAsia="en-IN"/>
              </w:rPr>
              <w:tab/>
            </w:r>
            <w:r w:rsidR="00722C7E" w:rsidRPr="003771FA">
              <w:rPr>
                <w:rStyle w:val="Hyperlink"/>
                <w:noProof/>
              </w:rPr>
              <w:t>Geomap View</w:t>
            </w:r>
            <w:r w:rsidR="00722C7E">
              <w:rPr>
                <w:noProof/>
                <w:webHidden/>
              </w:rPr>
              <w:tab/>
            </w:r>
            <w:r w:rsidR="00722C7E">
              <w:rPr>
                <w:noProof/>
                <w:webHidden/>
              </w:rPr>
              <w:fldChar w:fldCharType="begin"/>
            </w:r>
            <w:r w:rsidR="00722C7E">
              <w:rPr>
                <w:noProof/>
                <w:webHidden/>
              </w:rPr>
              <w:instrText xml:space="preserve"> PAGEREF _Toc34776793 \h </w:instrText>
            </w:r>
            <w:r w:rsidR="00722C7E">
              <w:rPr>
                <w:noProof/>
                <w:webHidden/>
              </w:rPr>
            </w:r>
            <w:r w:rsidR="00722C7E">
              <w:rPr>
                <w:noProof/>
                <w:webHidden/>
              </w:rPr>
              <w:fldChar w:fldCharType="separate"/>
            </w:r>
            <w:r w:rsidR="00722C7E">
              <w:rPr>
                <w:noProof/>
                <w:webHidden/>
              </w:rPr>
              <w:t>65</w:t>
            </w:r>
            <w:r w:rsidR="00722C7E">
              <w:rPr>
                <w:noProof/>
                <w:webHidden/>
              </w:rPr>
              <w:fldChar w:fldCharType="end"/>
            </w:r>
          </w:hyperlink>
        </w:p>
        <w:p w14:paraId="40A3B16A" w14:textId="4172372F"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794" w:history="1">
            <w:r w:rsidR="00722C7E" w:rsidRPr="003771FA">
              <w:rPr>
                <w:rStyle w:val="Hyperlink"/>
                <w:noProof/>
              </w:rPr>
              <w:t>5.1</w:t>
            </w:r>
            <w:r w:rsidR="00722C7E">
              <w:rPr>
                <w:rFonts w:asciiTheme="minorHAnsi" w:eastAsiaTheme="minorEastAsia" w:hAnsiTheme="minorHAnsi"/>
                <w:b w:val="0"/>
                <w:smallCaps w:val="0"/>
                <w:noProof/>
                <w:szCs w:val="22"/>
                <w:lang w:val="en-IN" w:eastAsia="en-IN"/>
              </w:rPr>
              <w:tab/>
            </w:r>
            <w:r w:rsidR="00722C7E" w:rsidRPr="003771FA">
              <w:rPr>
                <w:rStyle w:val="Hyperlink"/>
                <w:noProof/>
              </w:rPr>
              <w:t>Geomap Plotting</w:t>
            </w:r>
            <w:r w:rsidR="00722C7E">
              <w:rPr>
                <w:noProof/>
                <w:webHidden/>
              </w:rPr>
              <w:tab/>
            </w:r>
            <w:r w:rsidR="00722C7E">
              <w:rPr>
                <w:noProof/>
                <w:webHidden/>
              </w:rPr>
              <w:fldChar w:fldCharType="begin"/>
            </w:r>
            <w:r w:rsidR="00722C7E">
              <w:rPr>
                <w:noProof/>
                <w:webHidden/>
              </w:rPr>
              <w:instrText xml:space="preserve"> PAGEREF _Toc34776794 \h </w:instrText>
            </w:r>
            <w:r w:rsidR="00722C7E">
              <w:rPr>
                <w:noProof/>
                <w:webHidden/>
              </w:rPr>
            </w:r>
            <w:r w:rsidR="00722C7E">
              <w:rPr>
                <w:noProof/>
                <w:webHidden/>
              </w:rPr>
              <w:fldChar w:fldCharType="separate"/>
            </w:r>
            <w:r w:rsidR="00722C7E">
              <w:rPr>
                <w:noProof/>
                <w:webHidden/>
              </w:rPr>
              <w:t>65</w:t>
            </w:r>
            <w:r w:rsidR="00722C7E">
              <w:rPr>
                <w:noProof/>
                <w:webHidden/>
              </w:rPr>
              <w:fldChar w:fldCharType="end"/>
            </w:r>
          </w:hyperlink>
        </w:p>
        <w:p w14:paraId="62D9F484" w14:textId="0B186A63"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795" w:history="1">
            <w:r w:rsidR="00722C7E" w:rsidRPr="003771FA">
              <w:rPr>
                <w:rStyle w:val="Hyperlink"/>
                <w:noProof/>
              </w:rPr>
              <w:t>5.2</w:t>
            </w:r>
            <w:r w:rsidR="00722C7E">
              <w:rPr>
                <w:rFonts w:asciiTheme="minorHAnsi" w:eastAsiaTheme="minorEastAsia" w:hAnsiTheme="minorHAnsi"/>
                <w:b w:val="0"/>
                <w:smallCaps w:val="0"/>
                <w:noProof/>
                <w:szCs w:val="22"/>
                <w:lang w:val="en-IN" w:eastAsia="en-IN"/>
              </w:rPr>
              <w:tab/>
            </w:r>
            <w:r w:rsidR="00722C7E" w:rsidRPr="003771FA">
              <w:rPr>
                <w:rStyle w:val="Hyperlink"/>
                <w:noProof/>
              </w:rPr>
              <w:t>Acute Care</w:t>
            </w:r>
            <w:r w:rsidR="00722C7E">
              <w:rPr>
                <w:noProof/>
                <w:webHidden/>
              </w:rPr>
              <w:tab/>
            </w:r>
            <w:r w:rsidR="00722C7E">
              <w:rPr>
                <w:noProof/>
                <w:webHidden/>
              </w:rPr>
              <w:fldChar w:fldCharType="begin"/>
            </w:r>
            <w:r w:rsidR="00722C7E">
              <w:rPr>
                <w:noProof/>
                <w:webHidden/>
              </w:rPr>
              <w:instrText xml:space="preserve"> PAGEREF _Toc34776795 \h </w:instrText>
            </w:r>
            <w:r w:rsidR="00722C7E">
              <w:rPr>
                <w:noProof/>
                <w:webHidden/>
              </w:rPr>
            </w:r>
            <w:r w:rsidR="00722C7E">
              <w:rPr>
                <w:noProof/>
                <w:webHidden/>
              </w:rPr>
              <w:fldChar w:fldCharType="separate"/>
            </w:r>
            <w:r w:rsidR="00722C7E">
              <w:rPr>
                <w:noProof/>
                <w:webHidden/>
              </w:rPr>
              <w:t>66</w:t>
            </w:r>
            <w:r w:rsidR="00722C7E">
              <w:rPr>
                <w:noProof/>
                <w:webHidden/>
              </w:rPr>
              <w:fldChar w:fldCharType="end"/>
            </w:r>
          </w:hyperlink>
        </w:p>
        <w:p w14:paraId="5E8650F4" w14:textId="127073DA"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796" w:history="1">
            <w:r w:rsidR="00722C7E" w:rsidRPr="003771FA">
              <w:rPr>
                <w:rStyle w:val="Hyperlink"/>
                <w:noProof/>
              </w:rPr>
              <w:t>5.2.1</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AC Information Panel</w:t>
            </w:r>
            <w:r w:rsidR="00722C7E" w:rsidRPr="003771FA">
              <w:rPr>
                <w:rStyle w:val="Hyperlink"/>
                <w:rFonts w:cs="Calibri"/>
                <w:noProof/>
              </w:rPr>
              <w:t>–</w:t>
            </w:r>
            <w:r w:rsidR="00722C7E" w:rsidRPr="003771FA">
              <w:rPr>
                <w:rStyle w:val="Hyperlink"/>
                <w:noProof/>
              </w:rPr>
              <w:t>Bed View button</w:t>
            </w:r>
            <w:r w:rsidR="00722C7E">
              <w:rPr>
                <w:noProof/>
                <w:webHidden/>
              </w:rPr>
              <w:tab/>
            </w:r>
            <w:r w:rsidR="00722C7E">
              <w:rPr>
                <w:noProof/>
                <w:webHidden/>
              </w:rPr>
              <w:fldChar w:fldCharType="begin"/>
            </w:r>
            <w:r w:rsidR="00722C7E">
              <w:rPr>
                <w:noProof/>
                <w:webHidden/>
              </w:rPr>
              <w:instrText xml:space="preserve"> PAGEREF _Toc34776796 \h </w:instrText>
            </w:r>
            <w:r w:rsidR="00722C7E">
              <w:rPr>
                <w:noProof/>
                <w:webHidden/>
              </w:rPr>
            </w:r>
            <w:r w:rsidR="00722C7E">
              <w:rPr>
                <w:noProof/>
                <w:webHidden/>
              </w:rPr>
              <w:fldChar w:fldCharType="separate"/>
            </w:r>
            <w:r w:rsidR="00722C7E">
              <w:rPr>
                <w:noProof/>
                <w:webHidden/>
              </w:rPr>
              <w:t>68</w:t>
            </w:r>
            <w:r w:rsidR="00722C7E">
              <w:rPr>
                <w:noProof/>
                <w:webHidden/>
              </w:rPr>
              <w:fldChar w:fldCharType="end"/>
            </w:r>
          </w:hyperlink>
        </w:p>
        <w:p w14:paraId="61DC9B26" w14:textId="0863FC78"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797" w:history="1">
            <w:r w:rsidR="00722C7E" w:rsidRPr="003771FA">
              <w:rPr>
                <w:rStyle w:val="Hyperlink"/>
                <w:noProof/>
              </w:rPr>
              <w:t>5.2.2</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AC Information Panel–Prioritized View Button</w:t>
            </w:r>
            <w:r w:rsidR="00722C7E">
              <w:rPr>
                <w:noProof/>
                <w:webHidden/>
              </w:rPr>
              <w:tab/>
            </w:r>
            <w:r w:rsidR="00722C7E">
              <w:rPr>
                <w:noProof/>
                <w:webHidden/>
              </w:rPr>
              <w:fldChar w:fldCharType="begin"/>
            </w:r>
            <w:r w:rsidR="00722C7E">
              <w:rPr>
                <w:noProof/>
                <w:webHidden/>
              </w:rPr>
              <w:instrText xml:space="preserve"> PAGEREF _Toc34776797 \h </w:instrText>
            </w:r>
            <w:r w:rsidR="00722C7E">
              <w:rPr>
                <w:noProof/>
                <w:webHidden/>
              </w:rPr>
            </w:r>
            <w:r w:rsidR="00722C7E">
              <w:rPr>
                <w:noProof/>
                <w:webHidden/>
              </w:rPr>
              <w:fldChar w:fldCharType="separate"/>
            </w:r>
            <w:r w:rsidR="00722C7E">
              <w:rPr>
                <w:noProof/>
                <w:webHidden/>
              </w:rPr>
              <w:t>68</w:t>
            </w:r>
            <w:r w:rsidR="00722C7E">
              <w:rPr>
                <w:noProof/>
                <w:webHidden/>
              </w:rPr>
              <w:fldChar w:fldCharType="end"/>
            </w:r>
          </w:hyperlink>
        </w:p>
        <w:p w14:paraId="6738D9F8" w14:textId="32C81516"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798" w:history="1">
            <w:r w:rsidR="00722C7E" w:rsidRPr="003771FA">
              <w:rPr>
                <w:rStyle w:val="Hyperlink"/>
                <w:noProof/>
              </w:rPr>
              <w:t>5.2.3</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AC Information Panel</w:t>
            </w:r>
            <w:r w:rsidR="00722C7E" w:rsidRPr="003771FA">
              <w:rPr>
                <w:rStyle w:val="Hyperlink"/>
                <w:rFonts w:cs="Calibri"/>
                <w:noProof/>
              </w:rPr>
              <w:t>–</w:t>
            </w:r>
            <w:r w:rsidR="00722C7E" w:rsidRPr="003771FA">
              <w:rPr>
                <w:rStyle w:val="Hyperlink"/>
                <w:noProof/>
              </w:rPr>
              <w:t>Roadmap View button</w:t>
            </w:r>
            <w:r w:rsidR="00722C7E">
              <w:rPr>
                <w:noProof/>
                <w:webHidden/>
              </w:rPr>
              <w:tab/>
            </w:r>
            <w:r w:rsidR="00722C7E">
              <w:rPr>
                <w:noProof/>
                <w:webHidden/>
              </w:rPr>
              <w:fldChar w:fldCharType="begin"/>
            </w:r>
            <w:r w:rsidR="00722C7E">
              <w:rPr>
                <w:noProof/>
                <w:webHidden/>
              </w:rPr>
              <w:instrText xml:space="preserve"> PAGEREF _Toc34776798 \h </w:instrText>
            </w:r>
            <w:r w:rsidR="00722C7E">
              <w:rPr>
                <w:noProof/>
                <w:webHidden/>
              </w:rPr>
            </w:r>
            <w:r w:rsidR="00722C7E">
              <w:rPr>
                <w:noProof/>
                <w:webHidden/>
              </w:rPr>
              <w:fldChar w:fldCharType="separate"/>
            </w:r>
            <w:r w:rsidR="00722C7E">
              <w:rPr>
                <w:noProof/>
                <w:webHidden/>
              </w:rPr>
              <w:t>70</w:t>
            </w:r>
            <w:r w:rsidR="00722C7E">
              <w:rPr>
                <w:noProof/>
                <w:webHidden/>
              </w:rPr>
              <w:fldChar w:fldCharType="end"/>
            </w:r>
          </w:hyperlink>
        </w:p>
        <w:p w14:paraId="0B0EDEC8" w14:textId="6D1CC287"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799" w:history="1">
            <w:r w:rsidR="00722C7E" w:rsidRPr="003771FA">
              <w:rPr>
                <w:rStyle w:val="Hyperlink"/>
                <w:noProof/>
              </w:rPr>
              <w:t>5.2.4</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AC Information Panel</w:t>
            </w:r>
            <w:r w:rsidR="00722C7E" w:rsidRPr="003771FA">
              <w:rPr>
                <w:rStyle w:val="Hyperlink"/>
                <w:rFonts w:cs="Calibri"/>
                <w:noProof/>
              </w:rPr>
              <w:t>–</w:t>
            </w:r>
            <w:r w:rsidR="00722C7E" w:rsidRPr="003771FA">
              <w:rPr>
                <w:rStyle w:val="Hyperlink"/>
                <w:noProof/>
              </w:rPr>
              <w:t>Satellite View button</w:t>
            </w:r>
            <w:r w:rsidR="00722C7E">
              <w:rPr>
                <w:noProof/>
                <w:webHidden/>
              </w:rPr>
              <w:tab/>
            </w:r>
            <w:r w:rsidR="00722C7E">
              <w:rPr>
                <w:noProof/>
                <w:webHidden/>
              </w:rPr>
              <w:fldChar w:fldCharType="begin"/>
            </w:r>
            <w:r w:rsidR="00722C7E">
              <w:rPr>
                <w:noProof/>
                <w:webHidden/>
              </w:rPr>
              <w:instrText xml:space="preserve"> PAGEREF _Toc34776799 \h </w:instrText>
            </w:r>
            <w:r w:rsidR="00722C7E">
              <w:rPr>
                <w:noProof/>
                <w:webHidden/>
              </w:rPr>
            </w:r>
            <w:r w:rsidR="00722C7E">
              <w:rPr>
                <w:noProof/>
                <w:webHidden/>
              </w:rPr>
              <w:fldChar w:fldCharType="separate"/>
            </w:r>
            <w:r w:rsidR="00722C7E">
              <w:rPr>
                <w:noProof/>
                <w:webHidden/>
              </w:rPr>
              <w:t>70</w:t>
            </w:r>
            <w:r w:rsidR="00722C7E">
              <w:rPr>
                <w:noProof/>
                <w:webHidden/>
              </w:rPr>
              <w:fldChar w:fldCharType="end"/>
            </w:r>
          </w:hyperlink>
        </w:p>
        <w:p w14:paraId="54855068" w14:textId="645DBC8C"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800" w:history="1">
            <w:r w:rsidR="00722C7E" w:rsidRPr="003771FA">
              <w:rPr>
                <w:rStyle w:val="Hyperlink"/>
                <w:noProof/>
              </w:rPr>
              <w:t>5.2.5</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Search Feature</w:t>
            </w:r>
            <w:r w:rsidR="00722C7E">
              <w:rPr>
                <w:noProof/>
                <w:webHidden/>
              </w:rPr>
              <w:tab/>
            </w:r>
            <w:r w:rsidR="00722C7E">
              <w:rPr>
                <w:noProof/>
                <w:webHidden/>
              </w:rPr>
              <w:fldChar w:fldCharType="begin"/>
            </w:r>
            <w:r w:rsidR="00722C7E">
              <w:rPr>
                <w:noProof/>
                <w:webHidden/>
              </w:rPr>
              <w:instrText xml:space="preserve"> PAGEREF _Toc34776800 \h </w:instrText>
            </w:r>
            <w:r w:rsidR="00722C7E">
              <w:rPr>
                <w:noProof/>
                <w:webHidden/>
              </w:rPr>
            </w:r>
            <w:r w:rsidR="00722C7E">
              <w:rPr>
                <w:noProof/>
                <w:webHidden/>
              </w:rPr>
              <w:fldChar w:fldCharType="separate"/>
            </w:r>
            <w:r w:rsidR="00722C7E">
              <w:rPr>
                <w:noProof/>
                <w:webHidden/>
              </w:rPr>
              <w:t>72</w:t>
            </w:r>
            <w:r w:rsidR="00722C7E">
              <w:rPr>
                <w:noProof/>
                <w:webHidden/>
              </w:rPr>
              <w:fldChar w:fldCharType="end"/>
            </w:r>
          </w:hyperlink>
        </w:p>
        <w:p w14:paraId="196A9700" w14:textId="48F678E4"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01" w:history="1">
            <w:r w:rsidR="00722C7E" w:rsidRPr="003771FA">
              <w:rPr>
                <w:rStyle w:val="Hyperlink"/>
                <w:noProof/>
              </w:rPr>
              <w:t>5.3</w:t>
            </w:r>
            <w:r w:rsidR="00722C7E">
              <w:rPr>
                <w:rFonts w:asciiTheme="minorHAnsi" w:eastAsiaTheme="minorEastAsia" w:hAnsiTheme="minorHAnsi"/>
                <w:b w:val="0"/>
                <w:smallCaps w:val="0"/>
                <w:noProof/>
                <w:szCs w:val="22"/>
                <w:lang w:val="en-IN" w:eastAsia="en-IN"/>
              </w:rPr>
              <w:tab/>
            </w:r>
            <w:r w:rsidR="00722C7E" w:rsidRPr="003771FA">
              <w:rPr>
                <w:rStyle w:val="Hyperlink"/>
                <w:noProof/>
              </w:rPr>
              <w:t>Post-Acute Care</w:t>
            </w:r>
            <w:r w:rsidR="00722C7E">
              <w:rPr>
                <w:noProof/>
                <w:webHidden/>
              </w:rPr>
              <w:tab/>
            </w:r>
            <w:r w:rsidR="00722C7E">
              <w:rPr>
                <w:noProof/>
                <w:webHidden/>
              </w:rPr>
              <w:fldChar w:fldCharType="begin"/>
            </w:r>
            <w:r w:rsidR="00722C7E">
              <w:rPr>
                <w:noProof/>
                <w:webHidden/>
              </w:rPr>
              <w:instrText xml:space="preserve"> PAGEREF _Toc34776801 \h </w:instrText>
            </w:r>
            <w:r w:rsidR="00722C7E">
              <w:rPr>
                <w:noProof/>
                <w:webHidden/>
              </w:rPr>
            </w:r>
            <w:r w:rsidR="00722C7E">
              <w:rPr>
                <w:noProof/>
                <w:webHidden/>
              </w:rPr>
              <w:fldChar w:fldCharType="separate"/>
            </w:r>
            <w:r w:rsidR="00722C7E">
              <w:rPr>
                <w:noProof/>
                <w:webHidden/>
              </w:rPr>
              <w:t>73</w:t>
            </w:r>
            <w:r w:rsidR="00722C7E">
              <w:rPr>
                <w:noProof/>
                <w:webHidden/>
              </w:rPr>
              <w:fldChar w:fldCharType="end"/>
            </w:r>
          </w:hyperlink>
        </w:p>
        <w:p w14:paraId="292FA016" w14:textId="760ADEFB"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802" w:history="1">
            <w:r w:rsidR="00722C7E" w:rsidRPr="003771FA">
              <w:rPr>
                <w:rStyle w:val="Hyperlink"/>
                <w:noProof/>
              </w:rPr>
              <w:t>5.3.1</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PAC Information Panel</w:t>
            </w:r>
            <w:r w:rsidR="00722C7E" w:rsidRPr="003771FA">
              <w:rPr>
                <w:rStyle w:val="Hyperlink"/>
                <w:rFonts w:cs="Calibri"/>
                <w:noProof/>
              </w:rPr>
              <w:t>–</w:t>
            </w:r>
            <w:r w:rsidR="00722C7E" w:rsidRPr="003771FA">
              <w:rPr>
                <w:rStyle w:val="Hyperlink"/>
                <w:noProof/>
              </w:rPr>
              <w:t>Bed View button</w:t>
            </w:r>
            <w:r w:rsidR="00722C7E">
              <w:rPr>
                <w:noProof/>
                <w:webHidden/>
              </w:rPr>
              <w:tab/>
            </w:r>
            <w:r w:rsidR="00722C7E">
              <w:rPr>
                <w:noProof/>
                <w:webHidden/>
              </w:rPr>
              <w:fldChar w:fldCharType="begin"/>
            </w:r>
            <w:r w:rsidR="00722C7E">
              <w:rPr>
                <w:noProof/>
                <w:webHidden/>
              </w:rPr>
              <w:instrText xml:space="preserve"> PAGEREF _Toc34776802 \h </w:instrText>
            </w:r>
            <w:r w:rsidR="00722C7E">
              <w:rPr>
                <w:noProof/>
                <w:webHidden/>
              </w:rPr>
            </w:r>
            <w:r w:rsidR="00722C7E">
              <w:rPr>
                <w:noProof/>
                <w:webHidden/>
              </w:rPr>
              <w:fldChar w:fldCharType="separate"/>
            </w:r>
            <w:r w:rsidR="00722C7E">
              <w:rPr>
                <w:noProof/>
                <w:webHidden/>
              </w:rPr>
              <w:t>74</w:t>
            </w:r>
            <w:r w:rsidR="00722C7E">
              <w:rPr>
                <w:noProof/>
                <w:webHidden/>
              </w:rPr>
              <w:fldChar w:fldCharType="end"/>
            </w:r>
          </w:hyperlink>
        </w:p>
        <w:p w14:paraId="231D319A" w14:textId="5C7A9078"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803" w:history="1">
            <w:r w:rsidR="00722C7E" w:rsidRPr="003771FA">
              <w:rPr>
                <w:rStyle w:val="Hyperlink"/>
                <w:noProof/>
              </w:rPr>
              <w:t>5.3.2</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PAC Information Panel–Prioritized View Button</w:t>
            </w:r>
            <w:r w:rsidR="00722C7E">
              <w:rPr>
                <w:noProof/>
                <w:webHidden/>
              </w:rPr>
              <w:tab/>
            </w:r>
            <w:r w:rsidR="00722C7E">
              <w:rPr>
                <w:noProof/>
                <w:webHidden/>
              </w:rPr>
              <w:fldChar w:fldCharType="begin"/>
            </w:r>
            <w:r w:rsidR="00722C7E">
              <w:rPr>
                <w:noProof/>
                <w:webHidden/>
              </w:rPr>
              <w:instrText xml:space="preserve"> PAGEREF _Toc34776803 \h </w:instrText>
            </w:r>
            <w:r w:rsidR="00722C7E">
              <w:rPr>
                <w:noProof/>
                <w:webHidden/>
              </w:rPr>
            </w:r>
            <w:r w:rsidR="00722C7E">
              <w:rPr>
                <w:noProof/>
                <w:webHidden/>
              </w:rPr>
              <w:fldChar w:fldCharType="separate"/>
            </w:r>
            <w:r w:rsidR="00722C7E">
              <w:rPr>
                <w:noProof/>
                <w:webHidden/>
              </w:rPr>
              <w:t>75</w:t>
            </w:r>
            <w:r w:rsidR="00722C7E">
              <w:rPr>
                <w:noProof/>
                <w:webHidden/>
              </w:rPr>
              <w:fldChar w:fldCharType="end"/>
            </w:r>
          </w:hyperlink>
        </w:p>
        <w:p w14:paraId="3204B0F8" w14:textId="54480AEB"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04" w:history="1">
            <w:r w:rsidR="00722C7E" w:rsidRPr="003771FA">
              <w:rPr>
                <w:rStyle w:val="Hyperlink"/>
                <w:noProof/>
              </w:rPr>
              <w:t>5.4</w:t>
            </w:r>
            <w:r w:rsidR="00722C7E">
              <w:rPr>
                <w:rFonts w:asciiTheme="minorHAnsi" w:eastAsiaTheme="minorEastAsia" w:hAnsiTheme="minorHAnsi"/>
                <w:b w:val="0"/>
                <w:smallCaps w:val="0"/>
                <w:noProof/>
                <w:szCs w:val="22"/>
                <w:lang w:val="en-IN" w:eastAsia="en-IN"/>
              </w:rPr>
              <w:tab/>
            </w:r>
            <w:r w:rsidR="00722C7E" w:rsidRPr="003771FA">
              <w:rPr>
                <w:rStyle w:val="Hyperlink"/>
                <w:noProof/>
              </w:rPr>
              <w:t>Cross Continuum</w:t>
            </w:r>
            <w:r w:rsidR="00722C7E">
              <w:rPr>
                <w:noProof/>
                <w:webHidden/>
              </w:rPr>
              <w:tab/>
            </w:r>
            <w:r w:rsidR="00722C7E">
              <w:rPr>
                <w:noProof/>
                <w:webHidden/>
              </w:rPr>
              <w:fldChar w:fldCharType="begin"/>
            </w:r>
            <w:r w:rsidR="00722C7E">
              <w:rPr>
                <w:noProof/>
                <w:webHidden/>
              </w:rPr>
              <w:instrText xml:space="preserve"> PAGEREF _Toc34776804 \h </w:instrText>
            </w:r>
            <w:r w:rsidR="00722C7E">
              <w:rPr>
                <w:noProof/>
                <w:webHidden/>
              </w:rPr>
            </w:r>
            <w:r w:rsidR="00722C7E">
              <w:rPr>
                <w:noProof/>
                <w:webHidden/>
              </w:rPr>
              <w:fldChar w:fldCharType="separate"/>
            </w:r>
            <w:r w:rsidR="00722C7E">
              <w:rPr>
                <w:noProof/>
                <w:webHidden/>
              </w:rPr>
              <w:t>76</w:t>
            </w:r>
            <w:r w:rsidR="00722C7E">
              <w:rPr>
                <w:noProof/>
                <w:webHidden/>
              </w:rPr>
              <w:fldChar w:fldCharType="end"/>
            </w:r>
          </w:hyperlink>
        </w:p>
        <w:p w14:paraId="7905F3A1" w14:textId="6B994BCD"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05" w:history="1">
            <w:r w:rsidR="00722C7E" w:rsidRPr="003771FA">
              <w:rPr>
                <w:rStyle w:val="Hyperlink"/>
                <w:noProof/>
              </w:rPr>
              <w:t>5.5</w:t>
            </w:r>
            <w:r w:rsidR="00722C7E">
              <w:rPr>
                <w:rFonts w:asciiTheme="minorHAnsi" w:eastAsiaTheme="minorEastAsia" w:hAnsiTheme="minorHAnsi"/>
                <w:b w:val="0"/>
                <w:smallCaps w:val="0"/>
                <w:noProof/>
                <w:szCs w:val="22"/>
                <w:lang w:val="en-IN" w:eastAsia="en-IN"/>
              </w:rPr>
              <w:tab/>
            </w:r>
            <w:r w:rsidR="00722C7E" w:rsidRPr="003771FA">
              <w:rPr>
                <w:rStyle w:val="Hyperlink"/>
                <w:noProof/>
              </w:rPr>
              <w:t>Community Resources and Social Service Programs</w:t>
            </w:r>
            <w:r w:rsidR="00722C7E">
              <w:rPr>
                <w:noProof/>
                <w:webHidden/>
              </w:rPr>
              <w:tab/>
            </w:r>
            <w:r w:rsidR="00722C7E">
              <w:rPr>
                <w:noProof/>
                <w:webHidden/>
              </w:rPr>
              <w:fldChar w:fldCharType="begin"/>
            </w:r>
            <w:r w:rsidR="00722C7E">
              <w:rPr>
                <w:noProof/>
                <w:webHidden/>
              </w:rPr>
              <w:instrText xml:space="preserve"> PAGEREF _Toc34776805 \h </w:instrText>
            </w:r>
            <w:r w:rsidR="00722C7E">
              <w:rPr>
                <w:noProof/>
                <w:webHidden/>
              </w:rPr>
            </w:r>
            <w:r w:rsidR="00722C7E">
              <w:rPr>
                <w:noProof/>
                <w:webHidden/>
              </w:rPr>
              <w:fldChar w:fldCharType="separate"/>
            </w:r>
            <w:r w:rsidR="00722C7E">
              <w:rPr>
                <w:noProof/>
                <w:webHidden/>
              </w:rPr>
              <w:t>78</w:t>
            </w:r>
            <w:r w:rsidR="00722C7E">
              <w:rPr>
                <w:noProof/>
                <w:webHidden/>
              </w:rPr>
              <w:fldChar w:fldCharType="end"/>
            </w:r>
          </w:hyperlink>
        </w:p>
        <w:p w14:paraId="74606A03" w14:textId="030F968E"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06" w:history="1">
            <w:r w:rsidR="00722C7E" w:rsidRPr="003771FA">
              <w:rPr>
                <w:rStyle w:val="Hyperlink"/>
                <w:noProof/>
              </w:rPr>
              <w:t>5.6</w:t>
            </w:r>
            <w:r w:rsidR="00722C7E">
              <w:rPr>
                <w:rFonts w:asciiTheme="minorHAnsi" w:eastAsiaTheme="minorEastAsia" w:hAnsiTheme="minorHAnsi"/>
                <w:b w:val="0"/>
                <w:smallCaps w:val="0"/>
                <w:noProof/>
                <w:szCs w:val="22"/>
                <w:lang w:val="en-IN" w:eastAsia="en-IN"/>
              </w:rPr>
              <w:tab/>
            </w:r>
            <w:r w:rsidR="00722C7E" w:rsidRPr="003771FA">
              <w:rPr>
                <w:rStyle w:val="Hyperlink"/>
                <w:noProof/>
              </w:rPr>
              <w:t>Geomap Settings</w:t>
            </w:r>
            <w:r w:rsidR="00722C7E">
              <w:rPr>
                <w:noProof/>
                <w:webHidden/>
              </w:rPr>
              <w:tab/>
            </w:r>
            <w:r w:rsidR="00722C7E">
              <w:rPr>
                <w:noProof/>
                <w:webHidden/>
              </w:rPr>
              <w:fldChar w:fldCharType="begin"/>
            </w:r>
            <w:r w:rsidR="00722C7E">
              <w:rPr>
                <w:noProof/>
                <w:webHidden/>
              </w:rPr>
              <w:instrText xml:space="preserve"> PAGEREF _Toc34776806 \h </w:instrText>
            </w:r>
            <w:r w:rsidR="00722C7E">
              <w:rPr>
                <w:noProof/>
                <w:webHidden/>
              </w:rPr>
            </w:r>
            <w:r w:rsidR="00722C7E">
              <w:rPr>
                <w:noProof/>
                <w:webHidden/>
              </w:rPr>
              <w:fldChar w:fldCharType="separate"/>
            </w:r>
            <w:r w:rsidR="00722C7E">
              <w:rPr>
                <w:noProof/>
                <w:webHidden/>
              </w:rPr>
              <w:t>78</w:t>
            </w:r>
            <w:r w:rsidR="00722C7E">
              <w:rPr>
                <w:noProof/>
                <w:webHidden/>
              </w:rPr>
              <w:fldChar w:fldCharType="end"/>
            </w:r>
          </w:hyperlink>
        </w:p>
        <w:p w14:paraId="31CFDF1D" w14:textId="415F766F"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07" w:history="1">
            <w:r w:rsidR="00722C7E" w:rsidRPr="003771FA">
              <w:rPr>
                <w:rStyle w:val="Hyperlink"/>
                <w:noProof/>
              </w:rPr>
              <w:t>5.7</w:t>
            </w:r>
            <w:r w:rsidR="00722C7E">
              <w:rPr>
                <w:rFonts w:asciiTheme="minorHAnsi" w:eastAsiaTheme="minorEastAsia" w:hAnsiTheme="minorHAnsi"/>
                <w:b w:val="0"/>
                <w:smallCaps w:val="0"/>
                <w:noProof/>
                <w:szCs w:val="22"/>
                <w:lang w:val="en-IN" w:eastAsia="en-IN"/>
              </w:rPr>
              <w:tab/>
            </w:r>
            <w:r w:rsidR="00722C7E" w:rsidRPr="003771FA">
              <w:rPr>
                <w:rStyle w:val="Hyperlink"/>
                <w:noProof/>
              </w:rPr>
              <w:t>National &amp; State Services</w:t>
            </w:r>
            <w:r w:rsidR="00722C7E">
              <w:rPr>
                <w:noProof/>
                <w:webHidden/>
              </w:rPr>
              <w:tab/>
            </w:r>
            <w:r w:rsidR="00722C7E">
              <w:rPr>
                <w:noProof/>
                <w:webHidden/>
              </w:rPr>
              <w:fldChar w:fldCharType="begin"/>
            </w:r>
            <w:r w:rsidR="00722C7E">
              <w:rPr>
                <w:noProof/>
                <w:webHidden/>
              </w:rPr>
              <w:instrText xml:space="preserve"> PAGEREF _Toc34776807 \h </w:instrText>
            </w:r>
            <w:r w:rsidR="00722C7E">
              <w:rPr>
                <w:noProof/>
                <w:webHidden/>
              </w:rPr>
            </w:r>
            <w:r w:rsidR="00722C7E">
              <w:rPr>
                <w:noProof/>
                <w:webHidden/>
              </w:rPr>
              <w:fldChar w:fldCharType="separate"/>
            </w:r>
            <w:r w:rsidR="00722C7E">
              <w:rPr>
                <w:noProof/>
                <w:webHidden/>
              </w:rPr>
              <w:t>79</w:t>
            </w:r>
            <w:r w:rsidR="00722C7E">
              <w:rPr>
                <w:noProof/>
                <w:webHidden/>
              </w:rPr>
              <w:fldChar w:fldCharType="end"/>
            </w:r>
          </w:hyperlink>
        </w:p>
        <w:p w14:paraId="0EAF3647" w14:textId="763FCC02" w:rsidR="00722C7E" w:rsidRDefault="006B742E">
          <w:pPr>
            <w:pStyle w:val="TOC1"/>
            <w:tabs>
              <w:tab w:val="left" w:pos="440"/>
              <w:tab w:val="right" w:leader="dot" w:pos="9350"/>
            </w:tabs>
            <w:rPr>
              <w:rFonts w:asciiTheme="minorHAnsi" w:eastAsiaTheme="minorEastAsia" w:hAnsiTheme="minorHAnsi"/>
              <w:b w:val="0"/>
              <w:bCs w:val="0"/>
              <w:caps w:val="0"/>
              <w:noProof/>
              <w:szCs w:val="22"/>
              <w:lang w:val="en-IN" w:eastAsia="en-IN"/>
            </w:rPr>
          </w:pPr>
          <w:hyperlink w:anchor="_Toc34776808" w:history="1">
            <w:r w:rsidR="00722C7E" w:rsidRPr="003771FA">
              <w:rPr>
                <w:rStyle w:val="Hyperlink"/>
                <w:noProof/>
              </w:rPr>
              <w:t>6</w:t>
            </w:r>
            <w:r w:rsidR="00722C7E">
              <w:rPr>
                <w:rFonts w:asciiTheme="minorHAnsi" w:eastAsiaTheme="minorEastAsia" w:hAnsiTheme="minorHAnsi"/>
                <w:b w:val="0"/>
                <w:bCs w:val="0"/>
                <w:caps w:val="0"/>
                <w:noProof/>
                <w:szCs w:val="22"/>
                <w:lang w:val="en-IN" w:eastAsia="en-IN"/>
              </w:rPr>
              <w:tab/>
            </w:r>
            <w:r w:rsidR="00722C7E" w:rsidRPr="003771FA">
              <w:rPr>
                <w:rStyle w:val="Hyperlink"/>
                <w:noProof/>
              </w:rPr>
              <w:t>Using Filters and Themes</w:t>
            </w:r>
            <w:r w:rsidR="00722C7E">
              <w:rPr>
                <w:noProof/>
                <w:webHidden/>
              </w:rPr>
              <w:tab/>
            </w:r>
            <w:r w:rsidR="00722C7E">
              <w:rPr>
                <w:noProof/>
                <w:webHidden/>
              </w:rPr>
              <w:fldChar w:fldCharType="begin"/>
            </w:r>
            <w:r w:rsidR="00722C7E">
              <w:rPr>
                <w:noProof/>
                <w:webHidden/>
              </w:rPr>
              <w:instrText xml:space="preserve"> PAGEREF _Toc34776808 \h </w:instrText>
            </w:r>
            <w:r w:rsidR="00722C7E">
              <w:rPr>
                <w:noProof/>
                <w:webHidden/>
              </w:rPr>
            </w:r>
            <w:r w:rsidR="00722C7E">
              <w:rPr>
                <w:noProof/>
                <w:webHidden/>
              </w:rPr>
              <w:fldChar w:fldCharType="separate"/>
            </w:r>
            <w:r w:rsidR="00722C7E">
              <w:rPr>
                <w:noProof/>
                <w:webHidden/>
              </w:rPr>
              <w:t>80</w:t>
            </w:r>
            <w:r w:rsidR="00722C7E">
              <w:rPr>
                <w:noProof/>
                <w:webHidden/>
              </w:rPr>
              <w:fldChar w:fldCharType="end"/>
            </w:r>
          </w:hyperlink>
        </w:p>
        <w:p w14:paraId="72C1F3FE" w14:textId="19F3809E"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09" w:history="1">
            <w:r w:rsidR="00722C7E" w:rsidRPr="003771FA">
              <w:rPr>
                <w:rStyle w:val="Hyperlink"/>
                <w:noProof/>
              </w:rPr>
              <w:t>6.1</w:t>
            </w:r>
            <w:r w:rsidR="00722C7E">
              <w:rPr>
                <w:rFonts w:asciiTheme="minorHAnsi" w:eastAsiaTheme="minorEastAsia" w:hAnsiTheme="minorHAnsi"/>
                <w:b w:val="0"/>
                <w:smallCaps w:val="0"/>
                <w:noProof/>
                <w:szCs w:val="22"/>
                <w:lang w:val="en-IN" w:eastAsia="en-IN"/>
              </w:rPr>
              <w:tab/>
            </w:r>
            <w:r w:rsidR="00722C7E" w:rsidRPr="003771FA">
              <w:rPr>
                <w:rStyle w:val="Hyperlink"/>
                <w:noProof/>
              </w:rPr>
              <w:t>Filters</w:t>
            </w:r>
            <w:r w:rsidR="00722C7E">
              <w:rPr>
                <w:noProof/>
                <w:webHidden/>
              </w:rPr>
              <w:tab/>
            </w:r>
            <w:r w:rsidR="00722C7E">
              <w:rPr>
                <w:noProof/>
                <w:webHidden/>
              </w:rPr>
              <w:fldChar w:fldCharType="begin"/>
            </w:r>
            <w:r w:rsidR="00722C7E">
              <w:rPr>
                <w:noProof/>
                <w:webHidden/>
              </w:rPr>
              <w:instrText xml:space="preserve"> PAGEREF _Toc34776809 \h </w:instrText>
            </w:r>
            <w:r w:rsidR="00722C7E">
              <w:rPr>
                <w:noProof/>
                <w:webHidden/>
              </w:rPr>
            </w:r>
            <w:r w:rsidR="00722C7E">
              <w:rPr>
                <w:noProof/>
                <w:webHidden/>
              </w:rPr>
              <w:fldChar w:fldCharType="separate"/>
            </w:r>
            <w:r w:rsidR="00722C7E">
              <w:rPr>
                <w:noProof/>
                <w:webHidden/>
              </w:rPr>
              <w:t>80</w:t>
            </w:r>
            <w:r w:rsidR="00722C7E">
              <w:rPr>
                <w:noProof/>
                <w:webHidden/>
              </w:rPr>
              <w:fldChar w:fldCharType="end"/>
            </w:r>
          </w:hyperlink>
        </w:p>
        <w:p w14:paraId="15BA4BF1" w14:textId="26BDEA64"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810" w:history="1">
            <w:r w:rsidR="00722C7E" w:rsidRPr="003771FA">
              <w:rPr>
                <w:rStyle w:val="Hyperlink"/>
                <w:noProof/>
              </w:rPr>
              <w:t>6.1.1</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Apply Filters</w:t>
            </w:r>
            <w:r w:rsidR="00722C7E">
              <w:rPr>
                <w:noProof/>
                <w:webHidden/>
              </w:rPr>
              <w:tab/>
            </w:r>
            <w:r w:rsidR="00722C7E">
              <w:rPr>
                <w:noProof/>
                <w:webHidden/>
              </w:rPr>
              <w:fldChar w:fldCharType="begin"/>
            </w:r>
            <w:r w:rsidR="00722C7E">
              <w:rPr>
                <w:noProof/>
                <w:webHidden/>
              </w:rPr>
              <w:instrText xml:space="preserve"> PAGEREF _Toc34776810 \h </w:instrText>
            </w:r>
            <w:r w:rsidR="00722C7E">
              <w:rPr>
                <w:noProof/>
                <w:webHidden/>
              </w:rPr>
            </w:r>
            <w:r w:rsidR="00722C7E">
              <w:rPr>
                <w:noProof/>
                <w:webHidden/>
              </w:rPr>
              <w:fldChar w:fldCharType="separate"/>
            </w:r>
            <w:r w:rsidR="00722C7E">
              <w:rPr>
                <w:noProof/>
                <w:webHidden/>
              </w:rPr>
              <w:t>80</w:t>
            </w:r>
            <w:r w:rsidR="00722C7E">
              <w:rPr>
                <w:noProof/>
                <w:webHidden/>
              </w:rPr>
              <w:fldChar w:fldCharType="end"/>
            </w:r>
          </w:hyperlink>
        </w:p>
        <w:p w14:paraId="270008FC" w14:textId="227E2A81"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11" w:history="1">
            <w:r w:rsidR="00722C7E" w:rsidRPr="003771FA">
              <w:rPr>
                <w:rStyle w:val="Hyperlink"/>
                <w:noProof/>
              </w:rPr>
              <w:t>6.2</w:t>
            </w:r>
            <w:r w:rsidR="00722C7E">
              <w:rPr>
                <w:rFonts w:asciiTheme="minorHAnsi" w:eastAsiaTheme="minorEastAsia" w:hAnsiTheme="minorHAnsi"/>
                <w:b w:val="0"/>
                <w:smallCaps w:val="0"/>
                <w:noProof/>
                <w:szCs w:val="22"/>
                <w:lang w:val="en-IN" w:eastAsia="en-IN"/>
              </w:rPr>
              <w:tab/>
            </w:r>
            <w:r w:rsidR="00722C7E" w:rsidRPr="003771FA">
              <w:rPr>
                <w:rStyle w:val="Hyperlink"/>
                <w:noProof/>
              </w:rPr>
              <w:t>Themes</w:t>
            </w:r>
            <w:r w:rsidR="00722C7E">
              <w:rPr>
                <w:noProof/>
                <w:webHidden/>
              </w:rPr>
              <w:tab/>
            </w:r>
            <w:r w:rsidR="00722C7E">
              <w:rPr>
                <w:noProof/>
                <w:webHidden/>
              </w:rPr>
              <w:fldChar w:fldCharType="begin"/>
            </w:r>
            <w:r w:rsidR="00722C7E">
              <w:rPr>
                <w:noProof/>
                <w:webHidden/>
              </w:rPr>
              <w:instrText xml:space="preserve"> PAGEREF _Toc34776811 \h </w:instrText>
            </w:r>
            <w:r w:rsidR="00722C7E">
              <w:rPr>
                <w:noProof/>
                <w:webHidden/>
              </w:rPr>
            </w:r>
            <w:r w:rsidR="00722C7E">
              <w:rPr>
                <w:noProof/>
                <w:webHidden/>
              </w:rPr>
              <w:fldChar w:fldCharType="separate"/>
            </w:r>
            <w:r w:rsidR="00722C7E">
              <w:rPr>
                <w:noProof/>
                <w:webHidden/>
              </w:rPr>
              <w:t>84</w:t>
            </w:r>
            <w:r w:rsidR="00722C7E">
              <w:rPr>
                <w:noProof/>
                <w:webHidden/>
              </w:rPr>
              <w:fldChar w:fldCharType="end"/>
            </w:r>
          </w:hyperlink>
        </w:p>
        <w:p w14:paraId="47657A5F" w14:textId="5053368E"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812" w:history="1">
            <w:r w:rsidR="00722C7E" w:rsidRPr="003771FA">
              <w:rPr>
                <w:rStyle w:val="Hyperlink"/>
                <w:noProof/>
              </w:rPr>
              <w:t>6.2.1</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Save a Theme</w:t>
            </w:r>
            <w:r w:rsidR="00722C7E">
              <w:rPr>
                <w:noProof/>
                <w:webHidden/>
              </w:rPr>
              <w:tab/>
            </w:r>
            <w:r w:rsidR="00722C7E">
              <w:rPr>
                <w:noProof/>
                <w:webHidden/>
              </w:rPr>
              <w:fldChar w:fldCharType="begin"/>
            </w:r>
            <w:r w:rsidR="00722C7E">
              <w:rPr>
                <w:noProof/>
                <w:webHidden/>
              </w:rPr>
              <w:instrText xml:space="preserve"> PAGEREF _Toc34776812 \h </w:instrText>
            </w:r>
            <w:r w:rsidR="00722C7E">
              <w:rPr>
                <w:noProof/>
                <w:webHidden/>
              </w:rPr>
            </w:r>
            <w:r w:rsidR="00722C7E">
              <w:rPr>
                <w:noProof/>
                <w:webHidden/>
              </w:rPr>
              <w:fldChar w:fldCharType="separate"/>
            </w:r>
            <w:r w:rsidR="00722C7E">
              <w:rPr>
                <w:noProof/>
                <w:webHidden/>
              </w:rPr>
              <w:t>84</w:t>
            </w:r>
            <w:r w:rsidR="00722C7E">
              <w:rPr>
                <w:noProof/>
                <w:webHidden/>
              </w:rPr>
              <w:fldChar w:fldCharType="end"/>
            </w:r>
          </w:hyperlink>
        </w:p>
        <w:p w14:paraId="1B146BA6" w14:textId="44F88F56"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813" w:history="1">
            <w:r w:rsidR="00722C7E" w:rsidRPr="003771FA">
              <w:rPr>
                <w:rStyle w:val="Hyperlink"/>
                <w:noProof/>
              </w:rPr>
              <w:t>6.2.2</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Apply a Theme</w:t>
            </w:r>
            <w:r w:rsidR="00722C7E">
              <w:rPr>
                <w:noProof/>
                <w:webHidden/>
              </w:rPr>
              <w:tab/>
            </w:r>
            <w:r w:rsidR="00722C7E">
              <w:rPr>
                <w:noProof/>
                <w:webHidden/>
              </w:rPr>
              <w:fldChar w:fldCharType="begin"/>
            </w:r>
            <w:r w:rsidR="00722C7E">
              <w:rPr>
                <w:noProof/>
                <w:webHidden/>
              </w:rPr>
              <w:instrText xml:space="preserve"> PAGEREF _Toc34776813 \h </w:instrText>
            </w:r>
            <w:r w:rsidR="00722C7E">
              <w:rPr>
                <w:noProof/>
                <w:webHidden/>
              </w:rPr>
            </w:r>
            <w:r w:rsidR="00722C7E">
              <w:rPr>
                <w:noProof/>
                <w:webHidden/>
              </w:rPr>
              <w:fldChar w:fldCharType="separate"/>
            </w:r>
            <w:r w:rsidR="00722C7E">
              <w:rPr>
                <w:noProof/>
                <w:webHidden/>
              </w:rPr>
              <w:t>87</w:t>
            </w:r>
            <w:r w:rsidR="00722C7E">
              <w:rPr>
                <w:noProof/>
                <w:webHidden/>
              </w:rPr>
              <w:fldChar w:fldCharType="end"/>
            </w:r>
          </w:hyperlink>
        </w:p>
        <w:p w14:paraId="797290AC" w14:textId="21865EB2"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814" w:history="1">
            <w:r w:rsidR="00722C7E" w:rsidRPr="003771FA">
              <w:rPr>
                <w:rStyle w:val="Hyperlink"/>
                <w:noProof/>
              </w:rPr>
              <w:t>6.2.3</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Set a Theme as the Home Default Theme</w:t>
            </w:r>
            <w:r w:rsidR="00722C7E">
              <w:rPr>
                <w:noProof/>
                <w:webHidden/>
              </w:rPr>
              <w:tab/>
            </w:r>
            <w:r w:rsidR="00722C7E">
              <w:rPr>
                <w:noProof/>
                <w:webHidden/>
              </w:rPr>
              <w:fldChar w:fldCharType="begin"/>
            </w:r>
            <w:r w:rsidR="00722C7E">
              <w:rPr>
                <w:noProof/>
                <w:webHidden/>
              </w:rPr>
              <w:instrText xml:space="preserve"> PAGEREF _Toc34776814 \h </w:instrText>
            </w:r>
            <w:r w:rsidR="00722C7E">
              <w:rPr>
                <w:noProof/>
                <w:webHidden/>
              </w:rPr>
            </w:r>
            <w:r w:rsidR="00722C7E">
              <w:rPr>
                <w:noProof/>
                <w:webHidden/>
              </w:rPr>
              <w:fldChar w:fldCharType="separate"/>
            </w:r>
            <w:r w:rsidR="00722C7E">
              <w:rPr>
                <w:noProof/>
                <w:webHidden/>
              </w:rPr>
              <w:t>88</w:t>
            </w:r>
            <w:r w:rsidR="00722C7E">
              <w:rPr>
                <w:noProof/>
                <w:webHidden/>
              </w:rPr>
              <w:fldChar w:fldCharType="end"/>
            </w:r>
          </w:hyperlink>
        </w:p>
        <w:p w14:paraId="3B2520BA" w14:textId="11050A47"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815" w:history="1">
            <w:r w:rsidR="00722C7E" w:rsidRPr="003771FA">
              <w:rPr>
                <w:rStyle w:val="Hyperlink"/>
                <w:noProof/>
              </w:rPr>
              <w:t>6.2.4</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Edit a Theme</w:t>
            </w:r>
            <w:r w:rsidR="00722C7E">
              <w:rPr>
                <w:noProof/>
                <w:webHidden/>
              </w:rPr>
              <w:tab/>
            </w:r>
            <w:r w:rsidR="00722C7E">
              <w:rPr>
                <w:noProof/>
                <w:webHidden/>
              </w:rPr>
              <w:fldChar w:fldCharType="begin"/>
            </w:r>
            <w:r w:rsidR="00722C7E">
              <w:rPr>
                <w:noProof/>
                <w:webHidden/>
              </w:rPr>
              <w:instrText xml:space="preserve"> PAGEREF _Toc34776815 \h </w:instrText>
            </w:r>
            <w:r w:rsidR="00722C7E">
              <w:rPr>
                <w:noProof/>
                <w:webHidden/>
              </w:rPr>
            </w:r>
            <w:r w:rsidR="00722C7E">
              <w:rPr>
                <w:noProof/>
                <w:webHidden/>
              </w:rPr>
              <w:fldChar w:fldCharType="separate"/>
            </w:r>
            <w:r w:rsidR="00722C7E">
              <w:rPr>
                <w:noProof/>
                <w:webHidden/>
              </w:rPr>
              <w:t>88</w:t>
            </w:r>
            <w:r w:rsidR="00722C7E">
              <w:rPr>
                <w:noProof/>
                <w:webHidden/>
              </w:rPr>
              <w:fldChar w:fldCharType="end"/>
            </w:r>
          </w:hyperlink>
        </w:p>
        <w:p w14:paraId="1A655E5B" w14:textId="6BA611AE" w:rsidR="00722C7E" w:rsidRDefault="006B742E">
          <w:pPr>
            <w:pStyle w:val="TOC1"/>
            <w:tabs>
              <w:tab w:val="left" w:pos="440"/>
              <w:tab w:val="right" w:leader="dot" w:pos="9350"/>
            </w:tabs>
            <w:rPr>
              <w:rFonts w:asciiTheme="minorHAnsi" w:eastAsiaTheme="minorEastAsia" w:hAnsiTheme="minorHAnsi"/>
              <w:b w:val="0"/>
              <w:bCs w:val="0"/>
              <w:caps w:val="0"/>
              <w:noProof/>
              <w:szCs w:val="22"/>
              <w:lang w:val="en-IN" w:eastAsia="en-IN"/>
            </w:rPr>
          </w:pPr>
          <w:hyperlink w:anchor="_Toc34776816" w:history="1">
            <w:r w:rsidR="00722C7E" w:rsidRPr="003771FA">
              <w:rPr>
                <w:rStyle w:val="Hyperlink"/>
                <w:noProof/>
              </w:rPr>
              <w:t>7</w:t>
            </w:r>
            <w:r w:rsidR="00722C7E">
              <w:rPr>
                <w:rFonts w:asciiTheme="minorHAnsi" w:eastAsiaTheme="minorEastAsia" w:hAnsiTheme="minorHAnsi"/>
                <w:b w:val="0"/>
                <w:bCs w:val="0"/>
                <w:caps w:val="0"/>
                <w:noProof/>
                <w:szCs w:val="22"/>
                <w:lang w:val="en-IN" w:eastAsia="en-IN"/>
              </w:rPr>
              <w:tab/>
            </w:r>
            <w:r w:rsidR="00722C7E" w:rsidRPr="003771FA">
              <w:rPr>
                <w:rStyle w:val="Hyperlink"/>
                <w:noProof/>
              </w:rPr>
              <w:t>Global Search and Local Search</w:t>
            </w:r>
            <w:r w:rsidR="00722C7E">
              <w:rPr>
                <w:noProof/>
                <w:webHidden/>
              </w:rPr>
              <w:tab/>
            </w:r>
            <w:r w:rsidR="00722C7E">
              <w:rPr>
                <w:noProof/>
                <w:webHidden/>
              </w:rPr>
              <w:fldChar w:fldCharType="begin"/>
            </w:r>
            <w:r w:rsidR="00722C7E">
              <w:rPr>
                <w:noProof/>
                <w:webHidden/>
              </w:rPr>
              <w:instrText xml:space="preserve"> PAGEREF _Toc34776816 \h </w:instrText>
            </w:r>
            <w:r w:rsidR="00722C7E">
              <w:rPr>
                <w:noProof/>
                <w:webHidden/>
              </w:rPr>
            </w:r>
            <w:r w:rsidR="00722C7E">
              <w:rPr>
                <w:noProof/>
                <w:webHidden/>
              </w:rPr>
              <w:fldChar w:fldCharType="separate"/>
            </w:r>
            <w:r w:rsidR="00722C7E">
              <w:rPr>
                <w:noProof/>
                <w:webHidden/>
              </w:rPr>
              <w:t>89</w:t>
            </w:r>
            <w:r w:rsidR="00722C7E">
              <w:rPr>
                <w:noProof/>
                <w:webHidden/>
              </w:rPr>
              <w:fldChar w:fldCharType="end"/>
            </w:r>
          </w:hyperlink>
        </w:p>
        <w:p w14:paraId="3DE19A48" w14:textId="01360F8C"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17" w:history="1">
            <w:r w:rsidR="00722C7E" w:rsidRPr="003771FA">
              <w:rPr>
                <w:rStyle w:val="Hyperlink"/>
                <w:noProof/>
              </w:rPr>
              <w:t>7.1</w:t>
            </w:r>
            <w:r w:rsidR="00722C7E">
              <w:rPr>
                <w:rFonts w:asciiTheme="minorHAnsi" w:eastAsiaTheme="minorEastAsia" w:hAnsiTheme="minorHAnsi"/>
                <w:b w:val="0"/>
                <w:smallCaps w:val="0"/>
                <w:noProof/>
                <w:szCs w:val="22"/>
                <w:lang w:val="en-IN" w:eastAsia="en-IN"/>
              </w:rPr>
              <w:tab/>
            </w:r>
            <w:r w:rsidR="00722C7E" w:rsidRPr="003771FA">
              <w:rPr>
                <w:rStyle w:val="Hyperlink"/>
                <w:noProof/>
              </w:rPr>
              <w:t>How to Perform a Global Search</w:t>
            </w:r>
            <w:r w:rsidR="00722C7E">
              <w:rPr>
                <w:noProof/>
                <w:webHidden/>
              </w:rPr>
              <w:tab/>
            </w:r>
            <w:r w:rsidR="00722C7E">
              <w:rPr>
                <w:noProof/>
                <w:webHidden/>
              </w:rPr>
              <w:fldChar w:fldCharType="begin"/>
            </w:r>
            <w:r w:rsidR="00722C7E">
              <w:rPr>
                <w:noProof/>
                <w:webHidden/>
              </w:rPr>
              <w:instrText xml:space="preserve"> PAGEREF _Toc34776817 \h </w:instrText>
            </w:r>
            <w:r w:rsidR="00722C7E">
              <w:rPr>
                <w:noProof/>
                <w:webHidden/>
              </w:rPr>
            </w:r>
            <w:r w:rsidR="00722C7E">
              <w:rPr>
                <w:noProof/>
                <w:webHidden/>
              </w:rPr>
              <w:fldChar w:fldCharType="separate"/>
            </w:r>
            <w:r w:rsidR="00722C7E">
              <w:rPr>
                <w:noProof/>
                <w:webHidden/>
              </w:rPr>
              <w:t>89</w:t>
            </w:r>
            <w:r w:rsidR="00722C7E">
              <w:rPr>
                <w:noProof/>
                <w:webHidden/>
              </w:rPr>
              <w:fldChar w:fldCharType="end"/>
            </w:r>
          </w:hyperlink>
        </w:p>
        <w:p w14:paraId="12E8921A" w14:textId="75A224F8"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18" w:history="1">
            <w:r w:rsidR="00722C7E" w:rsidRPr="003771FA">
              <w:rPr>
                <w:rStyle w:val="Hyperlink"/>
                <w:noProof/>
              </w:rPr>
              <w:t>7.2</w:t>
            </w:r>
            <w:r w:rsidR="00722C7E">
              <w:rPr>
                <w:rFonts w:asciiTheme="minorHAnsi" w:eastAsiaTheme="minorEastAsia" w:hAnsiTheme="minorHAnsi"/>
                <w:b w:val="0"/>
                <w:smallCaps w:val="0"/>
                <w:noProof/>
                <w:szCs w:val="22"/>
                <w:lang w:val="en-IN" w:eastAsia="en-IN"/>
              </w:rPr>
              <w:tab/>
            </w:r>
            <w:r w:rsidR="00722C7E" w:rsidRPr="003771FA">
              <w:rPr>
                <w:rStyle w:val="Hyperlink"/>
                <w:noProof/>
              </w:rPr>
              <w:t>How to Perform a Local Search</w:t>
            </w:r>
            <w:r w:rsidR="00722C7E">
              <w:rPr>
                <w:noProof/>
                <w:webHidden/>
              </w:rPr>
              <w:tab/>
            </w:r>
            <w:r w:rsidR="00722C7E">
              <w:rPr>
                <w:noProof/>
                <w:webHidden/>
              </w:rPr>
              <w:fldChar w:fldCharType="begin"/>
            </w:r>
            <w:r w:rsidR="00722C7E">
              <w:rPr>
                <w:noProof/>
                <w:webHidden/>
              </w:rPr>
              <w:instrText xml:space="preserve"> PAGEREF _Toc34776818 \h </w:instrText>
            </w:r>
            <w:r w:rsidR="00722C7E">
              <w:rPr>
                <w:noProof/>
                <w:webHidden/>
              </w:rPr>
            </w:r>
            <w:r w:rsidR="00722C7E">
              <w:rPr>
                <w:noProof/>
                <w:webHidden/>
              </w:rPr>
              <w:fldChar w:fldCharType="separate"/>
            </w:r>
            <w:r w:rsidR="00722C7E">
              <w:rPr>
                <w:noProof/>
                <w:webHidden/>
              </w:rPr>
              <w:t>91</w:t>
            </w:r>
            <w:r w:rsidR="00722C7E">
              <w:rPr>
                <w:noProof/>
                <w:webHidden/>
              </w:rPr>
              <w:fldChar w:fldCharType="end"/>
            </w:r>
          </w:hyperlink>
        </w:p>
        <w:p w14:paraId="7F39B008" w14:textId="3CABC9E6" w:rsidR="00722C7E" w:rsidRDefault="006B742E">
          <w:pPr>
            <w:pStyle w:val="TOC1"/>
            <w:tabs>
              <w:tab w:val="left" w:pos="440"/>
              <w:tab w:val="right" w:leader="dot" w:pos="9350"/>
            </w:tabs>
            <w:rPr>
              <w:rFonts w:asciiTheme="minorHAnsi" w:eastAsiaTheme="minorEastAsia" w:hAnsiTheme="minorHAnsi"/>
              <w:b w:val="0"/>
              <w:bCs w:val="0"/>
              <w:caps w:val="0"/>
              <w:noProof/>
              <w:szCs w:val="22"/>
              <w:lang w:val="en-IN" w:eastAsia="en-IN"/>
            </w:rPr>
          </w:pPr>
          <w:hyperlink w:anchor="_Toc34776819" w:history="1">
            <w:r w:rsidR="00722C7E" w:rsidRPr="003771FA">
              <w:rPr>
                <w:rStyle w:val="Hyperlink"/>
                <w:noProof/>
              </w:rPr>
              <w:t>8</w:t>
            </w:r>
            <w:r w:rsidR="00722C7E">
              <w:rPr>
                <w:rFonts w:asciiTheme="minorHAnsi" w:eastAsiaTheme="minorEastAsia" w:hAnsiTheme="minorHAnsi"/>
                <w:b w:val="0"/>
                <w:bCs w:val="0"/>
                <w:caps w:val="0"/>
                <w:noProof/>
                <w:szCs w:val="22"/>
                <w:lang w:val="en-IN" w:eastAsia="en-IN"/>
              </w:rPr>
              <w:tab/>
            </w:r>
            <w:r w:rsidR="00722C7E" w:rsidRPr="003771FA">
              <w:rPr>
                <w:rStyle w:val="Hyperlink"/>
                <w:noProof/>
              </w:rPr>
              <w:t>Patient Summary</w:t>
            </w:r>
            <w:r w:rsidR="00722C7E">
              <w:rPr>
                <w:noProof/>
                <w:webHidden/>
              </w:rPr>
              <w:tab/>
            </w:r>
            <w:r w:rsidR="00722C7E">
              <w:rPr>
                <w:noProof/>
                <w:webHidden/>
              </w:rPr>
              <w:fldChar w:fldCharType="begin"/>
            </w:r>
            <w:r w:rsidR="00722C7E">
              <w:rPr>
                <w:noProof/>
                <w:webHidden/>
              </w:rPr>
              <w:instrText xml:space="preserve"> PAGEREF _Toc34776819 \h </w:instrText>
            </w:r>
            <w:r w:rsidR="00722C7E">
              <w:rPr>
                <w:noProof/>
                <w:webHidden/>
              </w:rPr>
            </w:r>
            <w:r w:rsidR="00722C7E">
              <w:rPr>
                <w:noProof/>
                <w:webHidden/>
              </w:rPr>
              <w:fldChar w:fldCharType="separate"/>
            </w:r>
            <w:r w:rsidR="00722C7E">
              <w:rPr>
                <w:noProof/>
                <w:webHidden/>
              </w:rPr>
              <w:t>93</w:t>
            </w:r>
            <w:r w:rsidR="00722C7E">
              <w:rPr>
                <w:noProof/>
                <w:webHidden/>
              </w:rPr>
              <w:fldChar w:fldCharType="end"/>
            </w:r>
          </w:hyperlink>
        </w:p>
        <w:p w14:paraId="632312C6" w14:textId="73E90942"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20" w:history="1">
            <w:r w:rsidR="00722C7E" w:rsidRPr="003771FA">
              <w:rPr>
                <w:rStyle w:val="Hyperlink"/>
                <w:noProof/>
              </w:rPr>
              <w:t>8.1</w:t>
            </w:r>
            <w:r w:rsidR="00722C7E">
              <w:rPr>
                <w:rFonts w:asciiTheme="minorHAnsi" w:eastAsiaTheme="minorEastAsia" w:hAnsiTheme="minorHAnsi"/>
                <w:b w:val="0"/>
                <w:smallCaps w:val="0"/>
                <w:noProof/>
                <w:szCs w:val="22"/>
                <w:lang w:val="en-IN" w:eastAsia="en-IN"/>
              </w:rPr>
              <w:tab/>
            </w:r>
            <w:r w:rsidR="00722C7E" w:rsidRPr="003771FA">
              <w:rPr>
                <w:rStyle w:val="Hyperlink"/>
                <w:noProof/>
              </w:rPr>
              <w:t>Bed Summary</w:t>
            </w:r>
            <w:r w:rsidR="00722C7E">
              <w:rPr>
                <w:noProof/>
                <w:webHidden/>
              </w:rPr>
              <w:tab/>
            </w:r>
            <w:r w:rsidR="00722C7E">
              <w:rPr>
                <w:noProof/>
                <w:webHidden/>
              </w:rPr>
              <w:fldChar w:fldCharType="begin"/>
            </w:r>
            <w:r w:rsidR="00722C7E">
              <w:rPr>
                <w:noProof/>
                <w:webHidden/>
              </w:rPr>
              <w:instrText xml:space="preserve"> PAGEREF _Toc34776820 \h </w:instrText>
            </w:r>
            <w:r w:rsidR="00722C7E">
              <w:rPr>
                <w:noProof/>
                <w:webHidden/>
              </w:rPr>
            </w:r>
            <w:r w:rsidR="00722C7E">
              <w:rPr>
                <w:noProof/>
                <w:webHidden/>
              </w:rPr>
              <w:fldChar w:fldCharType="separate"/>
            </w:r>
            <w:r w:rsidR="00722C7E">
              <w:rPr>
                <w:noProof/>
                <w:webHidden/>
              </w:rPr>
              <w:t>93</w:t>
            </w:r>
            <w:r w:rsidR="00722C7E">
              <w:rPr>
                <w:noProof/>
                <w:webHidden/>
              </w:rPr>
              <w:fldChar w:fldCharType="end"/>
            </w:r>
          </w:hyperlink>
        </w:p>
        <w:p w14:paraId="5394171C" w14:textId="415A5FB0"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821" w:history="1">
            <w:r w:rsidR="00722C7E" w:rsidRPr="003771FA">
              <w:rPr>
                <w:rStyle w:val="Hyperlink"/>
                <w:noProof/>
              </w:rPr>
              <w:t>8.1.1</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Summary Window</w:t>
            </w:r>
            <w:r w:rsidR="00722C7E" w:rsidRPr="003771FA">
              <w:rPr>
                <w:rStyle w:val="Hyperlink"/>
                <w:rFonts w:cstheme="majorHAnsi"/>
                <w:noProof/>
              </w:rPr>
              <w:t>–</w:t>
            </w:r>
            <w:r w:rsidR="00722C7E" w:rsidRPr="003771FA">
              <w:rPr>
                <w:rStyle w:val="Hyperlink"/>
                <w:noProof/>
              </w:rPr>
              <w:t>Summary Tab</w:t>
            </w:r>
            <w:r w:rsidR="00722C7E">
              <w:rPr>
                <w:noProof/>
                <w:webHidden/>
              </w:rPr>
              <w:tab/>
            </w:r>
            <w:r w:rsidR="00722C7E">
              <w:rPr>
                <w:noProof/>
                <w:webHidden/>
              </w:rPr>
              <w:fldChar w:fldCharType="begin"/>
            </w:r>
            <w:r w:rsidR="00722C7E">
              <w:rPr>
                <w:noProof/>
                <w:webHidden/>
              </w:rPr>
              <w:instrText xml:space="preserve"> PAGEREF _Toc34776821 \h </w:instrText>
            </w:r>
            <w:r w:rsidR="00722C7E">
              <w:rPr>
                <w:noProof/>
                <w:webHidden/>
              </w:rPr>
            </w:r>
            <w:r w:rsidR="00722C7E">
              <w:rPr>
                <w:noProof/>
                <w:webHidden/>
              </w:rPr>
              <w:fldChar w:fldCharType="separate"/>
            </w:r>
            <w:r w:rsidR="00722C7E">
              <w:rPr>
                <w:noProof/>
                <w:webHidden/>
              </w:rPr>
              <w:t>94</w:t>
            </w:r>
            <w:r w:rsidR="00722C7E">
              <w:rPr>
                <w:noProof/>
                <w:webHidden/>
              </w:rPr>
              <w:fldChar w:fldCharType="end"/>
            </w:r>
          </w:hyperlink>
        </w:p>
        <w:p w14:paraId="73477D90" w14:textId="0DEE5908"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822" w:history="1">
            <w:r w:rsidR="00722C7E" w:rsidRPr="003771FA">
              <w:rPr>
                <w:rStyle w:val="Hyperlink"/>
                <w:noProof/>
              </w:rPr>
              <w:t>8.1.2</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Summary Window</w:t>
            </w:r>
            <w:r w:rsidR="00722C7E" w:rsidRPr="003771FA">
              <w:rPr>
                <w:rStyle w:val="Hyperlink"/>
                <w:rFonts w:cstheme="majorHAnsi"/>
                <w:noProof/>
              </w:rPr>
              <w:t>–</w:t>
            </w:r>
            <w:r w:rsidR="00722C7E" w:rsidRPr="003771FA">
              <w:rPr>
                <w:rStyle w:val="Hyperlink"/>
                <w:noProof/>
              </w:rPr>
              <w:t>Length of Stay Tab</w:t>
            </w:r>
            <w:r w:rsidR="00722C7E">
              <w:rPr>
                <w:noProof/>
                <w:webHidden/>
              </w:rPr>
              <w:tab/>
            </w:r>
            <w:r w:rsidR="00722C7E">
              <w:rPr>
                <w:noProof/>
                <w:webHidden/>
              </w:rPr>
              <w:fldChar w:fldCharType="begin"/>
            </w:r>
            <w:r w:rsidR="00722C7E">
              <w:rPr>
                <w:noProof/>
                <w:webHidden/>
              </w:rPr>
              <w:instrText xml:space="preserve"> PAGEREF _Toc34776822 \h </w:instrText>
            </w:r>
            <w:r w:rsidR="00722C7E">
              <w:rPr>
                <w:noProof/>
                <w:webHidden/>
              </w:rPr>
            </w:r>
            <w:r w:rsidR="00722C7E">
              <w:rPr>
                <w:noProof/>
                <w:webHidden/>
              </w:rPr>
              <w:fldChar w:fldCharType="separate"/>
            </w:r>
            <w:r w:rsidR="00722C7E">
              <w:rPr>
                <w:noProof/>
                <w:webHidden/>
              </w:rPr>
              <w:t>102</w:t>
            </w:r>
            <w:r w:rsidR="00722C7E">
              <w:rPr>
                <w:noProof/>
                <w:webHidden/>
              </w:rPr>
              <w:fldChar w:fldCharType="end"/>
            </w:r>
          </w:hyperlink>
        </w:p>
        <w:p w14:paraId="18A8E8D6" w14:textId="2CFBA563"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823" w:history="1">
            <w:r w:rsidR="00722C7E" w:rsidRPr="003771FA">
              <w:rPr>
                <w:rStyle w:val="Hyperlink"/>
                <w:noProof/>
              </w:rPr>
              <w:t>8.1.3</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Summary Window</w:t>
            </w:r>
            <w:r w:rsidR="00722C7E" w:rsidRPr="003771FA">
              <w:rPr>
                <w:rStyle w:val="Hyperlink"/>
                <w:rFonts w:cstheme="majorHAnsi"/>
                <w:noProof/>
              </w:rPr>
              <w:t>–</w:t>
            </w:r>
            <w:r w:rsidR="00722C7E" w:rsidRPr="003771FA">
              <w:rPr>
                <w:rStyle w:val="Hyperlink"/>
                <w:noProof/>
              </w:rPr>
              <w:t>Activities &amp; Attributes Tab</w:t>
            </w:r>
            <w:r w:rsidR="00722C7E">
              <w:rPr>
                <w:noProof/>
                <w:webHidden/>
              </w:rPr>
              <w:tab/>
            </w:r>
            <w:r w:rsidR="00722C7E">
              <w:rPr>
                <w:noProof/>
                <w:webHidden/>
              </w:rPr>
              <w:fldChar w:fldCharType="begin"/>
            </w:r>
            <w:r w:rsidR="00722C7E">
              <w:rPr>
                <w:noProof/>
                <w:webHidden/>
              </w:rPr>
              <w:instrText xml:space="preserve"> PAGEREF _Toc34776823 \h </w:instrText>
            </w:r>
            <w:r w:rsidR="00722C7E">
              <w:rPr>
                <w:noProof/>
                <w:webHidden/>
              </w:rPr>
            </w:r>
            <w:r w:rsidR="00722C7E">
              <w:rPr>
                <w:noProof/>
                <w:webHidden/>
              </w:rPr>
              <w:fldChar w:fldCharType="separate"/>
            </w:r>
            <w:r w:rsidR="00722C7E">
              <w:rPr>
                <w:noProof/>
                <w:webHidden/>
              </w:rPr>
              <w:t>106</w:t>
            </w:r>
            <w:r w:rsidR="00722C7E">
              <w:rPr>
                <w:noProof/>
                <w:webHidden/>
              </w:rPr>
              <w:fldChar w:fldCharType="end"/>
            </w:r>
          </w:hyperlink>
        </w:p>
        <w:p w14:paraId="22F92665" w14:textId="3E2D01FD"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824" w:history="1">
            <w:r w:rsidR="00722C7E" w:rsidRPr="003771FA">
              <w:rPr>
                <w:rStyle w:val="Hyperlink"/>
                <w:noProof/>
              </w:rPr>
              <w:t>8.1.4</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Summary Window</w:t>
            </w:r>
            <w:r w:rsidR="00722C7E" w:rsidRPr="003771FA">
              <w:rPr>
                <w:rStyle w:val="Hyperlink"/>
                <w:rFonts w:cstheme="majorHAnsi"/>
                <w:noProof/>
              </w:rPr>
              <w:t>–</w:t>
            </w:r>
            <w:r w:rsidR="00722C7E" w:rsidRPr="003771FA">
              <w:rPr>
                <w:rStyle w:val="Hyperlink"/>
                <w:noProof/>
              </w:rPr>
              <w:t>Patient Disposition Tab</w:t>
            </w:r>
            <w:r w:rsidR="00722C7E">
              <w:rPr>
                <w:noProof/>
                <w:webHidden/>
              </w:rPr>
              <w:tab/>
            </w:r>
            <w:r w:rsidR="00722C7E">
              <w:rPr>
                <w:noProof/>
                <w:webHidden/>
              </w:rPr>
              <w:fldChar w:fldCharType="begin"/>
            </w:r>
            <w:r w:rsidR="00722C7E">
              <w:rPr>
                <w:noProof/>
                <w:webHidden/>
              </w:rPr>
              <w:instrText xml:space="preserve"> PAGEREF _Toc34776824 \h </w:instrText>
            </w:r>
            <w:r w:rsidR="00722C7E">
              <w:rPr>
                <w:noProof/>
                <w:webHidden/>
              </w:rPr>
            </w:r>
            <w:r w:rsidR="00722C7E">
              <w:rPr>
                <w:noProof/>
                <w:webHidden/>
              </w:rPr>
              <w:fldChar w:fldCharType="separate"/>
            </w:r>
            <w:r w:rsidR="00722C7E">
              <w:rPr>
                <w:noProof/>
                <w:webHidden/>
              </w:rPr>
              <w:t>108</w:t>
            </w:r>
            <w:r w:rsidR="00722C7E">
              <w:rPr>
                <w:noProof/>
                <w:webHidden/>
              </w:rPr>
              <w:fldChar w:fldCharType="end"/>
            </w:r>
          </w:hyperlink>
        </w:p>
        <w:p w14:paraId="4B42C390" w14:textId="601B19DA"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825" w:history="1">
            <w:r w:rsidR="00722C7E" w:rsidRPr="003771FA">
              <w:rPr>
                <w:rStyle w:val="Hyperlink"/>
                <w:noProof/>
              </w:rPr>
              <w:t>8.1.5</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Summary Window</w:t>
            </w:r>
            <w:r w:rsidR="00722C7E" w:rsidRPr="003771FA">
              <w:rPr>
                <w:rStyle w:val="Hyperlink"/>
                <w:rFonts w:cstheme="majorHAnsi"/>
                <w:noProof/>
              </w:rPr>
              <w:t>–</w:t>
            </w:r>
            <w:r w:rsidR="00722C7E" w:rsidRPr="003771FA">
              <w:rPr>
                <w:rStyle w:val="Hyperlink"/>
                <w:noProof/>
              </w:rPr>
              <w:t>Bed Attributes Tab</w:t>
            </w:r>
            <w:r w:rsidR="00722C7E">
              <w:rPr>
                <w:noProof/>
                <w:webHidden/>
              </w:rPr>
              <w:tab/>
            </w:r>
            <w:r w:rsidR="00722C7E">
              <w:rPr>
                <w:noProof/>
                <w:webHidden/>
              </w:rPr>
              <w:fldChar w:fldCharType="begin"/>
            </w:r>
            <w:r w:rsidR="00722C7E">
              <w:rPr>
                <w:noProof/>
                <w:webHidden/>
              </w:rPr>
              <w:instrText xml:space="preserve"> PAGEREF _Toc34776825 \h </w:instrText>
            </w:r>
            <w:r w:rsidR="00722C7E">
              <w:rPr>
                <w:noProof/>
                <w:webHidden/>
              </w:rPr>
            </w:r>
            <w:r w:rsidR="00722C7E">
              <w:rPr>
                <w:noProof/>
                <w:webHidden/>
              </w:rPr>
              <w:fldChar w:fldCharType="separate"/>
            </w:r>
            <w:r w:rsidR="00722C7E">
              <w:rPr>
                <w:noProof/>
                <w:webHidden/>
              </w:rPr>
              <w:t>111</w:t>
            </w:r>
            <w:r w:rsidR="00722C7E">
              <w:rPr>
                <w:noProof/>
                <w:webHidden/>
              </w:rPr>
              <w:fldChar w:fldCharType="end"/>
            </w:r>
          </w:hyperlink>
        </w:p>
        <w:p w14:paraId="5B55411B" w14:textId="0DE9312B"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826" w:history="1">
            <w:r w:rsidR="00722C7E" w:rsidRPr="003771FA">
              <w:rPr>
                <w:rStyle w:val="Hyperlink"/>
                <w:noProof/>
              </w:rPr>
              <w:t>8.1.6</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Deleted Patients</w:t>
            </w:r>
            <w:r w:rsidR="00722C7E">
              <w:rPr>
                <w:noProof/>
                <w:webHidden/>
              </w:rPr>
              <w:tab/>
            </w:r>
            <w:r w:rsidR="00722C7E">
              <w:rPr>
                <w:noProof/>
                <w:webHidden/>
              </w:rPr>
              <w:fldChar w:fldCharType="begin"/>
            </w:r>
            <w:r w:rsidR="00722C7E">
              <w:rPr>
                <w:noProof/>
                <w:webHidden/>
              </w:rPr>
              <w:instrText xml:space="preserve"> PAGEREF _Toc34776826 \h </w:instrText>
            </w:r>
            <w:r w:rsidR="00722C7E">
              <w:rPr>
                <w:noProof/>
                <w:webHidden/>
              </w:rPr>
            </w:r>
            <w:r w:rsidR="00722C7E">
              <w:rPr>
                <w:noProof/>
                <w:webHidden/>
              </w:rPr>
              <w:fldChar w:fldCharType="separate"/>
            </w:r>
            <w:r w:rsidR="00722C7E">
              <w:rPr>
                <w:noProof/>
                <w:webHidden/>
              </w:rPr>
              <w:t>113</w:t>
            </w:r>
            <w:r w:rsidR="00722C7E">
              <w:rPr>
                <w:noProof/>
                <w:webHidden/>
              </w:rPr>
              <w:fldChar w:fldCharType="end"/>
            </w:r>
          </w:hyperlink>
        </w:p>
        <w:p w14:paraId="70AF81D2" w14:textId="0A3A3546"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827" w:history="1">
            <w:r w:rsidR="00722C7E" w:rsidRPr="003771FA">
              <w:rPr>
                <w:rStyle w:val="Hyperlink"/>
                <w:noProof/>
              </w:rPr>
              <w:t>8.1.7</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Inactive Patients</w:t>
            </w:r>
            <w:r w:rsidR="00722C7E">
              <w:rPr>
                <w:noProof/>
                <w:webHidden/>
              </w:rPr>
              <w:tab/>
            </w:r>
            <w:r w:rsidR="00722C7E">
              <w:rPr>
                <w:noProof/>
                <w:webHidden/>
              </w:rPr>
              <w:fldChar w:fldCharType="begin"/>
            </w:r>
            <w:r w:rsidR="00722C7E">
              <w:rPr>
                <w:noProof/>
                <w:webHidden/>
              </w:rPr>
              <w:instrText xml:space="preserve"> PAGEREF _Toc34776827 \h </w:instrText>
            </w:r>
            <w:r w:rsidR="00722C7E">
              <w:rPr>
                <w:noProof/>
                <w:webHidden/>
              </w:rPr>
            </w:r>
            <w:r w:rsidR="00722C7E">
              <w:rPr>
                <w:noProof/>
                <w:webHidden/>
              </w:rPr>
              <w:fldChar w:fldCharType="separate"/>
            </w:r>
            <w:r w:rsidR="00722C7E">
              <w:rPr>
                <w:noProof/>
                <w:webHidden/>
              </w:rPr>
              <w:t>113</w:t>
            </w:r>
            <w:r w:rsidR="00722C7E">
              <w:rPr>
                <w:noProof/>
                <w:webHidden/>
              </w:rPr>
              <w:fldChar w:fldCharType="end"/>
            </w:r>
          </w:hyperlink>
        </w:p>
        <w:p w14:paraId="18144D67" w14:textId="1D8413E1"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28" w:history="1">
            <w:r w:rsidR="00722C7E" w:rsidRPr="003771FA">
              <w:rPr>
                <w:rStyle w:val="Hyperlink"/>
                <w:noProof/>
              </w:rPr>
              <w:t>8.2</w:t>
            </w:r>
            <w:r w:rsidR="00722C7E">
              <w:rPr>
                <w:rFonts w:asciiTheme="minorHAnsi" w:eastAsiaTheme="minorEastAsia" w:hAnsiTheme="minorHAnsi"/>
                <w:b w:val="0"/>
                <w:smallCaps w:val="0"/>
                <w:noProof/>
                <w:szCs w:val="22"/>
                <w:lang w:val="en-IN" w:eastAsia="en-IN"/>
              </w:rPr>
              <w:tab/>
            </w:r>
            <w:r w:rsidR="00722C7E" w:rsidRPr="003771FA">
              <w:rPr>
                <w:rStyle w:val="Hyperlink"/>
                <w:noProof/>
              </w:rPr>
              <w:t>Coreo Summary</w:t>
            </w:r>
            <w:r w:rsidR="00722C7E">
              <w:rPr>
                <w:noProof/>
                <w:webHidden/>
              </w:rPr>
              <w:tab/>
            </w:r>
            <w:r w:rsidR="00722C7E">
              <w:rPr>
                <w:noProof/>
                <w:webHidden/>
              </w:rPr>
              <w:fldChar w:fldCharType="begin"/>
            </w:r>
            <w:r w:rsidR="00722C7E">
              <w:rPr>
                <w:noProof/>
                <w:webHidden/>
              </w:rPr>
              <w:instrText xml:space="preserve"> PAGEREF _Toc34776828 \h </w:instrText>
            </w:r>
            <w:r w:rsidR="00722C7E">
              <w:rPr>
                <w:noProof/>
                <w:webHidden/>
              </w:rPr>
            </w:r>
            <w:r w:rsidR="00722C7E">
              <w:rPr>
                <w:noProof/>
                <w:webHidden/>
              </w:rPr>
              <w:fldChar w:fldCharType="separate"/>
            </w:r>
            <w:r w:rsidR="00722C7E">
              <w:rPr>
                <w:noProof/>
                <w:webHidden/>
              </w:rPr>
              <w:t>114</w:t>
            </w:r>
            <w:r w:rsidR="00722C7E">
              <w:rPr>
                <w:noProof/>
                <w:webHidden/>
              </w:rPr>
              <w:fldChar w:fldCharType="end"/>
            </w:r>
          </w:hyperlink>
        </w:p>
        <w:p w14:paraId="5DEA227C" w14:textId="4B9C211F"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29" w:history="1">
            <w:r w:rsidR="00722C7E" w:rsidRPr="003771FA">
              <w:rPr>
                <w:rStyle w:val="Hyperlink"/>
                <w:noProof/>
              </w:rPr>
              <w:t>8.3</w:t>
            </w:r>
            <w:r w:rsidR="00722C7E">
              <w:rPr>
                <w:rFonts w:asciiTheme="minorHAnsi" w:eastAsiaTheme="minorEastAsia" w:hAnsiTheme="minorHAnsi"/>
                <w:b w:val="0"/>
                <w:smallCaps w:val="0"/>
                <w:noProof/>
                <w:szCs w:val="22"/>
                <w:lang w:val="en-IN" w:eastAsia="en-IN"/>
              </w:rPr>
              <w:tab/>
            </w:r>
            <w:r w:rsidR="00722C7E" w:rsidRPr="003771FA">
              <w:rPr>
                <w:rStyle w:val="Hyperlink"/>
                <w:noProof/>
              </w:rPr>
              <w:t>Flagged Summary</w:t>
            </w:r>
            <w:r w:rsidR="00722C7E">
              <w:rPr>
                <w:noProof/>
                <w:webHidden/>
              </w:rPr>
              <w:tab/>
            </w:r>
            <w:r w:rsidR="00722C7E">
              <w:rPr>
                <w:noProof/>
                <w:webHidden/>
              </w:rPr>
              <w:fldChar w:fldCharType="begin"/>
            </w:r>
            <w:r w:rsidR="00722C7E">
              <w:rPr>
                <w:noProof/>
                <w:webHidden/>
              </w:rPr>
              <w:instrText xml:space="preserve"> PAGEREF _Toc34776829 \h </w:instrText>
            </w:r>
            <w:r w:rsidR="00722C7E">
              <w:rPr>
                <w:noProof/>
                <w:webHidden/>
              </w:rPr>
            </w:r>
            <w:r w:rsidR="00722C7E">
              <w:rPr>
                <w:noProof/>
                <w:webHidden/>
              </w:rPr>
              <w:fldChar w:fldCharType="separate"/>
            </w:r>
            <w:r w:rsidR="00722C7E">
              <w:rPr>
                <w:noProof/>
                <w:webHidden/>
              </w:rPr>
              <w:t>115</w:t>
            </w:r>
            <w:r w:rsidR="00722C7E">
              <w:rPr>
                <w:noProof/>
                <w:webHidden/>
              </w:rPr>
              <w:fldChar w:fldCharType="end"/>
            </w:r>
          </w:hyperlink>
        </w:p>
        <w:p w14:paraId="7A39E67B" w14:textId="6741FD04" w:rsidR="00722C7E" w:rsidRDefault="006B742E">
          <w:pPr>
            <w:pStyle w:val="TOC1"/>
            <w:tabs>
              <w:tab w:val="left" w:pos="440"/>
              <w:tab w:val="right" w:leader="dot" w:pos="9350"/>
            </w:tabs>
            <w:rPr>
              <w:rFonts w:asciiTheme="minorHAnsi" w:eastAsiaTheme="minorEastAsia" w:hAnsiTheme="minorHAnsi"/>
              <w:b w:val="0"/>
              <w:bCs w:val="0"/>
              <w:caps w:val="0"/>
              <w:noProof/>
              <w:szCs w:val="22"/>
              <w:lang w:val="en-IN" w:eastAsia="en-IN"/>
            </w:rPr>
          </w:pPr>
          <w:hyperlink w:anchor="_Toc34776830" w:history="1">
            <w:r w:rsidR="00722C7E" w:rsidRPr="003771FA">
              <w:rPr>
                <w:rStyle w:val="Hyperlink"/>
                <w:noProof/>
              </w:rPr>
              <w:t>9</w:t>
            </w:r>
            <w:r w:rsidR="00722C7E">
              <w:rPr>
                <w:rFonts w:asciiTheme="minorHAnsi" w:eastAsiaTheme="minorEastAsia" w:hAnsiTheme="minorHAnsi"/>
                <w:b w:val="0"/>
                <w:bCs w:val="0"/>
                <w:caps w:val="0"/>
                <w:noProof/>
                <w:szCs w:val="22"/>
                <w:lang w:val="en-IN" w:eastAsia="en-IN"/>
              </w:rPr>
              <w:tab/>
            </w:r>
            <w:r w:rsidR="00722C7E" w:rsidRPr="003771FA">
              <w:rPr>
                <w:rStyle w:val="Hyperlink"/>
                <w:noProof/>
              </w:rPr>
              <w:t>Flagging Patient Records</w:t>
            </w:r>
            <w:r w:rsidR="00722C7E">
              <w:rPr>
                <w:noProof/>
                <w:webHidden/>
              </w:rPr>
              <w:tab/>
            </w:r>
            <w:r w:rsidR="00722C7E">
              <w:rPr>
                <w:noProof/>
                <w:webHidden/>
              </w:rPr>
              <w:fldChar w:fldCharType="begin"/>
            </w:r>
            <w:r w:rsidR="00722C7E">
              <w:rPr>
                <w:noProof/>
                <w:webHidden/>
              </w:rPr>
              <w:instrText xml:space="preserve"> PAGEREF _Toc34776830 \h </w:instrText>
            </w:r>
            <w:r w:rsidR="00722C7E">
              <w:rPr>
                <w:noProof/>
                <w:webHidden/>
              </w:rPr>
            </w:r>
            <w:r w:rsidR="00722C7E">
              <w:rPr>
                <w:noProof/>
                <w:webHidden/>
              </w:rPr>
              <w:fldChar w:fldCharType="separate"/>
            </w:r>
            <w:r w:rsidR="00722C7E">
              <w:rPr>
                <w:noProof/>
                <w:webHidden/>
              </w:rPr>
              <w:t>117</w:t>
            </w:r>
            <w:r w:rsidR="00722C7E">
              <w:rPr>
                <w:noProof/>
                <w:webHidden/>
              </w:rPr>
              <w:fldChar w:fldCharType="end"/>
            </w:r>
          </w:hyperlink>
        </w:p>
        <w:p w14:paraId="1A4BEB0E" w14:textId="346C9DDA"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31" w:history="1">
            <w:r w:rsidR="00722C7E" w:rsidRPr="003771FA">
              <w:rPr>
                <w:rStyle w:val="Hyperlink"/>
                <w:noProof/>
              </w:rPr>
              <w:t>9.1</w:t>
            </w:r>
            <w:r w:rsidR="00722C7E">
              <w:rPr>
                <w:rFonts w:asciiTheme="minorHAnsi" w:eastAsiaTheme="minorEastAsia" w:hAnsiTheme="minorHAnsi"/>
                <w:b w:val="0"/>
                <w:smallCaps w:val="0"/>
                <w:noProof/>
                <w:szCs w:val="22"/>
                <w:lang w:val="en-IN" w:eastAsia="en-IN"/>
              </w:rPr>
              <w:tab/>
            </w:r>
            <w:r w:rsidR="00722C7E" w:rsidRPr="003771FA">
              <w:rPr>
                <w:rStyle w:val="Hyperlink"/>
                <w:noProof/>
              </w:rPr>
              <w:t>Flag a Patient Record</w:t>
            </w:r>
            <w:r w:rsidR="00722C7E">
              <w:rPr>
                <w:noProof/>
                <w:webHidden/>
              </w:rPr>
              <w:tab/>
            </w:r>
            <w:r w:rsidR="00722C7E">
              <w:rPr>
                <w:noProof/>
                <w:webHidden/>
              </w:rPr>
              <w:fldChar w:fldCharType="begin"/>
            </w:r>
            <w:r w:rsidR="00722C7E">
              <w:rPr>
                <w:noProof/>
                <w:webHidden/>
              </w:rPr>
              <w:instrText xml:space="preserve"> PAGEREF _Toc34776831 \h </w:instrText>
            </w:r>
            <w:r w:rsidR="00722C7E">
              <w:rPr>
                <w:noProof/>
                <w:webHidden/>
              </w:rPr>
            </w:r>
            <w:r w:rsidR="00722C7E">
              <w:rPr>
                <w:noProof/>
                <w:webHidden/>
              </w:rPr>
              <w:fldChar w:fldCharType="separate"/>
            </w:r>
            <w:r w:rsidR="00722C7E">
              <w:rPr>
                <w:noProof/>
                <w:webHidden/>
              </w:rPr>
              <w:t>118</w:t>
            </w:r>
            <w:r w:rsidR="00722C7E">
              <w:rPr>
                <w:noProof/>
                <w:webHidden/>
              </w:rPr>
              <w:fldChar w:fldCharType="end"/>
            </w:r>
          </w:hyperlink>
        </w:p>
        <w:p w14:paraId="6D8540FD" w14:textId="74280373"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832" w:history="1">
            <w:r w:rsidR="00722C7E" w:rsidRPr="003771FA">
              <w:rPr>
                <w:rStyle w:val="Hyperlink"/>
                <w:noProof/>
              </w:rPr>
              <w:t>9.1.1</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Summary Window</w:t>
            </w:r>
            <w:r w:rsidR="00722C7E">
              <w:rPr>
                <w:noProof/>
                <w:webHidden/>
              </w:rPr>
              <w:tab/>
            </w:r>
            <w:r w:rsidR="00722C7E">
              <w:rPr>
                <w:noProof/>
                <w:webHidden/>
              </w:rPr>
              <w:fldChar w:fldCharType="begin"/>
            </w:r>
            <w:r w:rsidR="00722C7E">
              <w:rPr>
                <w:noProof/>
                <w:webHidden/>
              </w:rPr>
              <w:instrText xml:space="preserve"> PAGEREF _Toc34776832 \h </w:instrText>
            </w:r>
            <w:r w:rsidR="00722C7E">
              <w:rPr>
                <w:noProof/>
                <w:webHidden/>
              </w:rPr>
            </w:r>
            <w:r w:rsidR="00722C7E">
              <w:rPr>
                <w:noProof/>
                <w:webHidden/>
              </w:rPr>
              <w:fldChar w:fldCharType="separate"/>
            </w:r>
            <w:r w:rsidR="00722C7E">
              <w:rPr>
                <w:noProof/>
                <w:webHidden/>
              </w:rPr>
              <w:t>118</w:t>
            </w:r>
            <w:r w:rsidR="00722C7E">
              <w:rPr>
                <w:noProof/>
                <w:webHidden/>
              </w:rPr>
              <w:fldChar w:fldCharType="end"/>
            </w:r>
          </w:hyperlink>
        </w:p>
        <w:p w14:paraId="2C1B2000" w14:textId="26B942B6"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833" w:history="1">
            <w:r w:rsidR="00722C7E" w:rsidRPr="003771FA">
              <w:rPr>
                <w:rStyle w:val="Hyperlink"/>
                <w:noProof/>
              </w:rPr>
              <w:t>9.1.2</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Coreo Population Search Window</w:t>
            </w:r>
            <w:r w:rsidR="00722C7E">
              <w:rPr>
                <w:noProof/>
                <w:webHidden/>
              </w:rPr>
              <w:tab/>
            </w:r>
            <w:r w:rsidR="00722C7E">
              <w:rPr>
                <w:noProof/>
                <w:webHidden/>
              </w:rPr>
              <w:fldChar w:fldCharType="begin"/>
            </w:r>
            <w:r w:rsidR="00722C7E">
              <w:rPr>
                <w:noProof/>
                <w:webHidden/>
              </w:rPr>
              <w:instrText xml:space="preserve"> PAGEREF _Toc34776833 \h </w:instrText>
            </w:r>
            <w:r w:rsidR="00722C7E">
              <w:rPr>
                <w:noProof/>
                <w:webHidden/>
              </w:rPr>
            </w:r>
            <w:r w:rsidR="00722C7E">
              <w:rPr>
                <w:noProof/>
                <w:webHidden/>
              </w:rPr>
              <w:fldChar w:fldCharType="separate"/>
            </w:r>
            <w:r w:rsidR="00722C7E">
              <w:rPr>
                <w:noProof/>
                <w:webHidden/>
              </w:rPr>
              <w:t>119</w:t>
            </w:r>
            <w:r w:rsidR="00722C7E">
              <w:rPr>
                <w:noProof/>
                <w:webHidden/>
              </w:rPr>
              <w:fldChar w:fldCharType="end"/>
            </w:r>
          </w:hyperlink>
        </w:p>
        <w:p w14:paraId="27A75DAB" w14:textId="4A7EBCBA"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834" w:history="1">
            <w:r w:rsidR="00722C7E" w:rsidRPr="003771FA">
              <w:rPr>
                <w:rStyle w:val="Hyperlink"/>
                <w:noProof/>
              </w:rPr>
              <w:t>9.1.3</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Prioritized View Layout</w:t>
            </w:r>
            <w:r w:rsidR="00722C7E">
              <w:rPr>
                <w:noProof/>
                <w:webHidden/>
              </w:rPr>
              <w:tab/>
            </w:r>
            <w:r w:rsidR="00722C7E">
              <w:rPr>
                <w:noProof/>
                <w:webHidden/>
              </w:rPr>
              <w:fldChar w:fldCharType="begin"/>
            </w:r>
            <w:r w:rsidR="00722C7E">
              <w:rPr>
                <w:noProof/>
                <w:webHidden/>
              </w:rPr>
              <w:instrText xml:space="preserve"> PAGEREF _Toc34776834 \h </w:instrText>
            </w:r>
            <w:r w:rsidR="00722C7E">
              <w:rPr>
                <w:noProof/>
                <w:webHidden/>
              </w:rPr>
            </w:r>
            <w:r w:rsidR="00722C7E">
              <w:rPr>
                <w:noProof/>
                <w:webHidden/>
              </w:rPr>
              <w:fldChar w:fldCharType="separate"/>
            </w:r>
            <w:r w:rsidR="00722C7E">
              <w:rPr>
                <w:noProof/>
                <w:webHidden/>
              </w:rPr>
              <w:t>120</w:t>
            </w:r>
            <w:r w:rsidR="00722C7E">
              <w:rPr>
                <w:noProof/>
                <w:webHidden/>
              </w:rPr>
              <w:fldChar w:fldCharType="end"/>
            </w:r>
          </w:hyperlink>
        </w:p>
        <w:p w14:paraId="5AC12F67" w14:textId="79A0B353" w:rsidR="00722C7E" w:rsidRDefault="006B74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4776835" w:history="1">
            <w:r w:rsidR="00722C7E" w:rsidRPr="003771FA">
              <w:rPr>
                <w:rStyle w:val="Hyperlink"/>
                <w:noProof/>
              </w:rPr>
              <w:t>9.1.4</w:t>
            </w:r>
            <w:r w:rsidR="00722C7E">
              <w:rPr>
                <w:rFonts w:asciiTheme="minorHAnsi" w:eastAsiaTheme="minorEastAsia" w:hAnsiTheme="minorHAnsi"/>
                <w:b w:val="0"/>
                <w:iCs w:val="0"/>
                <w:smallCaps w:val="0"/>
                <w:noProof/>
                <w:sz w:val="22"/>
                <w:szCs w:val="22"/>
                <w:lang w:val="en-IN" w:eastAsia="en-IN"/>
              </w:rPr>
              <w:tab/>
            </w:r>
            <w:r w:rsidR="00722C7E" w:rsidRPr="003771FA">
              <w:rPr>
                <w:rStyle w:val="Hyperlink"/>
                <w:noProof/>
              </w:rPr>
              <w:t>Geomap View Layout</w:t>
            </w:r>
            <w:r w:rsidR="00722C7E">
              <w:rPr>
                <w:noProof/>
                <w:webHidden/>
              </w:rPr>
              <w:tab/>
            </w:r>
            <w:r w:rsidR="00722C7E">
              <w:rPr>
                <w:noProof/>
                <w:webHidden/>
              </w:rPr>
              <w:fldChar w:fldCharType="begin"/>
            </w:r>
            <w:r w:rsidR="00722C7E">
              <w:rPr>
                <w:noProof/>
                <w:webHidden/>
              </w:rPr>
              <w:instrText xml:space="preserve"> PAGEREF _Toc34776835 \h </w:instrText>
            </w:r>
            <w:r w:rsidR="00722C7E">
              <w:rPr>
                <w:noProof/>
                <w:webHidden/>
              </w:rPr>
            </w:r>
            <w:r w:rsidR="00722C7E">
              <w:rPr>
                <w:noProof/>
                <w:webHidden/>
              </w:rPr>
              <w:fldChar w:fldCharType="separate"/>
            </w:r>
            <w:r w:rsidR="00722C7E">
              <w:rPr>
                <w:noProof/>
                <w:webHidden/>
              </w:rPr>
              <w:t>121</w:t>
            </w:r>
            <w:r w:rsidR="00722C7E">
              <w:rPr>
                <w:noProof/>
                <w:webHidden/>
              </w:rPr>
              <w:fldChar w:fldCharType="end"/>
            </w:r>
          </w:hyperlink>
        </w:p>
        <w:p w14:paraId="40446ACB" w14:textId="37A2B360" w:rsidR="00722C7E" w:rsidRDefault="006B742E">
          <w:pPr>
            <w:pStyle w:val="TOC1"/>
            <w:tabs>
              <w:tab w:val="left" w:pos="660"/>
              <w:tab w:val="right" w:leader="dot" w:pos="9350"/>
            </w:tabs>
            <w:rPr>
              <w:rFonts w:asciiTheme="minorHAnsi" w:eastAsiaTheme="minorEastAsia" w:hAnsiTheme="minorHAnsi"/>
              <w:b w:val="0"/>
              <w:bCs w:val="0"/>
              <w:caps w:val="0"/>
              <w:noProof/>
              <w:szCs w:val="22"/>
              <w:lang w:val="en-IN" w:eastAsia="en-IN"/>
            </w:rPr>
          </w:pPr>
          <w:hyperlink w:anchor="_Toc34776836" w:history="1">
            <w:r w:rsidR="00722C7E" w:rsidRPr="003771FA">
              <w:rPr>
                <w:rStyle w:val="Hyperlink"/>
                <w:noProof/>
              </w:rPr>
              <w:t>10</w:t>
            </w:r>
            <w:r w:rsidR="00722C7E">
              <w:rPr>
                <w:rFonts w:asciiTheme="minorHAnsi" w:eastAsiaTheme="minorEastAsia" w:hAnsiTheme="minorHAnsi"/>
                <w:b w:val="0"/>
                <w:bCs w:val="0"/>
                <w:caps w:val="0"/>
                <w:noProof/>
                <w:szCs w:val="22"/>
                <w:lang w:val="en-IN" w:eastAsia="en-IN"/>
              </w:rPr>
              <w:tab/>
            </w:r>
            <w:r w:rsidR="00722C7E" w:rsidRPr="003771FA">
              <w:rPr>
                <w:rStyle w:val="Hyperlink"/>
                <w:noProof/>
              </w:rPr>
              <w:t>General Reports</w:t>
            </w:r>
            <w:r w:rsidR="00722C7E">
              <w:rPr>
                <w:noProof/>
                <w:webHidden/>
              </w:rPr>
              <w:tab/>
            </w:r>
            <w:r w:rsidR="00722C7E">
              <w:rPr>
                <w:noProof/>
                <w:webHidden/>
              </w:rPr>
              <w:fldChar w:fldCharType="begin"/>
            </w:r>
            <w:r w:rsidR="00722C7E">
              <w:rPr>
                <w:noProof/>
                <w:webHidden/>
              </w:rPr>
              <w:instrText xml:space="preserve"> PAGEREF _Toc34776836 \h </w:instrText>
            </w:r>
            <w:r w:rsidR="00722C7E">
              <w:rPr>
                <w:noProof/>
                <w:webHidden/>
              </w:rPr>
            </w:r>
            <w:r w:rsidR="00722C7E">
              <w:rPr>
                <w:noProof/>
                <w:webHidden/>
              </w:rPr>
              <w:fldChar w:fldCharType="separate"/>
            </w:r>
            <w:r w:rsidR="00722C7E">
              <w:rPr>
                <w:noProof/>
                <w:webHidden/>
              </w:rPr>
              <w:t>122</w:t>
            </w:r>
            <w:r w:rsidR="00722C7E">
              <w:rPr>
                <w:noProof/>
                <w:webHidden/>
              </w:rPr>
              <w:fldChar w:fldCharType="end"/>
            </w:r>
          </w:hyperlink>
        </w:p>
        <w:p w14:paraId="1BC1C890" w14:textId="1D538CAC"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37" w:history="1">
            <w:r w:rsidR="00722C7E" w:rsidRPr="003771FA">
              <w:rPr>
                <w:rStyle w:val="Hyperlink"/>
                <w:noProof/>
              </w:rPr>
              <w:t>10.1</w:t>
            </w:r>
            <w:r w:rsidR="00722C7E">
              <w:rPr>
                <w:rFonts w:asciiTheme="minorHAnsi" w:eastAsiaTheme="minorEastAsia" w:hAnsiTheme="minorHAnsi"/>
                <w:b w:val="0"/>
                <w:smallCaps w:val="0"/>
                <w:noProof/>
                <w:szCs w:val="22"/>
                <w:lang w:val="en-IN" w:eastAsia="en-IN"/>
              </w:rPr>
              <w:tab/>
            </w:r>
            <w:r w:rsidR="00722C7E" w:rsidRPr="003771FA">
              <w:rPr>
                <w:rStyle w:val="Hyperlink"/>
                <w:noProof/>
              </w:rPr>
              <w:t>Patient Attribute Report</w:t>
            </w:r>
            <w:r w:rsidR="00722C7E">
              <w:rPr>
                <w:noProof/>
                <w:webHidden/>
              </w:rPr>
              <w:tab/>
            </w:r>
            <w:r w:rsidR="00722C7E">
              <w:rPr>
                <w:noProof/>
                <w:webHidden/>
              </w:rPr>
              <w:fldChar w:fldCharType="begin"/>
            </w:r>
            <w:r w:rsidR="00722C7E">
              <w:rPr>
                <w:noProof/>
                <w:webHidden/>
              </w:rPr>
              <w:instrText xml:space="preserve"> PAGEREF _Toc34776837 \h </w:instrText>
            </w:r>
            <w:r w:rsidR="00722C7E">
              <w:rPr>
                <w:noProof/>
                <w:webHidden/>
              </w:rPr>
            </w:r>
            <w:r w:rsidR="00722C7E">
              <w:rPr>
                <w:noProof/>
                <w:webHidden/>
              </w:rPr>
              <w:fldChar w:fldCharType="separate"/>
            </w:r>
            <w:r w:rsidR="00722C7E">
              <w:rPr>
                <w:noProof/>
                <w:webHidden/>
              </w:rPr>
              <w:t>123</w:t>
            </w:r>
            <w:r w:rsidR="00722C7E">
              <w:rPr>
                <w:noProof/>
                <w:webHidden/>
              </w:rPr>
              <w:fldChar w:fldCharType="end"/>
            </w:r>
          </w:hyperlink>
        </w:p>
        <w:p w14:paraId="7437F57B" w14:textId="541D6AD0"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38" w:history="1">
            <w:r w:rsidR="00722C7E" w:rsidRPr="003771FA">
              <w:rPr>
                <w:rStyle w:val="Hyperlink"/>
                <w:noProof/>
              </w:rPr>
              <w:t>10.2</w:t>
            </w:r>
            <w:r w:rsidR="00722C7E">
              <w:rPr>
                <w:rFonts w:asciiTheme="minorHAnsi" w:eastAsiaTheme="minorEastAsia" w:hAnsiTheme="minorHAnsi"/>
                <w:b w:val="0"/>
                <w:smallCaps w:val="0"/>
                <w:noProof/>
                <w:szCs w:val="22"/>
                <w:lang w:val="en-IN" w:eastAsia="en-IN"/>
              </w:rPr>
              <w:tab/>
            </w:r>
            <w:r w:rsidR="00722C7E" w:rsidRPr="003771FA">
              <w:rPr>
                <w:rStyle w:val="Hyperlink"/>
                <w:noProof/>
              </w:rPr>
              <w:t>Summary Report by Patient</w:t>
            </w:r>
            <w:r w:rsidR="00722C7E">
              <w:rPr>
                <w:noProof/>
                <w:webHidden/>
              </w:rPr>
              <w:tab/>
            </w:r>
            <w:r w:rsidR="00722C7E">
              <w:rPr>
                <w:noProof/>
                <w:webHidden/>
              </w:rPr>
              <w:fldChar w:fldCharType="begin"/>
            </w:r>
            <w:r w:rsidR="00722C7E">
              <w:rPr>
                <w:noProof/>
                <w:webHidden/>
              </w:rPr>
              <w:instrText xml:space="preserve"> PAGEREF _Toc34776838 \h </w:instrText>
            </w:r>
            <w:r w:rsidR="00722C7E">
              <w:rPr>
                <w:noProof/>
                <w:webHidden/>
              </w:rPr>
            </w:r>
            <w:r w:rsidR="00722C7E">
              <w:rPr>
                <w:noProof/>
                <w:webHidden/>
              </w:rPr>
              <w:fldChar w:fldCharType="separate"/>
            </w:r>
            <w:r w:rsidR="00722C7E">
              <w:rPr>
                <w:noProof/>
                <w:webHidden/>
              </w:rPr>
              <w:t>125</w:t>
            </w:r>
            <w:r w:rsidR="00722C7E">
              <w:rPr>
                <w:noProof/>
                <w:webHidden/>
              </w:rPr>
              <w:fldChar w:fldCharType="end"/>
            </w:r>
          </w:hyperlink>
        </w:p>
        <w:p w14:paraId="21D1603A" w14:textId="089436D9"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39" w:history="1">
            <w:r w:rsidR="00722C7E" w:rsidRPr="003771FA">
              <w:rPr>
                <w:rStyle w:val="Hyperlink"/>
                <w:noProof/>
              </w:rPr>
              <w:t>10.3</w:t>
            </w:r>
            <w:r w:rsidR="00722C7E">
              <w:rPr>
                <w:rFonts w:asciiTheme="minorHAnsi" w:eastAsiaTheme="minorEastAsia" w:hAnsiTheme="minorHAnsi"/>
                <w:b w:val="0"/>
                <w:smallCaps w:val="0"/>
                <w:noProof/>
                <w:szCs w:val="22"/>
                <w:lang w:val="en-IN" w:eastAsia="en-IN"/>
              </w:rPr>
              <w:tab/>
            </w:r>
            <w:r w:rsidR="00722C7E" w:rsidRPr="003771FA">
              <w:rPr>
                <w:rStyle w:val="Hyperlink"/>
                <w:noProof/>
              </w:rPr>
              <w:t>Patient Activity Report</w:t>
            </w:r>
            <w:r w:rsidR="00722C7E">
              <w:rPr>
                <w:noProof/>
                <w:webHidden/>
              </w:rPr>
              <w:tab/>
            </w:r>
            <w:r w:rsidR="00722C7E">
              <w:rPr>
                <w:noProof/>
                <w:webHidden/>
              </w:rPr>
              <w:fldChar w:fldCharType="begin"/>
            </w:r>
            <w:r w:rsidR="00722C7E">
              <w:rPr>
                <w:noProof/>
                <w:webHidden/>
              </w:rPr>
              <w:instrText xml:space="preserve"> PAGEREF _Toc34776839 \h </w:instrText>
            </w:r>
            <w:r w:rsidR="00722C7E">
              <w:rPr>
                <w:noProof/>
                <w:webHidden/>
              </w:rPr>
            </w:r>
            <w:r w:rsidR="00722C7E">
              <w:rPr>
                <w:noProof/>
                <w:webHidden/>
              </w:rPr>
              <w:fldChar w:fldCharType="separate"/>
            </w:r>
            <w:r w:rsidR="00722C7E">
              <w:rPr>
                <w:noProof/>
                <w:webHidden/>
              </w:rPr>
              <w:t>126</w:t>
            </w:r>
            <w:r w:rsidR="00722C7E">
              <w:rPr>
                <w:noProof/>
                <w:webHidden/>
              </w:rPr>
              <w:fldChar w:fldCharType="end"/>
            </w:r>
          </w:hyperlink>
        </w:p>
        <w:p w14:paraId="78656450" w14:textId="77BE7B21"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40" w:history="1">
            <w:r w:rsidR="00722C7E" w:rsidRPr="003771FA">
              <w:rPr>
                <w:rStyle w:val="Hyperlink"/>
                <w:noProof/>
              </w:rPr>
              <w:t>10.4</w:t>
            </w:r>
            <w:r w:rsidR="00722C7E">
              <w:rPr>
                <w:rFonts w:asciiTheme="minorHAnsi" w:eastAsiaTheme="minorEastAsia" w:hAnsiTheme="minorHAnsi"/>
                <w:b w:val="0"/>
                <w:smallCaps w:val="0"/>
                <w:noProof/>
                <w:szCs w:val="22"/>
                <w:lang w:val="en-IN" w:eastAsia="en-IN"/>
              </w:rPr>
              <w:tab/>
            </w:r>
            <w:r w:rsidR="00722C7E" w:rsidRPr="003771FA">
              <w:rPr>
                <w:rStyle w:val="Hyperlink"/>
                <w:noProof/>
              </w:rPr>
              <w:t>Summary Report by Location</w:t>
            </w:r>
            <w:r w:rsidR="00722C7E">
              <w:rPr>
                <w:noProof/>
                <w:webHidden/>
              </w:rPr>
              <w:tab/>
            </w:r>
            <w:r w:rsidR="00722C7E">
              <w:rPr>
                <w:noProof/>
                <w:webHidden/>
              </w:rPr>
              <w:fldChar w:fldCharType="begin"/>
            </w:r>
            <w:r w:rsidR="00722C7E">
              <w:rPr>
                <w:noProof/>
                <w:webHidden/>
              </w:rPr>
              <w:instrText xml:space="preserve"> PAGEREF _Toc34776840 \h </w:instrText>
            </w:r>
            <w:r w:rsidR="00722C7E">
              <w:rPr>
                <w:noProof/>
                <w:webHidden/>
              </w:rPr>
            </w:r>
            <w:r w:rsidR="00722C7E">
              <w:rPr>
                <w:noProof/>
                <w:webHidden/>
              </w:rPr>
              <w:fldChar w:fldCharType="separate"/>
            </w:r>
            <w:r w:rsidR="00722C7E">
              <w:rPr>
                <w:noProof/>
                <w:webHidden/>
              </w:rPr>
              <w:t>128</w:t>
            </w:r>
            <w:r w:rsidR="00722C7E">
              <w:rPr>
                <w:noProof/>
                <w:webHidden/>
              </w:rPr>
              <w:fldChar w:fldCharType="end"/>
            </w:r>
          </w:hyperlink>
        </w:p>
        <w:p w14:paraId="64C649B2" w14:textId="1252BB20"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41" w:history="1">
            <w:r w:rsidR="00722C7E" w:rsidRPr="003771FA">
              <w:rPr>
                <w:rStyle w:val="Hyperlink"/>
                <w:noProof/>
              </w:rPr>
              <w:t>10.5</w:t>
            </w:r>
            <w:r w:rsidR="00722C7E">
              <w:rPr>
                <w:rFonts w:asciiTheme="minorHAnsi" w:eastAsiaTheme="minorEastAsia" w:hAnsiTheme="minorHAnsi"/>
                <w:b w:val="0"/>
                <w:smallCaps w:val="0"/>
                <w:noProof/>
                <w:szCs w:val="22"/>
                <w:lang w:val="en-IN" w:eastAsia="en-IN"/>
              </w:rPr>
              <w:tab/>
            </w:r>
            <w:r w:rsidR="00722C7E" w:rsidRPr="003771FA">
              <w:rPr>
                <w:rStyle w:val="Hyperlink"/>
                <w:noProof/>
              </w:rPr>
              <w:t>Alert Summary Report as of Today</w:t>
            </w:r>
            <w:r w:rsidR="00722C7E">
              <w:rPr>
                <w:noProof/>
                <w:webHidden/>
              </w:rPr>
              <w:tab/>
            </w:r>
            <w:r w:rsidR="00722C7E">
              <w:rPr>
                <w:noProof/>
                <w:webHidden/>
              </w:rPr>
              <w:fldChar w:fldCharType="begin"/>
            </w:r>
            <w:r w:rsidR="00722C7E">
              <w:rPr>
                <w:noProof/>
                <w:webHidden/>
              </w:rPr>
              <w:instrText xml:space="preserve"> PAGEREF _Toc34776841 \h </w:instrText>
            </w:r>
            <w:r w:rsidR="00722C7E">
              <w:rPr>
                <w:noProof/>
                <w:webHidden/>
              </w:rPr>
            </w:r>
            <w:r w:rsidR="00722C7E">
              <w:rPr>
                <w:noProof/>
                <w:webHidden/>
              </w:rPr>
              <w:fldChar w:fldCharType="separate"/>
            </w:r>
            <w:r w:rsidR="00722C7E">
              <w:rPr>
                <w:noProof/>
                <w:webHidden/>
              </w:rPr>
              <w:t>129</w:t>
            </w:r>
            <w:r w:rsidR="00722C7E">
              <w:rPr>
                <w:noProof/>
                <w:webHidden/>
              </w:rPr>
              <w:fldChar w:fldCharType="end"/>
            </w:r>
          </w:hyperlink>
        </w:p>
        <w:p w14:paraId="26061C97" w14:textId="75EBA7EC"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42" w:history="1">
            <w:r w:rsidR="00722C7E" w:rsidRPr="003771FA">
              <w:rPr>
                <w:rStyle w:val="Hyperlink"/>
                <w:noProof/>
              </w:rPr>
              <w:t>10.6</w:t>
            </w:r>
            <w:r w:rsidR="00722C7E">
              <w:rPr>
                <w:rFonts w:asciiTheme="minorHAnsi" w:eastAsiaTheme="minorEastAsia" w:hAnsiTheme="minorHAnsi"/>
                <w:b w:val="0"/>
                <w:smallCaps w:val="0"/>
                <w:noProof/>
                <w:szCs w:val="22"/>
                <w:lang w:val="en-IN" w:eastAsia="en-IN"/>
              </w:rPr>
              <w:tab/>
            </w:r>
            <w:r w:rsidR="00722C7E" w:rsidRPr="003771FA">
              <w:rPr>
                <w:rStyle w:val="Hyperlink"/>
                <w:noProof/>
              </w:rPr>
              <w:t>Facility Bed Summary</w:t>
            </w:r>
            <w:r w:rsidR="00722C7E">
              <w:rPr>
                <w:noProof/>
                <w:webHidden/>
              </w:rPr>
              <w:tab/>
            </w:r>
            <w:r w:rsidR="00722C7E">
              <w:rPr>
                <w:noProof/>
                <w:webHidden/>
              </w:rPr>
              <w:fldChar w:fldCharType="begin"/>
            </w:r>
            <w:r w:rsidR="00722C7E">
              <w:rPr>
                <w:noProof/>
                <w:webHidden/>
              </w:rPr>
              <w:instrText xml:space="preserve"> PAGEREF _Toc34776842 \h </w:instrText>
            </w:r>
            <w:r w:rsidR="00722C7E">
              <w:rPr>
                <w:noProof/>
                <w:webHidden/>
              </w:rPr>
            </w:r>
            <w:r w:rsidR="00722C7E">
              <w:rPr>
                <w:noProof/>
                <w:webHidden/>
              </w:rPr>
              <w:fldChar w:fldCharType="separate"/>
            </w:r>
            <w:r w:rsidR="00722C7E">
              <w:rPr>
                <w:noProof/>
                <w:webHidden/>
              </w:rPr>
              <w:t>130</w:t>
            </w:r>
            <w:r w:rsidR="00722C7E">
              <w:rPr>
                <w:noProof/>
                <w:webHidden/>
              </w:rPr>
              <w:fldChar w:fldCharType="end"/>
            </w:r>
          </w:hyperlink>
        </w:p>
        <w:p w14:paraId="5383880C" w14:textId="650D91AA"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43" w:history="1">
            <w:r w:rsidR="00722C7E" w:rsidRPr="003771FA">
              <w:rPr>
                <w:rStyle w:val="Hyperlink"/>
                <w:noProof/>
              </w:rPr>
              <w:t>10.7</w:t>
            </w:r>
            <w:r w:rsidR="00722C7E">
              <w:rPr>
                <w:rFonts w:asciiTheme="minorHAnsi" w:eastAsiaTheme="minorEastAsia" w:hAnsiTheme="minorHAnsi"/>
                <w:b w:val="0"/>
                <w:smallCaps w:val="0"/>
                <w:noProof/>
                <w:szCs w:val="22"/>
                <w:lang w:val="en-IN" w:eastAsia="en-IN"/>
              </w:rPr>
              <w:tab/>
            </w:r>
            <w:r w:rsidR="00722C7E" w:rsidRPr="003771FA">
              <w:rPr>
                <w:rStyle w:val="Hyperlink"/>
                <w:noProof/>
              </w:rPr>
              <w:t>Contract Bed Summary</w:t>
            </w:r>
            <w:r w:rsidR="00722C7E">
              <w:rPr>
                <w:noProof/>
                <w:webHidden/>
              </w:rPr>
              <w:tab/>
            </w:r>
            <w:r w:rsidR="00722C7E">
              <w:rPr>
                <w:noProof/>
                <w:webHidden/>
              </w:rPr>
              <w:fldChar w:fldCharType="begin"/>
            </w:r>
            <w:r w:rsidR="00722C7E">
              <w:rPr>
                <w:noProof/>
                <w:webHidden/>
              </w:rPr>
              <w:instrText xml:space="preserve"> PAGEREF _Toc34776843 \h </w:instrText>
            </w:r>
            <w:r w:rsidR="00722C7E">
              <w:rPr>
                <w:noProof/>
                <w:webHidden/>
              </w:rPr>
            </w:r>
            <w:r w:rsidR="00722C7E">
              <w:rPr>
                <w:noProof/>
                <w:webHidden/>
              </w:rPr>
              <w:fldChar w:fldCharType="separate"/>
            </w:r>
            <w:r w:rsidR="00722C7E">
              <w:rPr>
                <w:noProof/>
                <w:webHidden/>
              </w:rPr>
              <w:t>131</w:t>
            </w:r>
            <w:r w:rsidR="00722C7E">
              <w:rPr>
                <w:noProof/>
                <w:webHidden/>
              </w:rPr>
              <w:fldChar w:fldCharType="end"/>
            </w:r>
          </w:hyperlink>
        </w:p>
        <w:p w14:paraId="7807213A" w14:textId="60F1E681"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44" w:history="1">
            <w:r w:rsidR="00722C7E" w:rsidRPr="003771FA">
              <w:rPr>
                <w:rStyle w:val="Hyperlink"/>
                <w:noProof/>
              </w:rPr>
              <w:t>10.8</w:t>
            </w:r>
            <w:r w:rsidR="00722C7E">
              <w:rPr>
                <w:rFonts w:asciiTheme="minorHAnsi" w:eastAsiaTheme="minorEastAsia" w:hAnsiTheme="minorHAnsi"/>
                <w:b w:val="0"/>
                <w:smallCaps w:val="0"/>
                <w:noProof/>
                <w:szCs w:val="22"/>
                <w:lang w:val="en-IN" w:eastAsia="en-IN"/>
              </w:rPr>
              <w:tab/>
            </w:r>
            <w:r w:rsidR="00722C7E" w:rsidRPr="003771FA">
              <w:rPr>
                <w:rStyle w:val="Hyperlink"/>
                <w:noProof/>
              </w:rPr>
              <w:t>Contract Wise Accessible Population</w:t>
            </w:r>
            <w:r w:rsidR="00722C7E">
              <w:rPr>
                <w:noProof/>
                <w:webHidden/>
              </w:rPr>
              <w:tab/>
            </w:r>
            <w:r w:rsidR="00722C7E">
              <w:rPr>
                <w:noProof/>
                <w:webHidden/>
              </w:rPr>
              <w:fldChar w:fldCharType="begin"/>
            </w:r>
            <w:r w:rsidR="00722C7E">
              <w:rPr>
                <w:noProof/>
                <w:webHidden/>
              </w:rPr>
              <w:instrText xml:space="preserve"> PAGEREF _Toc34776844 \h </w:instrText>
            </w:r>
            <w:r w:rsidR="00722C7E">
              <w:rPr>
                <w:noProof/>
                <w:webHidden/>
              </w:rPr>
            </w:r>
            <w:r w:rsidR="00722C7E">
              <w:rPr>
                <w:noProof/>
                <w:webHidden/>
              </w:rPr>
              <w:fldChar w:fldCharType="separate"/>
            </w:r>
            <w:r w:rsidR="00722C7E">
              <w:rPr>
                <w:noProof/>
                <w:webHidden/>
              </w:rPr>
              <w:t>132</w:t>
            </w:r>
            <w:r w:rsidR="00722C7E">
              <w:rPr>
                <w:noProof/>
                <w:webHidden/>
              </w:rPr>
              <w:fldChar w:fldCharType="end"/>
            </w:r>
          </w:hyperlink>
        </w:p>
        <w:p w14:paraId="4492AB5A" w14:textId="4EEC07B5" w:rsidR="00722C7E" w:rsidRDefault="006B742E">
          <w:pPr>
            <w:pStyle w:val="TOC1"/>
            <w:tabs>
              <w:tab w:val="left" w:pos="660"/>
              <w:tab w:val="right" w:leader="dot" w:pos="9350"/>
            </w:tabs>
            <w:rPr>
              <w:rFonts w:asciiTheme="minorHAnsi" w:eastAsiaTheme="minorEastAsia" w:hAnsiTheme="minorHAnsi"/>
              <w:b w:val="0"/>
              <w:bCs w:val="0"/>
              <w:caps w:val="0"/>
              <w:noProof/>
              <w:szCs w:val="22"/>
              <w:lang w:val="en-IN" w:eastAsia="en-IN"/>
            </w:rPr>
          </w:pPr>
          <w:hyperlink w:anchor="_Toc34776845" w:history="1">
            <w:r w:rsidR="00722C7E" w:rsidRPr="003771FA">
              <w:rPr>
                <w:rStyle w:val="Hyperlink"/>
                <w:noProof/>
              </w:rPr>
              <w:t>11</w:t>
            </w:r>
            <w:r w:rsidR="00722C7E">
              <w:rPr>
                <w:rFonts w:asciiTheme="minorHAnsi" w:eastAsiaTheme="minorEastAsia" w:hAnsiTheme="minorHAnsi"/>
                <w:b w:val="0"/>
                <w:bCs w:val="0"/>
                <w:caps w:val="0"/>
                <w:noProof/>
                <w:szCs w:val="22"/>
                <w:lang w:val="en-IN" w:eastAsia="en-IN"/>
              </w:rPr>
              <w:tab/>
            </w:r>
            <w:r w:rsidR="00722C7E" w:rsidRPr="003771FA">
              <w:rPr>
                <w:rStyle w:val="Hyperlink"/>
                <w:noProof/>
              </w:rPr>
              <w:t>Synchronizing Patient View between UEE Applications with Coreo View</w:t>
            </w:r>
            <w:r w:rsidR="00722C7E">
              <w:rPr>
                <w:noProof/>
                <w:webHidden/>
              </w:rPr>
              <w:tab/>
            </w:r>
            <w:r w:rsidR="00722C7E">
              <w:rPr>
                <w:noProof/>
                <w:webHidden/>
              </w:rPr>
              <w:fldChar w:fldCharType="begin"/>
            </w:r>
            <w:r w:rsidR="00722C7E">
              <w:rPr>
                <w:noProof/>
                <w:webHidden/>
              </w:rPr>
              <w:instrText xml:space="preserve"> PAGEREF _Toc34776845 \h </w:instrText>
            </w:r>
            <w:r w:rsidR="00722C7E">
              <w:rPr>
                <w:noProof/>
                <w:webHidden/>
              </w:rPr>
            </w:r>
            <w:r w:rsidR="00722C7E">
              <w:rPr>
                <w:noProof/>
                <w:webHidden/>
              </w:rPr>
              <w:fldChar w:fldCharType="separate"/>
            </w:r>
            <w:r w:rsidR="00722C7E">
              <w:rPr>
                <w:noProof/>
                <w:webHidden/>
              </w:rPr>
              <w:t>133</w:t>
            </w:r>
            <w:r w:rsidR="00722C7E">
              <w:rPr>
                <w:noProof/>
                <w:webHidden/>
              </w:rPr>
              <w:fldChar w:fldCharType="end"/>
            </w:r>
          </w:hyperlink>
        </w:p>
        <w:p w14:paraId="49C46A25" w14:textId="15F496A3"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46" w:history="1">
            <w:r w:rsidR="00722C7E" w:rsidRPr="003771FA">
              <w:rPr>
                <w:rStyle w:val="Hyperlink"/>
                <w:noProof/>
              </w:rPr>
              <w:t>11.1</w:t>
            </w:r>
            <w:r w:rsidR="00722C7E">
              <w:rPr>
                <w:rFonts w:asciiTheme="minorHAnsi" w:eastAsiaTheme="minorEastAsia" w:hAnsiTheme="minorHAnsi"/>
                <w:b w:val="0"/>
                <w:smallCaps w:val="0"/>
                <w:noProof/>
                <w:szCs w:val="22"/>
                <w:lang w:val="en-IN" w:eastAsia="en-IN"/>
              </w:rPr>
              <w:tab/>
            </w:r>
            <w:r w:rsidR="00722C7E" w:rsidRPr="003771FA">
              <w:rPr>
                <w:rStyle w:val="Hyperlink"/>
                <w:noProof/>
              </w:rPr>
              <w:t>Synchronize the Patient Record from the Coreo View-Bed View Layout</w:t>
            </w:r>
            <w:r w:rsidR="00722C7E">
              <w:rPr>
                <w:noProof/>
                <w:webHidden/>
              </w:rPr>
              <w:tab/>
            </w:r>
            <w:r w:rsidR="00722C7E">
              <w:rPr>
                <w:noProof/>
                <w:webHidden/>
              </w:rPr>
              <w:fldChar w:fldCharType="begin"/>
            </w:r>
            <w:r w:rsidR="00722C7E">
              <w:rPr>
                <w:noProof/>
                <w:webHidden/>
              </w:rPr>
              <w:instrText xml:space="preserve"> PAGEREF _Toc34776846 \h </w:instrText>
            </w:r>
            <w:r w:rsidR="00722C7E">
              <w:rPr>
                <w:noProof/>
                <w:webHidden/>
              </w:rPr>
            </w:r>
            <w:r w:rsidR="00722C7E">
              <w:rPr>
                <w:noProof/>
                <w:webHidden/>
              </w:rPr>
              <w:fldChar w:fldCharType="separate"/>
            </w:r>
            <w:r w:rsidR="00722C7E">
              <w:rPr>
                <w:noProof/>
                <w:webHidden/>
              </w:rPr>
              <w:t>134</w:t>
            </w:r>
            <w:r w:rsidR="00722C7E">
              <w:rPr>
                <w:noProof/>
                <w:webHidden/>
              </w:rPr>
              <w:fldChar w:fldCharType="end"/>
            </w:r>
          </w:hyperlink>
        </w:p>
        <w:p w14:paraId="0F28EE1A" w14:textId="793B6934"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47" w:history="1">
            <w:r w:rsidR="00722C7E" w:rsidRPr="003771FA">
              <w:rPr>
                <w:rStyle w:val="Hyperlink"/>
                <w:noProof/>
              </w:rPr>
              <w:t>11.2</w:t>
            </w:r>
            <w:r w:rsidR="00722C7E">
              <w:rPr>
                <w:rFonts w:asciiTheme="minorHAnsi" w:eastAsiaTheme="minorEastAsia" w:hAnsiTheme="minorHAnsi"/>
                <w:b w:val="0"/>
                <w:smallCaps w:val="0"/>
                <w:noProof/>
                <w:szCs w:val="22"/>
                <w:lang w:val="en-IN" w:eastAsia="en-IN"/>
              </w:rPr>
              <w:tab/>
            </w:r>
            <w:r w:rsidR="00722C7E" w:rsidRPr="003771FA">
              <w:rPr>
                <w:rStyle w:val="Hyperlink"/>
                <w:noProof/>
              </w:rPr>
              <w:t>Synchronize the Patient Record from the Coreo View-Prioritized View Layout</w:t>
            </w:r>
            <w:r w:rsidR="00722C7E">
              <w:rPr>
                <w:noProof/>
                <w:webHidden/>
              </w:rPr>
              <w:tab/>
            </w:r>
            <w:r w:rsidR="00722C7E">
              <w:rPr>
                <w:noProof/>
                <w:webHidden/>
              </w:rPr>
              <w:fldChar w:fldCharType="begin"/>
            </w:r>
            <w:r w:rsidR="00722C7E">
              <w:rPr>
                <w:noProof/>
                <w:webHidden/>
              </w:rPr>
              <w:instrText xml:space="preserve"> PAGEREF _Toc34776847 \h </w:instrText>
            </w:r>
            <w:r w:rsidR="00722C7E">
              <w:rPr>
                <w:noProof/>
                <w:webHidden/>
              </w:rPr>
            </w:r>
            <w:r w:rsidR="00722C7E">
              <w:rPr>
                <w:noProof/>
                <w:webHidden/>
              </w:rPr>
              <w:fldChar w:fldCharType="separate"/>
            </w:r>
            <w:r w:rsidR="00722C7E">
              <w:rPr>
                <w:noProof/>
                <w:webHidden/>
              </w:rPr>
              <w:t>136</w:t>
            </w:r>
            <w:r w:rsidR="00722C7E">
              <w:rPr>
                <w:noProof/>
                <w:webHidden/>
              </w:rPr>
              <w:fldChar w:fldCharType="end"/>
            </w:r>
          </w:hyperlink>
        </w:p>
        <w:p w14:paraId="30431B10" w14:textId="3C76DB9D"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48" w:history="1">
            <w:r w:rsidR="00722C7E" w:rsidRPr="003771FA">
              <w:rPr>
                <w:rStyle w:val="Hyperlink"/>
                <w:noProof/>
              </w:rPr>
              <w:t>11.3</w:t>
            </w:r>
            <w:r w:rsidR="00722C7E">
              <w:rPr>
                <w:rFonts w:asciiTheme="minorHAnsi" w:eastAsiaTheme="minorEastAsia" w:hAnsiTheme="minorHAnsi"/>
                <w:b w:val="0"/>
                <w:smallCaps w:val="0"/>
                <w:noProof/>
                <w:szCs w:val="22"/>
                <w:lang w:val="en-IN" w:eastAsia="en-IN"/>
              </w:rPr>
              <w:tab/>
            </w:r>
            <w:r w:rsidR="00722C7E" w:rsidRPr="003771FA">
              <w:rPr>
                <w:rStyle w:val="Hyperlink"/>
                <w:noProof/>
              </w:rPr>
              <w:t>Synchronize the Patient Record from the Coreo View</w:t>
            </w:r>
            <w:r w:rsidR="00722C7E" w:rsidRPr="003771FA">
              <w:rPr>
                <w:rStyle w:val="Hyperlink"/>
                <w:rFonts w:cs="Calibri"/>
                <w:noProof/>
              </w:rPr>
              <w:t>—</w:t>
            </w:r>
            <w:r w:rsidR="00722C7E" w:rsidRPr="003771FA">
              <w:rPr>
                <w:rStyle w:val="Hyperlink"/>
                <w:noProof/>
              </w:rPr>
              <w:t>Geomap View Layout</w:t>
            </w:r>
            <w:r w:rsidR="00722C7E">
              <w:rPr>
                <w:noProof/>
                <w:webHidden/>
              </w:rPr>
              <w:tab/>
            </w:r>
            <w:r w:rsidR="00722C7E">
              <w:rPr>
                <w:noProof/>
                <w:webHidden/>
              </w:rPr>
              <w:fldChar w:fldCharType="begin"/>
            </w:r>
            <w:r w:rsidR="00722C7E">
              <w:rPr>
                <w:noProof/>
                <w:webHidden/>
              </w:rPr>
              <w:instrText xml:space="preserve"> PAGEREF _Toc34776848 \h </w:instrText>
            </w:r>
            <w:r w:rsidR="00722C7E">
              <w:rPr>
                <w:noProof/>
                <w:webHidden/>
              </w:rPr>
            </w:r>
            <w:r w:rsidR="00722C7E">
              <w:rPr>
                <w:noProof/>
                <w:webHidden/>
              </w:rPr>
              <w:fldChar w:fldCharType="separate"/>
            </w:r>
            <w:r w:rsidR="00722C7E">
              <w:rPr>
                <w:noProof/>
                <w:webHidden/>
              </w:rPr>
              <w:t>137</w:t>
            </w:r>
            <w:r w:rsidR="00722C7E">
              <w:rPr>
                <w:noProof/>
                <w:webHidden/>
              </w:rPr>
              <w:fldChar w:fldCharType="end"/>
            </w:r>
          </w:hyperlink>
        </w:p>
        <w:p w14:paraId="1971F075" w14:textId="242FF74D" w:rsidR="00722C7E" w:rsidRDefault="006B742E">
          <w:pPr>
            <w:pStyle w:val="TOC1"/>
            <w:tabs>
              <w:tab w:val="right" w:leader="dot" w:pos="9350"/>
            </w:tabs>
            <w:rPr>
              <w:rFonts w:asciiTheme="minorHAnsi" w:eastAsiaTheme="minorEastAsia" w:hAnsiTheme="minorHAnsi"/>
              <w:b w:val="0"/>
              <w:bCs w:val="0"/>
              <w:caps w:val="0"/>
              <w:noProof/>
              <w:szCs w:val="22"/>
              <w:lang w:val="en-IN" w:eastAsia="en-IN"/>
            </w:rPr>
          </w:pPr>
          <w:hyperlink w:anchor="_Toc34776849" w:history="1">
            <w:r w:rsidR="00722C7E" w:rsidRPr="003771FA">
              <w:rPr>
                <w:rStyle w:val="Hyperlink"/>
                <w:noProof/>
              </w:rPr>
              <w:t>Exhibit: Coreo View and UEE Administrative Guide</w:t>
            </w:r>
            <w:r w:rsidR="00722C7E">
              <w:rPr>
                <w:noProof/>
                <w:webHidden/>
              </w:rPr>
              <w:tab/>
            </w:r>
            <w:r w:rsidR="00722C7E">
              <w:rPr>
                <w:noProof/>
                <w:webHidden/>
              </w:rPr>
              <w:fldChar w:fldCharType="begin"/>
            </w:r>
            <w:r w:rsidR="00722C7E">
              <w:rPr>
                <w:noProof/>
                <w:webHidden/>
              </w:rPr>
              <w:instrText xml:space="preserve"> PAGEREF _Toc34776849 \h </w:instrText>
            </w:r>
            <w:r w:rsidR="00722C7E">
              <w:rPr>
                <w:noProof/>
                <w:webHidden/>
              </w:rPr>
            </w:r>
            <w:r w:rsidR="00722C7E">
              <w:rPr>
                <w:noProof/>
                <w:webHidden/>
              </w:rPr>
              <w:fldChar w:fldCharType="separate"/>
            </w:r>
            <w:r w:rsidR="00722C7E">
              <w:rPr>
                <w:noProof/>
                <w:webHidden/>
              </w:rPr>
              <w:t>139</w:t>
            </w:r>
            <w:r w:rsidR="00722C7E">
              <w:rPr>
                <w:noProof/>
                <w:webHidden/>
              </w:rPr>
              <w:fldChar w:fldCharType="end"/>
            </w:r>
          </w:hyperlink>
        </w:p>
        <w:p w14:paraId="43228275" w14:textId="0C508FB6" w:rsidR="00722C7E" w:rsidRDefault="006B742E">
          <w:pPr>
            <w:pStyle w:val="TOC1"/>
            <w:tabs>
              <w:tab w:val="left" w:pos="440"/>
              <w:tab w:val="right" w:leader="dot" w:pos="9350"/>
            </w:tabs>
            <w:rPr>
              <w:rFonts w:asciiTheme="minorHAnsi" w:eastAsiaTheme="minorEastAsia" w:hAnsiTheme="minorHAnsi"/>
              <w:b w:val="0"/>
              <w:bCs w:val="0"/>
              <w:caps w:val="0"/>
              <w:noProof/>
              <w:szCs w:val="22"/>
              <w:lang w:val="en-IN" w:eastAsia="en-IN"/>
            </w:rPr>
          </w:pPr>
          <w:hyperlink w:anchor="_Toc34776850" w:history="1">
            <w:r w:rsidR="00722C7E" w:rsidRPr="003771FA">
              <w:rPr>
                <w:rStyle w:val="Hyperlink"/>
                <w:noProof/>
              </w:rPr>
              <w:t>1</w:t>
            </w:r>
            <w:r w:rsidR="00722C7E">
              <w:rPr>
                <w:rFonts w:asciiTheme="minorHAnsi" w:eastAsiaTheme="minorEastAsia" w:hAnsiTheme="minorHAnsi"/>
                <w:b w:val="0"/>
                <w:bCs w:val="0"/>
                <w:caps w:val="0"/>
                <w:noProof/>
                <w:szCs w:val="22"/>
                <w:lang w:val="en-IN" w:eastAsia="en-IN"/>
              </w:rPr>
              <w:tab/>
            </w:r>
            <w:r w:rsidR="00722C7E" w:rsidRPr="003771FA">
              <w:rPr>
                <w:rStyle w:val="Hyperlink"/>
                <w:noProof/>
              </w:rPr>
              <w:t>Coreo View Administrator Tasks</w:t>
            </w:r>
            <w:r w:rsidR="00722C7E">
              <w:rPr>
                <w:noProof/>
                <w:webHidden/>
              </w:rPr>
              <w:tab/>
            </w:r>
            <w:r w:rsidR="00722C7E">
              <w:rPr>
                <w:noProof/>
                <w:webHidden/>
              </w:rPr>
              <w:fldChar w:fldCharType="begin"/>
            </w:r>
            <w:r w:rsidR="00722C7E">
              <w:rPr>
                <w:noProof/>
                <w:webHidden/>
              </w:rPr>
              <w:instrText xml:space="preserve"> PAGEREF _Toc34776850 \h </w:instrText>
            </w:r>
            <w:r w:rsidR="00722C7E">
              <w:rPr>
                <w:noProof/>
                <w:webHidden/>
              </w:rPr>
            </w:r>
            <w:r w:rsidR="00722C7E">
              <w:rPr>
                <w:noProof/>
                <w:webHidden/>
              </w:rPr>
              <w:fldChar w:fldCharType="separate"/>
            </w:r>
            <w:r w:rsidR="00722C7E">
              <w:rPr>
                <w:noProof/>
                <w:webHidden/>
              </w:rPr>
              <w:t>140</w:t>
            </w:r>
            <w:r w:rsidR="00722C7E">
              <w:rPr>
                <w:noProof/>
                <w:webHidden/>
              </w:rPr>
              <w:fldChar w:fldCharType="end"/>
            </w:r>
          </w:hyperlink>
        </w:p>
        <w:p w14:paraId="1DF3A70F" w14:textId="21C33918"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51" w:history="1">
            <w:r w:rsidR="00722C7E" w:rsidRPr="003771FA">
              <w:rPr>
                <w:rStyle w:val="Hyperlink"/>
                <w:noProof/>
              </w:rPr>
              <w:t>1.1</w:t>
            </w:r>
            <w:r w:rsidR="00722C7E">
              <w:rPr>
                <w:rFonts w:asciiTheme="minorHAnsi" w:eastAsiaTheme="minorEastAsia" w:hAnsiTheme="minorHAnsi"/>
                <w:b w:val="0"/>
                <w:smallCaps w:val="0"/>
                <w:noProof/>
                <w:szCs w:val="22"/>
                <w:lang w:val="en-IN" w:eastAsia="en-IN"/>
              </w:rPr>
              <w:tab/>
            </w:r>
            <w:r w:rsidR="00722C7E" w:rsidRPr="003771FA">
              <w:rPr>
                <w:rStyle w:val="Hyperlink"/>
                <w:noProof/>
              </w:rPr>
              <w:t>Okta Account Activation for the Coreo View Administrator</w:t>
            </w:r>
            <w:r w:rsidR="00722C7E">
              <w:rPr>
                <w:noProof/>
                <w:webHidden/>
              </w:rPr>
              <w:tab/>
            </w:r>
            <w:r w:rsidR="00722C7E">
              <w:rPr>
                <w:noProof/>
                <w:webHidden/>
              </w:rPr>
              <w:fldChar w:fldCharType="begin"/>
            </w:r>
            <w:r w:rsidR="00722C7E">
              <w:rPr>
                <w:noProof/>
                <w:webHidden/>
              </w:rPr>
              <w:instrText xml:space="preserve"> PAGEREF _Toc34776851 \h </w:instrText>
            </w:r>
            <w:r w:rsidR="00722C7E">
              <w:rPr>
                <w:noProof/>
                <w:webHidden/>
              </w:rPr>
            </w:r>
            <w:r w:rsidR="00722C7E">
              <w:rPr>
                <w:noProof/>
                <w:webHidden/>
              </w:rPr>
              <w:fldChar w:fldCharType="separate"/>
            </w:r>
            <w:r w:rsidR="00722C7E">
              <w:rPr>
                <w:noProof/>
                <w:webHidden/>
              </w:rPr>
              <w:t>140</w:t>
            </w:r>
            <w:r w:rsidR="00722C7E">
              <w:rPr>
                <w:noProof/>
                <w:webHidden/>
              </w:rPr>
              <w:fldChar w:fldCharType="end"/>
            </w:r>
          </w:hyperlink>
        </w:p>
        <w:p w14:paraId="275CBB26" w14:textId="4D3EF142"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52" w:history="1">
            <w:r w:rsidR="00722C7E" w:rsidRPr="003771FA">
              <w:rPr>
                <w:rStyle w:val="Hyperlink"/>
                <w:noProof/>
              </w:rPr>
              <w:t>1.2</w:t>
            </w:r>
            <w:r w:rsidR="00722C7E">
              <w:rPr>
                <w:rFonts w:asciiTheme="minorHAnsi" w:eastAsiaTheme="minorEastAsia" w:hAnsiTheme="minorHAnsi"/>
                <w:b w:val="0"/>
                <w:smallCaps w:val="0"/>
                <w:noProof/>
                <w:szCs w:val="22"/>
                <w:lang w:val="en-IN" w:eastAsia="en-IN"/>
              </w:rPr>
              <w:tab/>
            </w:r>
            <w:r w:rsidR="00722C7E" w:rsidRPr="003771FA">
              <w:rPr>
                <w:rStyle w:val="Hyperlink"/>
                <w:noProof/>
              </w:rPr>
              <w:t>Manage Locked Okta SSO Account</w:t>
            </w:r>
            <w:r w:rsidR="00722C7E">
              <w:rPr>
                <w:noProof/>
                <w:webHidden/>
              </w:rPr>
              <w:tab/>
            </w:r>
            <w:r w:rsidR="00722C7E">
              <w:rPr>
                <w:noProof/>
                <w:webHidden/>
              </w:rPr>
              <w:fldChar w:fldCharType="begin"/>
            </w:r>
            <w:r w:rsidR="00722C7E">
              <w:rPr>
                <w:noProof/>
                <w:webHidden/>
              </w:rPr>
              <w:instrText xml:space="preserve"> PAGEREF _Toc34776852 \h </w:instrText>
            </w:r>
            <w:r w:rsidR="00722C7E">
              <w:rPr>
                <w:noProof/>
                <w:webHidden/>
              </w:rPr>
            </w:r>
            <w:r w:rsidR="00722C7E">
              <w:rPr>
                <w:noProof/>
                <w:webHidden/>
              </w:rPr>
              <w:fldChar w:fldCharType="separate"/>
            </w:r>
            <w:r w:rsidR="00722C7E">
              <w:rPr>
                <w:noProof/>
                <w:webHidden/>
              </w:rPr>
              <w:t>143</w:t>
            </w:r>
            <w:r w:rsidR="00722C7E">
              <w:rPr>
                <w:noProof/>
                <w:webHidden/>
              </w:rPr>
              <w:fldChar w:fldCharType="end"/>
            </w:r>
          </w:hyperlink>
        </w:p>
        <w:p w14:paraId="2B846C55" w14:textId="1CD5747F"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53" w:history="1">
            <w:r w:rsidR="00722C7E" w:rsidRPr="003771FA">
              <w:rPr>
                <w:rStyle w:val="Hyperlink"/>
                <w:noProof/>
              </w:rPr>
              <w:t>1.3</w:t>
            </w:r>
            <w:r w:rsidR="00722C7E">
              <w:rPr>
                <w:rFonts w:asciiTheme="minorHAnsi" w:eastAsiaTheme="minorEastAsia" w:hAnsiTheme="minorHAnsi"/>
                <w:b w:val="0"/>
                <w:smallCaps w:val="0"/>
                <w:noProof/>
                <w:szCs w:val="22"/>
                <w:lang w:val="en-IN" w:eastAsia="en-IN"/>
              </w:rPr>
              <w:tab/>
            </w:r>
            <w:r w:rsidR="00722C7E" w:rsidRPr="003771FA">
              <w:rPr>
                <w:rStyle w:val="Hyperlink"/>
                <w:noProof/>
              </w:rPr>
              <w:t>Reset a Forgotten or Expired Password</w:t>
            </w:r>
            <w:r w:rsidR="00722C7E">
              <w:rPr>
                <w:noProof/>
                <w:webHidden/>
              </w:rPr>
              <w:tab/>
            </w:r>
            <w:r w:rsidR="00722C7E">
              <w:rPr>
                <w:noProof/>
                <w:webHidden/>
              </w:rPr>
              <w:fldChar w:fldCharType="begin"/>
            </w:r>
            <w:r w:rsidR="00722C7E">
              <w:rPr>
                <w:noProof/>
                <w:webHidden/>
              </w:rPr>
              <w:instrText xml:space="preserve"> PAGEREF _Toc34776853 \h </w:instrText>
            </w:r>
            <w:r w:rsidR="00722C7E">
              <w:rPr>
                <w:noProof/>
                <w:webHidden/>
              </w:rPr>
            </w:r>
            <w:r w:rsidR="00722C7E">
              <w:rPr>
                <w:noProof/>
                <w:webHidden/>
              </w:rPr>
              <w:fldChar w:fldCharType="separate"/>
            </w:r>
            <w:r w:rsidR="00722C7E">
              <w:rPr>
                <w:noProof/>
                <w:webHidden/>
              </w:rPr>
              <w:t>144</w:t>
            </w:r>
            <w:r w:rsidR="00722C7E">
              <w:rPr>
                <w:noProof/>
                <w:webHidden/>
              </w:rPr>
              <w:fldChar w:fldCharType="end"/>
            </w:r>
          </w:hyperlink>
        </w:p>
        <w:p w14:paraId="123CD651" w14:textId="57F06465" w:rsidR="00722C7E" w:rsidRDefault="006B742E">
          <w:pPr>
            <w:pStyle w:val="TOC1"/>
            <w:tabs>
              <w:tab w:val="left" w:pos="440"/>
              <w:tab w:val="right" w:leader="dot" w:pos="9350"/>
            </w:tabs>
            <w:rPr>
              <w:rFonts w:asciiTheme="minorHAnsi" w:eastAsiaTheme="minorEastAsia" w:hAnsiTheme="minorHAnsi"/>
              <w:b w:val="0"/>
              <w:bCs w:val="0"/>
              <w:caps w:val="0"/>
              <w:noProof/>
              <w:szCs w:val="22"/>
              <w:lang w:val="en-IN" w:eastAsia="en-IN"/>
            </w:rPr>
          </w:pPr>
          <w:hyperlink w:anchor="_Toc34776854" w:history="1">
            <w:r w:rsidR="00722C7E" w:rsidRPr="003771FA">
              <w:rPr>
                <w:rStyle w:val="Hyperlink"/>
                <w:noProof/>
              </w:rPr>
              <w:t>2</w:t>
            </w:r>
            <w:r w:rsidR="00722C7E">
              <w:rPr>
                <w:rFonts w:asciiTheme="minorHAnsi" w:eastAsiaTheme="minorEastAsia" w:hAnsiTheme="minorHAnsi"/>
                <w:b w:val="0"/>
                <w:bCs w:val="0"/>
                <w:caps w:val="0"/>
                <w:noProof/>
                <w:szCs w:val="22"/>
                <w:lang w:val="en-IN" w:eastAsia="en-IN"/>
              </w:rPr>
              <w:tab/>
            </w:r>
            <w:r w:rsidR="00722C7E" w:rsidRPr="003771FA">
              <w:rPr>
                <w:rStyle w:val="Hyperlink"/>
                <w:noProof/>
              </w:rPr>
              <w:t>Settings to Manage Coreo View Users</w:t>
            </w:r>
            <w:r w:rsidR="00722C7E">
              <w:rPr>
                <w:noProof/>
                <w:webHidden/>
              </w:rPr>
              <w:tab/>
            </w:r>
            <w:r w:rsidR="00722C7E">
              <w:rPr>
                <w:noProof/>
                <w:webHidden/>
              </w:rPr>
              <w:fldChar w:fldCharType="begin"/>
            </w:r>
            <w:r w:rsidR="00722C7E">
              <w:rPr>
                <w:noProof/>
                <w:webHidden/>
              </w:rPr>
              <w:instrText xml:space="preserve"> PAGEREF _Toc34776854 \h </w:instrText>
            </w:r>
            <w:r w:rsidR="00722C7E">
              <w:rPr>
                <w:noProof/>
                <w:webHidden/>
              </w:rPr>
            </w:r>
            <w:r w:rsidR="00722C7E">
              <w:rPr>
                <w:noProof/>
                <w:webHidden/>
              </w:rPr>
              <w:fldChar w:fldCharType="separate"/>
            </w:r>
            <w:r w:rsidR="00722C7E">
              <w:rPr>
                <w:noProof/>
                <w:webHidden/>
              </w:rPr>
              <w:t>145</w:t>
            </w:r>
            <w:r w:rsidR="00722C7E">
              <w:rPr>
                <w:noProof/>
                <w:webHidden/>
              </w:rPr>
              <w:fldChar w:fldCharType="end"/>
            </w:r>
          </w:hyperlink>
        </w:p>
        <w:p w14:paraId="42F6A84F" w14:textId="27F8FE91"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55" w:history="1">
            <w:r w:rsidR="00722C7E" w:rsidRPr="003771FA">
              <w:rPr>
                <w:rStyle w:val="Hyperlink"/>
                <w:noProof/>
              </w:rPr>
              <w:t>2.1</w:t>
            </w:r>
            <w:r w:rsidR="00722C7E">
              <w:rPr>
                <w:rFonts w:asciiTheme="minorHAnsi" w:eastAsiaTheme="minorEastAsia" w:hAnsiTheme="minorHAnsi"/>
                <w:b w:val="0"/>
                <w:smallCaps w:val="0"/>
                <w:noProof/>
                <w:szCs w:val="22"/>
                <w:lang w:val="en-IN" w:eastAsia="en-IN"/>
              </w:rPr>
              <w:tab/>
            </w:r>
            <w:r w:rsidR="00722C7E" w:rsidRPr="003771FA">
              <w:rPr>
                <w:rStyle w:val="Hyperlink"/>
                <w:noProof/>
              </w:rPr>
              <w:t>Create Groups</w:t>
            </w:r>
            <w:r w:rsidR="00722C7E">
              <w:rPr>
                <w:noProof/>
                <w:webHidden/>
              </w:rPr>
              <w:tab/>
            </w:r>
            <w:r w:rsidR="00722C7E">
              <w:rPr>
                <w:noProof/>
                <w:webHidden/>
              </w:rPr>
              <w:fldChar w:fldCharType="begin"/>
            </w:r>
            <w:r w:rsidR="00722C7E">
              <w:rPr>
                <w:noProof/>
                <w:webHidden/>
              </w:rPr>
              <w:instrText xml:space="preserve"> PAGEREF _Toc34776855 \h </w:instrText>
            </w:r>
            <w:r w:rsidR="00722C7E">
              <w:rPr>
                <w:noProof/>
                <w:webHidden/>
              </w:rPr>
            </w:r>
            <w:r w:rsidR="00722C7E">
              <w:rPr>
                <w:noProof/>
                <w:webHidden/>
              </w:rPr>
              <w:fldChar w:fldCharType="separate"/>
            </w:r>
            <w:r w:rsidR="00722C7E">
              <w:rPr>
                <w:noProof/>
                <w:webHidden/>
              </w:rPr>
              <w:t>145</w:t>
            </w:r>
            <w:r w:rsidR="00722C7E">
              <w:rPr>
                <w:noProof/>
                <w:webHidden/>
              </w:rPr>
              <w:fldChar w:fldCharType="end"/>
            </w:r>
          </w:hyperlink>
        </w:p>
        <w:p w14:paraId="0BA3B219" w14:textId="3B11386D"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56" w:history="1">
            <w:r w:rsidR="00722C7E" w:rsidRPr="003771FA">
              <w:rPr>
                <w:rStyle w:val="Hyperlink"/>
                <w:noProof/>
              </w:rPr>
              <w:t>2.2</w:t>
            </w:r>
            <w:r w:rsidR="00722C7E">
              <w:rPr>
                <w:rFonts w:asciiTheme="minorHAnsi" w:eastAsiaTheme="minorEastAsia" w:hAnsiTheme="minorHAnsi"/>
                <w:b w:val="0"/>
                <w:smallCaps w:val="0"/>
                <w:noProof/>
                <w:szCs w:val="22"/>
                <w:lang w:val="en-IN" w:eastAsia="en-IN"/>
              </w:rPr>
              <w:tab/>
            </w:r>
            <w:r w:rsidR="00722C7E" w:rsidRPr="003771FA">
              <w:rPr>
                <w:rStyle w:val="Hyperlink"/>
                <w:noProof/>
              </w:rPr>
              <w:t>Add Locations</w:t>
            </w:r>
            <w:r w:rsidR="00722C7E">
              <w:rPr>
                <w:noProof/>
                <w:webHidden/>
              </w:rPr>
              <w:tab/>
            </w:r>
            <w:r w:rsidR="00722C7E">
              <w:rPr>
                <w:noProof/>
                <w:webHidden/>
              </w:rPr>
              <w:fldChar w:fldCharType="begin"/>
            </w:r>
            <w:r w:rsidR="00722C7E">
              <w:rPr>
                <w:noProof/>
                <w:webHidden/>
              </w:rPr>
              <w:instrText xml:space="preserve"> PAGEREF _Toc34776856 \h </w:instrText>
            </w:r>
            <w:r w:rsidR="00722C7E">
              <w:rPr>
                <w:noProof/>
                <w:webHidden/>
              </w:rPr>
            </w:r>
            <w:r w:rsidR="00722C7E">
              <w:rPr>
                <w:noProof/>
                <w:webHidden/>
              </w:rPr>
              <w:fldChar w:fldCharType="separate"/>
            </w:r>
            <w:r w:rsidR="00722C7E">
              <w:rPr>
                <w:noProof/>
                <w:webHidden/>
              </w:rPr>
              <w:t>148</w:t>
            </w:r>
            <w:r w:rsidR="00722C7E">
              <w:rPr>
                <w:noProof/>
                <w:webHidden/>
              </w:rPr>
              <w:fldChar w:fldCharType="end"/>
            </w:r>
          </w:hyperlink>
        </w:p>
        <w:p w14:paraId="21F422EE" w14:textId="4E08263A"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57" w:history="1">
            <w:r w:rsidR="00722C7E" w:rsidRPr="003771FA">
              <w:rPr>
                <w:rStyle w:val="Hyperlink"/>
                <w:noProof/>
              </w:rPr>
              <w:t>2.3</w:t>
            </w:r>
            <w:r w:rsidR="00722C7E">
              <w:rPr>
                <w:rFonts w:asciiTheme="minorHAnsi" w:eastAsiaTheme="minorEastAsia" w:hAnsiTheme="minorHAnsi"/>
                <w:b w:val="0"/>
                <w:smallCaps w:val="0"/>
                <w:noProof/>
                <w:szCs w:val="22"/>
                <w:lang w:val="en-IN" w:eastAsia="en-IN"/>
              </w:rPr>
              <w:tab/>
            </w:r>
            <w:r w:rsidR="00722C7E" w:rsidRPr="003771FA">
              <w:rPr>
                <w:rStyle w:val="Hyperlink"/>
                <w:noProof/>
              </w:rPr>
              <w:t>User Roles</w:t>
            </w:r>
            <w:r w:rsidR="00722C7E">
              <w:rPr>
                <w:noProof/>
                <w:webHidden/>
              </w:rPr>
              <w:tab/>
            </w:r>
            <w:r w:rsidR="00722C7E">
              <w:rPr>
                <w:noProof/>
                <w:webHidden/>
              </w:rPr>
              <w:fldChar w:fldCharType="begin"/>
            </w:r>
            <w:r w:rsidR="00722C7E">
              <w:rPr>
                <w:noProof/>
                <w:webHidden/>
              </w:rPr>
              <w:instrText xml:space="preserve"> PAGEREF _Toc34776857 \h </w:instrText>
            </w:r>
            <w:r w:rsidR="00722C7E">
              <w:rPr>
                <w:noProof/>
                <w:webHidden/>
              </w:rPr>
            </w:r>
            <w:r w:rsidR="00722C7E">
              <w:rPr>
                <w:noProof/>
                <w:webHidden/>
              </w:rPr>
              <w:fldChar w:fldCharType="separate"/>
            </w:r>
            <w:r w:rsidR="00722C7E">
              <w:rPr>
                <w:noProof/>
                <w:webHidden/>
              </w:rPr>
              <w:t>150</w:t>
            </w:r>
            <w:r w:rsidR="00722C7E">
              <w:rPr>
                <w:noProof/>
                <w:webHidden/>
              </w:rPr>
              <w:fldChar w:fldCharType="end"/>
            </w:r>
          </w:hyperlink>
        </w:p>
        <w:p w14:paraId="2DECC0A1" w14:textId="25F346B1"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58" w:history="1">
            <w:r w:rsidR="00722C7E" w:rsidRPr="003771FA">
              <w:rPr>
                <w:rStyle w:val="Hyperlink"/>
                <w:noProof/>
              </w:rPr>
              <w:t>2.4</w:t>
            </w:r>
            <w:r w:rsidR="00722C7E">
              <w:rPr>
                <w:rFonts w:asciiTheme="minorHAnsi" w:eastAsiaTheme="minorEastAsia" w:hAnsiTheme="minorHAnsi"/>
                <w:b w:val="0"/>
                <w:smallCaps w:val="0"/>
                <w:noProof/>
                <w:szCs w:val="22"/>
                <w:lang w:val="en-IN" w:eastAsia="en-IN"/>
              </w:rPr>
              <w:tab/>
            </w:r>
            <w:r w:rsidR="00722C7E" w:rsidRPr="003771FA">
              <w:rPr>
                <w:rStyle w:val="Hyperlink"/>
                <w:noProof/>
              </w:rPr>
              <w:t>User Access</w:t>
            </w:r>
            <w:r w:rsidR="00722C7E">
              <w:rPr>
                <w:noProof/>
                <w:webHidden/>
              </w:rPr>
              <w:tab/>
            </w:r>
            <w:r w:rsidR="00722C7E">
              <w:rPr>
                <w:noProof/>
                <w:webHidden/>
              </w:rPr>
              <w:fldChar w:fldCharType="begin"/>
            </w:r>
            <w:r w:rsidR="00722C7E">
              <w:rPr>
                <w:noProof/>
                <w:webHidden/>
              </w:rPr>
              <w:instrText xml:space="preserve"> PAGEREF _Toc34776858 \h </w:instrText>
            </w:r>
            <w:r w:rsidR="00722C7E">
              <w:rPr>
                <w:noProof/>
                <w:webHidden/>
              </w:rPr>
            </w:r>
            <w:r w:rsidR="00722C7E">
              <w:rPr>
                <w:noProof/>
                <w:webHidden/>
              </w:rPr>
              <w:fldChar w:fldCharType="separate"/>
            </w:r>
            <w:r w:rsidR="00722C7E">
              <w:rPr>
                <w:noProof/>
                <w:webHidden/>
              </w:rPr>
              <w:t>154</w:t>
            </w:r>
            <w:r w:rsidR="00722C7E">
              <w:rPr>
                <w:noProof/>
                <w:webHidden/>
              </w:rPr>
              <w:fldChar w:fldCharType="end"/>
            </w:r>
          </w:hyperlink>
        </w:p>
        <w:p w14:paraId="6EA6B4DB" w14:textId="4CAFC286"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59" w:history="1">
            <w:r w:rsidR="00722C7E" w:rsidRPr="003771FA">
              <w:rPr>
                <w:rStyle w:val="Hyperlink"/>
                <w:noProof/>
              </w:rPr>
              <w:t>2.5</w:t>
            </w:r>
            <w:r w:rsidR="00722C7E">
              <w:rPr>
                <w:rFonts w:asciiTheme="minorHAnsi" w:eastAsiaTheme="minorEastAsia" w:hAnsiTheme="minorHAnsi"/>
                <w:b w:val="0"/>
                <w:smallCaps w:val="0"/>
                <w:noProof/>
                <w:szCs w:val="22"/>
                <w:lang w:val="en-IN" w:eastAsia="en-IN"/>
              </w:rPr>
              <w:tab/>
            </w:r>
            <w:r w:rsidR="00722C7E" w:rsidRPr="003771FA">
              <w:rPr>
                <w:rStyle w:val="Hyperlink"/>
                <w:noProof/>
              </w:rPr>
              <w:t>User Rosters</w:t>
            </w:r>
            <w:r w:rsidR="00722C7E">
              <w:rPr>
                <w:noProof/>
                <w:webHidden/>
              </w:rPr>
              <w:tab/>
            </w:r>
            <w:r w:rsidR="00722C7E">
              <w:rPr>
                <w:noProof/>
                <w:webHidden/>
              </w:rPr>
              <w:fldChar w:fldCharType="begin"/>
            </w:r>
            <w:r w:rsidR="00722C7E">
              <w:rPr>
                <w:noProof/>
                <w:webHidden/>
              </w:rPr>
              <w:instrText xml:space="preserve"> PAGEREF _Toc34776859 \h </w:instrText>
            </w:r>
            <w:r w:rsidR="00722C7E">
              <w:rPr>
                <w:noProof/>
                <w:webHidden/>
              </w:rPr>
            </w:r>
            <w:r w:rsidR="00722C7E">
              <w:rPr>
                <w:noProof/>
                <w:webHidden/>
              </w:rPr>
              <w:fldChar w:fldCharType="separate"/>
            </w:r>
            <w:r w:rsidR="00722C7E">
              <w:rPr>
                <w:noProof/>
                <w:webHidden/>
              </w:rPr>
              <w:t>156</w:t>
            </w:r>
            <w:r w:rsidR="00722C7E">
              <w:rPr>
                <w:noProof/>
                <w:webHidden/>
              </w:rPr>
              <w:fldChar w:fldCharType="end"/>
            </w:r>
          </w:hyperlink>
        </w:p>
        <w:p w14:paraId="0C7523A2" w14:textId="47D732D1"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60" w:history="1">
            <w:r w:rsidR="00722C7E" w:rsidRPr="003771FA">
              <w:rPr>
                <w:rStyle w:val="Hyperlink"/>
                <w:noProof/>
              </w:rPr>
              <w:t>2.6</w:t>
            </w:r>
            <w:r w:rsidR="00722C7E">
              <w:rPr>
                <w:rFonts w:asciiTheme="minorHAnsi" w:eastAsiaTheme="minorEastAsia" w:hAnsiTheme="minorHAnsi"/>
                <w:b w:val="0"/>
                <w:smallCaps w:val="0"/>
                <w:noProof/>
                <w:szCs w:val="22"/>
                <w:lang w:val="en-IN" w:eastAsia="en-IN"/>
              </w:rPr>
              <w:tab/>
            </w:r>
            <w:r w:rsidR="00722C7E" w:rsidRPr="003771FA">
              <w:rPr>
                <w:rStyle w:val="Hyperlink"/>
                <w:noProof/>
              </w:rPr>
              <w:t>Add Users</w:t>
            </w:r>
            <w:r w:rsidR="00722C7E">
              <w:rPr>
                <w:noProof/>
                <w:webHidden/>
              </w:rPr>
              <w:tab/>
            </w:r>
            <w:r w:rsidR="00722C7E">
              <w:rPr>
                <w:noProof/>
                <w:webHidden/>
              </w:rPr>
              <w:fldChar w:fldCharType="begin"/>
            </w:r>
            <w:r w:rsidR="00722C7E">
              <w:rPr>
                <w:noProof/>
                <w:webHidden/>
              </w:rPr>
              <w:instrText xml:space="preserve"> PAGEREF _Toc34776860 \h </w:instrText>
            </w:r>
            <w:r w:rsidR="00722C7E">
              <w:rPr>
                <w:noProof/>
                <w:webHidden/>
              </w:rPr>
            </w:r>
            <w:r w:rsidR="00722C7E">
              <w:rPr>
                <w:noProof/>
                <w:webHidden/>
              </w:rPr>
              <w:fldChar w:fldCharType="separate"/>
            </w:r>
            <w:r w:rsidR="00722C7E">
              <w:rPr>
                <w:noProof/>
                <w:webHidden/>
              </w:rPr>
              <w:t>158</w:t>
            </w:r>
            <w:r w:rsidR="00722C7E">
              <w:rPr>
                <w:noProof/>
                <w:webHidden/>
              </w:rPr>
              <w:fldChar w:fldCharType="end"/>
            </w:r>
          </w:hyperlink>
        </w:p>
        <w:p w14:paraId="04E4AAE3" w14:textId="2729B554"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61" w:history="1">
            <w:r w:rsidR="00722C7E" w:rsidRPr="003771FA">
              <w:rPr>
                <w:rStyle w:val="Hyperlink"/>
                <w:noProof/>
              </w:rPr>
              <w:t>2.7</w:t>
            </w:r>
            <w:r w:rsidR="00722C7E">
              <w:rPr>
                <w:rFonts w:asciiTheme="minorHAnsi" w:eastAsiaTheme="minorEastAsia" w:hAnsiTheme="minorHAnsi"/>
                <w:b w:val="0"/>
                <w:smallCaps w:val="0"/>
                <w:noProof/>
                <w:szCs w:val="22"/>
                <w:lang w:val="en-IN" w:eastAsia="en-IN"/>
              </w:rPr>
              <w:tab/>
            </w:r>
            <w:r w:rsidR="00722C7E" w:rsidRPr="003771FA">
              <w:rPr>
                <w:rStyle w:val="Hyperlink"/>
                <w:noProof/>
              </w:rPr>
              <w:t>Patient Cohorts</w:t>
            </w:r>
            <w:r w:rsidR="00722C7E">
              <w:rPr>
                <w:noProof/>
                <w:webHidden/>
              </w:rPr>
              <w:tab/>
            </w:r>
            <w:r w:rsidR="00722C7E">
              <w:rPr>
                <w:noProof/>
                <w:webHidden/>
              </w:rPr>
              <w:fldChar w:fldCharType="begin"/>
            </w:r>
            <w:r w:rsidR="00722C7E">
              <w:rPr>
                <w:noProof/>
                <w:webHidden/>
              </w:rPr>
              <w:instrText xml:space="preserve"> PAGEREF _Toc34776861 \h </w:instrText>
            </w:r>
            <w:r w:rsidR="00722C7E">
              <w:rPr>
                <w:noProof/>
                <w:webHidden/>
              </w:rPr>
            </w:r>
            <w:r w:rsidR="00722C7E">
              <w:rPr>
                <w:noProof/>
                <w:webHidden/>
              </w:rPr>
              <w:fldChar w:fldCharType="separate"/>
            </w:r>
            <w:r w:rsidR="00722C7E">
              <w:rPr>
                <w:noProof/>
                <w:webHidden/>
              </w:rPr>
              <w:t>160</w:t>
            </w:r>
            <w:r w:rsidR="00722C7E">
              <w:rPr>
                <w:noProof/>
                <w:webHidden/>
              </w:rPr>
              <w:fldChar w:fldCharType="end"/>
            </w:r>
          </w:hyperlink>
        </w:p>
        <w:p w14:paraId="537C804F" w14:textId="5E5B1A4D" w:rsidR="00722C7E" w:rsidRDefault="006B742E">
          <w:pPr>
            <w:pStyle w:val="TOC2"/>
            <w:tabs>
              <w:tab w:val="left" w:pos="880"/>
              <w:tab w:val="right" w:leader="dot" w:pos="9350"/>
            </w:tabs>
            <w:rPr>
              <w:rStyle w:val="Hyperlink"/>
              <w:noProof/>
            </w:rPr>
          </w:pPr>
          <w:hyperlink w:anchor="_Toc34776862" w:history="1">
            <w:r w:rsidR="00722C7E" w:rsidRPr="003771FA">
              <w:rPr>
                <w:rStyle w:val="Hyperlink"/>
                <w:noProof/>
              </w:rPr>
              <w:t>2.8</w:t>
            </w:r>
            <w:r w:rsidR="00722C7E">
              <w:rPr>
                <w:rFonts w:asciiTheme="minorHAnsi" w:eastAsiaTheme="minorEastAsia" w:hAnsiTheme="minorHAnsi"/>
                <w:b w:val="0"/>
                <w:smallCaps w:val="0"/>
                <w:noProof/>
                <w:szCs w:val="22"/>
                <w:lang w:val="en-IN" w:eastAsia="en-IN"/>
              </w:rPr>
              <w:tab/>
            </w:r>
            <w:r w:rsidR="00722C7E" w:rsidRPr="003771FA">
              <w:rPr>
                <w:rStyle w:val="Hyperlink"/>
                <w:noProof/>
              </w:rPr>
              <w:t>ADT (Admit Discharge Transfer) Events</w:t>
            </w:r>
            <w:r w:rsidR="00722C7E">
              <w:rPr>
                <w:noProof/>
                <w:webHidden/>
              </w:rPr>
              <w:tab/>
            </w:r>
            <w:r w:rsidR="00722C7E">
              <w:rPr>
                <w:noProof/>
                <w:webHidden/>
              </w:rPr>
              <w:fldChar w:fldCharType="begin"/>
            </w:r>
            <w:r w:rsidR="00722C7E">
              <w:rPr>
                <w:noProof/>
                <w:webHidden/>
              </w:rPr>
              <w:instrText xml:space="preserve"> PAGEREF _Toc34776862 \h </w:instrText>
            </w:r>
            <w:r w:rsidR="00722C7E">
              <w:rPr>
                <w:noProof/>
                <w:webHidden/>
              </w:rPr>
            </w:r>
            <w:r w:rsidR="00722C7E">
              <w:rPr>
                <w:noProof/>
                <w:webHidden/>
              </w:rPr>
              <w:fldChar w:fldCharType="separate"/>
            </w:r>
            <w:r w:rsidR="00722C7E">
              <w:rPr>
                <w:noProof/>
                <w:webHidden/>
              </w:rPr>
              <w:t>161</w:t>
            </w:r>
            <w:r w:rsidR="00722C7E">
              <w:rPr>
                <w:noProof/>
                <w:webHidden/>
              </w:rPr>
              <w:fldChar w:fldCharType="end"/>
            </w:r>
          </w:hyperlink>
        </w:p>
        <w:p w14:paraId="680CEDF0" w14:textId="77777777" w:rsidR="00722C7E" w:rsidRDefault="00722C7E">
          <w:pPr>
            <w:spacing w:after="0" w:line="240" w:lineRule="auto"/>
            <w:rPr>
              <w:rStyle w:val="Hyperlink"/>
              <w:rFonts w:asciiTheme="majorHAnsi" w:hAnsiTheme="majorHAnsi"/>
              <w:b/>
              <w:smallCaps/>
              <w:noProof/>
              <w:szCs w:val="20"/>
            </w:rPr>
          </w:pPr>
          <w:r>
            <w:rPr>
              <w:rStyle w:val="Hyperlink"/>
              <w:noProof/>
            </w:rPr>
            <w:br w:type="page"/>
          </w:r>
        </w:p>
        <w:p w14:paraId="6A53393A" w14:textId="33D20DD9" w:rsidR="00722C7E" w:rsidRDefault="00722C7E">
          <w:pPr>
            <w:pStyle w:val="TOC1"/>
            <w:tabs>
              <w:tab w:val="left" w:pos="440"/>
              <w:tab w:val="right" w:leader="dot" w:pos="9350"/>
            </w:tabs>
            <w:rPr>
              <w:rFonts w:asciiTheme="minorHAnsi" w:eastAsiaTheme="minorEastAsia" w:hAnsiTheme="minorHAnsi"/>
              <w:b w:val="0"/>
              <w:bCs w:val="0"/>
              <w:caps w:val="0"/>
              <w:noProof/>
              <w:szCs w:val="22"/>
              <w:lang w:val="en-IN" w:eastAsia="en-IN"/>
            </w:rPr>
          </w:pPr>
          <w:hyperlink w:anchor="_Toc34776863" w:history="1">
            <w:r w:rsidRPr="003771FA">
              <w:rPr>
                <w:rStyle w:val="Hyperlink"/>
                <w:noProof/>
              </w:rPr>
              <w:t>3</w:t>
            </w:r>
            <w:r>
              <w:rPr>
                <w:rFonts w:asciiTheme="minorHAnsi" w:eastAsiaTheme="minorEastAsia" w:hAnsiTheme="minorHAnsi"/>
                <w:b w:val="0"/>
                <w:bCs w:val="0"/>
                <w:caps w:val="0"/>
                <w:noProof/>
                <w:szCs w:val="22"/>
                <w:lang w:val="en-IN" w:eastAsia="en-IN"/>
              </w:rPr>
              <w:tab/>
            </w:r>
            <w:r w:rsidRPr="003771FA">
              <w:rPr>
                <w:rStyle w:val="Hyperlink"/>
                <w:noProof/>
              </w:rPr>
              <w:t>Administrative Reports</w:t>
            </w:r>
            <w:r>
              <w:rPr>
                <w:noProof/>
                <w:webHidden/>
              </w:rPr>
              <w:tab/>
            </w:r>
            <w:r>
              <w:rPr>
                <w:noProof/>
                <w:webHidden/>
              </w:rPr>
              <w:fldChar w:fldCharType="begin"/>
            </w:r>
            <w:r>
              <w:rPr>
                <w:noProof/>
                <w:webHidden/>
              </w:rPr>
              <w:instrText xml:space="preserve"> PAGEREF _Toc34776863 \h </w:instrText>
            </w:r>
            <w:r>
              <w:rPr>
                <w:noProof/>
                <w:webHidden/>
              </w:rPr>
            </w:r>
            <w:r>
              <w:rPr>
                <w:noProof/>
                <w:webHidden/>
              </w:rPr>
              <w:fldChar w:fldCharType="separate"/>
            </w:r>
            <w:r>
              <w:rPr>
                <w:noProof/>
                <w:webHidden/>
              </w:rPr>
              <w:t>162</w:t>
            </w:r>
            <w:r>
              <w:rPr>
                <w:noProof/>
                <w:webHidden/>
              </w:rPr>
              <w:fldChar w:fldCharType="end"/>
            </w:r>
          </w:hyperlink>
        </w:p>
        <w:p w14:paraId="15C760CE" w14:textId="41312B20"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64" w:history="1">
            <w:r w:rsidR="00722C7E" w:rsidRPr="003771FA">
              <w:rPr>
                <w:rStyle w:val="Hyperlink"/>
                <w:noProof/>
              </w:rPr>
              <w:t>3.1</w:t>
            </w:r>
            <w:r w:rsidR="00722C7E">
              <w:rPr>
                <w:rFonts w:asciiTheme="minorHAnsi" w:eastAsiaTheme="minorEastAsia" w:hAnsiTheme="minorHAnsi"/>
                <w:b w:val="0"/>
                <w:smallCaps w:val="0"/>
                <w:noProof/>
                <w:szCs w:val="22"/>
                <w:lang w:val="en-IN" w:eastAsia="en-IN"/>
              </w:rPr>
              <w:tab/>
            </w:r>
            <w:r w:rsidR="00722C7E" w:rsidRPr="003771FA">
              <w:rPr>
                <w:rStyle w:val="Hyperlink"/>
                <w:noProof/>
              </w:rPr>
              <w:t>Audit Logs</w:t>
            </w:r>
            <w:r w:rsidR="00722C7E">
              <w:rPr>
                <w:noProof/>
                <w:webHidden/>
              </w:rPr>
              <w:tab/>
            </w:r>
            <w:r w:rsidR="00722C7E">
              <w:rPr>
                <w:noProof/>
                <w:webHidden/>
              </w:rPr>
              <w:fldChar w:fldCharType="begin"/>
            </w:r>
            <w:r w:rsidR="00722C7E">
              <w:rPr>
                <w:noProof/>
                <w:webHidden/>
              </w:rPr>
              <w:instrText xml:space="preserve"> PAGEREF _Toc34776864 \h </w:instrText>
            </w:r>
            <w:r w:rsidR="00722C7E">
              <w:rPr>
                <w:noProof/>
                <w:webHidden/>
              </w:rPr>
            </w:r>
            <w:r w:rsidR="00722C7E">
              <w:rPr>
                <w:noProof/>
                <w:webHidden/>
              </w:rPr>
              <w:fldChar w:fldCharType="separate"/>
            </w:r>
            <w:r w:rsidR="00722C7E">
              <w:rPr>
                <w:noProof/>
                <w:webHidden/>
              </w:rPr>
              <w:t>162</w:t>
            </w:r>
            <w:r w:rsidR="00722C7E">
              <w:rPr>
                <w:noProof/>
                <w:webHidden/>
              </w:rPr>
              <w:fldChar w:fldCharType="end"/>
            </w:r>
          </w:hyperlink>
        </w:p>
        <w:p w14:paraId="1CD9868B" w14:textId="593EEBB9" w:rsidR="00722C7E" w:rsidRDefault="006B742E">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4776865" w:history="1">
            <w:r w:rsidR="00722C7E" w:rsidRPr="003771FA">
              <w:rPr>
                <w:rStyle w:val="Hyperlink"/>
                <w:noProof/>
              </w:rPr>
              <w:t>3.2</w:t>
            </w:r>
            <w:r w:rsidR="00722C7E">
              <w:rPr>
                <w:rFonts w:asciiTheme="minorHAnsi" w:eastAsiaTheme="minorEastAsia" w:hAnsiTheme="minorHAnsi"/>
                <w:b w:val="0"/>
                <w:smallCaps w:val="0"/>
                <w:noProof/>
                <w:szCs w:val="22"/>
                <w:lang w:val="en-IN" w:eastAsia="en-IN"/>
              </w:rPr>
              <w:tab/>
            </w:r>
            <w:r w:rsidR="00722C7E" w:rsidRPr="003771FA">
              <w:rPr>
                <w:rStyle w:val="Hyperlink"/>
                <w:noProof/>
              </w:rPr>
              <w:t>Automation Logs</w:t>
            </w:r>
            <w:r w:rsidR="00722C7E">
              <w:rPr>
                <w:noProof/>
                <w:webHidden/>
              </w:rPr>
              <w:tab/>
            </w:r>
            <w:r w:rsidR="00722C7E">
              <w:rPr>
                <w:noProof/>
                <w:webHidden/>
              </w:rPr>
              <w:fldChar w:fldCharType="begin"/>
            </w:r>
            <w:r w:rsidR="00722C7E">
              <w:rPr>
                <w:noProof/>
                <w:webHidden/>
              </w:rPr>
              <w:instrText xml:space="preserve"> PAGEREF _Toc34776865 \h </w:instrText>
            </w:r>
            <w:r w:rsidR="00722C7E">
              <w:rPr>
                <w:noProof/>
                <w:webHidden/>
              </w:rPr>
            </w:r>
            <w:r w:rsidR="00722C7E">
              <w:rPr>
                <w:noProof/>
                <w:webHidden/>
              </w:rPr>
              <w:fldChar w:fldCharType="separate"/>
            </w:r>
            <w:r w:rsidR="00722C7E">
              <w:rPr>
                <w:noProof/>
                <w:webHidden/>
              </w:rPr>
              <w:t>164</w:t>
            </w:r>
            <w:r w:rsidR="00722C7E">
              <w:rPr>
                <w:noProof/>
                <w:webHidden/>
              </w:rPr>
              <w:fldChar w:fldCharType="end"/>
            </w:r>
          </w:hyperlink>
        </w:p>
        <w:p w14:paraId="600B55D1" w14:textId="0300935C" w:rsidR="00722C7E" w:rsidRDefault="006B742E">
          <w:pPr>
            <w:pStyle w:val="TOC1"/>
            <w:tabs>
              <w:tab w:val="right" w:leader="dot" w:pos="9350"/>
            </w:tabs>
            <w:rPr>
              <w:rFonts w:asciiTheme="minorHAnsi" w:eastAsiaTheme="minorEastAsia" w:hAnsiTheme="minorHAnsi"/>
              <w:b w:val="0"/>
              <w:bCs w:val="0"/>
              <w:caps w:val="0"/>
              <w:noProof/>
              <w:szCs w:val="22"/>
              <w:lang w:val="en-IN" w:eastAsia="en-IN"/>
            </w:rPr>
          </w:pPr>
          <w:hyperlink w:anchor="_Toc34776866" w:history="1">
            <w:r w:rsidR="00722C7E" w:rsidRPr="003771FA">
              <w:rPr>
                <w:rStyle w:val="Hyperlink"/>
                <w:noProof/>
              </w:rPr>
              <w:t>Glossary</w:t>
            </w:r>
            <w:r w:rsidR="00722C7E">
              <w:rPr>
                <w:noProof/>
                <w:webHidden/>
              </w:rPr>
              <w:tab/>
            </w:r>
            <w:r w:rsidR="00722C7E">
              <w:rPr>
                <w:noProof/>
                <w:webHidden/>
              </w:rPr>
              <w:fldChar w:fldCharType="begin"/>
            </w:r>
            <w:r w:rsidR="00722C7E">
              <w:rPr>
                <w:noProof/>
                <w:webHidden/>
              </w:rPr>
              <w:instrText xml:space="preserve"> PAGEREF _Toc34776866 \h </w:instrText>
            </w:r>
            <w:r w:rsidR="00722C7E">
              <w:rPr>
                <w:noProof/>
                <w:webHidden/>
              </w:rPr>
            </w:r>
            <w:r w:rsidR="00722C7E">
              <w:rPr>
                <w:noProof/>
                <w:webHidden/>
              </w:rPr>
              <w:fldChar w:fldCharType="separate"/>
            </w:r>
            <w:r w:rsidR="00722C7E">
              <w:rPr>
                <w:noProof/>
                <w:webHidden/>
              </w:rPr>
              <w:t>166</w:t>
            </w:r>
            <w:r w:rsidR="00722C7E">
              <w:rPr>
                <w:noProof/>
                <w:webHidden/>
              </w:rPr>
              <w:fldChar w:fldCharType="end"/>
            </w:r>
          </w:hyperlink>
        </w:p>
        <w:p w14:paraId="2DE80C2B" w14:textId="1D4CD963" w:rsidR="00722C7E" w:rsidRDefault="006B742E">
          <w:pPr>
            <w:pStyle w:val="TOC1"/>
            <w:tabs>
              <w:tab w:val="right" w:leader="dot" w:pos="9350"/>
            </w:tabs>
            <w:rPr>
              <w:rFonts w:asciiTheme="minorHAnsi" w:eastAsiaTheme="minorEastAsia" w:hAnsiTheme="minorHAnsi"/>
              <w:b w:val="0"/>
              <w:bCs w:val="0"/>
              <w:caps w:val="0"/>
              <w:noProof/>
              <w:szCs w:val="22"/>
              <w:lang w:val="en-IN" w:eastAsia="en-IN"/>
            </w:rPr>
          </w:pPr>
          <w:hyperlink w:anchor="_Toc34776867" w:history="1">
            <w:r w:rsidR="00722C7E" w:rsidRPr="003771FA">
              <w:rPr>
                <w:rStyle w:val="Hyperlink"/>
                <w:noProof/>
              </w:rPr>
              <w:t>Index</w:t>
            </w:r>
            <w:r w:rsidR="00722C7E">
              <w:rPr>
                <w:noProof/>
                <w:webHidden/>
              </w:rPr>
              <w:tab/>
            </w:r>
            <w:r w:rsidR="00722C7E">
              <w:rPr>
                <w:noProof/>
                <w:webHidden/>
              </w:rPr>
              <w:fldChar w:fldCharType="begin"/>
            </w:r>
            <w:r w:rsidR="00722C7E">
              <w:rPr>
                <w:noProof/>
                <w:webHidden/>
              </w:rPr>
              <w:instrText xml:space="preserve"> PAGEREF _Toc34776867 \h </w:instrText>
            </w:r>
            <w:r w:rsidR="00722C7E">
              <w:rPr>
                <w:noProof/>
                <w:webHidden/>
              </w:rPr>
            </w:r>
            <w:r w:rsidR="00722C7E">
              <w:rPr>
                <w:noProof/>
                <w:webHidden/>
              </w:rPr>
              <w:fldChar w:fldCharType="separate"/>
            </w:r>
            <w:r w:rsidR="00722C7E">
              <w:rPr>
                <w:noProof/>
                <w:webHidden/>
              </w:rPr>
              <w:t>169</w:t>
            </w:r>
            <w:r w:rsidR="00722C7E">
              <w:rPr>
                <w:noProof/>
                <w:webHidden/>
              </w:rPr>
              <w:fldChar w:fldCharType="end"/>
            </w:r>
          </w:hyperlink>
        </w:p>
        <w:p w14:paraId="5CD32892" w14:textId="6F549D18" w:rsidR="00B66378" w:rsidRDefault="00B66378">
          <w:r>
            <w:rPr>
              <w:b/>
              <w:bCs/>
              <w:noProof/>
            </w:rPr>
            <w:fldChar w:fldCharType="end"/>
          </w:r>
        </w:p>
      </w:sdtContent>
    </w:sdt>
    <w:p w14:paraId="63AF54E6" w14:textId="6D5CDB41" w:rsidR="005B5683" w:rsidRPr="00BF249F" w:rsidRDefault="005B5683"/>
    <w:p w14:paraId="5858D9F7" w14:textId="77777777" w:rsidR="005B5683" w:rsidRPr="00BF249F" w:rsidRDefault="005B5683" w:rsidP="000C403C">
      <w:pPr>
        <w:rPr>
          <w:rFonts w:cs="Lucida Grande"/>
          <w:b/>
          <w:bCs/>
        </w:rPr>
        <w:sectPr w:rsidR="005B5683" w:rsidRPr="00BF249F"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BF249F" w:rsidRDefault="00411695" w:rsidP="00212CBF">
      <w:pPr>
        <w:pStyle w:val="CVPreHeading1Underline"/>
      </w:pPr>
      <w:bookmarkStart w:id="1" w:name="_Toc19292111"/>
      <w:bookmarkStart w:id="2" w:name="_Toc34776224"/>
      <w:bookmarkStart w:id="3" w:name="_Toc34776751"/>
      <w:r w:rsidRPr="00BF249F">
        <w:lastRenderedPageBreak/>
        <w:t>Preface</w:t>
      </w:r>
      <w:bookmarkEnd w:id="1"/>
      <w:bookmarkEnd w:id="2"/>
      <w:bookmarkEnd w:id="3"/>
    </w:p>
    <w:p w14:paraId="3F41E581" w14:textId="66BCE6C4" w:rsidR="00411695" w:rsidRPr="00BF249F" w:rsidRDefault="00410006" w:rsidP="00FE0AEC">
      <w:pPr>
        <w:pStyle w:val="ChapterBodyCopy"/>
      </w:pPr>
      <w:r w:rsidRPr="00BF249F">
        <w:t>Welcome to the r</w:t>
      </w:r>
      <w:r w:rsidR="00411695" w:rsidRPr="00BF249F">
        <w:t>eleas</w:t>
      </w:r>
      <w:r w:rsidR="003B0203" w:rsidRPr="00BF249F">
        <w:t>e</w:t>
      </w:r>
      <w:r w:rsidRPr="00BF249F">
        <w:t xml:space="preserve"> of the NAVVIS Coreo</w:t>
      </w:r>
      <w:r w:rsidR="00075827" w:rsidRPr="00BF249F">
        <w:t xml:space="preserve"> </w:t>
      </w:r>
      <w:r w:rsidRPr="00BF249F">
        <w:t>Vi</w:t>
      </w:r>
      <w:r w:rsidR="00BD7306" w:rsidRPr="00BF249F">
        <w:t>ew U</w:t>
      </w:r>
      <w:r w:rsidR="00866759" w:rsidRPr="00BF249F">
        <w:t>ser</w:t>
      </w:r>
      <w:r w:rsidR="00BD7306" w:rsidRPr="00BF249F">
        <w:t xml:space="preserve"> G</w:t>
      </w:r>
      <w:r w:rsidR="00411695" w:rsidRPr="00BF249F">
        <w:t>uide.</w:t>
      </w:r>
    </w:p>
    <w:p w14:paraId="6C63587F" w14:textId="77777777" w:rsidR="00B62EA2" w:rsidRPr="00BF249F" w:rsidRDefault="00B62EA2" w:rsidP="00212CBF">
      <w:pPr>
        <w:pStyle w:val="CVPre2Heading"/>
      </w:pPr>
      <w:bookmarkStart w:id="4" w:name="_Toc34776225"/>
      <w:bookmarkStart w:id="5" w:name="_Toc34776752"/>
      <w:r w:rsidRPr="00BF249F">
        <w:t>About Navvis Coreo View</w:t>
      </w:r>
      <w:bookmarkEnd w:id="4"/>
      <w:bookmarkEnd w:id="5"/>
    </w:p>
    <w:p w14:paraId="3A46E97D" w14:textId="1540703E" w:rsidR="00B62EA2" w:rsidRPr="00BF249F" w:rsidRDefault="00B62EA2" w:rsidP="00B62EA2">
      <w:pPr>
        <w:pStyle w:val="ChapterBodyCopy"/>
      </w:pPr>
      <w:r w:rsidRPr="00BF249F">
        <w:t xml:space="preserve">NAVVIS Coreo View is a software platform </w:t>
      </w:r>
      <w:r w:rsidR="00332BEE" w:rsidRPr="00BF249F">
        <w:t>that</w:t>
      </w:r>
      <w:r w:rsidRPr="00BF249F">
        <w:t xml:space="preserve"> empowers users to manage the status and the flow of patients through Acute Care (AC), Post-Acute Care (PAC)</w:t>
      </w:r>
      <w:r w:rsidR="00332BEE" w:rsidRPr="00BF249F">
        <w:t>,</w:t>
      </w:r>
      <w:r w:rsidRPr="00BF249F">
        <w:t xml:space="preserve"> and home networks.</w:t>
      </w:r>
    </w:p>
    <w:p w14:paraId="4D7822DF" w14:textId="4AB3B395" w:rsidR="00B62EA2" w:rsidRPr="00BF249F" w:rsidRDefault="00B62EA2" w:rsidP="00B62EA2">
      <w:pPr>
        <w:pStyle w:val="ChapterBodyCopy"/>
      </w:pPr>
      <w:r w:rsidRPr="00BF249F">
        <w:t>Coreo View is HIPAA (Health Insurance Portability and Accountability Act) compliant and is available as a SaaS (Software-as-a-Service) cloud solution</w:t>
      </w:r>
      <w:r w:rsidR="00332BEE" w:rsidRPr="00BF249F">
        <w:t>,</w:t>
      </w:r>
      <w:r w:rsidRPr="00BF249F">
        <w:t xml:space="preserve"> enabling </w:t>
      </w:r>
      <w:r w:rsidR="00332BEE" w:rsidRPr="00BF249F">
        <w:t xml:space="preserve">the </w:t>
      </w:r>
      <w:r w:rsidRPr="00BF249F">
        <w:t>management of patients with real-time data. Coreo View is part of the Coreo ecosystem</w:t>
      </w:r>
      <w:r w:rsidR="002365FD" w:rsidRPr="00BF249F">
        <w:t>,</w:t>
      </w:r>
      <w:r w:rsidRPr="00BF249F">
        <w:t xml:space="preserve"> which allows cross-continuum care coordination and ensures seamless care transition.</w:t>
      </w:r>
    </w:p>
    <w:p w14:paraId="6F4A932F" w14:textId="77777777" w:rsidR="00245243" w:rsidRPr="00BF249F" w:rsidRDefault="00245243" w:rsidP="00245243">
      <w:pPr>
        <w:pStyle w:val="ChapterBodyCopy"/>
      </w:pPr>
      <w:r w:rsidRPr="00BF249F">
        <w:t>The Coreo ecosystem includes the following applications as illustrated below:</w:t>
      </w:r>
    </w:p>
    <w:p w14:paraId="1AFD5D26" w14:textId="5407B44C" w:rsidR="00245243" w:rsidRPr="00BF249F" w:rsidRDefault="00245243" w:rsidP="00245243">
      <w:r w:rsidRPr="00BF249F">
        <w:rPr>
          <w:noProof/>
          <w:lang w:val="en-IN" w:eastAsia="en-IN"/>
        </w:rPr>
        <w:drawing>
          <wp:inline distT="0" distB="0" distL="0" distR="0" wp14:anchorId="469CA9C4" wp14:editId="2C165F7B">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66ACF958" w:rsidR="00856F0C" w:rsidRPr="00BF249F" w:rsidRDefault="00856F0C" w:rsidP="00212CBF">
      <w:pPr>
        <w:pStyle w:val="CVPre2Heading"/>
      </w:pPr>
      <w:bookmarkStart w:id="6" w:name="_Toc24647955"/>
      <w:bookmarkStart w:id="7" w:name="_Toc34776226"/>
      <w:bookmarkStart w:id="8" w:name="_Toc34776753"/>
      <w:r w:rsidRPr="00BF249F">
        <w:t xml:space="preserve">About Navvis </w:t>
      </w:r>
      <w:bookmarkEnd w:id="6"/>
      <w:r w:rsidR="00E408A4" w:rsidRPr="00BF249F">
        <w:t>Healthcare</w:t>
      </w:r>
      <w:bookmarkEnd w:id="7"/>
      <w:bookmarkEnd w:id="8"/>
    </w:p>
    <w:p w14:paraId="14DEA346" w14:textId="4D514ED1" w:rsidR="00B62EA2" w:rsidRPr="00BF249F" w:rsidRDefault="00DA4C12" w:rsidP="00B62EA2">
      <w:pPr>
        <w:pStyle w:val="ChapterBodyCopy"/>
      </w:pPr>
      <w:r w:rsidRPr="00BF249F">
        <w:t>Navvis Healthcare</w:t>
      </w:r>
      <w:r w:rsidR="00B62EA2" w:rsidRPr="00BF249F">
        <w:t xml:space="preserve"> provides counsel to health systems, hospitals</w:t>
      </w:r>
      <w:r w:rsidR="00332BEE" w:rsidRPr="00BF249F">
        <w:t>,</w:t>
      </w:r>
      <w:r w:rsidR="00B62EA2" w:rsidRPr="00BF249F">
        <w:t xml:space="preserve"> and physician groups on the development of innovative, market-linked strategies to build future-ready health systems, cultivate tomorrow’s leaders</w:t>
      </w:r>
      <w:r w:rsidR="00332BEE" w:rsidRPr="00BF249F">
        <w:t>,</w:t>
      </w:r>
      <w:r w:rsidR="00B62EA2" w:rsidRPr="00BF249F">
        <w:t xml:space="preserve"> and strengthen strategic performance.</w:t>
      </w:r>
    </w:p>
    <w:p w14:paraId="5E0E6AF1" w14:textId="222F78CE" w:rsidR="00FE0AEC" w:rsidRPr="00BF249F" w:rsidRDefault="00FE0AEC" w:rsidP="00212CBF">
      <w:pPr>
        <w:pStyle w:val="CVPre2Heading"/>
      </w:pPr>
      <w:bookmarkStart w:id="9" w:name="_Toc34776227"/>
      <w:bookmarkStart w:id="10" w:name="_Toc34776754"/>
      <w:r w:rsidRPr="00BF249F">
        <w:t>Purpose</w:t>
      </w:r>
      <w:r w:rsidRPr="00BF249F">
        <w:rPr>
          <w:rStyle w:val="IntenseReference"/>
        </w:rPr>
        <w:t xml:space="preserve"> </w:t>
      </w:r>
      <w:r w:rsidRPr="00BF249F">
        <w:t>of</w:t>
      </w:r>
      <w:r w:rsidRPr="00BF249F">
        <w:rPr>
          <w:rStyle w:val="IntenseReference"/>
        </w:rPr>
        <w:t xml:space="preserve"> </w:t>
      </w:r>
      <w:r w:rsidRPr="00BF249F">
        <w:t>this</w:t>
      </w:r>
      <w:r w:rsidRPr="00BF249F">
        <w:rPr>
          <w:rStyle w:val="IntenseReference"/>
        </w:rPr>
        <w:t xml:space="preserve"> </w:t>
      </w:r>
      <w:r w:rsidR="00212CBF" w:rsidRPr="00BF249F">
        <w:t>D</w:t>
      </w:r>
      <w:r w:rsidRPr="00BF249F">
        <w:t>ocument</w:t>
      </w:r>
      <w:bookmarkEnd w:id="9"/>
      <w:bookmarkEnd w:id="10"/>
    </w:p>
    <w:p w14:paraId="6A297AA9" w14:textId="1D112694" w:rsidR="00FE0AEC" w:rsidRPr="00BF249F" w:rsidRDefault="00FE0AEC" w:rsidP="00FE0AEC">
      <w:pPr>
        <w:pStyle w:val="ChapterBodyCopy"/>
      </w:pPr>
      <w:r w:rsidRPr="00BF249F">
        <w:t xml:space="preserve">This guide is the </w:t>
      </w:r>
      <w:r w:rsidR="00332BEE" w:rsidRPr="00BF249F">
        <w:t>primary</w:t>
      </w:r>
      <w:r w:rsidRPr="00BF249F">
        <w:t xml:space="preserve"> source of information about </w:t>
      </w:r>
      <w:r w:rsidR="00FF54F9" w:rsidRPr="00BF249F">
        <w:t xml:space="preserve">the </w:t>
      </w:r>
      <w:r w:rsidRPr="00BF249F">
        <w:t>Navvis Coreo</w:t>
      </w:r>
      <w:r w:rsidR="00075827" w:rsidRPr="00BF249F">
        <w:t xml:space="preserve"> </w:t>
      </w:r>
      <w:r w:rsidRPr="00BF249F">
        <w:t>View</w:t>
      </w:r>
      <w:r w:rsidR="00FF54F9" w:rsidRPr="00BF249F">
        <w:t xml:space="preserve"> application</w:t>
      </w:r>
      <w:r w:rsidRPr="00BF249F">
        <w:t>. It contains overviews, processes, and procedure</w:t>
      </w:r>
      <w:r w:rsidR="00332BEE" w:rsidRPr="00BF249F">
        <w:t>s</w:t>
      </w:r>
      <w:r w:rsidRPr="00BF249F">
        <w:t xml:space="preserve"> to use the Coreo</w:t>
      </w:r>
      <w:r w:rsidR="00075827" w:rsidRPr="00BF249F">
        <w:t xml:space="preserve"> </w:t>
      </w:r>
      <w:r w:rsidRPr="00BF249F">
        <w:t>View application effectively.</w:t>
      </w:r>
    </w:p>
    <w:p w14:paraId="0C0434C6" w14:textId="7A8E6807" w:rsidR="001547CB" w:rsidRPr="00BF249F" w:rsidRDefault="001547CB" w:rsidP="001547CB">
      <w:pPr>
        <w:pStyle w:val="CVChapterBodyCopy"/>
      </w:pPr>
      <w:r w:rsidRPr="00BF249F">
        <w:t>You can refer to the Navvis Unified Ecosystem Experience (UEE) User Guide and the Navvis Coreo Home User Guide for additional sources of information.</w:t>
      </w:r>
    </w:p>
    <w:p w14:paraId="5453A0CD" w14:textId="1B589F95" w:rsidR="00FE0AEC" w:rsidRPr="00BF249F" w:rsidRDefault="00212CBF" w:rsidP="00212CBF">
      <w:pPr>
        <w:pStyle w:val="CVPre2Heading"/>
      </w:pPr>
      <w:bookmarkStart w:id="11" w:name="_Toc34776228"/>
      <w:bookmarkStart w:id="12" w:name="_Toc34776755"/>
      <w:r w:rsidRPr="00BF249F">
        <w:lastRenderedPageBreak/>
        <w:t>Intended A</w:t>
      </w:r>
      <w:r w:rsidR="00FE0AEC" w:rsidRPr="00BF249F">
        <w:t>udience</w:t>
      </w:r>
      <w:bookmarkEnd w:id="11"/>
      <w:bookmarkEnd w:id="12"/>
    </w:p>
    <w:p w14:paraId="0CE4276A" w14:textId="08CED870" w:rsidR="00C864DD" w:rsidRPr="00BF249F" w:rsidRDefault="00C864DD" w:rsidP="00C864DD">
      <w:pPr>
        <w:pStyle w:val="ListNumber"/>
        <w:spacing w:before="120" w:after="240"/>
      </w:pPr>
      <w:r w:rsidRPr="00BF249F">
        <w:rPr>
          <w:b/>
        </w:rPr>
        <w:t>Users</w:t>
      </w:r>
      <w:r w:rsidR="00A87527">
        <w:rPr>
          <w:b/>
        </w:rPr>
        <w:fldChar w:fldCharType="begin"/>
      </w:r>
      <w:r w:rsidR="00A87527">
        <w:instrText xml:space="preserve"> XE "</w:instrText>
      </w:r>
      <w:r w:rsidR="00A87527" w:rsidRPr="00A0394C">
        <w:rPr>
          <w:b/>
        </w:rPr>
        <w:instrText>Users</w:instrText>
      </w:r>
      <w:r w:rsidR="00A87527">
        <w:instrText xml:space="preserve">" \i </w:instrText>
      </w:r>
      <w:r w:rsidR="00A87527">
        <w:rPr>
          <w:b/>
        </w:rPr>
        <w:fldChar w:fldCharType="end"/>
      </w:r>
      <w:r w:rsidRPr="00BF249F">
        <w:t>: The users of the Coreo View application include the following personnel:</w:t>
      </w:r>
    </w:p>
    <w:p w14:paraId="27C8CA20" w14:textId="42424BE5" w:rsidR="00C864DD" w:rsidRPr="00BF249F" w:rsidRDefault="00C864DD" w:rsidP="00C864DD">
      <w:pPr>
        <w:pStyle w:val="ListBullet"/>
        <w:spacing w:before="120"/>
      </w:pPr>
      <w:r w:rsidRPr="00BF249F">
        <w:t>Clinical staff</w:t>
      </w:r>
      <w:r w:rsidR="00537BE1" w:rsidRPr="00BF249F">
        <w:t>, care coordinators,</w:t>
      </w:r>
      <w:r w:rsidRPr="00BF249F">
        <w:t xml:space="preserve"> and hospital administrators</w:t>
      </w:r>
    </w:p>
    <w:p w14:paraId="5CFF0571" w14:textId="77777777" w:rsidR="00C864DD" w:rsidRPr="00BF249F" w:rsidRDefault="00C864DD" w:rsidP="00C864DD">
      <w:pPr>
        <w:pStyle w:val="ListBullet"/>
        <w:spacing w:before="120"/>
      </w:pPr>
      <w:r w:rsidRPr="00BF249F">
        <w:t>Employees, consultants, contractors, or agents of the clinicians or patients who have been invited by the clinician or patient to access and use the service to participate in the care of the patient</w:t>
      </w:r>
    </w:p>
    <w:p w14:paraId="3E809565" w14:textId="77777777" w:rsidR="00C864DD" w:rsidRPr="00BF249F" w:rsidRDefault="00C864DD" w:rsidP="00C864DD">
      <w:pPr>
        <w:pStyle w:val="ListBullet"/>
        <w:spacing w:before="120"/>
      </w:pPr>
      <w:r w:rsidRPr="00BF249F">
        <w:t>Any other person involved in the care of the patient, including patient's care providers, patient's insurer or payer, or a social worker, or government agencies</w:t>
      </w:r>
    </w:p>
    <w:p w14:paraId="65F01942" w14:textId="7ABAF0C4" w:rsidR="00C864DD" w:rsidRPr="00BF249F" w:rsidRDefault="00C864DD" w:rsidP="00C864DD">
      <w:pPr>
        <w:pStyle w:val="ListNumber"/>
        <w:spacing w:before="120" w:after="240"/>
      </w:pPr>
      <w:r w:rsidRPr="00BF249F">
        <w:rPr>
          <w:b/>
        </w:rPr>
        <w:t>Administrator-users</w:t>
      </w:r>
      <w:r w:rsidR="00A87527">
        <w:rPr>
          <w:b/>
        </w:rPr>
        <w:fldChar w:fldCharType="begin"/>
      </w:r>
      <w:r w:rsidR="00A87527">
        <w:instrText xml:space="preserve"> XE "</w:instrText>
      </w:r>
      <w:r w:rsidR="00A87527" w:rsidRPr="00243C2B">
        <w:rPr>
          <w:b/>
        </w:rPr>
        <w:instrText>Administrator-users</w:instrText>
      </w:r>
      <w:r w:rsidR="00A87527">
        <w:instrText xml:space="preserve">" \i </w:instrText>
      </w:r>
      <w:r w:rsidR="00A87527">
        <w:rPr>
          <w:b/>
        </w:rPr>
        <w:fldChar w:fldCharType="end"/>
      </w:r>
      <w:r w:rsidRPr="00BF249F">
        <w:t>: The Coreo View administrator-users are assigned the task of managing other users of the Coreo View application.</w:t>
      </w:r>
    </w:p>
    <w:p w14:paraId="0DD77A4E" w14:textId="7E12BB58" w:rsidR="00FE0AEC" w:rsidRPr="00BF249F" w:rsidRDefault="00212CBF" w:rsidP="00212CBF">
      <w:pPr>
        <w:pStyle w:val="CVPre2Heading"/>
      </w:pPr>
      <w:bookmarkStart w:id="13" w:name="_Toc34776229"/>
      <w:bookmarkStart w:id="14" w:name="_Toc34776756"/>
      <w:r w:rsidRPr="00BF249F">
        <w:t>Organization of the D</w:t>
      </w:r>
      <w:r w:rsidR="00FE0AEC" w:rsidRPr="00BF249F">
        <w:t>ocument</w:t>
      </w:r>
      <w:bookmarkEnd w:id="13"/>
      <w:bookmarkEnd w:id="14"/>
    </w:p>
    <w:p w14:paraId="1E7BBEE1" w14:textId="77777777" w:rsidR="00FE0AEC" w:rsidRPr="00BF249F" w:rsidRDefault="00FE0AEC" w:rsidP="00EF3B85">
      <w:pPr>
        <w:pStyle w:val="ChapterBodyCopy"/>
      </w:pPr>
      <w:r w:rsidRPr="00BF249F">
        <w:t>This documen</w:t>
      </w:r>
      <w:r w:rsidR="00D2177F" w:rsidRPr="00BF249F">
        <w:t>t contains the following modules</w:t>
      </w:r>
      <w:r w:rsidRPr="00BF249F">
        <w:t>:</w:t>
      </w:r>
    </w:p>
    <w:p w14:paraId="1141827F" w14:textId="3CC7B7C7" w:rsidR="004C6A45" w:rsidRPr="00BF249F" w:rsidRDefault="004C6A45" w:rsidP="004C6A45">
      <w:pPr>
        <w:pStyle w:val="ListBullet"/>
      </w:pPr>
      <w:r w:rsidRPr="00BF249F">
        <w:t>Coreo View User Function</w:t>
      </w:r>
    </w:p>
    <w:p w14:paraId="193803C7" w14:textId="521C2DA5" w:rsidR="004C6A45" w:rsidRPr="00BF249F" w:rsidRDefault="00332BEE" w:rsidP="004C6A45">
      <w:pPr>
        <w:pStyle w:val="ChapterBodyCopy-Bullet2"/>
      </w:pPr>
      <w:r w:rsidRPr="00BF249F">
        <w:t>Module 1, “User O</w:t>
      </w:r>
      <w:r w:rsidR="004C6A45" w:rsidRPr="00BF249F">
        <w:t>nboarding”</w:t>
      </w:r>
    </w:p>
    <w:p w14:paraId="14F5A144" w14:textId="2AA8112F" w:rsidR="004C6A45" w:rsidRPr="00BF249F" w:rsidRDefault="00332BEE" w:rsidP="004C6A45">
      <w:pPr>
        <w:pStyle w:val="ChapterBodyCopy-Bullet2"/>
      </w:pPr>
      <w:r w:rsidRPr="00BF249F">
        <w:t>Module 2, “</w:t>
      </w:r>
      <w:r w:rsidR="00BE0A80" w:rsidRPr="00BF249F">
        <w:t>Home Screen L</w:t>
      </w:r>
      <w:r w:rsidRPr="00BF249F">
        <w:t>ayout and N</w:t>
      </w:r>
      <w:r w:rsidR="004C6A45" w:rsidRPr="00BF249F">
        <w:t>avigation”</w:t>
      </w:r>
    </w:p>
    <w:p w14:paraId="0CA80FBE" w14:textId="1C9978B1" w:rsidR="00BE0A80" w:rsidRPr="00BF249F" w:rsidRDefault="00BE0A80" w:rsidP="00BE0A80">
      <w:pPr>
        <w:pStyle w:val="ChapterBodyCopy-Bullet2"/>
      </w:pPr>
      <w:r w:rsidRPr="00BF249F">
        <w:t>Module 3, “Bed View”</w:t>
      </w:r>
    </w:p>
    <w:p w14:paraId="46B7EA0E" w14:textId="468689DD" w:rsidR="00BE0A80" w:rsidRPr="00BF249F" w:rsidRDefault="00BE0A80" w:rsidP="00BE0A80">
      <w:pPr>
        <w:pStyle w:val="ChapterBodyCopy-Bullet2"/>
      </w:pPr>
      <w:r w:rsidRPr="00BF249F">
        <w:t>Module 4, “Prioritized View”</w:t>
      </w:r>
    </w:p>
    <w:p w14:paraId="52152B84" w14:textId="33F1D09E" w:rsidR="00BE0A80" w:rsidRPr="00BF249F" w:rsidRDefault="008903CA" w:rsidP="00BE0A80">
      <w:pPr>
        <w:pStyle w:val="ChapterBodyCopy-Bullet2"/>
      </w:pPr>
      <w:r w:rsidRPr="00BF249F">
        <w:t>Module 5, “Geomap</w:t>
      </w:r>
      <w:r w:rsidR="00BE0A80" w:rsidRPr="00BF249F">
        <w:t xml:space="preserve"> View”</w:t>
      </w:r>
    </w:p>
    <w:p w14:paraId="2E387B7B" w14:textId="43F731AD" w:rsidR="004C6A45" w:rsidRPr="00BF249F" w:rsidRDefault="00BE0A80" w:rsidP="004C6A45">
      <w:pPr>
        <w:pStyle w:val="ChapterBodyCopy-Bullet2"/>
      </w:pPr>
      <w:r w:rsidRPr="00BF249F">
        <w:t>Module 6</w:t>
      </w:r>
      <w:r w:rsidR="004C6A45" w:rsidRPr="00BF249F">
        <w:t>, “</w:t>
      </w:r>
      <w:r w:rsidRPr="00BF249F">
        <w:t xml:space="preserve">Using </w:t>
      </w:r>
      <w:r w:rsidR="004C6A45" w:rsidRPr="00BF249F">
        <w:t>Filters and Themes”</w:t>
      </w:r>
    </w:p>
    <w:p w14:paraId="47E5E5FD" w14:textId="409864E1" w:rsidR="004C6A45" w:rsidRPr="00BF249F" w:rsidRDefault="00BE0A80" w:rsidP="004C6A45">
      <w:pPr>
        <w:pStyle w:val="ChapterBodyCopy-Bullet2"/>
      </w:pPr>
      <w:r w:rsidRPr="00BF249F">
        <w:t>Module 7, “Global Search and Local Search</w:t>
      </w:r>
      <w:r w:rsidR="004C6A45" w:rsidRPr="00BF249F">
        <w:t>”</w:t>
      </w:r>
    </w:p>
    <w:p w14:paraId="59B4FF9D" w14:textId="5413F4B0" w:rsidR="004C6A45" w:rsidRPr="00BF249F" w:rsidRDefault="004C6A45" w:rsidP="004C6A45">
      <w:pPr>
        <w:pStyle w:val="ChapterBodyCopy-Bullet2"/>
      </w:pPr>
      <w:r w:rsidRPr="00BF249F">
        <w:t>Modu</w:t>
      </w:r>
      <w:r w:rsidR="00BE0A80" w:rsidRPr="00BF249F">
        <w:t>le 8, “Patient Summary</w:t>
      </w:r>
      <w:r w:rsidRPr="00BF249F">
        <w:t>”</w:t>
      </w:r>
    </w:p>
    <w:p w14:paraId="0FBF08AC" w14:textId="0C4EB041" w:rsidR="004C6A45" w:rsidRPr="00BF249F" w:rsidRDefault="00BE0A80" w:rsidP="004C6A45">
      <w:pPr>
        <w:pStyle w:val="ChapterBodyCopy-Bullet2"/>
      </w:pPr>
      <w:r w:rsidRPr="00BF249F">
        <w:t>Module 9, “Flagging Patient Records</w:t>
      </w:r>
      <w:r w:rsidR="004C6A45" w:rsidRPr="00BF249F">
        <w:t>”</w:t>
      </w:r>
    </w:p>
    <w:p w14:paraId="2EBC71C5" w14:textId="160712BA" w:rsidR="004C6A45" w:rsidRPr="00BF249F" w:rsidRDefault="00BE0A80" w:rsidP="004C6A45">
      <w:pPr>
        <w:pStyle w:val="ChapterBodyCopy-Bullet2"/>
      </w:pPr>
      <w:r w:rsidRPr="00BF249F">
        <w:t>Module 10, “General Reports</w:t>
      </w:r>
      <w:r w:rsidR="004C6A45" w:rsidRPr="00BF249F">
        <w:t>”</w:t>
      </w:r>
    </w:p>
    <w:p w14:paraId="64A35BF3" w14:textId="3FDE24AF" w:rsidR="004C6A45" w:rsidRPr="00BF249F" w:rsidRDefault="00BE0A80" w:rsidP="00BE0A80">
      <w:pPr>
        <w:pStyle w:val="ChapterBodyCopy-Bullet2"/>
      </w:pPr>
      <w:r w:rsidRPr="00BF249F">
        <w:t>Module 11, “Synchronizing Patient View between UEE Applications with Coreo View</w:t>
      </w:r>
      <w:r w:rsidR="004C6A45" w:rsidRPr="00BF249F">
        <w:t>”</w:t>
      </w:r>
    </w:p>
    <w:p w14:paraId="2D127C32" w14:textId="77777777" w:rsidR="004C6A45" w:rsidRPr="00BF249F" w:rsidRDefault="004C6A45" w:rsidP="004C6A45">
      <w:pPr>
        <w:pStyle w:val="CVspacebeforetable"/>
      </w:pPr>
    </w:p>
    <w:p w14:paraId="0C568E97" w14:textId="292C7997" w:rsidR="00D2177F" w:rsidRPr="00BF249F" w:rsidRDefault="00856F0C" w:rsidP="001C188E">
      <w:pPr>
        <w:pStyle w:val="ListBullet"/>
      </w:pPr>
      <w:r w:rsidRPr="00BF249F">
        <w:t>Exhibit</w:t>
      </w:r>
      <w:r w:rsidR="00D2177F" w:rsidRPr="00BF249F">
        <w:t>: Coreo</w:t>
      </w:r>
      <w:r w:rsidR="00075827" w:rsidRPr="00BF249F">
        <w:t xml:space="preserve"> </w:t>
      </w:r>
      <w:r w:rsidR="00D2177F" w:rsidRPr="00BF249F">
        <w:t xml:space="preserve">View </w:t>
      </w:r>
      <w:r w:rsidR="002203A9">
        <w:t xml:space="preserve">and UEE </w:t>
      </w:r>
      <w:r w:rsidR="00D2177F" w:rsidRPr="00BF249F">
        <w:t xml:space="preserve">Administrative </w:t>
      </w:r>
      <w:r w:rsidR="00BE0A80" w:rsidRPr="00BF249F">
        <w:t>Guide</w:t>
      </w:r>
    </w:p>
    <w:p w14:paraId="6FA8E9F4" w14:textId="3F7F387B" w:rsidR="00FE0AEC" w:rsidRPr="00BF249F" w:rsidRDefault="00FE0AEC" w:rsidP="00F343F1">
      <w:pPr>
        <w:pStyle w:val="ChapterBodyCopy-Bullet2"/>
      </w:pPr>
      <w:r w:rsidRPr="00BF249F">
        <w:t xml:space="preserve">Module </w:t>
      </w:r>
      <w:r w:rsidR="00F343F1" w:rsidRPr="00BF249F">
        <w:t>1, “Coreo</w:t>
      </w:r>
      <w:r w:rsidR="00075827" w:rsidRPr="00BF249F">
        <w:t xml:space="preserve"> </w:t>
      </w:r>
      <w:r w:rsidR="00F343F1" w:rsidRPr="00BF249F">
        <w:t>View Administrator Tasks</w:t>
      </w:r>
      <w:r w:rsidRPr="00BF249F">
        <w:t>”</w:t>
      </w:r>
    </w:p>
    <w:p w14:paraId="3E243133" w14:textId="523BAD39" w:rsidR="00FE0AEC" w:rsidRPr="00BF249F" w:rsidRDefault="00BD6340" w:rsidP="00F343F1">
      <w:pPr>
        <w:pStyle w:val="ChapterBodyCopy-Bullet2"/>
      </w:pPr>
      <w:r w:rsidRPr="00BF249F">
        <w:t>Module 2, “</w:t>
      </w:r>
      <w:r w:rsidR="00F343F1" w:rsidRPr="00BF249F">
        <w:t>Settings to manage Coreo</w:t>
      </w:r>
      <w:r w:rsidR="00152FFE" w:rsidRPr="00BF249F">
        <w:t xml:space="preserve"> </w:t>
      </w:r>
      <w:r w:rsidR="003661FC" w:rsidRPr="00BF249F">
        <w:t>View U</w:t>
      </w:r>
      <w:r w:rsidR="00F343F1" w:rsidRPr="00BF249F">
        <w:t>sers</w:t>
      </w:r>
      <w:r w:rsidR="00FE0AEC" w:rsidRPr="00BF249F">
        <w:t>”</w:t>
      </w:r>
    </w:p>
    <w:p w14:paraId="7F5130E8" w14:textId="05F8BAD0" w:rsidR="00F343F1" w:rsidRPr="00BF249F" w:rsidRDefault="00E82EE4" w:rsidP="00F343F1">
      <w:pPr>
        <w:pStyle w:val="ChapterBodyCopy-Bullet2"/>
      </w:pPr>
      <w:r w:rsidRPr="00BF249F">
        <w:t>Module 3</w:t>
      </w:r>
      <w:r w:rsidR="00F343F1" w:rsidRPr="00BF249F">
        <w:t xml:space="preserve">, “Administrative </w:t>
      </w:r>
      <w:r w:rsidR="003661FC" w:rsidRPr="00BF249F">
        <w:t>R</w:t>
      </w:r>
      <w:r w:rsidR="00F343F1" w:rsidRPr="00BF249F">
        <w:t>eports”</w:t>
      </w:r>
    </w:p>
    <w:p w14:paraId="57033688" w14:textId="7F751521" w:rsidR="00D338ED" w:rsidRPr="00BF249F" w:rsidRDefault="00D338ED">
      <w:pPr>
        <w:spacing w:after="0" w:line="240" w:lineRule="auto"/>
        <w:rPr>
          <w:sz w:val="2"/>
        </w:rPr>
      </w:pPr>
      <w:r w:rsidRPr="00BF249F">
        <w:br w:type="page"/>
      </w:r>
    </w:p>
    <w:p w14:paraId="49B895D0" w14:textId="77777777" w:rsidR="00A4125B" w:rsidRPr="00BF249F" w:rsidRDefault="00A4125B" w:rsidP="00A4125B">
      <w:pPr>
        <w:pStyle w:val="CVspacebeforetable"/>
      </w:pPr>
    </w:p>
    <w:p w14:paraId="29733EBD" w14:textId="77777777" w:rsidR="00FE0AEC" w:rsidRPr="00BF249F" w:rsidRDefault="00FE0AEC" w:rsidP="00212CBF">
      <w:pPr>
        <w:pStyle w:val="CVPre2Heading"/>
      </w:pPr>
      <w:bookmarkStart w:id="15" w:name="_Toc34776230"/>
      <w:bookmarkStart w:id="16" w:name="_Toc34776757"/>
      <w:r w:rsidRPr="00BF249F">
        <w:t>Conventions</w:t>
      </w:r>
      <w:bookmarkEnd w:id="15"/>
      <w:bookmarkEnd w:id="16"/>
    </w:p>
    <w:p w14:paraId="453A91C1" w14:textId="77777777" w:rsidR="00FE0AEC" w:rsidRPr="00BF249F" w:rsidRDefault="00FE0AEC" w:rsidP="00FE0AEC">
      <w:pPr>
        <w:pStyle w:val="ChapterBodyCopy"/>
      </w:pPr>
      <w:r w:rsidRPr="00BF249F">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BF249F"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BF249F" w:rsidRDefault="00D24206" w:rsidP="00A44AA2">
            <w:pPr>
              <w:pStyle w:val="Whitechartheaderinformation"/>
            </w:pPr>
            <w:r w:rsidRPr="00BF249F">
              <w:t>Convention</w:t>
            </w:r>
          </w:p>
        </w:tc>
        <w:tc>
          <w:tcPr>
            <w:tcW w:w="7087" w:type="dxa"/>
            <w:tcBorders>
              <w:bottom w:val="single" w:sz="4" w:space="0" w:color="auto"/>
            </w:tcBorders>
            <w:shd w:val="clear" w:color="auto" w:fill="808080" w:themeFill="background1" w:themeFillShade="80"/>
          </w:tcPr>
          <w:p w14:paraId="76007127" w14:textId="77777777" w:rsidR="007E4A66" w:rsidRPr="00BF249F" w:rsidRDefault="00D24206" w:rsidP="00A44AA2">
            <w:pPr>
              <w:pStyle w:val="Whitechartheaderinformation"/>
            </w:pPr>
            <w:r w:rsidRPr="00BF249F">
              <w:t>Item</w:t>
            </w:r>
          </w:p>
        </w:tc>
      </w:tr>
      <w:tr w:rsidR="007E4A66" w:rsidRPr="00BF249F" w14:paraId="2FF0DD24" w14:textId="77777777" w:rsidTr="00A52238">
        <w:trPr>
          <w:jc w:val="center"/>
        </w:trPr>
        <w:tc>
          <w:tcPr>
            <w:tcW w:w="1560" w:type="dxa"/>
            <w:shd w:val="clear" w:color="auto" w:fill="FFFFFF" w:themeFill="background1"/>
          </w:tcPr>
          <w:p w14:paraId="0281E507" w14:textId="28C0B2A0" w:rsidR="007E4A66" w:rsidRPr="00BF249F" w:rsidRDefault="00A51E3B" w:rsidP="0092055D">
            <w:pPr>
              <w:pStyle w:val="CVTabletext"/>
            </w:pPr>
            <w:r w:rsidRPr="00BF249F">
              <w:rPr>
                <w:b/>
              </w:rPr>
              <w:t>B</w:t>
            </w:r>
            <w:r w:rsidR="00D24206" w:rsidRPr="00BF249F">
              <w:rPr>
                <w:b/>
              </w:rPr>
              <w:t>oldface</w:t>
            </w:r>
            <w:r w:rsidR="00D24206" w:rsidRPr="00BF249F">
              <w:t xml:space="preserve"> font</w:t>
            </w:r>
          </w:p>
        </w:tc>
        <w:tc>
          <w:tcPr>
            <w:tcW w:w="7087" w:type="dxa"/>
            <w:shd w:val="clear" w:color="auto" w:fill="FFFFFF" w:themeFill="background1"/>
          </w:tcPr>
          <w:p w14:paraId="4C3BDF43" w14:textId="51C01413" w:rsidR="007E4A66" w:rsidRPr="00BF249F" w:rsidRDefault="00D24206" w:rsidP="00C553A7">
            <w:pPr>
              <w:pStyle w:val="CVTabletext"/>
            </w:pPr>
            <w:r w:rsidRPr="00BF249F">
              <w:rPr>
                <w:b/>
              </w:rPr>
              <w:t>Menu</w:t>
            </w:r>
            <w:r w:rsidRPr="00BF249F">
              <w:t xml:space="preserve"> items, </w:t>
            </w:r>
            <w:r w:rsidR="00F52C4A" w:rsidRPr="00BF249F">
              <w:rPr>
                <w:b/>
              </w:rPr>
              <w:t>T</w:t>
            </w:r>
            <w:r w:rsidRPr="00BF249F">
              <w:rPr>
                <w:b/>
              </w:rPr>
              <w:t>ab</w:t>
            </w:r>
            <w:r w:rsidRPr="00BF249F">
              <w:t xml:space="preserve"> names, </w:t>
            </w:r>
            <w:r w:rsidR="00F52C4A" w:rsidRPr="00BF249F">
              <w:rPr>
                <w:b/>
              </w:rPr>
              <w:t>T</w:t>
            </w:r>
            <w:r w:rsidRPr="00BF249F">
              <w:rPr>
                <w:b/>
              </w:rPr>
              <w:t>ext</w:t>
            </w:r>
            <w:r w:rsidRPr="00BF249F">
              <w:t xml:space="preserve"> </w:t>
            </w:r>
            <w:r w:rsidRPr="00BF249F">
              <w:rPr>
                <w:b/>
              </w:rPr>
              <w:t>box</w:t>
            </w:r>
            <w:r w:rsidR="00F52C4A" w:rsidRPr="00BF249F">
              <w:t xml:space="preserve"> names, </w:t>
            </w:r>
            <w:r w:rsidR="00F52C4A" w:rsidRPr="00BF249F">
              <w:rPr>
                <w:b/>
              </w:rPr>
              <w:t>L</w:t>
            </w:r>
            <w:r w:rsidRPr="00BF249F">
              <w:rPr>
                <w:b/>
              </w:rPr>
              <w:t>ist</w:t>
            </w:r>
            <w:r w:rsidRPr="00BF249F">
              <w:t xml:space="preserve"> </w:t>
            </w:r>
            <w:r w:rsidRPr="00BF249F">
              <w:rPr>
                <w:b/>
              </w:rPr>
              <w:t>box</w:t>
            </w:r>
            <w:r w:rsidRPr="00BF249F">
              <w:t xml:space="preserve"> names, </w:t>
            </w:r>
            <w:r w:rsidR="0092055D" w:rsidRPr="00BF249F">
              <w:rPr>
                <w:b/>
              </w:rPr>
              <w:t>B</w:t>
            </w:r>
            <w:r w:rsidRPr="00BF249F">
              <w:rPr>
                <w:b/>
              </w:rPr>
              <w:t>utton</w:t>
            </w:r>
            <w:r w:rsidRPr="00BF249F">
              <w:t xml:space="preserve"> names and</w:t>
            </w:r>
            <w:r w:rsidR="00F52C4A" w:rsidRPr="00BF249F">
              <w:t xml:space="preserve"> </w:t>
            </w:r>
            <w:r w:rsidR="00F52C4A" w:rsidRPr="00BF249F">
              <w:rPr>
                <w:b/>
              </w:rPr>
              <w:t>N</w:t>
            </w:r>
            <w:r w:rsidRPr="00BF249F">
              <w:rPr>
                <w:b/>
              </w:rPr>
              <w:t>avigation</w:t>
            </w:r>
            <w:r w:rsidRPr="00BF249F">
              <w:t xml:space="preserve"> paths </w:t>
            </w:r>
            <w:r w:rsidR="00C553A7" w:rsidRPr="00BF249F">
              <w:t>as displayed in the Coreo View application user interface (UI)</w:t>
            </w:r>
          </w:p>
        </w:tc>
      </w:tr>
      <w:tr w:rsidR="0061396F" w:rsidRPr="00BF249F" w14:paraId="61DF3F37" w14:textId="77777777" w:rsidTr="00A52238">
        <w:trPr>
          <w:trHeight w:val="70"/>
          <w:jc w:val="center"/>
        </w:trPr>
        <w:tc>
          <w:tcPr>
            <w:tcW w:w="1560" w:type="dxa"/>
            <w:shd w:val="clear" w:color="auto" w:fill="FFFFFF" w:themeFill="background1"/>
          </w:tcPr>
          <w:p w14:paraId="11E79B80" w14:textId="740781DD" w:rsidR="0061396F" w:rsidRPr="00BF249F" w:rsidRDefault="0061396F" w:rsidP="0092055D">
            <w:pPr>
              <w:pStyle w:val="CVTabletext"/>
              <w:rPr>
                <w:rStyle w:val="Hyperlink"/>
                <w:i/>
              </w:rPr>
            </w:pPr>
            <w:r w:rsidRPr="00BF249F">
              <w:rPr>
                <w:i/>
              </w:rPr>
              <w:t>Example</w:t>
            </w:r>
          </w:p>
        </w:tc>
        <w:tc>
          <w:tcPr>
            <w:tcW w:w="7087" w:type="dxa"/>
            <w:shd w:val="clear" w:color="auto" w:fill="FFFFFF" w:themeFill="background1"/>
          </w:tcPr>
          <w:p w14:paraId="7D452D13" w14:textId="067B124E" w:rsidR="0061396F" w:rsidRPr="00BF249F" w:rsidRDefault="0061396F" w:rsidP="0092055D">
            <w:pPr>
              <w:pStyle w:val="CVTabletext"/>
              <w:rPr>
                <w:i/>
              </w:rPr>
            </w:pPr>
            <w:r w:rsidRPr="00BF249F">
              <w:rPr>
                <w:i/>
              </w:rPr>
              <w:t>Examples to leverage the concepts</w:t>
            </w:r>
          </w:p>
        </w:tc>
      </w:tr>
      <w:tr w:rsidR="007E4A66" w:rsidRPr="00BF249F" w14:paraId="31E6B0C3" w14:textId="77777777" w:rsidTr="00A52238">
        <w:trPr>
          <w:trHeight w:val="70"/>
          <w:jc w:val="center"/>
        </w:trPr>
        <w:tc>
          <w:tcPr>
            <w:tcW w:w="1560" w:type="dxa"/>
            <w:shd w:val="clear" w:color="auto" w:fill="FFFFFF" w:themeFill="background1"/>
          </w:tcPr>
          <w:p w14:paraId="466089B7" w14:textId="77777777" w:rsidR="007E4A66" w:rsidRPr="00BF249F" w:rsidRDefault="00D24206" w:rsidP="0092055D">
            <w:pPr>
              <w:pStyle w:val="CVTabletext"/>
              <w:rPr>
                <w:rStyle w:val="Hyperlink"/>
              </w:rPr>
            </w:pPr>
            <w:r w:rsidRPr="00BF249F">
              <w:rPr>
                <w:rStyle w:val="Hyperlink"/>
              </w:rPr>
              <w:t>Text in blue</w:t>
            </w:r>
          </w:p>
        </w:tc>
        <w:tc>
          <w:tcPr>
            <w:tcW w:w="7087" w:type="dxa"/>
            <w:shd w:val="clear" w:color="auto" w:fill="FFFFFF" w:themeFill="background1"/>
          </w:tcPr>
          <w:p w14:paraId="009010F1" w14:textId="77777777" w:rsidR="007E4A66" w:rsidRPr="00BF249F" w:rsidRDefault="00D24206" w:rsidP="0092055D">
            <w:pPr>
              <w:pStyle w:val="CVTabletext"/>
            </w:pPr>
            <w:r w:rsidRPr="00BF249F">
              <w:t>Hyperlinks</w:t>
            </w:r>
          </w:p>
        </w:tc>
      </w:tr>
      <w:tr w:rsidR="007E4A66" w:rsidRPr="00BF249F" w14:paraId="4093DF94" w14:textId="77777777" w:rsidTr="00A52238">
        <w:trPr>
          <w:jc w:val="center"/>
        </w:trPr>
        <w:tc>
          <w:tcPr>
            <w:tcW w:w="1560" w:type="dxa"/>
            <w:shd w:val="clear" w:color="auto" w:fill="FFFFFF" w:themeFill="background1"/>
            <w:vAlign w:val="center"/>
          </w:tcPr>
          <w:p w14:paraId="7A18000E" w14:textId="24775C8D" w:rsidR="00BB1211" w:rsidRPr="00BF249F" w:rsidRDefault="00A52238" w:rsidP="00A52238">
            <w:pPr>
              <w:pStyle w:val="CVTabletext"/>
              <w:jc w:val="center"/>
            </w:pPr>
            <w:r w:rsidRPr="00BF249F">
              <w:rPr>
                <w:noProof/>
                <w:lang w:val="en-IN" w:eastAsia="en-IN"/>
              </w:rPr>
              <w:drawing>
                <wp:inline distT="0" distB="0" distL="0" distR="0" wp14:anchorId="6B00B6B4" wp14:editId="7159BF62">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BF249F" w:rsidRDefault="00BB1211" w:rsidP="0092055D">
            <w:pPr>
              <w:pStyle w:val="CVTabletext"/>
            </w:pPr>
            <w:r w:rsidRPr="00BF249F">
              <w:t xml:space="preserve">Note: </w:t>
            </w:r>
            <w:r w:rsidR="00D24206" w:rsidRPr="00BF249F">
              <w:t>Notes contain h</w:t>
            </w:r>
            <w:r w:rsidR="00E735B9" w:rsidRPr="00BF249F">
              <w:t xml:space="preserve">elpful suggestions. A note </w:t>
            </w:r>
            <w:r w:rsidR="00D24206" w:rsidRPr="00BF249F">
              <w:t>inform</w:t>
            </w:r>
            <w:r w:rsidR="00E735B9" w:rsidRPr="00BF249F">
              <w:t>s</w:t>
            </w:r>
            <w:r w:rsidR="00D24206" w:rsidRPr="00BF249F">
              <w:t xml:space="preserve"> the reader about any deviation in the sequence of instructions or helps the reader save time in understanding why something is not working.</w:t>
            </w:r>
          </w:p>
        </w:tc>
      </w:tr>
      <w:tr w:rsidR="007E4A66" w:rsidRPr="00BF249F" w14:paraId="603AADCF" w14:textId="77777777" w:rsidTr="00A52238">
        <w:trPr>
          <w:trHeight w:val="826"/>
          <w:jc w:val="center"/>
        </w:trPr>
        <w:tc>
          <w:tcPr>
            <w:tcW w:w="1560" w:type="dxa"/>
            <w:shd w:val="clear" w:color="auto" w:fill="FFFFFF" w:themeFill="background1"/>
          </w:tcPr>
          <w:p w14:paraId="03F50FEE" w14:textId="1226632B" w:rsidR="00BB1211" w:rsidRPr="00BF249F" w:rsidRDefault="006B742E" w:rsidP="00BB1211">
            <w:pPr>
              <w:pStyle w:val="CVTabletext"/>
              <w:jc w:val="center"/>
            </w:pPr>
            <w:r>
              <w:rPr>
                <w:noProof/>
              </w:rPr>
              <w:pict w14:anchorId="2C0D7E4E">
                <v:shape id="Freeform 5" o:spid="_x0000_s1124" style="position:absolute;left:0;text-align:left;margin-left:16.25pt;margin-top:4.25pt;width:33.8pt;height:33.75pt;z-index:25165875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BF249F" w:rsidRDefault="00BB1211" w:rsidP="00E735B9">
            <w:pPr>
              <w:pStyle w:val="CVTabletext"/>
            </w:pPr>
            <w:r w:rsidRPr="00BF249F">
              <w:t xml:space="preserve">Tip: </w:t>
            </w:r>
            <w:r w:rsidR="00E735B9" w:rsidRPr="00BF249F">
              <w:t xml:space="preserve">The information </w:t>
            </w:r>
            <w:r w:rsidR="00D24206" w:rsidRPr="00BF249F">
              <w:t>help</w:t>
            </w:r>
            <w:r w:rsidR="00E735B9" w:rsidRPr="00BF249F">
              <w:t>s</w:t>
            </w:r>
            <w:r w:rsidR="00D24206" w:rsidRPr="00BF249F">
              <w:t xml:space="preserve"> the user solve a problem faster, or to perform</w:t>
            </w:r>
            <w:r w:rsidR="00645983" w:rsidRPr="00BF249F">
              <w:t xml:space="preserve"> an action </w:t>
            </w:r>
            <w:r w:rsidR="00E735B9" w:rsidRPr="00BF249F">
              <w:t>differentl</w:t>
            </w:r>
            <w:r w:rsidR="00645983" w:rsidRPr="00BF249F">
              <w:t>y.</w:t>
            </w:r>
          </w:p>
        </w:tc>
      </w:tr>
    </w:tbl>
    <w:p w14:paraId="50A74C6C" w14:textId="77777777" w:rsidR="007E582B" w:rsidRPr="00BF249F" w:rsidRDefault="007E582B" w:rsidP="007E582B">
      <w:pPr>
        <w:pStyle w:val="CVspacebeforetable"/>
      </w:pPr>
    </w:p>
    <w:p w14:paraId="617F117F" w14:textId="6C489DD6" w:rsidR="005C2385" w:rsidRPr="00BF249F" w:rsidRDefault="00B511D7" w:rsidP="00212CBF">
      <w:pPr>
        <w:pStyle w:val="CVPre2Heading"/>
      </w:pPr>
      <w:bookmarkStart w:id="17" w:name="_Toc34776231"/>
      <w:bookmarkStart w:id="18" w:name="_Toc34776758"/>
      <w:r w:rsidRPr="00BF249F">
        <w:t>Browsers V</w:t>
      </w:r>
      <w:r w:rsidR="005C2385" w:rsidRPr="00BF249F">
        <w:t>ersions for Coreo</w:t>
      </w:r>
      <w:r w:rsidR="00D01BCD" w:rsidRPr="00BF249F">
        <w:t xml:space="preserve"> </w:t>
      </w:r>
      <w:r w:rsidR="005C2385" w:rsidRPr="00BF249F">
        <w:t>View</w:t>
      </w:r>
      <w:bookmarkEnd w:id="17"/>
      <w:bookmarkEnd w:id="18"/>
    </w:p>
    <w:p w14:paraId="7317ACE4" w14:textId="4046DF2F" w:rsidR="005C2385" w:rsidRPr="00BF249F" w:rsidRDefault="005C2385" w:rsidP="005C2385">
      <w:pPr>
        <w:pStyle w:val="ChapterBodyCopy"/>
      </w:pPr>
      <w:r w:rsidRPr="00BF249F">
        <w:t>The Coreo</w:t>
      </w:r>
      <w:r w:rsidR="00152FFE" w:rsidRPr="00BF249F">
        <w:t xml:space="preserve"> </w:t>
      </w:r>
      <w:r w:rsidRPr="00BF249F">
        <w:t>View application is available on desktops, laptops, IOS devices</w:t>
      </w:r>
      <w:r w:rsidR="00E735B9" w:rsidRPr="00BF249F">
        <w:t>,</w:t>
      </w:r>
      <w:r w:rsidR="000F0DD1" w:rsidRPr="00BF249F">
        <w:t xml:space="preserve"> and android tablets on the browser versions</w:t>
      </w:r>
      <w:r w:rsidR="003661FC" w:rsidRPr="00BF249F">
        <w:t>,</w:t>
      </w:r>
      <w:r w:rsidR="000F0DD1" w:rsidRPr="00BF249F">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BF249F"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BF249F" w:rsidRDefault="005C2385" w:rsidP="006E26B4">
            <w:pPr>
              <w:pStyle w:val="Whitechartheaderinformation"/>
            </w:pPr>
            <w:r w:rsidRPr="00BF249F">
              <w:t>Browser</w:t>
            </w:r>
          </w:p>
        </w:tc>
        <w:tc>
          <w:tcPr>
            <w:tcW w:w="1418" w:type="dxa"/>
            <w:tcBorders>
              <w:bottom w:val="single" w:sz="4" w:space="0" w:color="auto"/>
            </w:tcBorders>
            <w:shd w:val="clear" w:color="auto" w:fill="808080" w:themeFill="background1" w:themeFillShade="80"/>
          </w:tcPr>
          <w:p w14:paraId="4C5180A3" w14:textId="77777777" w:rsidR="005C2385" w:rsidRPr="00BF249F" w:rsidRDefault="005C2385" w:rsidP="006E26B4">
            <w:pPr>
              <w:pStyle w:val="Whitechartheaderinformation"/>
            </w:pPr>
            <w:r w:rsidRPr="00BF249F">
              <w:t>Version</w:t>
            </w:r>
          </w:p>
        </w:tc>
      </w:tr>
      <w:tr w:rsidR="005C2385" w:rsidRPr="00BF249F" w14:paraId="137AF24E" w14:textId="77777777" w:rsidTr="00661255">
        <w:tc>
          <w:tcPr>
            <w:tcW w:w="3402" w:type="dxa"/>
            <w:shd w:val="clear" w:color="auto" w:fill="FFFFFF" w:themeFill="background1"/>
          </w:tcPr>
          <w:p w14:paraId="199B1F00" w14:textId="73445BDC" w:rsidR="005C2385" w:rsidRPr="00BF249F" w:rsidRDefault="00661255" w:rsidP="00441904">
            <w:pPr>
              <w:pStyle w:val="CVTabletext"/>
            </w:pPr>
            <w:r w:rsidRPr="00BF249F">
              <w:t>Google</w:t>
            </w:r>
            <w:r w:rsidR="005C2385" w:rsidRPr="00BF249F">
              <w:t xml:space="preserve"> Chrome</w:t>
            </w:r>
          </w:p>
        </w:tc>
        <w:tc>
          <w:tcPr>
            <w:tcW w:w="1418" w:type="dxa"/>
            <w:shd w:val="clear" w:color="auto" w:fill="FFFFFF" w:themeFill="background1"/>
          </w:tcPr>
          <w:p w14:paraId="6F00F9C5" w14:textId="17904960" w:rsidR="005C2385" w:rsidRPr="00BF249F" w:rsidRDefault="00661255" w:rsidP="00441904">
            <w:pPr>
              <w:pStyle w:val="CVTabletext"/>
            </w:pPr>
            <w:r w:rsidRPr="00BF249F">
              <w:t>74</w:t>
            </w:r>
          </w:p>
        </w:tc>
      </w:tr>
      <w:tr w:rsidR="005C2385" w:rsidRPr="00BF249F" w14:paraId="1FBA7678" w14:textId="77777777" w:rsidTr="00661255">
        <w:tc>
          <w:tcPr>
            <w:tcW w:w="3402" w:type="dxa"/>
            <w:shd w:val="clear" w:color="auto" w:fill="FFFFFF" w:themeFill="background1"/>
          </w:tcPr>
          <w:p w14:paraId="6EAE5800" w14:textId="1B88F8D6" w:rsidR="005C2385" w:rsidRPr="00BF249F" w:rsidRDefault="00A616F9" w:rsidP="00441904">
            <w:pPr>
              <w:pStyle w:val="CVTabletext"/>
            </w:pPr>
            <w:r w:rsidRPr="00BF249F">
              <w:t>Microsoft Edge</w:t>
            </w:r>
          </w:p>
        </w:tc>
        <w:tc>
          <w:tcPr>
            <w:tcW w:w="1418" w:type="dxa"/>
            <w:shd w:val="clear" w:color="auto" w:fill="FFFFFF" w:themeFill="background1"/>
          </w:tcPr>
          <w:p w14:paraId="3172E4A6" w14:textId="5B2D71B9" w:rsidR="005C2385" w:rsidRPr="00BF249F" w:rsidRDefault="00C353B8" w:rsidP="00441904">
            <w:pPr>
              <w:pStyle w:val="CVTabletext"/>
            </w:pPr>
            <w:r w:rsidRPr="00BF249F">
              <w:t>40</w:t>
            </w:r>
          </w:p>
        </w:tc>
      </w:tr>
      <w:tr w:rsidR="005C2385" w:rsidRPr="00BF249F" w14:paraId="062AEA41" w14:textId="77777777" w:rsidTr="00661255">
        <w:tc>
          <w:tcPr>
            <w:tcW w:w="3402" w:type="dxa"/>
            <w:shd w:val="clear" w:color="auto" w:fill="FFFFFF" w:themeFill="background1"/>
          </w:tcPr>
          <w:p w14:paraId="4F5F9BFB" w14:textId="616EA9B5" w:rsidR="005C2385" w:rsidRPr="00BF249F" w:rsidRDefault="003D433C" w:rsidP="00441904">
            <w:pPr>
              <w:pStyle w:val="CVTabletext"/>
              <w:rPr>
                <w:rStyle w:val="Hyperlink"/>
              </w:rPr>
            </w:pPr>
            <w:r w:rsidRPr="00BF249F">
              <w:t>MacBook</w:t>
            </w:r>
            <w:r w:rsidR="005C2385" w:rsidRPr="00BF249F">
              <w:t xml:space="preserve"> - Safari</w:t>
            </w:r>
          </w:p>
        </w:tc>
        <w:tc>
          <w:tcPr>
            <w:tcW w:w="1418" w:type="dxa"/>
            <w:shd w:val="clear" w:color="auto" w:fill="FFFFFF" w:themeFill="background1"/>
          </w:tcPr>
          <w:p w14:paraId="21EFC37A" w14:textId="77777777" w:rsidR="005C2385" w:rsidRPr="00BF249F" w:rsidRDefault="005C2385" w:rsidP="00441904">
            <w:pPr>
              <w:pStyle w:val="CVTabletext"/>
            </w:pPr>
            <w:r w:rsidRPr="00BF249F">
              <w:t>12.1.1</w:t>
            </w:r>
          </w:p>
        </w:tc>
      </w:tr>
      <w:tr w:rsidR="005C2385" w:rsidRPr="00BF249F" w14:paraId="4024C90D" w14:textId="77777777" w:rsidTr="00661255">
        <w:tc>
          <w:tcPr>
            <w:tcW w:w="3402" w:type="dxa"/>
            <w:shd w:val="clear" w:color="auto" w:fill="FFFFFF" w:themeFill="background1"/>
          </w:tcPr>
          <w:p w14:paraId="3769654E" w14:textId="6577A1F6" w:rsidR="005C2385" w:rsidRPr="00BF249F" w:rsidRDefault="005C2385" w:rsidP="00441904">
            <w:pPr>
              <w:pStyle w:val="CVTabletext"/>
            </w:pPr>
            <w:r w:rsidRPr="00BF249F">
              <w:t>Samsung Tab</w:t>
            </w:r>
            <w:r w:rsidR="00661255" w:rsidRPr="00BF249F">
              <w:t xml:space="preserve"> –</w:t>
            </w:r>
            <w:r w:rsidRPr="00BF249F">
              <w:t xml:space="preserve"> </w:t>
            </w:r>
            <w:r w:rsidR="00661255" w:rsidRPr="00BF249F">
              <w:t xml:space="preserve">Google </w:t>
            </w:r>
            <w:r w:rsidRPr="00BF249F">
              <w:t>Chrome</w:t>
            </w:r>
          </w:p>
        </w:tc>
        <w:tc>
          <w:tcPr>
            <w:tcW w:w="1418" w:type="dxa"/>
            <w:shd w:val="clear" w:color="auto" w:fill="FFFFFF" w:themeFill="background1"/>
          </w:tcPr>
          <w:p w14:paraId="616022D2" w14:textId="77777777" w:rsidR="005C2385" w:rsidRPr="00BF249F" w:rsidRDefault="005C2385" w:rsidP="00441904">
            <w:pPr>
              <w:pStyle w:val="CVTabletext"/>
            </w:pPr>
            <w:r w:rsidRPr="00BF249F">
              <w:t>7.0.0</w:t>
            </w:r>
          </w:p>
        </w:tc>
      </w:tr>
      <w:tr w:rsidR="005C2385" w:rsidRPr="00BF249F" w14:paraId="21A24E84" w14:textId="77777777" w:rsidTr="00661255">
        <w:tc>
          <w:tcPr>
            <w:tcW w:w="3402" w:type="dxa"/>
            <w:shd w:val="clear" w:color="auto" w:fill="FFFFFF" w:themeFill="background1"/>
          </w:tcPr>
          <w:p w14:paraId="5E41CDBD" w14:textId="77777777" w:rsidR="005C2385" w:rsidRPr="00BF249F" w:rsidRDefault="005C2385" w:rsidP="00441904">
            <w:pPr>
              <w:pStyle w:val="CVTabletext"/>
            </w:pPr>
            <w:r w:rsidRPr="00BF249F">
              <w:t>IPad IOS - Safari</w:t>
            </w:r>
          </w:p>
        </w:tc>
        <w:tc>
          <w:tcPr>
            <w:tcW w:w="1418" w:type="dxa"/>
            <w:shd w:val="clear" w:color="auto" w:fill="FFFFFF" w:themeFill="background1"/>
          </w:tcPr>
          <w:p w14:paraId="1D7EB995" w14:textId="77777777" w:rsidR="005C2385" w:rsidRPr="00BF249F" w:rsidRDefault="005C2385" w:rsidP="00441904">
            <w:pPr>
              <w:pStyle w:val="CVTabletext"/>
            </w:pPr>
            <w:r w:rsidRPr="00BF249F">
              <w:t>12.1</w:t>
            </w:r>
          </w:p>
        </w:tc>
      </w:tr>
    </w:tbl>
    <w:p w14:paraId="1E1F5CC5" w14:textId="77777777" w:rsidR="00531930" w:rsidRPr="00BF249F" w:rsidRDefault="00531930" w:rsidP="00531930">
      <w:pPr>
        <w:pStyle w:val="CVspacebeforetable"/>
      </w:pPr>
    </w:p>
    <w:p w14:paraId="48A67AE4" w14:textId="0292D0A3" w:rsidR="00A41E38" w:rsidRPr="00BF249F" w:rsidRDefault="00A41E38">
      <w:pPr>
        <w:spacing w:after="0" w:line="240" w:lineRule="auto"/>
        <w:rPr>
          <w:rFonts w:ascii="Calibri" w:hAnsi="Calibri"/>
          <w:color w:val="000000" w:themeColor="text1"/>
        </w:rPr>
      </w:pPr>
    </w:p>
    <w:p w14:paraId="18479372" w14:textId="77777777" w:rsidR="00A41E38" w:rsidRPr="00BF249F" w:rsidRDefault="00A41E38" w:rsidP="00A4125B">
      <w:pPr>
        <w:pStyle w:val="ChapterBodyCopy"/>
        <w:sectPr w:rsidR="00A41E38" w:rsidRPr="00BF249F" w:rsidSect="00A44AA2">
          <w:footerReference w:type="even" r:id="rId21"/>
          <w:pgSz w:w="12240" w:h="15840"/>
          <w:pgMar w:top="1440" w:right="1800" w:bottom="1440" w:left="1800" w:header="720" w:footer="720" w:gutter="0"/>
          <w:cols w:space="720"/>
        </w:sectPr>
      </w:pPr>
    </w:p>
    <w:p w14:paraId="56236859" w14:textId="555E92C7" w:rsidR="003555D1" w:rsidRPr="00BF249F" w:rsidRDefault="003555D1" w:rsidP="00A4125B">
      <w:pPr>
        <w:pStyle w:val="ChapterBodyCopy"/>
      </w:pPr>
    </w:p>
    <w:p w14:paraId="2831B443" w14:textId="423D9658" w:rsidR="00A41E38" w:rsidRPr="00BF249F" w:rsidRDefault="00A41E38" w:rsidP="00A4125B">
      <w:pPr>
        <w:pStyle w:val="ChapterBodyCopy"/>
      </w:pPr>
    </w:p>
    <w:p w14:paraId="4FBD72FA" w14:textId="77777777" w:rsidR="00A41E38" w:rsidRPr="00BF249F" w:rsidRDefault="00A41E38" w:rsidP="00A4125B">
      <w:pPr>
        <w:pStyle w:val="ChapterBodyCopy"/>
      </w:pPr>
    </w:p>
    <w:p w14:paraId="140D03D4" w14:textId="77777777" w:rsidR="003555D1" w:rsidRPr="00BF249F" w:rsidRDefault="003555D1" w:rsidP="00A4125B">
      <w:pPr>
        <w:pStyle w:val="ChapterBodyCopy"/>
      </w:pPr>
    </w:p>
    <w:p w14:paraId="5D2DE430" w14:textId="35E6297A" w:rsidR="006F4FE0" w:rsidRPr="00BF249F" w:rsidRDefault="00A8014D" w:rsidP="00A9008D">
      <w:pPr>
        <w:pStyle w:val="ExhibitnewCVTitle"/>
      </w:pPr>
      <w:bookmarkStart w:id="19" w:name="_Toc34776232"/>
      <w:bookmarkStart w:id="20" w:name="_Toc34776759"/>
      <w:r w:rsidRPr="00BF249F">
        <w:t>Coreo</w:t>
      </w:r>
      <w:r w:rsidR="00905BA6" w:rsidRPr="00BF249F">
        <w:t xml:space="preserve"> </w:t>
      </w:r>
      <w:r w:rsidRPr="00BF249F">
        <w:t>View U</w:t>
      </w:r>
      <w:r w:rsidR="006F4FE0" w:rsidRPr="00BF249F">
        <w:t xml:space="preserve">ser </w:t>
      </w:r>
      <w:r w:rsidRPr="00BF249F">
        <w:t>F</w:t>
      </w:r>
      <w:r w:rsidR="00F878B0" w:rsidRPr="00BF249F">
        <w:t>unction</w:t>
      </w:r>
      <w:bookmarkEnd w:id="19"/>
      <w:bookmarkEnd w:id="20"/>
    </w:p>
    <w:p w14:paraId="12D327A8" w14:textId="77777777" w:rsidR="00C61212" w:rsidRPr="00BF249F" w:rsidRDefault="00C61212" w:rsidP="001E1A99"/>
    <w:p w14:paraId="49A50C68" w14:textId="77777777" w:rsidR="00F878B0" w:rsidRPr="00BF249F" w:rsidRDefault="00C61212" w:rsidP="00C61212">
      <w:pPr>
        <w:jc w:val="center"/>
      </w:pPr>
      <w:r w:rsidRPr="00BF249F">
        <w:rPr>
          <w:noProof/>
          <w:lang w:val="en-IN" w:eastAsia="en-IN"/>
        </w:rPr>
        <w:drawing>
          <wp:inline distT="0" distB="0" distL="0" distR="0" wp14:anchorId="0CD570C0" wp14:editId="1B0FFA4E">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2">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Pr="00BF249F" w:rsidRDefault="00C61212" w:rsidP="00C61212">
      <w:pPr>
        <w:jc w:val="center"/>
      </w:pPr>
    </w:p>
    <w:p w14:paraId="4D3486A2" w14:textId="77777777" w:rsidR="00C61212" w:rsidRPr="00BF249F" w:rsidRDefault="00C61212" w:rsidP="00F878B0"/>
    <w:p w14:paraId="731DC792" w14:textId="77777777" w:rsidR="00C61212" w:rsidRPr="00BF249F" w:rsidRDefault="00C61212" w:rsidP="00F878B0">
      <w:pPr>
        <w:sectPr w:rsidR="00C61212" w:rsidRPr="00BF249F" w:rsidSect="00A44AA2">
          <w:pgSz w:w="12240" w:h="15840"/>
          <w:pgMar w:top="1440" w:right="1800" w:bottom="1440" w:left="1800" w:header="720" w:footer="720" w:gutter="0"/>
          <w:cols w:space="720"/>
        </w:sectPr>
      </w:pPr>
    </w:p>
    <w:p w14:paraId="587E1A42" w14:textId="2A8F95F9" w:rsidR="00291873" w:rsidRPr="00BF249F" w:rsidRDefault="0054355C" w:rsidP="006B5673">
      <w:pPr>
        <w:pStyle w:val="Heading1"/>
        <w:numPr>
          <w:ilvl w:val="0"/>
          <w:numId w:val="17"/>
        </w:numPr>
      </w:pPr>
      <w:bookmarkStart w:id="21" w:name="_Toc34776233"/>
      <w:bookmarkStart w:id="22" w:name="_Toc34776760"/>
      <w:r w:rsidRPr="00BF249F">
        <w:lastRenderedPageBreak/>
        <w:t xml:space="preserve">User </w:t>
      </w:r>
      <w:r w:rsidR="00EE3D53" w:rsidRPr="00BF249F">
        <w:t>On</w:t>
      </w:r>
      <w:r w:rsidR="00070AA9" w:rsidRPr="00BF249F">
        <w:t>boarding</w:t>
      </w:r>
      <w:bookmarkEnd w:id="21"/>
      <w:bookmarkEnd w:id="22"/>
    </w:p>
    <w:p w14:paraId="1867A3DD" w14:textId="5A00D79F" w:rsidR="00A41E38" w:rsidRPr="00BF249F" w:rsidRDefault="000865D9" w:rsidP="00F45FDE">
      <w:pPr>
        <w:pStyle w:val="CVChapterBodyCopy"/>
      </w:pPr>
      <w:r w:rsidRPr="00BF249F">
        <w:t>A first-time user of Coreo View receives an automated em</w:t>
      </w:r>
      <w:r w:rsidR="00790428" w:rsidRPr="00BF249F">
        <w:t>ail verification link</w:t>
      </w:r>
      <w:r w:rsidR="00A87527">
        <w:fldChar w:fldCharType="begin"/>
      </w:r>
      <w:r w:rsidR="00A87527">
        <w:instrText xml:space="preserve"> XE "</w:instrText>
      </w:r>
      <w:r w:rsidR="00A87527" w:rsidRPr="00681855">
        <w:instrText>verification link</w:instrText>
      </w:r>
      <w:r w:rsidR="00A87527">
        <w:instrText xml:space="preserve">" \i </w:instrText>
      </w:r>
      <w:r w:rsidR="00A87527">
        <w:fldChar w:fldCharType="end"/>
      </w:r>
      <w:r w:rsidR="00790428" w:rsidRPr="00BF249F">
        <w:t xml:space="preserve"> from the Navvis</w:t>
      </w:r>
      <w:r w:rsidR="00A41E38" w:rsidRPr="00BF249F">
        <w:t xml:space="preserve"> administrator to activate the O</w:t>
      </w:r>
      <w:r w:rsidRPr="00BF249F">
        <w:t xml:space="preserve">kta </w:t>
      </w:r>
      <w:r w:rsidR="00A41E38" w:rsidRPr="00BF249F">
        <w:t>single sign-on</w:t>
      </w:r>
      <w:r w:rsidR="00414634" w:rsidRPr="00BF249F">
        <w:t xml:space="preserve"> </w:t>
      </w:r>
      <w:r w:rsidR="00A41E38" w:rsidRPr="00BF249F">
        <w:t xml:space="preserve">(SSO) </w:t>
      </w:r>
      <w:r w:rsidRPr="00BF249F">
        <w:t>acco</w:t>
      </w:r>
      <w:r w:rsidR="00BB5568" w:rsidRPr="00BF249F">
        <w:t>unt</w:t>
      </w:r>
      <w:r w:rsidRPr="00BF249F">
        <w:t>.</w:t>
      </w:r>
    </w:p>
    <w:p w14:paraId="73447806" w14:textId="35501F17" w:rsidR="00EA41BF" w:rsidRPr="00BF249F" w:rsidRDefault="00EA41BF" w:rsidP="00EA41BF">
      <w:pPr>
        <w:pStyle w:val="CVChapterBodyCopy"/>
      </w:pPr>
      <w:r w:rsidRPr="00BF249F">
        <w:t>You can log into the Coreo View application and other applications that are part of the Coreo ecosystem through a single secure home page provided by SSO.</w:t>
      </w:r>
    </w:p>
    <w:p w14:paraId="0ED30B2C" w14:textId="68A1331D" w:rsidR="00A41E38" w:rsidRPr="00BF249F" w:rsidRDefault="00245243" w:rsidP="00EA41BF">
      <w:pPr>
        <w:pStyle w:val="CVChapterBodyCopy"/>
      </w:pPr>
      <w:r w:rsidRPr="00BF249F">
        <w:t xml:space="preserve">As a user, you can access only those applications for which you have permission for and based on the role </w:t>
      </w:r>
      <w:r w:rsidR="002365FD" w:rsidRPr="00BF249F">
        <w:t xml:space="preserve">that your </w:t>
      </w:r>
      <w:r w:rsidR="00790428" w:rsidRPr="00BF249F">
        <w:t>Navvis</w:t>
      </w:r>
      <w:r w:rsidR="002365FD" w:rsidRPr="00BF249F">
        <w:t xml:space="preserve"> administrator has assigned to you</w:t>
      </w:r>
      <w:r w:rsidRPr="00BF249F">
        <w:t>.</w:t>
      </w:r>
    </w:p>
    <w:p w14:paraId="4DD0A9AA" w14:textId="2191B5BA" w:rsidR="00111B88" w:rsidRPr="00BF249F" w:rsidRDefault="00111B88" w:rsidP="00EF4222">
      <w:pPr>
        <w:pStyle w:val="Heading2"/>
        <w:tabs>
          <w:tab w:val="clear" w:pos="450"/>
          <w:tab w:val="left" w:pos="567"/>
        </w:tabs>
      </w:pPr>
      <w:bookmarkStart w:id="23" w:name="_Toc34776234"/>
      <w:bookmarkStart w:id="24" w:name="_Toc34776761"/>
      <w:r w:rsidRPr="00BF249F">
        <w:t>Log into Coreo</w:t>
      </w:r>
      <w:r w:rsidR="00905BA6" w:rsidRPr="00BF249F">
        <w:t xml:space="preserve"> </w:t>
      </w:r>
      <w:r w:rsidRPr="00BF249F">
        <w:t>View</w:t>
      </w:r>
      <w:r w:rsidR="00A51E3B" w:rsidRPr="00BF249F">
        <w:rPr>
          <w:rFonts w:cs="Calibri"/>
        </w:rPr>
        <w:t>–</w:t>
      </w:r>
      <w:r w:rsidRPr="00BF249F">
        <w:t>First</w:t>
      </w:r>
      <w:r w:rsidR="00AC1A7A" w:rsidRPr="00BF249F">
        <w:t>-T</w:t>
      </w:r>
      <w:r w:rsidRPr="00BF249F">
        <w:t>ime user</w:t>
      </w:r>
      <w:bookmarkEnd w:id="23"/>
      <w:bookmarkEnd w:id="24"/>
    </w:p>
    <w:p w14:paraId="7369F265" w14:textId="5D11CAF6" w:rsidR="0073714C" w:rsidRPr="00BF249F" w:rsidRDefault="0073714C" w:rsidP="0073714C">
      <w:pPr>
        <w:pStyle w:val="CVChapterBodyCopy"/>
      </w:pPr>
      <w:r w:rsidRPr="00BF249F">
        <w:t>Foll</w:t>
      </w:r>
      <w:r w:rsidR="00ED4054" w:rsidRPr="00BF249F">
        <w:t>ow these steps to activate the O</w:t>
      </w:r>
      <w:r w:rsidRPr="00BF249F">
        <w:t xml:space="preserve">kta </w:t>
      </w:r>
      <w:r w:rsidR="006420B6" w:rsidRPr="00BF249F">
        <w:t xml:space="preserve">SSO </w:t>
      </w:r>
      <w:r w:rsidRPr="00BF249F">
        <w:t xml:space="preserve">account to access </w:t>
      </w:r>
      <w:r w:rsidR="00ED4054" w:rsidRPr="00BF249F">
        <w:t xml:space="preserve">the </w:t>
      </w:r>
      <w:r w:rsidRPr="00BF249F">
        <w:t>Coreo</w:t>
      </w:r>
      <w:r w:rsidR="00CF1B80" w:rsidRPr="00BF249F">
        <w:t xml:space="preserve"> </w:t>
      </w:r>
      <w:r w:rsidRPr="00BF249F">
        <w:t>View</w:t>
      </w:r>
      <w:r w:rsidR="00ED4054" w:rsidRPr="00BF249F">
        <w:t xml:space="preserve"> application</w:t>
      </w:r>
      <w:r w:rsidRPr="00BF249F">
        <w:t>:</w:t>
      </w:r>
    </w:p>
    <w:p w14:paraId="4BE240D1" w14:textId="6E63A5E7" w:rsidR="0073714C" w:rsidRPr="00BF249F" w:rsidRDefault="0073714C" w:rsidP="00317329">
      <w:pPr>
        <w:pStyle w:val="ListNumber"/>
        <w:numPr>
          <w:ilvl w:val="0"/>
          <w:numId w:val="20"/>
        </w:numPr>
      </w:pPr>
      <w:r w:rsidRPr="00BF249F">
        <w:t>Open the email link sent to your email inbox b</w:t>
      </w:r>
      <w:r w:rsidR="0060069C" w:rsidRPr="00BF249F">
        <w:t xml:space="preserve">y the </w:t>
      </w:r>
      <w:r w:rsidR="00790428" w:rsidRPr="00BF249F">
        <w:t>Navvis</w:t>
      </w:r>
      <w:r w:rsidRPr="00BF249F">
        <w:t xml:space="preserve"> administrator.</w:t>
      </w:r>
    </w:p>
    <w:p w14:paraId="281EFF18" w14:textId="28A2EAA8" w:rsidR="00ED4054" w:rsidRPr="00BF249F" w:rsidRDefault="00282D6C" w:rsidP="00ED4054">
      <w:pPr>
        <w:pStyle w:val="ListNumber"/>
        <w:spacing w:before="120" w:after="240"/>
        <w:rPr>
          <w:color w:val="000000" w:themeColor="text1"/>
        </w:rPr>
      </w:pPr>
      <w:r w:rsidRPr="00BF249F">
        <w:t xml:space="preserve">Select the </w:t>
      </w:r>
      <w:r w:rsidRPr="00BF249F">
        <w:rPr>
          <w:noProof/>
          <w:lang w:val="en-IN" w:eastAsia="en-IN"/>
        </w:rPr>
        <w:drawing>
          <wp:inline distT="0" distB="0" distL="0" distR="0" wp14:anchorId="37AC73FF" wp14:editId="4F0244CC">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3"/>
                    <a:stretch>
                      <a:fillRect/>
                    </a:stretch>
                  </pic:blipFill>
                  <pic:spPr>
                    <a:xfrm>
                      <a:off x="0" y="0"/>
                      <a:ext cx="914403" cy="211423"/>
                    </a:xfrm>
                    <a:prstGeom prst="rect">
                      <a:avLst/>
                    </a:prstGeom>
                  </pic:spPr>
                </pic:pic>
              </a:graphicData>
            </a:graphic>
          </wp:inline>
        </w:drawing>
      </w:r>
      <w:r w:rsidRPr="00BF249F">
        <w:t xml:space="preserve"> link</w:t>
      </w:r>
      <w:r w:rsidR="006605CD">
        <w:t xml:space="preserve"> in the email</w:t>
      </w:r>
      <w:r w:rsidRPr="00BF249F">
        <w:t xml:space="preserve">. </w:t>
      </w:r>
      <w:r w:rsidR="00ED4054" w:rsidRPr="00BF249F">
        <w:t xml:space="preserve">The </w:t>
      </w:r>
      <w:r w:rsidR="00ED4054" w:rsidRPr="00BF249F">
        <w:rPr>
          <w:b/>
        </w:rPr>
        <w:t>Create your Navvis &amp; Company, LLC account</w:t>
      </w:r>
      <w:r w:rsidR="00ED4054" w:rsidRPr="00BF249F">
        <w:t xml:space="preserve"> screen opens.</w:t>
      </w:r>
    </w:p>
    <w:p w14:paraId="002E5218" w14:textId="75967170" w:rsidR="00282D6C" w:rsidRPr="00BF249F" w:rsidRDefault="00FE49A0" w:rsidP="00ED4054">
      <w:pPr>
        <w:pStyle w:val="CVFigure"/>
      </w:pPr>
      <w:r>
        <w:drawing>
          <wp:inline distT="0" distB="0" distL="0" distR="0" wp14:anchorId="278AD511" wp14:editId="2516245F">
            <wp:extent cx="2038350" cy="41040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3 CREATE YOUR NAVVIS &amp; COMPANY LLC ACCOUNT SCREEN_CV.png"/>
                    <pic:cNvPicPr/>
                  </pic:nvPicPr>
                  <pic:blipFill>
                    <a:blip r:embed="rId24">
                      <a:extLst>
                        <a:ext uri="{28A0092B-C50C-407E-A947-70E740481C1C}">
                          <a14:useLocalDpi xmlns:a14="http://schemas.microsoft.com/office/drawing/2010/main" val="0"/>
                        </a:ext>
                      </a:extLst>
                    </a:blip>
                    <a:stretch>
                      <a:fillRect/>
                    </a:stretch>
                  </pic:blipFill>
                  <pic:spPr>
                    <a:xfrm>
                      <a:off x="0" y="0"/>
                      <a:ext cx="2038350" cy="4104057"/>
                    </a:xfrm>
                    <a:prstGeom prst="rect">
                      <a:avLst/>
                    </a:prstGeom>
                  </pic:spPr>
                </pic:pic>
              </a:graphicData>
            </a:graphic>
          </wp:inline>
        </w:drawing>
      </w:r>
    </w:p>
    <w:p w14:paraId="4D4D7F98" w14:textId="77777777" w:rsidR="00ED4054" w:rsidRPr="00BF249F" w:rsidRDefault="00ED4054" w:rsidP="00E73F06">
      <w:pPr>
        <w:pStyle w:val="CVFigureCaption"/>
        <w:tabs>
          <w:tab w:val="left" w:pos="993"/>
        </w:tabs>
      </w:pPr>
      <w:r w:rsidRPr="00BF249F">
        <w:t>Create your Navvis &amp; Company, LLC Account Screen</w:t>
      </w:r>
    </w:p>
    <w:p w14:paraId="2291B00A" w14:textId="74635073" w:rsidR="0069239E" w:rsidRPr="00BF249F" w:rsidRDefault="00563551" w:rsidP="0069239E">
      <w:pPr>
        <w:pStyle w:val="ListNumber"/>
        <w:spacing w:before="120" w:after="240"/>
      </w:pPr>
      <w:r w:rsidRPr="00BF249F">
        <w:lastRenderedPageBreak/>
        <w:t xml:space="preserve">Enter </w:t>
      </w:r>
      <w:r w:rsidR="0043307A" w:rsidRPr="00BF249F">
        <w:t>a</w:t>
      </w:r>
      <w:r w:rsidRPr="00BF249F">
        <w:t xml:space="preserve"> new </w:t>
      </w:r>
      <w:bookmarkStart w:id="25" w:name="Password"/>
      <w:r w:rsidRPr="00BF249F">
        <w:t xml:space="preserve">password </w:t>
      </w:r>
      <w:bookmarkEnd w:id="25"/>
      <w:r w:rsidRPr="00BF249F">
        <w:t xml:space="preserve">in the </w:t>
      </w:r>
      <w:r w:rsidRPr="00BF249F">
        <w:rPr>
          <w:b/>
        </w:rPr>
        <w:t xml:space="preserve">Enter new password </w:t>
      </w:r>
      <w:r w:rsidRPr="00BF249F">
        <w:t>box.</w:t>
      </w:r>
    </w:p>
    <w:p w14:paraId="2DA3017D" w14:textId="687EC2B8" w:rsidR="0069239E" w:rsidRPr="00BF249F" w:rsidRDefault="0069239E" w:rsidP="0069239E">
      <w:pPr>
        <w:pStyle w:val="CVChapterBodyCopy"/>
      </w:pPr>
      <w:r w:rsidRPr="00BF249F">
        <w:t>The password must be at least eight characters long an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3402"/>
        <w:gridCol w:w="4962"/>
      </w:tblGrid>
      <w:tr w:rsidR="0069239E" w:rsidRPr="00BF249F" w14:paraId="17951AB9" w14:textId="77777777" w:rsidTr="0069239E">
        <w:trPr>
          <w:cantSplit/>
          <w:tblHeader/>
        </w:trPr>
        <w:tc>
          <w:tcPr>
            <w:tcW w:w="3402" w:type="dxa"/>
            <w:shd w:val="clear" w:color="auto" w:fill="365F91" w:themeFill="accent1" w:themeFillShade="BF"/>
          </w:tcPr>
          <w:p w14:paraId="617CF3E5" w14:textId="77777777" w:rsidR="0069239E" w:rsidRPr="00BF249F" w:rsidRDefault="0069239E" w:rsidP="006577C2">
            <w:pPr>
              <w:pStyle w:val="Whitechartheaderinformation"/>
            </w:pPr>
            <w:r w:rsidRPr="00BF249F">
              <w:t>Description</w:t>
            </w:r>
          </w:p>
        </w:tc>
        <w:tc>
          <w:tcPr>
            <w:tcW w:w="4962" w:type="dxa"/>
            <w:shd w:val="clear" w:color="auto" w:fill="808080" w:themeFill="background1" w:themeFillShade="80"/>
          </w:tcPr>
          <w:p w14:paraId="11A59014" w14:textId="77777777" w:rsidR="0069239E" w:rsidRPr="00BF249F" w:rsidRDefault="0069239E" w:rsidP="006577C2">
            <w:pPr>
              <w:pStyle w:val="Whitechartheaderinformation"/>
            </w:pPr>
            <w:r w:rsidRPr="00BF249F">
              <w:t>Characters</w:t>
            </w:r>
          </w:p>
        </w:tc>
      </w:tr>
      <w:tr w:rsidR="0069239E" w:rsidRPr="00BF249F" w14:paraId="0038FA33" w14:textId="77777777" w:rsidTr="0069239E">
        <w:trPr>
          <w:cantSplit/>
          <w:tblHeader/>
        </w:trPr>
        <w:tc>
          <w:tcPr>
            <w:tcW w:w="3402" w:type="dxa"/>
            <w:shd w:val="clear" w:color="auto" w:fill="auto"/>
          </w:tcPr>
          <w:p w14:paraId="4E2EDB4F" w14:textId="77777777" w:rsidR="0069239E" w:rsidRPr="00BF249F" w:rsidRDefault="0069239E" w:rsidP="006577C2">
            <w:pPr>
              <w:pStyle w:val="CVTabletext"/>
            </w:pPr>
            <w:r w:rsidRPr="00BF249F">
              <w:t>Upper case characters</w:t>
            </w:r>
          </w:p>
        </w:tc>
        <w:tc>
          <w:tcPr>
            <w:tcW w:w="4962" w:type="dxa"/>
            <w:shd w:val="clear" w:color="auto" w:fill="auto"/>
          </w:tcPr>
          <w:p w14:paraId="76A05710" w14:textId="77777777" w:rsidR="0069239E" w:rsidRPr="00BF249F" w:rsidRDefault="0069239E" w:rsidP="006577C2">
            <w:pPr>
              <w:pStyle w:val="CVTabletext"/>
            </w:pPr>
            <w:r w:rsidRPr="00BF249F">
              <w:t>A – Z</w:t>
            </w:r>
          </w:p>
        </w:tc>
      </w:tr>
      <w:tr w:rsidR="0069239E" w:rsidRPr="00BF249F" w14:paraId="3A40EC9D" w14:textId="77777777" w:rsidTr="0069239E">
        <w:trPr>
          <w:cantSplit/>
          <w:tblHeader/>
        </w:trPr>
        <w:tc>
          <w:tcPr>
            <w:tcW w:w="3402" w:type="dxa"/>
            <w:shd w:val="clear" w:color="auto" w:fill="auto"/>
          </w:tcPr>
          <w:p w14:paraId="24E333E5" w14:textId="77777777" w:rsidR="0069239E" w:rsidRPr="00BF249F" w:rsidRDefault="0069239E" w:rsidP="006577C2">
            <w:pPr>
              <w:pStyle w:val="CVTabletext"/>
            </w:pPr>
            <w:r w:rsidRPr="00BF249F">
              <w:t>Lower case characters</w:t>
            </w:r>
          </w:p>
        </w:tc>
        <w:tc>
          <w:tcPr>
            <w:tcW w:w="4962" w:type="dxa"/>
            <w:shd w:val="clear" w:color="auto" w:fill="auto"/>
          </w:tcPr>
          <w:p w14:paraId="3B4AA8F7" w14:textId="77777777" w:rsidR="0069239E" w:rsidRPr="00BF249F" w:rsidRDefault="0069239E" w:rsidP="006577C2">
            <w:pPr>
              <w:pStyle w:val="CVTabletext"/>
            </w:pPr>
            <w:r w:rsidRPr="00BF249F">
              <w:t>a – z</w:t>
            </w:r>
          </w:p>
        </w:tc>
      </w:tr>
      <w:tr w:rsidR="0069239E" w:rsidRPr="00BF249F" w14:paraId="72273A82" w14:textId="77777777" w:rsidTr="0069239E">
        <w:trPr>
          <w:cantSplit/>
          <w:tblHeader/>
        </w:trPr>
        <w:tc>
          <w:tcPr>
            <w:tcW w:w="3402" w:type="dxa"/>
            <w:shd w:val="clear" w:color="auto" w:fill="auto"/>
          </w:tcPr>
          <w:p w14:paraId="67C2178D" w14:textId="77777777" w:rsidR="0069239E" w:rsidRPr="00BF249F" w:rsidRDefault="0069239E" w:rsidP="006577C2">
            <w:pPr>
              <w:pStyle w:val="CVTabletext"/>
            </w:pPr>
            <w:r w:rsidRPr="00BF249F">
              <w:t>Digits</w:t>
            </w:r>
          </w:p>
        </w:tc>
        <w:tc>
          <w:tcPr>
            <w:tcW w:w="4962" w:type="dxa"/>
            <w:shd w:val="clear" w:color="auto" w:fill="auto"/>
          </w:tcPr>
          <w:p w14:paraId="1C0E783B" w14:textId="77777777" w:rsidR="0069239E" w:rsidRPr="00BF249F" w:rsidRDefault="0069239E" w:rsidP="006577C2">
            <w:pPr>
              <w:pStyle w:val="CVTabletext"/>
            </w:pPr>
            <w:r w:rsidRPr="00BF249F">
              <w:t>0 – 9</w:t>
            </w:r>
          </w:p>
        </w:tc>
      </w:tr>
      <w:tr w:rsidR="0069239E" w:rsidRPr="00BF249F" w14:paraId="652B81E4" w14:textId="77777777" w:rsidTr="0069239E">
        <w:trPr>
          <w:cantSplit/>
          <w:tblHeader/>
        </w:trPr>
        <w:tc>
          <w:tcPr>
            <w:tcW w:w="3402" w:type="dxa"/>
            <w:shd w:val="clear" w:color="auto" w:fill="auto"/>
          </w:tcPr>
          <w:p w14:paraId="65FC8D94" w14:textId="77777777" w:rsidR="0069239E" w:rsidRPr="00BF249F" w:rsidRDefault="0069239E" w:rsidP="006577C2">
            <w:pPr>
              <w:pStyle w:val="CVTabletext"/>
            </w:pPr>
            <w:r w:rsidRPr="00BF249F">
              <w:t>Special characters</w:t>
            </w:r>
          </w:p>
        </w:tc>
        <w:tc>
          <w:tcPr>
            <w:tcW w:w="4962" w:type="dxa"/>
            <w:shd w:val="clear" w:color="auto" w:fill="auto"/>
          </w:tcPr>
          <w:p w14:paraId="24D04673" w14:textId="77777777" w:rsidR="0069239E" w:rsidRPr="00BF249F" w:rsidRDefault="0069239E" w:rsidP="006577C2">
            <w:pPr>
              <w:pStyle w:val="CVTabletext"/>
            </w:pPr>
            <w:r w:rsidRPr="00BF249F">
              <w:t>~ ! @ # $ % ^ &amp; * _ - + = ` | \ () {} [] : ; " ' &lt; &gt; , . ? /</w:t>
            </w:r>
          </w:p>
        </w:tc>
      </w:tr>
    </w:tbl>
    <w:p w14:paraId="5122F90B" w14:textId="77777777" w:rsidR="0069239E" w:rsidRPr="00BF249F" w:rsidRDefault="0069239E" w:rsidP="00E73F06">
      <w:pPr>
        <w:pStyle w:val="CVTableCaption"/>
        <w:tabs>
          <w:tab w:val="left" w:pos="993"/>
        </w:tabs>
      </w:pPr>
      <w:r w:rsidRPr="00BF249F">
        <w:t>System Accepted Password Characters</w:t>
      </w:r>
    </w:p>
    <w:p w14:paraId="16DFD315" w14:textId="4C8245E4" w:rsidR="00D91DFF" w:rsidRPr="00BF249F" w:rsidRDefault="00D91DFF" w:rsidP="00F7178F">
      <w:pPr>
        <w:pStyle w:val="ListNumber"/>
      </w:pPr>
      <w:r w:rsidRPr="00BF249F">
        <w:t xml:space="preserve">Reenter the password in the </w:t>
      </w:r>
      <w:r w:rsidRPr="00BF249F">
        <w:rPr>
          <w:b/>
        </w:rPr>
        <w:t>Repeat new password</w:t>
      </w:r>
      <w:r w:rsidRPr="00BF249F">
        <w:t xml:space="preserve"> box.</w:t>
      </w:r>
    </w:p>
    <w:p w14:paraId="039E4F23" w14:textId="08073072" w:rsidR="00ED4054" w:rsidRPr="00BF249F" w:rsidRDefault="00ED4054" w:rsidP="00A65F27">
      <w:pPr>
        <w:pStyle w:val="CVChapterBodyCopy"/>
      </w:pPr>
      <w:r w:rsidRPr="00BF249F">
        <w:t>In case you forget the existing password, it is recommended to add a security question</w:t>
      </w:r>
      <w:r w:rsidR="00A87527">
        <w:fldChar w:fldCharType="begin"/>
      </w:r>
      <w:r w:rsidR="00A87527">
        <w:instrText xml:space="preserve"> XE "</w:instrText>
      </w:r>
      <w:r w:rsidR="00A87527" w:rsidRPr="0052670D">
        <w:instrText>security question</w:instrText>
      </w:r>
      <w:r w:rsidR="00A87527">
        <w:instrText xml:space="preserve">" \i </w:instrText>
      </w:r>
      <w:r w:rsidR="00A87527">
        <w:fldChar w:fldCharType="end"/>
      </w:r>
      <w:r w:rsidRPr="00BF249F">
        <w:t xml:space="preserve"> to reset a new password.</w:t>
      </w:r>
    </w:p>
    <w:p w14:paraId="1E25F2C8" w14:textId="77777777" w:rsidR="00ED4054" w:rsidRPr="00BF249F" w:rsidRDefault="00ED4054" w:rsidP="00ED4054">
      <w:pPr>
        <w:pStyle w:val="ListNumber"/>
        <w:spacing w:before="120" w:after="240"/>
      </w:pPr>
      <w:r w:rsidRPr="00BF249F">
        <w:t xml:space="preserve">Under </w:t>
      </w:r>
      <w:r w:rsidRPr="00BF249F">
        <w:rPr>
          <w:b/>
        </w:rPr>
        <w:t>Choose a forgot password</w:t>
      </w:r>
      <w:r w:rsidRPr="00BF249F">
        <w:t xml:space="preserve"> question on the </w:t>
      </w:r>
      <w:r w:rsidRPr="00BF249F">
        <w:rPr>
          <w:b/>
        </w:rPr>
        <w:t>Create your Navvis &amp; Company, LLC account</w:t>
      </w:r>
      <w:r w:rsidRPr="00BF249F">
        <w:t xml:space="preserve"> screen, select the arrow to view the questions.</w:t>
      </w:r>
    </w:p>
    <w:p w14:paraId="4BACC93E" w14:textId="24FD8036" w:rsidR="00280D0E" w:rsidRPr="00BF249F" w:rsidRDefault="00280D0E" w:rsidP="00ED4054">
      <w:pPr>
        <w:pStyle w:val="CVFigure"/>
      </w:pPr>
      <w:r w:rsidRPr="00BF249F">
        <w:drawing>
          <wp:inline distT="0" distB="0" distL="0" distR="0" wp14:anchorId="2C2C5FA0" wp14:editId="5D7E1751">
            <wp:extent cx="3153831" cy="29622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25">
                      <a:extLst>
                        <a:ext uri="{28A0092B-C50C-407E-A947-70E740481C1C}">
                          <a14:useLocalDpi xmlns:a14="http://schemas.microsoft.com/office/drawing/2010/main" val="0"/>
                        </a:ext>
                      </a:extLst>
                    </a:blip>
                    <a:stretch>
                      <a:fillRect/>
                    </a:stretch>
                  </pic:blipFill>
                  <pic:spPr>
                    <a:xfrm>
                      <a:off x="0" y="0"/>
                      <a:ext cx="3171228" cy="2978616"/>
                    </a:xfrm>
                    <a:prstGeom prst="rect">
                      <a:avLst/>
                    </a:prstGeom>
                  </pic:spPr>
                </pic:pic>
              </a:graphicData>
            </a:graphic>
          </wp:inline>
        </w:drawing>
      </w:r>
    </w:p>
    <w:p w14:paraId="08252847" w14:textId="77777777" w:rsidR="00796E79" w:rsidRPr="00BF249F" w:rsidRDefault="00796E79" w:rsidP="00E73F06">
      <w:pPr>
        <w:pStyle w:val="CVFigureCaption"/>
        <w:tabs>
          <w:tab w:val="left" w:pos="993"/>
        </w:tabs>
      </w:pPr>
      <w:r w:rsidRPr="00BF249F">
        <w:t>Choose A Forgot Password Question</w:t>
      </w:r>
    </w:p>
    <w:p w14:paraId="111A89C6" w14:textId="77777777" w:rsidR="00796E79" w:rsidRPr="00BF249F" w:rsidRDefault="00796E79" w:rsidP="00796E79">
      <w:pPr>
        <w:pStyle w:val="ListNumber"/>
      </w:pPr>
      <w:r w:rsidRPr="00BF249F">
        <w:t>Choose a security question from the list.</w:t>
      </w:r>
    </w:p>
    <w:p w14:paraId="42242CF3" w14:textId="77777777" w:rsidR="00796E79" w:rsidRPr="00BF249F" w:rsidRDefault="00796E79" w:rsidP="00796E79">
      <w:pPr>
        <w:pStyle w:val="ListNumber"/>
      </w:pPr>
      <w:r w:rsidRPr="00BF249F">
        <w:t xml:space="preserve">In the </w:t>
      </w:r>
      <w:r w:rsidRPr="00BF249F">
        <w:rPr>
          <w:b/>
        </w:rPr>
        <w:t>Answer</w:t>
      </w:r>
      <w:r w:rsidRPr="00BF249F">
        <w:t xml:space="preserve"> box, enter the answer. You must remember this answer because it is used at a later date to reset a forgotten or expired password.</w:t>
      </w:r>
    </w:p>
    <w:p w14:paraId="36C71AE5" w14:textId="2B2BF5F0" w:rsidR="0073714C" w:rsidRPr="00BF249F" w:rsidRDefault="00ED4054" w:rsidP="00A85F8F">
      <w:pPr>
        <w:pStyle w:val="ListNumber"/>
        <w:spacing w:before="120" w:after="240"/>
      </w:pPr>
      <w:r w:rsidRPr="00BF249F">
        <w:lastRenderedPageBreak/>
        <w:t xml:space="preserve">Choose a picture as a security image on the </w:t>
      </w:r>
      <w:r w:rsidRPr="00A65F27">
        <w:rPr>
          <w:b/>
        </w:rPr>
        <w:t>Create your Navvis &amp; Company, LLC account</w:t>
      </w:r>
      <w:r w:rsidRPr="00BF249F">
        <w:t xml:space="preserve"> screen</w:t>
      </w:r>
      <w:r w:rsidR="00AC1A7A" w:rsidRPr="00BF249F">
        <w:t>,</w:t>
      </w:r>
      <w:r w:rsidRPr="00BF249F">
        <w:t xml:space="preserve"> and then select </w:t>
      </w:r>
      <w:r w:rsidRPr="00A65F27">
        <w:rPr>
          <w:b/>
        </w:rPr>
        <w:t>Create My Account</w:t>
      </w:r>
      <w:r w:rsidRPr="00BF249F">
        <w:t>.</w:t>
      </w:r>
      <w:r w:rsidR="00A65F27">
        <w:t xml:space="preserve"> </w:t>
      </w:r>
      <w:r w:rsidR="00A65F27" w:rsidRPr="00BF249F">
        <w:t xml:space="preserve">The security image displays in the </w:t>
      </w:r>
      <w:hyperlink w:anchor="NAVVISsignInScreen" w:history="1">
        <w:r w:rsidR="00A65F27" w:rsidRPr="00BF249F">
          <w:rPr>
            <w:rStyle w:val="Hyperlink"/>
          </w:rPr>
          <w:t>Coreo</w:t>
        </w:r>
        <w:r w:rsidR="00A65F27" w:rsidRPr="00A65F27">
          <w:rPr>
            <w:rStyle w:val="Hyperlink"/>
            <w:rFonts w:cstheme="minorBidi"/>
          </w:rPr>
          <w:t xml:space="preserve"> Sign In screen</w:t>
        </w:r>
      </w:hyperlink>
      <w:r w:rsidR="00A65F27" w:rsidRPr="00BF249F">
        <w:t xml:space="preserve"> on entering the user name.</w:t>
      </w:r>
    </w:p>
    <w:p w14:paraId="3A2D93BA" w14:textId="27993344" w:rsidR="00796E79" w:rsidRPr="00BF249F" w:rsidRDefault="00796E79" w:rsidP="00796E79">
      <w:pPr>
        <w:pStyle w:val="ListNumber"/>
      </w:pPr>
      <w:r w:rsidRPr="00BF249F">
        <w:t xml:space="preserve">The </w:t>
      </w:r>
      <w:r w:rsidR="00731B9C" w:rsidRPr="00BF249F">
        <w:rPr>
          <w:b/>
        </w:rPr>
        <w:t>Coreo</w:t>
      </w:r>
      <w:r w:rsidRPr="00BF249F">
        <w:t xml:space="preserve"> landing screen opens.</w:t>
      </w:r>
    </w:p>
    <w:p w14:paraId="4A620D1E" w14:textId="08167739" w:rsidR="00B1443A" w:rsidRPr="00BF249F" w:rsidRDefault="00E73F06" w:rsidP="00E51F7F">
      <w:pPr>
        <w:pStyle w:val="CVFigure"/>
      </w:pPr>
      <w:r w:rsidRPr="00BF249F">
        <w:drawing>
          <wp:inline distT="0" distB="0" distL="0" distR="0" wp14:anchorId="60E88C36" wp14:editId="49517137">
            <wp:extent cx="4752975" cy="2243911"/>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FIGURE 5 COREO LANDING SCREEN_CV.png"/>
                    <pic:cNvPicPr/>
                  </pic:nvPicPr>
                  <pic:blipFill>
                    <a:blip r:embed="rId26">
                      <a:extLst>
                        <a:ext uri="{28A0092B-C50C-407E-A947-70E740481C1C}">
                          <a14:useLocalDpi xmlns:a14="http://schemas.microsoft.com/office/drawing/2010/main" val="0"/>
                        </a:ext>
                      </a:extLst>
                    </a:blip>
                    <a:stretch>
                      <a:fillRect/>
                    </a:stretch>
                  </pic:blipFill>
                  <pic:spPr>
                    <a:xfrm>
                      <a:off x="0" y="0"/>
                      <a:ext cx="4798809" cy="2265549"/>
                    </a:xfrm>
                    <a:prstGeom prst="rect">
                      <a:avLst/>
                    </a:prstGeom>
                  </pic:spPr>
                </pic:pic>
              </a:graphicData>
            </a:graphic>
          </wp:inline>
        </w:drawing>
      </w:r>
    </w:p>
    <w:p w14:paraId="6F880FA7" w14:textId="766D82B2" w:rsidR="00796E79" w:rsidRPr="00BF249F" w:rsidRDefault="00731B9C" w:rsidP="00827212">
      <w:pPr>
        <w:pStyle w:val="CVFigureCaption"/>
        <w:tabs>
          <w:tab w:val="left" w:pos="993"/>
          <w:tab w:val="left" w:pos="1134"/>
        </w:tabs>
      </w:pPr>
      <w:bookmarkStart w:id="26" w:name="CoreoLandingScreen"/>
      <w:r w:rsidRPr="00BF249F">
        <w:t>Coreo</w:t>
      </w:r>
      <w:r w:rsidR="00796E79" w:rsidRPr="00BF249F">
        <w:t xml:space="preserve"> Landing Screen</w:t>
      </w:r>
    </w:p>
    <w:bookmarkEnd w:id="26"/>
    <w:p w14:paraId="0D4B9FAE" w14:textId="7FBA3909" w:rsidR="00731B9C" w:rsidRPr="00BF249F" w:rsidRDefault="00427FCF" w:rsidP="00731B9C">
      <w:pPr>
        <w:pStyle w:val="ListNumber"/>
        <w:spacing w:before="120" w:after="240"/>
      </w:pPr>
      <w:r w:rsidRPr="00BF249F">
        <w:t xml:space="preserve">Select the </w:t>
      </w:r>
      <w:r w:rsidRPr="00BF249F">
        <w:rPr>
          <w:b/>
        </w:rPr>
        <w:t xml:space="preserve">Coreo </w:t>
      </w:r>
      <w:r w:rsidR="00731B9C" w:rsidRPr="00BF249F">
        <w:rPr>
          <w:b/>
        </w:rPr>
        <w:t>View</w:t>
      </w:r>
      <w:r w:rsidRPr="00BF249F">
        <w:t xml:space="preserve"> </w:t>
      </w:r>
      <w:r w:rsidR="00E3363E" w:rsidRPr="00BF249F">
        <w:t>button</w:t>
      </w:r>
      <w:r w:rsidRPr="00BF249F">
        <w:t xml:space="preserve"> on the landing screen.</w:t>
      </w:r>
      <w:r w:rsidR="00731B9C" w:rsidRPr="00BF249F">
        <w:t xml:space="preserve"> The Coreo applications that you see on the Coreo landing screen depends upon the user-role and permissions </w:t>
      </w:r>
      <w:r w:rsidR="002365FD" w:rsidRPr="00BF249F">
        <w:t xml:space="preserve">that your </w:t>
      </w:r>
      <w:r w:rsidR="00790428" w:rsidRPr="00BF249F">
        <w:t>Navvis</w:t>
      </w:r>
      <w:r w:rsidR="002365FD" w:rsidRPr="00BF249F">
        <w:t xml:space="preserve"> administrator has assigned to you</w:t>
      </w:r>
      <w:r w:rsidR="00731B9C" w:rsidRPr="00BF249F">
        <w:t>.</w:t>
      </w:r>
    </w:p>
    <w:p w14:paraId="3FE0DFEA" w14:textId="3D1F46DA" w:rsidR="00427FCF" w:rsidRDefault="00427FCF" w:rsidP="00427FCF">
      <w:pPr>
        <w:pStyle w:val="ListNumber"/>
      </w:pPr>
      <w:r w:rsidRPr="00BF249F">
        <w:t xml:space="preserve">The </w:t>
      </w:r>
      <w:r w:rsidR="00731B9C" w:rsidRPr="00BF249F">
        <w:rPr>
          <w:b/>
        </w:rPr>
        <w:t>Coreo</w:t>
      </w:r>
      <w:r w:rsidRPr="00BF249F">
        <w:rPr>
          <w:b/>
        </w:rPr>
        <w:t xml:space="preserve"> Sign in</w:t>
      </w:r>
      <w:r w:rsidRPr="00BF249F">
        <w:t xml:space="preserve"> screen opens.</w:t>
      </w:r>
    </w:p>
    <w:p w14:paraId="2AFD2174" w14:textId="3AAE23F7" w:rsidR="00796E79" w:rsidRPr="00BF249F" w:rsidRDefault="00731B9C" w:rsidP="00731B9C">
      <w:pPr>
        <w:pStyle w:val="CVFigure"/>
      </w:pPr>
      <w:r w:rsidRPr="00BF249F">
        <w:drawing>
          <wp:inline distT="0" distB="0" distL="0" distR="0" wp14:anchorId="45A6994A" wp14:editId="54712F4F">
            <wp:extent cx="1952625" cy="2813286"/>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27">
                      <a:extLst>
                        <a:ext uri="{28A0092B-C50C-407E-A947-70E740481C1C}">
                          <a14:useLocalDpi xmlns:a14="http://schemas.microsoft.com/office/drawing/2010/main" val="0"/>
                        </a:ext>
                      </a:extLst>
                    </a:blip>
                    <a:stretch>
                      <a:fillRect/>
                    </a:stretch>
                  </pic:blipFill>
                  <pic:spPr>
                    <a:xfrm>
                      <a:off x="0" y="0"/>
                      <a:ext cx="1978690" cy="2850840"/>
                    </a:xfrm>
                    <a:prstGeom prst="rect">
                      <a:avLst/>
                    </a:prstGeom>
                  </pic:spPr>
                </pic:pic>
              </a:graphicData>
            </a:graphic>
          </wp:inline>
        </w:drawing>
      </w:r>
    </w:p>
    <w:p w14:paraId="760AF4A2" w14:textId="1758A9A4" w:rsidR="00427FCF" w:rsidRPr="00BF249F" w:rsidRDefault="00ED4054" w:rsidP="00EF4222">
      <w:pPr>
        <w:pStyle w:val="CVFigureCaption"/>
        <w:tabs>
          <w:tab w:val="left" w:pos="851"/>
          <w:tab w:val="left" w:pos="993"/>
        </w:tabs>
      </w:pPr>
      <w:bookmarkStart w:id="27" w:name="NAVVISsignInScreen"/>
      <w:r w:rsidRPr="00BF249F">
        <w:t>Coreo</w:t>
      </w:r>
      <w:r w:rsidR="00427FCF" w:rsidRPr="00BF249F">
        <w:t xml:space="preserve"> Sign In Screen</w:t>
      </w:r>
    </w:p>
    <w:bookmarkEnd w:id="27"/>
    <w:p w14:paraId="46DBAA4E" w14:textId="08720B18" w:rsidR="00427FCF" w:rsidRPr="00BF249F" w:rsidRDefault="00427FCF" w:rsidP="00427FCF">
      <w:pPr>
        <w:pStyle w:val="ListNumber"/>
      </w:pPr>
      <w:r w:rsidRPr="00BF249F">
        <w:t xml:space="preserve">Enter the user ID in the </w:t>
      </w:r>
      <w:r w:rsidRPr="00BF249F">
        <w:rPr>
          <w:b/>
        </w:rPr>
        <w:t>Username</w:t>
      </w:r>
      <w:r w:rsidRPr="00BF249F">
        <w:t xml:space="preserve"> box</w:t>
      </w:r>
      <w:r w:rsidR="00731B9C" w:rsidRPr="00BF249F">
        <w:t>.</w:t>
      </w:r>
    </w:p>
    <w:p w14:paraId="7AB2E955" w14:textId="2A06D36D" w:rsidR="0004182D" w:rsidRPr="00BF249F" w:rsidRDefault="0004182D" w:rsidP="0004182D">
      <w:pPr>
        <w:pStyle w:val="ListNumber"/>
        <w:spacing w:before="120" w:after="240"/>
      </w:pPr>
      <w:r w:rsidRPr="00BF249F">
        <w:lastRenderedPageBreak/>
        <w:t xml:space="preserve">Enter the </w:t>
      </w:r>
      <w:hyperlink w:anchor="Password" w:history="1">
        <w:r w:rsidRPr="00BF249F">
          <w:rPr>
            <w:rStyle w:val="Hyperlink"/>
            <w:rFonts w:cstheme="minorBidi"/>
          </w:rPr>
          <w:t>password</w:t>
        </w:r>
      </w:hyperlink>
      <w:r w:rsidRPr="00BF249F">
        <w:t xml:space="preserve"> that you have set in the </w:t>
      </w:r>
      <w:r w:rsidRPr="00BF249F">
        <w:rPr>
          <w:b/>
        </w:rPr>
        <w:t>Password</w:t>
      </w:r>
      <w:r w:rsidRPr="00BF249F">
        <w:t xml:space="preserve"> box.</w:t>
      </w:r>
    </w:p>
    <w:p w14:paraId="3AAB2095" w14:textId="06BB4C72" w:rsidR="00427FCF" w:rsidRPr="00BF249F" w:rsidRDefault="00427FCF" w:rsidP="00427FCF">
      <w:pPr>
        <w:pStyle w:val="ListNumber"/>
      </w:pPr>
      <w:r w:rsidRPr="00BF249F">
        <w:t xml:space="preserve">Select </w:t>
      </w:r>
      <w:r w:rsidRPr="00BF249F">
        <w:rPr>
          <w:b/>
        </w:rPr>
        <w:t>Sign In</w:t>
      </w:r>
      <w:r w:rsidRPr="00BF249F">
        <w:t>.</w:t>
      </w:r>
    </w:p>
    <w:p w14:paraId="798751C7" w14:textId="62AE27D6" w:rsidR="00427FCF" w:rsidRPr="00BF249F" w:rsidRDefault="00427FCF" w:rsidP="00427FCF">
      <w:pPr>
        <w:pStyle w:val="ListNumber"/>
      </w:pPr>
      <w:r w:rsidRPr="00BF249F">
        <w:t>The EULA screen displays for a first-time user of Coreo View. A first-time user of Coreo View is required to accept the EULA</w:t>
      </w:r>
      <w:r w:rsidR="00A87527">
        <w:fldChar w:fldCharType="begin"/>
      </w:r>
      <w:r w:rsidR="00A87527">
        <w:instrText xml:space="preserve"> XE "</w:instrText>
      </w:r>
      <w:r w:rsidR="00A87527" w:rsidRPr="00B73DB7">
        <w:instrText>EULA</w:instrText>
      </w:r>
      <w:r w:rsidR="00A87527">
        <w:instrText xml:space="preserve">" \i </w:instrText>
      </w:r>
      <w:r w:rsidR="00A87527">
        <w:fldChar w:fldCharType="end"/>
      </w:r>
      <w:r w:rsidRPr="00BF249F">
        <w:t xml:space="preserve"> (End User License and Business Associate Agreement) before accessing the Coreo View application.</w:t>
      </w:r>
    </w:p>
    <w:p w14:paraId="5A706CC2" w14:textId="71304CAF" w:rsidR="00427FCF" w:rsidRPr="00BF249F" w:rsidRDefault="00731B9C" w:rsidP="0077054A">
      <w:pPr>
        <w:pStyle w:val="CVFigure"/>
      </w:pPr>
      <w:r w:rsidRPr="00BF249F">
        <w:drawing>
          <wp:inline distT="0" distB="0" distL="0" distR="0" wp14:anchorId="64FAC331" wp14:editId="1530CBDC">
            <wp:extent cx="3829050" cy="2345292"/>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28">
                      <a:extLst>
                        <a:ext uri="{28A0092B-C50C-407E-A947-70E740481C1C}">
                          <a14:useLocalDpi xmlns:a14="http://schemas.microsoft.com/office/drawing/2010/main" val="0"/>
                        </a:ext>
                      </a:extLst>
                    </a:blip>
                    <a:stretch>
                      <a:fillRect/>
                    </a:stretch>
                  </pic:blipFill>
                  <pic:spPr>
                    <a:xfrm>
                      <a:off x="0" y="0"/>
                      <a:ext cx="3858578" cy="2363378"/>
                    </a:xfrm>
                    <a:prstGeom prst="rect">
                      <a:avLst/>
                    </a:prstGeom>
                  </pic:spPr>
                </pic:pic>
              </a:graphicData>
            </a:graphic>
          </wp:inline>
        </w:drawing>
      </w:r>
    </w:p>
    <w:p w14:paraId="176F1021" w14:textId="77777777" w:rsidR="00427FCF" w:rsidRPr="00BF249F" w:rsidRDefault="00427FCF" w:rsidP="00EF4222">
      <w:pPr>
        <w:pStyle w:val="CVFigureCaption"/>
        <w:tabs>
          <w:tab w:val="left" w:pos="993"/>
        </w:tabs>
      </w:pPr>
      <w:r w:rsidRPr="00BF249F">
        <w:t>EULA PAGE</w:t>
      </w:r>
    </w:p>
    <w:p w14:paraId="542664BA" w14:textId="4311BB52" w:rsidR="00427FCF" w:rsidRDefault="00427FCF" w:rsidP="00427FCF">
      <w:pPr>
        <w:pStyle w:val="ListNumber"/>
      </w:pPr>
      <w:r w:rsidRPr="00BF249F">
        <w:t xml:space="preserve">Read the terms and conditions and select the </w:t>
      </w:r>
      <w:r w:rsidRPr="00BF249F">
        <w:rPr>
          <w:b/>
        </w:rPr>
        <w:t>I Accept</w:t>
      </w:r>
      <w:r w:rsidRPr="00BF249F">
        <w:t xml:space="preserve"> button. Your </w:t>
      </w:r>
      <w:r w:rsidR="00731B9C" w:rsidRPr="00BF249F">
        <w:t>Okta SSO</w:t>
      </w:r>
      <w:r w:rsidR="0077054A" w:rsidRPr="00BF249F">
        <w:t xml:space="preserve"> </w:t>
      </w:r>
      <w:r w:rsidRPr="00BF249F">
        <w:t>account is activated successfully</w:t>
      </w:r>
      <w:r w:rsidR="00AC1A7A" w:rsidRPr="00BF249F">
        <w:t>,</w:t>
      </w:r>
      <w:r w:rsidRPr="00BF249F">
        <w:t xml:space="preserve"> and the </w:t>
      </w:r>
      <w:r w:rsidR="0077054A" w:rsidRPr="00BF249F">
        <w:t xml:space="preserve">Coreo View </w:t>
      </w:r>
      <w:r w:rsidRPr="00BF249F">
        <w:t>home page opens.</w:t>
      </w:r>
    </w:p>
    <w:p w14:paraId="5782F338" w14:textId="77777777" w:rsidR="00A65F27" w:rsidRPr="00BF249F" w:rsidRDefault="00A65F27" w:rsidP="00A65F27">
      <w:pPr>
        <w:pStyle w:val="CVspacebeforetable"/>
      </w:pP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760"/>
        <w:gridCol w:w="7513"/>
      </w:tblGrid>
      <w:tr w:rsidR="00A65F27" w:rsidRPr="00BF249F" w14:paraId="16363057" w14:textId="77777777" w:rsidTr="00A65F27">
        <w:trPr>
          <w:trHeight w:val="989"/>
        </w:trPr>
        <w:tc>
          <w:tcPr>
            <w:tcW w:w="709" w:type="dxa"/>
            <w:vAlign w:val="center"/>
          </w:tcPr>
          <w:p w14:paraId="55B98050" w14:textId="77777777" w:rsidR="00A65F27" w:rsidRPr="00BF249F" w:rsidRDefault="00A65F27" w:rsidP="00A85F8F">
            <w:pPr>
              <w:pStyle w:val="ChapterBodyCopy"/>
            </w:pPr>
            <w:r w:rsidRPr="00BF249F">
              <w:rPr>
                <w:noProof/>
                <w:lang w:val="en-IN" w:eastAsia="en-IN"/>
              </w:rPr>
              <w:drawing>
                <wp:inline distT="0" distB="0" distL="0" distR="0" wp14:anchorId="0AE5C89A" wp14:editId="0C096874">
                  <wp:extent cx="345671" cy="34290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3072" cy="350242"/>
                          </a:xfrm>
                          <a:prstGeom prst="rect">
                            <a:avLst/>
                          </a:prstGeom>
                        </pic:spPr>
                      </pic:pic>
                    </a:graphicData>
                  </a:graphic>
                </wp:inline>
              </w:drawing>
            </w:r>
          </w:p>
        </w:tc>
        <w:tc>
          <w:tcPr>
            <w:tcW w:w="7513" w:type="dxa"/>
            <w:vAlign w:val="center"/>
          </w:tcPr>
          <w:p w14:paraId="487C5627" w14:textId="77777777" w:rsidR="00A65F27" w:rsidRPr="00BF249F" w:rsidRDefault="00A65F27" w:rsidP="00A85F8F">
            <w:pPr>
              <w:pStyle w:val="CVCalloutNote"/>
            </w:pPr>
            <w:r w:rsidRPr="00BF249F">
              <w:t>Once the user accepts EULA and the Okta SSO account is activated, the new user becomes an existing user.</w:t>
            </w:r>
          </w:p>
          <w:p w14:paraId="6501EEE2" w14:textId="77777777" w:rsidR="00A65F27" w:rsidRPr="00BF249F" w:rsidRDefault="00A65F27" w:rsidP="00A85F8F">
            <w:pPr>
              <w:pStyle w:val="CVCalloutNote"/>
            </w:pPr>
            <w:r w:rsidRPr="00BF249F">
              <w:t xml:space="preserve">As an existing user, go to </w:t>
            </w:r>
            <w:hyperlink r:id="rId29" w:history="1">
              <w:r w:rsidRPr="00BF249F">
                <w:rPr>
                  <w:rStyle w:val="Hyperlink"/>
                  <w:b w:val="0"/>
                </w:rPr>
                <w:t>login.coreohealth.com</w:t>
              </w:r>
            </w:hyperlink>
            <w:r w:rsidRPr="00BF249F">
              <w:rPr>
                <w:rStyle w:val="Hyperlink"/>
                <w:b w:val="0"/>
              </w:rPr>
              <w:t xml:space="preserve"> </w:t>
            </w:r>
            <w:r w:rsidRPr="00BF249F">
              <w:t>to open the Coreo Sign in screen.</w:t>
            </w:r>
          </w:p>
        </w:tc>
      </w:tr>
    </w:tbl>
    <w:p w14:paraId="37E94416" w14:textId="77777777" w:rsidR="00A65F27" w:rsidRPr="00BF249F" w:rsidRDefault="00A65F27" w:rsidP="00A65F27">
      <w:pPr>
        <w:pStyle w:val="CVspacebeforetable"/>
      </w:pPr>
    </w:p>
    <w:p w14:paraId="6CD2262B" w14:textId="1FE59645" w:rsidR="00427FCF" w:rsidRPr="00BF249F" w:rsidRDefault="00731B9C" w:rsidP="00EF4222">
      <w:pPr>
        <w:pStyle w:val="Heading2"/>
        <w:tabs>
          <w:tab w:val="clear" w:pos="450"/>
          <w:tab w:val="left" w:pos="567"/>
        </w:tabs>
      </w:pPr>
      <w:bookmarkStart w:id="28" w:name="_Toc34776235"/>
      <w:bookmarkStart w:id="29" w:name="_Toc34776762"/>
      <w:r w:rsidRPr="00BF249F">
        <w:t>Manage Locked O</w:t>
      </w:r>
      <w:r w:rsidR="00E53A61" w:rsidRPr="00BF249F">
        <w:t>kta SS</w:t>
      </w:r>
      <w:r w:rsidRPr="00BF249F">
        <w:t>O A</w:t>
      </w:r>
      <w:r w:rsidR="00E53A61" w:rsidRPr="00BF249F">
        <w:t>ccount</w:t>
      </w:r>
      <w:bookmarkEnd w:id="28"/>
      <w:bookmarkEnd w:id="29"/>
    </w:p>
    <w:p w14:paraId="6F60D89E" w14:textId="00B396F9" w:rsidR="00427FCF" w:rsidRPr="00BF249F" w:rsidRDefault="00427FCF" w:rsidP="00FA28C0">
      <w:pPr>
        <w:pStyle w:val="CVChapterBodyCopy"/>
      </w:pPr>
      <w:r w:rsidRPr="00BF249F">
        <w:t xml:space="preserve">The </w:t>
      </w:r>
      <w:r w:rsidR="00731B9C" w:rsidRPr="00BF249F">
        <w:t>O</w:t>
      </w:r>
      <w:r w:rsidR="00CD54CF" w:rsidRPr="00BF249F">
        <w:t xml:space="preserve">kta SSO account </w:t>
      </w:r>
      <w:r w:rsidRPr="00BF249F">
        <w:t>locks for the following reasons:</w:t>
      </w:r>
    </w:p>
    <w:p w14:paraId="716318DC" w14:textId="2781C544" w:rsidR="00427FCF" w:rsidRPr="00BF249F" w:rsidRDefault="00427FCF" w:rsidP="00FA28C0">
      <w:pPr>
        <w:pStyle w:val="ListBullet"/>
      </w:pPr>
      <w:r w:rsidRPr="00BF249F">
        <w:t>The user exceeds five failed login attempts within 24 hours. The login attempts fail when the user enters an incorrect password.</w:t>
      </w:r>
    </w:p>
    <w:p w14:paraId="38799972" w14:textId="50FB6B25" w:rsidR="009D52E0" w:rsidRDefault="009D52E0" w:rsidP="00FA28C0">
      <w:pPr>
        <w:pStyle w:val="CVChapterBodyCopyIndent1"/>
      </w:pPr>
      <w:r w:rsidRPr="00BF249F">
        <w:t>The locked account resets after 24 hours</w:t>
      </w:r>
      <w:r w:rsidR="00AC1A7A" w:rsidRPr="00BF249F">
        <w:t>,</w:t>
      </w:r>
      <w:r w:rsidRPr="00BF249F">
        <w:t xml:space="preserve"> and the user can log in to the account after 2</w:t>
      </w:r>
      <w:r w:rsidR="00790428" w:rsidRPr="00BF249F">
        <w:t>4 hours without contacting the Navvis</w:t>
      </w:r>
      <w:r w:rsidRPr="00BF249F">
        <w:t xml:space="preserve"> administrator.</w:t>
      </w:r>
    </w:p>
    <w:p w14:paraId="7A9A98A8" w14:textId="3854DE75" w:rsidR="009D52E0" w:rsidRPr="00BF249F" w:rsidRDefault="00A65F27" w:rsidP="00A65F27">
      <w:pPr>
        <w:pStyle w:val="CVChapterBodyCopyIndent1"/>
      </w:pPr>
      <w:r w:rsidRPr="00BF249F">
        <w:t>To unlock the Okta SSO account immediately after the five failed login attempts, contact the Navvis administrator.</w:t>
      </w:r>
    </w:p>
    <w:p w14:paraId="6CB87206" w14:textId="02EAF4E3" w:rsidR="00427FCF" w:rsidRPr="00BF249F" w:rsidRDefault="00790428" w:rsidP="00FA28C0">
      <w:pPr>
        <w:pStyle w:val="ListBullet"/>
      </w:pPr>
      <w:r w:rsidRPr="00BF249F">
        <w:t>The Navvis</w:t>
      </w:r>
      <w:r w:rsidR="00427FCF" w:rsidRPr="00BF249F">
        <w:t xml:space="preserve"> administrator can lock the </w:t>
      </w:r>
      <w:r w:rsidR="00731B9C" w:rsidRPr="00BF249F">
        <w:t>O</w:t>
      </w:r>
      <w:r w:rsidR="00E53A61" w:rsidRPr="00BF249F">
        <w:t xml:space="preserve">kta SSO account </w:t>
      </w:r>
      <w:r w:rsidR="00427FCF" w:rsidRPr="00BF249F">
        <w:t>as per the company lock account policy.</w:t>
      </w:r>
    </w:p>
    <w:p w14:paraId="0DEA0329" w14:textId="2286CF7D" w:rsidR="00427FCF" w:rsidRPr="00BF249F" w:rsidRDefault="00731B9C" w:rsidP="000C64C8">
      <w:pPr>
        <w:pStyle w:val="Heading2"/>
        <w:tabs>
          <w:tab w:val="clear" w:pos="450"/>
          <w:tab w:val="left" w:pos="567"/>
        </w:tabs>
      </w:pPr>
      <w:bookmarkStart w:id="30" w:name="_Toc34776236"/>
      <w:bookmarkStart w:id="31" w:name="_Toc34776763"/>
      <w:r w:rsidRPr="00BF249F">
        <w:lastRenderedPageBreak/>
        <w:t>Reset a Forgotten or E</w:t>
      </w:r>
      <w:r w:rsidR="00912BF2" w:rsidRPr="00BF249F">
        <w:t>xpired P</w:t>
      </w:r>
      <w:r w:rsidR="00427FCF" w:rsidRPr="00BF249F">
        <w:t>assword</w:t>
      </w:r>
      <w:bookmarkEnd w:id="30"/>
      <w:bookmarkEnd w:id="31"/>
    </w:p>
    <w:p w14:paraId="197B0523" w14:textId="34262119" w:rsidR="00427FCF" w:rsidRPr="00BF249F" w:rsidRDefault="00731B9C" w:rsidP="00912BF2">
      <w:pPr>
        <w:pStyle w:val="CVChapterBodyCopy"/>
      </w:pPr>
      <w:r w:rsidRPr="00BF249F">
        <w:t>The Okta SSO</w:t>
      </w:r>
      <w:r w:rsidR="00427FCF" w:rsidRPr="00BF249F">
        <w:t xml:space="preserve"> password policy specifies that the password expires after 60 days, and the user must reset the password periodically.</w:t>
      </w:r>
    </w:p>
    <w:p w14:paraId="1F80E1D7" w14:textId="2EE942C3" w:rsidR="00427FCF" w:rsidRPr="00BF249F" w:rsidRDefault="00427FCF" w:rsidP="00912BF2">
      <w:pPr>
        <w:pStyle w:val="CVChapterBodyCopy"/>
      </w:pPr>
      <w:r w:rsidRPr="00BF249F">
        <w:t xml:space="preserve">Also, if the user forgets the password, </w:t>
      </w:r>
      <w:r w:rsidR="00731B9C" w:rsidRPr="00BF249F">
        <w:t>O</w:t>
      </w:r>
      <w:r w:rsidR="00640C41" w:rsidRPr="00BF249F">
        <w:t xml:space="preserve">kta </w:t>
      </w:r>
      <w:r w:rsidRPr="00BF249F">
        <w:t>gives the option to reset the password.</w:t>
      </w:r>
    </w:p>
    <w:p w14:paraId="2E64AB94" w14:textId="77777777" w:rsidR="00427FCF" w:rsidRPr="00BF249F" w:rsidRDefault="00427FCF" w:rsidP="00912BF2">
      <w:pPr>
        <w:pStyle w:val="CVChapterBodyCopy"/>
      </w:pPr>
      <w:r w:rsidRPr="00BF249F">
        <w:t>Follow these steps to reset the password:</w:t>
      </w:r>
    </w:p>
    <w:p w14:paraId="7B567F46" w14:textId="43B06AA4" w:rsidR="00427FCF" w:rsidRPr="00BF249F" w:rsidRDefault="00427FCF" w:rsidP="00317329">
      <w:pPr>
        <w:pStyle w:val="ListNumber"/>
        <w:numPr>
          <w:ilvl w:val="0"/>
          <w:numId w:val="27"/>
        </w:numPr>
      </w:pPr>
      <w:r w:rsidRPr="00BF249F">
        <w:t xml:space="preserve">Go to </w:t>
      </w:r>
      <w:hyperlink r:id="rId30" w:history="1">
        <w:r w:rsidR="00E6078B" w:rsidRPr="00BF249F">
          <w:rPr>
            <w:rStyle w:val="Hyperlink"/>
          </w:rPr>
          <w:t>login.coreohealth.com</w:t>
        </w:r>
      </w:hyperlink>
      <w:r w:rsidR="00B43C0A" w:rsidRPr="00BF249F">
        <w:rPr>
          <w:rStyle w:val="Hyperlink"/>
        </w:rPr>
        <w:t xml:space="preserve"> </w:t>
      </w:r>
      <w:r w:rsidRPr="00BF249F">
        <w:t xml:space="preserve">to open the </w:t>
      </w:r>
      <w:r w:rsidR="00731B9C" w:rsidRPr="00BF249F">
        <w:rPr>
          <w:b/>
        </w:rPr>
        <w:t>Coreo Sign I</w:t>
      </w:r>
      <w:r w:rsidRPr="00BF249F">
        <w:rPr>
          <w:b/>
        </w:rPr>
        <w:t xml:space="preserve">n </w:t>
      </w:r>
      <w:r w:rsidRPr="00BF249F">
        <w:t>screen.</w:t>
      </w:r>
    </w:p>
    <w:p w14:paraId="5CD87517" w14:textId="51D00A66" w:rsidR="00427FCF" w:rsidRPr="00BF249F" w:rsidRDefault="00731B9C" w:rsidP="00E20737">
      <w:pPr>
        <w:pStyle w:val="CVFigure"/>
      </w:pPr>
      <w:r w:rsidRPr="00BF249F">
        <w:rPr>
          <w:sz w:val="16"/>
          <w:szCs w:val="16"/>
        </w:rPr>
        <w:drawing>
          <wp:inline distT="0" distB="0" distL="0" distR="0" wp14:anchorId="352BC1D3" wp14:editId="5FF8E016">
            <wp:extent cx="1866900" cy="2877709"/>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1">
                      <a:extLst>
                        <a:ext uri="{28A0092B-C50C-407E-A947-70E740481C1C}">
                          <a14:useLocalDpi xmlns:a14="http://schemas.microsoft.com/office/drawing/2010/main" val="0"/>
                        </a:ext>
                      </a:extLst>
                    </a:blip>
                    <a:stretch>
                      <a:fillRect/>
                    </a:stretch>
                  </pic:blipFill>
                  <pic:spPr>
                    <a:xfrm>
                      <a:off x="0" y="0"/>
                      <a:ext cx="1914239" cy="2950679"/>
                    </a:xfrm>
                    <a:prstGeom prst="rect">
                      <a:avLst/>
                    </a:prstGeom>
                  </pic:spPr>
                </pic:pic>
              </a:graphicData>
            </a:graphic>
          </wp:inline>
        </w:drawing>
      </w:r>
    </w:p>
    <w:p w14:paraId="59F247B0" w14:textId="77777777" w:rsidR="00731B9C" w:rsidRPr="00BF249F" w:rsidRDefault="00731B9C" w:rsidP="002B45D0">
      <w:pPr>
        <w:pStyle w:val="CVFigureCaption"/>
        <w:tabs>
          <w:tab w:val="left" w:pos="993"/>
          <w:tab w:val="left" w:pos="1134"/>
        </w:tabs>
      </w:pPr>
      <w:r w:rsidRPr="00BF249F">
        <w:t>Coreo Sign In Screen—Need help signing In?</w:t>
      </w:r>
    </w:p>
    <w:p w14:paraId="7CDB0C86" w14:textId="13A274E9" w:rsidR="00427FCF" w:rsidRPr="00BF249F" w:rsidRDefault="00427FCF" w:rsidP="00427FCF">
      <w:pPr>
        <w:pStyle w:val="ListNumber"/>
      </w:pPr>
      <w:r w:rsidRPr="00BF249F">
        <w:t xml:space="preserve">Select the </w:t>
      </w:r>
      <w:r w:rsidR="00E73F06" w:rsidRPr="00BF249F">
        <w:rPr>
          <w:b/>
        </w:rPr>
        <w:t>Need help signing in</w:t>
      </w:r>
      <w:r w:rsidRPr="00BF249F">
        <w:rPr>
          <w:b/>
        </w:rPr>
        <w:t xml:space="preserve"> </w:t>
      </w:r>
      <w:r w:rsidRPr="00BF249F">
        <w:t>drop-down list.</w:t>
      </w:r>
    </w:p>
    <w:p w14:paraId="7A7C7CCB" w14:textId="7E57856A" w:rsidR="00427FCF" w:rsidRPr="00BF249F" w:rsidRDefault="00427FCF" w:rsidP="00427FCF">
      <w:pPr>
        <w:pStyle w:val="ListNumber"/>
      </w:pPr>
      <w:r w:rsidRPr="00BF249F">
        <w:t xml:space="preserve">Select the </w:t>
      </w:r>
      <w:r w:rsidR="00E73F06" w:rsidRPr="00BF249F">
        <w:rPr>
          <w:b/>
        </w:rPr>
        <w:t>Forgot password</w:t>
      </w:r>
      <w:r w:rsidRPr="00BF249F">
        <w:t xml:space="preserve"> option to open the </w:t>
      </w:r>
      <w:r w:rsidR="00113544" w:rsidRPr="00BF249F">
        <w:rPr>
          <w:b/>
        </w:rPr>
        <w:t>Coreo</w:t>
      </w:r>
      <w:r w:rsidR="00113544" w:rsidRPr="00BF249F">
        <w:t xml:space="preserve"> </w:t>
      </w:r>
      <w:r w:rsidRPr="00BF249F">
        <w:rPr>
          <w:b/>
        </w:rPr>
        <w:t>Reset Password</w:t>
      </w:r>
      <w:r w:rsidRPr="00BF249F">
        <w:t xml:space="preserve"> screen.</w:t>
      </w:r>
    </w:p>
    <w:p w14:paraId="09346A39" w14:textId="03A5A2D2" w:rsidR="00427FCF" w:rsidRPr="00BF249F" w:rsidRDefault="00113544" w:rsidP="00AE787B">
      <w:pPr>
        <w:pStyle w:val="CVFigure"/>
      </w:pPr>
      <w:r w:rsidRPr="00BF249F">
        <w:rPr>
          <w:sz w:val="16"/>
          <w:szCs w:val="16"/>
        </w:rPr>
        <w:drawing>
          <wp:inline distT="0" distB="0" distL="0" distR="0" wp14:anchorId="04641368" wp14:editId="69B9A3CD">
            <wp:extent cx="1866900" cy="162549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2">
                      <a:extLst>
                        <a:ext uri="{28A0092B-C50C-407E-A947-70E740481C1C}">
                          <a14:useLocalDpi xmlns:a14="http://schemas.microsoft.com/office/drawing/2010/main" val="0"/>
                        </a:ext>
                      </a:extLst>
                    </a:blip>
                    <a:stretch>
                      <a:fillRect/>
                    </a:stretch>
                  </pic:blipFill>
                  <pic:spPr>
                    <a:xfrm>
                      <a:off x="0" y="0"/>
                      <a:ext cx="1893329" cy="1648501"/>
                    </a:xfrm>
                    <a:prstGeom prst="rect">
                      <a:avLst/>
                    </a:prstGeom>
                  </pic:spPr>
                </pic:pic>
              </a:graphicData>
            </a:graphic>
          </wp:inline>
        </w:drawing>
      </w:r>
    </w:p>
    <w:p w14:paraId="03F98860" w14:textId="52EA5F63" w:rsidR="00427FCF" w:rsidRPr="00BF249F" w:rsidRDefault="00113544" w:rsidP="00EF4222">
      <w:pPr>
        <w:pStyle w:val="CVFigureCaption"/>
        <w:tabs>
          <w:tab w:val="left" w:pos="993"/>
          <w:tab w:val="left" w:pos="1134"/>
        </w:tabs>
      </w:pPr>
      <w:r w:rsidRPr="00BF249F">
        <w:t xml:space="preserve">Coreo </w:t>
      </w:r>
      <w:r w:rsidR="00427FCF" w:rsidRPr="00BF249F">
        <w:t>Reset Password Screen</w:t>
      </w:r>
    </w:p>
    <w:p w14:paraId="3BEDB0FC" w14:textId="77777777" w:rsidR="00427FCF" w:rsidRPr="00BF249F" w:rsidRDefault="00427FCF" w:rsidP="00427FCF">
      <w:pPr>
        <w:pStyle w:val="ListNumber"/>
      </w:pPr>
      <w:r w:rsidRPr="00BF249F">
        <w:t xml:space="preserve">Enter the e-mail or the user name in the </w:t>
      </w:r>
      <w:r w:rsidRPr="00BF249F">
        <w:rPr>
          <w:b/>
        </w:rPr>
        <w:t>Email or Username</w:t>
      </w:r>
      <w:r w:rsidRPr="00BF249F">
        <w:t xml:space="preserve"> box.</w:t>
      </w:r>
    </w:p>
    <w:p w14:paraId="373C5FD9" w14:textId="0D200161" w:rsidR="00113544" w:rsidRPr="00BF249F" w:rsidRDefault="00427FCF" w:rsidP="0063057D">
      <w:pPr>
        <w:pStyle w:val="ListNumber"/>
      </w:pPr>
      <w:r w:rsidRPr="00BF249F">
        <w:t xml:space="preserve">Select </w:t>
      </w:r>
      <w:r w:rsidRPr="00BF249F">
        <w:rPr>
          <w:b/>
        </w:rPr>
        <w:t>Reset via E-mail</w:t>
      </w:r>
      <w:r w:rsidRPr="00BF249F">
        <w:t xml:space="preserve">. </w:t>
      </w:r>
      <w:r w:rsidR="00113544" w:rsidRPr="00BF249F">
        <w:t xml:space="preserve">You will receive an email with a verification link from the </w:t>
      </w:r>
      <w:r w:rsidR="00790428" w:rsidRPr="00BF249F">
        <w:t>Navvis</w:t>
      </w:r>
      <w:r w:rsidR="00113544" w:rsidRPr="00BF249F">
        <w:t xml:space="preserve"> administrator. You can reset the password using the verification link sent to your email address.</w:t>
      </w:r>
    </w:p>
    <w:p w14:paraId="3FD3657F" w14:textId="563E8335" w:rsidR="00427FCF" w:rsidRPr="00BF249F" w:rsidRDefault="00427FCF" w:rsidP="0063057D">
      <w:pPr>
        <w:pStyle w:val="ListNumber"/>
      </w:pPr>
      <w:r w:rsidRPr="00BF249F">
        <w:lastRenderedPageBreak/>
        <w:t>Reset the password with the following considerations:</w:t>
      </w:r>
    </w:p>
    <w:p w14:paraId="2BE989D6" w14:textId="77777777" w:rsidR="00427FCF" w:rsidRPr="00BF249F" w:rsidRDefault="00427FCF" w:rsidP="00EF4222">
      <w:pPr>
        <w:pStyle w:val="ListBullet"/>
      </w:pPr>
      <w:r w:rsidRPr="00BF249F">
        <w:t>The new password cannot be among the previous six passwords.</w:t>
      </w:r>
    </w:p>
    <w:p w14:paraId="3959A245" w14:textId="618C5F7B" w:rsidR="00427FCF" w:rsidRPr="00BF249F" w:rsidRDefault="00427FCF" w:rsidP="00EF4222">
      <w:pPr>
        <w:pStyle w:val="ListBullet"/>
      </w:pPr>
      <w:r w:rsidRPr="00BF249F">
        <w:t>The password expires after 60 days</w:t>
      </w:r>
      <w:r w:rsidR="002F2E97" w:rsidRPr="00BF249F">
        <w:t>,</w:t>
      </w:r>
      <w:r w:rsidRPr="00BF249F">
        <w:t xml:space="preserve"> and the user must reset the password periodically.</w:t>
      </w:r>
    </w:p>
    <w:p w14:paraId="6137D1E4" w14:textId="1E235457" w:rsidR="0069239E" w:rsidRPr="00BF249F" w:rsidRDefault="0069239E" w:rsidP="00EF4222">
      <w:pPr>
        <w:pStyle w:val="ListBullet"/>
      </w:pPr>
      <w:r w:rsidRPr="00BF249F">
        <w:t>The user will be locked out of the application for 15 minutes after five failed login attempts. The login attempts fail when the user enters an incorrect password. Contact the Navvis administrator to reset the password.</w:t>
      </w:r>
    </w:p>
    <w:p w14:paraId="3963E54C" w14:textId="77777777" w:rsidR="00113544" w:rsidRPr="00BF249F" w:rsidRDefault="00113544" w:rsidP="00113544">
      <w:pPr>
        <w:pStyle w:val="CVChapterBodyCopy"/>
      </w:pPr>
      <w:r w:rsidRPr="00BF249F">
        <w:t>On the successful resetting of the password, you can use the new password to log into your Okta SSO account.</w:t>
      </w:r>
    </w:p>
    <w:p w14:paraId="666B86B3" w14:textId="18896A91" w:rsidR="00832C86" w:rsidRPr="00BF249F" w:rsidRDefault="00A15668" w:rsidP="00832C86">
      <w:pPr>
        <w:pStyle w:val="Heading1"/>
      </w:pPr>
      <w:bookmarkStart w:id="32" w:name="_Toc34776237"/>
      <w:bookmarkStart w:id="33" w:name="_Toc34776764"/>
      <w:r w:rsidRPr="00BF249F">
        <w:t xml:space="preserve">Home </w:t>
      </w:r>
      <w:r w:rsidR="00113544" w:rsidRPr="00BF249F">
        <w:t>Screen Layout and N</w:t>
      </w:r>
      <w:r w:rsidR="00832C86" w:rsidRPr="00BF249F">
        <w:t>avigation</w:t>
      </w:r>
      <w:bookmarkEnd w:id="32"/>
      <w:bookmarkEnd w:id="33"/>
    </w:p>
    <w:p w14:paraId="2E20D6DB" w14:textId="4D150BC5" w:rsidR="008A1B58" w:rsidRPr="00BF249F" w:rsidRDefault="008A1B58" w:rsidP="008A1B58">
      <w:pPr>
        <w:pStyle w:val="CVChapterBodyCopy"/>
      </w:pPr>
      <w:r w:rsidRPr="00BF249F">
        <w:t xml:space="preserve">Each screen in Coreo View has the same </w:t>
      </w:r>
      <w:r w:rsidR="00CF1681">
        <w:t xml:space="preserve">foundational </w:t>
      </w:r>
      <w:r w:rsidRPr="00BF249F">
        <w:t>structure</w:t>
      </w:r>
      <w:r w:rsidR="00CF1681">
        <w:t xml:space="preserve"> </w:t>
      </w:r>
      <w:r w:rsidR="00CF1681" w:rsidRPr="00CF1681">
        <w:t>with slight variation based upon</w:t>
      </w:r>
      <w:r w:rsidR="00CF1681">
        <w:t xml:space="preserve"> </w:t>
      </w:r>
      <w:r w:rsidRPr="00BF249F">
        <w:t>on the user’s role and permissions.</w:t>
      </w:r>
    </w:p>
    <w:p w14:paraId="214EE78A" w14:textId="079DA2A0" w:rsidR="007F32E9" w:rsidRPr="00BF249F" w:rsidRDefault="007D3EE3" w:rsidP="0082170F">
      <w:pPr>
        <w:pStyle w:val="CVFigure"/>
      </w:pPr>
      <w:r w:rsidRPr="00BF249F">
        <w:rPr>
          <w:sz w:val="16"/>
          <w:szCs w:val="16"/>
        </w:rPr>
        <w:drawing>
          <wp:inline distT="0" distB="0" distL="0" distR="0" wp14:anchorId="45749982" wp14:editId="11CDDA53">
            <wp:extent cx="4768038" cy="263842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3">
                      <a:extLst>
                        <a:ext uri="{28A0092B-C50C-407E-A947-70E740481C1C}">
                          <a14:useLocalDpi xmlns:a14="http://schemas.microsoft.com/office/drawing/2010/main" val="0"/>
                        </a:ext>
                      </a:extLst>
                    </a:blip>
                    <a:stretch>
                      <a:fillRect/>
                    </a:stretch>
                  </pic:blipFill>
                  <pic:spPr>
                    <a:xfrm>
                      <a:off x="0" y="0"/>
                      <a:ext cx="4814071" cy="2663898"/>
                    </a:xfrm>
                    <a:prstGeom prst="rect">
                      <a:avLst/>
                    </a:prstGeom>
                  </pic:spPr>
                </pic:pic>
              </a:graphicData>
            </a:graphic>
          </wp:inline>
        </w:drawing>
      </w:r>
    </w:p>
    <w:p w14:paraId="114DC99E" w14:textId="3AC3B35B" w:rsidR="0082170F" w:rsidRPr="00BF249F" w:rsidRDefault="009C642B" w:rsidP="00673F30">
      <w:pPr>
        <w:pStyle w:val="CVFigureCaption"/>
        <w:tabs>
          <w:tab w:val="left" w:pos="993"/>
        </w:tabs>
      </w:pPr>
      <w:r w:rsidRPr="00BF249F">
        <w:t>Coreo View Home Page</w:t>
      </w:r>
    </w:p>
    <w:p w14:paraId="33AF768A" w14:textId="45ABF20B" w:rsidR="00DB57B2" w:rsidRPr="00BF249F" w:rsidRDefault="00DB57B2" w:rsidP="008A1B58">
      <w:pPr>
        <w:pStyle w:val="CVChapterBodyCopy"/>
      </w:pPr>
      <w:r w:rsidRPr="00BF249F">
        <w:t xml:space="preserve">The </w:t>
      </w:r>
      <w:r w:rsidR="00201487" w:rsidRPr="00BF249F">
        <w:t xml:space="preserve">Coreo View </w:t>
      </w:r>
      <w:r w:rsidRPr="00BF249F">
        <w:t xml:space="preserve">home </w:t>
      </w:r>
      <w:r w:rsidR="00201487" w:rsidRPr="00BF249F">
        <w:t>page</w:t>
      </w:r>
      <w:r w:rsidR="004800F7" w:rsidRPr="00BF249F">
        <w:t xml:space="preserve"> layout</w:t>
      </w:r>
      <w:r w:rsidR="00201487" w:rsidRPr="00BF249F">
        <w:t xml:space="preserve"> </w:t>
      </w:r>
      <w:r w:rsidR="004800F7" w:rsidRPr="00BF249F">
        <w:t>includes the following</w:t>
      </w:r>
      <w:r w:rsidR="000D6ED5" w:rsidRPr="00BF249F">
        <w:t xml:space="preserve"> areas</w:t>
      </w:r>
      <w:r w:rsidR="004800F7" w:rsidRPr="00BF249F">
        <w:t>:</w:t>
      </w:r>
    </w:p>
    <w:p w14:paraId="6135D8D5" w14:textId="2CDB1698" w:rsidR="004800F7" w:rsidRPr="00BF249F" w:rsidRDefault="00B61D44" w:rsidP="00C36CD8">
      <w:pPr>
        <w:pStyle w:val="ListBullet"/>
      </w:pPr>
      <w:r w:rsidRPr="00BF249F">
        <w:t>Side Menu</w:t>
      </w:r>
      <w:r w:rsidR="00711629" w:rsidRPr="00BF249F">
        <w:t>: The side menu</w:t>
      </w:r>
      <w:r w:rsidR="009302C7" w:rsidRPr="00BF249F">
        <w:t xml:space="preserve"> has a list of menu items and buttons to perform bed management functions for the Coreo</w:t>
      </w:r>
      <w:r w:rsidR="007941E4" w:rsidRPr="00BF249F">
        <w:t xml:space="preserve"> View</w:t>
      </w:r>
      <w:r w:rsidR="009302C7" w:rsidRPr="00BF249F">
        <w:t xml:space="preserve"> patients</w:t>
      </w:r>
      <w:r w:rsidR="00F11183" w:rsidRPr="00BF249F">
        <w:t>,</w:t>
      </w:r>
      <w:r w:rsidR="009302C7" w:rsidRPr="00BF249F">
        <w:t xml:space="preserve"> </w:t>
      </w:r>
      <w:r w:rsidR="00F11183" w:rsidRPr="00BF249F">
        <w:t xml:space="preserve">displays the patient census for the screen layout, </w:t>
      </w:r>
      <w:r w:rsidR="009302C7" w:rsidRPr="00BF249F">
        <w:t>and</w:t>
      </w:r>
      <w:r w:rsidR="00F11183" w:rsidRPr="00BF249F">
        <w:t xml:space="preserve"> helps you</w:t>
      </w:r>
      <w:r w:rsidR="009302C7" w:rsidRPr="00BF249F">
        <w:t xml:space="preserve"> navigate the application.</w:t>
      </w:r>
    </w:p>
    <w:p w14:paraId="4A5A69ED" w14:textId="644C8E78" w:rsidR="004800F7" w:rsidRPr="00BF249F" w:rsidRDefault="004800F7" w:rsidP="00C36CD8">
      <w:pPr>
        <w:pStyle w:val="ListBullet"/>
      </w:pPr>
      <w:r w:rsidRPr="00BF249F">
        <w:t>H</w:t>
      </w:r>
      <w:r w:rsidR="001A2BC6" w:rsidRPr="00BF249F">
        <w:t>eader</w:t>
      </w:r>
      <w:r w:rsidR="00711629" w:rsidRPr="00BF249F">
        <w:t xml:space="preserve"> B</w:t>
      </w:r>
      <w:r w:rsidRPr="00BF249F">
        <w:t>ar</w:t>
      </w:r>
      <w:r w:rsidR="000B735D" w:rsidRPr="00BF249F">
        <w:t xml:space="preserve">: The header bar </w:t>
      </w:r>
      <w:r w:rsidR="00B60358" w:rsidRPr="00BF249F">
        <w:t>includes</w:t>
      </w:r>
      <w:r w:rsidR="000B735D" w:rsidRPr="00BF249F">
        <w:t xml:space="preserve"> buttons to switch between the</w:t>
      </w:r>
      <w:r w:rsidR="009149CD" w:rsidRPr="00BF249F">
        <w:t xml:space="preserve"> th</w:t>
      </w:r>
      <w:r w:rsidR="00494C3A" w:rsidRPr="00BF249F">
        <w:t xml:space="preserve">ree main views; the </w:t>
      </w:r>
      <w:r w:rsidR="00C919C3" w:rsidRPr="00BF249F">
        <w:rPr>
          <w:b/>
        </w:rPr>
        <w:t>Bed View</w:t>
      </w:r>
      <w:r w:rsidR="00C919C3" w:rsidRPr="00BF249F">
        <w:t>, the</w:t>
      </w:r>
      <w:r w:rsidR="00C919C3" w:rsidRPr="00BF249F">
        <w:rPr>
          <w:b/>
        </w:rPr>
        <w:t xml:space="preserve"> Prioritized View, </w:t>
      </w:r>
      <w:r w:rsidR="00C919C3" w:rsidRPr="00BF249F">
        <w:t>and the</w:t>
      </w:r>
      <w:r w:rsidR="00C919C3" w:rsidRPr="00BF249F">
        <w:rPr>
          <w:b/>
        </w:rPr>
        <w:t xml:space="preserve"> Geomap View</w:t>
      </w:r>
      <w:r w:rsidR="00C919C3" w:rsidRPr="00BF249F">
        <w:t xml:space="preserve"> </w:t>
      </w:r>
      <w:r w:rsidR="00494C3A" w:rsidRPr="00BF249F">
        <w:t>in Coreo View</w:t>
      </w:r>
      <w:r w:rsidR="009149CD" w:rsidRPr="00BF249F">
        <w:t>.</w:t>
      </w:r>
    </w:p>
    <w:p w14:paraId="56EB2603" w14:textId="1EC0355C" w:rsidR="00DD3F61" w:rsidRPr="00BF249F" w:rsidRDefault="001A2BC6" w:rsidP="00C36CD8">
      <w:pPr>
        <w:pStyle w:val="ListBullet"/>
      </w:pPr>
      <w:r w:rsidRPr="00BF249F">
        <w:t>Main Panel</w:t>
      </w:r>
      <w:r w:rsidR="000B735D" w:rsidRPr="00BF249F">
        <w:t xml:space="preserve">: </w:t>
      </w:r>
      <w:r w:rsidR="00DD3F61" w:rsidRPr="00BF249F">
        <w:t xml:space="preserve">The </w:t>
      </w:r>
      <w:r w:rsidR="009302C7" w:rsidRPr="00BF249F">
        <w:t>display</w:t>
      </w:r>
      <w:r w:rsidR="0039606C" w:rsidRPr="00BF249F">
        <w:t xml:space="preserve"> in the main panel</w:t>
      </w:r>
      <w:r w:rsidR="00DD3F61" w:rsidRPr="00BF249F">
        <w:t xml:space="preserve"> is based on the</w:t>
      </w:r>
      <w:r w:rsidR="009302C7" w:rsidRPr="00BF249F">
        <w:t xml:space="preserve"> three main views of Coreo View, the </w:t>
      </w:r>
      <w:r w:rsidR="009302C7" w:rsidRPr="00BF249F">
        <w:rPr>
          <w:b/>
        </w:rPr>
        <w:t>Bed View</w:t>
      </w:r>
      <w:r w:rsidR="000B735D" w:rsidRPr="00BF249F">
        <w:t>, the</w:t>
      </w:r>
      <w:r w:rsidR="000B735D" w:rsidRPr="00BF249F">
        <w:rPr>
          <w:b/>
        </w:rPr>
        <w:t xml:space="preserve"> Prioritized View</w:t>
      </w:r>
      <w:r w:rsidR="002F2E97" w:rsidRPr="00BF249F">
        <w:rPr>
          <w:b/>
        </w:rPr>
        <w:t>,</w:t>
      </w:r>
      <w:r w:rsidR="000B735D" w:rsidRPr="00BF249F">
        <w:rPr>
          <w:b/>
        </w:rPr>
        <w:t xml:space="preserve"> </w:t>
      </w:r>
      <w:r w:rsidR="000B735D" w:rsidRPr="00BF249F">
        <w:t>and the</w:t>
      </w:r>
      <w:r w:rsidR="008903CA" w:rsidRPr="00BF249F">
        <w:rPr>
          <w:b/>
        </w:rPr>
        <w:t xml:space="preserve"> Geo</w:t>
      </w:r>
      <w:r w:rsidR="005C4EB7" w:rsidRPr="00BF249F">
        <w:rPr>
          <w:b/>
        </w:rPr>
        <w:t>m</w:t>
      </w:r>
      <w:r w:rsidR="008903CA" w:rsidRPr="00BF249F">
        <w:rPr>
          <w:b/>
        </w:rPr>
        <w:t>ap</w:t>
      </w:r>
      <w:r w:rsidR="000B735D" w:rsidRPr="00BF249F">
        <w:rPr>
          <w:b/>
        </w:rPr>
        <w:t xml:space="preserve"> View</w:t>
      </w:r>
      <w:r w:rsidR="000B735D" w:rsidRPr="00BF249F">
        <w:t>.</w:t>
      </w:r>
    </w:p>
    <w:p w14:paraId="678806A3" w14:textId="5BF7ABF7" w:rsidR="007815CB" w:rsidRPr="00BF249F" w:rsidRDefault="00711629" w:rsidP="00EF4222">
      <w:pPr>
        <w:pStyle w:val="Heading2"/>
        <w:tabs>
          <w:tab w:val="clear" w:pos="450"/>
          <w:tab w:val="left" w:pos="567"/>
        </w:tabs>
      </w:pPr>
      <w:bookmarkStart w:id="34" w:name="_Toc34776238"/>
      <w:bookmarkStart w:id="35" w:name="_Toc34776765"/>
      <w:r w:rsidRPr="00BF249F">
        <w:lastRenderedPageBreak/>
        <w:t>Side Menu</w:t>
      </w:r>
      <w:bookmarkEnd w:id="34"/>
      <w:bookmarkEnd w:id="35"/>
    </w:p>
    <w:p w14:paraId="6B5AC8F6" w14:textId="1E1AACDC" w:rsidR="00DE6FB1" w:rsidRPr="00BF249F" w:rsidRDefault="00DE6FB1" w:rsidP="005200A9">
      <w:pPr>
        <w:pStyle w:val="CVChapterBodyCopy"/>
      </w:pPr>
      <w:r w:rsidRPr="00BF249F">
        <w:t>Refer to the following table to view details about the menu items and b</w:t>
      </w:r>
      <w:r w:rsidR="00711629" w:rsidRPr="00BF249F">
        <w:t>uttons included in the side menu</w:t>
      </w:r>
      <w:r w:rsidRPr="00BF249F">
        <w:t>.</w:t>
      </w:r>
    </w:p>
    <w:tbl>
      <w:tblPr>
        <w:tblStyle w:val="TableGrid"/>
        <w:tblW w:w="0" w:type="auto"/>
        <w:tblInd w:w="108" w:type="dxa"/>
        <w:shd w:val="clear" w:color="auto" w:fill="FABF8F" w:themeFill="accent6" w:themeFillTint="99"/>
        <w:tblLook w:val="04A0" w:firstRow="1" w:lastRow="0" w:firstColumn="1" w:lastColumn="0" w:noHBand="0" w:noVBand="1"/>
      </w:tblPr>
      <w:tblGrid>
        <w:gridCol w:w="2835"/>
        <w:gridCol w:w="5387"/>
      </w:tblGrid>
      <w:tr w:rsidR="00EF4222" w:rsidRPr="00BF249F" w14:paraId="3B22F737" w14:textId="77777777" w:rsidTr="00A65F27">
        <w:trPr>
          <w:cantSplit/>
          <w:tblHeader/>
        </w:trPr>
        <w:tc>
          <w:tcPr>
            <w:tcW w:w="2835" w:type="dxa"/>
            <w:shd w:val="clear" w:color="auto" w:fill="365F91" w:themeFill="accent1" w:themeFillShade="BF"/>
          </w:tcPr>
          <w:p w14:paraId="2251299A" w14:textId="1A72EB1A" w:rsidR="00EF4222" w:rsidRPr="00BF249F" w:rsidRDefault="00EF4222" w:rsidP="004137B2">
            <w:pPr>
              <w:pStyle w:val="Whitechartheaderinformation"/>
            </w:pPr>
            <w:r w:rsidRPr="00BF249F">
              <w:t>Icon and Element Name</w:t>
            </w:r>
          </w:p>
        </w:tc>
        <w:tc>
          <w:tcPr>
            <w:tcW w:w="5387" w:type="dxa"/>
            <w:shd w:val="clear" w:color="auto" w:fill="808080" w:themeFill="background1" w:themeFillShade="80"/>
          </w:tcPr>
          <w:p w14:paraId="1EB5AFB8" w14:textId="133AB391" w:rsidR="00EF4222" w:rsidRPr="00BF249F" w:rsidRDefault="00EF4222" w:rsidP="00237EDD">
            <w:pPr>
              <w:pStyle w:val="Whitechartheaderinformation"/>
            </w:pPr>
            <w:r w:rsidRPr="00BF249F">
              <w:t>Description</w:t>
            </w:r>
          </w:p>
        </w:tc>
      </w:tr>
      <w:tr w:rsidR="00EF4222" w:rsidRPr="00BF249F" w14:paraId="1EC825B1" w14:textId="77777777" w:rsidTr="00A65F27">
        <w:trPr>
          <w:cantSplit/>
          <w:trHeight w:val="321"/>
          <w:tblHeader/>
        </w:trPr>
        <w:tc>
          <w:tcPr>
            <w:tcW w:w="2835" w:type="dxa"/>
            <w:shd w:val="clear" w:color="auto" w:fill="auto"/>
          </w:tcPr>
          <w:p w14:paraId="34D0C22E" w14:textId="1F8091DD" w:rsidR="006E6CFE" w:rsidRPr="00BF249F" w:rsidRDefault="00EF4222" w:rsidP="004137B2">
            <w:pPr>
              <w:pStyle w:val="CVTabletext"/>
              <w:jc w:val="center"/>
              <w:rPr>
                <w:b/>
              </w:rPr>
            </w:pPr>
            <w:r w:rsidRPr="00BF249F">
              <w:object w:dxaOrig="2220" w:dyaOrig="615" w14:anchorId="2B6172C7">
                <v:shape id="_x0000_i1025" type="#_x0000_t75" style="width:1in;height:18.75pt" o:ole="">
                  <v:imagedata r:id="rId34" o:title=""/>
                </v:shape>
                <o:OLEObject Type="Embed" ProgID="PBrush" ShapeID="_x0000_i1025" DrawAspect="Content" ObjectID="_1645392836" r:id="rId35"/>
              </w:object>
            </w:r>
          </w:p>
          <w:p w14:paraId="7E4A1D26" w14:textId="658184CE" w:rsidR="00EF4222" w:rsidRPr="00BF249F" w:rsidRDefault="00EF4222" w:rsidP="004137B2">
            <w:pPr>
              <w:pStyle w:val="CVTabletext"/>
              <w:jc w:val="center"/>
            </w:pPr>
            <w:r w:rsidRPr="00BF249F">
              <w:rPr>
                <w:b/>
              </w:rPr>
              <w:t>Home</w:t>
            </w:r>
          </w:p>
        </w:tc>
        <w:tc>
          <w:tcPr>
            <w:tcW w:w="5387" w:type="dxa"/>
            <w:shd w:val="clear" w:color="auto" w:fill="auto"/>
          </w:tcPr>
          <w:p w14:paraId="3BE01666" w14:textId="6463B847" w:rsidR="00EF4222" w:rsidRPr="00BF249F" w:rsidRDefault="00EF4222" w:rsidP="00396DB8">
            <w:pPr>
              <w:pStyle w:val="CVTabletext"/>
            </w:pPr>
            <w:r w:rsidRPr="00BF249F">
              <w:t>Opens the home screen, the first screen of the Coreo View application, and can use it as a refresh button.</w:t>
            </w:r>
          </w:p>
        </w:tc>
      </w:tr>
      <w:tr w:rsidR="00EF4222" w:rsidRPr="00BF249F" w14:paraId="764C0423" w14:textId="77777777" w:rsidTr="00A65F27">
        <w:trPr>
          <w:cantSplit/>
          <w:tblHeader/>
        </w:trPr>
        <w:tc>
          <w:tcPr>
            <w:tcW w:w="2835" w:type="dxa"/>
            <w:shd w:val="clear" w:color="auto" w:fill="auto"/>
          </w:tcPr>
          <w:p w14:paraId="2ECFB9BE" w14:textId="76D0536A" w:rsidR="006E6CFE" w:rsidRPr="00BF249F" w:rsidRDefault="00EF4222" w:rsidP="004137B2">
            <w:pPr>
              <w:pStyle w:val="CVTabletext"/>
              <w:jc w:val="center"/>
              <w:rPr>
                <w:b/>
              </w:rPr>
            </w:pPr>
            <w:r w:rsidRPr="00BF249F">
              <w:object w:dxaOrig="2235" w:dyaOrig="510" w14:anchorId="0BE744DD">
                <v:shape id="_x0000_i1026" type="#_x0000_t75" style="width:72.75pt;height:18.75pt" o:ole="">
                  <v:imagedata r:id="rId36" o:title=""/>
                </v:shape>
                <o:OLEObject Type="Embed" ProgID="PBrush" ShapeID="_x0000_i1026" DrawAspect="Content" ObjectID="_1645392837" r:id="rId37"/>
              </w:object>
            </w:r>
          </w:p>
          <w:p w14:paraId="7F5ABA95" w14:textId="352D8839" w:rsidR="00EF4222" w:rsidRPr="00BF249F" w:rsidRDefault="00EF4222" w:rsidP="004137B2">
            <w:pPr>
              <w:pStyle w:val="CVTabletext"/>
              <w:jc w:val="center"/>
            </w:pPr>
            <w:r w:rsidRPr="00BF249F">
              <w:rPr>
                <w:b/>
              </w:rPr>
              <w:t>Move</w:t>
            </w:r>
          </w:p>
        </w:tc>
        <w:tc>
          <w:tcPr>
            <w:tcW w:w="5387" w:type="dxa"/>
            <w:shd w:val="clear" w:color="auto" w:fill="auto"/>
          </w:tcPr>
          <w:p w14:paraId="759BD51F" w14:textId="41CAC2D8" w:rsidR="00EF4222" w:rsidRPr="00BF249F" w:rsidRDefault="00EF4222" w:rsidP="002C7254">
            <w:pPr>
              <w:pStyle w:val="CVTabletext"/>
            </w:pPr>
            <w:r w:rsidRPr="00BF249F">
              <w:t xml:space="preserve">Use </w:t>
            </w:r>
            <w:r w:rsidRPr="00BF249F">
              <w:rPr>
                <w:b/>
              </w:rPr>
              <w:t>Move</w:t>
            </w:r>
            <w:r w:rsidRPr="00BF249F">
              <w:t xml:space="preserve"> to process the patient move requests.</w:t>
            </w:r>
          </w:p>
        </w:tc>
      </w:tr>
      <w:tr w:rsidR="00EF4222" w:rsidRPr="00BF249F" w14:paraId="1E2BCC4E" w14:textId="77777777" w:rsidTr="00A65F27">
        <w:trPr>
          <w:cantSplit/>
          <w:tblHeader/>
        </w:trPr>
        <w:tc>
          <w:tcPr>
            <w:tcW w:w="2835" w:type="dxa"/>
            <w:shd w:val="clear" w:color="auto" w:fill="auto"/>
          </w:tcPr>
          <w:p w14:paraId="06801185" w14:textId="646E49FF" w:rsidR="006E6CFE" w:rsidRPr="00BF249F" w:rsidRDefault="00EF4222" w:rsidP="004137B2">
            <w:pPr>
              <w:pStyle w:val="CVTabletext"/>
              <w:jc w:val="center"/>
              <w:rPr>
                <w:b/>
              </w:rPr>
            </w:pPr>
            <w:r w:rsidRPr="00BF249F">
              <w:object w:dxaOrig="2280" w:dyaOrig="570" w14:anchorId="3A46E1B2">
                <v:shape id="_x0000_i1027" type="#_x0000_t75" style="width:73.5pt;height:18.75pt" o:ole="">
                  <v:imagedata r:id="rId38" o:title=""/>
                </v:shape>
                <o:OLEObject Type="Embed" ProgID="PBrush" ShapeID="_x0000_i1027" DrawAspect="Content" ObjectID="_1645392838" r:id="rId39"/>
              </w:object>
            </w:r>
          </w:p>
          <w:p w14:paraId="5D47B8E9" w14:textId="1A3F3925" w:rsidR="00EF4222" w:rsidRPr="00BF249F" w:rsidRDefault="00EF4222" w:rsidP="004137B2">
            <w:pPr>
              <w:pStyle w:val="CVTabletext"/>
              <w:jc w:val="center"/>
            </w:pPr>
            <w:r w:rsidRPr="00BF249F">
              <w:rPr>
                <w:b/>
              </w:rPr>
              <w:t>Filters</w:t>
            </w:r>
          </w:p>
        </w:tc>
        <w:tc>
          <w:tcPr>
            <w:tcW w:w="5387" w:type="dxa"/>
            <w:shd w:val="clear" w:color="auto" w:fill="auto"/>
          </w:tcPr>
          <w:p w14:paraId="0C907D83" w14:textId="1C6D14DA" w:rsidR="00EF4222" w:rsidRPr="00BF249F" w:rsidRDefault="00EF4222" w:rsidP="002C7254">
            <w:pPr>
              <w:pStyle w:val="CVTabletext"/>
            </w:pPr>
            <w:r w:rsidRPr="00BF249F">
              <w:t xml:space="preserve">Use </w:t>
            </w:r>
            <w:r w:rsidRPr="00BF249F">
              <w:rPr>
                <w:b/>
              </w:rPr>
              <w:t>Filters</w:t>
            </w:r>
            <w:r w:rsidRPr="00BF249F">
              <w:t xml:space="preserve"> to display patient information based on the pre-defined filter criteria.</w:t>
            </w:r>
          </w:p>
        </w:tc>
      </w:tr>
      <w:tr w:rsidR="00EF4222" w:rsidRPr="00BF249F" w14:paraId="298329B0" w14:textId="77777777" w:rsidTr="00A65F27">
        <w:trPr>
          <w:cantSplit/>
          <w:tblHeader/>
        </w:trPr>
        <w:tc>
          <w:tcPr>
            <w:tcW w:w="2835" w:type="dxa"/>
            <w:shd w:val="clear" w:color="auto" w:fill="auto"/>
          </w:tcPr>
          <w:p w14:paraId="306E336C" w14:textId="3123CB63" w:rsidR="006E6CFE" w:rsidRPr="00BF249F" w:rsidRDefault="00EF4222" w:rsidP="004137B2">
            <w:pPr>
              <w:pStyle w:val="CVTabletext"/>
              <w:jc w:val="center"/>
              <w:rPr>
                <w:b/>
              </w:rPr>
            </w:pPr>
            <w:r w:rsidRPr="00BF249F">
              <w:object w:dxaOrig="2250" w:dyaOrig="555" w14:anchorId="45142B6F">
                <v:shape id="_x0000_i1028" type="#_x0000_t75" style="width:72.75pt;height:18.75pt" o:ole="">
                  <v:imagedata r:id="rId40" o:title=""/>
                </v:shape>
                <o:OLEObject Type="Embed" ProgID="PBrush" ShapeID="_x0000_i1028" DrawAspect="Content" ObjectID="_1645392839" r:id="rId41"/>
              </w:object>
            </w:r>
          </w:p>
          <w:p w14:paraId="11498B47" w14:textId="4EFBE432" w:rsidR="00EF4222" w:rsidRPr="00BF249F" w:rsidRDefault="00EF4222" w:rsidP="004137B2">
            <w:pPr>
              <w:pStyle w:val="CVTabletext"/>
              <w:jc w:val="center"/>
            </w:pPr>
            <w:r w:rsidRPr="00BF249F">
              <w:rPr>
                <w:b/>
              </w:rPr>
              <w:t>Themes</w:t>
            </w:r>
          </w:p>
        </w:tc>
        <w:tc>
          <w:tcPr>
            <w:tcW w:w="5387" w:type="dxa"/>
            <w:shd w:val="clear" w:color="auto" w:fill="auto"/>
          </w:tcPr>
          <w:p w14:paraId="002BC076" w14:textId="22EBE3F2" w:rsidR="00EF4222" w:rsidRPr="00BF249F" w:rsidRDefault="00EF4222" w:rsidP="002C7254">
            <w:pPr>
              <w:pStyle w:val="ChapterBodyCopy"/>
            </w:pPr>
            <w:r w:rsidRPr="00BF249F">
              <w:t xml:space="preserve">Use </w:t>
            </w:r>
            <w:r w:rsidRPr="00BF249F">
              <w:rPr>
                <w:b/>
              </w:rPr>
              <w:t>Themes</w:t>
            </w:r>
            <w:r w:rsidRPr="00BF249F">
              <w:t xml:space="preserve"> to create and save new themes based on the filter criteria.</w:t>
            </w:r>
          </w:p>
        </w:tc>
      </w:tr>
      <w:tr w:rsidR="00EF4222" w:rsidRPr="00BF249F" w14:paraId="3C969DB6" w14:textId="77777777" w:rsidTr="00A65F27">
        <w:trPr>
          <w:cantSplit/>
          <w:tblHeader/>
        </w:trPr>
        <w:tc>
          <w:tcPr>
            <w:tcW w:w="2835" w:type="dxa"/>
            <w:shd w:val="clear" w:color="auto" w:fill="auto"/>
          </w:tcPr>
          <w:p w14:paraId="24554E45" w14:textId="397CB080" w:rsidR="006E6CFE" w:rsidRPr="00BF249F" w:rsidRDefault="00EF4222" w:rsidP="004137B2">
            <w:pPr>
              <w:pStyle w:val="CVTabletext"/>
              <w:jc w:val="center"/>
              <w:rPr>
                <w:b/>
              </w:rPr>
            </w:pPr>
            <w:r w:rsidRPr="00BF249F">
              <w:object w:dxaOrig="2310" w:dyaOrig="570" w14:anchorId="60C8E3B1">
                <v:shape id="_x0000_i1029" type="#_x0000_t75" style="width:75pt;height:21.75pt" o:ole="">
                  <v:imagedata r:id="rId42" o:title=""/>
                </v:shape>
                <o:OLEObject Type="Embed" ProgID="PBrush" ShapeID="_x0000_i1029" DrawAspect="Content" ObjectID="_1645392840" r:id="rId43"/>
              </w:object>
            </w:r>
          </w:p>
          <w:p w14:paraId="27E30EF8" w14:textId="3B2F657D" w:rsidR="00EF4222" w:rsidRPr="00BF249F" w:rsidRDefault="00EF4222" w:rsidP="004137B2">
            <w:pPr>
              <w:pStyle w:val="CVTabletext"/>
              <w:jc w:val="center"/>
            </w:pPr>
            <w:r w:rsidRPr="00BF249F">
              <w:rPr>
                <w:b/>
              </w:rPr>
              <w:t>Search</w:t>
            </w:r>
          </w:p>
        </w:tc>
        <w:tc>
          <w:tcPr>
            <w:tcW w:w="5387" w:type="dxa"/>
            <w:shd w:val="clear" w:color="auto" w:fill="auto"/>
          </w:tcPr>
          <w:p w14:paraId="4C78425C" w14:textId="5FAE77C5" w:rsidR="00EF4222" w:rsidRPr="00BF249F" w:rsidRDefault="00EF4222" w:rsidP="00AC1A7A">
            <w:pPr>
              <w:pStyle w:val="CVTabletext"/>
            </w:pPr>
            <w:r w:rsidRPr="00BF249F">
              <w:t xml:space="preserve">Use </w:t>
            </w:r>
            <w:r w:rsidRPr="00BF249F">
              <w:rPr>
                <w:b/>
              </w:rPr>
              <w:t>Search</w:t>
            </w:r>
            <w:r w:rsidRPr="00BF249F">
              <w:t xml:space="preserve"> to do a global search of patients from the Coreo Analytics application, also sometimes referred to as Coreo application.</w:t>
            </w:r>
          </w:p>
        </w:tc>
      </w:tr>
      <w:tr w:rsidR="00EF4222" w:rsidRPr="00BF249F" w14:paraId="6A38937B" w14:textId="77777777" w:rsidTr="00A65F27">
        <w:trPr>
          <w:cantSplit/>
          <w:tblHeader/>
        </w:trPr>
        <w:tc>
          <w:tcPr>
            <w:tcW w:w="2835" w:type="dxa"/>
            <w:shd w:val="clear" w:color="auto" w:fill="auto"/>
          </w:tcPr>
          <w:p w14:paraId="761AB9E2" w14:textId="4B65283D" w:rsidR="006E6CFE" w:rsidRPr="00BF249F" w:rsidRDefault="00EF4222" w:rsidP="004137B2">
            <w:pPr>
              <w:pStyle w:val="CVTabletext"/>
              <w:jc w:val="center"/>
              <w:rPr>
                <w:b/>
              </w:rPr>
            </w:pPr>
            <w:r w:rsidRPr="00BF249F">
              <w:object w:dxaOrig="2250" w:dyaOrig="600" w14:anchorId="76C7B998">
                <v:shape id="_x0000_i1030" type="#_x0000_t75" style="width:75pt;height:21.75pt" o:ole="">
                  <v:imagedata r:id="rId44" o:title=""/>
                </v:shape>
                <o:OLEObject Type="Embed" ProgID="PBrush" ShapeID="_x0000_i1030" DrawAspect="Content" ObjectID="_1645392841" r:id="rId45"/>
              </w:object>
            </w:r>
          </w:p>
          <w:p w14:paraId="792D243C" w14:textId="119401EE" w:rsidR="00EF4222" w:rsidRPr="00BF249F" w:rsidRDefault="00EF4222" w:rsidP="004137B2">
            <w:pPr>
              <w:pStyle w:val="CVTabletext"/>
              <w:jc w:val="center"/>
            </w:pPr>
            <w:r w:rsidRPr="00BF249F">
              <w:rPr>
                <w:b/>
              </w:rPr>
              <w:t>Reports</w:t>
            </w:r>
          </w:p>
        </w:tc>
        <w:tc>
          <w:tcPr>
            <w:tcW w:w="5387" w:type="dxa"/>
            <w:shd w:val="clear" w:color="auto" w:fill="auto"/>
          </w:tcPr>
          <w:p w14:paraId="05FD8734" w14:textId="74C85007" w:rsidR="00EF4222" w:rsidRPr="00BF249F" w:rsidRDefault="00EF4222" w:rsidP="007A14A3">
            <w:pPr>
              <w:pStyle w:val="CVTabletext"/>
            </w:pPr>
            <w:r w:rsidRPr="00BF249F">
              <w:t xml:space="preserve">Use </w:t>
            </w:r>
            <w:r w:rsidRPr="00BF249F">
              <w:rPr>
                <w:b/>
              </w:rPr>
              <w:t>Reports</w:t>
            </w:r>
            <w:r w:rsidRPr="00BF249F">
              <w:t xml:space="preserve"> to generate facility reports, audit log reports, and automation log reports.</w:t>
            </w:r>
          </w:p>
        </w:tc>
      </w:tr>
      <w:tr w:rsidR="00EF4222" w:rsidRPr="00BF249F" w14:paraId="4152D954" w14:textId="77777777" w:rsidTr="00A65F27">
        <w:trPr>
          <w:cantSplit/>
          <w:tblHeader/>
        </w:trPr>
        <w:tc>
          <w:tcPr>
            <w:tcW w:w="2835" w:type="dxa"/>
            <w:shd w:val="clear" w:color="auto" w:fill="auto"/>
          </w:tcPr>
          <w:p w14:paraId="31AB37DA" w14:textId="77777777" w:rsidR="006E6CFE" w:rsidRPr="00BF249F" w:rsidRDefault="00EF4222" w:rsidP="004137B2">
            <w:pPr>
              <w:pStyle w:val="CVTabletext"/>
              <w:jc w:val="center"/>
              <w:rPr>
                <w:b/>
              </w:rPr>
            </w:pPr>
            <w:r w:rsidRPr="00BF249F">
              <w:object w:dxaOrig="2220" w:dyaOrig="585" w14:anchorId="79F4BA4C">
                <v:shape id="_x0000_i1031" type="#_x0000_t75" style="width:75pt;height:17.25pt" o:ole="">
                  <v:imagedata r:id="rId46" o:title=""/>
                </v:shape>
                <o:OLEObject Type="Embed" ProgID="PBrush" ShapeID="_x0000_i1031" DrawAspect="Content" ObjectID="_1645392842" r:id="rId47"/>
              </w:object>
            </w:r>
          </w:p>
          <w:p w14:paraId="177EBB5D" w14:textId="738E359A" w:rsidR="00EF4222" w:rsidRPr="00BF249F" w:rsidRDefault="00EF4222" w:rsidP="004137B2">
            <w:pPr>
              <w:pStyle w:val="CVTabletext"/>
              <w:jc w:val="center"/>
            </w:pPr>
            <w:r w:rsidRPr="00BF249F">
              <w:rPr>
                <w:b/>
              </w:rPr>
              <w:t>Settings</w:t>
            </w:r>
          </w:p>
        </w:tc>
        <w:tc>
          <w:tcPr>
            <w:tcW w:w="5387" w:type="dxa"/>
            <w:shd w:val="clear" w:color="auto" w:fill="auto"/>
          </w:tcPr>
          <w:p w14:paraId="7251A5CF" w14:textId="541230B7" w:rsidR="00EF4222" w:rsidRPr="00BF249F" w:rsidRDefault="00EF4222" w:rsidP="006318F9">
            <w:pPr>
              <w:pStyle w:val="CVTabletext"/>
            </w:pPr>
            <w:r w:rsidRPr="00BF249F">
              <w:t xml:space="preserve">Use </w:t>
            </w:r>
            <w:r w:rsidRPr="00BF249F">
              <w:rPr>
                <w:b/>
              </w:rPr>
              <w:t>Settings</w:t>
            </w:r>
            <w:r w:rsidRPr="00BF249F">
              <w:t xml:space="preserve"> to manage groups, locations, patient cohorts, user access, and permissions.</w:t>
            </w:r>
          </w:p>
        </w:tc>
      </w:tr>
      <w:tr w:rsidR="00EF4222" w:rsidRPr="00BF249F" w14:paraId="7618CED1" w14:textId="77777777" w:rsidTr="00A65F27">
        <w:trPr>
          <w:cantSplit/>
          <w:tblHeader/>
        </w:trPr>
        <w:tc>
          <w:tcPr>
            <w:tcW w:w="2835" w:type="dxa"/>
            <w:shd w:val="clear" w:color="auto" w:fill="auto"/>
          </w:tcPr>
          <w:p w14:paraId="74948F0C" w14:textId="1515F7CE" w:rsidR="006E6CFE" w:rsidRPr="00BF249F" w:rsidRDefault="00EF4222" w:rsidP="004137B2">
            <w:pPr>
              <w:pStyle w:val="CVTabletext"/>
              <w:jc w:val="center"/>
              <w:rPr>
                <w:b/>
              </w:rPr>
            </w:pPr>
            <w:r w:rsidRPr="00BF249F">
              <w:object w:dxaOrig="2220" w:dyaOrig="585" w14:anchorId="18FAA847">
                <v:shape id="_x0000_i1032" type="#_x0000_t75" style="width:78.75pt;height:21.75pt" o:ole="">
                  <v:imagedata r:id="rId48" o:title=""/>
                </v:shape>
                <o:OLEObject Type="Embed" ProgID="PBrush" ShapeID="_x0000_i1032" DrawAspect="Content" ObjectID="_1645392843" r:id="rId49"/>
              </w:object>
            </w:r>
          </w:p>
          <w:p w14:paraId="22685158" w14:textId="49F91B2E" w:rsidR="00EF4222" w:rsidRPr="00BF249F" w:rsidRDefault="00EF4222" w:rsidP="004137B2">
            <w:pPr>
              <w:pStyle w:val="CVTabletext"/>
              <w:jc w:val="center"/>
            </w:pPr>
            <w:r w:rsidRPr="00BF249F">
              <w:rPr>
                <w:b/>
              </w:rPr>
              <w:t>Help</w:t>
            </w:r>
          </w:p>
        </w:tc>
        <w:tc>
          <w:tcPr>
            <w:tcW w:w="5387" w:type="dxa"/>
            <w:shd w:val="clear" w:color="auto" w:fill="auto"/>
          </w:tcPr>
          <w:p w14:paraId="46CE5ED4" w14:textId="09CEFAFA" w:rsidR="00EF4222" w:rsidRPr="00BF249F" w:rsidRDefault="00EF4222" w:rsidP="00EA515B">
            <w:pPr>
              <w:pStyle w:val="CVTabletext"/>
            </w:pPr>
            <w:r w:rsidRPr="00BF249F">
              <w:t xml:space="preserve">Use </w:t>
            </w:r>
            <w:r w:rsidRPr="00BF249F">
              <w:rPr>
                <w:b/>
              </w:rPr>
              <w:t>Help</w:t>
            </w:r>
            <w:r w:rsidRPr="00BF249F">
              <w:t xml:space="preserve"> to open the Coreo View user help document.</w:t>
            </w:r>
          </w:p>
        </w:tc>
      </w:tr>
      <w:tr w:rsidR="00EF4222" w:rsidRPr="00BF249F" w14:paraId="72777075" w14:textId="77777777" w:rsidTr="00A65F27">
        <w:trPr>
          <w:cantSplit/>
          <w:tblHeader/>
        </w:trPr>
        <w:tc>
          <w:tcPr>
            <w:tcW w:w="2835" w:type="dxa"/>
            <w:shd w:val="clear" w:color="auto" w:fill="auto"/>
          </w:tcPr>
          <w:p w14:paraId="09A6530E" w14:textId="77777777" w:rsidR="006E6CFE" w:rsidRPr="00BF249F" w:rsidRDefault="00EF4222" w:rsidP="004137B2">
            <w:pPr>
              <w:pStyle w:val="CVTabletext"/>
              <w:jc w:val="center"/>
              <w:rPr>
                <w:b/>
              </w:rPr>
            </w:pPr>
            <w:r w:rsidRPr="00BF249F">
              <w:object w:dxaOrig="2235" w:dyaOrig="540" w14:anchorId="7C7D8E39">
                <v:shape id="_x0000_i1033" type="#_x0000_t75" style="width:79.5pt;height:18.75pt" o:ole="">
                  <v:imagedata r:id="rId50" o:title=""/>
                </v:shape>
                <o:OLEObject Type="Embed" ProgID="PBrush" ShapeID="_x0000_i1033" DrawAspect="Content" ObjectID="_1645392844" r:id="rId51"/>
              </w:object>
            </w:r>
            <w:r w:rsidRPr="00BF249F">
              <w:rPr>
                <w:b/>
              </w:rPr>
              <w:t xml:space="preserve"> </w:t>
            </w:r>
          </w:p>
          <w:p w14:paraId="30C32608" w14:textId="7FE4DAAE" w:rsidR="00EF4222" w:rsidRPr="00BF249F" w:rsidRDefault="00EF4222" w:rsidP="004137B2">
            <w:pPr>
              <w:pStyle w:val="CVTabletext"/>
              <w:jc w:val="center"/>
            </w:pPr>
            <w:r w:rsidRPr="00BF249F">
              <w:rPr>
                <w:b/>
              </w:rPr>
              <w:t>Logout</w:t>
            </w:r>
          </w:p>
        </w:tc>
        <w:tc>
          <w:tcPr>
            <w:tcW w:w="5387" w:type="dxa"/>
            <w:shd w:val="clear" w:color="auto" w:fill="auto"/>
          </w:tcPr>
          <w:p w14:paraId="399DB6B8" w14:textId="6CE5E336" w:rsidR="00EF4222" w:rsidRPr="00BF249F" w:rsidRDefault="00EF4222" w:rsidP="00F22113">
            <w:pPr>
              <w:pStyle w:val="CVTabletext"/>
            </w:pPr>
            <w:r w:rsidRPr="00BF249F">
              <w:t>Use this to log out of the Coreo View application.</w:t>
            </w:r>
          </w:p>
        </w:tc>
      </w:tr>
      <w:tr w:rsidR="00EF4222" w:rsidRPr="00BF249F" w14:paraId="32355D4B" w14:textId="77777777" w:rsidTr="00A65F27">
        <w:trPr>
          <w:cantSplit/>
          <w:tblHeader/>
        </w:trPr>
        <w:tc>
          <w:tcPr>
            <w:tcW w:w="2835" w:type="dxa"/>
            <w:shd w:val="clear" w:color="auto" w:fill="auto"/>
          </w:tcPr>
          <w:p w14:paraId="5360FD7F" w14:textId="0E05EB57" w:rsidR="00EF4222" w:rsidRPr="00BF249F" w:rsidRDefault="00EF4222" w:rsidP="004137B2">
            <w:pPr>
              <w:pStyle w:val="CVTabletext"/>
              <w:jc w:val="center"/>
              <w:rPr>
                <w:b/>
              </w:rPr>
            </w:pPr>
            <w:r w:rsidRPr="00BF249F">
              <w:object w:dxaOrig="2205" w:dyaOrig="1125" w14:anchorId="1F81A25F">
                <v:shape id="_x0000_i1034" type="#_x0000_t75" style="width:84pt;height:40.5pt" o:ole="">
                  <v:imagedata r:id="rId52" o:title=""/>
                </v:shape>
                <o:OLEObject Type="Embed" ProgID="PBrush" ShapeID="_x0000_i1034" DrawAspect="Content" ObjectID="_1645392845" r:id="rId53"/>
              </w:object>
            </w:r>
          </w:p>
          <w:p w14:paraId="6B221A82" w14:textId="3513CB0A" w:rsidR="00EF4222" w:rsidRPr="00BF249F" w:rsidRDefault="00EF4222" w:rsidP="004137B2">
            <w:pPr>
              <w:pStyle w:val="CVTabletext"/>
              <w:jc w:val="center"/>
            </w:pPr>
            <w:r w:rsidRPr="00BF249F">
              <w:rPr>
                <w:b/>
              </w:rPr>
              <w:t xml:space="preserve">All Beds </w:t>
            </w:r>
            <w:r w:rsidRPr="00BF249F">
              <w:t>group</w:t>
            </w:r>
          </w:p>
        </w:tc>
        <w:tc>
          <w:tcPr>
            <w:tcW w:w="5387" w:type="dxa"/>
            <w:shd w:val="clear" w:color="auto" w:fill="auto"/>
          </w:tcPr>
          <w:p w14:paraId="53D8AC14" w14:textId="77777777" w:rsidR="00EF4222" w:rsidRPr="00BF249F" w:rsidRDefault="00EF4222" w:rsidP="007D3BCE">
            <w:pPr>
              <w:pStyle w:val="CVTabletext"/>
              <w:rPr>
                <w:b/>
              </w:rPr>
            </w:pPr>
            <w:r w:rsidRPr="00BF249F">
              <w:t xml:space="preserve">This button group has two buttons, </w:t>
            </w:r>
            <w:r w:rsidRPr="00BF249F">
              <w:rPr>
                <w:b/>
              </w:rPr>
              <w:t>Normal</w:t>
            </w:r>
            <w:r w:rsidRPr="00BF249F">
              <w:t xml:space="preserve"> and </w:t>
            </w:r>
            <w:r w:rsidRPr="00BF249F">
              <w:rPr>
                <w:b/>
              </w:rPr>
              <w:t>Stack.</w:t>
            </w:r>
          </w:p>
          <w:p w14:paraId="76C3021F" w14:textId="62543741" w:rsidR="00EF4222" w:rsidRPr="00BF249F" w:rsidRDefault="00EF4222" w:rsidP="007D3BCE">
            <w:pPr>
              <w:pStyle w:val="CVTabletext"/>
            </w:pPr>
          </w:p>
        </w:tc>
      </w:tr>
      <w:tr w:rsidR="00EF4222" w:rsidRPr="00BF249F" w14:paraId="30105A8E" w14:textId="77777777" w:rsidTr="00A65F27">
        <w:trPr>
          <w:cantSplit/>
          <w:tblHeader/>
        </w:trPr>
        <w:tc>
          <w:tcPr>
            <w:tcW w:w="2835" w:type="dxa"/>
            <w:shd w:val="clear" w:color="auto" w:fill="auto"/>
          </w:tcPr>
          <w:p w14:paraId="2CC3510E" w14:textId="43147DC2" w:rsidR="00EF4222" w:rsidRPr="00BF249F" w:rsidRDefault="00EF4222" w:rsidP="004137B2">
            <w:pPr>
              <w:pStyle w:val="CVTabletext"/>
              <w:jc w:val="center"/>
              <w:rPr>
                <w:b/>
              </w:rPr>
            </w:pPr>
            <w:r w:rsidRPr="00BF249F">
              <w:object w:dxaOrig="960" w:dyaOrig="420" w14:anchorId="7453899D">
                <v:shape id="_x0000_i1035" type="#_x0000_t75" style="width:53.25pt;height:24.75pt" o:ole="">
                  <v:imagedata r:id="rId54" o:title=""/>
                </v:shape>
                <o:OLEObject Type="Embed" ProgID="PBrush" ShapeID="_x0000_i1035" DrawAspect="Content" ObjectID="_1645392846" r:id="rId55"/>
              </w:object>
            </w:r>
          </w:p>
          <w:p w14:paraId="4448CDCD" w14:textId="30E71953" w:rsidR="00EF4222" w:rsidRPr="00BF249F" w:rsidRDefault="00EF4222" w:rsidP="004137B2">
            <w:pPr>
              <w:pStyle w:val="CVTabletext"/>
              <w:jc w:val="center"/>
            </w:pPr>
            <w:r w:rsidRPr="00BF249F">
              <w:rPr>
                <w:b/>
              </w:rPr>
              <w:t>Normal</w:t>
            </w:r>
            <w:r w:rsidRPr="00BF249F">
              <w:t xml:space="preserve"> view button</w:t>
            </w:r>
          </w:p>
        </w:tc>
        <w:tc>
          <w:tcPr>
            <w:tcW w:w="5387" w:type="dxa"/>
            <w:shd w:val="clear" w:color="auto" w:fill="auto"/>
          </w:tcPr>
          <w:p w14:paraId="43C9CED3" w14:textId="34574559" w:rsidR="00EF4222" w:rsidRPr="00BF249F" w:rsidRDefault="00EF4222" w:rsidP="00F97921">
            <w:pPr>
              <w:pStyle w:val="CVTabletext"/>
            </w:pPr>
            <w:r w:rsidRPr="00BF249F">
              <w:t>The Normal view is the default view. It displays the empty bed cells, and the occupied bed cells in each column placed adjacent to each other.</w:t>
            </w:r>
            <w:r w:rsidR="00F97921" w:rsidRPr="00BF249F">
              <w:t xml:space="preserve"> </w:t>
            </w:r>
            <w:r w:rsidRPr="00BF249F">
              <w:t>The beds per column are categorized based on the groups and their locations.</w:t>
            </w:r>
          </w:p>
        </w:tc>
      </w:tr>
      <w:tr w:rsidR="00EF4222" w:rsidRPr="00BF249F" w14:paraId="772647C9" w14:textId="77777777" w:rsidTr="00A65F27">
        <w:trPr>
          <w:cantSplit/>
          <w:tblHeader/>
        </w:trPr>
        <w:tc>
          <w:tcPr>
            <w:tcW w:w="2835" w:type="dxa"/>
            <w:shd w:val="clear" w:color="auto" w:fill="auto"/>
          </w:tcPr>
          <w:p w14:paraId="4B8CBC3D" w14:textId="4F978878" w:rsidR="00EF4222" w:rsidRPr="00BF249F" w:rsidRDefault="00EF4222" w:rsidP="004137B2">
            <w:pPr>
              <w:pStyle w:val="CVTabletext"/>
              <w:jc w:val="center"/>
              <w:rPr>
                <w:b/>
              </w:rPr>
            </w:pPr>
            <w:r w:rsidRPr="00BF249F">
              <w:object w:dxaOrig="915" w:dyaOrig="360" w14:anchorId="18D74A97">
                <v:shape id="_x0000_i1036" type="#_x0000_t75" style="width:47.25pt;height:18.75pt" o:ole="">
                  <v:imagedata r:id="rId56" o:title=""/>
                </v:shape>
                <o:OLEObject Type="Embed" ProgID="PBrush" ShapeID="_x0000_i1036" DrawAspect="Content" ObjectID="_1645392847" r:id="rId57"/>
              </w:object>
            </w:r>
          </w:p>
          <w:p w14:paraId="7E6ED49F" w14:textId="0F79B7CC" w:rsidR="00EF4222" w:rsidRPr="00BF249F" w:rsidRDefault="00EF4222" w:rsidP="004137B2">
            <w:pPr>
              <w:pStyle w:val="CVTabletext"/>
              <w:jc w:val="center"/>
            </w:pPr>
            <w:r w:rsidRPr="00BF249F">
              <w:rPr>
                <w:b/>
              </w:rPr>
              <w:t>Stack</w:t>
            </w:r>
            <w:r w:rsidRPr="00BF249F">
              <w:t xml:space="preserve"> view button</w:t>
            </w:r>
          </w:p>
        </w:tc>
        <w:tc>
          <w:tcPr>
            <w:tcW w:w="5387" w:type="dxa"/>
            <w:shd w:val="clear" w:color="auto" w:fill="auto"/>
          </w:tcPr>
          <w:p w14:paraId="30A9A4DC" w14:textId="73FB4FDE" w:rsidR="00EF4222" w:rsidRPr="00BF249F" w:rsidRDefault="00EF4222" w:rsidP="00F97921">
            <w:pPr>
              <w:pStyle w:val="CVTabletext"/>
            </w:pPr>
            <w:r w:rsidRPr="00BF249F">
              <w:t>Displays the empty bed cells, and the occupied bed cells in each column placed one below the other.</w:t>
            </w:r>
            <w:r w:rsidR="00F97921" w:rsidRPr="00BF249F">
              <w:t xml:space="preserve"> </w:t>
            </w:r>
            <w:r w:rsidRPr="00BF249F">
              <w:t>The beds per column are categorized based on the groups and their locations.</w:t>
            </w:r>
          </w:p>
        </w:tc>
      </w:tr>
      <w:tr w:rsidR="00EF4222" w:rsidRPr="00BF249F" w14:paraId="2760EF69" w14:textId="77777777" w:rsidTr="00A65F27">
        <w:trPr>
          <w:cantSplit/>
          <w:trHeight w:val="750"/>
          <w:tblHeader/>
        </w:trPr>
        <w:tc>
          <w:tcPr>
            <w:tcW w:w="2835" w:type="dxa"/>
            <w:shd w:val="clear" w:color="auto" w:fill="auto"/>
          </w:tcPr>
          <w:p w14:paraId="5732B500" w14:textId="77777777" w:rsidR="006E6CFE" w:rsidRPr="00BF249F" w:rsidRDefault="00EF4222" w:rsidP="004137B2">
            <w:pPr>
              <w:pStyle w:val="CVTabletext"/>
              <w:jc w:val="center"/>
            </w:pPr>
            <w:r w:rsidRPr="00BF249F">
              <w:object w:dxaOrig="2100" w:dyaOrig="705" w14:anchorId="34455380">
                <v:shape id="_x0000_i1037" type="#_x0000_t75" style="width:78pt;height:27pt" o:ole="">
                  <v:imagedata r:id="rId58" o:title=""/>
                </v:shape>
                <o:OLEObject Type="Embed" ProgID="PBrush" ShapeID="_x0000_i1037" DrawAspect="Content" ObjectID="_1645392848" r:id="rId59"/>
              </w:object>
            </w:r>
          </w:p>
          <w:p w14:paraId="731FF46D" w14:textId="0145B8FB" w:rsidR="00EF4222" w:rsidRPr="00BF249F" w:rsidRDefault="00AC1763" w:rsidP="004137B2">
            <w:pPr>
              <w:pStyle w:val="CVTabletext"/>
              <w:jc w:val="center"/>
            </w:pPr>
            <w:r>
              <w:t>T</w:t>
            </w:r>
            <w:r w:rsidRPr="00AC1763">
              <w:t xml:space="preserve">hree-state toggle </w:t>
            </w:r>
            <w:r w:rsidR="00EF4222" w:rsidRPr="00BF249F">
              <w:t>button</w:t>
            </w:r>
            <w:r w:rsidR="007A2009">
              <w:fldChar w:fldCharType="begin"/>
            </w:r>
            <w:r w:rsidR="007A2009">
              <w:instrText xml:space="preserve"> XE "</w:instrText>
            </w:r>
            <w:r w:rsidR="007A2009" w:rsidRPr="00E7190E">
              <w:instrText>Three-state toggle button</w:instrText>
            </w:r>
            <w:r w:rsidR="007A2009">
              <w:instrText xml:space="preserve">" \i </w:instrText>
            </w:r>
            <w:r w:rsidR="007A2009">
              <w:fldChar w:fldCharType="end"/>
            </w:r>
          </w:p>
        </w:tc>
        <w:tc>
          <w:tcPr>
            <w:tcW w:w="5387" w:type="dxa"/>
            <w:shd w:val="clear" w:color="auto" w:fill="auto"/>
          </w:tcPr>
          <w:p w14:paraId="561965BD" w14:textId="27153CCB" w:rsidR="00EF4222" w:rsidRPr="00BF249F" w:rsidRDefault="00EF4222" w:rsidP="00781DEF">
            <w:pPr>
              <w:pStyle w:val="CVTabletext"/>
              <w:rPr>
                <w:b/>
              </w:rPr>
            </w:pPr>
            <w:r w:rsidRPr="00BF249F">
              <w:t xml:space="preserve">This button group has three buttons, </w:t>
            </w:r>
            <w:r w:rsidRPr="00BF249F">
              <w:rPr>
                <w:b/>
              </w:rPr>
              <w:t>All, Avail,</w:t>
            </w:r>
            <w:r w:rsidRPr="00BF249F">
              <w:t xml:space="preserve"> and </w:t>
            </w:r>
            <w:r w:rsidRPr="00BF249F">
              <w:rPr>
                <w:b/>
              </w:rPr>
              <w:t>Pts.</w:t>
            </w:r>
          </w:p>
        </w:tc>
      </w:tr>
      <w:tr w:rsidR="00EF4222" w:rsidRPr="00BF249F" w14:paraId="4C2BFBAB" w14:textId="77777777" w:rsidTr="00A65F27">
        <w:trPr>
          <w:cantSplit/>
          <w:tblHeader/>
        </w:trPr>
        <w:tc>
          <w:tcPr>
            <w:tcW w:w="2835" w:type="dxa"/>
            <w:shd w:val="clear" w:color="auto" w:fill="auto"/>
          </w:tcPr>
          <w:p w14:paraId="081E6DF1" w14:textId="08AE8157" w:rsidR="00EF4222" w:rsidRPr="00BF249F" w:rsidRDefault="00EF4222" w:rsidP="004137B2">
            <w:pPr>
              <w:pStyle w:val="CVTabletext"/>
              <w:jc w:val="center"/>
              <w:rPr>
                <w:b/>
              </w:rPr>
            </w:pPr>
            <w:r w:rsidRPr="00BF249F">
              <w:object w:dxaOrig="555" w:dyaOrig="435" w14:anchorId="357D95DA">
                <v:shape id="_x0000_i1038" type="#_x0000_t75" style="width:29.25pt;height:21.75pt" o:ole="">
                  <v:imagedata r:id="rId60" o:title=""/>
                </v:shape>
                <o:OLEObject Type="Embed" ProgID="PBrush" ShapeID="_x0000_i1038" DrawAspect="Content" ObjectID="_1645392849" r:id="rId61"/>
              </w:object>
            </w:r>
          </w:p>
          <w:p w14:paraId="3C282631" w14:textId="2EC2F42F" w:rsidR="00EF4222" w:rsidRPr="00BF249F" w:rsidRDefault="00EF4222" w:rsidP="004137B2">
            <w:pPr>
              <w:pStyle w:val="CVTabletext"/>
              <w:jc w:val="center"/>
            </w:pPr>
            <w:r w:rsidRPr="00BF249F">
              <w:rPr>
                <w:b/>
              </w:rPr>
              <w:t>All</w:t>
            </w:r>
            <w:r w:rsidRPr="00BF249F">
              <w:t xml:space="preserve"> button</w:t>
            </w:r>
          </w:p>
        </w:tc>
        <w:tc>
          <w:tcPr>
            <w:tcW w:w="5387" w:type="dxa"/>
            <w:shd w:val="clear" w:color="auto" w:fill="auto"/>
          </w:tcPr>
          <w:p w14:paraId="2BADF8BC" w14:textId="76E55EF6" w:rsidR="00EF4222" w:rsidRPr="00BF249F" w:rsidRDefault="00EF4222" w:rsidP="00521388">
            <w:pPr>
              <w:pStyle w:val="CVTabletext"/>
            </w:pPr>
            <w:r w:rsidRPr="00BF249F">
              <w:t xml:space="preserve">Select </w:t>
            </w:r>
            <w:r w:rsidRPr="00BF249F">
              <w:rPr>
                <w:b/>
              </w:rPr>
              <w:t>All</w:t>
            </w:r>
            <w:r w:rsidRPr="00BF249F">
              <w:t xml:space="preserve"> to view the empty bed cells, the bed cells occupied with patients, and the empty locations.</w:t>
            </w:r>
          </w:p>
        </w:tc>
      </w:tr>
      <w:tr w:rsidR="00EF4222" w:rsidRPr="00BF249F" w14:paraId="2595388B" w14:textId="77777777" w:rsidTr="00A65F27">
        <w:trPr>
          <w:cantSplit/>
          <w:tblHeader/>
        </w:trPr>
        <w:tc>
          <w:tcPr>
            <w:tcW w:w="2835" w:type="dxa"/>
            <w:shd w:val="clear" w:color="auto" w:fill="auto"/>
          </w:tcPr>
          <w:p w14:paraId="7C696842" w14:textId="582C7659" w:rsidR="00EF4222" w:rsidRPr="00BF249F" w:rsidRDefault="00EF4222" w:rsidP="004137B2">
            <w:pPr>
              <w:pStyle w:val="CVTabletext"/>
              <w:jc w:val="center"/>
              <w:rPr>
                <w:b/>
              </w:rPr>
            </w:pPr>
            <w:r w:rsidRPr="00BF249F">
              <w:object w:dxaOrig="540" w:dyaOrig="390" w14:anchorId="724EC22A">
                <v:shape id="_x0000_i1039" type="#_x0000_t75" style="width:33pt;height:22.5pt" o:ole="">
                  <v:imagedata r:id="rId62" o:title=""/>
                </v:shape>
                <o:OLEObject Type="Embed" ProgID="PBrush" ShapeID="_x0000_i1039" DrawAspect="Content" ObjectID="_1645392850" r:id="rId63"/>
              </w:object>
            </w:r>
          </w:p>
          <w:p w14:paraId="14C8913E" w14:textId="26A0A868" w:rsidR="00EF4222" w:rsidRPr="00BF249F" w:rsidRDefault="00EF4222" w:rsidP="004137B2">
            <w:pPr>
              <w:pStyle w:val="CVTabletext"/>
              <w:jc w:val="center"/>
            </w:pPr>
            <w:r w:rsidRPr="00BF249F">
              <w:rPr>
                <w:b/>
              </w:rPr>
              <w:t>Avail</w:t>
            </w:r>
            <w:r w:rsidRPr="00BF249F">
              <w:t xml:space="preserve"> button</w:t>
            </w:r>
          </w:p>
        </w:tc>
        <w:tc>
          <w:tcPr>
            <w:tcW w:w="5387" w:type="dxa"/>
            <w:shd w:val="clear" w:color="auto" w:fill="auto"/>
          </w:tcPr>
          <w:p w14:paraId="4C139057" w14:textId="0F92446A" w:rsidR="00EF4222" w:rsidRPr="00BF249F" w:rsidRDefault="00EF4222" w:rsidP="00521388">
            <w:pPr>
              <w:pStyle w:val="CVTabletext"/>
            </w:pPr>
            <w:r w:rsidRPr="00BF249F">
              <w:t xml:space="preserve">Select </w:t>
            </w:r>
            <w:r w:rsidRPr="00BF249F">
              <w:rPr>
                <w:b/>
              </w:rPr>
              <w:t>Avail</w:t>
            </w:r>
            <w:r w:rsidRPr="00BF249F">
              <w:t xml:space="preserve"> to view the empty bed cells that are available to assign to the patients and the occupied beds.</w:t>
            </w:r>
          </w:p>
        </w:tc>
      </w:tr>
      <w:tr w:rsidR="00EF4222" w:rsidRPr="00BF249F" w14:paraId="208F8130" w14:textId="77777777" w:rsidTr="00A65F27">
        <w:trPr>
          <w:cantSplit/>
          <w:tblHeader/>
        </w:trPr>
        <w:tc>
          <w:tcPr>
            <w:tcW w:w="2835" w:type="dxa"/>
            <w:shd w:val="clear" w:color="auto" w:fill="auto"/>
          </w:tcPr>
          <w:p w14:paraId="4A2DB50A" w14:textId="76558269" w:rsidR="00EF4222" w:rsidRPr="00BF249F" w:rsidRDefault="00EF4222" w:rsidP="004137B2">
            <w:pPr>
              <w:pStyle w:val="CVTabletext"/>
              <w:jc w:val="center"/>
              <w:rPr>
                <w:b/>
              </w:rPr>
            </w:pPr>
            <w:r w:rsidRPr="00BF249F">
              <w:object w:dxaOrig="540" w:dyaOrig="330" w14:anchorId="7567D7D9">
                <v:shape id="_x0000_i1040" type="#_x0000_t75" style="width:33pt;height:18.75pt" o:ole="">
                  <v:imagedata r:id="rId64" o:title=""/>
                </v:shape>
                <o:OLEObject Type="Embed" ProgID="PBrush" ShapeID="_x0000_i1040" DrawAspect="Content" ObjectID="_1645392851" r:id="rId65"/>
              </w:object>
            </w:r>
          </w:p>
          <w:p w14:paraId="6320703B" w14:textId="0ED2DB24" w:rsidR="00EF4222" w:rsidRPr="00BF249F" w:rsidRDefault="00EF4222" w:rsidP="004137B2">
            <w:pPr>
              <w:pStyle w:val="CVTabletext"/>
              <w:jc w:val="center"/>
            </w:pPr>
            <w:r w:rsidRPr="00BF249F">
              <w:rPr>
                <w:b/>
              </w:rPr>
              <w:t>Pts</w:t>
            </w:r>
            <w:r w:rsidRPr="00BF249F">
              <w:t xml:space="preserve"> button</w:t>
            </w:r>
          </w:p>
        </w:tc>
        <w:tc>
          <w:tcPr>
            <w:tcW w:w="5387" w:type="dxa"/>
            <w:shd w:val="clear" w:color="auto" w:fill="auto"/>
          </w:tcPr>
          <w:p w14:paraId="039FB280" w14:textId="2FF8B74D" w:rsidR="00EF4222" w:rsidRPr="00BF249F" w:rsidRDefault="00EF4222" w:rsidP="002B099C">
            <w:pPr>
              <w:pStyle w:val="CVTabletext"/>
            </w:pPr>
            <w:r w:rsidRPr="00BF249F">
              <w:t xml:space="preserve">Select </w:t>
            </w:r>
            <w:r w:rsidRPr="00BF249F">
              <w:rPr>
                <w:b/>
              </w:rPr>
              <w:t>Pts</w:t>
            </w:r>
            <w:r w:rsidRPr="00BF249F">
              <w:t xml:space="preserve"> to view all the bed cells that are occupied with patients. The Pts view is the default view in the </w:t>
            </w:r>
            <w:r w:rsidR="00047819" w:rsidRPr="00047819">
              <w:t>three-state toggle</w:t>
            </w:r>
            <w:r w:rsidR="00047819">
              <w:t xml:space="preserve"> button</w:t>
            </w:r>
            <w:r w:rsidRPr="00BF249F">
              <w:t>.</w:t>
            </w:r>
          </w:p>
        </w:tc>
      </w:tr>
      <w:tr w:rsidR="006E6CFE" w:rsidRPr="00BF249F" w14:paraId="582653BB" w14:textId="77777777" w:rsidTr="00A65F27">
        <w:trPr>
          <w:cantSplit/>
          <w:tblHeader/>
        </w:trPr>
        <w:tc>
          <w:tcPr>
            <w:tcW w:w="2835" w:type="dxa"/>
            <w:shd w:val="clear" w:color="auto" w:fill="auto"/>
          </w:tcPr>
          <w:p w14:paraId="630712FC" w14:textId="59500CC6" w:rsidR="006E6CFE" w:rsidRPr="00BF249F" w:rsidRDefault="006E6CFE" w:rsidP="004137B2">
            <w:pPr>
              <w:pStyle w:val="CVTabletext"/>
              <w:jc w:val="center"/>
              <w:rPr>
                <w:b/>
              </w:rPr>
            </w:pPr>
            <w:r w:rsidRPr="00BF249F">
              <w:object w:dxaOrig="1470" w:dyaOrig="420" w14:anchorId="2C05831A">
                <v:shape id="_x0000_i1041" type="#_x0000_t75" style="width:73.5pt;height:21.75pt" o:ole="">
                  <v:imagedata r:id="rId66" o:title=""/>
                </v:shape>
                <o:OLEObject Type="Embed" ProgID="PBrush" ShapeID="_x0000_i1041" DrawAspect="Content" ObjectID="_1645392852" r:id="rId67"/>
              </w:object>
            </w:r>
          </w:p>
          <w:p w14:paraId="74586F6B" w14:textId="0E84F376" w:rsidR="006E6CFE" w:rsidRPr="00BF249F" w:rsidRDefault="006E6CFE" w:rsidP="004137B2">
            <w:pPr>
              <w:pStyle w:val="CVTabletext"/>
              <w:jc w:val="center"/>
            </w:pPr>
            <w:r w:rsidRPr="00BF249F">
              <w:t>Patient Count</w:t>
            </w:r>
            <w:r w:rsidR="007A2009">
              <w:fldChar w:fldCharType="begin"/>
            </w:r>
            <w:r w:rsidR="007A2009">
              <w:instrText xml:space="preserve"> XE "</w:instrText>
            </w:r>
            <w:r w:rsidR="007A2009" w:rsidRPr="00565982">
              <w:instrText>Patient Count</w:instrText>
            </w:r>
            <w:r w:rsidR="007A2009">
              <w:instrText xml:space="preserve">" \i </w:instrText>
            </w:r>
            <w:r w:rsidR="007A2009">
              <w:fldChar w:fldCharType="end"/>
            </w:r>
          </w:p>
        </w:tc>
        <w:tc>
          <w:tcPr>
            <w:tcW w:w="5387" w:type="dxa"/>
            <w:shd w:val="clear" w:color="auto" w:fill="auto"/>
          </w:tcPr>
          <w:p w14:paraId="19B80A26" w14:textId="7DFA188B" w:rsidR="006E6CFE" w:rsidRPr="00BF249F" w:rsidRDefault="006E6CFE" w:rsidP="00731514">
            <w:pPr>
              <w:pStyle w:val="CVTabletext"/>
              <w:rPr>
                <w:rFonts w:cs="Calibri"/>
                <w:color w:val="000000"/>
              </w:rPr>
            </w:pPr>
            <w:r w:rsidRPr="00BF249F">
              <w:rPr>
                <w:rFonts w:cs="Calibri"/>
                <w:color w:val="000000"/>
              </w:rPr>
              <w:t>The total number of patients in the bed view across all the groups, Acute Care (AC), Post-Acute Care (PAC), and Cross Continuum (CC), displayed on a single screen of the bed view.</w:t>
            </w:r>
          </w:p>
          <w:p w14:paraId="7E8C82CE" w14:textId="543F0AE0" w:rsidR="006E6CFE" w:rsidRPr="00BF249F" w:rsidRDefault="006E6CFE" w:rsidP="00731514">
            <w:pPr>
              <w:pStyle w:val="CVTabletext"/>
            </w:pPr>
            <w:r w:rsidRPr="00BF249F">
              <w:t>When you navigate to the next screen using the chevron icon, the patient count increases and adds to the previous patient count.</w:t>
            </w:r>
          </w:p>
          <w:p w14:paraId="39F301C7" w14:textId="211F024B" w:rsidR="006E6CFE" w:rsidRPr="00BF249F" w:rsidRDefault="006E6CFE" w:rsidP="007649FE">
            <w:pPr>
              <w:pStyle w:val="CVTabletext"/>
              <w:rPr>
                <w:i/>
              </w:rPr>
            </w:pPr>
            <w:r w:rsidRPr="00BF249F">
              <w:rPr>
                <w:i/>
              </w:rPr>
              <w:t>For example, 20 of 47</w:t>
            </w:r>
            <w:r w:rsidR="00F97921" w:rsidRPr="00BF249F">
              <w:rPr>
                <w:i/>
              </w:rPr>
              <w:t xml:space="preserve">; </w:t>
            </w:r>
            <w:r w:rsidRPr="00BF249F">
              <w:rPr>
                <w:i/>
              </w:rPr>
              <w:t>20 indicates the number of patients displayed in the bed view per screen;</w:t>
            </w:r>
            <w:r w:rsidR="00F97921" w:rsidRPr="00BF249F">
              <w:rPr>
                <w:i/>
              </w:rPr>
              <w:t xml:space="preserve"> </w:t>
            </w:r>
            <w:r w:rsidRPr="00BF249F">
              <w:rPr>
                <w:i/>
              </w:rPr>
              <w:t>47 indicates the total count of all the patients in the entire bed view;</w:t>
            </w:r>
          </w:p>
          <w:p w14:paraId="362C2F7B" w14:textId="4F20C55E" w:rsidR="006E6CFE" w:rsidRPr="00BF249F" w:rsidRDefault="006E6CFE" w:rsidP="007649FE">
            <w:pPr>
              <w:pStyle w:val="CVTabletext"/>
              <w:rPr>
                <w:rFonts w:cs="Calibri"/>
                <w:i/>
                <w:color w:val="000000"/>
              </w:rPr>
            </w:pPr>
            <w:r w:rsidRPr="00BF249F">
              <w:rPr>
                <w:i/>
              </w:rPr>
              <w:t>When you reach the last screen of the bed view, the per-screen count and the final count match, 47 of 47.</w:t>
            </w:r>
          </w:p>
        </w:tc>
      </w:tr>
    </w:tbl>
    <w:p w14:paraId="78F41D2F" w14:textId="4C611B47" w:rsidR="0054592E" w:rsidRPr="00BF249F" w:rsidRDefault="00711629" w:rsidP="00EF4222">
      <w:pPr>
        <w:pStyle w:val="CVTableCaption"/>
        <w:tabs>
          <w:tab w:val="left" w:pos="993"/>
        </w:tabs>
      </w:pPr>
      <w:r w:rsidRPr="00BF249F">
        <w:t>Side Menu</w:t>
      </w:r>
      <w:r w:rsidR="0054592E" w:rsidRPr="00BF249F">
        <w:t xml:space="preserve"> Elements</w:t>
      </w:r>
    </w:p>
    <w:p w14:paraId="4D8CAE5D" w14:textId="08DDCDFE" w:rsidR="00503FDF" w:rsidRPr="00BF249F" w:rsidRDefault="00503FDF" w:rsidP="00EF4222">
      <w:pPr>
        <w:pStyle w:val="Heading2"/>
        <w:tabs>
          <w:tab w:val="clear" w:pos="450"/>
          <w:tab w:val="left" w:pos="567"/>
        </w:tabs>
      </w:pPr>
      <w:bookmarkStart w:id="36" w:name="_Toc34776239"/>
      <w:bookmarkStart w:id="37" w:name="_Toc34776766"/>
      <w:r w:rsidRPr="00BF249F">
        <w:lastRenderedPageBreak/>
        <w:t xml:space="preserve">Header </w:t>
      </w:r>
      <w:r w:rsidR="000A4574" w:rsidRPr="00BF249F">
        <w:t>Bar</w:t>
      </w:r>
      <w:bookmarkEnd w:id="36"/>
      <w:bookmarkEnd w:id="37"/>
    </w:p>
    <w:p w14:paraId="554031E7" w14:textId="1EC4BE7A" w:rsidR="00503FDF" w:rsidRPr="00BF249F" w:rsidRDefault="00503FDF" w:rsidP="00B66B0D">
      <w:pPr>
        <w:pStyle w:val="CVChapterBodyCopy"/>
      </w:pPr>
      <w:r w:rsidRPr="00BF249F">
        <w:t xml:space="preserve">Refer to the </w:t>
      </w:r>
      <w:r w:rsidR="00E2275C" w:rsidRPr="00BF249F">
        <w:t>following</w:t>
      </w:r>
      <w:r w:rsidRPr="00BF249F">
        <w:t xml:space="preserve"> table for details about the header bar</w:t>
      </w:r>
      <w:r w:rsidR="0091231E" w:rsidRPr="00BF249F">
        <w:t xml:space="preserve"> elements</w:t>
      </w:r>
      <w:r w:rsidRPr="00BF249F">
        <w:t>:</w:t>
      </w:r>
    </w:p>
    <w:tbl>
      <w:tblPr>
        <w:tblStyle w:val="TableGrid"/>
        <w:tblW w:w="0" w:type="auto"/>
        <w:tblInd w:w="108" w:type="dxa"/>
        <w:shd w:val="clear" w:color="auto" w:fill="FABF8F" w:themeFill="accent6" w:themeFillTint="99"/>
        <w:tblLook w:val="04A0" w:firstRow="1" w:lastRow="0" w:firstColumn="1" w:lastColumn="0" w:noHBand="0" w:noVBand="1"/>
      </w:tblPr>
      <w:tblGrid>
        <w:gridCol w:w="2977"/>
        <w:gridCol w:w="5670"/>
      </w:tblGrid>
      <w:tr w:rsidR="00154ACD" w:rsidRPr="00BF249F" w14:paraId="7EB8A29E" w14:textId="77777777" w:rsidTr="00A65F27">
        <w:trPr>
          <w:cantSplit/>
          <w:trHeight w:val="449"/>
          <w:tblHeader/>
        </w:trPr>
        <w:tc>
          <w:tcPr>
            <w:tcW w:w="2977" w:type="dxa"/>
            <w:shd w:val="clear" w:color="auto" w:fill="365F91" w:themeFill="accent1" w:themeFillShade="BF"/>
          </w:tcPr>
          <w:p w14:paraId="7A09F795" w14:textId="06380969" w:rsidR="00154ACD" w:rsidRPr="00BF249F" w:rsidRDefault="00154ACD" w:rsidP="00E6245C">
            <w:pPr>
              <w:pStyle w:val="Whitechartheaderinformation"/>
            </w:pPr>
            <w:r w:rsidRPr="00BF249F">
              <w:t>Icon and Element Name</w:t>
            </w:r>
          </w:p>
        </w:tc>
        <w:tc>
          <w:tcPr>
            <w:tcW w:w="5670" w:type="dxa"/>
            <w:shd w:val="clear" w:color="auto" w:fill="808080" w:themeFill="background1" w:themeFillShade="80"/>
          </w:tcPr>
          <w:p w14:paraId="2B448540" w14:textId="77777777" w:rsidR="00154ACD" w:rsidRPr="00BF249F" w:rsidRDefault="00154ACD" w:rsidP="00E6245C">
            <w:pPr>
              <w:pStyle w:val="Whitechartheaderinformation"/>
            </w:pPr>
            <w:r w:rsidRPr="00BF249F">
              <w:t>Description</w:t>
            </w:r>
          </w:p>
        </w:tc>
      </w:tr>
      <w:tr w:rsidR="00154ACD" w:rsidRPr="00BF249F" w14:paraId="5E4D8147" w14:textId="77777777" w:rsidTr="00A65F27">
        <w:trPr>
          <w:trHeight w:val="283"/>
        </w:trPr>
        <w:tc>
          <w:tcPr>
            <w:tcW w:w="2977" w:type="dxa"/>
            <w:shd w:val="clear" w:color="auto" w:fill="auto"/>
          </w:tcPr>
          <w:p w14:paraId="40251B37" w14:textId="77777777" w:rsidR="00154ACD" w:rsidRPr="00BF249F" w:rsidRDefault="00154ACD" w:rsidP="0004659D">
            <w:pPr>
              <w:pStyle w:val="CVTabletext"/>
              <w:jc w:val="center"/>
            </w:pPr>
            <w:r w:rsidRPr="00BF249F">
              <w:object w:dxaOrig="2025" w:dyaOrig="600" w14:anchorId="15FF10F7">
                <v:shape id="_x0000_i1042" type="#_x0000_t75" style="width:65.25pt;height:18.75pt" o:ole="">
                  <v:imagedata r:id="rId68" o:title=""/>
                </v:shape>
                <o:OLEObject Type="Embed" ProgID="PBrush" ShapeID="_x0000_i1042" DrawAspect="Content" ObjectID="_1645392853" r:id="rId69"/>
              </w:object>
            </w:r>
          </w:p>
          <w:p w14:paraId="0C437459" w14:textId="43230E4C" w:rsidR="00154ACD" w:rsidRPr="00BF249F" w:rsidRDefault="00154ACD" w:rsidP="0004659D">
            <w:pPr>
              <w:pStyle w:val="CVTabletext"/>
              <w:jc w:val="center"/>
            </w:pPr>
            <w:r w:rsidRPr="00BF249F">
              <w:t>Coreo View logo</w:t>
            </w:r>
          </w:p>
        </w:tc>
        <w:tc>
          <w:tcPr>
            <w:tcW w:w="5670" w:type="dxa"/>
            <w:shd w:val="clear" w:color="auto" w:fill="auto"/>
          </w:tcPr>
          <w:p w14:paraId="4B3228A1" w14:textId="66181292" w:rsidR="00154ACD" w:rsidRPr="00BF249F" w:rsidRDefault="00154ACD" w:rsidP="007E3D9C">
            <w:pPr>
              <w:pStyle w:val="CVTabletext"/>
            </w:pPr>
            <w:r w:rsidRPr="00BF249F">
              <w:t>The Coreo View logo</w:t>
            </w:r>
          </w:p>
        </w:tc>
      </w:tr>
      <w:tr w:rsidR="00154ACD" w:rsidRPr="00BF249F" w14:paraId="2EB5C7FA" w14:textId="77777777" w:rsidTr="00A65F27">
        <w:trPr>
          <w:trHeight w:val="428"/>
        </w:trPr>
        <w:tc>
          <w:tcPr>
            <w:tcW w:w="2977" w:type="dxa"/>
            <w:shd w:val="clear" w:color="auto" w:fill="auto"/>
            <w:vAlign w:val="center"/>
          </w:tcPr>
          <w:p w14:paraId="6FE38606" w14:textId="2F50D1C5" w:rsidR="00154ACD" w:rsidRPr="00BF249F" w:rsidRDefault="00A65F27" w:rsidP="0004659D">
            <w:pPr>
              <w:pStyle w:val="CVTabletext"/>
              <w:jc w:val="center"/>
            </w:pPr>
            <w:r w:rsidRPr="00BF249F">
              <w:object w:dxaOrig="2085" w:dyaOrig="660" w14:anchorId="679192AD">
                <v:shape id="_x0000_i1043" type="#_x0000_t75" style="width:81pt;height:24pt" o:ole="">
                  <v:imagedata r:id="rId70" o:title=""/>
                </v:shape>
                <o:OLEObject Type="Embed" ProgID="PBrush" ShapeID="_x0000_i1043" DrawAspect="Content" ObjectID="_1645392854" r:id="rId71"/>
              </w:object>
            </w:r>
          </w:p>
          <w:p w14:paraId="20A10810" w14:textId="50C8895A" w:rsidR="00154ACD" w:rsidRPr="00BF249F" w:rsidRDefault="00154ACD" w:rsidP="0004659D">
            <w:pPr>
              <w:pStyle w:val="CVTabletext"/>
              <w:jc w:val="center"/>
            </w:pPr>
            <w:r w:rsidRPr="00BF249F">
              <w:t>Magnification icon</w:t>
            </w:r>
          </w:p>
        </w:tc>
        <w:tc>
          <w:tcPr>
            <w:tcW w:w="5670" w:type="dxa"/>
            <w:shd w:val="clear" w:color="auto" w:fill="auto"/>
          </w:tcPr>
          <w:p w14:paraId="2B8F2CC8" w14:textId="30C32607" w:rsidR="00154ACD" w:rsidRPr="00BF249F" w:rsidRDefault="00154ACD" w:rsidP="007E3D9C">
            <w:pPr>
              <w:pStyle w:val="CVTabletext"/>
            </w:pPr>
            <w:r w:rsidRPr="00BF249F">
              <w:t>Zoom in (+) to increase or zoom out (-) to decrease the bed view layout magnification. 60% being the least and 240% being the maximum magnification values.</w:t>
            </w:r>
          </w:p>
        </w:tc>
      </w:tr>
      <w:tr w:rsidR="00154ACD" w:rsidRPr="00BF249F" w14:paraId="6C117CB2" w14:textId="77777777" w:rsidTr="00A65F27">
        <w:trPr>
          <w:trHeight w:val="428"/>
        </w:trPr>
        <w:tc>
          <w:tcPr>
            <w:tcW w:w="2977" w:type="dxa"/>
            <w:shd w:val="clear" w:color="auto" w:fill="auto"/>
            <w:vAlign w:val="center"/>
          </w:tcPr>
          <w:p w14:paraId="0BF7D4AC" w14:textId="77777777" w:rsidR="00154ACD" w:rsidRPr="00BF249F" w:rsidRDefault="00154ACD" w:rsidP="0004659D">
            <w:pPr>
              <w:pStyle w:val="CVTabletext"/>
              <w:jc w:val="center"/>
            </w:pPr>
            <w:r w:rsidRPr="00BF249F">
              <w:object w:dxaOrig="585" w:dyaOrig="630" w14:anchorId="52940A44">
                <v:shape id="_x0000_i1044" type="#_x0000_t75" style="width:27pt;height:29.25pt" o:ole="">
                  <v:imagedata r:id="rId72" o:title=""/>
                </v:shape>
                <o:OLEObject Type="Embed" ProgID="PBrush" ShapeID="_x0000_i1044" DrawAspect="Content" ObjectID="_1645392855" r:id="rId73"/>
              </w:object>
            </w:r>
          </w:p>
          <w:p w14:paraId="0432BACF" w14:textId="5470F0A6" w:rsidR="00154ACD" w:rsidRPr="00BF249F" w:rsidRDefault="00154ACD" w:rsidP="0004659D">
            <w:pPr>
              <w:pStyle w:val="CVTabletext"/>
              <w:jc w:val="center"/>
            </w:pPr>
            <w:r w:rsidRPr="00BF249F">
              <w:t>Coreo View Search icon</w:t>
            </w:r>
          </w:p>
        </w:tc>
        <w:tc>
          <w:tcPr>
            <w:tcW w:w="5670" w:type="dxa"/>
            <w:shd w:val="clear" w:color="auto" w:fill="auto"/>
          </w:tcPr>
          <w:p w14:paraId="7A56B959" w14:textId="2D749F0E" w:rsidR="00154ACD" w:rsidRPr="00BF249F" w:rsidRDefault="00154ACD" w:rsidP="002F2E97">
            <w:pPr>
              <w:pStyle w:val="CVTabletext"/>
            </w:pPr>
            <w:r w:rsidRPr="00BF249F">
              <w:t>Select this button to search the patient records in bed view based on criteria such as patient name, MPI (Master Patient Index), group, location, cohort details.</w:t>
            </w:r>
          </w:p>
        </w:tc>
      </w:tr>
      <w:tr w:rsidR="00154ACD" w:rsidRPr="00BF249F" w14:paraId="489A5F73" w14:textId="77777777" w:rsidTr="00A65F27">
        <w:trPr>
          <w:trHeight w:val="428"/>
        </w:trPr>
        <w:tc>
          <w:tcPr>
            <w:tcW w:w="2977" w:type="dxa"/>
            <w:shd w:val="clear" w:color="auto" w:fill="auto"/>
          </w:tcPr>
          <w:p w14:paraId="6D9367E5" w14:textId="36E0289C" w:rsidR="00154ACD" w:rsidRPr="00BF249F" w:rsidRDefault="00A65F27" w:rsidP="0004659D">
            <w:pPr>
              <w:pStyle w:val="CVTabletext"/>
              <w:jc w:val="center"/>
            </w:pPr>
            <w:r w:rsidRPr="00BF249F">
              <w:object w:dxaOrig="900" w:dyaOrig="1035" w14:anchorId="091F4580">
                <v:shape id="_x0000_i1045" type="#_x0000_t75" style="width:33pt;height:39pt" o:ole="">
                  <v:imagedata r:id="rId74" o:title=""/>
                </v:shape>
                <o:OLEObject Type="Embed" ProgID="PBrush" ShapeID="_x0000_i1045" DrawAspect="Content" ObjectID="_1645392856" r:id="rId75"/>
              </w:object>
            </w:r>
          </w:p>
          <w:p w14:paraId="75E9B21F" w14:textId="692D1459" w:rsidR="00154ACD" w:rsidRPr="00BF249F" w:rsidRDefault="00154ACD" w:rsidP="0004659D">
            <w:pPr>
              <w:pStyle w:val="CVTabletext"/>
              <w:jc w:val="center"/>
            </w:pPr>
            <w:r w:rsidRPr="00BF249F">
              <w:t>Bed View (BV) button</w:t>
            </w:r>
          </w:p>
        </w:tc>
        <w:tc>
          <w:tcPr>
            <w:tcW w:w="5670" w:type="dxa"/>
            <w:shd w:val="clear" w:color="auto" w:fill="auto"/>
          </w:tcPr>
          <w:p w14:paraId="76B63EF6" w14:textId="1A906F04" w:rsidR="00154ACD" w:rsidRPr="00BF249F" w:rsidRDefault="00154ACD" w:rsidP="002F2E97">
            <w:pPr>
              <w:pStyle w:val="CVTabletext"/>
            </w:pPr>
            <w:r w:rsidRPr="00BF249F">
              <w:t>Select this button to display patient and bed information organized by groups and locations with bed cells arranged vertically below.</w:t>
            </w:r>
          </w:p>
        </w:tc>
      </w:tr>
      <w:tr w:rsidR="00154ACD" w:rsidRPr="00BF249F" w14:paraId="6F97DE0B" w14:textId="77777777" w:rsidTr="00A65F27">
        <w:trPr>
          <w:trHeight w:val="428"/>
        </w:trPr>
        <w:tc>
          <w:tcPr>
            <w:tcW w:w="2977" w:type="dxa"/>
            <w:shd w:val="clear" w:color="auto" w:fill="auto"/>
          </w:tcPr>
          <w:p w14:paraId="5577475A" w14:textId="22D078F6" w:rsidR="00154ACD" w:rsidRPr="00BF249F" w:rsidRDefault="00A65F27" w:rsidP="0004659D">
            <w:pPr>
              <w:pStyle w:val="CVTabletext"/>
              <w:jc w:val="center"/>
            </w:pPr>
            <w:r w:rsidRPr="00BF249F">
              <w:object w:dxaOrig="1020" w:dyaOrig="870" w14:anchorId="028F2632">
                <v:shape id="_x0000_i1046" type="#_x0000_t75" style="width:38.25pt;height:33pt" o:ole="">
                  <v:imagedata r:id="rId76" o:title=""/>
                </v:shape>
                <o:OLEObject Type="Embed" ProgID="PBrush" ShapeID="_x0000_i1046" DrawAspect="Content" ObjectID="_1645392857" r:id="rId77"/>
              </w:object>
            </w:r>
          </w:p>
          <w:p w14:paraId="346A6F45" w14:textId="12FB26D0" w:rsidR="00154ACD" w:rsidRPr="00BF249F" w:rsidRDefault="00154ACD" w:rsidP="0004659D">
            <w:pPr>
              <w:pStyle w:val="CVTabletext"/>
              <w:jc w:val="center"/>
            </w:pPr>
            <w:r w:rsidRPr="00BF249F">
              <w:t>Prioritized View (PV) button</w:t>
            </w:r>
          </w:p>
        </w:tc>
        <w:tc>
          <w:tcPr>
            <w:tcW w:w="5670" w:type="dxa"/>
            <w:shd w:val="clear" w:color="auto" w:fill="auto"/>
          </w:tcPr>
          <w:p w14:paraId="6C5AB9D4" w14:textId="633E28A0" w:rsidR="00154ACD" w:rsidRPr="00BF249F" w:rsidRDefault="00154ACD" w:rsidP="002B099C">
            <w:pPr>
              <w:pStyle w:val="CVTabletext"/>
            </w:pPr>
            <w:r w:rsidRPr="00BF249F">
              <w:t>Select this button to display a simplified view of the patient list that is sorted by pre-defined criteria and applied to a user-specified time range.</w:t>
            </w:r>
          </w:p>
        </w:tc>
      </w:tr>
      <w:tr w:rsidR="00154ACD" w:rsidRPr="00BF249F" w14:paraId="396A85EB" w14:textId="77777777" w:rsidTr="00A65F27">
        <w:trPr>
          <w:trHeight w:val="428"/>
        </w:trPr>
        <w:tc>
          <w:tcPr>
            <w:tcW w:w="2977" w:type="dxa"/>
            <w:shd w:val="clear" w:color="auto" w:fill="auto"/>
            <w:vAlign w:val="center"/>
          </w:tcPr>
          <w:p w14:paraId="22290506" w14:textId="5568EF0B" w:rsidR="00154ACD" w:rsidRPr="00BF249F" w:rsidRDefault="00A65F27" w:rsidP="0004659D">
            <w:pPr>
              <w:pStyle w:val="CVTabletext"/>
              <w:jc w:val="center"/>
            </w:pPr>
            <w:r w:rsidRPr="00BF249F">
              <w:object w:dxaOrig="930" w:dyaOrig="1050" w14:anchorId="26E535F5">
                <v:shape id="_x0000_i1047" type="#_x0000_t75" style="width:31.5pt;height:36pt" o:ole="">
                  <v:imagedata r:id="rId78" o:title=""/>
                </v:shape>
                <o:OLEObject Type="Embed" ProgID="PBrush" ShapeID="_x0000_i1047" DrawAspect="Content" ObjectID="_1645392858" r:id="rId79"/>
              </w:object>
            </w:r>
          </w:p>
          <w:p w14:paraId="302E38B8" w14:textId="5037A3B9" w:rsidR="00154ACD" w:rsidRPr="00BF249F" w:rsidRDefault="008903CA" w:rsidP="00A65F27">
            <w:pPr>
              <w:pStyle w:val="CVTabletext"/>
              <w:jc w:val="center"/>
            </w:pPr>
            <w:r w:rsidRPr="00BF249F">
              <w:t>Geomap</w:t>
            </w:r>
            <w:r w:rsidR="00154ACD" w:rsidRPr="00BF249F">
              <w:t xml:space="preserve"> View (GMV) button</w:t>
            </w:r>
          </w:p>
        </w:tc>
        <w:tc>
          <w:tcPr>
            <w:tcW w:w="5670" w:type="dxa"/>
            <w:shd w:val="clear" w:color="auto" w:fill="auto"/>
          </w:tcPr>
          <w:p w14:paraId="1083CEC6" w14:textId="0B2E620F" w:rsidR="00154ACD" w:rsidRPr="00BF249F" w:rsidRDefault="00154ACD" w:rsidP="0044760E">
            <w:pPr>
              <w:pStyle w:val="CVTabletext"/>
            </w:pPr>
            <w:r w:rsidRPr="00BF249F">
              <w:t>Select this button to display graphical markers representing the number of patients associated with the location on a geographical map.</w:t>
            </w:r>
          </w:p>
          <w:p w14:paraId="31FC5C37" w14:textId="1136C1B5" w:rsidR="00154ACD" w:rsidRPr="00BF249F" w:rsidRDefault="00154ACD" w:rsidP="006224D8">
            <w:pPr>
              <w:pStyle w:val="CVTabletext"/>
            </w:pPr>
            <w:r w:rsidRPr="00BF249F">
              <w:t>The view can be filtered based on the three groups, AC, PAC, and CC, and may include pharmacies and food pantries.</w:t>
            </w:r>
          </w:p>
        </w:tc>
      </w:tr>
    </w:tbl>
    <w:p w14:paraId="39C763B9" w14:textId="057BF505" w:rsidR="007E3D9C" w:rsidRPr="00BF249F" w:rsidRDefault="007E3D9C" w:rsidP="00154ACD">
      <w:pPr>
        <w:pStyle w:val="CVTableCaption"/>
        <w:tabs>
          <w:tab w:val="left" w:pos="993"/>
        </w:tabs>
      </w:pPr>
      <w:r w:rsidRPr="00BF249F">
        <w:t>Header Bar Elements</w:t>
      </w:r>
    </w:p>
    <w:p w14:paraId="7A354CFA" w14:textId="7DCFFAB2" w:rsidR="00A87299" w:rsidRPr="00BF249F" w:rsidRDefault="008F23CE" w:rsidP="00691A20">
      <w:pPr>
        <w:pStyle w:val="Heading2"/>
        <w:tabs>
          <w:tab w:val="clear" w:pos="450"/>
          <w:tab w:val="left" w:pos="567"/>
        </w:tabs>
      </w:pPr>
      <w:bookmarkStart w:id="38" w:name="_Toc34776240"/>
      <w:bookmarkStart w:id="39" w:name="_Toc34776767"/>
      <w:r w:rsidRPr="00BF249F">
        <w:t>Main Panel</w:t>
      </w:r>
      <w:bookmarkEnd w:id="38"/>
      <w:bookmarkEnd w:id="39"/>
    </w:p>
    <w:p w14:paraId="13EDDF1F" w14:textId="15EF162C" w:rsidR="00B66B0D" w:rsidRPr="00BF249F" w:rsidRDefault="00095737" w:rsidP="00B66B0D">
      <w:pPr>
        <w:pStyle w:val="CVChapterBodyCopy"/>
      </w:pPr>
      <w:r w:rsidRPr="00BF249F">
        <w:t>V</w:t>
      </w:r>
      <w:r w:rsidR="000D43D4" w:rsidRPr="00BF249F">
        <w:t>iew</w:t>
      </w:r>
      <w:r w:rsidR="00B66B0D" w:rsidRPr="00BF249F">
        <w:t xml:space="preserve"> the patient </w:t>
      </w:r>
      <w:r w:rsidR="004F65D2" w:rsidRPr="00BF249F">
        <w:t>records</w:t>
      </w:r>
      <w:r w:rsidR="006D726D" w:rsidRPr="00BF249F">
        <w:t xml:space="preserve"> </w:t>
      </w:r>
      <w:r w:rsidR="008F23CE" w:rsidRPr="00BF249F">
        <w:t xml:space="preserve">in the main panel </w:t>
      </w:r>
      <w:r w:rsidR="004F65D2" w:rsidRPr="00BF249F">
        <w:t>assigned to</w:t>
      </w:r>
      <w:r w:rsidRPr="00BF249F">
        <w:t xml:space="preserve"> different</w:t>
      </w:r>
      <w:r w:rsidR="006D726D" w:rsidRPr="00BF249F">
        <w:t xml:space="preserve"> groups</w:t>
      </w:r>
      <w:r w:rsidRPr="00BF249F">
        <w:t xml:space="preserve"> (AC, PAC</w:t>
      </w:r>
      <w:r w:rsidR="002B099C" w:rsidRPr="00BF249F">
        <w:t>,</w:t>
      </w:r>
      <w:r w:rsidRPr="00BF249F">
        <w:t xml:space="preserve"> and CC)</w:t>
      </w:r>
      <w:r w:rsidR="006D726D" w:rsidRPr="00BF249F">
        <w:t xml:space="preserve"> and locations</w:t>
      </w:r>
      <w:r w:rsidR="00B66B0D" w:rsidRPr="00BF249F">
        <w:t xml:space="preserve"> </w:t>
      </w:r>
      <w:r w:rsidR="007F1A94" w:rsidRPr="00BF249F">
        <w:t xml:space="preserve">by selecting </w:t>
      </w:r>
      <w:r w:rsidR="004F65D2" w:rsidRPr="00BF249F">
        <w:t>from</w:t>
      </w:r>
      <w:r w:rsidR="007F1A94" w:rsidRPr="00BF249F">
        <w:t xml:space="preserve"> the </w:t>
      </w:r>
      <w:r w:rsidR="00B66B0D" w:rsidRPr="00BF249F">
        <w:t xml:space="preserve">following three </w:t>
      </w:r>
      <w:r w:rsidR="008F23CE" w:rsidRPr="00BF249F">
        <w:t>views</w:t>
      </w:r>
      <w:r w:rsidR="00B66B0D" w:rsidRPr="00BF249F">
        <w:t>:</w:t>
      </w:r>
    </w:p>
    <w:p w14:paraId="225BC47C" w14:textId="54EB30FF" w:rsidR="00F841AA" w:rsidRPr="00BF249F" w:rsidRDefault="00095737" w:rsidP="00F841AA">
      <w:pPr>
        <w:pStyle w:val="ListBullet"/>
        <w:rPr>
          <w:b/>
        </w:rPr>
      </w:pPr>
      <w:r w:rsidRPr="00BF249F">
        <w:rPr>
          <w:b/>
        </w:rPr>
        <w:t>B</w:t>
      </w:r>
      <w:r w:rsidR="00D8394D" w:rsidRPr="00BF249F">
        <w:rPr>
          <w:b/>
        </w:rPr>
        <w:t>ed V</w:t>
      </w:r>
      <w:r w:rsidR="00F841AA" w:rsidRPr="00BF249F">
        <w:rPr>
          <w:b/>
        </w:rPr>
        <w:t>iew</w:t>
      </w:r>
    </w:p>
    <w:p w14:paraId="580F456C" w14:textId="4DBBF2B2" w:rsidR="00F841AA" w:rsidRPr="00BF249F" w:rsidRDefault="00095737" w:rsidP="00F841AA">
      <w:pPr>
        <w:pStyle w:val="ListBullet"/>
        <w:rPr>
          <w:b/>
        </w:rPr>
      </w:pPr>
      <w:r w:rsidRPr="00BF249F">
        <w:rPr>
          <w:b/>
        </w:rPr>
        <w:t>Prioritized V</w:t>
      </w:r>
      <w:r w:rsidR="00F841AA" w:rsidRPr="00BF249F">
        <w:rPr>
          <w:b/>
        </w:rPr>
        <w:t>iew</w:t>
      </w:r>
    </w:p>
    <w:p w14:paraId="4FC0D25F" w14:textId="104AE98A" w:rsidR="00F841AA" w:rsidRPr="00BF249F" w:rsidRDefault="008903CA" w:rsidP="00F841AA">
      <w:pPr>
        <w:pStyle w:val="ListBullet"/>
        <w:rPr>
          <w:b/>
        </w:rPr>
      </w:pPr>
      <w:r w:rsidRPr="00BF249F">
        <w:rPr>
          <w:b/>
        </w:rPr>
        <w:t>Geom</w:t>
      </w:r>
      <w:r w:rsidR="00F841AA" w:rsidRPr="00BF249F">
        <w:rPr>
          <w:b/>
        </w:rPr>
        <w:t xml:space="preserve">ap </w:t>
      </w:r>
      <w:r w:rsidR="00095737" w:rsidRPr="00BF249F">
        <w:rPr>
          <w:b/>
        </w:rPr>
        <w:t>V</w:t>
      </w:r>
      <w:r w:rsidR="00F841AA" w:rsidRPr="00BF249F">
        <w:rPr>
          <w:b/>
        </w:rPr>
        <w:t>iew</w:t>
      </w:r>
    </w:p>
    <w:p w14:paraId="444497EB" w14:textId="0F5DE35A" w:rsidR="009477A7" w:rsidRPr="00BF249F" w:rsidRDefault="009477A7" w:rsidP="00354ED8">
      <w:pPr>
        <w:pStyle w:val="CVChapterBodyCopy"/>
      </w:pPr>
      <w:r w:rsidRPr="009477A7">
        <w:lastRenderedPageBreak/>
        <w:t>Coreo View displays real-time patient information in the Bed View, Prioritized View, and Geomap View</w:t>
      </w:r>
      <w:r>
        <w:t>.</w:t>
      </w:r>
    </w:p>
    <w:p w14:paraId="29D2712A" w14:textId="77A48E74" w:rsidR="003E33C5" w:rsidRPr="00BF249F" w:rsidRDefault="003E33C5" w:rsidP="004E6B2C">
      <w:pPr>
        <w:pStyle w:val="Heading1"/>
      </w:pPr>
      <w:bookmarkStart w:id="40" w:name="_Toc34776241"/>
      <w:bookmarkStart w:id="41" w:name="_Toc34776768"/>
      <w:r w:rsidRPr="00BF249F">
        <w:t>Bed View</w:t>
      </w:r>
      <w:bookmarkEnd w:id="40"/>
      <w:bookmarkEnd w:id="41"/>
    </w:p>
    <w:p w14:paraId="652D967F" w14:textId="642BB920" w:rsidR="003E33C5" w:rsidRPr="00BF249F" w:rsidRDefault="003E33C5" w:rsidP="003E33C5">
      <w:pPr>
        <w:pStyle w:val="CVChapterBodyCopy"/>
      </w:pPr>
      <w:r w:rsidRPr="00BF249F">
        <w:t xml:space="preserve">The bed view layout displays the patient information based on </w:t>
      </w:r>
      <w:r w:rsidR="002D0BE5" w:rsidRPr="00BF249F">
        <w:t xml:space="preserve">the type of group, location, </w:t>
      </w:r>
      <w:r w:rsidR="006459B1" w:rsidRPr="00BF249F">
        <w:t xml:space="preserve">patient cohorts, </w:t>
      </w:r>
      <w:r w:rsidR="002D0BE5" w:rsidRPr="00BF249F">
        <w:t xml:space="preserve">patient attributes, bed attributes, bed </w:t>
      </w:r>
      <w:r w:rsidR="006459B1" w:rsidRPr="00BF249F">
        <w:t>activities</w:t>
      </w:r>
      <w:r w:rsidR="002D0BE5" w:rsidRPr="00BF249F">
        <w:t>,</w:t>
      </w:r>
      <w:r w:rsidR="006459B1" w:rsidRPr="00BF249F">
        <w:t xml:space="preserve"> and</w:t>
      </w:r>
      <w:r w:rsidR="002D0BE5" w:rsidRPr="00BF249F">
        <w:t xml:space="preserve"> patient move requests</w:t>
      </w:r>
      <w:r w:rsidR="00E81FA7" w:rsidRPr="00BF249F">
        <w:t>.</w:t>
      </w:r>
      <w:r w:rsidR="003D5343" w:rsidRPr="00BF249F">
        <w:t xml:space="preserve"> The bed view is the</w:t>
      </w:r>
      <w:r w:rsidR="00590035" w:rsidRPr="00BF249F">
        <w:t xml:space="preserve"> </w:t>
      </w:r>
      <w:r w:rsidR="006A0502" w:rsidRPr="00BF249F">
        <w:t xml:space="preserve">default </w:t>
      </w:r>
      <w:r w:rsidR="00590035" w:rsidRPr="00BF249F">
        <w:t xml:space="preserve">home </w:t>
      </w:r>
      <w:r w:rsidR="00CF1681">
        <w:t>page</w:t>
      </w:r>
      <w:r w:rsidR="003D5343" w:rsidRPr="00BF249F">
        <w:t>.</w:t>
      </w:r>
    </w:p>
    <w:p w14:paraId="4BDC0DF2" w14:textId="7059CF0F" w:rsidR="004D7FBD" w:rsidRPr="00BF249F" w:rsidRDefault="007A3904" w:rsidP="00F841AA">
      <w:pPr>
        <w:pStyle w:val="CVChapterBodyCopy"/>
      </w:pPr>
      <w:r w:rsidRPr="00BF249F">
        <w:rPr>
          <w:noProof/>
          <w:lang w:val="en-IN" w:eastAsia="en-IN"/>
        </w:rPr>
        <w:drawing>
          <wp:inline distT="0" distB="0" distL="0" distR="0" wp14:anchorId="40697832" wp14:editId="213D5661">
            <wp:extent cx="5236012" cy="2468319"/>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FIGURE 11 THE BED LAYOUT VIEW.png"/>
                    <pic:cNvPicPr/>
                  </pic:nvPicPr>
                  <pic:blipFill>
                    <a:blip r:embed="rId80">
                      <a:extLst>
                        <a:ext uri="{28A0092B-C50C-407E-A947-70E740481C1C}">
                          <a14:useLocalDpi xmlns:a14="http://schemas.microsoft.com/office/drawing/2010/main" val="0"/>
                        </a:ext>
                      </a:extLst>
                    </a:blip>
                    <a:stretch>
                      <a:fillRect/>
                    </a:stretch>
                  </pic:blipFill>
                  <pic:spPr>
                    <a:xfrm>
                      <a:off x="0" y="0"/>
                      <a:ext cx="5253800" cy="2476705"/>
                    </a:xfrm>
                    <a:prstGeom prst="rect">
                      <a:avLst/>
                    </a:prstGeom>
                  </pic:spPr>
                </pic:pic>
              </a:graphicData>
            </a:graphic>
          </wp:inline>
        </w:drawing>
      </w:r>
    </w:p>
    <w:p w14:paraId="6638DBC8" w14:textId="63C6AEC9" w:rsidR="008B7931" w:rsidRPr="00BF249F" w:rsidRDefault="008B7931" w:rsidP="00673F30">
      <w:pPr>
        <w:pStyle w:val="CVFigureCaption"/>
        <w:tabs>
          <w:tab w:val="left" w:pos="993"/>
        </w:tabs>
      </w:pPr>
      <w:r w:rsidRPr="00BF249F">
        <w:t>The Bed Layout View</w:t>
      </w:r>
    </w:p>
    <w:p w14:paraId="02B0384F" w14:textId="3948248C" w:rsidR="00837702" w:rsidRPr="00BF249F" w:rsidRDefault="00837702" w:rsidP="00F17430">
      <w:pPr>
        <w:pStyle w:val="Heading2"/>
        <w:tabs>
          <w:tab w:val="clear" w:pos="450"/>
        </w:tabs>
        <w:ind w:left="567" w:hanging="567"/>
      </w:pPr>
      <w:bookmarkStart w:id="42" w:name="_Toc34776242"/>
      <w:bookmarkStart w:id="43" w:name="_Toc34776769"/>
      <w:r w:rsidRPr="00BF249F">
        <w:t>Bed View Layout Elements</w:t>
      </w:r>
      <w:bookmarkEnd w:id="42"/>
      <w:bookmarkEnd w:id="43"/>
    </w:p>
    <w:p w14:paraId="4757F879" w14:textId="0F53D791" w:rsidR="00015005" w:rsidRPr="00BF249F" w:rsidRDefault="00015005" w:rsidP="00015005">
      <w:pPr>
        <w:pStyle w:val="CVChapterBodyCopy"/>
      </w:pPr>
      <w:r w:rsidRPr="00BF249F">
        <w:t xml:space="preserve">Refer to the </w:t>
      </w:r>
      <w:r w:rsidR="00221D98" w:rsidRPr="00BF249F">
        <w:t xml:space="preserve">following </w:t>
      </w:r>
      <w:r w:rsidR="002F220E" w:rsidRPr="00BF249F">
        <w:t xml:space="preserve">table </w:t>
      </w:r>
      <w:r w:rsidRPr="00BF249F">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3855"/>
        <w:gridCol w:w="4839"/>
      </w:tblGrid>
      <w:tr w:rsidR="001F7AC0" w:rsidRPr="00BF249F" w14:paraId="7BD3945A" w14:textId="77777777" w:rsidTr="00A65F27">
        <w:trPr>
          <w:cantSplit/>
          <w:tblHeader/>
          <w:jc w:val="center"/>
        </w:trPr>
        <w:tc>
          <w:tcPr>
            <w:tcW w:w="3855" w:type="dxa"/>
            <w:shd w:val="clear" w:color="auto" w:fill="365F91" w:themeFill="accent1" w:themeFillShade="BF"/>
            <w:vAlign w:val="center"/>
          </w:tcPr>
          <w:p w14:paraId="38749ABE" w14:textId="19923704" w:rsidR="001F7AC0" w:rsidRPr="00BF249F" w:rsidRDefault="001F7AC0" w:rsidP="001C7FBC">
            <w:pPr>
              <w:pStyle w:val="Whitechartheaderinformation"/>
              <w:rPr>
                <w:noProof/>
                <w:lang w:val="en-IN" w:eastAsia="en-IN"/>
              </w:rPr>
            </w:pPr>
            <w:r w:rsidRPr="00BF249F">
              <w:t xml:space="preserve">Icon </w:t>
            </w:r>
            <w:r w:rsidR="00A01F76" w:rsidRPr="00BF249F">
              <w:t xml:space="preserve">Name </w:t>
            </w:r>
            <w:r w:rsidRPr="00BF249F">
              <w:t>and Element Name</w:t>
            </w:r>
          </w:p>
        </w:tc>
        <w:tc>
          <w:tcPr>
            <w:tcW w:w="4839" w:type="dxa"/>
            <w:shd w:val="clear" w:color="auto" w:fill="808080" w:themeFill="background1" w:themeFillShade="80"/>
          </w:tcPr>
          <w:p w14:paraId="6A1D29A5" w14:textId="7A97DFEB" w:rsidR="001F7AC0" w:rsidRPr="00BF249F" w:rsidRDefault="001F7AC0" w:rsidP="001944D2">
            <w:pPr>
              <w:pStyle w:val="Whitechartheaderinformation"/>
            </w:pPr>
            <w:r w:rsidRPr="00BF249F">
              <w:t>Description</w:t>
            </w:r>
          </w:p>
        </w:tc>
      </w:tr>
      <w:tr w:rsidR="001F7AC0" w:rsidRPr="00BF249F" w14:paraId="51925553" w14:textId="77777777" w:rsidTr="00A65F27">
        <w:trPr>
          <w:cantSplit/>
          <w:tblHeader/>
          <w:jc w:val="center"/>
        </w:trPr>
        <w:tc>
          <w:tcPr>
            <w:tcW w:w="3855" w:type="dxa"/>
            <w:shd w:val="clear" w:color="auto" w:fill="FFFFFF" w:themeFill="background1"/>
            <w:vAlign w:val="center"/>
          </w:tcPr>
          <w:p w14:paraId="3B1BF32F" w14:textId="77777777" w:rsidR="001F7AC0" w:rsidRPr="00BF249F" w:rsidRDefault="001F7AC0" w:rsidP="00DA5ED2">
            <w:pPr>
              <w:pStyle w:val="CVTabletext"/>
              <w:jc w:val="center"/>
            </w:pPr>
            <w:r w:rsidRPr="00BF249F">
              <w:object w:dxaOrig="11324" w:dyaOrig="660" w14:anchorId="6A473EA6">
                <v:shape id="_x0000_i1048" type="#_x0000_t75" style="width:202.5pt;height:11.25pt" o:ole="">
                  <v:imagedata r:id="rId81" o:title=""/>
                </v:shape>
                <o:OLEObject Type="Embed" ProgID="PBrush" ShapeID="_x0000_i1048" DrawAspect="Content" ObjectID="_1645392859" r:id="rId82"/>
              </w:object>
            </w:r>
          </w:p>
          <w:p w14:paraId="0238D4A3" w14:textId="1CD5850B" w:rsidR="00E50660" w:rsidRPr="00BF249F" w:rsidRDefault="001F7AC0" w:rsidP="00A65F27">
            <w:pPr>
              <w:pStyle w:val="CVTabletext"/>
              <w:jc w:val="center"/>
            </w:pPr>
            <w:r w:rsidRPr="00BF249F">
              <w:t>Group Header Bar</w:t>
            </w:r>
          </w:p>
        </w:tc>
        <w:tc>
          <w:tcPr>
            <w:tcW w:w="4839" w:type="dxa"/>
            <w:shd w:val="clear" w:color="auto" w:fill="FFFFFF" w:themeFill="background1"/>
          </w:tcPr>
          <w:p w14:paraId="5BD69155" w14:textId="722C1CF3" w:rsidR="001F7AC0" w:rsidRPr="00BF249F" w:rsidRDefault="001F7AC0" w:rsidP="007748C7">
            <w:pPr>
              <w:pStyle w:val="CVTabletext"/>
            </w:pPr>
            <w:r w:rsidRPr="00BF249F">
              <w:t>The header bar displaying the group color code and the group name</w:t>
            </w:r>
          </w:p>
        </w:tc>
      </w:tr>
      <w:tr w:rsidR="001F7AC0" w:rsidRPr="00BF249F" w14:paraId="279726F9" w14:textId="77777777" w:rsidTr="00A65F27">
        <w:trPr>
          <w:cantSplit/>
          <w:tblHeader/>
          <w:jc w:val="center"/>
        </w:trPr>
        <w:tc>
          <w:tcPr>
            <w:tcW w:w="3855" w:type="dxa"/>
            <w:shd w:val="clear" w:color="auto" w:fill="FFFFFF" w:themeFill="background1"/>
            <w:vAlign w:val="center"/>
          </w:tcPr>
          <w:p w14:paraId="7AA453E8" w14:textId="2888D16B" w:rsidR="001F7AC0" w:rsidRPr="00BF249F" w:rsidRDefault="001F7AC0" w:rsidP="00DA5ED2">
            <w:pPr>
              <w:pStyle w:val="CVTabletext"/>
              <w:jc w:val="center"/>
            </w:pPr>
            <w:r w:rsidRPr="00BF249F">
              <w:rPr>
                <w:noProof/>
                <w:lang w:val="en-IN" w:eastAsia="en-IN"/>
              </w:rPr>
              <w:drawing>
                <wp:inline distT="0" distB="0" distL="0" distR="0" wp14:anchorId="328BA130" wp14:editId="492791DE">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3">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2696B116" w14:textId="1B9E211F" w:rsidR="00E50660" w:rsidRPr="00BF249F" w:rsidRDefault="001F7AC0" w:rsidP="00A65F27">
            <w:pPr>
              <w:pStyle w:val="CVTabletext"/>
              <w:jc w:val="center"/>
            </w:pPr>
            <w:r w:rsidRPr="00BF249F">
              <w:t>AC Group Bar</w:t>
            </w:r>
          </w:p>
        </w:tc>
        <w:tc>
          <w:tcPr>
            <w:tcW w:w="4839" w:type="dxa"/>
            <w:shd w:val="clear" w:color="auto" w:fill="FFFFFF" w:themeFill="background1"/>
          </w:tcPr>
          <w:p w14:paraId="6E0DEF03" w14:textId="6523EBA7" w:rsidR="001F7AC0" w:rsidRPr="00BF249F" w:rsidRDefault="001F7AC0" w:rsidP="00F22113">
            <w:pPr>
              <w:pStyle w:val="CVTabletext"/>
            </w:pPr>
            <w:r w:rsidRPr="00BF249F">
              <w:t>The color code for Acute Care (AC) group</w:t>
            </w:r>
          </w:p>
        </w:tc>
      </w:tr>
      <w:tr w:rsidR="001F7AC0" w:rsidRPr="00BF249F" w14:paraId="3AA253A2" w14:textId="77777777" w:rsidTr="00A65F27">
        <w:trPr>
          <w:cantSplit/>
          <w:tblHeader/>
          <w:jc w:val="center"/>
        </w:trPr>
        <w:tc>
          <w:tcPr>
            <w:tcW w:w="3855" w:type="dxa"/>
            <w:shd w:val="clear" w:color="auto" w:fill="FFFFFF" w:themeFill="background1"/>
            <w:vAlign w:val="center"/>
          </w:tcPr>
          <w:p w14:paraId="7BCC5E33" w14:textId="77777777" w:rsidR="001F7AC0" w:rsidRPr="00BF249F" w:rsidRDefault="001F7AC0" w:rsidP="00DA5ED2">
            <w:pPr>
              <w:pStyle w:val="CVTabletext"/>
              <w:jc w:val="center"/>
            </w:pPr>
            <w:r w:rsidRPr="00BF249F">
              <w:rPr>
                <w:noProof/>
                <w:lang w:val="en-IN" w:eastAsia="en-IN"/>
              </w:rPr>
              <w:drawing>
                <wp:inline distT="0" distB="0" distL="0" distR="0" wp14:anchorId="3DD55542" wp14:editId="0E13C832">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4">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Pr="00BF249F" w:rsidRDefault="001F7AC0" w:rsidP="00E50660">
            <w:pPr>
              <w:pStyle w:val="CVTabletext"/>
              <w:jc w:val="center"/>
            </w:pPr>
            <w:r w:rsidRPr="00BF249F">
              <w:t>PAC group bar</w:t>
            </w:r>
          </w:p>
        </w:tc>
        <w:tc>
          <w:tcPr>
            <w:tcW w:w="4839" w:type="dxa"/>
            <w:shd w:val="clear" w:color="auto" w:fill="FFFFFF" w:themeFill="background1"/>
          </w:tcPr>
          <w:p w14:paraId="2AA5EDD8" w14:textId="0DB398E1" w:rsidR="001F7AC0" w:rsidRPr="00BF249F" w:rsidRDefault="001F7AC0" w:rsidP="007F381E">
            <w:pPr>
              <w:pStyle w:val="CVTabletext"/>
            </w:pPr>
            <w:r w:rsidRPr="00BF249F">
              <w:t>The color code for Post-Acute Care group</w:t>
            </w:r>
          </w:p>
        </w:tc>
      </w:tr>
      <w:tr w:rsidR="001F7AC0" w:rsidRPr="00BF249F" w14:paraId="54699919" w14:textId="77777777" w:rsidTr="00A65F27">
        <w:trPr>
          <w:cantSplit/>
          <w:tblHeader/>
          <w:jc w:val="center"/>
        </w:trPr>
        <w:tc>
          <w:tcPr>
            <w:tcW w:w="3855" w:type="dxa"/>
            <w:shd w:val="clear" w:color="auto" w:fill="FFFFFF" w:themeFill="background1"/>
            <w:vAlign w:val="center"/>
          </w:tcPr>
          <w:p w14:paraId="5C17995E" w14:textId="77777777" w:rsidR="001F7AC0" w:rsidRPr="00BF249F" w:rsidRDefault="001F7AC0" w:rsidP="00DA5ED2">
            <w:pPr>
              <w:pStyle w:val="CVTabletext"/>
              <w:jc w:val="center"/>
            </w:pPr>
            <w:r w:rsidRPr="00BF249F">
              <w:rPr>
                <w:noProof/>
                <w:lang w:val="en-IN" w:eastAsia="en-IN"/>
              </w:rPr>
              <w:drawing>
                <wp:inline distT="0" distB="0" distL="0" distR="0" wp14:anchorId="131CFA6B" wp14:editId="27F3D1C6">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5">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006F315E" w14:textId="1E0816D5" w:rsidR="00E50660" w:rsidRPr="00BF249F" w:rsidRDefault="001F7AC0" w:rsidP="00A65F27">
            <w:pPr>
              <w:pStyle w:val="CVTabletext"/>
              <w:jc w:val="center"/>
            </w:pPr>
            <w:r w:rsidRPr="00BF249F">
              <w:t>CC group</w:t>
            </w:r>
          </w:p>
        </w:tc>
        <w:tc>
          <w:tcPr>
            <w:tcW w:w="4839" w:type="dxa"/>
            <w:shd w:val="clear" w:color="auto" w:fill="FFFFFF" w:themeFill="background1"/>
          </w:tcPr>
          <w:p w14:paraId="6939406E" w14:textId="2368A5D2" w:rsidR="001F7AC0" w:rsidRPr="00BF249F" w:rsidRDefault="001F7AC0" w:rsidP="007F381E">
            <w:pPr>
              <w:pStyle w:val="CVTabletext"/>
            </w:pPr>
            <w:r w:rsidRPr="00BF249F">
              <w:t>Color code for Cross Continuum group</w:t>
            </w:r>
          </w:p>
        </w:tc>
      </w:tr>
      <w:tr w:rsidR="001F7AC0" w:rsidRPr="00BF249F" w14:paraId="5310A07E" w14:textId="77777777" w:rsidTr="00A65F27">
        <w:trPr>
          <w:cantSplit/>
          <w:tblHeader/>
          <w:jc w:val="center"/>
        </w:trPr>
        <w:tc>
          <w:tcPr>
            <w:tcW w:w="3855" w:type="dxa"/>
            <w:shd w:val="clear" w:color="auto" w:fill="FFFFFF" w:themeFill="background1"/>
            <w:vAlign w:val="center"/>
          </w:tcPr>
          <w:p w14:paraId="2EE1016E" w14:textId="6ED986F0" w:rsidR="001F7AC0" w:rsidRPr="00BF249F" w:rsidRDefault="00A65F27" w:rsidP="00DA5ED2">
            <w:pPr>
              <w:pStyle w:val="CVTabletext"/>
              <w:jc w:val="center"/>
            </w:pPr>
            <w:r w:rsidRPr="00BF249F">
              <w:object w:dxaOrig="9841" w:dyaOrig="450" w14:anchorId="1D5A2FD5">
                <v:shape id="_x0000_i1049" type="#_x0000_t75" style="width:270.75pt;height:17.25pt" o:ole="">
                  <v:imagedata r:id="rId86" o:title=""/>
                </v:shape>
                <o:OLEObject Type="Embed" ProgID="PBrush" ShapeID="_x0000_i1049" DrawAspect="Content" ObjectID="_1645392860" r:id="rId87"/>
              </w:object>
            </w:r>
          </w:p>
          <w:p w14:paraId="3085BB89" w14:textId="1A75EC5C" w:rsidR="001F7AC0" w:rsidRPr="00A65F27" w:rsidRDefault="001F7AC0" w:rsidP="00A65F27">
            <w:pPr>
              <w:pStyle w:val="CVTabletext"/>
              <w:jc w:val="center"/>
            </w:pPr>
            <w:r w:rsidRPr="00BF249F">
              <w:t>Location header bar</w:t>
            </w:r>
          </w:p>
        </w:tc>
        <w:tc>
          <w:tcPr>
            <w:tcW w:w="4839" w:type="dxa"/>
            <w:shd w:val="clear" w:color="auto" w:fill="FFFFFF" w:themeFill="background1"/>
          </w:tcPr>
          <w:p w14:paraId="41C238FA" w14:textId="2EB86B2B" w:rsidR="001F7AC0" w:rsidRPr="00BF249F" w:rsidRDefault="001F7AC0" w:rsidP="000F068E">
            <w:pPr>
              <w:pStyle w:val="CVTabletext"/>
            </w:pPr>
            <w:r w:rsidRPr="00BF249F">
              <w:t>The header bar displaying the location attached to the group</w:t>
            </w:r>
          </w:p>
        </w:tc>
      </w:tr>
      <w:tr w:rsidR="001F7AC0" w:rsidRPr="00BF249F" w14:paraId="5A2B7E88" w14:textId="77777777" w:rsidTr="00A65F27">
        <w:trPr>
          <w:cantSplit/>
          <w:tblHeader/>
          <w:jc w:val="center"/>
        </w:trPr>
        <w:tc>
          <w:tcPr>
            <w:tcW w:w="3855" w:type="dxa"/>
            <w:shd w:val="clear" w:color="auto" w:fill="FFFFFF" w:themeFill="background1"/>
            <w:vAlign w:val="center"/>
          </w:tcPr>
          <w:p w14:paraId="0F67FB3E" w14:textId="56A33C02" w:rsidR="001F7AC0" w:rsidRPr="00BF249F" w:rsidRDefault="004639AA" w:rsidP="00DA5ED2">
            <w:pPr>
              <w:pStyle w:val="CVTabletext"/>
              <w:jc w:val="center"/>
            </w:pPr>
            <w:r w:rsidRPr="00BF249F">
              <w:object w:dxaOrig="795" w:dyaOrig="420" w14:anchorId="09229E15">
                <v:shape id="_x0000_i1050" type="#_x0000_t75" style="width:53.25pt;height:29.25pt" o:ole="">
                  <v:imagedata r:id="rId88" o:title=""/>
                </v:shape>
                <o:OLEObject Type="Embed" ProgID="PBrush" ShapeID="_x0000_i1050" DrawAspect="Content" ObjectID="_1645392861" r:id="rId89"/>
              </w:object>
            </w:r>
          </w:p>
          <w:p w14:paraId="4DF21E7B" w14:textId="086676C0" w:rsidR="001F7AC0" w:rsidRPr="00BF249F" w:rsidRDefault="001F7AC0" w:rsidP="00DA5ED2">
            <w:pPr>
              <w:pStyle w:val="CVTabletext"/>
              <w:jc w:val="center"/>
            </w:pPr>
            <w:r w:rsidRPr="00BF249F">
              <w:t>Location name</w:t>
            </w:r>
            <w:r w:rsidR="004639AA" w:rsidRPr="00BF249F">
              <w:t>-AC Group</w:t>
            </w:r>
          </w:p>
          <w:p w14:paraId="0ED19D5B" w14:textId="5F34A27A" w:rsidR="004639AA" w:rsidRPr="00BF249F" w:rsidRDefault="004639AA" w:rsidP="00A65F27">
            <w:pPr>
              <w:pStyle w:val="CVspacebeforetable"/>
            </w:pPr>
          </w:p>
          <w:p w14:paraId="014A157D" w14:textId="6B357087" w:rsidR="004639AA" w:rsidRPr="00BF249F" w:rsidRDefault="004639AA" w:rsidP="00DA5ED2">
            <w:pPr>
              <w:pStyle w:val="CVTabletext"/>
              <w:jc w:val="center"/>
            </w:pPr>
            <w:r w:rsidRPr="00BF249F">
              <w:object w:dxaOrig="690" w:dyaOrig="420" w14:anchorId="76C22AE7">
                <v:shape id="_x0000_i1051" type="#_x0000_t75" style="width:48pt;height:30pt" o:ole="">
                  <v:imagedata r:id="rId90" o:title=""/>
                </v:shape>
                <o:OLEObject Type="Embed" ProgID="PBrush" ShapeID="_x0000_i1051" DrawAspect="Content" ObjectID="_1645392862" r:id="rId91"/>
              </w:object>
            </w:r>
          </w:p>
          <w:p w14:paraId="6E13B890" w14:textId="1BC775B8" w:rsidR="004639AA" w:rsidRPr="00BF249F" w:rsidRDefault="004639AA" w:rsidP="004639AA">
            <w:pPr>
              <w:pStyle w:val="CVTabletext"/>
              <w:jc w:val="center"/>
            </w:pPr>
            <w:r w:rsidRPr="00BF249F">
              <w:t>Location name-PAC Group</w:t>
            </w:r>
          </w:p>
          <w:p w14:paraId="24D3DF70" w14:textId="51FEDEAA" w:rsidR="004639AA" w:rsidRPr="00BF249F" w:rsidRDefault="004639AA" w:rsidP="00A65F27">
            <w:pPr>
              <w:pStyle w:val="CVspacebeforetable"/>
            </w:pPr>
          </w:p>
          <w:p w14:paraId="39B0F1FE" w14:textId="19DFCBFC" w:rsidR="004639AA" w:rsidRPr="00BF249F" w:rsidRDefault="00A65F27" w:rsidP="00DA5ED2">
            <w:pPr>
              <w:pStyle w:val="CVTabletext"/>
              <w:jc w:val="center"/>
            </w:pPr>
            <w:r w:rsidRPr="00BF249F">
              <w:object w:dxaOrig="780" w:dyaOrig="420" w14:anchorId="4B644E2A">
                <v:shape id="_x0000_i1052" type="#_x0000_t75" style="width:52.5pt;height:30pt" o:ole="">
                  <v:imagedata r:id="rId92" o:title=""/>
                </v:shape>
                <o:OLEObject Type="Embed" ProgID="PBrush" ShapeID="_x0000_i1052" DrawAspect="Content" ObjectID="_1645392863" r:id="rId93"/>
              </w:object>
            </w:r>
          </w:p>
          <w:p w14:paraId="09ABA01B" w14:textId="77777777" w:rsidR="001F7AC0" w:rsidRDefault="004639AA" w:rsidP="00A65F27">
            <w:pPr>
              <w:pStyle w:val="CVTabletext"/>
              <w:jc w:val="center"/>
            </w:pPr>
            <w:r w:rsidRPr="00BF249F">
              <w:t>Location name-CC Group</w:t>
            </w:r>
          </w:p>
          <w:p w14:paraId="2FE0F45C" w14:textId="6BB49456" w:rsidR="00A65F27" w:rsidRPr="00A65F27" w:rsidRDefault="00A65F27" w:rsidP="00A65F27">
            <w:pPr>
              <w:pStyle w:val="CVspacebeforetable"/>
            </w:pPr>
          </w:p>
        </w:tc>
        <w:tc>
          <w:tcPr>
            <w:tcW w:w="4839" w:type="dxa"/>
            <w:shd w:val="clear" w:color="auto" w:fill="FFFFFF" w:themeFill="background1"/>
            <w:vAlign w:val="center"/>
          </w:tcPr>
          <w:p w14:paraId="1C894BBE" w14:textId="50BECFDD" w:rsidR="001F7AC0" w:rsidRPr="00BF249F" w:rsidRDefault="001F7AC0" w:rsidP="000F068E">
            <w:pPr>
              <w:pStyle w:val="CVTabletext"/>
            </w:pPr>
            <w:r w:rsidRPr="00BF249F">
              <w:t>The location belonging to the group</w:t>
            </w:r>
          </w:p>
        </w:tc>
      </w:tr>
      <w:tr w:rsidR="001F7AC0" w:rsidRPr="00BF249F" w14:paraId="5E953411" w14:textId="77777777" w:rsidTr="00A65F27">
        <w:trPr>
          <w:cantSplit/>
          <w:tblHeader/>
          <w:jc w:val="center"/>
        </w:trPr>
        <w:tc>
          <w:tcPr>
            <w:tcW w:w="3855" w:type="dxa"/>
            <w:shd w:val="clear" w:color="auto" w:fill="FFFFFF" w:themeFill="background1"/>
            <w:vAlign w:val="center"/>
          </w:tcPr>
          <w:p w14:paraId="1421F148" w14:textId="2724765E" w:rsidR="001F7AC0" w:rsidRPr="00BF249F" w:rsidRDefault="005F722B" w:rsidP="00DA5ED2">
            <w:pPr>
              <w:pStyle w:val="CVTabletext"/>
              <w:jc w:val="center"/>
            </w:pPr>
            <w:r w:rsidRPr="00BF249F">
              <w:object w:dxaOrig="1665" w:dyaOrig="765" w14:anchorId="2C06B886">
                <v:shape id="_x0000_i1053" type="#_x0000_t75" style="width:81pt;height:37.5pt" o:ole="">
                  <v:imagedata r:id="rId94" o:title=""/>
                </v:shape>
                <o:OLEObject Type="Embed" ProgID="PBrush" ShapeID="_x0000_i1053" DrawAspect="Content" ObjectID="_1645392864" r:id="rId95"/>
              </w:object>
            </w:r>
          </w:p>
          <w:p w14:paraId="0C9DEA6F" w14:textId="1DA2538E" w:rsidR="001F7AC0" w:rsidRPr="00A65F27" w:rsidRDefault="001F7AC0" w:rsidP="00A65F27">
            <w:pPr>
              <w:pStyle w:val="CVTabletext"/>
              <w:jc w:val="center"/>
            </w:pPr>
            <w:r w:rsidRPr="00BF249F">
              <w:rPr>
                <w:b/>
              </w:rPr>
              <w:t>Avail</w:t>
            </w:r>
            <w:r w:rsidRPr="00BF249F">
              <w:t xml:space="preserve"> beds</w:t>
            </w:r>
          </w:p>
        </w:tc>
        <w:tc>
          <w:tcPr>
            <w:tcW w:w="4839" w:type="dxa"/>
            <w:shd w:val="clear" w:color="auto" w:fill="FFFFFF" w:themeFill="background1"/>
          </w:tcPr>
          <w:p w14:paraId="4F5788D7" w14:textId="77777777" w:rsidR="001F7AC0" w:rsidRPr="00BF249F" w:rsidRDefault="002F2E97" w:rsidP="0019667D">
            <w:pPr>
              <w:pStyle w:val="CVTabletext"/>
            </w:pPr>
            <w:r w:rsidRPr="00BF249F">
              <w:t>View</w:t>
            </w:r>
            <w:r w:rsidR="001F7AC0" w:rsidRPr="00BF249F">
              <w:t xml:space="preserve"> the available empty beds and the total number of beds for that location.</w:t>
            </w:r>
          </w:p>
          <w:p w14:paraId="63FC3BF6" w14:textId="102D5693" w:rsidR="007A3904" w:rsidRPr="00BF249F" w:rsidRDefault="007A3904" w:rsidP="007A3904">
            <w:pPr>
              <w:pStyle w:val="CVTabletext"/>
            </w:pPr>
            <w:r w:rsidRPr="00BF249F">
              <w:t xml:space="preserve">Hover the cursor over the Location header bar to view </w:t>
            </w:r>
            <w:r w:rsidRPr="00BF249F">
              <w:rPr>
                <w:b/>
              </w:rPr>
              <w:t>Avail</w:t>
            </w:r>
            <w:r w:rsidR="004B7BFA" w:rsidRPr="00BF249F">
              <w:t>.</w:t>
            </w:r>
          </w:p>
        </w:tc>
      </w:tr>
      <w:tr w:rsidR="001F7AC0" w:rsidRPr="00BF249F" w14:paraId="5718868F" w14:textId="77777777" w:rsidTr="00A65F27">
        <w:trPr>
          <w:cantSplit/>
          <w:tblHeader/>
          <w:jc w:val="center"/>
        </w:trPr>
        <w:tc>
          <w:tcPr>
            <w:tcW w:w="3855" w:type="dxa"/>
            <w:shd w:val="clear" w:color="auto" w:fill="FFFFFF" w:themeFill="background1"/>
            <w:vAlign w:val="center"/>
          </w:tcPr>
          <w:p w14:paraId="01D8770B" w14:textId="5EBAFB3E" w:rsidR="001F7AC0" w:rsidRPr="00BF249F" w:rsidRDefault="006A17E5" w:rsidP="00123A5E">
            <w:pPr>
              <w:pStyle w:val="CVTabletext"/>
              <w:jc w:val="center"/>
            </w:pPr>
            <w:r w:rsidRPr="00BF249F">
              <w:object w:dxaOrig="480" w:dyaOrig="465" w14:anchorId="3DDBB0C7">
                <v:shape id="_x0000_i1054" type="#_x0000_t75" style="width:26.25pt;height:24.75pt" o:ole="">
                  <v:imagedata r:id="rId96" o:title=""/>
                </v:shape>
                <o:OLEObject Type="Embed" ProgID="PBrush" ShapeID="_x0000_i1054" DrawAspect="Content" ObjectID="_1645392865" r:id="rId97"/>
              </w:object>
            </w:r>
          </w:p>
          <w:p w14:paraId="2095989B" w14:textId="2667FD86" w:rsidR="001F7AC0" w:rsidRPr="00BF249F" w:rsidRDefault="00784399" w:rsidP="00123A5E">
            <w:pPr>
              <w:pStyle w:val="CVTabletext"/>
              <w:jc w:val="center"/>
              <w:rPr>
                <w:b/>
              </w:rPr>
            </w:pPr>
            <w:r w:rsidRPr="00BF249F">
              <w:t>Level Icon-</w:t>
            </w:r>
            <w:r w:rsidR="001F7AC0" w:rsidRPr="00BF249F">
              <w:rPr>
                <w:b/>
              </w:rPr>
              <w:t>Platinum</w:t>
            </w:r>
          </w:p>
          <w:p w14:paraId="0C616667" w14:textId="77777777" w:rsidR="001F7AC0" w:rsidRPr="00BF249F" w:rsidRDefault="001F7AC0" w:rsidP="00A65F27">
            <w:pPr>
              <w:pStyle w:val="CVspacebeforetable"/>
            </w:pPr>
          </w:p>
          <w:p w14:paraId="3449A7D5" w14:textId="12FF0EA9" w:rsidR="001F7AC0" w:rsidRPr="00BF249F" w:rsidRDefault="006A17E5" w:rsidP="00123A5E">
            <w:pPr>
              <w:pStyle w:val="CVTabletext"/>
              <w:jc w:val="center"/>
            </w:pPr>
            <w:r w:rsidRPr="00BF249F">
              <w:object w:dxaOrig="450" w:dyaOrig="450" w14:anchorId="21E1BBB4">
                <v:shape id="_x0000_i1055" type="#_x0000_t75" style="width:24.75pt;height:24.75pt" o:ole="">
                  <v:imagedata r:id="rId98" o:title=""/>
                </v:shape>
                <o:OLEObject Type="Embed" ProgID="PBrush" ShapeID="_x0000_i1055" DrawAspect="Content" ObjectID="_1645392866" r:id="rId99"/>
              </w:object>
            </w:r>
          </w:p>
          <w:p w14:paraId="2BD5091E" w14:textId="61E735FE" w:rsidR="001F7AC0" w:rsidRPr="00BF249F" w:rsidRDefault="00EB5907" w:rsidP="003967F8">
            <w:pPr>
              <w:pStyle w:val="CVTabletext"/>
              <w:jc w:val="center"/>
              <w:rPr>
                <w:b/>
              </w:rPr>
            </w:pPr>
            <w:r w:rsidRPr="00BF249F">
              <w:t>Level</w:t>
            </w:r>
            <w:r w:rsidR="00E50660" w:rsidRPr="00BF249F">
              <w:t xml:space="preserve"> I</w:t>
            </w:r>
            <w:r w:rsidR="001F7AC0" w:rsidRPr="00BF249F">
              <w:t>con</w:t>
            </w:r>
            <w:r w:rsidR="00A86F1B" w:rsidRPr="00BF249F">
              <w:t>-</w:t>
            </w:r>
            <w:r w:rsidR="001F7AC0" w:rsidRPr="00BF249F">
              <w:rPr>
                <w:b/>
              </w:rPr>
              <w:t>Gold</w:t>
            </w:r>
          </w:p>
          <w:p w14:paraId="0FAEA365" w14:textId="77777777" w:rsidR="006A17E5" w:rsidRPr="00BF249F" w:rsidRDefault="006A17E5" w:rsidP="00A65F27">
            <w:pPr>
              <w:pStyle w:val="CVspacebeforetable"/>
            </w:pPr>
          </w:p>
          <w:p w14:paraId="6BD3E55D" w14:textId="3D2EF536" w:rsidR="001F7AC0" w:rsidRPr="00BF249F" w:rsidRDefault="006A17E5" w:rsidP="00123A5E">
            <w:pPr>
              <w:pStyle w:val="CVTabletext"/>
              <w:jc w:val="center"/>
            </w:pPr>
            <w:r w:rsidRPr="00BF249F">
              <w:object w:dxaOrig="495" w:dyaOrig="480" w14:anchorId="62A35792">
                <v:shape id="_x0000_i1056" type="#_x0000_t75" style="width:27pt;height:26.25pt" o:ole="">
                  <v:imagedata r:id="rId100" o:title=""/>
                </v:shape>
                <o:OLEObject Type="Embed" ProgID="PBrush" ShapeID="_x0000_i1056" DrawAspect="Content" ObjectID="_1645392867" r:id="rId101"/>
              </w:object>
            </w:r>
          </w:p>
          <w:p w14:paraId="1C25E379" w14:textId="75B08868" w:rsidR="001F7AC0" w:rsidRPr="00A65F27" w:rsidRDefault="006A17E5" w:rsidP="00A65F27">
            <w:pPr>
              <w:pStyle w:val="CVTabletext"/>
              <w:jc w:val="center"/>
            </w:pPr>
            <w:r w:rsidRPr="00BF249F">
              <w:t>Level Icon</w:t>
            </w:r>
            <w:r w:rsidR="00A86F1B" w:rsidRPr="00BF249F">
              <w:t>-</w:t>
            </w:r>
            <w:r w:rsidR="001F7AC0" w:rsidRPr="00BF249F">
              <w:rPr>
                <w:b/>
              </w:rPr>
              <w:t>Participating</w:t>
            </w:r>
          </w:p>
        </w:tc>
        <w:tc>
          <w:tcPr>
            <w:tcW w:w="4839" w:type="dxa"/>
            <w:shd w:val="clear" w:color="auto" w:fill="FFFFFF" w:themeFill="background1"/>
          </w:tcPr>
          <w:p w14:paraId="08C70B04" w14:textId="2B9B4E39" w:rsidR="001F7AC0" w:rsidRPr="00BF249F" w:rsidRDefault="002F2E97" w:rsidP="001F7AC0">
            <w:pPr>
              <w:pStyle w:val="CVTabletext"/>
            </w:pPr>
            <w:r w:rsidRPr="00BF249F">
              <w:t xml:space="preserve">View </w:t>
            </w:r>
            <w:r w:rsidR="001F7AC0" w:rsidRPr="00BF249F">
              <w:t xml:space="preserve">the NAVVIS’s partnership agreement levels with the </w:t>
            </w:r>
            <w:r w:rsidR="006E7A25" w:rsidRPr="00BF249F">
              <w:t>facilities</w:t>
            </w:r>
            <w:r w:rsidR="001F7AC0" w:rsidRPr="00BF249F">
              <w:t>.</w:t>
            </w:r>
          </w:p>
          <w:p w14:paraId="18320395" w14:textId="77777777" w:rsidR="001F7AC0" w:rsidRPr="00BF249F" w:rsidRDefault="001F7AC0" w:rsidP="002F2E97">
            <w:pPr>
              <w:pStyle w:val="CVTabletext"/>
            </w:pPr>
            <w:r w:rsidRPr="00BF249F">
              <w:rPr>
                <w:b/>
              </w:rPr>
              <w:t>Platinum</w:t>
            </w:r>
            <w:r w:rsidRPr="00BF249F">
              <w:t xml:space="preserve">, </w:t>
            </w:r>
            <w:r w:rsidRPr="00BF249F">
              <w:rPr>
                <w:b/>
              </w:rPr>
              <w:t>Gold</w:t>
            </w:r>
            <w:r w:rsidR="002F2E97" w:rsidRPr="00BF249F">
              <w:rPr>
                <w:b/>
              </w:rPr>
              <w:t>,</w:t>
            </w:r>
            <w:r w:rsidRPr="00BF249F">
              <w:t xml:space="preserve"> and </w:t>
            </w:r>
            <w:r w:rsidRPr="00BF249F">
              <w:rPr>
                <w:b/>
              </w:rPr>
              <w:t>Participating</w:t>
            </w:r>
            <w:r w:rsidRPr="00BF249F">
              <w:t xml:space="preserve"> are the three</w:t>
            </w:r>
            <w:r w:rsidR="002F2E97" w:rsidRPr="00BF249F">
              <w:t>-</w:t>
            </w:r>
            <w:r w:rsidRPr="00BF249F">
              <w:t>tier levels.</w:t>
            </w:r>
          </w:p>
          <w:p w14:paraId="79C35ECB" w14:textId="2C58C8B3" w:rsidR="006A17E5" w:rsidRPr="00BF249F" w:rsidRDefault="006A17E5" w:rsidP="002F2E97">
            <w:pPr>
              <w:pStyle w:val="CVTabletext"/>
            </w:pPr>
            <w:r w:rsidRPr="00BF249F">
              <w:t>The level for a facility is set up when creating a location and is available for the P</w:t>
            </w:r>
            <w:r w:rsidR="001F375D">
              <w:t>ost-</w:t>
            </w:r>
            <w:r w:rsidRPr="00BF249F">
              <w:t>A</w:t>
            </w:r>
            <w:r w:rsidR="001F375D">
              <w:t xml:space="preserve">cute </w:t>
            </w:r>
            <w:r w:rsidRPr="00BF249F">
              <w:t>C</w:t>
            </w:r>
            <w:r w:rsidR="001F375D">
              <w:t>are</w:t>
            </w:r>
            <w:r w:rsidRPr="00BF249F">
              <w:t xml:space="preserve"> and C</w:t>
            </w:r>
            <w:r w:rsidR="001F375D">
              <w:t xml:space="preserve">ross </w:t>
            </w:r>
            <w:r w:rsidRPr="00BF249F">
              <w:t>C</w:t>
            </w:r>
            <w:r w:rsidR="001F375D">
              <w:t>ontinuum</w:t>
            </w:r>
            <w:r w:rsidRPr="00BF249F">
              <w:t xml:space="preserve"> group-types only.</w:t>
            </w:r>
          </w:p>
        </w:tc>
      </w:tr>
      <w:tr w:rsidR="002D6E6D" w:rsidRPr="00BF249F" w14:paraId="0A13769F" w14:textId="77777777" w:rsidTr="00A65F27">
        <w:trPr>
          <w:cantSplit/>
          <w:tblHeader/>
          <w:jc w:val="center"/>
        </w:trPr>
        <w:tc>
          <w:tcPr>
            <w:tcW w:w="3855" w:type="dxa"/>
            <w:shd w:val="clear" w:color="auto" w:fill="FFFFFF" w:themeFill="background1"/>
            <w:vAlign w:val="center"/>
          </w:tcPr>
          <w:p w14:paraId="71555BF7" w14:textId="60724344" w:rsidR="002D6E6D" w:rsidRPr="00BF249F" w:rsidRDefault="002D6E6D" w:rsidP="0019667D">
            <w:pPr>
              <w:pStyle w:val="CVTabletext"/>
              <w:jc w:val="center"/>
            </w:pPr>
            <w:r w:rsidRPr="00BF249F">
              <w:object w:dxaOrig="360" w:dyaOrig="420" w14:anchorId="0486F150">
                <v:shape id="_x0000_i1057" type="#_x0000_t75" style="width:18.75pt;height:21.75pt" o:ole="">
                  <v:imagedata r:id="rId102" o:title=""/>
                </v:shape>
                <o:OLEObject Type="Embed" ProgID="PBrush" ShapeID="_x0000_i1057" DrawAspect="Content" ObjectID="_1645392868" r:id="rId103"/>
              </w:object>
            </w:r>
          </w:p>
          <w:p w14:paraId="110EEEA6" w14:textId="47EE3BEC" w:rsidR="002D6E6D" w:rsidRPr="00BF249F" w:rsidRDefault="002D6E6D" w:rsidP="00A65F27">
            <w:pPr>
              <w:pStyle w:val="CVTabletext"/>
              <w:jc w:val="center"/>
              <w:rPr>
                <w:noProof/>
                <w:lang w:val="en-IN" w:eastAsia="en-IN"/>
              </w:rPr>
            </w:pPr>
            <w:r w:rsidRPr="00BF249F">
              <w:t>Bell Icon–Red</w:t>
            </w:r>
          </w:p>
        </w:tc>
        <w:tc>
          <w:tcPr>
            <w:tcW w:w="4839" w:type="dxa"/>
            <w:shd w:val="clear" w:color="auto" w:fill="FFFFFF" w:themeFill="background1"/>
            <w:vAlign w:val="center"/>
          </w:tcPr>
          <w:p w14:paraId="0B2E4B82" w14:textId="472E9AA7" w:rsidR="002D6E6D" w:rsidRPr="00BF249F" w:rsidRDefault="002D6E6D" w:rsidP="001F7AC0">
            <w:pPr>
              <w:pStyle w:val="CVTabletext"/>
            </w:pPr>
            <w:r w:rsidRPr="00BF249F">
              <w:t>A red bell icon Indicates overdue patient activities, patient move request</w:t>
            </w:r>
            <w:r w:rsidR="002F2E97" w:rsidRPr="00BF249F">
              <w:t>s</w:t>
            </w:r>
            <w:r w:rsidRPr="00BF249F">
              <w:t>, pending patient discharges</w:t>
            </w:r>
            <w:r w:rsidR="003661FC" w:rsidRPr="00BF249F">
              <w:t>,</w:t>
            </w:r>
            <w:r w:rsidR="00CF1681">
              <w:t xml:space="preserve"> and bed cleaning tasks; </w:t>
            </w:r>
            <w:r w:rsidR="00CF1681" w:rsidRPr="00CF1681">
              <w:t>It is also an indication that the patient needs to be attended to without any further delay.</w:t>
            </w:r>
          </w:p>
        </w:tc>
      </w:tr>
      <w:tr w:rsidR="002D6E6D" w:rsidRPr="00BF249F" w14:paraId="6775708F" w14:textId="77777777" w:rsidTr="00A65F27">
        <w:trPr>
          <w:cantSplit/>
          <w:tblHeader/>
          <w:jc w:val="center"/>
        </w:trPr>
        <w:tc>
          <w:tcPr>
            <w:tcW w:w="3855" w:type="dxa"/>
            <w:shd w:val="clear" w:color="auto" w:fill="FFFFFF" w:themeFill="background1"/>
            <w:vAlign w:val="center"/>
          </w:tcPr>
          <w:p w14:paraId="1DDD0DFB" w14:textId="77777777" w:rsidR="002D6E6D" w:rsidRPr="00BF249F" w:rsidRDefault="002D6E6D" w:rsidP="0019667D">
            <w:pPr>
              <w:pStyle w:val="CVTabletext"/>
              <w:jc w:val="center"/>
            </w:pPr>
            <w:r w:rsidRPr="00BF249F">
              <w:object w:dxaOrig="390" w:dyaOrig="525" w14:anchorId="033F02A5">
                <v:shape id="_x0000_i1058" type="#_x0000_t75" style="width:18.75pt;height:24.75pt" o:ole="">
                  <v:imagedata r:id="rId104" o:title=""/>
                </v:shape>
                <o:OLEObject Type="Embed" ProgID="PBrush" ShapeID="_x0000_i1058" DrawAspect="Content" ObjectID="_1645392869" r:id="rId105"/>
              </w:object>
            </w:r>
          </w:p>
          <w:p w14:paraId="1E7F1922" w14:textId="77777777" w:rsidR="002D6E6D" w:rsidRDefault="002D6E6D" w:rsidP="00A65F27">
            <w:pPr>
              <w:pStyle w:val="CVTabletext"/>
              <w:jc w:val="center"/>
              <w:rPr>
                <w:noProof/>
                <w:lang w:val="en-IN" w:eastAsia="en-IN"/>
              </w:rPr>
            </w:pPr>
            <w:r w:rsidRPr="00BF249F">
              <w:t>Bell Icon–Black</w:t>
            </w:r>
          </w:p>
          <w:p w14:paraId="3586FE2D" w14:textId="64C61777" w:rsidR="00A65F27" w:rsidRPr="00A65F27" w:rsidRDefault="00A65F27" w:rsidP="00A65F27">
            <w:pPr>
              <w:pStyle w:val="CVspacebeforetable"/>
              <w:rPr>
                <w:noProof/>
                <w:lang w:val="en-IN" w:eastAsia="en-IN"/>
              </w:rPr>
            </w:pPr>
          </w:p>
        </w:tc>
        <w:tc>
          <w:tcPr>
            <w:tcW w:w="4839" w:type="dxa"/>
            <w:shd w:val="clear" w:color="auto" w:fill="FFFFFF" w:themeFill="background1"/>
          </w:tcPr>
          <w:p w14:paraId="0C45A91D" w14:textId="7F86B505" w:rsidR="002D6E6D" w:rsidRPr="00BF249F" w:rsidRDefault="002D6E6D" w:rsidP="0019667D">
            <w:pPr>
              <w:pStyle w:val="CVTabletext"/>
            </w:pPr>
            <w:r w:rsidRPr="00BF249F">
              <w:t>A black bell icon indicates that the patient’s discharge process is complete.</w:t>
            </w:r>
          </w:p>
        </w:tc>
      </w:tr>
      <w:tr w:rsidR="002D6E6D" w:rsidRPr="00BF249F" w14:paraId="395E533B" w14:textId="77777777" w:rsidTr="00A65F27">
        <w:trPr>
          <w:cantSplit/>
          <w:tblHeader/>
          <w:jc w:val="center"/>
        </w:trPr>
        <w:tc>
          <w:tcPr>
            <w:tcW w:w="3855" w:type="dxa"/>
            <w:shd w:val="clear" w:color="auto" w:fill="FFFFFF" w:themeFill="background1"/>
            <w:vAlign w:val="center"/>
          </w:tcPr>
          <w:p w14:paraId="11A63E18" w14:textId="3240FED1" w:rsidR="002D6E6D" w:rsidRPr="00BF249F" w:rsidRDefault="002D6E6D" w:rsidP="0019667D">
            <w:pPr>
              <w:pStyle w:val="CVTabletext"/>
              <w:jc w:val="center"/>
            </w:pPr>
            <w:r w:rsidRPr="00BF249F">
              <w:rPr>
                <w:noProof/>
                <w:lang w:val="en-IN" w:eastAsia="en-IN"/>
              </w:rPr>
              <w:drawing>
                <wp:inline distT="0" distB="0" distL="0" distR="0" wp14:anchorId="6F6CF8FD" wp14:editId="4FC367D4">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Pr="00BF249F" w:rsidRDefault="002D6E6D" w:rsidP="0019667D">
            <w:pPr>
              <w:pStyle w:val="CVTabletext"/>
              <w:jc w:val="center"/>
            </w:pPr>
            <w:bookmarkStart w:id="44" w:name="AddBedButton"/>
            <w:r w:rsidRPr="00BF249F">
              <w:t>Add Bed button</w:t>
            </w:r>
            <w:bookmarkEnd w:id="44"/>
            <w:r w:rsidRPr="00BF249F">
              <w:rPr>
                <w:rFonts w:cs="Calibri"/>
              </w:rPr>
              <w:t>–</w:t>
            </w:r>
            <w:r w:rsidRPr="00BF249F">
              <w:t>Acute Care group</w:t>
            </w:r>
          </w:p>
          <w:p w14:paraId="47498BA4" w14:textId="77777777" w:rsidR="002D6E6D" w:rsidRPr="00BF249F" w:rsidRDefault="002D6E6D" w:rsidP="00A65F27">
            <w:pPr>
              <w:pStyle w:val="CVspacebeforetable"/>
              <w:rPr>
                <w:noProof/>
                <w:lang w:val="en-IN" w:eastAsia="en-IN"/>
              </w:rPr>
            </w:pPr>
          </w:p>
          <w:p w14:paraId="1CBDC8BB" w14:textId="0A5D42E4" w:rsidR="002D6E6D" w:rsidRPr="00BF249F" w:rsidRDefault="002D6E6D" w:rsidP="0019667D">
            <w:pPr>
              <w:pStyle w:val="CVTabletext"/>
              <w:jc w:val="center"/>
              <w:rPr>
                <w:noProof/>
                <w:lang w:val="en-IN" w:eastAsia="en-IN"/>
              </w:rPr>
            </w:pPr>
            <w:r w:rsidRPr="00BF249F">
              <w:rPr>
                <w:noProof/>
                <w:lang w:val="en-IN" w:eastAsia="en-IN"/>
              </w:rPr>
              <w:drawing>
                <wp:inline distT="0" distB="0" distL="0" distR="0" wp14:anchorId="179B25A8" wp14:editId="1673141F">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1A862655" w:rsidR="002D6E6D" w:rsidRPr="00BF249F" w:rsidRDefault="002D6E6D" w:rsidP="009B5762">
            <w:pPr>
              <w:pStyle w:val="CVTabletext"/>
              <w:jc w:val="center"/>
            </w:pPr>
            <w:r w:rsidRPr="00BF249F">
              <w:t>Add Bed button</w:t>
            </w:r>
            <w:r w:rsidRPr="00BF249F">
              <w:rPr>
                <w:rFonts w:cs="Calibri"/>
              </w:rPr>
              <w:t>–Post</w:t>
            </w:r>
            <w:r w:rsidR="002F2E97" w:rsidRPr="00BF249F">
              <w:rPr>
                <w:rFonts w:cs="Calibri"/>
              </w:rPr>
              <w:t>-</w:t>
            </w:r>
            <w:r w:rsidRPr="00BF249F">
              <w:t>Acute Care group</w:t>
            </w:r>
          </w:p>
          <w:p w14:paraId="35E278A6" w14:textId="7BCB87F4" w:rsidR="002D6E6D" w:rsidRPr="00BF249F" w:rsidRDefault="002D6E6D" w:rsidP="00A65F27">
            <w:pPr>
              <w:pStyle w:val="CVspacebeforetable"/>
              <w:rPr>
                <w:noProof/>
                <w:lang w:val="en-IN" w:eastAsia="en-IN"/>
              </w:rPr>
            </w:pPr>
          </w:p>
          <w:p w14:paraId="4A2B9CBE" w14:textId="3488F378" w:rsidR="002D6E6D" w:rsidRPr="00BF249F" w:rsidRDefault="002D6E6D" w:rsidP="0019667D">
            <w:pPr>
              <w:pStyle w:val="CVTabletext"/>
              <w:jc w:val="center"/>
              <w:rPr>
                <w:noProof/>
                <w:lang w:val="en-IN" w:eastAsia="en-IN"/>
              </w:rPr>
            </w:pPr>
            <w:r w:rsidRPr="00BF249F">
              <w:rPr>
                <w:noProof/>
                <w:lang w:val="en-IN" w:eastAsia="en-IN"/>
              </w:rPr>
              <w:drawing>
                <wp:inline distT="0" distB="0" distL="0" distR="0" wp14:anchorId="04F11C10" wp14:editId="57D7B683">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Pr="00BF249F" w:rsidRDefault="002D6E6D" w:rsidP="00BB2E7F">
            <w:pPr>
              <w:pStyle w:val="CVTabletext"/>
              <w:jc w:val="center"/>
            </w:pPr>
            <w:r w:rsidRPr="00BF249F">
              <w:t>Add Bed button</w:t>
            </w:r>
            <w:r w:rsidRPr="00BF249F">
              <w:rPr>
                <w:rFonts w:cs="Calibri"/>
              </w:rPr>
              <w:t>–Cross Continuum</w:t>
            </w:r>
            <w:r w:rsidRPr="00BF249F">
              <w:t xml:space="preserve"> group</w:t>
            </w:r>
          </w:p>
          <w:p w14:paraId="1AFE519B" w14:textId="4B4D773F" w:rsidR="002D6E6D" w:rsidRPr="00BF249F" w:rsidRDefault="002D6E6D" w:rsidP="0019667D">
            <w:pPr>
              <w:pStyle w:val="CVTabletext"/>
              <w:jc w:val="center"/>
              <w:rPr>
                <w:noProof/>
                <w:lang w:val="en-IN" w:eastAsia="en-IN"/>
              </w:rPr>
            </w:pPr>
          </w:p>
        </w:tc>
        <w:tc>
          <w:tcPr>
            <w:tcW w:w="4839" w:type="dxa"/>
            <w:shd w:val="clear" w:color="auto" w:fill="FFFFFF" w:themeFill="background1"/>
          </w:tcPr>
          <w:p w14:paraId="379FD403" w14:textId="21EB95E1" w:rsidR="002D6E6D" w:rsidRPr="00BF249F" w:rsidRDefault="002D6E6D" w:rsidP="001F7AC0">
            <w:pPr>
              <w:pStyle w:val="CVTabletext"/>
            </w:pPr>
            <w:r w:rsidRPr="00BF249F">
              <w:t xml:space="preserve">Use </w:t>
            </w:r>
            <w:r w:rsidR="00CF1681">
              <w:t>the Plus icon</w:t>
            </w:r>
            <w:r w:rsidRPr="00BF249F">
              <w:t xml:space="preserve"> to add a new bed.</w:t>
            </w:r>
          </w:p>
          <w:p w14:paraId="31984365" w14:textId="087D7CFA" w:rsidR="002D6E6D" w:rsidRPr="00BF249F" w:rsidRDefault="002D6E6D" w:rsidP="00B14AA4">
            <w:pPr>
              <w:pStyle w:val="CVTabletext"/>
            </w:pPr>
            <w:r w:rsidRPr="00BF249F">
              <w:t>A new bed is either a standard bed or an overflow bed type</w:t>
            </w:r>
            <w:r w:rsidR="00CF1681">
              <w:t xml:space="preserve"> (ADT bed)</w:t>
            </w:r>
            <w:r w:rsidRPr="00BF249F">
              <w:t xml:space="preserve"> indicating that a patient is waiting for a bed, for example</w:t>
            </w:r>
            <w:r w:rsidR="002F2E97" w:rsidRPr="00BF249F">
              <w:t>,</w:t>
            </w:r>
            <w:r w:rsidRPr="00BF249F">
              <w:t xml:space="preserve"> as in a hallway.</w:t>
            </w:r>
          </w:p>
        </w:tc>
      </w:tr>
      <w:tr w:rsidR="002D6E6D" w:rsidRPr="00BF249F" w14:paraId="0194FA2C" w14:textId="77777777" w:rsidTr="00A65F27">
        <w:trPr>
          <w:cantSplit/>
          <w:tblHeader/>
          <w:jc w:val="center"/>
        </w:trPr>
        <w:tc>
          <w:tcPr>
            <w:tcW w:w="3855" w:type="dxa"/>
            <w:shd w:val="clear" w:color="auto" w:fill="FFFFFF" w:themeFill="background1"/>
            <w:vAlign w:val="center"/>
          </w:tcPr>
          <w:p w14:paraId="1E8F04D4" w14:textId="60861D99" w:rsidR="002D6E6D" w:rsidRPr="00BF249F" w:rsidRDefault="007A2009" w:rsidP="001F7AC0">
            <w:pPr>
              <w:pStyle w:val="CVTabletext"/>
              <w:jc w:val="center"/>
            </w:pPr>
            <w:r w:rsidRPr="00BF249F">
              <w:object w:dxaOrig="2520" w:dyaOrig="1515" w14:anchorId="5C80F244">
                <v:shape id="_x0000_i1059" type="#_x0000_t75" style="width:134.25pt;height:82.5pt" o:ole="">
                  <v:imagedata r:id="rId109" o:title=""/>
                </v:shape>
                <o:OLEObject Type="Embed" ProgID="PBrush" ShapeID="_x0000_i1059" DrawAspect="Content" ObjectID="_1645392870" r:id="rId110"/>
              </w:object>
            </w:r>
          </w:p>
          <w:p w14:paraId="07988633" w14:textId="3EFBFE11" w:rsidR="002D6E6D" w:rsidRPr="00BF249F" w:rsidRDefault="002D6E6D" w:rsidP="001F7AC0">
            <w:pPr>
              <w:pStyle w:val="CVTabletext"/>
              <w:jc w:val="center"/>
            </w:pPr>
            <w:bookmarkStart w:id="45" w:name="BedCell"/>
            <w:r w:rsidRPr="00BF249F">
              <w:t>Bed Cell</w:t>
            </w:r>
          </w:p>
          <w:bookmarkEnd w:id="45"/>
          <w:p w14:paraId="2B020904" w14:textId="183DC87E" w:rsidR="002D6E6D" w:rsidRPr="00BF249F" w:rsidRDefault="00400D0D" w:rsidP="001F7AC0">
            <w:pPr>
              <w:pStyle w:val="CVTabletext"/>
              <w:jc w:val="center"/>
            </w:pPr>
            <w:r w:rsidRPr="00BF249F">
              <w:object w:dxaOrig="1920" w:dyaOrig="1125" w14:anchorId="7DDAE8E8">
                <v:shape id="_x0000_i1060" type="#_x0000_t75" style="width:134.25pt;height:78.75pt" o:ole="">
                  <v:imagedata r:id="rId111" o:title=""/>
                </v:shape>
                <o:OLEObject Type="Embed" ProgID="PBrush" ShapeID="_x0000_i1060" DrawAspect="Content" ObjectID="_1645392871" r:id="rId112"/>
              </w:object>
            </w:r>
            <w:r w:rsidRPr="00BF249F">
              <w:rPr>
                <w:rStyle w:val="CommentReference"/>
                <w:rFonts w:asciiTheme="minorHAnsi" w:hAnsiTheme="minorHAnsi"/>
                <w:color w:val="auto"/>
              </w:rPr>
              <w:t xml:space="preserve"> </w:t>
            </w:r>
          </w:p>
          <w:p w14:paraId="72232574" w14:textId="61F4DC93" w:rsidR="002D6E6D" w:rsidRPr="00BF249F" w:rsidRDefault="005F722B" w:rsidP="001F7AC0">
            <w:pPr>
              <w:pStyle w:val="CVTabletext"/>
              <w:jc w:val="center"/>
            </w:pPr>
            <w:r w:rsidRPr="00BF249F">
              <w:t xml:space="preserve">ADT </w:t>
            </w:r>
            <w:r w:rsidR="002D6E6D" w:rsidRPr="00BF249F">
              <w:t>Bed Cell</w:t>
            </w:r>
          </w:p>
        </w:tc>
        <w:tc>
          <w:tcPr>
            <w:tcW w:w="4839" w:type="dxa"/>
            <w:shd w:val="clear" w:color="auto" w:fill="FFFFFF" w:themeFill="background1"/>
          </w:tcPr>
          <w:p w14:paraId="545F014F" w14:textId="11DFB90E" w:rsidR="002D6E6D" w:rsidRPr="00BF249F" w:rsidRDefault="002D6E6D" w:rsidP="001F7AC0">
            <w:pPr>
              <w:pStyle w:val="CVTabletext"/>
            </w:pPr>
            <w:r w:rsidRPr="00BF249F">
              <w:t xml:space="preserve">A bed cell displays the pictorial summary of a bed, </w:t>
            </w:r>
            <w:r w:rsidR="007C4C34">
              <w:t>the</w:t>
            </w:r>
            <w:r w:rsidRPr="00BF249F">
              <w:t xml:space="preserve"> assigned patient</w:t>
            </w:r>
            <w:r w:rsidR="007C4C34">
              <w:t xml:space="preserve"> name</w:t>
            </w:r>
            <w:r w:rsidR="002F2E97" w:rsidRPr="00BF249F">
              <w:t>,</w:t>
            </w:r>
            <w:r w:rsidRPr="00BF249F">
              <w:t xml:space="preserve"> and </w:t>
            </w:r>
            <w:r w:rsidR="007C4C34">
              <w:t xml:space="preserve">the patient-specific health </w:t>
            </w:r>
            <w:r w:rsidRPr="00BF249F">
              <w:t>information. The summary is displayed as component icons.</w:t>
            </w:r>
          </w:p>
          <w:p w14:paraId="5BC215A1" w14:textId="4ED8461D" w:rsidR="002D6E6D" w:rsidRPr="00BF249F" w:rsidRDefault="002D6E6D" w:rsidP="001F7AC0">
            <w:pPr>
              <w:pStyle w:val="CVTabletext"/>
            </w:pPr>
            <w:r w:rsidRPr="00BF249F">
              <w:t xml:space="preserve">An empty bed cell </w:t>
            </w:r>
            <w:r w:rsidR="002F2E97" w:rsidRPr="00BF249F">
              <w:t>that</w:t>
            </w:r>
            <w:r w:rsidRPr="00BF249F">
              <w:t xml:space="preserve"> is available for </w:t>
            </w:r>
            <w:r w:rsidR="002F2E97" w:rsidRPr="00BF249F">
              <w:t xml:space="preserve">a </w:t>
            </w:r>
            <w:r w:rsidRPr="00BF249F">
              <w:t>patient is yellow</w:t>
            </w:r>
            <w:r w:rsidR="003661FC" w:rsidRPr="00BF249F">
              <w:t>,</w:t>
            </w:r>
            <w:r w:rsidRPr="00BF249F">
              <w:t xml:space="preserve"> and an occupied bed cell is white.</w:t>
            </w:r>
          </w:p>
          <w:p w14:paraId="1E5A199A" w14:textId="75CD6DDD" w:rsidR="002D6E6D" w:rsidRPr="00BF249F" w:rsidRDefault="002D6E6D" w:rsidP="007C4C34">
            <w:pPr>
              <w:pStyle w:val="CVTabletext"/>
            </w:pPr>
            <w:r w:rsidRPr="00BF249F">
              <w:t xml:space="preserve">The bed highlighting color depends on </w:t>
            </w:r>
            <w:hyperlink w:anchor="PatientDispStatusTable" w:history="1">
              <w:r w:rsidRPr="00BF249F">
                <w:rPr>
                  <w:rStyle w:val="Hyperlink"/>
                  <w:rFonts w:cstheme="minorBidi"/>
                </w:rPr>
                <w:t>patient disposition status</w:t>
              </w:r>
            </w:hyperlink>
            <w:r w:rsidRPr="00BF249F">
              <w:t>.</w:t>
            </w:r>
          </w:p>
        </w:tc>
      </w:tr>
      <w:tr w:rsidR="002D6E6D" w:rsidRPr="00BF249F" w14:paraId="63E9B785" w14:textId="77777777" w:rsidTr="00A65F27">
        <w:trPr>
          <w:cantSplit/>
          <w:tblHeader/>
          <w:jc w:val="center"/>
        </w:trPr>
        <w:tc>
          <w:tcPr>
            <w:tcW w:w="3855" w:type="dxa"/>
            <w:shd w:val="clear" w:color="auto" w:fill="FFFFFF" w:themeFill="background1"/>
          </w:tcPr>
          <w:p w14:paraId="58FE1BA1" w14:textId="020DF2DB" w:rsidR="002D6E6D" w:rsidRPr="00BF249F" w:rsidRDefault="00F7072B" w:rsidP="001F7AC0">
            <w:pPr>
              <w:pStyle w:val="CVTabletext"/>
              <w:jc w:val="center"/>
            </w:pPr>
            <w:r w:rsidRPr="00BF249F">
              <w:object w:dxaOrig="540" w:dyaOrig="375" w14:anchorId="4E43C20E">
                <v:shape id="_x0000_i1061" type="#_x0000_t75" style="width:39pt;height:29.25pt" o:ole="">
                  <v:imagedata r:id="rId113" o:title=""/>
                </v:shape>
                <o:OLEObject Type="Embed" ProgID="PBrush" ShapeID="_x0000_i1061" DrawAspect="Content" ObjectID="_1645392872" r:id="rId114"/>
              </w:object>
            </w:r>
            <w:r w:rsidRPr="00BF249F">
              <w:t xml:space="preserve">, </w:t>
            </w:r>
            <w:r w:rsidRPr="00BF249F">
              <w:object w:dxaOrig="795" w:dyaOrig="555" w14:anchorId="0C2421B4">
                <v:shape id="_x0000_i1062" type="#_x0000_t75" style="width:39pt;height:29.25pt" o:ole="">
                  <v:imagedata r:id="rId115" o:title=""/>
                </v:shape>
                <o:OLEObject Type="Embed" ProgID="PBrush" ShapeID="_x0000_i1062" DrawAspect="Content" ObjectID="_1645392873" r:id="rId116"/>
              </w:object>
            </w:r>
          </w:p>
          <w:p w14:paraId="14070B21" w14:textId="3CD699EA" w:rsidR="002D6E6D" w:rsidRPr="00BF249F" w:rsidRDefault="002D6E6D" w:rsidP="001F7AC0">
            <w:pPr>
              <w:pStyle w:val="CVTabletext"/>
              <w:jc w:val="center"/>
            </w:pPr>
            <w:r w:rsidRPr="00BF249F">
              <w:t>Bed ID</w:t>
            </w:r>
          </w:p>
          <w:p w14:paraId="19DFAA38" w14:textId="3B890EBC" w:rsidR="002D6E6D" w:rsidRPr="00BF249F" w:rsidRDefault="002D6E6D" w:rsidP="001F7AC0">
            <w:pPr>
              <w:pStyle w:val="CVTabletext"/>
              <w:jc w:val="center"/>
            </w:pPr>
          </w:p>
        </w:tc>
        <w:tc>
          <w:tcPr>
            <w:tcW w:w="4839" w:type="dxa"/>
            <w:shd w:val="clear" w:color="auto" w:fill="FFFFFF" w:themeFill="background1"/>
          </w:tcPr>
          <w:p w14:paraId="4E3E0B7F" w14:textId="77777777" w:rsidR="002D6E6D" w:rsidRPr="00BF249F" w:rsidRDefault="002D6E6D" w:rsidP="001F7AC0">
            <w:pPr>
              <w:pStyle w:val="CVTabletext"/>
            </w:pPr>
            <w:r w:rsidRPr="00BF249F">
              <w:t>The bed identification number</w:t>
            </w:r>
            <w:r w:rsidR="00F7072B" w:rsidRPr="00BF249F">
              <w:t>.</w:t>
            </w:r>
          </w:p>
          <w:p w14:paraId="3FA6E12B" w14:textId="3750C1CF" w:rsidR="00F7072B" w:rsidRPr="00BF249F" w:rsidRDefault="00F7072B" w:rsidP="001F7AC0">
            <w:pPr>
              <w:pStyle w:val="CVTabletext"/>
            </w:pPr>
            <w:r w:rsidRPr="00BF249F">
              <w:t>An ADT bed</w:t>
            </w:r>
            <w:r w:rsidR="007A2009">
              <w:fldChar w:fldCharType="begin"/>
            </w:r>
            <w:r w:rsidR="007A2009">
              <w:instrText xml:space="preserve"> XE "</w:instrText>
            </w:r>
            <w:r w:rsidR="007A2009" w:rsidRPr="00355FD4">
              <w:instrText>ADT bed</w:instrText>
            </w:r>
            <w:r w:rsidR="007A2009">
              <w:instrText xml:space="preserve">" \i </w:instrText>
            </w:r>
            <w:r w:rsidR="007A2009">
              <w:fldChar w:fldCharType="end"/>
            </w:r>
            <w:r w:rsidRPr="00BF249F">
              <w:t xml:space="preserve"> has a default bed id “</w:t>
            </w:r>
            <w:r w:rsidRPr="00BF249F">
              <w:rPr>
                <w:b/>
              </w:rPr>
              <w:t>ADT</w:t>
            </w:r>
            <w:r w:rsidR="003661FC" w:rsidRPr="00BF249F">
              <w:t>.”</w:t>
            </w:r>
          </w:p>
          <w:p w14:paraId="7D50E661" w14:textId="77777777" w:rsidR="00A65F27" w:rsidRDefault="00461ED8" w:rsidP="001F7AC0">
            <w:pPr>
              <w:pStyle w:val="CVTabletext"/>
            </w:pPr>
            <w:r w:rsidRPr="00461ED8">
              <w:t xml:space="preserve">Coreo View creates a temporary bed called an ADT bed under a location automatically when you move the patient from a bed cell to an occupied (destination) bed cell. </w:t>
            </w:r>
          </w:p>
          <w:p w14:paraId="33A396BF" w14:textId="1C3D78D3" w:rsidR="00461ED8" w:rsidRDefault="00461ED8" w:rsidP="001F7AC0">
            <w:pPr>
              <w:pStyle w:val="CVTabletext"/>
            </w:pPr>
            <w:r w:rsidRPr="00461ED8">
              <w:t xml:space="preserve">The patient in the destination bed cell is moved to the ADT bed indicating that the patient, for example, is in a hallway and is waiting for an actual bed. Also, an ADT bed under a location is created when you admit the patient in an </w:t>
            </w:r>
            <w:r w:rsidRPr="00BD2DA8">
              <w:rPr>
                <w:b/>
              </w:rPr>
              <w:t>Emergency</w:t>
            </w:r>
            <w:r w:rsidRPr="00461ED8">
              <w:t xml:space="preserve"> state.</w:t>
            </w:r>
          </w:p>
          <w:p w14:paraId="44B3776E" w14:textId="22874EF5" w:rsidR="00E25DC8" w:rsidRPr="00BF249F" w:rsidRDefault="00E25DC8" w:rsidP="001F7AC0">
            <w:pPr>
              <w:pStyle w:val="CVTabletext"/>
            </w:pPr>
            <w:r w:rsidRPr="00BF249F">
              <w:t xml:space="preserve">However, an ADT bed </w:t>
            </w:r>
            <w:r w:rsidR="00461ED8">
              <w:t>under</w:t>
            </w:r>
            <w:r w:rsidRPr="00BF249F">
              <w:t xml:space="preserve"> the ADT location</w:t>
            </w:r>
            <w:r w:rsidR="007A2009">
              <w:fldChar w:fldCharType="begin"/>
            </w:r>
            <w:r w:rsidR="007A2009">
              <w:instrText xml:space="preserve"> XE "</w:instrText>
            </w:r>
            <w:r w:rsidR="007A2009" w:rsidRPr="0087769B">
              <w:instrText>ADT location</w:instrText>
            </w:r>
            <w:r w:rsidR="007A2009">
              <w:instrText xml:space="preserve">" \i </w:instrText>
            </w:r>
            <w:r w:rsidR="007A2009">
              <w:fldChar w:fldCharType="end"/>
            </w:r>
            <w:r w:rsidRPr="00BF249F">
              <w:t xml:space="preserve"> receives only discharged patients</w:t>
            </w:r>
            <w:r w:rsidR="00461ED8">
              <w:t xml:space="preserve">. </w:t>
            </w:r>
            <w:r w:rsidR="00461ED8" w:rsidRPr="00BF249F">
              <w:t>Coreo View creates an ADT location automatically for each new group that you create.</w:t>
            </w:r>
          </w:p>
          <w:p w14:paraId="5A49FFDD" w14:textId="70E3CD67" w:rsidR="002C6E24" w:rsidRPr="00BF249F" w:rsidRDefault="002C6E24" w:rsidP="003661FC">
            <w:pPr>
              <w:pStyle w:val="CVTabletext"/>
            </w:pPr>
            <w:r w:rsidRPr="00BF249F">
              <w:t>The green bar indicates that a recent action has been performed in the bed cell.</w:t>
            </w:r>
          </w:p>
        </w:tc>
      </w:tr>
      <w:tr w:rsidR="002D6E6D" w:rsidRPr="00BF249F" w14:paraId="013545B2" w14:textId="77777777" w:rsidTr="00A65F27">
        <w:trPr>
          <w:cantSplit/>
          <w:tblHeader/>
          <w:jc w:val="center"/>
        </w:trPr>
        <w:tc>
          <w:tcPr>
            <w:tcW w:w="3855" w:type="dxa"/>
            <w:shd w:val="clear" w:color="auto" w:fill="FFFFFF" w:themeFill="background1"/>
          </w:tcPr>
          <w:p w14:paraId="4D3204EB" w14:textId="27D31947" w:rsidR="002D6E6D" w:rsidRPr="00BF249F" w:rsidRDefault="001D6636" w:rsidP="001F7AC0">
            <w:pPr>
              <w:pStyle w:val="CVTabletext"/>
              <w:jc w:val="center"/>
            </w:pPr>
            <w:r w:rsidRPr="00BF249F">
              <w:object w:dxaOrig="585" w:dyaOrig="300" w14:anchorId="6E2ECA77">
                <v:shape id="_x0000_i1063" type="#_x0000_t75" style="width:39pt;height:18.75pt" o:ole="">
                  <v:imagedata r:id="rId117" o:title=""/>
                </v:shape>
                <o:OLEObject Type="Embed" ProgID="PBrush" ShapeID="_x0000_i1063" DrawAspect="Content" ObjectID="_1645392874" r:id="rId118"/>
              </w:object>
            </w:r>
            <w:r w:rsidR="00DB6F9A" w:rsidRPr="00BF249F">
              <w:t xml:space="preserve">, </w:t>
            </w:r>
            <w:r w:rsidR="00DB6F9A" w:rsidRPr="00BF249F">
              <w:object w:dxaOrig="705" w:dyaOrig="360" w14:anchorId="3D5610E6">
                <v:shape id="_x0000_i1064" type="#_x0000_t75" style="width:34.5pt;height:18.75pt" o:ole="">
                  <v:imagedata r:id="rId119" o:title=""/>
                </v:shape>
                <o:OLEObject Type="Embed" ProgID="PBrush" ShapeID="_x0000_i1064" DrawAspect="Content" ObjectID="_1645392875" r:id="rId120"/>
              </w:object>
            </w:r>
          </w:p>
          <w:p w14:paraId="201C8501" w14:textId="77777777" w:rsidR="002D6E6D" w:rsidRDefault="002D6E6D" w:rsidP="00A65F27">
            <w:pPr>
              <w:pStyle w:val="CVTabletext"/>
              <w:jc w:val="center"/>
            </w:pPr>
            <w:r w:rsidRPr="00BF249F">
              <w:t>Patient name</w:t>
            </w:r>
          </w:p>
          <w:p w14:paraId="08DB0A4D" w14:textId="78564185" w:rsidR="00A65F27" w:rsidRPr="00BF249F" w:rsidRDefault="00A65F27" w:rsidP="00A65F27">
            <w:pPr>
              <w:pStyle w:val="CVspacebeforetable"/>
            </w:pPr>
          </w:p>
        </w:tc>
        <w:tc>
          <w:tcPr>
            <w:tcW w:w="4839" w:type="dxa"/>
            <w:shd w:val="clear" w:color="auto" w:fill="FFFFFF" w:themeFill="background1"/>
          </w:tcPr>
          <w:p w14:paraId="2EF4D251" w14:textId="59560C8E" w:rsidR="002D6E6D" w:rsidRPr="00BF249F" w:rsidRDefault="002D6E6D" w:rsidP="00DB4D53">
            <w:pPr>
              <w:pStyle w:val="CVTabletext"/>
            </w:pPr>
            <w:r w:rsidRPr="00BF249F">
              <w:t xml:space="preserve">The </w:t>
            </w:r>
            <w:r w:rsidR="00DB4D53" w:rsidRPr="00BF249F">
              <w:t>last</w:t>
            </w:r>
            <w:r w:rsidRPr="00BF249F">
              <w:t xml:space="preserve"> name of the patient</w:t>
            </w:r>
          </w:p>
        </w:tc>
      </w:tr>
      <w:tr w:rsidR="002D6E6D" w:rsidRPr="00BF249F" w14:paraId="0DC9ED94" w14:textId="77777777" w:rsidTr="00A65F27">
        <w:trPr>
          <w:cantSplit/>
          <w:tblHeader/>
          <w:jc w:val="center"/>
        </w:trPr>
        <w:tc>
          <w:tcPr>
            <w:tcW w:w="3855" w:type="dxa"/>
            <w:shd w:val="clear" w:color="auto" w:fill="FFFFFF" w:themeFill="background1"/>
            <w:vAlign w:val="center"/>
          </w:tcPr>
          <w:p w14:paraId="1661C51D" w14:textId="75249D34" w:rsidR="002D6E6D" w:rsidRPr="00BF249F" w:rsidRDefault="00400D0D" w:rsidP="001F7AC0">
            <w:pPr>
              <w:pStyle w:val="CVTabletext"/>
              <w:jc w:val="center"/>
            </w:pPr>
            <w:r w:rsidRPr="00BF249F">
              <w:object w:dxaOrig="990" w:dyaOrig="495" w14:anchorId="24ECD33C">
                <v:shape id="_x0000_i1065" type="#_x0000_t75" style="width:64.5pt;height:33pt" o:ole="">
                  <v:imagedata r:id="rId121" o:title=""/>
                </v:shape>
                <o:OLEObject Type="Embed" ProgID="PBrush" ShapeID="_x0000_i1065" DrawAspect="Content" ObjectID="_1645392876" r:id="rId122"/>
              </w:object>
            </w:r>
          </w:p>
          <w:p w14:paraId="33C661D8" w14:textId="2CA9DE44" w:rsidR="002D6E6D" w:rsidRPr="00BF249F" w:rsidRDefault="002D6E6D" w:rsidP="001F7AC0">
            <w:pPr>
              <w:pStyle w:val="CVTabletext"/>
              <w:jc w:val="center"/>
            </w:pPr>
            <w:r w:rsidRPr="00BF249F">
              <w:t>Bed attributes</w:t>
            </w:r>
            <w:r w:rsidR="00A87527">
              <w:fldChar w:fldCharType="begin"/>
            </w:r>
            <w:r w:rsidR="00A87527">
              <w:instrText xml:space="preserve"> XE "</w:instrText>
            </w:r>
            <w:r w:rsidR="00A87527" w:rsidRPr="00913519">
              <w:instrText>Bed attributes</w:instrText>
            </w:r>
            <w:r w:rsidR="00A87527">
              <w:instrText xml:space="preserve">" \i </w:instrText>
            </w:r>
            <w:r w:rsidR="00A87527">
              <w:fldChar w:fldCharType="end"/>
            </w:r>
          </w:p>
          <w:p w14:paraId="041D4A1D" w14:textId="24D252FC" w:rsidR="002D6E6D" w:rsidRPr="00BF249F" w:rsidRDefault="002D6E6D" w:rsidP="00A65F27">
            <w:pPr>
              <w:pStyle w:val="CVspacebeforetable"/>
            </w:pPr>
          </w:p>
        </w:tc>
        <w:tc>
          <w:tcPr>
            <w:tcW w:w="4839" w:type="dxa"/>
            <w:shd w:val="clear" w:color="auto" w:fill="FFFFFF" w:themeFill="background1"/>
          </w:tcPr>
          <w:p w14:paraId="0A5F86FA" w14:textId="72BC8B08" w:rsidR="002D6E6D" w:rsidRPr="00BF249F" w:rsidRDefault="002D6E6D" w:rsidP="001F7AC0">
            <w:pPr>
              <w:pStyle w:val="CVTabletext"/>
            </w:pPr>
            <w:r w:rsidRPr="00BF249F">
              <w:t xml:space="preserve">The bed attributes include </w:t>
            </w:r>
            <w:r w:rsidRPr="00BF249F">
              <w:rPr>
                <w:b/>
              </w:rPr>
              <w:t>Male</w:t>
            </w:r>
            <w:r w:rsidRPr="00BF249F">
              <w:t xml:space="preserve"> </w:t>
            </w:r>
            <w:r w:rsidRPr="00BF249F">
              <w:rPr>
                <w:b/>
              </w:rPr>
              <w:t>Room</w:t>
            </w:r>
            <w:r w:rsidRPr="00BF249F">
              <w:t xml:space="preserve">, </w:t>
            </w:r>
            <w:r w:rsidRPr="00BF249F">
              <w:rPr>
                <w:b/>
              </w:rPr>
              <w:t>Female</w:t>
            </w:r>
            <w:r w:rsidRPr="00BF249F">
              <w:t xml:space="preserve"> </w:t>
            </w:r>
            <w:r w:rsidRPr="00BF249F">
              <w:rPr>
                <w:b/>
              </w:rPr>
              <w:t>Room</w:t>
            </w:r>
            <w:r w:rsidRPr="00BF249F">
              <w:t xml:space="preserve">, </w:t>
            </w:r>
            <w:r w:rsidRPr="00BF249F">
              <w:rPr>
                <w:b/>
              </w:rPr>
              <w:t>Bariatric</w:t>
            </w:r>
            <w:r w:rsidRPr="00BF249F">
              <w:t xml:space="preserve">, </w:t>
            </w:r>
            <w:r w:rsidRPr="00BF249F">
              <w:rPr>
                <w:b/>
              </w:rPr>
              <w:t>Mobile</w:t>
            </w:r>
            <w:r w:rsidRPr="00BF249F">
              <w:t xml:space="preserve"> </w:t>
            </w:r>
            <w:r w:rsidRPr="00BF249F">
              <w:rPr>
                <w:b/>
              </w:rPr>
              <w:t>Home</w:t>
            </w:r>
            <w:r w:rsidRPr="00BF249F">
              <w:t xml:space="preserve">, </w:t>
            </w:r>
            <w:r w:rsidRPr="00BF249F">
              <w:rPr>
                <w:b/>
              </w:rPr>
              <w:t>Private</w:t>
            </w:r>
            <w:r w:rsidRPr="00BF249F">
              <w:t xml:space="preserve"> </w:t>
            </w:r>
            <w:r w:rsidRPr="00BF249F">
              <w:rPr>
                <w:b/>
              </w:rPr>
              <w:t>Room</w:t>
            </w:r>
            <w:r w:rsidR="003661FC" w:rsidRPr="00BF249F">
              <w:rPr>
                <w:b/>
              </w:rPr>
              <w:t xml:space="preserve">, </w:t>
            </w:r>
            <w:r w:rsidR="003661FC" w:rsidRPr="00BF249F">
              <w:t>among others</w:t>
            </w:r>
            <w:r w:rsidRPr="00BF249F">
              <w:t>. Refer to the Bed Attributes figure to view the complete list of bed attributes.</w:t>
            </w:r>
          </w:p>
        </w:tc>
      </w:tr>
      <w:tr w:rsidR="00F7072B" w:rsidRPr="00BF249F" w14:paraId="6B165012" w14:textId="77777777" w:rsidTr="00A65F27">
        <w:trPr>
          <w:cantSplit/>
          <w:tblHeader/>
          <w:jc w:val="center"/>
        </w:trPr>
        <w:tc>
          <w:tcPr>
            <w:tcW w:w="3855" w:type="dxa"/>
            <w:shd w:val="clear" w:color="auto" w:fill="FFFFFF" w:themeFill="background1"/>
            <w:vAlign w:val="center"/>
          </w:tcPr>
          <w:p w14:paraId="04A6F7B4" w14:textId="7D89C428" w:rsidR="00F7072B" w:rsidRPr="00BF249F" w:rsidRDefault="004643E2" w:rsidP="00F7072B">
            <w:pPr>
              <w:pStyle w:val="CVTabletext"/>
              <w:jc w:val="center"/>
            </w:pPr>
            <w:r w:rsidRPr="00BF249F">
              <w:object w:dxaOrig="735" w:dyaOrig="510" w14:anchorId="794C7164">
                <v:shape id="_x0000_i1066" type="#_x0000_t75" style="width:39pt;height:24.75pt" o:ole="">
                  <v:imagedata r:id="rId123" o:title=""/>
                </v:shape>
                <o:OLEObject Type="Embed" ProgID="PBrush" ShapeID="_x0000_i1066" DrawAspect="Content" ObjectID="_1645392877" r:id="rId124"/>
              </w:object>
            </w:r>
          </w:p>
          <w:p w14:paraId="53D32722" w14:textId="147956F0" w:rsidR="00F7072B" w:rsidRPr="00BF249F" w:rsidRDefault="00F7072B" w:rsidP="00F7072B">
            <w:pPr>
              <w:pStyle w:val="CVTabletext"/>
              <w:jc w:val="center"/>
            </w:pPr>
            <w:r w:rsidRPr="00BF249F">
              <w:t>Alert time</w:t>
            </w:r>
          </w:p>
        </w:tc>
        <w:tc>
          <w:tcPr>
            <w:tcW w:w="4839" w:type="dxa"/>
            <w:shd w:val="clear" w:color="auto" w:fill="FFFFFF" w:themeFill="background1"/>
          </w:tcPr>
          <w:p w14:paraId="6691311F" w14:textId="77BCF3F0" w:rsidR="00F7072B" w:rsidRPr="00BF249F" w:rsidRDefault="00F7072B" w:rsidP="00F7072B">
            <w:pPr>
              <w:pStyle w:val="CVTabletext"/>
            </w:pPr>
            <w:r w:rsidRPr="00BF249F">
              <w:t>Alert time in hours displays</w:t>
            </w:r>
            <w:r w:rsidR="00DB6F9A" w:rsidRPr="00BF249F">
              <w:t xml:space="preserve"> in red color</w:t>
            </w:r>
            <w:r w:rsidRPr="00BF249F">
              <w:t xml:space="preserve"> if the patient disposition is not processed within the set time frame.</w:t>
            </w:r>
          </w:p>
        </w:tc>
      </w:tr>
      <w:tr w:rsidR="00F7072B" w:rsidRPr="00BF249F" w14:paraId="31B41E29" w14:textId="77777777" w:rsidTr="00A65F27">
        <w:trPr>
          <w:cantSplit/>
          <w:tblHeader/>
          <w:jc w:val="center"/>
        </w:trPr>
        <w:tc>
          <w:tcPr>
            <w:tcW w:w="3855" w:type="dxa"/>
            <w:shd w:val="clear" w:color="auto" w:fill="FFFFFF" w:themeFill="background1"/>
            <w:vAlign w:val="center"/>
          </w:tcPr>
          <w:p w14:paraId="50D2FFF6" w14:textId="2DE77D62" w:rsidR="00F7072B" w:rsidRPr="00BF249F" w:rsidRDefault="00400D0D" w:rsidP="00F7072B">
            <w:pPr>
              <w:pStyle w:val="CVTabletext"/>
              <w:jc w:val="center"/>
            </w:pPr>
            <w:r w:rsidRPr="00BF249F">
              <w:object w:dxaOrig="2310" w:dyaOrig="510" w14:anchorId="24D88C38">
                <v:shape id="_x0000_i1067" type="#_x0000_t75" style="width:143.25pt;height:33pt" o:ole="">
                  <v:imagedata r:id="rId125" o:title=""/>
                </v:shape>
                <o:OLEObject Type="Embed" ProgID="PBrush" ShapeID="_x0000_i1067" DrawAspect="Content" ObjectID="_1645392878" r:id="rId126"/>
              </w:object>
            </w:r>
          </w:p>
          <w:p w14:paraId="4BF608E3" w14:textId="20D6CED2" w:rsidR="00F7072B" w:rsidRPr="00BF249F" w:rsidRDefault="00F7072B" w:rsidP="00F7072B">
            <w:pPr>
              <w:pStyle w:val="CVTabletext"/>
              <w:jc w:val="center"/>
            </w:pPr>
            <w:r w:rsidRPr="00BF249F">
              <w:t>Patient attributes</w:t>
            </w:r>
            <w:r w:rsidR="00A87527">
              <w:fldChar w:fldCharType="begin"/>
            </w:r>
            <w:r w:rsidR="00A87527">
              <w:instrText xml:space="preserve"> XE "</w:instrText>
            </w:r>
            <w:r w:rsidR="00A87527" w:rsidRPr="002B638E">
              <w:instrText>Patient attributes</w:instrText>
            </w:r>
            <w:r w:rsidR="00A87527">
              <w:instrText xml:space="preserve">" \i </w:instrText>
            </w:r>
            <w:r w:rsidR="00A87527">
              <w:fldChar w:fldCharType="end"/>
            </w:r>
            <w:r w:rsidRPr="00BF249F">
              <w:t xml:space="preserve"> icons and Patient activities icons</w:t>
            </w:r>
          </w:p>
        </w:tc>
        <w:tc>
          <w:tcPr>
            <w:tcW w:w="4839" w:type="dxa"/>
            <w:shd w:val="clear" w:color="auto" w:fill="FFFFFF" w:themeFill="background1"/>
          </w:tcPr>
          <w:p w14:paraId="6DAC208D" w14:textId="77777777" w:rsidR="009E2D12" w:rsidRDefault="00F7072B" w:rsidP="00F7072B">
            <w:pPr>
              <w:pStyle w:val="CVTabletext"/>
            </w:pPr>
            <w:r w:rsidRPr="00BF249F">
              <w:t xml:space="preserve">The patient attributes </w:t>
            </w:r>
            <w:r w:rsidR="009E2D12">
              <w:t xml:space="preserve">icons represent </w:t>
            </w:r>
            <w:r w:rsidR="009E2D12" w:rsidRPr="009E2D12">
              <w:t>health-related descriptors such as</w:t>
            </w:r>
            <w:r w:rsidRPr="00BF249F">
              <w:t xml:space="preserve"> </w:t>
            </w:r>
            <w:r w:rsidRPr="00BF249F">
              <w:rPr>
                <w:b/>
              </w:rPr>
              <w:t>Chest Pain</w:t>
            </w:r>
            <w:r w:rsidRPr="00BF249F">
              <w:t xml:space="preserve">, </w:t>
            </w:r>
            <w:r w:rsidRPr="00BF249F">
              <w:rPr>
                <w:b/>
              </w:rPr>
              <w:t>Fall</w:t>
            </w:r>
            <w:r w:rsidRPr="00BF249F">
              <w:t xml:space="preserve"> </w:t>
            </w:r>
            <w:r w:rsidRPr="00BF249F">
              <w:rPr>
                <w:b/>
              </w:rPr>
              <w:t>Risk</w:t>
            </w:r>
            <w:r w:rsidRPr="00BF249F">
              <w:t xml:space="preserve">, </w:t>
            </w:r>
            <w:r w:rsidRPr="00BF249F">
              <w:rPr>
                <w:b/>
              </w:rPr>
              <w:t>Diabetes</w:t>
            </w:r>
            <w:r w:rsidRPr="009E2D12">
              <w:t>,</w:t>
            </w:r>
            <w:r w:rsidR="003661FC" w:rsidRPr="00BF249F">
              <w:t xml:space="preserve"> among others</w:t>
            </w:r>
            <w:r w:rsidRPr="00BF249F">
              <w:t xml:space="preserve">. </w:t>
            </w:r>
          </w:p>
          <w:p w14:paraId="07D78854" w14:textId="5AACC058" w:rsidR="009E2D12" w:rsidRDefault="00F7072B" w:rsidP="00F7072B">
            <w:pPr>
              <w:pStyle w:val="CVTabletext"/>
            </w:pPr>
            <w:r w:rsidRPr="00BF249F">
              <w:t xml:space="preserve">The patient activities </w:t>
            </w:r>
            <w:r w:rsidR="009E2D12" w:rsidRPr="009E2D12">
              <w:t xml:space="preserve">icons represent health-related interventions and treatments such as </w:t>
            </w:r>
            <w:r w:rsidRPr="00BF249F">
              <w:rPr>
                <w:b/>
              </w:rPr>
              <w:t>Insulin</w:t>
            </w:r>
            <w:r w:rsidRPr="00BF249F">
              <w:t xml:space="preserve"> </w:t>
            </w:r>
            <w:r w:rsidRPr="00BF249F">
              <w:rPr>
                <w:b/>
              </w:rPr>
              <w:t>Drip</w:t>
            </w:r>
            <w:r w:rsidRPr="00BF249F">
              <w:t xml:space="preserve">, </w:t>
            </w:r>
            <w:r w:rsidRPr="00BF249F">
              <w:rPr>
                <w:b/>
              </w:rPr>
              <w:t>Med</w:t>
            </w:r>
            <w:r w:rsidRPr="00BF249F">
              <w:t xml:space="preserve"> </w:t>
            </w:r>
            <w:r w:rsidRPr="00BF249F">
              <w:rPr>
                <w:b/>
              </w:rPr>
              <w:t>reminders</w:t>
            </w:r>
            <w:r w:rsidR="0080189B" w:rsidRPr="009E2D12">
              <w:t>,</w:t>
            </w:r>
            <w:r w:rsidR="009E2D12">
              <w:t xml:space="preserve"> among others.</w:t>
            </w:r>
          </w:p>
          <w:p w14:paraId="610DBDC6" w14:textId="37D92681" w:rsidR="00F7072B" w:rsidRPr="00BF249F" w:rsidRDefault="00F7072B" w:rsidP="00F7072B">
            <w:pPr>
              <w:pStyle w:val="CVTabletext"/>
            </w:pPr>
            <w:r w:rsidRPr="00BF249F">
              <w:t xml:space="preserve">Refer to the </w:t>
            </w:r>
            <w:hyperlink w:anchor="PatientAttributes" w:history="1">
              <w:r w:rsidRPr="009E2D12">
                <w:rPr>
                  <w:rStyle w:val="Hyperlink"/>
                  <w:rFonts w:cstheme="minorBidi"/>
                </w:rPr>
                <w:t>Patient Attributes</w:t>
              </w:r>
            </w:hyperlink>
            <w:r w:rsidRPr="00BF249F">
              <w:t xml:space="preserve"> </w:t>
            </w:r>
            <w:r w:rsidR="009E2D12">
              <w:t xml:space="preserve">table </w:t>
            </w:r>
            <w:r w:rsidRPr="00BF249F">
              <w:t xml:space="preserve">and </w:t>
            </w:r>
            <w:hyperlink w:anchor="PatientActivities" w:history="1">
              <w:r w:rsidRPr="009E2D12">
                <w:rPr>
                  <w:rStyle w:val="Hyperlink"/>
                  <w:rFonts w:cstheme="minorBidi"/>
                </w:rPr>
                <w:t>Patient Activities</w:t>
              </w:r>
            </w:hyperlink>
            <w:r w:rsidRPr="00BF249F">
              <w:t xml:space="preserve"> </w:t>
            </w:r>
            <w:r w:rsidR="009E2D12">
              <w:t xml:space="preserve">table </w:t>
            </w:r>
            <w:r w:rsidRPr="00BF249F">
              <w:t>to view the complete list of patient attributes and activities.</w:t>
            </w:r>
          </w:p>
          <w:p w14:paraId="38BFD0A5" w14:textId="1473C691" w:rsidR="004643E2" w:rsidRPr="00BF249F" w:rsidRDefault="004643E2" w:rsidP="003661FC">
            <w:pPr>
              <w:pStyle w:val="CVTabletext"/>
            </w:pPr>
            <w:r w:rsidRPr="00BF249F">
              <w:t xml:space="preserve">The </w:t>
            </w:r>
            <w:r w:rsidRPr="00BF249F">
              <w:rPr>
                <w:b/>
              </w:rPr>
              <w:t>Patient Activities</w:t>
            </w:r>
            <w:r w:rsidRPr="00BF249F">
              <w:t xml:space="preserve"> </w:t>
            </w:r>
            <w:r w:rsidR="009E2D12">
              <w:t xml:space="preserve">appear blue. The icon turns to red when an assigned care team member </w:t>
            </w:r>
            <w:r w:rsidR="009E2D12" w:rsidRPr="00BF249F">
              <w:t xml:space="preserve">does not perform the activity within the </w:t>
            </w:r>
            <w:r w:rsidR="009E2D12">
              <w:t>established</w:t>
            </w:r>
            <w:r w:rsidR="009E2D12" w:rsidRPr="00BF249F">
              <w:t xml:space="preserve"> time frame.</w:t>
            </w:r>
          </w:p>
        </w:tc>
      </w:tr>
      <w:tr w:rsidR="005E3E8E" w:rsidRPr="00BF249F" w14:paraId="6558F092" w14:textId="77777777" w:rsidTr="00A65F27">
        <w:trPr>
          <w:cantSplit/>
          <w:tblHeader/>
          <w:jc w:val="center"/>
        </w:trPr>
        <w:tc>
          <w:tcPr>
            <w:tcW w:w="3855" w:type="dxa"/>
            <w:shd w:val="clear" w:color="auto" w:fill="FFFFFF" w:themeFill="background1"/>
            <w:vAlign w:val="center"/>
          </w:tcPr>
          <w:p w14:paraId="298BBC9D" w14:textId="39318099" w:rsidR="005E3E8E" w:rsidRPr="00BF249F" w:rsidRDefault="009E4003" w:rsidP="005E3E8E">
            <w:pPr>
              <w:pStyle w:val="CVTabletext"/>
              <w:jc w:val="center"/>
            </w:pPr>
            <w:r w:rsidRPr="00BF249F">
              <w:object w:dxaOrig="690" w:dyaOrig="480" w14:anchorId="208F03A6">
                <v:shape id="_x0000_i1068" type="#_x0000_t75" style="width:45.75pt;height:33pt" o:ole="">
                  <v:imagedata r:id="rId127" o:title=""/>
                </v:shape>
                <o:OLEObject Type="Embed" ProgID="PBrush" ShapeID="_x0000_i1068" DrawAspect="Content" ObjectID="_1645392879" r:id="rId128"/>
              </w:object>
            </w:r>
          </w:p>
          <w:p w14:paraId="38FF7460" w14:textId="70CFAD8C" w:rsidR="005E3E8E" w:rsidRPr="00BF249F" w:rsidRDefault="005E3E8E" w:rsidP="005E3E8E">
            <w:pPr>
              <w:pStyle w:val="CVTabletext"/>
              <w:jc w:val="center"/>
            </w:pPr>
            <w:r w:rsidRPr="00BF249F">
              <w:t>LOS indicator</w:t>
            </w:r>
          </w:p>
        </w:tc>
        <w:tc>
          <w:tcPr>
            <w:tcW w:w="4839" w:type="dxa"/>
            <w:shd w:val="clear" w:color="auto" w:fill="FFFFFF" w:themeFill="background1"/>
          </w:tcPr>
          <w:p w14:paraId="3B206895" w14:textId="53785604" w:rsidR="005E3E8E" w:rsidRPr="00BF249F" w:rsidRDefault="005E3E8E" w:rsidP="00863098">
            <w:pPr>
              <w:pStyle w:val="CVTabletext"/>
            </w:pPr>
            <w:r w:rsidRPr="00BF249F">
              <w:t xml:space="preserve">The patient’s </w:t>
            </w:r>
            <w:r w:rsidRPr="00BF249F">
              <w:rPr>
                <w:b/>
              </w:rPr>
              <w:t>Length of Stay</w:t>
            </w:r>
            <w:r w:rsidRPr="00BF249F">
              <w:t xml:space="preserve"> in the facility counted in </w:t>
            </w:r>
            <w:r w:rsidR="003661FC" w:rsidRPr="00BF249F">
              <w:t xml:space="preserve">the </w:t>
            </w:r>
            <w:r w:rsidRPr="00BF249F">
              <w:t>number of days.</w:t>
            </w:r>
          </w:p>
        </w:tc>
      </w:tr>
      <w:tr w:rsidR="001C3948" w:rsidRPr="00BF249F" w14:paraId="1C079882" w14:textId="77777777" w:rsidTr="00A65F27">
        <w:trPr>
          <w:cantSplit/>
          <w:tblHeader/>
          <w:jc w:val="center"/>
        </w:trPr>
        <w:tc>
          <w:tcPr>
            <w:tcW w:w="3855" w:type="dxa"/>
            <w:shd w:val="clear" w:color="auto" w:fill="FFFFFF" w:themeFill="background1"/>
            <w:vAlign w:val="center"/>
          </w:tcPr>
          <w:p w14:paraId="54A64A93" w14:textId="4B16987C" w:rsidR="001C3948" w:rsidRPr="00BF249F" w:rsidRDefault="009E4003" w:rsidP="001C3948">
            <w:pPr>
              <w:pStyle w:val="CVTabletext"/>
              <w:jc w:val="center"/>
            </w:pPr>
            <w:r w:rsidRPr="00BF249F">
              <w:object w:dxaOrig="780" w:dyaOrig="435" w14:anchorId="0CC74B74">
                <v:shape id="_x0000_i1069" type="#_x0000_t75" style="width:42pt;height:24.75pt" o:ole="">
                  <v:imagedata r:id="rId129" o:title=""/>
                </v:shape>
                <o:OLEObject Type="Embed" ProgID="PBrush" ShapeID="_x0000_i1069" DrawAspect="Content" ObjectID="_1645392880" r:id="rId130"/>
              </w:object>
            </w:r>
          </w:p>
          <w:p w14:paraId="4BB1EDE5" w14:textId="0A87D467" w:rsidR="001C3948" w:rsidRPr="00BF249F" w:rsidRDefault="001C3948" w:rsidP="001C3948">
            <w:pPr>
              <w:pStyle w:val="CVTabletext"/>
              <w:jc w:val="center"/>
            </w:pPr>
            <w:r w:rsidRPr="00BF249F">
              <w:t>Patient cohort</w:t>
            </w:r>
          </w:p>
        </w:tc>
        <w:tc>
          <w:tcPr>
            <w:tcW w:w="4839" w:type="dxa"/>
            <w:shd w:val="clear" w:color="auto" w:fill="FFFFFF" w:themeFill="background1"/>
          </w:tcPr>
          <w:p w14:paraId="17EC3595" w14:textId="75BC5F0C" w:rsidR="001C3948" w:rsidRPr="00BF249F" w:rsidRDefault="001C3948" w:rsidP="001C3948">
            <w:pPr>
              <w:pStyle w:val="CVTabletext"/>
            </w:pPr>
            <w:r w:rsidRPr="00BF249F">
              <w:t xml:space="preserve">The cohort group to which the patient is assigned </w:t>
            </w:r>
            <w:r w:rsidR="00AA18EF">
              <w:t>with</w:t>
            </w:r>
            <w:r w:rsidRPr="00BF249F">
              <w:t>in the Coreo application.</w:t>
            </w:r>
          </w:p>
          <w:p w14:paraId="0400569E" w14:textId="0D93463A" w:rsidR="001C3948" w:rsidRPr="00BF249F" w:rsidRDefault="00964FDF" w:rsidP="001C3948">
            <w:pPr>
              <w:pStyle w:val="CVTabletext"/>
            </w:pPr>
            <w:r w:rsidRPr="00964FDF">
              <w:t>The patients are categorized into cohorts based upon various factors, including medical conditions, social determinants, risk scores, among others.</w:t>
            </w:r>
          </w:p>
        </w:tc>
      </w:tr>
      <w:tr w:rsidR="001C3948" w:rsidRPr="00BF249F" w14:paraId="07DAD09B" w14:textId="77777777" w:rsidTr="00A65F27">
        <w:trPr>
          <w:cantSplit/>
          <w:tblHeader/>
          <w:jc w:val="center"/>
        </w:trPr>
        <w:tc>
          <w:tcPr>
            <w:tcW w:w="3855" w:type="dxa"/>
            <w:shd w:val="clear" w:color="auto" w:fill="FFFFFF" w:themeFill="background1"/>
            <w:vAlign w:val="center"/>
          </w:tcPr>
          <w:p w14:paraId="24B80021" w14:textId="113CB049" w:rsidR="001C3948" w:rsidRPr="00BF249F" w:rsidRDefault="009E4003" w:rsidP="001C3948">
            <w:pPr>
              <w:pStyle w:val="CVTabletext"/>
              <w:jc w:val="center"/>
            </w:pPr>
            <w:r w:rsidRPr="00BF249F">
              <w:object w:dxaOrig="660" w:dyaOrig="420" w14:anchorId="3B220F76">
                <v:shape id="_x0000_i1070" type="#_x0000_t75" style="width:36.75pt;height:24.75pt" o:ole="">
                  <v:imagedata r:id="rId131" o:title=""/>
                </v:shape>
                <o:OLEObject Type="Embed" ProgID="PBrush" ShapeID="_x0000_i1070" DrawAspect="Content" ObjectID="_1645392881" r:id="rId132"/>
              </w:object>
            </w:r>
          </w:p>
          <w:p w14:paraId="511E6509" w14:textId="51700574" w:rsidR="001C3948" w:rsidRPr="00BF249F" w:rsidRDefault="001C3948" w:rsidP="001C3948">
            <w:pPr>
              <w:pStyle w:val="CVTabletext"/>
              <w:jc w:val="center"/>
            </w:pPr>
            <w:r w:rsidRPr="00BF249F">
              <w:t>Patient disposition status</w:t>
            </w:r>
            <w:r w:rsidR="00A87527">
              <w:fldChar w:fldCharType="begin"/>
            </w:r>
            <w:r w:rsidR="00A87527">
              <w:instrText xml:space="preserve"> XE "</w:instrText>
            </w:r>
            <w:r w:rsidR="00A87527" w:rsidRPr="00D7618A">
              <w:instrText>Patient disposition status</w:instrText>
            </w:r>
            <w:r w:rsidR="00A87527">
              <w:instrText xml:space="preserve">" \i </w:instrText>
            </w:r>
            <w:r w:rsidR="00A87527">
              <w:fldChar w:fldCharType="end"/>
            </w:r>
          </w:p>
        </w:tc>
        <w:tc>
          <w:tcPr>
            <w:tcW w:w="4839" w:type="dxa"/>
            <w:shd w:val="clear" w:color="auto" w:fill="FFFFFF" w:themeFill="background1"/>
          </w:tcPr>
          <w:p w14:paraId="1616E84F" w14:textId="3E633689" w:rsidR="001C3948" w:rsidRPr="00BF249F" w:rsidRDefault="001C3948" w:rsidP="001C3948">
            <w:pPr>
              <w:pStyle w:val="CVTabletext"/>
            </w:pPr>
            <w:r w:rsidRPr="00BF249F">
              <w:t xml:space="preserve">View the </w:t>
            </w:r>
            <w:hyperlink w:anchor="PatientDispStatusTable" w:history="1">
              <w:r w:rsidRPr="00BF249F">
                <w:rPr>
                  <w:rStyle w:val="Hyperlink"/>
                  <w:rFonts w:cstheme="minorBidi"/>
                </w:rPr>
                <w:t>patient disposition status</w:t>
              </w:r>
            </w:hyperlink>
            <w:r w:rsidRPr="00BF249F">
              <w:t>.</w:t>
            </w:r>
          </w:p>
        </w:tc>
      </w:tr>
      <w:tr w:rsidR="001C3948" w:rsidRPr="00BF249F" w14:paraId="2CC55308" w14:textId="77777777" w:rsidTr="00A65F27">
        <w:trPr>
          <w:cantSplit/>
          <w:tblHeader/>
          <w:jc w:val="center"/>
        </w:trPr>
        <w:tc>
          <w:tcPr>
            <w:tcW w:w="3855" w:type="dxa"/>
            <w:tcBorders>
              <w:bottom w:val="single" w:sz="4" w:space="0" w:color="auto"/>
            </w:tcBorders>
            <w:shd w:val="clear" w:color="auto" w:fill="FFFFFF" w:themeFill="background1"/>
            <w:vAlign w:val="center"/>
          </w:tcPr>
          <w:p w14:paraId="60052929" w14:textId="505C0207" w:rsidR="001C3948" w:rsidRPr="00BF249F" w:rsidRDefault="003108DD" w:rsidP="001C3948">
            <w:pPr>
              <w:pStyle w:val="CVTabletext"/>
              <w:jc w:val="center"/>
            </w:pPr>
            <w:r w:rsidRPr="00BF249F">
              <w:object w:dxaOrig="780" w:dyaOrig="1170" w14:anchorId="034A16F7">
                <v:shape id="_x0000_i1071" type="#_x0000_t75" style="width:23.25pt;height:33pt" o:ole="">
                  <v:imagedata r:id="rId133" o:title=""/>
                </v:shape>
                <o:OLEObject Type="Embed" ProgID="PBrush" ShapeID="_x0000_i1071" DrawAspect="Content" ObjectID="_1645392882" r:id="rId134"/>
              </w:object>
            </w:r>
          </w:p>
          <w:p w14:paraId="05E8C348" w14:textId="752CC43A" w:rsidR="001C3948" w:rsidRPr="00BF249F" w:rsidRDefault="001C3948" w:rsidP="00A65F27">
            <w:pPr>
              <w:pStyle w:val="CVTabletext"/>
              <w:jc w:val="center"/>
            </w:pPr>
            <w:r w:rsidRPr="00BF249F">
              <w:t>Flag Icon</w:t>
            </w:r>
            <w:r w:rsidR="007A2009">
              <w:fldChar w:fldCharType="begin"/>
            </w:r>
            <w:r w:rsidR="007A2009">
              <w:instrText xml:space="preserve"> XE "</w:instrText>
            </w:r>
            <w:r w:rsidR="007A2009" w:rsidRPr="007F1EFD">
              <w:instrText>Flag Icon</w:instrText>
            </w:r>
            <w:r w:rsidR="007A2009">
              <w:instrText xml:space="preserve">" \i </w:instrText>
            </w:r>
            <w:r w:rsidR="007A2009">
              <w:fldChar w:fldCharType="end"/>
            </w:r>
            <w:r w:rsidRPr="00BF249F">
              <w:t>–Blue</w:t>
            </w:r>
          </w:p>
        </w:tc>
        <w:tc>
          <w:tcPr>
            <w:tcW w:w="4839" w:type="dxa"/>
            <w:tcBorders>
              <w:bottom w:val="single" w:sz="4" w:space="0" w:color="auto"/>
            </w:tcBorders>
            <w:shd w:val="clear" w:color="auto" w:fill="FFFFFF" w:themeFill="background1"/>
          </w:tcPr>
          <w:p w14:paraId="1129C4B8" w14:textId="78CBA04A" w:rsidR="001C3948" w:rsidRPr="00BF249F" w:rsidRDefault="003661FC" w:rsidP="001C3948">
            <w:pPr>
              <w:pStyle w:val="CVTabletext"/>
            </w:pPr>
            <w:r w:rsidRPr="00BF249F">
              <w:t>You flag a patient record</w:t>
            </w:r>
            <w:r w:rsidR="001C3948" w:rsidRPr="00BF249F">
              <w:t xml:space="preserve"> when the patient </w:t>
            </w:r>
            <w:r w:rsidRPr="00BF249F">
              <w:t>of</w:t>
            </w:r>
            <w:r w:rsidR="001C3948" w:rsidRPr="00BF249F">
              <w:t xml:space="preserve"> Coreo Analytics is not assigned to any bed in Coreo View and yet needs to be monitored.</w:t>
            </w:r>
          </w:p>
          <w:p w14:paraId="0A6C90CD" w14:textId="77777777" w:rsidR="001C3948" w:rsidRPr="00BF249F" w:rsidRDefault="001C3948" w:rsidP="001C3948">
            <w:pPr>
              <w:pStyle w:val="CVTabletext"/>
            </w:pPr>
            <w:r w:rsidRPr="00BF249F">
              <w:t>Coreo Analytics stores the master list of all the patients.</w:t>
            </w:r>
          </w:p>
          <w:p w14:paraId="6A85DEE8" w14:textId="01FBC6AB" w:rsidR="001C3948" w:rsidRPr="00BF249F" w:rsidRDefault="001C3948" w:rsidP="001C3948">
            <w:pPr>
              <w:pStyle w:val="CVTabletext"/>
            </w:pPr>
            <w:r w:rsidRPr="00BF249F">
              <w:t>A blue flag icon represents that the patient is in the flagged status.</w:t>
            </w:r>
          </w:p>
        </w:tc>
      </w:tr>
      <w:tr w:rsidR="00CF3C4D" w:rsidRPr="00BF249F" w14:paraId="6D88DA8C" w14:textId="77777777" w:rsidTr="00A65F27">
        <w:trPr>
          <w:cantSplit/>
          <w:tblHeader/>
          <w:jc w:val="center"/>
        </w:trPr>
        <w:tc>
          <w:tcPr>
            <w:tcW w:w="3855" w:type="dxa"/>
            <w:shd w:val="clear" w:color="auto" w:fill="FFFFFF" w:themeFill="background1"/>
            <w:vAlign w:val="center"/>
          </w:tcPr>
          <w:p w14:paraId="76B935B6" w14:textId="09AE8936" w:rsidR="00CF3C4D" w:rsidRPr="00BF249F" w:rsidRDefault="00CF3C4D" w:rsidP="00CF3C4D">
            <w:pPr>
              <w:pStyle w:val="CVTabletext"/>
              <w:jc w:val="center"/>
            </w:pPr>
            <w:r w:rsidRPr="00BF249F">
              <w:object w:dxaOrig="1905" w:dyaOrig="1095" w14:anchorId="55BA8EA2">
                <v:shape id="_x0000_i1072" type="#_x0000_t75" style="width:114.75pt;height:66pt" o:ole="">
                  <v:imagedata r:id="rId135" o:title=""/>
                </v:shape>
                <o:OLEObject Type="Embed" ProgID="PBrush" ShapeID="_x0000_i1072" DrawAspect="Content" ObjectID="_1645392883" r:id="rId136"/>
              </w:object>
            </w:r>
          </w:p>
          <w:p w14:paraId="3A4E7EA1" w14:textId="77777777" w:rsidR="00CF3C4D" w:rsidRPr="00BF249F" w:rsidRDefault="00CF3C4D" w:rsidP="00CF3C4D">
            <w:pPr>
              <w:pStyle w:val="CVTabletext"/>
              <w:jc w:val="center"/>
            </w:pPr>
            <w:r w:rsidRPr="00BF249F">
              <w:object w:dxaOrig="705" w:dyaOrig="630" w14:anchorId="70FEB6D6">
                <v:shape id="_x0000_i1073" type="#_x0000_t75" style="width:35.25pt;height:33pt" o:ole="">
                  <v:imagedata r:id="rId137" o:title=""/>
                </v:shape>
                <o:OLEObject Type="Embed" ProgID="PBrush" ShapeID="_x0000_i1073" DrawAspect="Content" ObjectID="_1645392884" r:id="rId138"/>
              </w:object>
            </w:r>
          </w:p>
          <w:p w14:paraId="73BF7017" w14:textId="08354ACD" w:rsidR="00CF3C4D" w:rsidRPr="00BF249F" w:rsidRDefault="00CF3C4D" w:rsidP="00A65F27">
            <w:pPr>
              <w:pStyle w:val="CVTabletext"/>
              <w:jc w:val="center"/>
            </w:pPr>
            <w:r w:rsidRPr="00BF249F">
              <w:t>Move Request–Green arrow</w:t>
            </w:r>
          </w:p>
        </w:tc>
        <w:tc>
          <w:tcPr>
            <w:tcW w:w="4839" w:type="dxa"/>
            <w:shd w:val="clear" w:color="auto" w:fill="FFFFFF" w:themeFill="background1"/>
          </w:tcPr>
          <w:p w14:paraId="23AE3736" w14:textId="2FAD3AD0" w:rsidR="00CF3C4D" w:rsidRPr="00BF249F" w:rsidRDefault="00CF3C4D" w:rsidP="00CF3C4D">
            <w:pPr>
              <w:pStyle w:val="CVTabletext"/>
            </w:pPr>
            <w:r w:rsidRPr="00BF249F">
              <w:t>The dark green arrow indicates that the patient’s move request from one bed to another bed is accepted.</w:t>
            </w:r>
          </w:p>
        </w:tc>
      </w:tr>
      <w:tr w:rsidR="00CF3C4D" w:rsidRPr="00BF249F" w14:paraId="3A5E9A66" w14:textId="77777777" w:rsidTr="00A65F27">
        <w:trPr>
          <w:cantSplit/>
          <w:tblHeader/>
          <w:jc w:val="center"/>
        </w:trPr>
        <w:tc>
          <w:tcPr>
            <w:tcW w:w="3855" w:type="dxa"/>
            <w:shd w:val="clear" w:color="auto" w:fill="FFFFFF" w:themeFill="background1"/>
            <w:vAlign w:val="center"/>
          </w:tcPr>
          <w:p w14:paraId="3E24FD83" w14:textId="5DC755F0" w:rsidR="00CF3C4D" w:rsidRPr="00BF249F" w:rsidRDefault="00CF3C4D" w:rsidP="00CF3C4D">
            <w:pPr>
              <w:pStyle w:val="CVTabletext"/>
              <w:jc w:val="center"/>
            </w:pPr>
            <w:r w:rsidRPr="00BF249F">
              <w:object w:dxaOrig="660" w:dyaOrig="660" w14:anchorId="2EB49D2C">
                <v:shape id="_x0000_i1074" type="#_x0000_t75" style="width:34.5pt;height:34.5pt" o:ole="">
                  <v:imagedata r:id="rId139" o:title=""/>
                </v:shape>
                <o:OLEObject Type="Embed" ProgID="PBrush" ShapeID="_x0000_i1074" DrawAspect="Content" ObjectID="_1645392885" r:id="rId140"/>
              </w:object>
            </w:r>
          </w:p>
          <w:p w14:paraId="6ED4720F" w14:textId="07782DE2" w:rsidR="00CF3C4D" w:rsidRPr="00BF249F" w:rsidRDefault="00CF3C4D" w:rsidP="00CF3C4D">
            <w:pPr>
              <w:pStyle w:val="CVTabletext"/>
              <w:jc w:val="center"/>
            </w:pPr>
            <w:r w:rsidRPr="00BF249F">
              <w:t>Move Request arrow–Light green</w:t>
            </w:r>
          </w:p>
        </w:tc>
        <w:tc>
          <w:tcPr>
            <w:tcW w:w="4839" w:type="dxa"/>
            <w:shd w:val="clear" w:color="auto" w:fill="FFFFFF" w:themeFill="background1"/>
            <w:vAlign w:val="center"/>
          </w:tcPr>
          <w:p w14:paraId="1E90F6F3" w14:textId="52B23A3B" w:rsidR="00CF3C4D" w:rsidRPr="00BF249F" w:rsidRDefault="00CF3C4D" w:rsidP="003661FC">
            <w:pPr>
              <w:pStyle w:val="CVTabletext"/>
            </w:pPr>
            <w:r w:rsidRPr="00BF249F">
              <w:t xml:space="preserve">The </w:t>
            </w:r>
            <w:r w:rsidR="003661FC" w:rsidRPr="00BF249F">
              <w:t>olive-</w:t>
            </w:r>
            <w:r w:rsidRPr="00BF249F">
              <w:t xml:space="preserve">green </w:t>
            </w:r>
            <w:r w:rsidR="003661FC" w:rsidRPr="00BF249F">
              <w:t xml:space="preserve">color </w:t>
            </w:r>
            <w:r w:rsidRPr="00BF249F">
              <w:t xml:space="preserve">arrow indicates that the </w:t>
            </w:r>
            <w:r w:rsidR="003661FC" w:rsidRPr="00BF249F">
              <w:t xml:space="preserve">user has initiated the </w:t>
            </w:r>
            <w:r w:rsidRPr="00BF249F">
              <w:t>patient’s move request from one</w:t>
            </w:r>
            <w:r w:rsidR="003661FC" w:rsidRPr="00BF249F">
              <w:t xml:space="preserve"> bed to another bed</w:t>
            </w:r>
            <w:r w:rsidRPr="00BF249F">
              <w:t xml:space="preserve"> and </w:t>
            </w:r>
            <w:r w:rsidR="003661FC" w:rsidRPr="00BF249F">
              <w:t xml:space="preserve">that the </w:t>
            </w:r>
            <w:r w:rsidRPr="00BF249F">
              <w:t>approval is pending</w:t>
            </w:r>
          </w:p>
        </w:tc>
      </w:tr>
      <w:tr w:rsidR="00CF3C4D" w:rsidRPr="00BF249F" w14:paraId="4CCEC1B2" w14:textId="77777777" w:rsidTr="00A65F27">
        <w:trPr>
          <w:cantSplit/>
          <w:tblHeader/>
          <w:jc w:val="center"/>
        </w:trPr>
        <w:tc>
          <w:tcPr>
            <w:tcW w:w="3855" w:type="dxa"/>
            <w:shd w:val="clear" w:color="auto" w:fill="FFFFFF" w:themeFill="background1"/>
            <w:vAlign w:val="center"/>
          </w:tcPr>
          <w:p w14:paraId="08698364" w14:textId="77777777" w:rsidR="00CF3C4D" w:rsidRPr="00BF249F" w:rsidRDefault="00CF3C4D" w:rsidP="00CF3C4D">
            <w:pPr>
              <w:pStyle w:val="CVTabletext"/>
              <w:jc w:val="center"/>
            </w:pPr>
            <w:r w:rsidRPr="00BF249F">
              <w:object w:dxaOrig="960" w:dyaOrig="810" w14:anchorId="7B4E07D3">
                <v:shape id="_x0000_i1075" type="#_x0000_t75" style="width:35.25pt;height:29.25pt" o:ole="">
                  <v:imagedata r:id="rId141" o:title=""/>
                </v:shape>
                <o:OLEObject Type="Embed" ProgID="PBrush" ShapeID="_x0000_i1075" DrawAspect="Content" ObjectID="_1645392886" r:id="rId142"/>
              </w:object>
            </w:r>
          </w:p>
          <w:p w14:paraId="5F56665D" w14:textId="18DEFB86" w:rsidR="00CF3C4D" w:rsidRPr="00BF249F" w:rsidRDefault="00CF3C4D" w:rsidP="00CF3C4D">
            <w:pPr>
              <w:pStyle w:val="CVTabletext"/>
              <w:jc w:val="center"/>
            </w:pPr>
            <w:r w:rsidRPr="00BF249F">
              <w:t>Move Request–Red arrow</w:t>
            </w:r>
          </w:p>
          <w:p w14:paraId="43ECD11A" w14:textId="7AF28A4F" w:rsidR="00CF3C4D" w:rsidRPr="00BF249F" w:rsidRDefault="00CF3C4D" w:rsidP="00CF3C4D">
            <w:pPr>
              <w:pStyle w:val="CVTabletext"/>
              <w:jc w:val="center"/>
            </w:pPr>
          </w:p>
        </w:tc>
        <w:tc>
          <w:tcPr>
            <w:tcW w:w="4839" w:type="dxa"/>
            <w:shd w:val="clear" w:color="auto" w:fill="FFFFFF" w:themeFill="background1"/>
          </w:tcPr>
          <w:p w14:paraId="08C6C70C" w14:textId="356F8916" w:rsidR="00CF3C4D" w:rsidRPr="00BF249F" w:rsidRDefault="00CF3C4D" w:rsidP="00CF3C4D">
            <w:pPr>
              <w:pStyle w:val="CVTabletext"/>
            </w:pPr>
            <w:r w:rsidRPr="00BF249F">
              <w:t xml:space="preserve">The red arrow indicates that the </w:t>
            </w:r>
            <w:r w:rsidR="003661FC" w:rsidRPr="00BF249F">
              <w:t>user has rejected the move request for that bed</w:t>
            </w:r>
            <w:r w:rsidRPr="00BF249F">
              <w:t>.</w:t>
            </w:r>
          </w:p>
        </w:tc>
      </w:tr>
      <w:tr w:rsidR="00CF3C4D" w:rsidRPr="00BF249F" w14:paraId="3D9AA70F" w14:textId="77777777" w:rsidTr="00A65F27">
        <w:trPr>
          <w:cantSplit/>
          <w:tblHeader/>
          <w:jc w:val="center"/>
        </w:trPr>
        <w:tc>
          <w:tcPr>
            <w:tcW w:w="3855" w:type="dxa"/>
            <w:shd w:val="clear" w:color="auto" w:fill="FFFFFF" w:themeFill="background1"/>
          </w:tcPr>
          <w:p w14:paraId="7B5CBE29" w14:textId="77777777" w:rsidR="00CF3C4D" w:rsidRPr="00BF249F" w:rsidRDefault="00CF3C4D" w:rsidP="00CF3C4D">
            <w:pPr>
              <w:pStyle w:val="CVTabletext"/>
              <w:jc w:val="center"/>
            </w:pPr>
            <w:r w:rsidRPr="00BF249F">
              <w:object w:dxaOrig="765" w:dyaOrig="1395" w14:anchorId="347388C9">
                <v:shape id="_x0000_i1076" type="#_x0000_t75" style="width:33pt;height:53.25pt" o:ole="">
                  <v:imagedata r:id="rId143" o:title=""/>
                </v:shape>
                <o:OLEObject Type="Embed" ProgID="PBrush" ShapeID="_x0000_i1076" DrawAspect="Content" ObjectID="_1645392887" r:id="rId144"/>
              </w:object>
            </w:r>
          </w:p>
          <w:p w14:paraId="4B2B8A2A" w14:textId="6942897E" w:rsidR="00CF3C4D" w:rsidRPr="00BF249F" w:rsidRDefault="00CF3C4D" w:rsidP="00CF3C4D">
            <w:pPr>
              <w:pStyle w:val="CVTabletext"/>
              <w:jc w:val="center"/>
            </w:pPr>
            <w:r w:rsidRPr="00BF249F">
              <w:t>Chevron icon</w:t>
            </w:r>
            <w:r w:rsidR="00A87527">
              <w:fldChar w:fldCharType="begin"/>
            </w:r>
            <w:r w:rsidR="00A87527">
              <w:instrText xml:space="preserve"> XE "</w:instrText>
            </w:r>
            <w:r w:rsidR="00A87527" w:rsidRPr="00575EA7">
              <w:instrText>Chevron icon</w:instrText>
            </w:r>
            <w:r w:rsidR="00A87527">
              <w:instrText xml:space="preserve">" \i </w:instrText>
            </w:r>
            <w:r w:rsidR="00A87527">
              <w:fldChar w:fldCharType="end"/>
            </w:r>
          </w:p>
        </w:tc>
        <w:tc>
          <w:tcPr>
            <w:tcW w:w="4839" w:type="dxa"/>
            <w:shd w:val="clear" w:color="auto" w:fill="FFFFFF" w:themeFill="background1"/>
          </w:tcPr>
          <w:p w14:paraId="6B65DB4A" w14:textId="5CF5392D" w:rsidR="0070149D" w:rsidRPr="00BF249F" w:rsidRDefault="00CF3C4D" w:rsidP="00CF3C4D">
            <w:pPr>
              <w:pStyle w:val="CVTabletext"/>
            </w:pPr>
            <w:r w:rsidRPr="00BF249F">
              <w:t xml:space="preserve">Use the chevron icon to navigate from </w:t>
            </w:r>
            <w:r w:rsidR="003661FC" w:rsidRPr="00BF249F">
              <w:t>one Bed View-</w:t>
            </w:r>
            <w:r w:rsidRPr="00BF249F">
              <w:t>screen to another.</w:t>
            </w:r>
          </w:p>
        </w:tc>
      </w:tr>
    </w:tbl>
    <w:p w14:paraId="2F0D79D3" w14:textId="09846622" w:rsidR="00C37823" w:rsidRPr="00BF249F" w:rsidRDefault="00C37823" w:rsidP="001569DF">
      <w:pPr>
        <w:pStyle w:val="CVspacebeforetable"/>
      </w:pPr>
    </w:p>
    <w:p w14:paraId="28D4819A" w14:textId="4947527E" w:rsidR="00A82DF5" w:rsidRPr="00BF249F" w:rsidRDefault="00A82DF5" w:rsidP="00691A20">
      <w:pPr>
        <w:pStyle w:val="CVTableCaption"/>
        <w:tabs>
          <w:tab w:val="left" w:pos="993"/>
        </w:tabs>
      </w:pPr>
      <w:r w:rsidRPr="00BF249F">
        <w:t>Bed View Layout Elements</w:t>
      </w:r>
    </w:p>
    <w:p w14:paraId="374ECCA4" w14:textId="7183C5CE" w:rsidR="00FB19A9" w:rsidRPr="00BF249F" w:rsidRDefault="00FB19A9" w:rsidP="001039DB">
      <w:pPr>
        <w:pStyle w:val="ChapterBodyCopy"/>
      </w:pPr>
      <w:r w:rsidRPr="00BF249F">
        <w:t xml:space="preserve">Refer to the following table for </w:t>
      </w:r>
      <w:r w:rsidR="000A09F3" w:rsidRPr="00BF249F">
        <w:t xml:space="preserve">information on </w:t>
      </w:r>
      <w:r w:rsidRPr="00BF249F">
        <w:t xml:space="preserve">the </w:t>
      </w:r>
      <w:bookmarkStart w:id="46" w:name="PatientDispStatusTable"/>
      <w:r w:rsidRPr="00BF249F">
        <w:t>patient disposition s</w:t>
      </w:r>
      <w:r w:rsidR="000A09F3" w:rsidRPr="00BF249F">
        <w:t>tatus</w:t>
      </w:r>
      <w:bookmarkEnd w:id="46"/>
      <w:r w:rsidR="00235EC3" w:rsidRPr="00BF249F">
        <w:t xml:space="preserve"> and </w:t>
      </w:r>
      <w:r w:rsidR="00274853" w:rsidRPr="00BF249F">
        <w:t xml:space="preserve">the </w:t>
      </w:r>
      <w:r w:rsidR="00235EC3" w:rsidRPr="00BF249F">
        <w:t>bed highlighting colors</w:t>
      </w:r>
      <w:r w:rsidRPr="00BF249F">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rsidRPr="00BF249F"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Pr="00BF249F" w:rsidRDefault="00C37823" w:rsidP="00D95912">
            <w:pPr>
              <w:pStyle w:val="Whitechartheaderinformation"/>
              <w:rPr>
                <w:noProof/>
                <w:lang w:val="en-IN" w:eastAsia="en-IN"/>
              </w:rPr>
            </w:pPr>
            <w:r w:rsidRPr="00BF249F">
              <w:t>Patient Disposition Status</w:t>
            </w:r>
          </w:p>
        </w:tc>
        <w:tc>
          <w:tcPr>
            <w:tcW w:w="2039" w:type="dxa"/>
            <w:shd w:val="clear" w:color="auto" w:fill="808080" w:themeFill="background1" w:themeFillShade="80"/>
          </w:tcPr>
          <w:p w14:paraId="3D94077A" w14:textId="2A8B71CB" w:rsidR="00C37823" w:rsidRPr="00BF249F" w:rsidRDefault="00B24062" w:rsidP="00D95912">
            <w:pPr>
              <w:pStyle w:val="Whitechartheaderinformation"/>
            </w:pPr>
            <w:r w:rsidRPr="00BF249F">
              <w:rPr>
                <w:shd w:val="clear" w:color="auto" w:fill="808080" w:themeFill="background1" w:themeFillShade="80"/>
              </w:rPr>
              <w:t>Bed Cell</w:t>
            </w:r>
            <w:r w:rsidR="00A3744C" w:rsidRPr="00BF249F">
              <w:rPr>
                <w:shd w:val="clear" w:color="auto" w:fill="808080" w:themeFill="background1" w:themeFillShade="80"/>
              </w:rPr>
              <w:t xml:space="preserve"> Highlighting</w:t>
            </w:r>
            <w:r w:rsidRPr="00BF249F">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Pr="00BF249F" w:rsidRDefault="00B24062" w:rsidP="00D95912">
            <w:pPr>
              <w:pStyle w:val="Whitechartheaderinformation"/>
            </w:pPr>
            <w:r w:rsidRPr="00BF249F">
              <w:t xml:space="preserve">Acronym Displayed </w:t>
            </w:r>
            <w:r w:rsidR="0036524F" w:rsidRPr="00BF249F">
              <w:t>in the Bed Cell</w:t>
            </w:r>
          </w:p>
        </w:tc>
      </w:tr>
      <w:tr w:rsidR="00B24062" w:rsidRPr="00BF249F" w14:paraId="378CF98F" w14:textId="77777777" w:rsidTr="00235EC3">
        <w:trPr>
          <w:jc w:val="center"/>
        </w:trPr>
        <w:tc>
          <w:tcPr>
            <w:tcW w:w="2977" w:type="dxa"/>
            <w:shd w:val="clear" w:color="auto" w:fill="FFFFFF" w:themeFill="background1"/>
          </w:tcPr>
          <w:p w14:paraId="12E120B2" w14:textId="099B8062" w:rsidR="00B24062" w:rsidRPr="00BF249F" w:rsidRDefault="00B24062" w:rsidP="00B24062">
            <w:pPr>
              <w:pStyle w:val="CVTabletext"/>
            </w:pPr>
            <w:r w:rsidRPr="00BF249F">
              <w:t>Emergency</w:t>
            </w:r>
          </w:p>
        </w:tc>
        <w:tc>
          <w:tcPr>
            <w:tcW w:w="2039" w:type="dxa"/>
            <w:shd w:val="clear" w:color="auto" w:fill="FFFFFF" w:themeFill="background1"/>
          </w:tcPr>
          <w:p w14:paraId="61B01B43" w14:textId="40E27B10" w:rsidR="00B24062" w:rsidRPr="00BF249F" w:rsidRDefault="0036524F" w:rsidP="00B24062">
            <w:pPr>
              <w:pStyle w:val="CVTabletext"/>
            </w:pPr>
            <w:r w:rsidRPr="00BF249F">
              <w:t>White</w:t>
            </w:r>
          </w:p>
        </w:tc>
        <w:tc>
          <w:tcPr>
            <w:tcW w:w="3543" w:type="dxa"/>
            <w:shd w:val="clear" w:color="auto" w:fill="FFFFFF" w:themeFill="background1"/>
          </w:tcPr>
          <w:p w14:paraId="3C12C7EF" w14:textId="45C588E2" w:rsidR="00B24062" w:rsidRPr="00BF249F" w:rsidRDefault="0036524F" w:rsidP="00B24062">
            <w:pPr>
              <w:pStyle w:val="CVTabletext"/>
              <w:rPr>
                <w:b/>
              </w:rPr>
            </w:pPr>
            <w:r w:rsidRPr="00BF249F">
              <w:rPr>
                <w:b/>
              </w:rPr>
              <w:t>ED</w:t>
            </w:r>
          </w:p>
        </w:tc>
      </w:tr>
      <w:tr w:rsidR="00B24062" w:rsidRPr="00BF249F" w14:paraId="6C56C183" w14:textId="77777777" w:rsidTr="00235EC3">
        <w:trPr>
          <w:jc w:val="center"/>
        </w:trPr>
        <w:tc>
          <w:tcPr>
            <w:tcW w:w="2977" w:type="dxa"/>
            <w:shd w:val="clear" w:color="auto" w:fill="FFFFFF" w:themeFill="background1"/>
          </w:tcPr>
          <w:p w14:paraId="31FEA2DE" w14:textId="464A83B3" w:rsidR="00B24062" w:rsidRPr="00BF249F" w:rsidRDefault="00B24062" w:rsidP="00B24062">
            <w:pPr>
              <w:pStyle w:val="CVTabletext"/>
            </w:pPr>
            <w:r w:rsidRPr="00BF249F">
              <w:t>Observation</w:t>
            </w:r>
          </w:p>
        </w:tc>
        <w:tc>
          <w:tcPr>
            <w:tcW w:w="2039" w:type="dxa"/>
            <w:shd w:val="clear" w:color="auto" w:fill="FFFFFF" w:themeFill="background1"/>
          </w:tcPr>
          <w:p w14:paraId="10BAEC81" w14:textId="0579E673" w:rsidR="00B24062" w:rsidRPr="00BF249F" w:rsidRDefault="0036524F" w:rsidP="00B24062">
            <w:pPr>
              <w:pStyle w:val="CVTabletext"/>
            </w:pPr>
            <w:r w:rsidRPr="00BF249F">
              <w:t>White</w:t>
            </w:r>
          </w:p>
        </w:tc>
        <w:tc>
          <w:tcPr>
            <w:tcW w:w="3543" w:type="dxa"/>
            <w:shd w:val="clear" w:color="auto" w:fill="FFFFFF" w:themeFill="background1"/>
          </w:tcPr>
          <w:p w14:paraId="6E0FB9C6" w14:textId="4D160B82" w:rsidR="00B24062" w:rsidRPr="00BF249F" w:rsidRDefault="0036524F" w:rsidP="00B24062">
            <w:pPr>
              <w:pStyle w:val="CVTabletext"/>
              <w:rPr>
                <w:b/>
              </w:rPr>
            </w:pPr>
            <w:r w:rsidRPr="00BF249F">
              <w:rPr>
                <w:b/>
              </w:rPr>
              <w:t>OBS</w:t>
            </w:r>
          </w:p>
        </w:tc>
      </w:tr>
      <w:tr w:rsidR="00B24062" w:rsidRPr="00BF249F" w14:paraId="19489440" w14:textId="77777777" w:rsidTr="00823CD6">
        <w:trPr>
          <w:jc w:val="center"/>
        </w:trPr>
        <w:tc>
          <w:tcPr>
            <w:tcW w:w="2977" w:type="dxa"/>
            <w:shd w:val="clear" w:color="auto" w:fill="FFFFFF" w:themeFill="background1"/>
          </w:tcPr>
          <w:p w14:paraId="5F18E949" w14:textId="79BA7B5D" w:rsidR="00B24062" w:rsidRPr="00BF249F" w:rsidRDefault="00B24062" w:rsidP="00B24062">
            <w:pPr>
              <w:pStyle w:val="CVTabletext"/>
            </w:pPr>
            <w:r w:rsidRPr="00BF249F">
              <w:t>Admitted</w:t>
            </w:r>
          </w:p>
        </w:tc>
        <w:tc>
          <w:tcPr>
            <w:tcW w:w="2039" w:type="dxa"/>
            <w:tcBorders>
              <w:bottom w:val="single" w:sz="4" w:space="0" w:color="auto"/>
            </w:tcBorders>
            <w:shd w:val="clear" w:color="auto" w:fill="FFFFFF" w:themeFill="background1"/>
          </w:tcPr>
          <w:p w14:paraId="59BA87EF" w14:textId="5F7AFF0B" w:rsidR="00B24062" w:rsidRPr="00BF249F" w:rsidRDefault="0036524F" w:rsidP="00B24062">
            <w:pPr>
              <w:pStyle w:val="CVTabletext"/>
            </w:pPr>
            <w:r w:rsidRPr="00BF249F">
              <w:t>White</w:t>
            </w:r>
          </w:p>
        </w:tc>
        <w:tc>
          <w:tcPr>
            <w:tcW w:w="3543" w:type="dxa"/>
            <w:shd w:val="clear" w:color="auto" w:fill="FFFFFF" w:themeFill="background1"/>
          </w:tcPr>
          <w:p w14:paraId="63FDC3AC" w14:textId="3924094E" w:rsidR="00B24062" w:rsidRPr="00BF249F" w:rsidRDefault="0036524F" w:rsidP="00B24062">
            <w:pPr>
              <w:pStyle w:val="CVTabletext"/>
            </w:pPr>
            <w:r w:rsidRPr="00BF249F">
              <w:t>No Acronym displayed</w:t>
            </w:r>
          </w:p>
        </w:tc>
      </w:tr>
      <w:tr w:rsidR="00B24062" w:rsidRPr="00BF249F" w14:paraId="1E42641E" w14:textId="77777777" w:rsidTr="006D1633">
        <w:trPr>
          <w:jc w:val="center"/>
        </w:trPr>
        <w:tc>
          <w:tcPr>
            <w:tcW w:w="2977" w:type="dxa"/>
            <w:shd w:val="clear" w:color="auto" w:fill="FFFFFF" w:themeFill="background1"/>
          </w:tcPr>
          <w:p w14:paraId="4A4E8083" w14:textId="465E13CF" w:rsidR="00B24062" w:rsidRPr="00BF249F" w:rsidRDefault="00B24062" w:rsidP="00B24062">
            <w:pPr>
              <w:pStyle w:val="CVTabletext"/>
            </w:pPr>
            <w:r w:rsidRPr="00BF249F">
              <w:t>Discharge Possible</w:t>
            </w:r>
          </w:p>
        </w:tc>
        <w:tc>
          <w:tcPr>
            <w:tcW w:w="2039" w:type="dxa"/>
            <w:tcBorders>
              <w:bottom w:val="single" w:sz="4" w:space="0" w:color="auto"/>
            </w:tcBorders>
            <w:shd w:val="clear" w:color="auto" w:fill="D1FFFF"/>
          </w:tcPr>
          <w:p w14:paraId="40A4F609" w14:textId="4773266A" w:rsidR="00B24062" w:rsidRPr="00BF249F" w:rsidRDefault="0036524F" w:rsidP="00B24062">
            <w:pPr>
              <w:pStyle w:val="CVTabletext"/>
            </w:pPr>
            <w:r w:rsidRPr="00BF249F">
              <w:t>Aqua</w:t>
            </w:r>
            <w:r w:rsidR="00235EC3" w:rsidRPr="00BF249F">
              <w:t xml:space="preserve"> blue</w:t>
            </w:r>
          </w:p>
        </w:tc>
        <w:tc>
          <w:tcPr>
            <w:tcW w:w="3543" w:type="dxa"/>
            <w:shd w:val="clear" w:color="auto" w:fill="FFFFFF" w:themeFill="background1"/>
          </w:tcPr>
          <w:p w14:paraId="137F85F3" w14:textId="36CCD4BD" w:rsidR="00B24062" w:rsidRPr="00BF249F" w:rsidRDefault="0036524F" w:rsidP="00B24062">
            <w:pPr>
              <w:pStyle w:val="CVTabletext"/>
              <w:rPr>
                <w:b/>
              </w:rPr>
            </w:pPr>
            <w:r w:rsidRPr="00BF249F">
              <w:rPr>
                <w:b/>
              </w:rPr>
              <w:t>POS</w:t>
            </w:r>
          </w:p>
        </w:tc>
      </w:tr>
      <w:tr w:rsidR="00B24062" w:rsidRPr="00BF249F" w14:paraId="71BA546C" w14:textId="77777777" w:rsidTr="006D1633">
        <w:trPr>
          <w:jc w:val="center"/>
        </w:trPr>
        <w:tc>
          <w:tcPr>
            <w:tcW w:w="2977" w:type="dxa"/>
            <w:shd w:val="clear" w:color="auto" w:fill="FFFFFF" w:themeFill="background1"/>
          </w:tcPr>
          <w:p w14:paraId="3B6A3D2D" w14:textId="7EA56261" w:rsidR="00B24062" w:rsidRPr="00BF249F" w:rsidRDefault="00B24062" w:rsidP="00B24062">
            <w:pPr>
              <w:pStyle w:val="CVTabletext"/>
            </w:pPr>
            <w:r w:rsidRPr="00BF249F">
              <w:t>Discharge Pending</w:t>
            </w:r>
          </w:p>
        </w:tc>
        <w:tc>
          <w:tcPr>
            <w:tcW w:w="2039" w:type="dxa"/>
            <w:shd w:val="clear" w:color="auto" w:fill="C9DAA6"/>
          </w:tcPr>
          <w:p w14:paraId="75B9AED4" w14:textId="0B25C72C" w:rsidR="00B24062" w:rsidRPr="00BF249F" w:rsidRDefault="00235EC3" w:rsidP="00B24062">
            <w:pPr>
              <w:pStyle w:val="CVTabletext"/>
            </w:pPr>
            <w:r w:rsidRPr="00BF249F">
              <w:t>Green</w:t>
            </w:r>
          </w:p>
        </w:tc>
        <w:tc>
          <w:tcPr>
            <w:tcW w:w="3543" w:type="dxa"/>
            <w:shd w:val="clear" w:color="auto" w:fill="FFFFFF" w:themeFill="background1"/>
          </w:tcPr>
          <w:p w14:paraId="6F74DFCB" w14:textId="5569A76C" w:rsidR="00B24062" w:rsidRPr="00BF249F" w:rsidRDefault="0036524F" w:rsidP="00B24062">
            <w:pPr>
              <w:pStyle w:val="CVTabletext"/>
              <w:rPr>
                <w:b/>
              </w:rPr>
            </w:pPr>
            <w:r w:rsidRPr="00BF249F">
              <w:rPr>
                <w:b/>
              </w:rPr>
              <w:t>PND</w:t>
            </w:r>
          </w:p>
        </w:tc>
      </w:tr>
      <w:tr w:rsidR="00B24062" w:rsidRPr="00BF249F" w14:paraId="4E6808B4" w14:textId="77777777" w:rsidTr="00235EC3">
        <w:trPr>
          <w:jc w:val="center"/>
        </w:trPr>
        <w:tc>
          <w:tcPr>
            <w:tcW w:w="2977" w:type="dxa"/>
            <w:shd w:val="clear" w:color="auto" w:fill="FFFFFF" w:themeFill="background1"/>
          </w:tcPr>
          <w:p w14:paraId="4F0E82C6" w14:textId="0480B21F" w:rsidR="00B24062" w:rsidRPr="00BF249F" w:rsidRDefault="00B24062" w:rsidP="00B24062">
            <w:pPr>
              <w:pStyle w:val="CVTabletext"/>
            </w:pPr>
            <w:r w:rsidRPr="00BF249F">
              <w:t>Complete</w:t>
            </w:r>
          </w:p>
        </w:tc>
        <w:tc>
          <w:tcPr>
            <w:tcW w:w="2039" w:type="dxa"/>
            <w:shd w:val="clear" w:color="auto" w:fill="FFFFFF" w:themeFill="background1"/>
          </w:tcPr>
          <w:p w14:paraId="7ABBC490" w14:textId="6970E773" w:rsidR="00B24062" w:rsidRPr="00BF249F" w:rsidRDefault="0036524F" w:rsidP="00B24062">
            <w:pPr>
              <w:pStyle w:val="CVTabletext"/>
            </w:pPr>
            <w:r w:rsidRPr="00BF249F">
              <w:t>White</w:t>
            </w:r>
          </w:p>
        </w:tc>
        <w:tc>
          <w:tcPr>
            <w:tcW w:w="3543" w:type="dxa"/>
            <w:shd w:val="clear" w:color="auto" w:fill="FFFFFF" w:themeFill="background1"/>
          </w:tcPr>
          <w:p w14:paraId="1070B1F7" w14:textId="20B42D42" w:rsidR="00B24062" w:rsidRPr="00BF249F" w:rsidRDefault="0036524F" w:rsidP="00B24062">
            <w:pPr>
              <w:pStyle w:val="CVTabletext"/>
              <w:rPr>
                <w:b/>
              </w:rPr>
            </w:pPr>
            <w:r w:rsidRPr="00BF249F">
              <w:rPr>
                <w:b/>
              </w:rPr>
              <w:t>D/C</w:t>
            </w:r>
          </w:p>
        </w:tc>
      </w:tr>
    </w:tbl>
    <w:p w14:paraId="4825680A" w14:textId="18260FC2" w:rsidR="007819FC" w:rsidRPr="00BF249F" w:rsidRDefault="00986AFC" w:rsidP="00691A20">
      <w:pPr>
        <w:pStyle w:val="CVTableCaption"/>
        <w:tabs>
          <w:tab w:val="left" w:pos="993"/>
        </w:tabs>
      </w:pPr>
      <w:bookmarkStart w:id="47" w:name="TableBedCellAndPatDisp"/>
      <w:r w:rsidRPr="00BF249F">
        <w:t>Bed</w:t>
      </w:r>
      <w:r w:rsidR="003B639A" w:rsidRPr="00BF249F">
        <w:t xml:space="preserve"> Cell</w:t>
      </w:r>
      <w:r w:rsidRPr="00BF249F">
        <w:t xml:space="preserve"> Highlighting and Patient Disposition Status</w:t>
      </w:r>
    </w:p>
    <w:p w14:paraId="084145F1" w14:textId="36125342" w:rsidR="00FC537C" w:rsidRPr="00BF249F" w:rsidRDefault="00A640A1" w:rsidP="00F17430">
      <w:pPr>
        <w:pStyle w:val="Heading2"/>
        <w:tabs>
          <w:tab w:val="clear" w:pos="450"/>
          <w:tab w:val="clear" w:pos="720"/>
          <w:tab w:val="left" w:pos="567"/>
        </w:tabs>
        <w:ind w:left="851" w:hanging="851"/>
      </w:pPr>
      <w:bookmarkStart w:id="48" w:name="_Toc34776243"/>
      <w:bookmarkStart w:id="49" w:name="_Toc34776770"/>
      <w:bookmarkEnd w:id="47"/>
      <w:r w:rsidRPr="00BF249F">
        <w:lastRenderedPageBreak/>
        <w:t>Viewing Modes</w:t>
      </w:r>
      <w:r w:rsidR="00691A20" w:rsidRPr="00BF249F">
        <w:rPr>
          <w:rFonts w:cs="Calibri"/>
        </w:rPr>
        <w:t>—</w:t>
      </w:r>
      <w:r w:rsidR="00FC537C" w:rsidRPr="00BF249F">
        <w:t>Normal View and Stacked View</w:t>
      </w:r>
      <w:bookmarkEnd w:id="48"/>
      <w:bookmarkEnd w:id="49"/>
    </w:p>
    <w:p w14:paraId="5D3AB5B7" w14:textId="77777777" w:rsidR="00A65F27" w:rsidRDefault="00CD6151" w:rsidP="00FC537C">
      <w:pPr>
        <w:pStyle w:val="CVChapterBodyCopy"/>
      </w:pPr>
      <w:r w:rsidRPr="00CD6151">
        <w:t xml:space="preserve">There are two available Viewing Modes of the Bed View Layout: </w:t>
      </w:r>
    </w:p>
    <w:p w14:paraId="75FCB906" w14:textId="2F7D2A95" w:rsidR="00A65F27" w:rsidRDefault="00CD6151" w:rsidP="00A65F27">
      <w:pPr>
        <w:pStyle w:val="ListBullet"/>
      </w:pPr>
      <w:r w:rsidRPr="00CD6151">
        <w:t>Normal View</w:t>
      </w:r>
    </w:p>
    <w:p w14:paraId="13178087" w14:textId="7AF0EBFC" w:rsidR="00A65F27" w:rsidRDefault="00A65F27" w:rsidP="00A65F27">
      <w:pPr>
        <w:pStyle w:val="ListBullet"/>
      </w:pPr>
      <w:r>
        <w:t>Stacked View</w:t>
      </w:r>
    </w:p>
    <w:p w14:paraId="62E8A23A" w14:textId="01685925" w:rsidR="00FC537C" w:rsidRPr="00BF249F" w:rsidRDefault="000712FD" w:rsidP="00CD6151">
      <w:pPr>
        <w:pStyle w:val="CVChapterBodyCopy"/>
      </w:pPr>
      <w:r w:rsidRPr="00BF249F">
        <w:t>The N</w:t>
      </w:r>
      <w:r w:rsidR="00FC537C" w:rsidRPr="00BF249F">
        <w:t>ormal view is the default view. It displays the empty bed cells</w:t>
      </w:r>
      <w:r w:rsidR="002F2E97" w:rsidRPr="00BF249F">
        <w:t>,</w:t>
      </w:r>
      <w:r w:rsidR="00FC537C" w:rsidRPr="00BF249F">
        <w:t xml:space="preserve"> and the occupied bed cells in each column</w:t>
      </w:r>
      <w:r w:rsidR="003B639A" w:rsidRPr="00BF249F">
        <w:t xml:space="preserve"> adjacent to each other</w:t>
      </w:r>
      <w:r w:rsidR="004D5F3A" w:rsidRPr="00BF249F">
        <w:t xml:space="preserve"> based on the </w:t>
      </w:r>
      <w:r w:rsidR="00CD6151">
        <w:t>three-state toggle</w:t>
      </w:r>
      <w:r w:rsidR="004D5F3A" w:rsidRPr="00BF249F">
        <w:t xml:space="preserve"> button </w:t>
      </w:r>
      <w:r w:rsidR="00A65F27">
        <w:t>(</w:t>
      </w:r>
      <w:r w:rsidR="00A65F27" w:rsidRPr="00E11394">
        <w:rPr>
          <w:b/>
        </w:rPr>
        <w:t>All Avail Pts</w:t>
      </w:r>
      <w:r w:rsidR="00A65F27">
        <w:t xml:space="preserve">) </w:t>
      </w:r>
      <w:r w:rsidR="004D5F3A" w:rsidRPr="00BF249F">
        <w:t>that you select</w:t>
      </w:r>
      <w:r w:rsidR="00E11394">
        <w:t>.</w:t>
      </w:r>
    </w:p>
    <w:p w14:paraId="11A480C9" w14:textId="4596FEE0" w:rsidR="00FC537C" w:rsidRPr="00BF249F" w:rsidRDefault="00A41C81" w:rsidP="00FC537C">
      <w:pPr>
        <w:pStyle w:val="CVChapterBodyCopy"/>
      </w:pPr>
      <w:r>
        <w:rPr>
          <w:noProof/>
          <w:lang w:val="en-IN" w:eastAsia="en-IN"/>
        </w:rPr>
        <w:drawing>
          <wp:inline distT="0" distB="0" distL="0" distR="0" wp14:anchorId="4CBCA9F2" wp14:editId="0981A3D9">
            <wp:extent cx="4476750" cy="213992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 12 BED VIEW—NORMAL VIEW MODE.png"/>
                    <pic:cNvPicPr/>
                  </pic:nvPicPr>
                  <pic:blipFill>
                    <a:blip r:embed="rId145">
                      <a:extLst>
                        <a:ext uri="{28A0092B-C50C-407E-A947-70E740481C1C}">
                          <a14:useLocalDpi xmlns:a14="http://schemas.microsoft.com/office/drawing/2010/main" val="0"/>
                        </a:ext>
                      </a:extLst>
                    </a:blip>
                    <a:stretch>
                      <a:fillRect/>
                    </a:stretch>
                  </pic:blipFill>
                  <pic:spPr>
                    <a:xfrm>
                      <a:off x="0" y="0"/>
                      <a:ext cx="4495895" cy="2149081"/>
                    </a:xfrm>
                    <a:prstGeom prst="rect">
                      <a:avLst/>
                    </a:prstGeom>
                  </pic:spPr>
                </pic:pic>
              </a:graphicData>
            </a:graphic>
          </wp:inline>
        </w:drawing>
      </w:r>
    </w:p>
    <w:p w14:paraId="6EED6034" w14:textId="19FDBB71" w:rsidR="00FC537C" w:rsidRPr="00BF249F" w:rsidRDefault="00691A20" w:rsidP="00691A20">
      <w:pPr>
        <w:pStyle w:val="CVFigureCaption"/>
        <w:tabs>
          <w:tab w:val="left" w:pos="1134"/>
        </w:tabs>
      </w:pPr>
      <w:r w:rsidRPr="00BF249F">
        <w:t>Bed View–</w:t>
      </w:r>
      <w:r w:rsidR="00FC537C" w:rsidRPr="00BF249F">
        <w:t>Normal View Mode</w:t>
      </w:r>
    </w:p>
    <w:p w14:paraId="2390AC25" w14:textId="6FBC970A" w:rsidR="00FC537C" w:rsidRPr="00BF249F" w:rsidRDefault="00FC537C" w:rsidP="00FC537C">
      <w:pPr>
        <w:pStyle w:val="CVChapterBodyCopy"/>
      </w:pPr>
      <w:r w:rsidRPr="00BF249F">
        <w:t>The stacked view displays the empty bed cells</w:t>
      </w:r>
      <w:r w:rsidR="002F2E97" w:rsidRPr="00BF249F">
        <w:t>,</w:t>
      </w:r>
      <w:r w:rsidRPr="00BF249F">
        <w:t xml:space="preserve"> and the occupied bed cells in each column placed one below the other. The beds per column are categorized based on the three groups and their locations.</w:t>
      </w:r>
    </w:p>
    <w:p w14:paraId="0028C7A9" w14:textId="18AA8FC9" w:rsidR="00FC537C" w:rsidRPr="00BF249F" w:rsidRDefault="00A41C81" w:rsidP="00FC537C">
      <w:pPr>
        <w:pStyle w:val="CVChapterBodyCopy"/>
      </w:pPr>
      <w:r>
        <w:rPr>
          <w:noProof/>
          <w:lang w:val="en-IN" w:eastAsia="en-IN"/>
        </w:rPr>
        <w:drawing>
          <wp:inline distT="0" distB="0" distL="0" distR="0" wp14:anchorId="625ACBDD" wp14:editId="4D7770A8">
            <wp:extent cx="4391025" cy="276319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 13 BED VIEW–STACKED VIEW MODE.png"/>
                    <pic:cNvPicPr/>
                  </pic:nvPicPr>
                  <pic:blipFill>
                    <a:blip r:embed="rId146">
                      <a:extLst>
                        <a:ext uri="{28A0092B-C50C-407E-A947-70E740481C1C}">
                          <a14:useLocalDpi xmlns:a14="http://schemas.microsoft.com/office/drawing/2010/main" val="0"/>
                        </a:ext>
                      </a:extLst>
                    </a:blip>
                    <a:stretch>
                      <a:fillRect/>
                    </a:stretch>
                  </pic:blipFill>
                  <pic:spPr>
                    <a:xfrm>
                      <a:off x="0" y="0"/>
                      <a:ext cx="4416999" cy="2779541"/>
                    </a:xfrm>
                    <a:prstGeom prst="rect">
                      <a:avLst/>
                    </a:prstGeom>
                  </pic:spPr>
                </pic:pic>
              </a:graphicData>
            </a:graphic>
          </wp:inline>
        </w:drawing>
      </w:r>
    </w:p>
    <w:p w14:paraId="3780450F" w14:textId="568E820C" w:rsidR="00FC537C" w:rsidRDefault="003B639A" w:rsidP="00691A20">
      <w:pPr>
        <w:pStyle w:val="CVFigureCaption"/>
        <w:tabs>
          <w:tab w:val="left" w:pos="993"/>
          <w:tab w:val="left" w:pos="1134"/>
        </w:tabs>
      </w:pPr>
      <w:r w:rsidRPr="00BF249F">
        <w:t>Bed View–</w:t>
      </w:r>
      <w:r w:rsidR="00FC537C" w:rsidRPr="00BF249F">
        <w:t>Stacked View Mode</w:t>
      </w:r>
    </w:p>
    <w:p w14:paraId="341FE43F" w14:textId="56D39BDC" w:rsidR="00A65F27" w:rsidRPr="00BF249F" w:rsidRDefault="00A65F27" w:rsidP="00A65F27">
      <w:pPr>
        <w:pStyle w:val="CVChapterBodyCopy"/>
      </w:pPr>
      <w:r w:rsidRPr="00CD6151">
        <w:lastRenderedPageBreak/>
        <w:t>Both views display the beds within their respective group (Acute Care, PAC, or Cross Continuum) and the specific location within the group. The difference between Normal View and Stacked View is in the placement of the bed cells.</w:t>
      </w:r>
    </w:p>
    <w:p w14:paraId="4EE61FCD" w14:textId="76F027E7" w:rsidR="00FC537C" w:rsidRPr="00BF249F" w:rsidRDefault="00A640A1" w:rsidP="008D3B8E">
      <w:pPr>
        <w:pStyle w:val="Heading2"/>
        <w:tabs>
          <w:tab w:val="clear" w:pos="450"/>
          <w:tab w:val="clear" w:pos="720"/>
          <w:tab w:val="num" w:pos="851"/>
        </w:tabs>
        <w:ind w:left="567" w:hanging="567"/>
      </w:pPr>
      <w:bookmarkStart w:id="50" w:name="_All,_Available_and"/>
      <w:bookmarkStart w:id="51" w:name="_Toc34776244"/>
      <w:bookmarkStart w:id="52" w:name="_Toc34776771"/>
      <w:bookmarkEnd w:id="50"/>
      <w:r w:rsidRPr="00BF249F">
        <w:t>Viewing Modes</w:t>
      </w:r>
      <w:r w:rsidR="00691A20" w:rsidRPr="00BF249F">
        <w:rPr>
          <w:rFonts w:cs="Calibri"/>
        </w:rPr>
        <w:t>—</w:t>
      </w:r>
      <w:r w:rsidR="00FC537C" w:rsidRPr="00BF249F">
        <w:t>All, Available</w:t>
      </w:r>
      <w:r w:rsidRPr="00BF249F">
        <w:t>,</w:t>
      </w:r>
      <w:r w:rsidR="00FC537C" w:rsidRPr="00BF249F">
        <w:t xml:space="preserve"> and Patient</w:t>
      </w:r>
      <w:bookmarkEnd w:id="51"/>
      <w:bookmarkEnd w:id="52"/>
    </w:p>
    <w:p w14:paraId="741D2AB3" w14:textId="6212E780" w:rsidR="00F95003" w:rsidRPr="00BF249F" w:rsidRDefault="00F95003" w:rsidP="008D3B8E">
      <w:pPr>
        <w:pStyle w:val="CVChapterBodyCopy"/>
      </w:pPr>
      <w:r w:rsidRPr="00BF249F">
        <w:t>Coreo View provides three viewing modes</w:t>
      </w:r>
      <w:r w:rsidR="00097E9B" w:rsidRPr="00BF249F">
        <w:t xml:space="preserve">, </w:t>
      </w:r>
      <w:r w:rsidR="00097E9B" w:rsidRPr="00BF249F">
        <w:rPr>
          <w:b/>
        </w:rPr>
        <w:t>All</w:t>
      </w:r>
      <w:r w:rsidR="00097E9B" w:rsidRPr="00BF249F">
        <w:t xml:space="preserve">, </w:t>
      </w:r>
      <w:r w:rsidR="00097E9B" w:rsidRPr="00BF249F">
        <w:rPr>
          <w:b/>
        </w:rPr>
        <w:t>Avai</w:t>
      </w:r>
      <w:r w:rsidR="00215ABB" w:rsidRPr="00BF249F">
        <w:rPr>
          <w:b/>
        </w:rPr>
        <w:t>l</w:t>
      </w:r>
      <w:r w:rsidR="000712FD" w:rsidRPr="00BF249F">
        <w:rPr>
          <w:b/>
        </w:rPr>
        <w:t>,</w:t>
      </w:r>
      <w:r w:rsidR="00097E9B" w:rsidRPr="00BF249F">
        <w:t xml:space="preserve"> and </w:t>
      </w:r>
      <w:r w:rsidR="00215ABB" w:rsidRPr="00BF249F">
        <w:rPr>
          <w:b/>
        </w:rPr>
        <w:t>Pts</w:t>
      </w:r>
      <w:r w:rsidR="00794120" w:rsidRPr="00BF249F">
        <w:rPr>
          <w:b/>
        </w:rPr>
        <w:t>,</w:t>
      </w:r>
      <w:r w:rsidRPr="00BF249F">
        <w:t xml:space="preserve"> to view the </w:t>
      </w:r>
      <w:r w:rsidR="00794120" w:rsidRPr="00BF249F">
        <w:t xml:space="preserve">patient count based on </w:t>
      </w:r>
      <w:r w:rsidRPr="00BF249F">
        <w:t>occupied beds, empty beds</w:t>
      </w:r>
      <w:r w:rsidR="00A53F9D" w:rsidRPr="00BF249F">
        <w:t>,</w:t>
      </w:r>
      <w:r w:rsidRPr="00BF249F">
        <w:t xml:space="preserve"> and empty locations</w:t>
      </w:r>
      <w:r w:rsidR="00097E9B" w:rsidRPr="00BF249F">
        <w:t>.</w:t>
      </w:r>
    </w:p>
    <w:p w14:paraId="6D5ECB0B" w14:textId="166C4DCE" w:rsidR="00FC537C" w:rsidRPr="00BF249F" w:rsidRDefault="00FC537C" w:rsidP="008D3B8E">
      <w:pPr>
        <w:pStyle w:val="CVChapterBodyCopy"/>
      </w:pPr>
      <w:r w:rsidRPr="00BF249F">
        <w:rPr>
          <w:b/>
        </w:rPr>
        <w:t>All</w:t>
      </w:r>
      <w:r w:rsidRPr="00BF249F">
        <w:t xml:space="preserve"> view mode</w:t>
      </w:r>
      <w:r w:rsidR="00215ABB" w:rsidRPr="00BF249F">
        <w:t xml:space="preserve">: </w:t>
      </w:r>
      <w:r w:rsidR="00BB5515" w:rsidRPr="00BF249F">
        <w:t xml:space="preserve">The </w:t>
      </w:r>
      <w:r w:rsidR="00BB5515" w:rsidRPr="00BF249F">
        <w:rPr>
          <w:b/>
        </w:rPr>
        <w:t>All</w:t>
      </w:r>
      <w:r w:rsidR="00BB5515" w:rsidRPr="00BF249F">
        <w:t xml:space="preserve"> view mode d</w:t>
      </w:r>
      <w:r w:rsidRPr="00BF249F">
        <w:t>isplays the empty bed cells, the bed cells occupied with patients</w:t>
      </w:r>
      <w:r w:rsidR="002F2E97" w:rsidRPr="00BF249F">
        <w:t>,</w:t>
      </w:r>
      <w:r w:rsidRPr="00BF249F">
        <w:t xml:space="preserve"> and the empty locations</w:t>
      </w:r>
      <w:r w:rsidR="00DD4BCC" w:rsidRPr="00BF249F">
        <w:t xml:space="preserve"> if any.</w:t>
      </w:r>
    </w:p>
    <w:p w14:paraId="68A06173" w14:textId="05714A1A" w:rsidR="00FC537C" w:rsidRPr="00BF249F" w:rsidRDefault="00215ABB" w:rsidP="008D3B8E">
      <w:pPr>
        <w:pStyle w:val="CVChapterBodyCopy"/>
      </w:pPr>
      <w:r w:rsidRPr="00BF249F">
        <w:rPr>
          <w:b/>
        </w:rPr>
        <w:t>Avail</w:t>
      </w:r>
      <w:r w:rsidR="00FC537C" w:rsidRPr="00BF249F">
        <w:t xml:space="preserve"> view mode</w:t>
      </w:r>
      <w:r w:rsidRPr="00BF249F">
        <w:t>: The Available view mode</w:t>
      </w:r>
      <w:r w:rsidR="00FC537C" w:rsidRPr="00BF249F">
        <w:t xml:space="preserve"> displays the empty bed cells and the occupied beds.</w:t>
      </w:r>
    </w:p>
    <w:p w14:paraId="6BC76DBD" w14:textId="6CBF0E56" w:rsidR="00141B5F" w:rsidRPr="00BF249F" w:rsidRDefault="00DC698D" w:rsidP="008D3B8E">
      <w:pPr>
        <w:pStyle w:val="CVChapterBodyCopy"/>
      </w:pPr>
      <w:r w:rsidRPr="00BF249F">
        <w:rPr>
          <w:b/>
        </w:rPr>
        <w:t>Pts</w:t>
      </w:r>
      <w:r w:rsidRPr="00BF249F">
        <w:t xml:space="preserve"> view mode: </w:t>
      </w:r>
      <w:r w:rsidR="00FC537C" w:rsidRPr="00BF249F">
        <w:t xml:space="preserve">The </w:t>
      </w:r>
      <w:r w:rsidR="00BB5515" w:rsidRPr="00BF249F">
        <w:t>Patient</w:t>
      </w:r>
      <w:r w:rsidR="00FC537C" w:rsidRPr="00BF249F">
        <w:t xml:space="preserve"> view mode displays </w:t>
      </w:r>
      <w:r w:rsidR="003E121D" w:rsidRPr="00BF249F">
        <w:t xml:space="preserve">only those </w:t>
      </w:r>
      <w:r w:rsidR="00FC537C" w:rsidRPr="00BF249F">
        <w:t>bed cells t</w:t>
      </w:r>
      <w:r w:rsidR="00AC4613" w:rsidRPr="00BF249F">
        <w:t xml:space="preserve">hat are occupied with patients. </w:t>
      </w:r>
      <w:r w:rsidRPr="00BF249F">
        <w:rPr>
          <w:b/>
        </w:rPr>
        <w:t>Pts</w:t>
      </w:r>
      <w:r w:rsidR="002F2E97" w:rsidRPr="00BF249F">
        <w:t xml:space="preserve"> </w:t>
      </w:r>
      <w:r w:rsidR="00FC537C" w:rsidRPr="00BF249F">
        <w:t>is the default bed view mode.</w:t>
      </w:r>
    </w:p>
    <w:p w14:paraId="009F2566" w14:textId="1AFF39B0" w:rsidR="00DD217F" w:rsidRPr="00BF249F" w:rsidRDefault="00DD217F" w:rsidP="00691A20">
      <w:pPr>
        <w:pStyle w:val="CVHeading3"/>
        <w:tabs>
          <w:tab w:val="left" w:pos="709"/>
        </w:tabs>
      </w:pPr>
      <w:bookmarkStart w:id="53" w:name="_Toc34776245"/>
      <w:bookmarkStart w:id="54" w:name="_Toc34776772"/>
      <w:r w:rsidRPr="00BF249F">
        <w:t>All View Mode</w:t>
      </w:r>
      <w:bookmarkEnd w:id="53"/>
      <w:bookmarkEnd w:id="54"/>
    </w:p>
    <w:p w14:paraId="5335DEB9" w14:textId="618BF101" w:rsidR="00AC4613" w:rsidRPr="00BF249F" w:rsidRDefault="00AC4613" w:rsidP="00AC4613">
      <w:pPr>
        <w:pStyle w:val="CVChapterBodyCopy"/>
      </w:pPr>
      <w:r w:rsidRPr="00BF249F">
        <w:t>Follow this step</w:t>
      </w:r>
      <w:r w:rsidR="00DD217F" w:rsidRPr="00BF249F">
        <w:t xml:space="preserve"> to </w:t>
      </w:r>
      <w:r w:rsidR="00A049FB" w:rsidRPr="00BF249F">
        <w:t>view</w:t>
      </w:r>
      <w:r w:rsidR="00DD217F" w:rsidRPr="00BF249F">
        <w:t xml:space="preserve"> </w:t>
      </w:r>
      <w:r w:rsidR="00A049FB" w:rsidRPr="00BF249F">
        <w:t>the</w:t>
      </w:r>
      <w:r w:rsidR="00DD217F" w:rsidRPr="00BF249F">
        <w:t xml:space="preserve"> bed cell-slots</w:t>
      </w:r>
      <w:r w:rsidR="000712FD" w:rsidRPr="00BF249F">
        <w:t>,</w:t>
      </w:r>
      <w:r w:rsidR="00DD217F" w:rsidRPr="00BF249F">
        <w:t xml:space="preserve"> </w:t>
      </w:r>
      <w:r w:rsidR="00A049FB" w:rsidRPr="00BF249F">
        <w:t>including</w:t>
      </w:r>
      <w:r w:rsidR="00DD217F" w:rsidRPr="00BF249F">
        <w:t xml:space="preserve"> empty bed cells, empty locations</w:t>
      </w:r>
      <w:r w:rsidR="00A049FB" w:rsidRPr="00BF249F">
        <w:t>,</w:t>
      </w:r>
      <w:r w:rsidR="00DD217F" w:rsidRPr="00BF249F">
        <w:t xml:space="preserve"> and occupied bed cells</w:t>
      </w:r>
      <w:r w:rsidRPr="00BF249F">
        <w:t>:</w:t>
      </w:r>
    </w:p>
    <w:p w14:paraId="4DECF083" w14:textId="18DD74D9" w:rsidR="00AC4613" w:rsidRPr="00BF249F" w:rsidRDefault="00A51A54" w:rsidP="004606E7">
      <w:pPr>
        <w:pStyle w:val="ListNumber"/>
        <w:numPr>
          <w:ilvl w:val="0"/>
          <w:numId w:val="26"/>
        </w:numPr>
      </w:pPr>
      <w:r w:rsidRPr="00BF249F">
        <w:t>O</w:t>
      </w:r>
      <w:r w:rsidR="00AC4613" w:rsidRPr="00BF249F">
        <w:t xml:space="preserve">n the </w:t>
      </w:r>
      <w:r w:rsidRPr="004606E7">
        <w:rPr>
          <w:b/>
        </w:rPr>
        <w:t>Side Menu</w:t>
      </w:r>
      <w:r w:rsidR="00AC4613" w:rsidRPr="00BF249F">
        <w:t xml:space="preserve">, select the </w:t>
      </w:r>
      <w:r w:rsidR="001B63C0" w:rsidRPr="004606E7">
        <w:rPr>
          <w:b/>
        </w:rPr>
        <w:t>All</w:t>
      </w:r>
      <w:r w:rsidR="007B1183" w:rsidRPr="00BF249F">
        <w:t xml:space="preserve"> button, </w:t>
      </w:r>
      <w:r w:rsidR="00AC4613" w:rsidRPr="00BF249F">
        <w:t xml:space="preserve">the </w:t>
      </w:r>
      <w:r w:rsidR="001B63C0" w:rsidRPr="00BF249F">
        <w:t>first</w:t>
      </w:r>
      <w:r w:rsidR="00AC4613" w:rsidRPr="00BF249F">
        <w:t xml:space="preserve"> button </w:t>
      </w:r>
      <w:r w:rsidR="00A41C81">
        <w:t>of</w:t>
      </w:r>
      <w:r w:rsidR="00AC4613" w:rsidRPr="00BF249F">
        <w:t xml:space="preserve"> the </w:t>
      </w:r>
      <w:r w:rsidR="004606E7" w:rsidRPr="004606E7">
        <w:t>three-state toggle</w:t>
      </w:r>
      <w:r w:rsidR="00AC4613" w:rsidRPr="004606E7">
        <w:t xml:space="preserve"> </w:t>
      </w:r>
      <w:r w:rsidR="00AC4613" w:rsidRPr="00BF249F">
        <w:t>button.</w:t>
      </w:r>
    </w:p>
    <w:p w14:paraId="48C5331D" w14:textId="0F85C442" w:rsidR="00B03EF3" w:rsidRPr="00BF249F" w:rsidRDefault="00A41C81" w:rsidP="00B03EF3">
      <w:pPr>
        <w:pStyle w:val="CVFigure"/>
      </w:pPr>
      <w:r>
        <w:drawing>
          <wp:inline distT="0" distB="0" distL="0" distR="0" wp14:anchorId="19C6DEA3" wp14:editId="7A29B90A">
            <wp:extent cx="5172075" cy="229151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IGURE 14 BED VIEW LAYOUT IN THE ALL VIEW MODE.png"/>
                    <pic:cNvPicPr/>
                  </pic:nvPicPr>
                  <pic:blipFill>
                    <a:blip r:embed="rId147">
                      <a:extLst>
                        <a:ext uri="{28A0092B-C50C-407E-A947-70E740481C1C}">
                          <a14:useLocalDpi xmlns:a14="http://schemas.microsoft.com/office/drawing/2010/main" val="0"/>
                        </a:ext>
                      </a:extLst>
                    </a:blip>
                    <a:stretch>
                      <a:fillRect/>
                    </a:stretch>
                  </pic:blipFill>
                  <pic:spPr>
                    <a:xfrm>
                      <a:off x="0" y="0"/>
                      <a:ext cx="5175486" cy="2293028"/>
                    </a:xfrm>
                    <a:prstGeom prst="rect">
                      <a:avLst/>
                    </a:prstGeom>
                  </pic:spPr>
                </pic:pic>
              </a:graphicData>
            </a:graphic>
          </wp:inline>
        </w:drawing>
      </w:r>
    </w:p>
    <w:p w14:paraId="5046A8E4" w14:textId="114AB68C" w:rsidR="00B03EF3" w:rsidRPr="00BF249F" w:rsidRDefault="00B03EF3" w:rsidP="009E5B53">
      <w:pPr>
        <w:pStyle w:val="CVFigureCaption"/>
        <w:tabs>
          <w:tab w:val="left" w:pos="1134"/>
        </w:tabs>
      </w:pPr>
      <w:r w:rsidRPr="00BF249F">
        <w:t>Bed View Layout</w:t>
      </w:r>
      <w:r w:rsidR="00837EB8" w:rsidRPr="00BF249F">
        <w:t xml:space="preserve"> in the All view mode</w:t>
      </w:r>
    </w:p>
    <w:p w14:paraId="02006F2E" w14:textId="3DFF7740" w:rsidR="003E760E" w:rsidRPr="00BF249F" w:rsidRDefault="003E760E" w:rsidP="008D3B8E">
      <w:pPr>
        <w:pStyle w:val="CVChapterBodyCopy"/>
      </w:pPr>
      <w:r w:rsidRPr="00BF249F">
        <w:t xml:space="preserve">The </w:t>
      </w:r>
      <w:r w:rsidRPr="00BF249F">
        <w:rPr>
          <w:b/>
        </w:rPr>
        <w:t>All</w:t>
      </w:r>
      <w:r w:rsidRPr="00BF249F">
        <w:t xml:space="preserve"> view mode displays the empty bed cells, the bed cells occupied with patients, and the empty locations if any.</w:t>
      </w:r>
    </w:p>
    <w:p w14:paraId="0027FFF6" w14:textId="77777777" w:rsidR="006D39EB" w:rsidRDefault="006D39EB">
      <w:pPr>
        <w:spacing w:after="0" w:line="240" w:lineRule="auto"/>
        <w:rPr>
          <w:rFonts w:ascii="Calibri" w:hAnsi="Calibri"/>
          <w:color w:val="000000" w:themeColor="text1"/>
          <w:sz w:val="24"/>
        </w:rPr>
      </w:pPr>
      <w:r>
        <w:br w:type="page"/>
      </w:r>
    </w:p>
    <w:p w14:paraId="3D773215" w14:textId="5802D812" w:rsidR="00671FC2" w:rsidRPr="00BF249F" w:rsidRDefault="003E760E" w:rsidP="000712FD">
      <w:pPr>
        <w:pStyle w:val="CVChapterBodyCopy"/>
        <w:tabs>
          <w:tab w:val="left" w:pos="2170"/>
        </w:tabs>
      </w:pPr>
      <w:r w:rsidRPr="00BF249F">
        <w:lastRenderedPageBreak/>
        <w:t>The pat</w:t>
      </w:r>
      <w:r w:rsidR="000712FD" w:rsidRPr="00BF249F">
        <w:t>ient-</w:t>
      </w:r>
      <w:r w:rsidR="00E52DE8" w:rsidRPr="00BF249F">
        <w:t>count</w:t>
      </w:r>
      <w:r w:rsidR="00A87527">
        <w:fldChar w:fldCharType="begin"/>
      </w:r>
      <w:r w:rsidR="00A87527">
        <w:instrText xml:space="preserve"> XE "</w:instrText>
      </w:r>
      <w:r w:rsidR="00A87527" w:rsidRPr="00F535FE">
        <w:instrText>patient-count</w:instrText>
      </w:r>
      <w:r w:rsidR="00A87527">
        <w:instrText xml:space="preserve">" \i </w:instrText>
      </w:r>
      <w:r w:rsidR="00A87527">
        <w:fldChar w:fldCharType="end"/>
      </w:r>
      <w:r w:rsidR="00E52DE8" w:rsidRPr="00BF249F">
        <w:t xml:space="preserve"> on the </w:t>
      </w:r>
      <w:r w:rsidR="000712FD" w:rsidRPr="00BF249F">
        <w:t xml:space="preserve">Bed View </w:t>
      </w:r>
      <w:r w:rsidR="00E52DE8" w:rsidRPr="00BF249F">
        <w:t xml:space="preserve">screen displays on the </w:t>
      </w:r>
      <w:r w:rsidR="00E52DE8" w:rsidRPr="00BF249F">
        <w:rPr>
          <w:b/>
        </w:rPr>
        <w:t>Side</w:t>
      </w:r>
      <w:r w:rsidR="00E52DE8" w:rsidRPr="00BF249F">
        <w:t xml:space="preserve"> </w:t>
      </w:r>
      <w:r w:rsidR="00E52DE8" w:rsidRPr="00BF249F">
        <w:rPr>
          <w:b/>
        </w:rPr>
        <w:t>Menu</w:t>
      </w:r>
      <w:r w:rsidR="000712FD" w:rsidRPr="00BF249F">
        <w:t>.</w:t>
      </w:r>
    </w:p>
    <w:p w14:paraId="1827C0AC" w14:textId="597F9843" w:rsidR="00671FC2" w:rsidRPr="00BF249F" w:rsidRDefault="00E52DE8" w:rsidP="008D3B8E">
      <w:pPr>
        <w:pStyle w:val="CVChapterBodyCopy"/>
        <w:rPr>
          <w:i/>
        </w:rPr>
      </w:pPr>
      <w:r w:rsidRPr="00BF249F">
        <w:rPr>
          <w:i/>
        </w:rPr>
        <w:t>For example, 22 of 107. 22 indicates the number of patients</w:t>
      </w:r>
      <w:r w:rsidR="00671FC2" w:rsidRPr="00BF249F">
        <w:rPr>
          <w:i/>
        </w:rPr>
        <w:t xml:space="preserve"> </w:t>
      </w:r>
      <w:r w:rsidRPr="00BF249F">
        <w:rPr>
          <w:i/>
        </w:rPr>
        <w:t xml:space="preserve">on the </w:t>
      </w:r>
      <w:r w:rsidR="00671FC2" w:rsidRPr="00BF249F">
        <w:rPr>
          <w:i/>
        </w:rPr>
        <w:t xml:space="preserve">current </w:t>
      </w:r>
      <w:r w:rsidRPr="00BF249F">
        <w:rPr>
          <w:i/>
        </w:rPr>
        <w:t>screen</w:t>
      </w:r>
      <w:r w:rsidR="00671FC2" w:rsidRPr="00BF249F">
        <w:rPr>
          <w:i/>
        </w:rPr>
        <w:t>, and 107 indicates the total number of patients in the entire bed view layout, which you can view as you navigate to the last screen of the bed view layout.</w:t>
      </w:r>
    </w:p>
    <w:p w14:paraId="086A996F" w14:textId="3F2DA84F" w:rsidR="003E760E" w:rsidRPr="00BF249F" w:rsidRDefault="00671FC2" w:rsidP="008D3B8E">
      <w:pPr>
        <w:pStyle w:val="CVChapterBodyCopy"/>
      </w:pPr>
      <w:r w:rsidRPr="00BF249F">
        <w:t>Each bed screen displays 50 bed-cell slots</w:t>
      </w:r>
      <w:r w:rsidR="008C11E3" w:rsidRPr="00BF249F">
        <w:t>,</w:t>
      </w:r>
      <w:r w:rsidRPr="00BF249F">
        <w:t xml:space="preserve"> and this number can be changed from the applicati</w:t>
      </w:r>
      <w:r w:rsidR="00A049FB" w:rsidRPr="00BF249F">
        <w:t>on backend by the administrator, and the patient count changes in each mode to adjust itself to the number (50) of the bed-cell slots.</w:t>
      </w:r>
    </w:p>
    <w:p w14:paraId="79D0E98B" w14:textId="291929C3" w:rsidR="00DD217F" w:rsidRPr="00BF249F" w:rsidRDefault="00DD217F" w:rsidP="00691A20">
      <w:pPr>
        <w:pStyle w:val="CVHeading3"/>
        <w:tabs>
          <w:tab w:val="left" w:pos="709"/>
        </w:tabs>
      </w:pPr>
      <w:bookmarkStart w:id="55" w:name="_Toc34776246"/>
      <w:bookmarkStart w:id="56" w:name="_Toc34776773"/>
      <w:r w:rsidRPr="00BF249F">
        <w:t>Avail View Mode</w:t>
      </w:r>
      <w:bookmarkEnd w:id="55"/>
      <w:bookmarkEnd w:id="56"/>
    </w:p>
    <w:p w14:paraId="19250969" w14:textId="3880C97C" w:rsidR="00DD217F" w:rsidRPr="00BF249F" w:rsidRDefault="00DD217F" w:rsidP="00DD217F">
      <w:pPr>
        <w:pStyle w:val="CVChapterBodyCopy"/>
      </w:pPr>
      <w:r w:rsidRPr="00BF249F">
        <w:t>Follow this step to view the beds which are available to assign to the patients in the Available view mode:</w:t>
      </w:r>
    </w:p>
    <w:p w14:paraId="2B93D9F4" w14:textId="7B90BD19" w:rsidR="00DD217F" w:rsidRPr="00BF249F" w:rsidRDefault="00DD217F" w:rsidP="004606E7">
      <w:pPr>
        <w:pStyle w:val="ListNumber"/>
        <w:numPr>
          <w:ilvl w:val="0"/>
          <w:numId w:val="81"/>
        </w:numPr>
      </w:pPr>
      <w:r w:rsidRPr="00BF249F">
        <w:t xml:space="preserve">On the </w:t>
      </w:r>
      <w:r w:rsidRPr="004606E7">
        <w:rPr>
          <w:b/>
        </w:rPr>
        <w:t>Side Menu</w:t>
      </w:r>
      <w:r w:rsidRPr="00BF249F">
        <w:t xml:space="preserve">, select the </w:t>
      </w:r>
      <w:r w:rsidRPr="004606E7">
        <w:rPr>
          <w:b/>
        </w:rPr>
        <w:t>Avail</w:t>
      </w:r>
      <w:r w:rsidRPr="00BF249F">
        <w:t xml:space="preserve"> button, the </w:t>
      </w:r>
      <w:r w:rsidR="00A049FB" w:rsidRPr="00BF249F">
        <w:t>middle</w:t>
      </w:r>
      <w:r w:rsidRPr="00BF249F">
        <w:t xml:space="preserve"> button in the </w:t>
      </w:r>
      <w:r w:rsidR="004606E7" w:rsidRPr="004606E7">
        <w:t xml:space="preserve">three-state toggle </w:t>
      </w:r>
      <w:r w:rsidRPr="00BF249F">
        <w:t>button.</w:t>
      </w:r>
    </w:p>
    <w:p w14:paraId="53C0B216" w14:textId="51B9A45A" w:rsidR="00FC537C" w:rsidRPr="00BF249F" w:rsidRDefault="00C70250" w:rsidP="00FC537C">
      <w:pPr>
        <w:pStyle w:val="CVFigure"/>
      </w:pPr>
      <w:r w:rsidRPr="00BF249F">
        <w:drawing>
          <wp:inline distT="0" distB="0" distL="0" distR="0" wp14:anchorId="59E2FF37" wp14:editId="2EE4E1BF">
            <wp:extent cx="5172075" cy="2509414"/>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FIGURE 15 AVAIL VIEW MODE FOR THE BED VIEW LAYOUT.png"/>
                    <pic:cNvPicPr/>
                  </pic:nvPicPr>
                  <pic:blipFill>
                    <a:blip r:embed="rId148">
                      <a:extLst>
                        <a:ext uri="{28A0092B-C50C-407E-A947-70E740481C1C}">
                          <a14:useLocalDpi xmlns:a14="http://schemas.microsoft.com/office/drawing/2010/main" val="0"/>
                        </a:ext>
                      </a:extLst>
                    </a:blip>
                    <a:stretch>
                      <a:fillRect/>
                    </a:stretch>
                  </pic:blipFill>
                  <pic:spPr>
                    <a:xfrm>
                      <a:off x="0" y="0"/>
                      <a:ext cx="5181463" cy="2513969"/>
                    </a:xfrm>
                    <a:prstGeom prst="rect">
                      <a:avLst/>
                    </a:prstGeom>
                  </pic:spPr>
                </pic:pic>
              </a:graphicData>
            </a:graphic>
          </wp:inline>
        </w:drawing>
      </w:r>
    </w:p>
    <w:p w14:paraId="7839E1D3" w14:textId="192E3BF5" w:rsidR="00C70250" w:rsidRPr="00BF249F" w:rsidRDefault="00C70250" w:rsidP="00C70250">
      <w:pPr>
        <w:pStyle w:val="CVFigureCaption"/>
        <w:tabs>
          <w:tab w:val="left" w:pos="1134"/>
        </w:tabs>
      </w:pPr>
      <w:r w:rsidRPr="00BF249F">
        <w:t>Bed View Layout in the Avail view mode</w:t>
      </w:r>
    </w:p>
    <w:p w14:paraId="2E3FEF55" w14:textId="3E9BBDC0" w:rsidR="00C63DF3" w:rsidRDefault="00C63DF3" w:rsidP="008D3B8E">
      <w:pPr>
        <w:pStyle w:val="CVChapterBodyCopy"/>
      </w:pPr>
      <w:r w:rsidRPr="00BF249F">
        <w:t>The Available view mode displays the empty bed cells and the bed cells occupied with patients.</w:t>
      </w:r>
    </w:p>
    <w:p w14:paraId="77CB3D0C" w14:textId="74B0EB3B" w:rsidR="00A41C81" w:rsidRDefault="00A41C81">
      <w:pPr>
        <w:spacing w:after="0" w:line="240" w:lineRule="auto"/>
        <w:rPr>
          <w:rFonts w:ascii="Calibri" w:hAnsi="Calibri"/>
          <w:color w:val="000000" w:themeColor="text1"/>
          <w:sz w:val="24"/>
        </w:rPr>
      </w:pPr>
      <w:r>
        <w:br w:type="page"/>
      </w:r>
    </w:p>
    <w:p w14:paraId="55323C39" w14:textId="58B99C7A" w:rsidR="00FE6676" w:rsidRPr="00BF249F" w:rsidRDefault="00FE6676" w:rsidP="00691A20">
      <w:pPr>
        <w:pStyle w:val="CVHeading3"/>
        <w:tabs>
          <w:tab w:val="left" w:pos="709"/>
        </w:tabs>
      </w:pPr>
      <w:bookmarkStart w:id="57" w:name="_Toc34776247"/>
      <w:bookmarkStart w:id="58" w:name="_Toc34776774"/>
      <w:r w:rsidRPr="00BF249F">
        <w:lastRenderedPageBreak/>
        <w:t>Pts View Mode</w:t>
      </w:r>
      <w:bookmarkEnd w:id="57"/>
      <w:bookmarkEnd w:id="58"/>
    </w:p>
    <w:p w14:paraId="179EE5F6" w14:textId="7C913BCF" w:rsidR="009A6E39" w:rsidRPr="00BF249F" w:rsidRDefault="009A6E39" w:rsidP="009A6E39">
      <w:pPr>
        <w:pStyle w:val="CVChapterBodyCopy"/>
      </w:pPr>
      <w:r w:rsidRPr="00BF249F">
        <w:t xml:space="preserve">Follow this step to view those bed cells which are assigned to the patients in the </w:t>
      </w:r>
      <w:r w:rsidRPr="00BF249F">
        <w:rPr>
          <w:b/>
        </w:rPr>
        <w:t>Pts</w:t>
      </w:r>
      <w:r w:rsidRPr="00BF249F">
        <w:t xml:space="preserve"> view mode:</w:t>
      </w:r>
    </w:p>
    <w:p w14:paraId="693CEAB6" w14:textId="293626C6" w:rsidR="009A6E39" w:rsidRPr="00BF249F" w:rsidRDefault="009A6E39" w:rsidP="004606E7">
      <w:pPr>
        <w:pStyle w:val="ListNumber"/>
        <w:numPr>
          <w:ilvl w:val="0"/>
          <w:numId w:val="82"/>
        </w:numPr>
      </w:pPr>
      <w:r w:rsidRPr="00BF249F">
        <w:t xml:space="preserve">On the </w:t>
      </w:r>
      <w:r w:rsidRPr="004606E7">
        <w:rPr>
          <w:b/>
        </w:rPr>
        <w:t>Side Menu</w:t>
      </w:r>
      <w:r w:rsidRPr="00BF249F">
        <w:t xml:space="preserve">, select the </w:t>
      </w:r>
      <w:r w:rsidRPr="004606E7">
        <w:rPr>
          <w:b/>
        </w:rPr>
        <w:t>Pts</w:t>
      </w:r>
      <w:r w:rsidRPr="00BF249F">
        <w:t xml:space="preserve"> button, the third button </w:t>
      </w:r>
      <w:r w:rsidR="00DB2C53" w:rsidRPr="00BF249F">
        <w:t>in</w:t>
      </w:r>
      <w:r w:rsidRPr="00BF249F">
        <w:t xml:space="preserve"> the </w:t>
      </w:r>
      <w:r w:rsidR="004606E7" w:rsidRPr="004606E7">
        <w:t xml:space="preserve">three-state toggle </w:t>
      </w:r>
      <w:r w:rsidRPr="00BF249F">
        <w:t>button.</w:t>
      </w:r>
    </w:p>
    <w:p w14:paraId="74F33C87" w14:textId="31075956" w:rsidR="00FC537C" w:rsidRPr="00BF249F" w:rsidRDefault="00350DDA" w:rsidP="00FC537C">
      <w:pPr>
        <w:pStyle w:val="CVFigure"/>
      </w:pPr>
      <w:r w:rsidRPr="00BF249F">
        <w:drawing>
          <wp:inline distT="0" distB="0" distL="0" distR="0" wp14:anchorId="01FB0379" wp14:editId="55F2C3DE">
            <wp:extent cx="5271348" cy="2552700"/>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FIGURE 16 BED VIEW LAYOUT IN THE PTS VIEW MODE.png"/>
                    <pic:cNvPicPr/>
                  </pic:nvPicPr>
                  <pic:blipFill>
                    <a:blip r:embed="rId149">
                      <a:extLst>
                        <a:ext uri="{28A0092B-C50C-407E-A947-70E740481C1C}">
                          <a14:useLocalDpi xmlns:a14="http://schemas.microsoft.com/office/drawing/2010/main" val="0"/>
                        </a:ext>
                      </a:extLst>
                    </a:blip>
                    <a:stretch>
                      <a:fillRect/>
                    </a:stretch>
                  </pic:blipFill>
                  <pic:spPr>
                    <a:xfrm>
                      <a:off x="0" y="0"/>
                      <a:ext cx="5283566" cy="2558617"/>
                    </a:xfrm>
                    <a:prstGeom prst="rect">
                      <a:avLst/>
                    </a:prstGeom>
                  </pic:spPr>
                </pic:pic>
              </a:graphicData>
            </a:graphic>
          </wp:inline>
        </w:drawing>
      </w:r>
    </w:p>
    <w:p w14:paraId="7C339789" w14:textId="664367CD" w:rsidR="00DB2C53" w:rsidRPr="00BF249F" w:rsidRDefault="00DB2C53" w:rsidP="00DB2C53">
      <w:pPr>
        <w:pStyle w:val="CVFigureCaption"/>
        <w:tabs>
          <w:tab w:val="left" w:pos="1134"/>
        </w:tabs>
      </w:pPr>
      <w:r w:rsidRPr="00BF249F">
        <w:t>Bed View Layout in the Pts view mode</w:t>
      </w:r>
    </w:p>
    <w:p w14:paraId="456BF00B" w14:textId="3B9BB3AD" w:rsidR="009A6E39" w:rsidRPr="00BF249F" w:rsidRDefault="008C11E3" w:rsidP="00FC537C">
      <w:pPr>
        <w:pStyle w:val="CVChapterBodyCopy"/>
      </w:pPr>
      <w:r w:rsidRPr="00BF249F">
        <w:t>The Patient V</w:t>
      </w:r>
      <w:r w:rsidR="009A6E39" w:rsidRPr="00BF249F">
        <w:t>iew mode displays only those bed cells that are occupied with patients.</w:t>
      </w:r>
    </w:p>
    <w:p w14:paraId="0D98A000" w14:textId="02B06DAB" w:rsidR="00FC537C" w:rsidRPr="00BF249F" w:rsidRDefault="00FC537C" w:rsidP="00FC537C">
      <w:pPr>
        <w:pStyle w:val="CVChapterBodyCopy"/>
      </w:pPr>
      <w:r w:rsidRPr="00BF249F">
        <w:t xml:space="preserve">You can use the three viewing modes in combination with the </w:t>
      </w:r>
      <w:r w:rsidRPr="00BF249F">
        <w:rPr>
          <w:b/>
        </w:rPr>
        <w:t>Normal</w:t>
      </w:r>
      <w:r w:rsidRPr="00BF249F">
        <w:t xml:space="preserve"> view mode and the </w:t>
      </w:r>
      <w:r w:rsidRPr="00BF249F">
        <w:rPr>
          <w:b/>
        </w:rPr>
        <w:t>Stack</w:t>
      </w:r>
      <w:r w:rsidRPr="00BF249F">
        <w:t xml:space="preserve"> view mode.</w:t>
      </w:r>
    </w:p>
    <w:p w14:paraId="26A755C8" w14:textId="42A47CF9" w:rsidR="002E0010" w:rsidRPr="00BF249F" w:rsidRDefault="002E0010" w:rsidP="00345850">
      <w:pPr>
        <w:pStyle w:val="Heading2"/>
        <w:tabs>
          <w:tab w:val="clear" w:pos="450"/>
          <w:tab w:val="clear" w:pos="720"/>
          <w:tab w:val="left" w:pos="709"/>
        </w:tabs>
        <w:ind w:left="567" w:hanging="567"/>
      </w:pPr>
      <w:bookmarkStart w:id="59" w:name="_Add_a_Bed"/>
      <w:bookmarkStart w:id="60" w:name="_Toc34776248"/>
      <w:bookmarkStart w:id="61" w:name="_Toc34776775"/>
      <w:bookmarkEnd w:id="59"/>
      <w:r w:rsidRPr="00BF249F">
        <w:t>Add a Bed to a Location</w:t>
      </w:r>
      <w:bookmarkEnd w:id="60"/>
      <w:bookmarkEnd w:id="61"/>
    </w:p>
    <w:p w14:paraId="7C9299B7" w14:textId="6EE13D80" w:rsidR="002E0010" w:rsidRPr="00BF249F" w:rsidRDefault="002E0010" w:rsidP="002E0010">
      <w:pPr>
        <w:pStyle w:val="CVChapterBodyCopy"/>
      </w:pPr>
      <w:r w:rsidRPr="00BF249F">
        <w:t xml:space="preserve">Coreo View gives you the provision to add multiple beds to a location one bed at a time by using the </w:t>
      </w:r>
      <w:r w:rsidRPr="00BF249F">
        <w:rPr>
          <w:b/>
        </w:rPr>
        <w:t>Add Bed to Location</w:t>
      </w:r>
      <w:r w:rsidRPr="00BF249F">
        <w:t xml:space="preserve"> window (Go to </w:t>
      </w:r>
      <w:r w:rsidRPr="00BF249F">
        <w:rPr>
          <w:b/>
        </w:rPr>
        <w:t>Bed View</w:t>
      </w:r>
      <w:r w:rsidRPr="00BF249F">
        <w:t xml:space="preserve"> layout &gt; </w:t>
      </w:r>
      <w:r w:rsidRPr="00BF249F">
        <w:rPr>
          <w:b/>
        </w:rPr>
        <w:t xml:space="preserve">Location </w:t>
      </w:r>
      <w:r w:rsidRPr="00BF249F">
        <w:t xml:space="preserve">header bar &gt; </w:t>
      </w:r>
      <w:r w:rsidRPr="00BF249F">
        <w:rPr>
          <w:b/>
        </w:rPr>
        <w:t>Add Bed</w:t>
      </w:r>
      <w:r w:rsidRPr="00BF249F">
        <w:t xml:space="preserve"> button). You can add new beds to a location belonging to</w:t>
      </w:r>
      <w:r w:rsidR="002122B9" w:rsidRPr="00BF249F">
        <w:t xml:space="preserve"> any of the three groups, belonging to group-types,</w:t>
      </w:r>
      <w:r w:rsidRPr="00BF249F">
        <w:t xml:space="preserve"> AC, PAC, or CC.</w:t>
      </w:r>
    </w:p>
    <w:p w14:paraId="1F200D4D" w14:textId="77777777" w:rsidR="002E0010" w:rsidRPr="00BF249F" w:rsidRDefault="002E0010" w:rsidP="002E0010">
      <w:pPr>
        <w:pStyle w:val="CVChapterBodyCopy"/>
      </w:pPr>
      <w:r w:rsidRPr="00BF249F">
        <w:t xml:space="preserve">Adding a bed using the </w:t>
      </w:r>
      <w:r w:rsidRPr="00BF249F">
        <w:rPr>
          <w:b/>
        </w:rPr>
        <w:t>Add Bed to Location</w:t>
      </w:r>
      <w:r w:rsidRPr="00BF249F">
        <w:t xml:space="preserve"> window includes the following:</w:t>
      </w:r>
    </w:p>
    <w:p w14:paraId="2BAAF45A" w14:textId="77777777" w:rsidR="002E0010" w:rsidRPr="00BF249F" w:rsidRDefault="002E0010" w:rsidP="002E0010">
      <w:pPr>
        <w:pStyle w:val="ListBullet"/>
      </w:pPr>
      <w:r w:rsidRPr="00BF249F">
        <w:t>Creating a new bed: You create a new empty bed without assigning a patient to the bed</w:t>
      </w:r>
    </w:p>
    <w:p w14:paraId="586CEF12" w14:textId="05F4D300" w:rsidR="00A41C81" w:rsidRDefault="002E0010" w:rsidP="002E0010">
      <w:pPr>
        <w:pStyle w:val="ListBullet"/>
      </w:pPr>
      <w:r w:rsidRPr="00BF249F">
        <w:t>Assigning a patient to a bed: You create a new bed and simultaneously assign a patient to the newly created bed.</w:t>
      </w:r>
    </w:p>
    <w:p w14:paraId="1C4F6831" w14:textId="77777777" w:rsidR="00A41C81" w:rsidRDefault="00A41C81">
      <w:pPr>
        <w:spacing w:after="0" w:line="240" w:lineRule="auto"/>
        <w:rPr>
          <w:rFonts w:ascii="Calibri" w:hAnsi="Calibri"/>
          <w:sz w:val="24"/>
        </w:rPr>
      </w:pPr>
      <w:r>
        <w:br w:type="page"/>
      </w:r>
    </w:p>
    <w:p w14:paraId="661C5F3A" w14:textId="77777777" w:rsidR="002E0010" w:rsidRPr="00BF249F" w:rsidRDefault="002E0010" w:rsidP="00977401">
      <w:pPr>
        <w:pStyle w:val="CVHeading3"/>
        <w:tabs>
          <w:tab w:val="num" w:pos="709"/>
        </w:tabs>
      </w:pPr>
      <w:bookmarkStart w:id="62" w:name="_Toc34776249"/>
      <w:bookmarkStart w:id="63" w:name="_Toc34776776"/>
      <w:r w:rsidRPr="00BF249F">
        <w:lastRenderedPageBreak/>
        <w:t>Create a New Bed</w:t>
      </w:r>
      <w:bookmarkEnd w:id="62"/>
      <w:bookmarkEnd w:id="63"/>
    </w:p>
    <w:p w14:paraId="697E1E2B" w14:textId="77777777" w:rsidR="002E0010" w:rsidRPr="00BF249F" w:rsidRDefault="002E0010" w:rsidP="002E0010">
      <w:pPr>
        <w:pStyle w:val="CVChapterBodyCopy"/>
      </w:pPr>
      <w:r w:rsidRPr="00BF249F">
        <w:t xml:space="preserve">Follow these steps to create a new bed and add it to a location in the </w:t>
      </w:r>
      <w:r w:rsidRPr="00BF249F">
        <w:rPr>
          <w:b/>
        </w:rPr>
        <w:t>Add Bed to Location</w:t>
      </w:r>
      <w:r w:rsidRPr="00BF249F">
        <w:t xml:space="preserve"> window:</w:t>
      </w:r>
    </w:p>
    <w:p w14:paraId="26583941" w14:textId="569B4C09" w:rsidR="002E0010" w:rsidRPr="00BF249F" w:rsidRDefault="002E0010" w:rsidP="002E0010">
      <w:pPr>
        <w:pStyle w:val="ListNumber"/>
        <w:numPr>
          <w:ilvl w:val="0"/>
          <w:numId w:val="18"/>
        </w:numPr>
        <w:spacing w:before="120" w:after="240"/>
      </w:pPr>
      <w:r w:rsidRPr="00BF249F">
        <w:t xml:space="preserve">Click the </w:t>
      </w:r>
      <w:r w:rsidRPr="00BF249F">
        <w:rPr>
          <w:b/>
        </w:rPr>
        <w:t>Coreo View</w:t>
      </w:r>
      <w:r w:rsidRPr="00BF249F">
        <w:t xml:space="preserve"> application on the </w:t>
      </w:r>
      <w:hyperlink w:anchor="CoreoLandingScreen" w:history="1">
        <w:r w:rsidRPr="00BF249F">
          <w:rPr>
            <w:rStyle w:val="Hyperlink"/>
            <w:rFonts w:cstheme="minorBidi"/>
          </w:rPr>
          <w:t>Coreo Landing screen</w:t>
        </w:r>
      </w:hyperlink>
      <w:r w:rsidRPr="00BF249F">
        <w:t xml:space="preserve"> to open the </w:t>
      </w:r>
      <w:r w:rsidRPr="00BF249F">
        <w:rPr>
          <w:b/>
        </w:rPr>
        <w:t>Coreo View</w:t>
      </w:r>
      <w:r w:rsidRPr="00BF249F">
        <w:t xml:space="preserve"> home screen. The Bed View is the default layout on the Coreo View home screen unless the user changes it to Prioritized View or Geo</w:t>
      </w:r>
      <w:r w:rsidR="004D5356" w:rsidRPr="00BF249F">
        <w:t>map</w:t>
      </w:r>
      <w:r w:rsidRPr="00BF249F">
        <w:t xml:space="preserve"> View.</w:t>
      </w:r>
    </w:p>
    <w:p w14:paraId="21994017" w14:textId="77777777" w:rsidR="002E0010" w:rsidRPr="00BF249F" w:rsidRDefault="002E0010" w:rsidP="002E0010">
      <w:pPr>
        <w:pStyle w:val="CVFigure"/>
      </w:pPr>
      <w:r w:rsidRPr="00BF249F">
        <w:drawing>
          <wp:inline distT="0" distB="0" distL="0" distR="0" wp14:anchorId="3BA5A463" wp14:editId="5D50FBB4">
            <wp:extent cx="4685951" cy="267652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0">
                      <a:extLst>
                        <a:ext uri="{28A0092B-C50C-407E-A947-70E740481C1C}">
                          <a14:useLocalDpi xmlns:a14="http://schemas.microsoft.com/office/drawing/2010/main" val="0"/>
                        </a:ext>
                      </a:extLst>
                    </a:blip>
                    <a:stretch>
                      <a:fillRect/>
                    </a:stretch>
                  </pic:blipFill>
                  <pic:spPr>
                    <a:xfrm>
                      <a:off x="0" y="0"/>
                      <a:ext cx="4710837" cy="2690739"/>
                    </a:xfrm>
                    <a:prstGeom prst="rect">
                      <a:avLst/>
                    </a:prstGeom>
                  </pic:spPr>
                </pic:pic>
              </a:graphicData>
            </a:graphic>
          </wp:inline>
        </w:drawing>
      </w:r>
    </w:p>
    <w:p w14:paraId="0F3C8528" w14:textId="77777777" w:rsidR="002E0010" w:rsidRPr="00BF249F" w:rsidRDefault="002E0010" w:rsidP="00691A20">
      <w:pPr>
        <w:pStyle w:val="CVFigureCaption"/>
        <w:tabs>
          <w:tab w:val="left" w:pos="1134"/>
        </w:tabs>
      </w:pPr>
      <w:r w:rsidRPr="00BF249F">
        <w:t>Bed View Layout–Add Bed button</w:t>
      </w:r>
    </w:p>
    <w:p w14:paraId="1FCCF7FF" w14:textId="77777777" w:rsidR="002E0010" w:rsidRPr="00BF249F" w:rsidRDefault="002E0010" w:rsidP="002E0010">
      <w:pPr>
        <w:pStyle w:val="ListNumber"/>
        <w:numPr>
          <w:ilvl w:val="0"/>
          <w:numId w:val="18"/>
        </w:numPr>
      </w:pPr>
      <w:r w:rsidRPr="00BF249F">
        <w:t xml:space="preserve">Click the </w:t>
      </w:r>
      <w:hyperlink w:anchor="AddBedButton" w:history="1">
        <w:r w:rsidRPr="00BF249F">
          <w:rPr>
            <w:rStyle w:val="Hyperlink"/>
            <w:rFonts w:cstheme="minorBidi"/>
            <w:b/>
          </w:rPr>
          <w:t>Add Bed</w:t>
        </w:r>
        <w:r w:rsidRPr="00BF249F">
          <w:rPr>
            <w:rStyle w:val="Hyperlink"/>
            <w:rFonts w:cstheme="minorBidi"/>
          </w:rPr>
          <w:t xml:space="preserve"> button</w:t>
        </w:r>
      </w:hyperlink>
      <w:r w:rsidRPr="00BF249F">
        <w:t xml:space="preserve"> on the Location header bar to open the </w:t>
      </w:r>
      <w:r w:rsidRPr="00BF249F">
        <w:rPr>
          <w:b/>
        </w:rPr>
        <w:t>Add Bed to Location</w:t>
      </w:r>
      <w:r w:rsidRPr="00BF249F">
        <w:t xml:space="preserve"> window.</w:t>
      </w:r>
    </w:p>
    <w:p w14:paraId="1552A86A" w14:textId="77777777" w:rsidR="002E0010" w:rsidRPr="00BF249F" w:rsidRDefault="002E0010" w:rsidP="002E0010">
      <w:pPr>
        <w:pStyle w:val="CVFigure"/>
      </w:pPr>
      <w:r w:rsidRPr="00BF249F">
        <w:drawing>
          <wp:inline distT="0" distB="0" distL="0" distR="0" wp14:anchorId="094DBEEB" wp14:editId="06D5235A">
            <wp:extent cx="4563863" cy="1781175"/>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1">
                      <a:extLst>
                        <a:ext uri="{28A0092B-C50C-407E-A947-70E740481C1C}">
                          <a14:useLocalDpi xmlns:a14="http://schemas.microsoft.com/office/drawing/2010/main" val="0"/>
                        </a:ext>
                      </a:extLst>
                    </a:blip>
                    <a:stretch>
                      <a:fillRect/>
                    </a:stretch>
                  </pic:blipFill>
                  <pic:spPr>
                    <a:xfrm>
                      <a:off x="0" y="0"/>
                      <a:ext cx="4599793" cy="1795198"/>
                    </a:xfrm>
                    <a:prstGeom prst="rect">
                      <a:avLst/>
                    </a:prstGeom>
                  </pic:spPr>
                </pic:pic>
              </a:graphicData>
            </a:graphic>
          </wp:inline>
        </w:drawing>
      </w:r>
    </w:p>
    <w:p w14:paraId="1F139585" w14:textId="77777777" w:rsidR="002E0010" w:rsidRPr="00BF249F" w:rsidRDefault="002E0010" w:rsidP="00691A20">
      <w:pPr>
        <w:pStyle w:val="CVFigureCaption"/>
        <w:tabs>
          <w:tab w:val="left" w:pos="1134"/>
        </w:tabs>
      </w:pPr>
      <w:r w:rsidRPr="00BF249F">
        <w:t>Add Bed to Location window–Create New Bed</w:t>
      </w:r>
    </w:p>
    <w:p w14:paraId="4D5BCCD5" w14:textId="77777777" w:rsidR="002E0010" w:rsidRPr="00BF249F" w:rsidRDefault="002E0010" w:rsidP="002E0010">
      <w:pPr>
        <w:pStyle w:val="ListNumber"/>
        <w:rPr>
          <w:rFonts w:cs="Calibri"/>
        </w:rPr>
      </w:pPr>
      <w:r w:rsidRPr="00BF249F">
        <w:t xml:space="preserve">Enter the bed number in the </w:t>
      </w:r>
      <w:r w:rsidRPr="00BF249F">
        <w:rPr>
          <w:b/>
        </w:rPr>
        <w:t>Bed</w:t>
      </w:r>
      <w:r w:rsidRPr="00BF249F">
        <w:t xml:space="preserve"> </w:t>
      </w:r>
      <w:r w:rsidRPr="00BF249F">
        <w:rPr>
          <w:b/>
        </w:rPr>
        <w:t>number</w:t>
      </w:r>
      <w:r w:rsidRPr="00BF249F">
        <w:t xml:space="preserve"> box; it accepts digits (0</w:t>
      </w:r>
      <w:r w:rsidRPr="00BF249F">
        <w:rPr>
          <w:rFonts w:cs="Calibri"/>
        </w:rPr>
        <w:t>–</w:t>
      </w:r>
      <w:r w:rsidRPr="00BF249F">
        <w:t>9), alphabetic characters (A</w:t>
      </w:r>
      <w:r w:rsidRPr="00BF249F">
        <w:rPr>
          <w:rFonts w:cs="Calibri"/>
        </w:rPr>
        <w:t>–</w:t>
      </w:r>
      <w:r w:rsidRPr="00BF249F">
        <w:t>Z, a</w:t>
      </w:r>
      <w:r w:rsidRPr="00BF249F">
        <w:rPr>
          <w:rFonts w:cs="Calibri"/>
        </w:rPr>
        <w:t>–z), or a combination of alphabet and digits.</w:t>
      </w:r>
    </w:p>
    <w:p w14:paraId="55CDE616" w14:textId="77777777" w:rsidR="002E0010" w:rsidRPr="00BF249F" w:rsidRDefault="002E0010" w:rsidP="002E0010">
      <w:pPr>
        <w:pStyle w:val="ListNumber"/>
      </w:pPr>
      <w:r w:rsidRPr="00BF249F">
        <w:t xml:space="preserve">Enter a description for the bed in the </w:t>
      </w:r>
      <w:r w:rsidRPr="00BF249F">
        <w:rPr>
          <w:b/>
        </w:rPr>
        <w:t>Description</w:t>
      </w:r>
      <w:r w:rsidRPr="00BF249F">
        <w:t xml:space="preserve"> field.</w:t>
      </w:r>
    </w:p>
    <w:p w14:paraId="5700CA9C" w14:textId="32C1690E" w:rsidR="002E0010" w:rsidRDefault="002E0010" w:rsidP="002E0010">
      <w:pPr>
        <w:pStyle w:val="ListNumber"/>
      </w:pPr>
      <w:r w:rsidRPr="00BF249F">
        <w:t xml:space="preserve">Select the </w:t>
      </w:r>
      <w:r w:rsidRPr="00BF249F">
        <w:rPr>
          <w:b/>
        </w:rPr>
        <w:t>Create New Bed</w:t>
      </w:r>
      <w:r w:rsidRPr="00BF249F">
        <w:t xml:space="preserve"> button to create a new bed.</w:t>
      </w:r>
    </w:p>
    <w:p w14:paraId="09D53503" w14:textId="77777777" w:rsidR="00A41C81" w:rsidRPr="00BF249F" w:rsidRDefault="00A41C81" w:rsidP="00A41C81">
      <w:pPr>
        <w:pStyle w:val="ListNumber"/>
      </w:pPr>
      <w:r w:rsidRPr="00BF249F">
        <w:lastRenderedPageBreak/>
        <w:t xml:space="preserve">The newly created bed displays as a </w:t>
      </w:r>
      <w:hyperlink w:anchor="Bedcell" w:history="1">
        <w:r w:rsidRPr="00BF249F">
          <w:rPr>
            <w:rStyle w:val="Hyperlink"/>
            <w:rFonts w:cstheme="minorBidi"/>
          </w:rPr>
          <w:t>bed cell</w:t>
        </w:r>
      </w:hyperlink>
      <w:r w:rsidRPr="00BF249F">
        <w:t xml:space="preserve"> in the Bed View Layout. Select the </w:t>
      </w:r>
      <w:hyperlink w:anchor="_All,_Available_and" w:history="1">
        <w:r w:rsidRPr="00BF249F">
          <w:rPr>
            <w:rStyle w:val="Hyperlink"/>
            <w:rFonts w:cstheme="minorBidi"/>
            <w:b/>
          </w:rPr>
          <w:t>All</w:t>
        </w:r>
        <w:r w:rsidRPr="00BF249F">
          <w:rPr>
            <w:rStyle w:val="Hyperlink"/>
            <w:rFonts w:cstheme="minorBidi"/>
          </w:rPr>
          <w:t xml:space="preserve"> button or the </w:t>
        </w:r>
        <w:r w:rsidRPr="00BF249F">
          <w:rPr>
            <w:rStyle w:val="Hyperlink"/>
            <w:rFonts w:cstheme="minorBidi"/>
            <w:b/>
          </w:rPr>
          <w:t>Avail</w:t>
        </w:r>
        <w:r w:rsidRPr="00BF249F">
          <w:rPr>
            <w:rStyle w:val="Hyperlink"/>
            <w:rFonts w:cstheme="minorBidi"/>
          </w:rPr>
          <w:t xml:space="preserve"> button</w:t>
        </w:r>
      </w:hyperlink>
      <w:r w:rsidRPr="00BF249F">
        <w:t xml:space="preserve"> on the </w:t>
      </w:r>
      <w:r w:rsidRPr="00BF249F">
        <w:rPr>
          <w:b/>
        </w:rPr>
        <w:t>Side Menu</w:t>
      </w:r>
      <w:r w:rsidRPr="00BF249F">
        <w:t xml:space="preserve"> under the </w:t>
      </w:r>
      <w:r w:rsidRPr="00BF249F">
        <w:rPr>
          <w:b/>
        </w:rPr>
        <w:t>All Beds</w:t>
      </w:r>
      <w:r w:rsidRPr="00BF249F">
        <w:t xml:space="preserve"> button group to view the new bed cell.</w:t>
      </w:r>
    </w:p>
    <w:p w14:paraId="535F65C4" w14:textId="77777777" w:rsidR="00A41C81" w:rsidRPr="00BF249F" w:rsidRDefault="00A41C81" w:rsidP="00A41C81">
      <w:pPr>
        <w:pStyle w:val="CVChapterBodyCopy"/>
      </w:pPr>
      <w:r w:rsidRPr="00BF249F">
        <w:t>The last four characters of the bed-number are displayed in the upper-left corner of the bed cell. Hover the mouse pointer over the last four characters to view the full bed number.</w:t>
      </w:r>
    </w:p>
    <w:p w14:paraId="54699CBC" w14:textId="77777777" w:rsidR="002E0010" w:rsidRPr="00BF249F" w:rsidRDefault="002E0010" w:rsidP="002E0010">
      <w:pPr>
        <w:pStyle w:val="CVFigure"/>
      </w:pPr>
      <w:r w:rsidRPr="00BF249F">
        <w:drawing>
          <wp:inline distT="0" distB="0" distL="0" distR="0" wp14:anchorId="101CC9ED" wp14:editId="39B9E9F2">
            <wp:extent cx="4131183" cy="27622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2">
                      <a:extLst>
                        <a:ext uri="{28A0092B-C50C-407E-A947-70E740481C1C}">
                          <a14:useLocalDpi xmlns:a14="http://schemas.microsoft.com/office/drawing/2010/main" val="0"/>
                        </a:ext>
                      </a:extLst>
                    </a:blip>
                    <a:stretch>
                      <a:fillRect/>
                    </a:stretch>
                  </pic:blipFill>
                  <pic:spPr>
                    <a:xfrm>
                      <a:off x="0" y="0"/>
                      <a:ext cx="4159400" cy="2781117"/>
                    </a:xfrm>
                    <a:prstGeom prst="rect">
                      <a:avLst/>
                    </a:prstGeom>
                  </pic:spPr>
                </pic:pic>
              </a:graphicData>
            </a:graphic>
          </wp:inline>
        </w:drawing>
      </w:r>
    </w:p>
    <w:p w14:paraId="72AEBEDF" w14:textId="5581914A" w:rsidR="002E0010" w:rsidRPr="00BF249F" w:rsidRDefault="00154B9E" w:rsidP="00691A20">
      <w:pPr>
        <w:pStyle w:val="CVFigureCaption"/>
        <w:tabs>
          <w:tab w:val="left" w:pos="1134"/>
        </w:tabs>
      </w:pPr>
      <w:r w:rsidRPr="00BF249F">
        <w:t>Bed View Layout–the newly created bed</w:t>
      </w:r>
    </w:p>
    <w:p w14:paraId="364850C1" w14:textId="3FC78519" w:rsidR="002E0010" w:rsidRPr="00BF249F" w:rsidRDefault="002E0010" w:rsidP="00D8758A">
      <w:pPr>
        <w:pStyle w:val="CVChapterBodyCopy"/>
      </w:pPr>
      <w:r w:rsidRPr="00BF249F">
        <w:t xml:space="preserve">The newly created bed is </w:t>
      </w:r>
      <w:r w:rsidR="008C11E3" w:rsidRPr="00BF249F">
        <w:t>empty</w:t>
      </w:r>
      <w:r w:rsidR="0080189B" w:rsidRPr="00BF249F">
        <w:t>,</w:t>
      </w:r>
      <w:r w:rsidRPr="00BF249F">
        <w:t xml:space="preserve"> and </w:t>
      </w:r>
      <w:bookmarkStart w:id="64" w:name="AssignBedAttsToEmptyBedCell"/>
      <w:r w:rsidRPr="00BF249F">
        <w:t>you can assign</w:t>
      </w:r>
      <w:r w:rsidR="000A7625" w:rsidRPr="00BF249F">
        <w:t xml:space="preserve"> bed attributes to </w:t>
      </w:r>
      <w:r w:rsidR="00666FF3" w:rsidRPr="00BF249F">
        <w:t>the</w:t>
      </w:r>
      <w:r w:rsidR="000A7625" w:rsidRPr="00BF249F">
        <w:t xml:space="preserve"> empty bed</w:t>
      </w:r>
      <w:bookmarkEnd w:id="64"/>
      <w:r w:rsidR="000A7625" w:rsidRPr="00BF249F">
        <w:t xml:space="preserve"> in the </w:t>
      </w:r>
      <w:r w:rsidR="000A7625" w:rsidRPr="00BF249F">
        <w:rPr>
          <w:b/>
        </w:rPr>
        <w:t>Summary</w:t>
      </w:r>
      <w:r w:rsidR="000A7625" w:rsidRPr="00BF249F">
        <w:t xml:space="preserve"> window</w:t>
      </w:r>
      <w:r w:rsidR="00A85F8F">
        <w:fldChar w:fldCharType="begin"/>
      </w:r>
      <w:r w:rsidR="00A85F8F">
        <w:instrText xml:space="preserve"> XE "</w:instrText>
      </w:r>
      <w:r w:rsidR="00A85F8F" w:rsidRPr="00461385">
        <w:rPr>
          <w:b/>
        </w:rPr>
        <w:instrText>Summary</w:instrText>
      </w:r>
      <w:r w:rsidR="00A85F8F" w:rsidRPr="00461385">
        <w:instrText xml:space="preserve"> window</w:instrText>
      </w:r>
      <w:r w:rsidR="00A85F8F">
        <w:instrText xml:space="preserve">" \i </w:instrText>
      </w:r>
      <w:r w:rsidR="00A85F8F">
        <w:fldChar w:fldCharType="end"/>
      </w:r>
      <w:r w:rsidR="00666FF3" w:rsidRPr="00BF249F">
        <w:t>, and</w:t>
      </w:r>
      <w:r w:rsidR="000A7625" w:rsidRPr="00BF249F">
        <w:t xml:space="preserve"> you can </w:t>
      </w:r>
      <w:r w:rsidR="00666FF3" w:rsidRPr="00BF249F">
        <w:t xml:space="preserve">also </w:t>
      </w:r>
      <w:r w:rsidR="000A7625" w:rsidRPr="00BF249F">
        <w:t>assign</w:t>
      </w:r>
      <w:r w:rsidRPr="00BF249F">
        <w:t xml:space="preserve"> a patient to </w:t>
      </w:r>
      <w:r w:rsidR="000A7625" w:rsidRPr="00BF249F">
        <w:t>the</w:t>
      </w:r>
      <w:r w:rsidRPr="00BF249F">
        <w:t xml:space="preserve"> bed from the empty bed cell.</w:t>
      </w:r>
    </w:p>
    <w:p w14:paraId="2E67D648" w14:textId="2B1F0AF3" w:rsidR="00B67308" w:rsidRPr="00BF249F" w:rsidRDefault="00666FF3" w:rsidP="00666FF3">
      <w:pPr>
        <w:pStyle w:val="ListNumber"/>
      </w:pPr>
      <w:r w:rsidRPr="00BF249F">
        <w:t>Select the empty bed cell to which you want to assign the patient.</w:t>
      </w:r>
      <w:r w:rsidR="00FE5A5D" w:rsidRPr="00BF249F">
        <w:t xml:space="preserve"> The </w:t>
      </w:r>
      <w:r w:rsidR="00FE5A5D" w:rsidRPr="00BF249F">
        <w:rPr>
          <w:b/>
        </w:rPr>
        <w:t>Summary</w:t>
      </w:r>
      <w:r w:rsidR="00FE5A5D" w:rsidRPr="00BF249F">
        <w:t xml:space="preserve"> window opens</w:t>
      </w:r>
      <w:r w:rsidR="000A3BF9" w:rsidRPr="00BF249F">
        <w:t>.</w:t>
      </w:r>
    </w:p>
    <w:p w14:paraId="2E8E0400" w14:textId="52B71B07" w:rsidR="00F868CD" w:rsidRPr="00BF249F" w:rsidRDefault="00B67308" w:rsidP="00F868CD">
      <w:pPr>
        <w:pStyle w:val="CVFigure"/>
      </w:pPr>
      <w:r w:rsidRPr="00BF249F">
        <w:drawing>
          <wp:inline distT="0" distB="0" distL="0" distR="0" wp14:anchorId="5594C185" wp14:editId="2C50AFDF">
            <wp:extent cx="4448175" cy="224313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53">
                      <a:extLst>
                        <a:ext uri="{28A0092B-C50C-407E-A947-70E740481C1C}">
                          <a14:useLocalDpi xmlns:a14="http://schemas.microsoft.com/office/drawing/2010/main" val="0"/>
                        </a:ext>
                      </a:extLst>
                    </a:blip>
                    <a:stretch>
                      <a:fillRect/>
                    </a:stretch>
                  </pic:blipFill>
                  <pic:spPr>
                    <a:xfrm>
                      <a:off x="0" y="0"/>
                      <a:ext cx="4460959" cy="2249583"/>
                    </a:xfrm>
                    <a:prstGeom prst="rect">
                      <a:avLst/>
                    </a:prstGeom>
                  </pic:spPr>
                </pic:pic>
              </a:graphicData>
            </a:graphic>
          </wp:inline>
        </w:drawing>
      </w:r>
    </w:p>
    <w:p w14:paraId="4CB41F31" w14:textId="2012C452" w:rsidR="00F868CD" w:rsidRPr="00BF249F" w:rsidRDefault="009045C5" w:rsidP="00691A20">
      <w:pPr>
        <w:pStyle w:val="CVFigureCaption"/>
        <w:tabs>
          <w:tab w:val="left" w:pos="1134"/>
        </w:tabs>
      </w:pPr>
      <w:r w:rsidRPr="00BF249F">
        <w:t>Summary window</w:t>
      </w:r>
      <w:r w:rsidR="00266B1F" w:rsidRPr="00BF249F">
        <w:t>–Edit Attribute button</w:t>
      </w:r>
    </w:p>
    <w:p w14:paraId="17399D0B" w14:textId="7F9A3EC9" w:rsidR="000A7625" w:rsidRPr="00BF249F" w:rsidRDefault="0087409C" w:rsidP="0087409C">
      <w:pPr>
        <w:pStyle w:val="ListNumber"/>
      </w:pPr>
      <w:r w:rsidRPr="00BF249F">
        <w:lastRenderedPageBreak/>
        <w:t xml:space="preserve">Select the </w:t>
      </w:r>
      <w:hyperlink w:anchor="BedAttributes" w:history="1">
        <w:r w:rsidRPr="00BF249F">
          <w:rPr>
            <w:rStyle w:val="Hyperlink"/>
            <w:rFonts w:cstheme="minorBidi"/>
            <w:b/>
          </w:rPr>
          <w:t>Edit Attribute</w:t>
        </w:r>
        <w:r w:rsidRPr="00BF249F">
          <w:rPr>
            <w:rStyle w:val="Hyperlink"/>
            <w:rFonts w:cstheme="minorBidi"/>
          </w:rPr>
          <w:t xml:space="preserve"> button</w:t>
        </w:r>
      </w:hyperlink>
      <w:r w:rsidRPr="00BF249F">
        <w:t xml:space="preserve"> to </w:t>
      </w:r>
      <w:r w:rsidR="009045C5" w:rsidRPr="00BF249F">
        <w:t>assign the attributes to the bed.</w:t>
      </w:r>
      <w:r w:rsidR="0007038C" w:rsidRPr="00BF249F">
        <w:t xml:space="preserve"> The assigned bed attributes display in the </w:t>
      </w:r>
      <w:r w:rsidR="0007038C" w:rsidRPr="00BF249F">
        <w:rPr>
          <w:b/>
        </w:rPr>
        <w:t>Bed Information</w:t>
      </w:r>
      <w:r w:rsidR="0007038C" w:rsidRPr="00BF249F">
        <w:t xml:space="preserve"> box.</w:t>
      </w:r>
    </w:p>
    <w:p w14:paraId="7ACF2EAC" w14:textId="20A63C62" w:rsidR="009045C5" w:rsidRPr="00BF249F" w:rsidRDefault="0007038C" w:rsidP="009045C5">
      <w:pPr>
        <w:pStyle w:val="CVFigure"/>
      </w:pPr>
      <w:r w:rsidRPr="00BF249F">
        <w:drawing>
          <wp:inline distT="0" distB="0" distL="0" distR="0" wp14:anchorId="24673539" wp14:editId="2E77D860">
            <wp:extent cx="5067300" cy="2572945"/>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54">
                      <a:extLst>
                        <a:ext uri="{28A0092B-C50C-407E-A947-70E740481C1C}">
                          <a14:useLocalDpi xmlns:a14="http://schemas.microsoft.com/office/drawing/2010/main" val="0"/>
                        </a:ext>
                      </a:extLst>
                    </a:blip>
                    <a:stretch>
                      <a:fillRect/>
                    </a:stretch>
                  </pic:blipFill>
                  <pic:spPr>
                    <a:xfrm>
                      <a:off x="0" y="0"/>
                      <a:ext cx="5089552" cy="2584243"/>
                    </a:xfrm>
                    <a:prstGeom prst="rect">
                      <a:avLst/>
                    </a:prstGeom>
                  </pic:spPr>
                </pic:pic>
              </a:graphicData>
            </a:graphic>
          </wp:inline>
        </w:drawing>
      </w:r>
    </w:p>
    <w:p w14:paraId="4AC09072" w14:textId="7B99E997" w:rsidR="009045C5" w:rsidRPr="00BF249F" w:rsidRDefault="00266B1F" w:rsidP="00691A20">
      <w:pPr>
        <w:pStyle w:val="CVFigureCaption"/>
        <w:tabs>
          <w:tab w:val="left" w:pos="1134"/>
        </w:tabs>
      </w:pPr>
      <w:r w:rsidRPr="00BF249F">
        <w:t>Summary window–</w:t>
      </w:r>
      <w:r w:rsidR="0007038C" w:rsidRPr="00BF249F">
        <w:t>Assign</w:t>
      </w:r>
      <w:r w:rsidRPr="00BF249F">
        <w:t xml:space="preserve"> </w:t>
      </w:r>
      <w:r w:rsidR="0007038C" w:rsidRPr="00BF249F">
        <w:t>Patient</w:t>
      </w:r>
      <w:r w:rsidRPr="00BF249F">
        <w:t xml:space="preserve"> button</w:t>
      </w:r>
    </w:p>
    <w:p w14:paraId="439E3F91" w14:textId="26DC19D8" w:rsidR="009045C5" w:rsidRPr="00BF249F" w:rsidRDefault="0007038C" w:rsidP="001244BC">
      <w:pPr>
        <w:pStyle w:val="ListNumber"/>
      </w:pPr>
      <w:r w:rsidRPr="00BF249F">
        <w:t xml:space="preserve">Select the </w:t>
      </w:r>
      <w:bookmarkStart w:id="65" w:name="AssignPatButton"/>
      <w:r w:rsidRPr="00BF249F">
        <w:rPr>
          <w:b/>
        </w:rPr>
        <w:t xml:space="preserve">Assign </w:t>
      </w:r>
      <w:r w:rsidR="00A33F77" w:rsidRPr="00BF249F">
        <w:rPr>
          <w:b/>
        </w:rPr>
        <w:t>Patient</w:t>
      </w:r>
      <w:r w:rsidRPr="00BF249F">
        <w:t xml:space="preserve"> button </w:t>
      </w:r>
      <w:bookmarkEnd w:id="65"/>
      <w:r w:rsidRPr="00BF249F">
        <w:t>to assign a patient to the empty bed cell.</w:t>
      </w:r>
      <w:r w:rsidR="000B02A4" w:rsidRPr="00BF249F">
        <w:t xml:space="preserve"> The </w:t>
      </w:r>
      <w:hyperlink w:anchor="SumWinAssignPatPage" w:history="1">
        <w:r w:rsidR="000B02A4" w:rsidRPr="00BF249F">
          <w:rPr>
            <w:rStyle w:val="Hyperlink"/>
            <w:rFonts w:cstheme="minorBidi"/>
            <w:b/>
          </w:rPr>
          <w:t>Summary</w:t>
        </w:r>
        <w:r w:rsidR="000B02A4" w:rsidRPr="00BF249F">
          <w:rPr>
            <w:rStyle w:val="Hyperlink"/>
            <w:rFonts w:cstheme="minorBidi"/>
          </w:rPr>
          <w:t xml:space="preserve"> window</w:t>
        </w:r>
        <w:r w:rsidR="000B02A4" w:rsidRPr="00BF249F">
          <w:rPr>
            <w:rStyle w:val="Hyperlink"/>
            <w:rFonts w:cs="Calibri"/>
          </w:rPr>
          <w:t>–</w:t>
        </w:r>
        <w:r w:rsidR="000B02A4" w:rsidRPr="00BF249F">
          <w:rPr>
            <w:rStyle w:val="Hyperlink"/>
            <w:rFonts w:cstheme="minorBidi"/>
            <w:b/>
          </w:rPr>
          <w:t>Assign Patient</w:t>
        </w:r>
        <w:r w:rsidR="000B02A4" w:rsidRPr="00BF249F">
          <w:rPr>
            <w:rStyle w:val="Hyperlink"/>
            <w:rFonts w:cstheme="minorBidi"/>
          </w:rPr>
          <w:t xml:space="preserve"> page opens</w:t>
        </w:r>
      </w:hyperlink>
      <w:r w:rsidR="000B02A4" w:rsidRPr="00BF249F">
        <w:t>.</w:t>
      </w:r>
      <w:r w:rsidR="00912FAA" w:rsidRPr="00BF249F">
        <w:t xml:space="preserve"> T</w:t>
      </w:r>
      <w:r w:rsidR="001244BC" w:rsidRPr="00BF249F">
        <w:t xml:space="preserve">he </w:t>
      </w:r>
      <w:r w:rsidR="00912FAA" w:rsidRPr="00BF249F">
        <w:t>procedural steps</w:t>
      </w:r>
      <w:r w:rsidR="001244BC" w:rsidRPr="00BF249F">
        <w:t xml:space="preserve"> </w:t>
      </w:r>
      <w:r w:rsidR="00912FAA" w:rsidRPr="00BF249F">
        <w:t>to assign</w:t>
      </w:r>
      <w:r w:rsidR="001244BC" w:rsidRPr="00BF249F">
        <w:t xml:space="preserve"> a patient from an empty bed cell and </w:t>
      </w:r>
      <w:r w:rsidR="00912FAA" w:rsidRPr="00BF249F">
        <w:t xml:space="preserve">the steps to </w:t>
      </w:r>
      <w:hyperlink w:anchor="assignapatient" w:history="1">
        <w:r w:rsidR="00912FAA" w:rsidRPr="00BF249F">
          <w:rPr>
            <w:rStyle w:val="Hyperlink"/>
            <w:rFonts w:cstheme="minorBidi"/>
          </w:rPr>
          <w:t>assign a patient</w:t>
        </w:r>
      </w:hyperlink>
      <w:r w:rsidR="00912FAA" w:rsidRPr="00BF249F">
        <w:t xml:space="preserve"> </w:t>
      </w:r>
      <w:r w:rsidR="001244BC" w:rsidRPr="00BF249F">
        <w:t xml:space="preserve">using the </w:t>
      </w:r>
      <w:r w:rsidR="001244BC" w:rsidRPr="00BF249F">
        <w:rPr>
          <w:b/>
        </w:rPr>
        <w:t>Assign</w:t>
      </w:r>
      <w:r w:rsidR="001244BC" w:rsidRPr="00BF249F">
        <w:t xml:space="preserve"> </w:t>
      </w:r>
      <w:r w:rsidR="001244BC" w:rsidRPr="00BF249F">
        <w:rPr>
          <w:b/>
        </w:rPr>
        <w:t>Patient</w:t>
      </w:r>
      <w:r w:rsidR="001244BC" w:rsidRPr="00BF249F">
        <w:t xml:space="preserve"> button in the </w:t>
      </w:r>
      <w:r w:rsidR="001244BC" w:rsidRPr="00BF249F">
        <w:rPr>
          <w:b/>
        </w:rPr>
        <w:t>Add</w:t>
      </w:r>
      <w:r w:rsidR="001244BC" w:rsidRPr="00BF249F">
        <w:t xml:space="preserve"> </w:t>
      </w:r>
      <w:r w:rsidR="001244BC" w:rsidRPr="00BF249F">
        <w:rPr>
          <w:b/>
        </w:rPr>
        <w:t>Bed</w:t>
      </w:r>
      <w:r w:rsidR="001244BC" w:rsidRPr="00BF249F">
        <w:t xml:space="preserve"> </w:t>
      </w:r>
      <w:r w:rsidR="001244BC" w:rsidRPr="00BF249F">
        <w:rPr>
          <w:b/>
        </w:rPr>
        <w:t>to</w:t>
      </w:r>
      <w:r w:rsidR="001244BC" w:rsidRPr="00BF249F">
        <w:t xml:space="preserve"> </w:t>
      </w:r>
      <w:r w:rsidR="001244BC" w:rsidRPr="00BF249F">
        <w:rPr>
          <w:b/>
        </w:rPr>
        <w:t>Location</w:t>
      </w:r>
      <w:r w:rsidR="001244BC" w:rsidRPr="00BF249F">
        <w:t xml:space="preserve"> window are the same.</w:t>
      </w:r>
    </w:p>
    <w:p w14:paraId="0F4ED701" w14:textId="759249D5" w:rsidR="002E0010" w:rsidRPr="00BF249F" w:rsidRDefault="002E0010" w:rsidP="00977401">
      <w:pPr>
        <w:pStyle w:val="CVHeading3"/>
        <w:tabs>
          <w:tab w:val="num" w:pos="709"/>
        </w:tabs>
      </w:pPr>
      <w:bookmarkStart w:id="66" w:name="_Toc34776250"/>
      <w:bookmarkStart w:id="67" w:name="_Toc34776777"/>
      <w:bookmarkStart w:id="68" w:name="AssignPatToBed"/>
      <w:r w:rsidRPr="00BF249F">
        <w:t>Assign a Patient to a Bed</w:t>
      </w:r>
      <w:bookmarkEnd w:id="66"/>
      <w:bookmarkEnd w:id="67"/>
    </w:p>
    <w:bookmarkEnd w:id="68"/>
    <w:p w14:paraId="5E9B0180" w14:textId="77777777" w:rsidR="002E0010" w:rsidRPr="00BF249F" w:rsidRDefault="002E0010" w:rsidP="002E0010">
      <w:pPr>
        <w:pStyle w:val="CVChapterBodyCopy"/>
      </w:pPr>
      <w:r w:rsidRPr="00BF249F">
        <w:t xml:space="preserve">Follow these steps to create a new bed and simultaneously </w:t>
      </w:r>
      <w:bookmarkStart w:id="69" w:name="assignapatient"/>
      <w:r w:rsidRPr="00BF249F">
        <w:t xml:space="preserve">assign a patient </w:t>
      </w:r>
      <w:bookmarkEnd w:id="69"/>
      <w:r w:rsidRPr="00BF249F">
        <w:t xml:space="preserve">to the newly created bed in the </w:t>
      </w:r>
      <w:r w:rsidRPr="00BF249F">
        <w:rPr>
          <w:b/>
        </w:rPr>
        <w:t>Add Bed to Location</w:t>
      </w:r>
      <w:r w:rsidRPr="00BF249F">
        <w:t xml:space="preserve"> window:</w:t>
      </w:r>
    </w:p>
    <w:p w14:paraId="7B9577EB" w14:textId="3C780BBF" w:rsidR="002E0010" w:rsidRPr="00BF249F" w:rsidRDefault="008C11E3" w:rsidP="00317329">
      <w:pPr>
        <w:pStyle w:val="ListNumber"/>
        <w:numPr>
          <w:ilvl w:val="0"/>
          <w:numId w:val="28"/>
        </w:numPr>
      </w:pPr>
      <w:r w:rsidRPr="00BF249F">
        <w:t>I</w:t>
      </w:r>
      <w:r w:rsidR="002E0010" w:rsidRPr="00BF249F">
        <w:t xml:space="preserve">n the Bed View layout, click the </w:t>
      </w:r>
      <w:hyperlink w:anchor="AddBedButton" w:history="1">
        <w:r w:rsidR="002E0010" w:rsidRPr="00BF249F">
          <w:rPr>
            <w:rStyle w:val="Hyperlink"/>
            <w:rFonts w:cstheme="minorBidi"/>
            <w:b/>
          </w:rPr>
          <w:t>Add Bed</w:t>
        </w:r>
        <w:r w:rsidR="002E0010" w:rsidRPr="00BF249F">
          <w:rPr>
            <w:rStyle w:val="Hyperlink"/>
            <w:rFonts w:cstheme="minorBidi"/>
          </w:rPr>
          <w:t xml:space="preserve"> button</w:t>
        </w:r>
      </w:hyperlink>
      <w:r w:rsidR="002E0010" w:rsidRPr="00BF249F">
        <w:t xml:space="preserve"> on the </w:t>
      </w:r>
      <w:r w:rsidR="002E0010" w:rsidRPr="00BF249F">
        <w:rPr>
          <w:b/>
        </w:rPr>
        <w:t>Location</w:t>
      </w:r>
      <w:r w:rsidR="002E0010" w:rsidRPr="00BF249F">
        <w:t xml:space="preserve"> header bar to open the </w:t>
      </w:r>
      <w:r w:rsidR="002E0010" w:rsidRPr="00BF249F">
        <w:rPr>
          <w:b/>
        </w:rPr>
        <w:t>Add Bed to Location</w:t>
      </w:r>
      <w:r w:rsidR="002E0010" w:rsidRPr="00BF249F">
        <w:t xml:space="preserve"> window.</w:t>
      </w:r>
    </w:p>
    <w:p w14:paraId="30266C35" w14:textId="77777777" w:rsidR="002E0010" w:rsidRPr="00BF249F" w:rsidRDefault="002E0010" w:rsidP="00317329">
      <w:pPr>
        <w:pStyle w:val="ListNumber"/>
        <w:numPr>
          <w:ilvl w:val="0"/>
          <w:numId w:val="28"/>
        </w:numPr>
      </w:pPr>
      <w:r w:rsidRPr="00BF249F">
        <w:t xml:space="preserve">Enter the bed number in the </w:t>
      </w:r>
      <w:r w:rsidRPr="00BF249F">
        <w:rPr>
          <w:b/>
        </w:rPr>
        <w:t>Bed</w:t>
      </w:r>
      <w:r w:rsidRPr="00BF249F">
        <w:t xml:space="preserve"> </w:t>
      </w:r>
      <w:r w:rsidRPr="00BF249F">
        <w:rPr>
          <w:b/>
        </w:rPr>
        <w:t>number</w:t>
      </w:r>
      <w:r w:rsidRPr="00BF249F">
        <w:t xml:space="preserve"> box.</w:t>
      </w:r>
    </w:p>
    <w:p w14:paraId="4D11EE37" w14:textId="77777777" w:rsidR="002E0010" w:rsidRPr="00BF249F" w:rsidRDefault="002E0010" w:rsidP="00317329">
      <w:pPr>
        <w:pStyle w:val="ListNumber"/>
        <w:numPr>
          <w:ilvl w:val="0"/>
          <w:numId w:val="28"/>
        </w:numPr>
      </w:pPr>
      <w:r w:rsidRPr="00BF249F">
        <w:t xml:space="preserve">Enter a description for the bed in the </w:t>
      </w:r>
      <w:r w:rsidRPr="00BF249F">
        <w:rPr>
          <w:b/>
        </w:rPr>
        <w:t>Description</w:t>
      </w:r>
      <w:r w:rsidRPr="00BF249F">
        <w:t xml:space="preserve"> field.</w:t>
      </w:r>
    </w:p>
    <w:p w14:paraId="43ECA054" w14:textId="1401A9BE" w:rsidR="002E0010" w:rsidRPr="00BF249F" w:rsidRDefault="00986A55" w:rsidP="002E0010">
      <w:pPr>
        <w:pStyle w:val="CVFigure"/>
      </w:pPr>
      <w:r w:rsidRPr="00BF249F">
        <w:drawing>
          <wp:inline distT="0" distB="0" distL="0" distR="0" wp14:anchorId="1ED9989F" wp14:editId="46B4B6F6">
            <wp:extent cx="4114800" cy="1626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URE 22 ADD BED TO LOCATION WINDOW–ASSIGN PATIENT.png"/>
                    <pic:cNvPicPr/>
                  </pic:nvPicPr>
                  <pic:blipFill>
                    <a:blip r:embed="rId155">
                      <a:extLst>
                        <a:ext uri="{28A0092B-C50C-407E-A947-70E740481C1C}">
                          <a14:useLocalDpi xmlns:a14="http://schemas.microsoft.com/office/drawing/2010/main" val="0"/>
                        </a:ext>
                      </a:extLst>
                    </a:blip>
                    <a:stretch>
                      <a:fillRect/>
                    </a:stretch>
                  </pic:blipFill>
                  <pic:spPr>
                    <a:xfrm>
                      <a:off x="0" y="0"/>
                      <a:ext cx="4146175" cy="1638795"/>
                    </a:xfrm>
                    <a:prstGeom prst="rect">
                      <a:avLst/>
                    </a:prstGeom>
                  </pic:spPr>
                </pic:pic>
              </a:graphicData>
            </a:graphic>
          </wp:inline>
        </w:drawing>
      </w:r>
    </w:p>
    <w:p w14:paraId="67CF8304" w14:textId="77777777" w:rsidR="002E0010" w:rsidRPr="00BF249F" w:rsidRDefault="002E0010" w:rsidP="006D39EB">
      <w:pPr>
        <w:pStyle w:val="CVFigureCaption"/>
        <w:tabs>
          <w:tab w:val="left" w:pos="1134"/>
        </w:tabs>
      </w:pPr>
      <w:r w:rsidRPr="00BF249F">
        <w:t>Add Bed to Location window–Assign Patient</w:t>
      </w:r>
    </w:p>
    <w:p w14:paraId="1EE21BC1" w14:textId="5DA7B256" w:rsidR="002E0010" w:rsidRPr="00BF249F" w:rsidRDefault="002E0010" w:rsidP="002E0010">
      <w:pPr>
        <w:pStyle w:val="ListNumber"/>
      </w:pPr>
      <w:r w:rsidRPr="00BF249F">
        <w:lastRenderedPageBreak/>
        <w:t xml:space="preserve">Select the </w:t>
      </w:r>
      <w:r w:rsidRPr="00BF249F">
        <w:rPr>
          <w:b/>
        </w:rPr>
        <w:t>Assign Patient</w:t>
      </w:r>
      <w:r w:rsidRPr="00BF249F">
        <w:t xml:space="preserve"> button to open </w:t>
      </w:r>
      <w:bookmarkStart w:id="70" w:name="SumWinAssignPatPage"/>
      <w:r w:rsidRPr="00BF249F">
        <w:t xml:space="preserve">the </w:t>
      </w:r>
      <w:r w:rsidRPr="00BF249F">
        <w:rPr>
          <w:b/>
        </w:rPr>
        <w:t>Summary</w:t>
      </w:r>
      <w:r w:rsidRPr="00BF249F">
        <w:t xml:space="preserve"> window</w:t>
      </w:r>
      <w:r w:rsidR="0007038C" w:rsidRPr="00BF249F">
        <w:rPr>
          <w:rFonts w:cs="Calibri"/>
        </w:rPr>
        <w:t>–</w:t>
      </w:r>
      <w:r w:rsidR="0007038C" w:rsidRPr="00BF249F">
        <w:rPr>
          <w:b/>
        </w:rPr>
        <w:t>Assign Patient</w:t>
      </w:r>
      <w:r w:rsidR="00A85F8F">
        <w:rPr>
          <w:b/>
        </w:rPr>
        <w:fldChar w:fldCharType="begin"/>
      </w:r>
      <w:r w:rsidR="00A85F8F">
        <w:instrText xml:space="preserve"> XE "</w:instrText>
      </w:r>
      <w:r w:rsidR="00A85F8F" w:rsidRPr="00EB7DD1">
        <w:rPr>
          <w:b/>
        </w:rPr>
        <w:instrText>Assign Patient</w:instrText>
      </w:r>
      <w:r w:rsidR="00A85F8F">
        <w:instrText xml:space="preserve">" \i </w:instrText>
      </w:r>
      <w:r w:rsidR="00A85F8F">
        <w:rPr>
          <w:b/>
        </w:rPr>
        <w:fldChar w:fldCharType="end"/>
      </w:r>
      <w:r w:rsidR="0007038C" w:rsidRPr="00BF249F">
        <w:t xml:space="preserve"> page</w:t>
      </w:r>
      <w:bookmarkEnd w:id="70"/>
      <w:r w:rsidRPr="00BF249F">
        <w:t>.</w:t>
      </w:r>
    </w:p>
    <w:p w14:paraId="634F72C8" w14:textId="77777777" w:rsidR="002E0010" w:rsidRPr="00BF249F" w:rsidRDefault="002E0010" w:rsidP="002E0010">
      <w:pPr>
        <w:pStyle w:val="CVFigure"/>
      </w:pPr>
      <w:r w:rsidRPr="00BF249F">
        <w:drawing>
          <wp:inline distT="0" distB="0" distL="0" distR="0" wp14:anchorId="3AED0C3A" wp14:editId="1DDBDE46">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6">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Pr="00BF249F" w:rsidRDefault="002E0010" w:rsidP="0086184E">
      <w:pPr>
        <w:pStyle w:val="CVFigureCaption"/>
        <w:tabs>
          <w:tab w:val="left" w:pos="1134"/>
        </w:tabs>
      </w:pPr>
      <w:r w:rsidRPr="00BF249F">
        <w:t>Summary window</w:t>
      </w:r>
      <w:r w:rsidR="001244BC" w:rsidRPr="00BF249F">
        <w:t>–Assign Patient Page</w:t>
      </w:r>
    </w:p>
    <w:p w14:paraId="08E80650" w14:textId="77777777" w:rsidR="002E0010" w:rsidRPr="00BF249F" w:rsidRDefault="002E0010" w:rsidP="002E0010">
      <w:pPr>
        <w:pStyle w:val="ListNumber"/>
      </w:pPr>
      <w:r w:rsidRPr="00BF249F">
        <w:t>Enter one or more criteria to search for a patient in the upper pane of the window. You can search the patient based on the following criteria:</w:t>
      </w:r>
    </w:p>
    <w:p w14:paraId="4846E7FB" w14:textId="77777777" w:rsidR="002E0010" w:rsidRPr="00BF249F" w:rsidRDefault="002E0010" w:rsidP="002E0010">
      <w:pPr>
        <w:pStyle w:val="ListBullet2"/>
        <w:rPr>
          <w:b/>
        </w:rPr>
      </w:pPr>
      <w:r w:rsidRPr="00BF249F">
        <w:rPr>
          <w:b/>
        </w:rPr>
        <w:t xml:space="preserve">Last Name: </w:t>
      </w:r>
      <w:r w:rsidRPr="00BF249F">
        <w:t>The last name of the patient</w:t>
      </w:r>
    </w:p>
    <w:p w14:paraId="633E5582" w14:textId="77777777" w:rsidR="002E0010" w:rsidRPr="00BF249F" w:rsidRDefault="002E0010" w:rsidP="002E0010">
      <w:pPr>
        <w:pStyle w:val="ListBullet2"/>
        <w:rPr>
          <w:b/>
        </w:rPr>
      </w:pPr>
      <w:r w:rsidRPr="00BF249F">
        <w:rPr>
          <w:b/>
        </w:rPr>
        <w:t xml:space="preserve">First Name: </w:t>
      </w:r>
      <w:r w:rsidRPr="00BF249F">
        <w:t>The first name of the patient</w:t>
      </w:r>
    </w:p>
    <w:p w14:paraId="69634772" w14:textId="77777777" w:rsidR="002E0010" w:rsidRPr="00BF249F" w:rsidRDefault="002E0010" w:rsidP="002E0010">
      <w:pPr>
        <w:pStyle w:val="ListBullet2"/>
        <w:rPr>
          <w:b/>
        </w:rPr>
      </w:pPr>
      <w:r w:rsidRPr="00BF249F">
        <w:rPr>
          <w:b/>
        </w:rPr>
        <w:t xml:space="preserve">Gender: </w:t>
      </w:r>
      <w:r w:rsidRPr="00BF249F">
        <w:t>Select the gender of the patient from these options:</w:t>
      </w:r>
    </w:p>
    <w:p w14:paraId="20B8DDD9" w14:textId="77777777" w:rsidR="002E0010" w:rsidRPr="00BF249F" w:rsidRDefault="002E0010" w:rsidP="002E0010">
      <w:pPr>
        <w:pStyle w:val="ListBullet3"/>
        <w:rPr>
          <w:b/>
        </w:rPr>
      </w:pPr>
      <w:r w:rsidRPr="00BF249F">
        <w:rPr>
          <w:b/>
        </w:rPr>
        <w:t>Male</w:t>
      </w:r>
    </w:p>
    <w:p w14:paraId="6F2383DA" w14:textId="77777777" w:rsidR="002E0010" w:rsidRPr="00BF249F" w:rsidRDefault="002E0010" w:rsidP="002E0010">
      <w:pPr>
        <w:pStyle w:val="ListBullet3"/>
        <w:rPr>
          <w:b/>
        </w:rPr>
      </w:pPr>
      <w:r w:rsidRPr="00BF249F">
        <w:rPr>
          <w:b/>
        </w:rPr>
        <w:t>Female</w:t>
      </w:r>
    </w:p>
    <w:p w14:paraId="408640F9" w14:textId="77777777" w:rsidR="002E0010" w:rsidRPr="00BF249F" w:rsidRDefault="002E0010" w:rsidP="002E0010">
      <w:pPr>
        <w:pStyle w:val="ListBullet3"/>
        <w:rPr>
          <w:b/>
        </w:rPr>
      </w:pPr>
      <w:r w:rsidRPr="00BF249F">
        <w:rPr>
          <w:b/>
        </w:rPr>
        <w:t>Unknown</w:t>
      </w:r>
    </w:p>
    <w:p w14:paraId="7977772E" w14:textId="77777777" w:rsidR="002E0010" w:rsidRPr="00BF249F" w:rsidRDefault="002E0010" w:rsidP="002E0010">
      <w:pPr>
        <w:pStyle w:val="ListBullet3"/>
        <w:rPr>
          <w:b/>
        </w:rPr>
      </w:pPr>
      <w:r w:rsidRPr="00BF249F">
        <w:rPr>
          <w:b/>
        </w:rPr>
        <w:t>Undifferentiated</w:t>
      </w:r>
    </w:p>
    <w:p w14:paraId="77242109" w14:textId="1E8920AC" w:rsidR="002E0010" w:rsidRPr="00BF249F" w:rsidRDefault="002E0010" w:rsidP="002E0010">
      <w:pPr>
        <w:pStyle w:val="ListBullet2"/>
        <w:rPr>
          <w:b/>
        </w:rPr>
      </w:pPr>
      <w:r w:rsidRPr="00BF249F">
        <w:rPr>
          <w:b/>
        </w:rPr>
        <w:t>Coreo MPI</w:t>
      </w:r>
      <w:r w:rsidR="00A85F8F">
        <w:rPr>
          <w:b/>
        </w:rPr>
        <w:fldChar w:fldCharType="begin"/>
      </w:r>
      <w:r w:rsidR="00A85F8F">
        <w:instrText xml:space="preserve"> XE "</w:instrText>
      </w:r>
      <w:r w:rsidR="00A85F8F" w:rsidRPr="002610E6">
        <w:rPr>
          <w:b/>
        </w:rPr>
        <w:instrText>Coreo MPI</w:instrText>
      </w:r>
      <w:r w:rsidR="00A85F8F">
        <w:instrText xml:space="preserve">" \i </w:instrText>
      </w:r>
      <w:r w:rsidR="00A85F8F">
        <w:rPr>
          <w:b/>
        </w:rPr>
        <w:fldChar w:fldCharType="end"/>
      </w:r>
      <w:r w:rsidRPr="00BF249F">
        <w:rPr>
          <w:b/>
        </w:rPr>
        <w:t xml:space="preserve">: </w:t>
      </w:r>
      <w:r w:rsidRPr="00BF249F">
        <w:t>The</w:t>
      </w:r>
      <w:r w:rsidRPr="00BF249F">
        <w:rPr>
          <w:b/>
        </w:rPr>
        <w:t xml:space="preserve"> </w:t>
      </w:r>
      <w:r w:rsidRPr="00BF249F">
        <w:t>Master Patient Index (MPI) is a unique identification number generated for each patient in Coreo.</w:t>
      </w:r>
    </w:p>
    <w:p w14:paraId="401443E4" w14:textId="77777777" w:rsidR="002E0010" w:rsidRPr="00BF249F" w:rsidRDefault="002E0010" w:rsidP="002E0010">
      <w:pPr>
        <w:pStyle w:val="ListBullet2"/>
        <w:rPr>
          <w:b/>
        </w:rPr>
      </w:pPr>
      <w:r w:rsidRPr="00BF249F">
        <w:rPr>
          <w:b/>
        </w:rPr>
        <w:t xml:space="preserve">DOB: </w:t>
      </w:r>
      <w:r w:rsidRPr="00BF249F">
        <w:t>Patient’s date of birth</w:t>
      </w:r>
    </w:p>
    <w:p w14:paraId="647D51C6" w14:textId="08232611" w:rsidR="002E0010" w:rsidRPr="00BF249F" w:rsidRDefault="002E0010" w:rsidP="002E0010">
      <w:pPr>
        <w:pStyle w:val="ListBullet2"/>
        <w:rPr>
          <w:b/>
        </w:rPr>
      </w:pPr>
      <w:r w:rsidRPr="00BF249F">
        <w:rPr>
          <w:b/>
        </w:rPr>
        <w:t>Contract</w:t>
      </w:r>
      <w:r w:rsidR="00AF7249" w:rsidRPr="00BF249F">
        <w:rPr>
          <w:b/>
        </w:rPr>
        <w:t>:</w:t>
      </w:r>
      <w:r w:rsidR="00AF7249" w:rsidRPr="00BF249F">
        <w:t xml:space="preserve"> The contract that the patient has</w:t>
      </w:r>
    </w:p>
    <w:p w14:paraId="36B711DD" w14:textId="2E371D97" w:rsidR="002E0010" w:rsidRPr="00BF249F" w:rsidRDefault="002E0010" w:rsidP="002E0010">
      <w:pPr>
        <w:pStyle w:val="ListBullet2"/>
        <w:rPr>
          <w:b/>
        </w:rPr>
      </w:pPr>
      <w:r w:rsidRPr="00BF249F">
        <w:rPr>
          <w:b/>
        </w:rPr>
        <w:t>Cohort</w:t>
      </w:r>
      <w:r w:rsidR="000519F3" w:rsidRPr="00BF249F">
        <w:rPr>
          <w:b/>
        </w:rPr>
        <w:t xml:space="preserve">: </w:t>
      </w:r>
      <w:r w:rsidR="000519F3" w:rsidRPr="00BF249F">
        <w:t>The Cohort group that is assigned to the patient in Coreo</w:t>
      </w:r>
    </w:p>
    <w:p w14:paraId="28352B92" w14:textId="67ABB353" w:rsidR="002E0010" w:rsidRPr="00BF249F" w:rsidRDefault="002E0010" w:rsidP="0025432C">
      <w:pPr>
        <w:pStyle w:val="ListBullet2"/>
        <w:rPr>
          <w:b/>
        </w:rPr>
      </w:pPr>
      <w:r w:rsidRPr="00BF249F">
        <w:rPr>
          <w:b/>
        </w:rPr>
        <w:t xml:space="preserve">Source: </w:t>
      </w:r>
      <w:r w:rsidR="0025432C" w:rsidRPr="0025432C">
        <w:t>The Coreo Analytics platform interfaces with Coreo View to provide the master source of patient information.</w:t>
      </w:r>
    </w:p>
    <w:p w14:paraId="36845D4C" w14:textId="5D84B15B" w:rsidR="00A41C81" w:rsidRPr="00BF249F" w:rsidRDefault="002E0010" w:rsidP="00A41C81">
      <w:pPr>
        <w:pStyle w:val="ListBullet3"/>
        <w:rPr>
          <w:b/>
        </w:rPr>
      </w:pPr>
      <w:r w:rsidRPr="00BF249F">
        <w:rPr>
          <w:b/>
        </w:rPr>
        <w:t>Risk Group:</w:t>
      </w:r>
      <w:r w:rsidRPr="00BF249F">
        <w:t xml:space="preserve"> Select the risk group that the patient is</w:t>
      </w:r>
      <w:r w:rsidR="00A41C81">
        <w:t xml:space="preserve"> assigned to from these options; </w:t>
      </w:r>
      <w:r w:rsidRPr="00A41C81">
        <w:rPr>
          <w:b/>
        </w:rPr>
        <w:t>All</w:t>
      </w:r>
      <w:r w:rsidR="00A41C81">
        <w:rPr>
          <w:b/>
        </w:rPr>
        <w:t xml:space="preserve">, </w:t>
      </w:r>
      <w:r w:rsidR="00A41C81" w:rsidRPr="00BF249F">
        <w:rPr>
          <w:b/>
        </w:rPr>
        <w:t>High Risk – HRISK</w:t>
      </w:r>
      <w:r w:rsidR="00A41C81">
        <w:rPr>
          <w:b/>
        </w:rPr>
        <w:t xml:space="preserve">, </w:t>
      </w:r>
      <w:r w:rsidR="00A41C81" w:rsidRPr="00BF249F">
        <w:rPr>
          <w:b/>
        </w:rPr>
        <w:t>Moderate Risk – MRISK</w:t>
      </w:r>
      <w:r w:rsidR="00A41C81">
        <w:rPr>
          <w:b/>
        </w:rPr>
        <w:t xml:space="preserve">, </w:t>
      </w:r>
      <w:r w:rsidR="00A41C81" w:rsidRPr="00BF249F">
        <w:rPr>
          <w:b/>
        </w:rPr>
        <w:t>Low Risk – LRISK</w:t>
      </w:r>
      <w:r w:rsidR="00A41C81" w:rsidRPr="00A41C81">
        <w:t>.</w:t>
      </w:r>
    </w:p>
    <w:p w14:paraId="6D38ADF3" w14:textId="77777777" w:rsidR="002E0010" w:rsidRPr="00BF249F" w:rsidRDefault="002E0010" w:rsidP="002E0010">
      <w:pPr>
        <w:pStyle w:val="ListNumber"/>
      </w:pPr>
      <w:r w:rsidRPr="00BF249F">
        <w:t xml:space="preserve">Click the </w:t>
      </w:r>
      <w:r w:rsidRPr="00BF249F">
        <w:rPr>
          <w:b/>
        </w:rPr>
        <w:t>Search</w:t>
      </w:r>
      <w:r w:rsidRPr="00BF249F">
        <w:t xml:space="preserve"> button to search the patient. The patient details are fetched from the Coreo application.</w:t>
      </w:r>
    </w:p>
    <w:p w14:paraId="32762CDA" w14:textId="0E71DE3D" w:rsidR="002E0010" w:rsidRPr="00BF249F" w:rsidRDefault="008075C2" w:rsidP="00D8758A">
      <w:pPr>
        <w:pStyle w:val="CVChapterBodyCopy"/>
      </w:pPr>
      <w:r w:rsidRPr="00BF249F">
        <w:lastRenderedPageBreak/>
        <w:t>Coreo View displays the patient details</w:t>
      </w:r>
      <w:r w:rsidR="002E0010" w:rsidRPr="00BF249F">
        <w:t xml:space="preserve"> in the lower pane of the window, based on the search criteria that you enter in the upper pane of the </w:t>
      </w:r>
      <w:r w:rsidR="00121101" w:rsidRPr="00BF249F">
        <w:rPr>
          <w:b/>
        </w:rPr>
        <w:t>Summary</w:t>
      </w:r>
      <w:r w:rsidR="00121101" w:rsidRPr="00BF249F">
        <w:t xml:space="preserve"> window</w:t>
      </w:r>
      <w:r w:rsidR="00121101" w:rsidRPr="00BF249F">
        <w:rPr>
          <w:rFonts w:cs="Calibri"/>
        </w:rPr>
        <w:t>–</w:t>
      </w:r>
      <w:r w:rsidR="00121101" w:rsidRPr="00BF249F">
        <w:rPr>
          <w:b/>
        </w:rPr>
        <w:t>Assign</w:t>
      </w:r>
      <w:r w:rsidR="00121101" w:rsidRPr="00BF249F">
        <w:t xml:space="preserve"> </w:t>
      </w:r>
      <w:r w:rsidR="00121101" w:rsidRPr="00BF249F">
        <w:rPr>
          <w:b/>
        </w:rPr>
        <w:t>Patient</w:t>
      </w:r>
      <w:r w:rsidR="00121101" w:rsidRPr="00BF249F">
        <w:t xml:space="preserve"> page</w:t>
      </w:r>
      <w:r w:rsidR="002E0010" w:rsidRPr="00BF249F">
        <w:t>.</w:t>
      </w:r>
    </w:p>
    <w:p w14:paraId="7AA37E7C" w14:textId="77777777" w:rsidR="002E0010" w:rsidRPr="00BF249F" w:rsidRDefault="002E0010" w:rsidP="002E0010">
      <w:pPr>
        <w:pStyle w:val="CVFigure"/>
      </w:pPr>
      <w:r w:rsidRPr="00BF249F">
        <w:drawing>
          <wp:inline distT="0" distB="0" distL="0" distR="0" wp14:anchorId="5C06A682" wp14:editId="16EAF448">
            <wp:extent cx="5256495" cy="1495425"/>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7">
                      <a:extLst>
                        <a:ext uri="{28A0092B-C50C-407E-A947-70E740481C1C}">
                          <a14:useLocalDpi xmlns:a14="http://schemas.microsoft.com/office/drawing/2010/main" val="0"/>
                        </a:ext>
                      </a:extLst>
                    </a:blip>
                    <a:stretch>
                      <a:fillRect/>
                    </a:stretch>
                  </pic:blipFill>
                  <pic:spPr>
                    <a:xfrm>
                      <a:off x="0" y="0"/>
                      <a:ext cx="5295870" cy="1506627"/>
                    </a:xfrm>
                    <a:prstGeom prst="rect">
                      <a:avLst/>
                    </a:prstGeom>
                  </pic:spPr>
                </pic:pic>
              </a:graphicData>
            </a:graphic>
          </wp:inline>
        </w:drawing>
      </w:r>
    </w:p>
    <w:p w14:paraId="6D384C56" w14:textId="062BD412" w:rsidR="002E0010" w:rsidRPr="00BF249F" w:rsidRDefault="002E0010" w:rsidP="00986A55">
      <w:pPr>
        <w:pStyle w:val="CVFigureCaption"/>
        <w:tabs>
          <w:tab w:val="left" w:pos="1134"/>
        </w:tabs>
      </w:pPr>
      <w:r w:rsidRPr="00BF249F">
        <w:t>Summary window</w:t>
      </w:r>
      <w:r w:rsidR="00210817" w:rsidRPr="00BF249F">
        <w:t>–Assign Patient Pag</w:t>
      </w:r>
      <w:r w:rsidR="00986A55" w:rsidRPr="00BF249F">
        <w:t>e–</w:t>
      </w:r>
      <w:r w:rsidRPr="00BF249F">
        <w:t>Lower Pane</w:t>
      </w:r>
    </w:p>
    <w:p w14:paraId="23D571A9" w14:textId="77777777" w:rsidR="002E0010" w:rsidRPr="00BF249F" w:rsidRDefault="002E0010" w:rsidP="002E0010">
      <w:pPr>
        <w:pStyle w:val="ListNumber"/>
      </w:pPr>
      <w:r w:rsidRPr="00BF249F">
        <w:t>Select the patient to assign to the newly created bed.</w:t>
      </w:r>
    </w:p>
    <w:p w14:paraId="4E7621F5" w14:textId="1FC9041D" w:rsidR="002E0010" w:rsidRPr="00BF249F" w:rsidRDefault="002E0010" w:rsidP="002E0010">
      <w:pPr>
        <w:pStyle w:val="ListNumber"/>
      </w:pPr>
      <w:r w:rsidRPr="00BF249F">
        <w:t xml:space="preserve">Select the </w:t>
      </w:r>
      <w:r w:rsidRPr="00BF249F">
        <w:rPr>
          <w:b/>
        </w:rPr>
        <w:t>Admission</w:t>
      </w:r>
      <w:r w:rsidRPr="00BF249F">
        <w:t xml:space="preserve"> arrow to display the </w:t>
      </w:r>
      <w:bookmarkStart w:id="71" w:name="PatDispStatusAssignPatientPageSumWin"/>
      <w:r w:rsidRPr="00BF249F">
        <w:t xml:space="preserve">patient disposition status </w:t>
      </w:r>
      <w:bookmarkEnd w:id="71"/>
      <w:r w:rsidRPr="00BF249F">
        <w:t xml:space="preserve">and choose </w:t>
      </w:r>
      <w:r w:rsidR="002C4DD8" w:rsidRPr="00BF249F">
        <w:t xml:space="preserve">the state in which the patient is admitted </w:t>
      </w:r>
      <w:r w:rsidRPr="00BF249F">
        <w:t xml:space="preserve">from the following </w:t>
      </w:r>
      <w:r w:rsidR="003B70F4" w:rsidRPr="00BF249F">
        <w:t>states</w:t>
      </w:r>
      <w:r w:rsidRPr="00BF249F">
        <w:t>:</w:t>
      </w:r>
    </w:p>
    <w:p w14:paraId="25018B5F" w14:textId="24CEA727" w:rsidR="002E0010" w:rsidRPr="00BF249F" w:rsidRDefault="002E0010" w:rsidP="00691A20">
      <w:pPr>
        <w:pStyle w:val="ListBullet"/>
        <w:rPr>
          <w:b/>
        </w:rPr>
      </w:pPr>
      <w:r w:rsidRPr="00BF249F">
        <w:rPr>
          <w:b/>
        </w:rPr>
        <w:t>Admission</w:t>
      </w:r>
      <w:r w:rsidR="00A85F8F">
        <w:rPr>
          <w:b/>
        </w:rPr>
        <w:fldChar w:fldCharType="begin"/>
      </w:r>
      <w:r w:rsidR="00A85F8F">
        <w:instrText xml:space="preserve"> XE "</w:instrText>
      </w:r>
      <w:r w:rsidR="00A85F8F" w:rsidRPr="00DC5D73">
        <w:rPr>
          <w:b/>
        </w:rPr>
        <w:instrText>Admission</w:instrText>
      </w:r>
      <w:r w:rsidR="00A85F8F">
        <w:instrText xml:space="preserve">" \i </w:instrText>
      </w:r>
      <w:r w:rsidR="00A85F8F">
        <w:rPr>
          <w:b/>
        </w:rPr>
        <w:fldChar w:fldCharType="end"/>
      </w:r>
    </w:p>
    <w:p w14:paraId="474C8D69" w14:textId="44C6DE0E" w:rsidR="002E0010" w:rsidRPr="00BF249F" w:rsidRDefault="002E0010" w:rsidP="00691A20">
      <w:pPr>
        <w:pStyle w:val="ListBullet"/>
        <w:rPr>
          <w:b/>
        </w:rPr>
      </w:pPr>
      <w:r w:rsidRPr="00BF249F">
        <w:rPr>
          <w:b/>
        </w:rPr>
        <w:t>Observation</w:t>
      </w:r>
      <w:r w:rsidR="00A85F8F">
        <w:rPr>
          <w:b/>
        </w:rPr>
        <w:fldChar w:fldCharType="begin"/>
      </w:r>
      <w:r w:rsidR="00A85F8F">
        <w:instrText xml:space="preserve"> XE "</w:instrText>
      </w:r>
      <w:r w:rsidR="00A85F8F" w:rsidRPr="009B7423">
        <w:rPr>
          <w:b/>
        </w:rPr>
        <w:instrText>Observation</w:instrText>
      </w:r>
      <w:r w:rsidR="00A85F8F">
        <w:instrText xml:space="preserve">" \i </w:instrText>
      </w:r>
      <w:r w:rsidR="00A85F8F">
        <w:rPr>
          <w:b/>
        </w:rPr>
        <w:fldChar w:fldCharType="end"/>
      </w:r>
    </w:p>
    <w:p w14:paraId="5ED9BD13" w14:textId="5EB74D7C" w:rsidR="002E0010" w:rsidRPr="00BF249F" w:rsidRDefault="002E0010" w:rsidP="00691A20">
      <w:pPr>
        <w:pStyle w:val="ListBullet"/>
        <w:rPr>
          <w:b/>
        </w:rPr>
      </w:pPr>
      <w:r w:rsidRPr="00BF249F">
        <w:rPr>
          <w:b/>
        </w:rPr>
        <w:t>Emergency</w:t>
      </w:r>
      <w:r w:rsidR="00A85F8F">
        <w:rPr>
          <w:b/>
        </w:rPr>
        <w:fldChar w:fldCharType="begin"/>
      </w:r>
      <w:r w:rsidR="00A85F8F">
        <w:instrText xml:space="preserve"> XE "</w:instrText>
      </w:r>
      <w:r w:rsidR="00A85F8F" w:rsidRPr="003C6608">
        <w:rPr>
          <w:b/>
        </w:rPr>
        <w:instrText>Emergency</w:instrText>
      </w:r>
      <w:r w:rsidR="00A85F8F">
        <w:instrText xml:space="preserve">" \i </w:instrText>
      </w:r>
      <w:r w:rsidR="00A85F8F">
        <w:rPr>
          <w:b/>
        </w:rPr>
        <w:fldChar w:fldCharType="end"/>
      </w:r>
    </w:p>
    <w:p w14:paraId="60A2FFB8" w14:textId="5C33D585" w:rsidR="00C95B4B" w:rsidRDefault="00C95B4B" w:rsidP="00691A20">
      <w:pPr>
        <w:pStyle w:val="CVChapterBodyCopy"/>
      </w:pPr>
      <w:r w:rsidRPr="00BF249F">
        <w:t xml:space="preserve">When you select the </w:t>
      </w:r>
      <w:r w:rsidRPr="00BF249F">
        <w:rPr>
          <w:b/>
        </w:rPr>
        <w:t>Emergency</w:t>
      </w:r>
      <w:r w:rsidRPr="00BF249F">
        <w:t xml:space="preserve"> </w:t>
      </w:r>
      <w:r w:rsidR="003B70F4" w:rsidRPr="00BF249F">
        <w:t>state</w:t>
      </w:r>
      <w:r w:rsidRPr="00BF249F">
        <w:t xml:space="preserve">, Coreo View admits the patient to the </w:t>
      </w:r>
      <w:r w:rsidRPr="00BF249F">
        <w:rPr>
          <w:b/>
        </w:rPr>
        <w:t>ADT</w:t>
      </w:r>
      <w:r w:rsidRPr="00BF249F">
        <w:t xml:space="preserve"> </w:t>
      </w:r>
      <w:r w:rsidR="005831A6" w:rsidRPr="00BF249F">
        <w:t>bed</w:t>
      </w:r>
      <w:r w:rsidRPr="00BF249F">
        <w:t>.</w:t>
      </w:r>
      <w:r w:rsidR="007D3F86" w:rsidRPr="00BF249F">
        <w:t xml:space="preserve"> </w:t>
      </w:r>
      <w:r w:rsidR="008C11E3" w:rsidRPr="00BF249F">
        <w:t xml:space="preserve">You can assign an </w:t>
      </w:r>
      <w:r w:rsidR="007D3F86" w:rsidRPr="00BF249F">
        <w:rPr>
          <w:b/>
        </w:rPr>
        <w:t>Emergency</w:t>
      </w:r>
      <w:r w:rsidR="00433774">
        <w:t xml:space="preserve"> state</w:t>
      </w:r>
      <w:r w:rsidR="008C11E3" w:rsidRPr="00BF249F">
        <w:t xml:space="preserve"> to a patient</w:t>
      </w:r>
      <w:r w:rsidR="007D3F86" w:rsidRPr="00BF249F">
        <w:t xml:space="preserve"> </w:t>
      </w:r>
      <w:r w:rsidR="00433774">
        <w:t>in</w:t>
      </w:r>
      <w:r w:rsidR="007D3F86" w:rsidRPr="00BF249F">
        <w:t xml:space="preserve"> a group of </w:t>
      </w:r>
      <w:r w:rsidR="005831A6" w:rsidRPr="00BF249F">
        <w:t xml:space="preserve">the </w:t>
      </w:r>
      <w:r w:rsidR="005831A6" w:rsidRPr="00BF249F">
        <w:rPr>
          <w:b/>
        </w:rPr>
        <w:t>AC</w:t>
      </w:r>
      <w:r w:rsidR="005831A6" w:rsidRPr="00BF249F">
        <w:t xml:space="preserve"> group-</w:t>
      </w:r>
      <w:r w:rsidR="007D3F86" w:rsidRPr="00BF249F">
        <w:t>type</w:t>
      </w:r>
      <w:r w:rsidR="00433774" w:rsidRPr="00433774">
        <w:t xml:space="preserve"> </w:t>
      </w:r>
      <w:r w:rsidR="00433774" w:rsidRPr="00BF249F">
        <w:t>only</w:t>
      </w:r>
      <w:r w:rsidR="007D3F86" w:rsidRPr="00BF249F">
        <w:t>.</w:t>
      </w:r>
    </w:p>
    <w:p w14:paraId="4B932C27" w14:textId="318068CD" w:rsidR="00BD2DA8" w:rsidRPr="00BF249F" w:rsidRDefault="00BD2DA8" w:rsidP="00691A20">
      <w:pPr>
        <w:pStyle w:val="CVChapterBodyCopy"/>
      </w:pPr>
      <w:r>
        <w:t>A patient admitted to the Emergency d</w:t>
      </w:r>
      <w:r w:rsidRPr="00BD2DA8">
        <w:t>epartment</w:t>
      </w:r>
      <w:r>
        <w:t xml:space="preserve"> is indicated in Coreo View by selecting the </w:t>
      </w:r>
      <w:r w:rsidRPr="00BD2DA8">
        <w:rPr>
          <w:b/>
        </w:rPr>
        <w:t>Emergency</w:t>
      </w:r>
      <w:r>
        <w:t xml:space="preserve"> state in the </w:t>
      </w:r>
      <w:r w:rsidRPr="00BD2DA8">
        <w:rPr>
          <w:b/>
        </w:rPr>
        <w:t>Admission</w:t>
      </w:r>
      <w:r>
        <w:t xml:space="preserve"> arrow in the </w:t>
      </w:r>
      <w:r w:rsidRPr="00BD2DA8">
        <w:rPr>
          <w:b/>
        </w:rPr>
        <w:t>Summary</w:t>
      </w:r>
      <w:r>
        <w:t xml:space="preserve"> window.</w:t>
      </w:r>
    </w:p>
    <w:p w14:paraId="77761987" w14:textId="4B19597A" w:rsidR="001D2971" w:rsidRPr="00BF249F" w:rsidRDefault="001D2971" w:rsidP="00691A20">
      <w:pPr>
        <w:pStyle w:val="CVChapterBodyCopy"/>
      </w:pPr>
      <w:r w:rsidRPr="00BF249F">
        <w:t>Coreo View has a location</w:t>
      </w:r>
      <w:r w:rsidR="007D3F86" w:rsidRPr="00BF249F">
        <w:t xml:space="preserve"> </w:t>
      </w:r>
      <w:r w:rsidR="00B8624B" w:rsidRPr="00BF249F">
        <w:t>pre-defined</w:t>
      </w:r>
      <w:r w:rsidR="007D3F86" w:rsidRPr="00BF249F">
        <w:t xml:space="preserve"> in the C</w:t>
      </w:r>
      <w:r w:rsidRPr="00BF249F">
        <w:t>ross Continuum group</w:t>
      </w:r>
      <w:r w:rsidR="007D3F86" w:rsidRPr="00BF249F">
        <w:t xml:space="preserve"> to </w:t>
      </w:r>
      <w:r w:rsidR="00895600" w:rsidRPr="00BF249F">
        <w:t xml:space="preserve">automatically </w:t>
      </w:r>
      <w:r w:rsidR="008F0FF9" w:rsidRPr="00BF249F">
        <w:t xml:space="preserve">receive </w:t>
      </w:r>
      <w:r w:rsidR="007D3F86" w:rsidRPr="00BF249F">
        <w:t xml:space="preserve">those patients in the </w:t>
      </w:r>
      <w:r w:rsidR="007D3F86" w:rsidRPr="00BF249F">
        <w:rPr>
          <w:b/>
        </w:rPr>
        <w:t>Emergency</w:t>
      </w:r>
      <w:r w:rsidR="008B0D0F" w:rsidRPr="00BF249F">
        <w:rPr>
          <w:b/>
        </w:rPr>
        <w:t xml:space="preserve"> (ED)</w:t>
      </w:r>
      <w:r w:rsidR="007D3F86" w:rsidRPr="00BF249F">
        <w:t xml:space="preserve"> s</w:t>
      </w:r>
      <w:r w:rsidR="00895600" w:rsidRPr="00BF249F">
        <w:t>tate</w:t>
      </w:r>
      <w:r w:rsidR="003B70F4" w:rsidRPr="00BF249F">
        <w:t xml:space="preserve"> after a configurable time</w:t>
      </w:r>
      <w:r w:rsidRPr="00BF249F">
        <w:t>.</w:t>
      </w:r>
    </w:p>
    <w:p w14:paraId="7DF1BDB5" w14:textId="7A73D1C1" w:rsidR="00A41C81" w:rsidRDefault="007D3F86" w:rsidP="00691A20">
      <w:pPr>
        <w:pStyle w:val="CVChapterBodyCopy"/>
      </w:pPr>
      <w:r w:rsidRPr="00BF249F">
        <w:t>When the aut</w:t>
      </w:r>
      <w:r w:rsidR="002A66DE" w:rsidRPr="00BF249F">
        <w:t>omated</w:t>
      </w:r>
      <w:r w:rsidRPr="00BF249F">
        <w:t xml:space="preserve"> </w:t>
      </w:r>
      <w:r w:rsidR="003B70F4" w:rsidRPr="00BF249F">
        <w:t>data-</w:t>
      </w:r>
      <w:r w:rsidRPr="00BF249F">
        <w:t>sync</w:t>
      </w:r>
      <w:r w:rsidR="002A66DE" w:rsidRPr="00BF249F">
        <w:t>hronization</w:t>
      </w:r>
      <w:r w:rsidR="00E91B44">
        <w:fldChar w:fldCharType="begin"/>
      </w:r>
      <w:r w:rsidR="00E91B44">
        <w:instrText xml:space="preserve"> XE "</w:instrText>
      </w:r>
      <w:r w:rsidR="00E91B44" w:rsidRPr="00F7474C">
        <w:instrText>synchronization</w:instrText>
      </w:r>
      <w:r w:rsidR="00E91B44">
        <w:instrText xml:space="preserve">" \i </w:instrText>
      </w:r>
      <w:r w:rsidR="00E91B44">
        <w:fldChar w:fldCharType="end"/>
      </w:r>
      <w:r w:rsidRPr="00BF249F">
        <w:t xml:space="preserve"> job runs</w:t>
      </w:r>
      <w:r w:rsidR="00F96DA6" w:rsidRPr="00BF249F">
        <w:t xml:space="preserve"> in the Coreo View database</w:t>
      </w:r>
      <w:r w:rsidRPr="00BF249F">
        <w:t>, the patient</w:t>
      </w:r>
      <w:r w:rsidR="003B70F4" w:rsidRPr="00BF249F">
        <w:t xml:space="preserve"> in the </w:t>
      </w:r>
      <w:r w:rsidR="00B8624B" w:rsidRPr="00BF249F">
        <w:rPr>
          <w:b/>
        </w:rPr>
        <w:t>ED</w:t>
      </w:r>
      <w:r w:rsidR="003B70F4" w:rsidRPr="00BF249F">
        <w:t xml:space="preserve"> state</w:t>
      </w:r>
      <w:r w:rsidRPr="00BF249F">
        <w:t xml:space="preserve"> is moved to the </w:t>
      </w:r>
      <w:r w:rsidR="008B0D0F" w:rsidRPr="00BF249F">
        <w:t>pre-defined</w:t>
      </w:r>
      <w:r w:rsidRPr="00BF249F">
        <w:t xml:space="preserve"> CC location automatically</w:t>
      </w:r>
      <w:r w:rsidR="002A66DE" w:rsidRPr="00BF249F">
        <w:t xml:space="preserve"> based on the periodicity of the synchronization job</w:t>
      </w:r>
      <w:r w:rsidR="008B0D0F" w:rsidRPr="00BF249F">
        <w:t>, or on time configured for t</w:t>
      </w:r>
      <w:r w:rsidR="00126DB9" w:rsidRPr="00BF249F">
        <w:t xml:space="preserve">his </w:t>
      </w:r>
      <w:r w:rsidR="002E73FF" w:rsidRPr="00BF249F">
        <w:t>event</w:t>
      </w:r>
      <w:r w:rsidR="00126DB9" w:rsidRPr="00BF249F">
        <w:t xml:space="preserve"> (</w:t>
      </w:r>
      <w:r w:rsidR="002E73FF" w:rsidRPr="00BF249F">
        <w:t>The event of m</w:t>
      </w:r>
      <w:r w:rsidR="008B0D0F" w:rsidRPr="00BF249F">
        <w:t xml:space="preserve">oving the </w:t>
      </w:r>
      <w:r w:rsidR="008B0D0F" w:rsidRPr="00BF249F">
        <w:rPr>
          <w:b/>
        </w:rPr>
        <w:t>ED</w:t>
      </w:r>
      <w:r w:rsidR="008B0D0F" w:rsidRPr="00BF249F">
        <w:t xml:space="preserve"> patient to the pre-defined CC location</w:t>
      </w:r>
      <w:r w:rsidR="00126DB9" w:rsidRPr="00BF249F">
        <w:t>)</w:t>
      </w:r>
      <w:r w:rsidRPr="00BF249F">
        <w:t>.</w:t>
      </w:r>
    </w:p>
    <w:p w14:paraId="622CD850" w14:textId="77777777" w:rsidR="00A41C81" w:rsidRDefault="00A41C81">
      <w:pPr>
        <w:spacing w:after="0" w:line="240" w:lineRule="auto"/>
        <w:rPr>
          <w:rFonts w:ascii="Calibri" w:hAnsi="Calibri"/>
          <w:color w:val="000000" w:themeColor="text1"/>
          <w:sz w:val="24"/>
        </w:rPr>
      </w:pPr>
      <w:r>
        <w:br w:type="page"/>
      </w:r>
    </w:p>
    <w:p w14:paraId="62376A20" w14:textId="08953F1D" w:rsidR="002E0010" w:rsidRPr="00BF249F" w:rsidRDefault="002E0010" w:rsidP="002E0010">
      <w:pPr>
        <w:pStyle w:val="ListNumber"/>
      </w:pPr>
      <w:r w:rsidRPr="00BF249F">
        <w:lastRenderedPageBreak/>
        <w:t xml:space="preserve">Select the </w:t>
      </w:r>
      <w:r w:rsidRPr="00BF249F">
        <w:rPr>
          <w:b/>
        </w:rPr>
        <w:t>Assign</w:t>
      </w:r>
      <w:r w:rsidRPr="00BF249F">
        <w:t xml:space="preserve"> button to assign the patient to the newly created bed. On successfully assigning the patient to the newly created bed, the </w:t>
      </w:r>
      <w:r w:rsidRPr="00BF249F">
        <w:rPr>
          <w:b/>
        </w:rPr>
        <w:t>Summary</w:t>
      </w:r>
      <w:r w:rsidRPr="00BF249F">
        <w:t xml:space="preserve"> window displays the details of the patient assignment activity.</w:t>
      </w:r>
    </w:p>
    <w:p w14:paraId="02EF40DE" w14:textId="749BA91B" w:rsidR="002E0010" w:rsidRPr="00BF249F" w:rsidRDefault="00085BC9" w:rsidP="002E0010">
      <w:pPr>
        <w:pStyle w:val="CVFigure"/>
      </w:pPr>
      <w:r w:rsidRPr="00BF249F">
        <w:drawing>
          <wp:inline distT="0" distB="0" distL="0" distR="0" wp14:anchorId="12B364F3" wp14:editId="4EAA2142">
            <wp:extent cx="5219700" cy="3896651"/>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FIG 24 SUMMARY WINDOW–A PATIENT ASSIGNED TO THE NEW BED.png"/>
                    <pic:cNvPicPr/>
                  </pic:nvPicPr>
                  <pic:blipFill>
                    <a:blip r:embed="rId158">
                      <a:extLst>
                        <a:ext uri="{28A0092B-C50C-407E-A947-70E740481C1C}">
                          <a14:useLocalDpi xmlns:a14="http://schemas.microsoft.com/office/drawing/2010/main" val="0"/>
                        </a:ext>
                      </a:extLst>
                    </a:blip>
                    <a:stretch>
                      <a:fillRect/>
                    </a:stretch>
                  </pic:blipFill>
                  <pic:spPr>
                    <a:xfrm>
                      <a:off x="0" y="0"/>
                      <a:ext cx="5221559" cy="3898039"/>
                    </a:xfrm>
                    <a:prstGeom prst="rect">
                      <a:avLst/>
                    </a:prstGeom>
                  </pic:spPr>
                </pic:pic>
              </a:graphicData>
            </a:graphic>
          </wp:inline>
        </w:drawing>
      </w:r>
    </w:p>
    <w:p w14:paraId="2F984610" w14:textId="0E7C4F6C" w:rsidR="002E0010" w:rsidRPr="00BF249F" w:rsidRDefault="002E0010" w:rsidP="00673F30">
      <w:pPr>
        <w:pStyle w:val="CVFigureCaption"/>
        <w:tabs>
          <w:tab w:val="left" w:pos="1134"/>
        </w:tabs>
      </w:pPr>
      <w:r w:rsidRPr="00BF249F">
        <w:t>Summary</w:t>
      </w:r>
      <w:r w:rsidR="00146FC8" w:rsidRPr="00BF249F">
        <w:t xml:space="preserve"> window–</w:t>
      </w:r>
      <w:r w:rsidR="008C11E3" w:rsidRPr="00BF249F">
        <w:t xml:space="preserve"> a </w:t>
      </w:r>
      <w:r w:rsidR="00146FC8" w:rsidRPr="00BF249F">
        <w:t>patient assigned to the new bed</w:t>
      </w:r>
    </w:p>
    <w:p w14:paraId="78DC7476" w14:textId="66A6417F" w:rsidR="007F6FD0" w:rsidRPr="00BF249F" w:rsidRDefault="007F6FD0" w:rsidP="00672832">
      <w:pPr>
        <w:pStyle w:val="ListNumber"/>
      </w:pPr>
      <w:r w:rsidRPr="00BF249F">
        <w:t xml:space="preserve">Click the </w:t>
      </w:r>
      <w:r w:rsidRPr="00BF249F">
        <w:rPr>
          <w:b/>
        </w:rPr>
        <w:t>Edit Attributes</w:t>
      </w:r>
      <w:r w:rsidRPr="00BF249F">
        <w:t xml:space="preserve"> button to assign the </w:t>
      </w:r>
      <w:hyperlink w:anchor="BedAttributes" w:history="1">
        <w:r w:rsidRPr="00BF249F">
          <w:rPr>
            <w:rStyle w:val="Hyperlink"/>
            <w:rFonts w:cstheme="minorBidi"/>
          </w:rPr>
          <w:t>bed attributes</w:t>
        </w:r>
      </w:hyperlink>
      <w:r w:rsidRPr="00BF249F">
        <w:t>.</w:t>
      </w:r>
    </w:p>
    <w:p w14:paraId="132B8CEA" w14:textId="77B864FA" w:rsidR="002D3CE8" w:rsidRPr="00BF249F" w:rsidRDefault="002D3CE8" w:rsidP="00672832">
      <w:pPr>
        <w:pStyle w:val="ListNumber"/>
      </w:pPr>
      <w:r w:rsidRPr="00BF249F">
        <w:t xml:space="preserve">Click the </w:t>
      </w:r>
      <w:r w:rsidRPr="00BF249F">
        <w:rPr>
          <w:b/>
        </w:rPr>
        <w:t>Edit</w:t>
      </w:r>
      <w:r w:rsidRPr="00BF249F">
        <w:t xml:space="preserve"> button above the </w:t>
      </w:r>
      <w:hyperlink w:anchor="LOSbox" w:history="1">
        <w:r w:rsidRPr="00BF249F">
          <w:rPr>
            <w:rStyle w:val="Hyperlink"/>
            <w:rFonts w:cstheme="minorBidi"/>
            <w:b/>
          </w:rPr>
          <w:t>Length of Stay</w:t>
        </w:r>
      </w:hyperlink>
      <w:r w:rsidRPr="00BF249F">
        <w:t xml:space="preserve"> box to modify the patient’s length of stay in the facility.</w:t>
      </w:r>
    </w:p>
    <w:p w14:paraId="66E445E6" w14:textId="212915D0" w:rsidR="000B0D3B" w:rsidRPr="00BF249F" w:rsidRDefault="000B0D3B" w:rsidP="00672832">
      <w:pPr>
        <w:pStyle w:val="ListNumber"/>
      </w:pPr>
      <w:r w:rsidRPr="00BF249F">
        <w:t xml:space="preserve">Click the </w:t>
      </w:r>
      <w:r w:rsidRPr="00BF249F">
        <w:rPr>
          <w:b/>
        </w:rPr>
        <w:t>Edit</w:t>
      </w:r>
      <w:r w:rsidRPr="00BF249F">
        <w:t xml:space="preserve"> button above the </w:t>
      </w:r>
      <w:hyperlink w:anchor="PatActivities" w:history="1">
        <w:r w:rsidRPr="00BF249F">
          <w:rPr>
            <w:rStyle w:val="Hyperlink"/>
            <w:rFonts w:cstheme="minorBidi"/>
            <w:b/>
          </w:rPr>
          <w:t>Activities</w:t>
        </w:r>
        <w:r w:rsidRPr="00BF249F">
          <w:rPr>
            <w:rStyle w:val="Hyperlink"/>
            <w:rFonts w:cstheme="minorBidi"/>
          </w:rPr>
          <w:t xml:space="preserve"> box</w:t>
        </w:r>
      </w:hyperlink>
      <w:r w:rsidRPr="00BF249F">
        <w:t xml:space="preserve"> to assign the activities for the patient.</w:t>
      </w:r>
    </w:p>
    <w:p w14:paraId="40369DB6" w14:textId="3124493D" w:rsidR="002D3CE8" w:rsidRPr="00BF249F" w:rsidRDefault="002D3CE8" w:rsidP="00672832">
      <w:pPr>
        <w:pStyle w:val="ListNumber"/>
      </w:pPr>
      <w:r w:rsidRPr="00BF249F">
        <w:t xml:space="preserve">Click the </w:t>
      </w:r>
      <w:r w:rsidRPr="00BF249F">
        <w:rPr>
          <w:b/>
        </w:rPr>
        <w:t>Edit</w:t>
      </w:r>
      <w:r w:rsidRPr="00BF249F">
        <w:t xml:space="preserve"> button above the </w:t>
      </w:r>
      <w:hyperlink w:anchor="PatAttributes" w:history="1">
        <w:r w:rsidRPr="00BF249F">
          <w:rPr>
            <w:rStyle w:val="Hyperlink"/>
            <w:rFonts w:cstheme="minorBidi"/>
            <w:b/>
          </w:rPr>
          <w:t>Attributes</w:t>
        </w:r>
        <w:r w:rsidRPr="00BF249F">
          <w:rPr>
            <w:rStyle w:val="Hyperlink"/>
            <w:rFonts w:cstheme="minorBidi"/>
          </w:rPr>
          <w:t xml:space="preserve"> box</w:t>
        </w:r>
      </w:hyperlink>
      <w:r w:rsidRPr="00BF249F">
        <w:t xml:space="preserve"> to assign the </w:t>
      </w:r>
      <w:r w:rsidR="00BF1B51" w:rsidRPr="00BF249F">
        <w:t>attributes to the patient.</w:t>
      </w:r>
    </w:p>
    <w:p w14:paraId="325ADEFF" w14:textId="4DD307B3" w:rsidR="002265E9" w:rsidRPr="00BF249F" w:rsidRDefault="002265E9" w:rsidP="00345850">
      <w:pPr>
        <w:pStyle w:val="CVChapterBodyCopy"/>
      </w:pPr>
      <w:r w:rsidRPr="00BF249F">
        <w:t xml:space="preserve">You can view and track the activities, bed assignments, movements, updates, and attributes assigned to the patient in the </w:t>
      </w:r>
      <w:r w:rsidRPr="00BF249F">
        <w:rPr>
          <w:b/>
        </w:rPr>
        <w:t>Logs</w:t>
      </w:r>
      <w:r w:rsidRPr="00BF249F">
        <w:t xml:space="preserve"> </w:t>
      </w:r>
      <w:r w:rsidR="0003492C" w:rsidRPr="00BF249F">
        <w:t>box</w:t>
      </w:r>
      <w:r w:rsidRPr="00BF249F">
        <w:t>. It displays the user role who has made changes to the patient records.</w:t>
      </w:r>
    </w:p>
    <w:p w14:paraId="696BFECF" w14:textId="0747DA64" w:rsidR="007D5AF3" w:rsidRPr="00BF249F" w:rsidRDefault="007D5AF3" w:rsidP="00BD74B2">
      <w:pPr>
        <w:pStyle w:val="CVChapterBodyCopy"/>
      </w:pPr>
      <w:r w:rsidRPr="00BF249F">
        <w:t xml:space="preserve">Refer to the </w:t>
      </w:r>
      <w:hyperlink w:anchor="_Patient_Summary" w:history="1">
        <w:r w:rsidRPr="00BF249F">
          <w:rPr>
            <w:rStyle w:val="Hyperlink"/>
            <w:rFonts w:cstheme="minorBidi"/>
            <w:b/>
          </w:rPr>
          <w:t>Patient Summary</w:t>
        </w:r>
        <w:r w:rsidRPr="00BF249F">
          <w:rPr>
            <w:rStyle w:val="Hyperlink"/>
            <w:rFonts w:cstheme="minorBidi"/>
          </w:rPr>
          <w:t xml:space="preserve"> topic</w:t>
        </w:r>
      </w:hyperlink>
      <w:r w:rsidRPr="00BF249F">
        <w:t xml:space="preserve"> in this user guide </w:t>
      </w:r>
      <w:r w:rsidR="00672832" w:rsidRPr="00BF249F">
        <w:t xml:space="preserve">for more information on the </w:t>
      </w:r>
      <w:r w:rsidR="00672832" w:rsidRPr="00BF249F">
        <w:rPr>
          <w:b/>
        </w:rPr>
        <w:t>Summary</w:t>
      </w:r>
      <w:r w:rsidR="00672832" w:rsidRPr="00BF249F">
        <w:t xml:space="preserve"> window</w:t>
      </w:r>
      <w:r w:rsidRPr="00BF249F">
        <w:t>.</w:t>
      </w:r>
    </w:p>
    <w:p w14:paraId="1D0C1993" w14:textId="27C121D1" w:rsidR="00D96E04" w:rsidRPr="00BF249F" w:rsidRDefault="00085BC9" w:rsidP="00BD6B02">
      <w:pPr>
        <w:pStyle w:val="ListNumber"/>
      </w:pPr>
      <w:r w:rsidRPr="00BF249F">
        <w:t xml:space="preserve">Click the </w:t>
      </w:r>
      <w:hyperlink w:anchor="_Synchronizing_Patient_View" w:history="1">
        <w:r w:rsidRPr="00BF249F">
          <w:rPr>
            <w:rStyle w:val="Hyperlink"/>
            <w:rFonts w:cstheme="minorBidi"/>
            <w:b/>
          </w:rPr>
          <w:t>Synchronization</w:t>
        </w:r>
        <w:r w:rsidRPr="00BF249F">
          <w:rPr>
            <w:rStyle w:val="Hyperlink"/>
            <w:rFonts w:cstheme="minorBidi"/>
          </w:rPr>
          <w:t xml:space="preserve"> button</w:t>
        </w:r>
      </w:hyperlink>
      <w:r w:rsidRPr="00BF249F">
        <w:t xml:space="preserve"> to view the same patient record in another Coreo application.</w:t>
      </w:r>
      <w:r w:rsidR="00D96E04" w:rsidRPr="00BF249F">
        <w:t xml:space="preserve"> Synchronization allows you to harmonize the patient record in Coreo View with the same patient record of another Coreo application when viewing the applications in two or three different panels on your monitor screen.</w:t>
      </w:r>
    </w:p>
    <w:p w14:paraId="34D144AB" w14:textId="1F08008F" w:rsidR="002E0010" w:rsidRPr="00BF249F" w:rsidRDefault="002E0010" w:rsidP="002E0010">
      <w:pPr>
        <w:pStyle w:val="ListNumber"/>
      </w:pPr>
      <w:r w:rsidRPr="00BF249F">
        <w:lastRenderedPageBreak/>
        <w:t xml:space="preserve">Click the </w:t>
      </w:r>
      <w:r w:rsidRPr="00BF249F">
        <w:rPr>
          <w:b/>
        </w:rPr>
        <w:t>Back to View</w:t>
      </w:r>
      <w:r w:rsidRPr="00BF249F">
        <w:t xml:space="preserve"> button to go back to the Bed View layout.</w:t>
      </w:r>
    </w:p>
    <w:p w14:paraId="5B441263" w14:textId="77777777" w:rsidR="002E0010" w:rsidRPr="00BF249F" w:rsidRDefault="002E0010" w:rsidP="002E0010">
      <w:pPr>
        <w:pStyle w:val="CVFigure"/>
      </w:pPr>
      <w:r w:rsidRPr="00BF249F">
        <w:drawing>
          <wp:inline distT="0" distB="0" distL="0" distR="0" wp14:anchorId="457FDD1C" wp14:editId="26835E36">
            <wp:extent cx="4257675" cy="205245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59">
                      <a:extLst>
                        <a:ext uri="{28A0092B-C50C-407E-A947-70E740481C1C}">
                          <a14:useLocalDpi xmlns:a14="http://schemas.microsoft.com/office/drawing/2010/main" val="0"/>
                        </a:ext>
                      </a:extLst>
                    </a:blip>
                    <a:stretch>
                      <a:fillRect/>
                    </a:stretch>
                  </pic:blipFill>
                  <pic:spPr>
                    <a:xfrm>
                      <a:off x="0" y="0"/>
                      <a:ext cx="4300942" cy="2073312"/>
                    </a:xfrm>
                    <a:prstGeom prst="rect">
                      <a:avLst/>
                    </a:prstGeom>
                  </pic:spPr>
                </pic:pic>
              </a:graphicData>
            </a:graphic>
          </wp:inline>
        </w:drawing>
      </w:r>
    </w:p>
    <w:p w14:paraId="5D8237A1" w14:textId="71B1A19C" w:rsidR="002E0010" w:rsidRPr="00BF249F" w:rsidRDefault="002E0010" w:rsidP="00146FC8">
      <w:pPr>
        <w:pStyle w:val="CVFigureCaption"/>
        <w:tabs>
          <w:tab w:val="left" w:pos="1134"/>
        </w:tabs>
      </w:pPr>
      <w:r w:rsidRPr="00BF249F">
        <w:t>Bed View Layout–</w:t>
      </w:r>
      <w:r w:rsidR="008C11E3" w:rsidRPr="00BF249F">
        <w:t xml:space="preserve">a </w:t>
      </w:r>
      <w:r w:rsidR="00146FC8" w:rsidRPr="00BF249F">
        <w:t>patient assigned to a newly created bed</w:t>
      </w:r>
    </w:p>
    <w:p w14:paraId="679D0942" w14:textId="77777777" w:rsidR="002E0010" w:rsidRPr="00BF249F" w:rsidRDefault="002E0010" w:rsidP="002E0010">
      <w:pPr>
        <w:pStyle w:val="ListNumber"/>
      </w:pPr>
      <w:r w:rsidRPr="00BF249F">
        <w:t>View the patient that you assigned to the newly created bed.</w:t>
      </w:r>
    </w:p>
    <w:p w14:paraId="0E7906CA" w14:textId="141D299A" w:rsidR="002E0010" w:rsidRPr="00BF249F" w:rsidRDefault="00113689" w:rsidP="009B1686">
      <w:pPr>
        <w:pStyle w:val="Heading2"/>
        <w:tabs>
          <w:tab w:val="clear" w:pos="450"/>
          <w:tab w:val="clear" w:pos="720"/>
        </w:tabs>
        <w:ind w:left="567" w:hanging="567"/>
      </w:pPr>
      <w:bookmarkStart w:id="72" w:name="_Toc34776251"/>
      <w:bookmarkStart w:id="73" w:name="_Toc34776778"/>
      <w:r w:rsidRPr="00BF249F">
        <w:t>Manage</w:t>
      </w:r>
      <w:r w:rsidR="002E0010" w:rsidRPr="00BF249F">
        <w:t xml:space="preserve"> </w:t>
      </w:r>
      <w:r w:rsidR="000C624E" w:rsidRPr="00BF249F">
        <w:t xml:space="preserve">Inter-Facility </w:t>
      </w:r>
      <w:r w:rsidR="002E0010" w:rsidRPr="00BF249F">
        <w:t>Patient Transfers</w:t>
      </w:r>
      <w:bookmarkEnd w:id="72"/>
      <w:bookmarkEnd w:id="73"/>
    </w:p>
    <w:p w14:paraId="540636BE" w14:textId="77777777" w:rsidR="002E0010" w:rsidRPr="00BF249F" w:rsidRDefault="002E0010" w:rsidP="002E0010">
      <w:pPr>
        <w:pStyle w:val="CVChapterBodyCopy"/>
      </w:pPr>
      <w:r w:rsidRPr="00BF249F">
        <w:t>Patient transfer involving the movement of patients to and from beds of different medical facilities is a routine procedure in hospitals.</w:t>
      </w:r>
    </w:p>
    <w:p w14:paraId="0D6EFC2E" w14:textId="5DA1BF2E" w:rsidR="002E0010" w:rsidRPr="00BF249F" w:rsidRDefault="002E0010" w:rsidP="002E0010">
      <w:pPr>
        <w:pStyle w:val="CVChapterBodyCopy"/>
      </w:pPr>
      <w:r w:rsidRPr="00BF249F">
        <w:t>Coreo View provides the functionality to capture</w:t>
      </w:r>
      <w:r w:rsidR="000C624E" w:rsidRPr="00BF249F">
        <w:t xml:space="preserve"> and track</w:t>
      </w:r>
      <w:r w:rsidRPr="00BF249F">
        <w:t xml:space="preserve"> patient movements.</w:t>
      </w:r>
    </w:p>
    <w:p w14:paraId="75CD2C6D" w14:textId="77777777" w:rsidR="002E0010" w:rsidRPr="00BF249F" w:rsidRDefault="002E0010" w:rsidP="009B1686">
      <w:pPr>
        <w:pStyle w:val="CVHeading3"/>
        <w:tabs>
          <w:tab w:val="num" w:pos="709"/>
        </w:tabs>
      </w:pPr>
      <w:bookmarkStart w:id="74" w:name="_Toc34776252"/>
      <w:bookmarkStart w:id="75" w:name="_Toc34776779"/>
      <w:r w:rsidRPr="00BF249F">
        <w:t>Quick Move</w:t>
      </w:r>
      <w:bookmarkEnd w:id="74"/>
      <w:bookmarkEnd w:id="75"/>
    </w:p>
    <w:p w14:paraId="5B2E48E2" w14:textId="77777777" w:rsidR="002E0010" w:rsidRPr="00BF249F" w:rsidRDefault="002E0010" w:rsidP="002E0010">
      <w:pPr>
        <w:pStyle w:val="CVChapterBodyCopy"/>
        <w:tabs>
          <w:tab w:val="left" w:pos="7037"/>
        </w:tabs>
      </w:pPr>
      <w:r w:rsidRPr="00BF249F">
        <w:t>Follow these steps to quick-move a patient from one bed to another bed:</w:t>
      </w:r>
    </w:p>
    <w:p w14:paraId="19AEE689" w14:textId="08199F3E" w:rsidR="002E0010" w:rsidRPr="00BF249F" w:rsidRDefault="002E0010" w:rsidP="00A55C80">
      <w:pPr>
        <w:pStyle w:val="ListNumber"/>
        <w:numPr>
          <w:ilvl w:val="0"/>
          <w:numId w:val="29"/>
        </w:numPr>
        <w:rPr>
          <w:b/>
        </w:rPr>
      </w:pPr>
      <w:r w:rsidRPr="00BF249F">
        <w:t xml:space="preserve">Open </w:t>
      </w:r>
      <w:r w:rsidR="00DB2D2A" w:rsidRPr="00BF249F">
        <w:t xml:space="preserve">the Bed View layout and on the </w:t>
      </w:r>
      <w:r w:rsidR="00DB2D2A" w:rsidRPr="00BF249F">
        <w:rPr>
          <w:b/>
        </w:rPr>
        <w:t>Side M</w:t>
      </w:r>
      <w:r w:rsidRPr="00BF249F">
        <w:rPr>
          <w:b/>
        </w:rPr>
        <w:t>enu</w:t>
      </w:r>
      <w:r w:rsidRPr="00BF249F">
        <w:t xml:space="preserve"> select </w:t>
      </w:r>
      <w:r w:rsidRPr="00BF249F">
        <w:rPr>
          <w:b/>
        </w:rPr>
        <w:t>Move.</w:t>
      </w:r>
    </w:p>
    <w:p w14:paraId="65CEE6D7" w14:textId="7AF3CE1B" w:rsidR="002E0010" w:rsidRPr="00BF249F" w:rsidRDefault="002E0010" w:rsidP="002E0010">
      <w:pPr>
        <w:pStyle w:val="ListNumber"/>
      </w:pPr>
      <w:r w:rsidRPr="00BF249F">
        <w:t>Select the patient in the bed cell that you want to move from (Origin bed</w:t>
      </w:r>
      <w:r w:rsidR="00A85F8F">
        <w:fldChar w:fldCharType="begin"/>
      </w:r>
      <w:r w:rsidR="00A85F8F">
        <w:instrText xml:space="preserve"> XE "</w:instrText>
      </w:r>
      <w:r w:rsidR="00A85F8F" w:rsidRPr="00D62BCE">
        <w:instrText>Origin bed</w:instrText>
      </w:r>
      <w:r w:rsidR="00A85F8F">
        <w:instrText xml:space="preserve">" \i </w:instrText>
      </w:r>
      <w:r w:rsidR="00A85F8F">
        <w:fldChar w:fldCharType="end"/>
      </w:r>
      <w:r w:rsidRPr="00BF249F">
        <w:t>) to another bed (Destination bed</w:t>
      </w:r>
      <w:r w:rsidR="00A85F8F">
        <w:fldChar w:fldCharType="begin"/>
      </w:r>
      <w:r w:rsidR="00A85F8F">
        <w:instrText xml:space="preserve"> XE "</w:instrText>
      </w:r>
      <w:r w:rsidR="00A85F8F" w:rsidRPr="00AA6108">
        <w:instrText>Destination bed</w:instrText>
      </w:r>
      <w:r w:rsidR="00A85F8F">
        <w:instrText xml:space="preserve">" \i </w:instrText>
      </w:r>
      <w:r w:rsidR="00A85F8F">
        <w:fldChar w:fldCharType="end"/>
      </w:r>
      <w:r w:rsidRPr="00BF249F">
        <w:t>).</w:t>
      </w:r>
    </w:p>
    <w:p w14:paraId="4D7AB479" w14:textId="77777777" w:rsidR="002E0010" w:rsidRPr="00BF249F" w:rsidRDefault="002E0010" w:rsidP="002E0010">
      <w:pPr>
        <w:pStyle w:val="CVFigure"/>
      </w:pPr>
      <w:r w:rsidRPr="00BF249F">
        <w:drawing>
          <wp:inline distT="0" distB="0" distL="0" distR="0" wp14:anchorId="4FEDC448" wp14:editId="4934E55E">
            <wp:extent cx="3857625" cy="240030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0">
                      <a:extLst>
                        <a:ext uri="{28A0092B-C50C-407E-A947-70E740481C1C}">
                          <a14:useLocalDpi xmlns:a14="http://schemas.microsoft.com/office/drawing/2010/main" val="0"/>
                        </a:ext>
                      </a:extLst>
                    </a:blip>
                    <a:stretch>
                      <a:fillRect/>
                    </a:stretch>
                  </pic:blipFill>
                  <pic:spPr>
                    <a:xfrm>
                      <a:off x="0" y="0"/>
                      <a:ext cx="3905095" cy="2429838"/>
                    </a:xfrm>
                    <a:prstGeom prst="rect">
                      <a:avLst/>
                    </a:prstGeom>
                  </pic:spPr>
                </pic:pic>
              </a:graphicData>
            </a:graphic>
          </wp:inline>
        </w:drawing>
      </w:r>
    </w:p>
    <w:p w14:paraId="776A7526" w14:textId="20CBB007" w:rsidR="002E0010" w:rsidRPr="00BF249F" w:rsidRDefault="00146FC8" w:rsidP="00673F30">
      <w:pPr>
        <w:pStyle w:val="CVFigureCaption"/>
        <w:tabs>
          <w:tab w:val="left" w:pos="1134"/>
        </w:tabs>
      </w:pPr>
      <w:r w:rsidRPr="00BF249F">
        <w:t>Bed View Layout–origin bed</w:t>
      </w:r>
    </w:p>
    <w:p w14:paraId="4A1D21EC" w14:textId="407007B3" w:rsidR="002E0010" w:rsidRPr="00BF249F" w:rsidRDefault="002E0010" w:rsidP="002E0010">
      <w:pPr>
        <w:pStyle w:val="ListNumber"/>
      </w:pPr>
      <w:r w:rsidRPr="00BF249F">
        <w:lastRenderedPageBreak/>
        <w:t>Select the destination bed cell (empty bed cell) that you want the patient to move to. On selecting the destination bed, the bed cell borders change to green color</w:t>
      </w:r>
      <w:r w:rsidR="008C11E3" w:rsidRPr="00BF249F">
        <w:t>,</w:t>
      </w:r>
      <w:r w:rsidRPr="00BF249F">
        <w:t xml:space="preserve"> and the </w:t>
      </w:r>
      <w:r w:rsidRPr="00BF249F">
        <w:rPr>
          <w:b/>
        </w:rPr>
        <w:t>Move</w:t>
      </w:r>
      <w:r w:rsidRPr="00BF249F">
        <w:t xml:space="preserve"> </w:t>
      </w:r>
      <w:r w:rsidRPr="00BF249F">
        <w:rPr>
          <w:b/>
        </w:rPr>
        <w:t>Patient</w:t>
      </w:r>
      <w:r w:rsidRPr="00BF249F">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851"/>
        <w:gridCol w:w="7897"/>
      </w:tblGrid>
      <w:tr w:rsidR="002E0010" w:rsidRPr="00BF249F" w14:paraId="398DC64D" w14:textId="77777777" w:rsidTr="00A41C81">
        <w:trPr>
          <w:trHeight w:val="989"/>
        </w:trPr>
        <w:tc>
          <w:tcPr>
            <w:tcW w:w="851" w:type="dxa"/>
            <w:vAlign w:val="center"/>
          </w:tcPr>
          <w:p w14:paraId="5AAB42F5" w14:textId="77777777" w:rsidR="002E0010" w:rsidRPr="00BF249F" w:rsidRDefault="002E0010" w:rsidP="00DB3152">
            <w:pPr>
              <w:pStyle w:val="ChapterBodyCopy"/>
            </w:pPr>
            <w:r w:rsidRPr="00BF249F">
              <w:rPr>
                <w:noProof/>
                <w:lang w:val="en-IN" w:eastAsia="en-IN"/>
              </w:rPr>
              <w:drawing>
                <wp:inline distT="0" distB="0" distL="0" distR="0" wp14:anchorId="7E524CCD" wp14:editId="09CEE2C1">
                  <wp:extent cx="384079" cy="38100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1019" cy="387884"/>
                          </a:xfrm>
                          <a:prstGeom prst="rect">
                            <a:avLst/>
                          </a:prstGeom>
                        </pic:spPr>
                      </pic:pic>
                    </a:graphicData>
                  </a:graphic>
                </wp:inline>
              </w:drawing>
            </w:r>
          </w:p>
        </w:tc>
        <w:tc>
          <w:tcPr>
            <w:tcW w:w="7897" w:type="dxa"/>
            <w:vAlign w:val="center"/>
          </w:tcPr>
          <w:p w14:paraId="7734A43E" w14:textId="28290EA4" w:rsidR="002E0010" w:rsidRPr="00BF249F" w:rsidRDefault="00025B61" w:rsidP="00DB3152">
            <w:pPr>
              <w:pStyle w:val="CVCalloutNote"/>
            </w:pPr>
            <w:r w:rsidRPr="00BF249F">
              <w:t>On the Side M</w:t>
            </w:r>
            <w:r w:rsidR="002E0010" w:rsidRPr="00BF249F">
              <w:t>enu, click the Avail button or the All button to view the empty bed cells.</w:t>
            </w:r>
          </w:p>
        </w:tc>
      </w:tr>
    </w:tbl>
    <w:p w14:paraId="0EFD417B" w14:textId="7494E750" w:rsidR="002E0010" w:rsidRPr="00BF249F" w:rsidRDefault="002E0010" w:rsidP="002E0010">
      <w:pPr>
        <w:pStyle w:val="CVspacebeforetable"/>
      </w:pPr>
    </w:p>
    <w:p w14:paraId="24C5C66E" w14:textId="77777777" w:rsidR="002E0010" w:rsidRPr="00BF249F" w:rsidRDefault="002E0010" w:rsidP="002E0010">
      <w:pPr>
        <w:pStyle w:val="CVFigure"/>
      </w:pPr>
      <w:r w:rsidRPr="00BF249F">
        <w:drawing>
          <wp:inline distT="0" distB="0" distL="0" distR="0" wp14:anchorId="1DC72EF0" wp14:editId="60DDBD1C">
            <wp:extent cx="4905375" cy="3020440"/>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1">
                      <a:extLst>
                        <a:ext uri="{28A0092B-C50C-407E-A947-70E740481C1C}">
                          <a14:useLocalDpi xmlns:a14="http://schemas.microsoft.com/office/drawing/2010/main" val="0"/>
                        </a:ext>
                      </a:extLst>
                    </a:blip>
                    <a:stretch>
                      <a:fillRect/>
                    </a:stretch>
                  </pic:blipFill>
                  <pic:spPr>
                    <a:xfrm>
                      <a:off x="0" y="0"/>
                      <a:ext cx="4932227" cy="3036974"/>
                    </a:xfrm>
                    <a:prstGeom prst="rect">
                      <a:avLst/>
                    </a:prstGeom>
                  </pic:spPr>
                </pic:pic>
              </a:graphicData>
            </a:graphic>
          </wp:inline>
        </w:drawing>
      </w:r>
    </w:p>
    <w:p w14:paraId="525A2D05" w14:textId="2CA8B8D1" w:rsidR="002E0010" w:rsidRPr="00BF249F" w:rsidRDefault="00677196" w:rsidP="00691A20">
      <w:pPr>
        <w:pStyle w:val="CVFigureCaption"/>
        <w:tabs>
          <w:tab w:val="left" w:pos="1134"/>
        </w:tabs>
      </w:pPr>
      <w:r w:rsidRPr="00BF249F">
        <w:t>Move Patient window</w:t>
      </w:r>
    </w:p>
    <w:p w14:paraId="687E0875" w14:textId="5BC626CF" w:rsidR="002E0010" w:rsidRPr="00BF249F" w:rsidRDefault="002E0010" w:rsidP="002E0010">
      <w:pPr>
        <w:pStyle w:val="ListNumber"/>
      </w:pPr>
      <w:r w:rsidRPr="00BF249F">
        <w:t xml:space="preserve">Select the </w:t>
      </w:r>
      <w:r w:rsidRPr="00BF249F">
        <w:rPr>
          <w:b/>
        </w:rPr>
        <w:t>Quick</w:t>
      </w:r>
      <w:r w:rsidRPr="00BF249F">
        <w:t xml:space="preserve"> </w:t>
      </w:r>
      <w:r w:rsidRPr="00BF249F">
        <w:rPr>
          <w:b/>
        </w:rPr>
        <w:t>Move</w:t>
      </w:r>
      <w:r w:rsidRPr="00BF249F">
        <w:t xml:space="preserve"> button</w:t>
      </w:r>
      <w:r w:rsidR="00677196" w:rsidRPr="00BF249F">
        <w:t xml:space="preserve"> in the </w:t>
      </w:r>
      <w:r w:rsidR="00677196" w:rsidRPr="00BF249F">
        <w:rPr>
          <w:b/>
        </w:rPr>
        <w:t>Move</w:t>
      </w:r>
      <w:r w:rsidR="00677196" w:rsidRPr="00BF249F">
        <w:t xml:space="preserve"> </w:t>
      </w:r>
      <w:r w:rsidR="00677196" w:rsidRPr="00BF249F">
        <w:rPr>
          <w:b/>
        </w:rPr>
        <w:t>Patient</w:t>
      </w:r>
      <w:r w:rsidR="00677196" w:rsidRPr="00BF249F">
        <w:t xml:space="preserve"> window</w:t>
      </w:r>
      <w:r w:rsidRPr="00BF249F">
        <w:t xml:space="preserve"> to move the patient to the destination bed</w:t>
      </w:r>
      <w:r w:rsidR="00677196" w:rsidRPr="00BF249F">
        <w:t xml:space="preserve"> in the bed view layout</w:t>
      </w:r>
      <w:r w:rsidRPr="00BF249F">
        <w:t>.</w:t>
      </w:r>
    </w:p>
    <w:p w14:paraId="46176312" w14:textId="77777777" w:rsidR="002E0010" w:rsidRPr="00BF249F" w:rsidRDefault="002E0010" w:rsidP="002E0010">
      <w:pPr>
        <w:pStyle w:val="CVFigure"/>
      </w:pPr>
      <w:r w:rsidRPr="00BF249F">
        <w:drawing>
          <wp:inline distT="0" distB="0" distL="0" distR="0" wp14:anchorId="7A4013B0" wp14:editId="35ACC173">
            <wp:extent cx="3800475" cy="2611947"/>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2">
                      <a:extLst>
                        <a:ext uri="{28A0092B-C50C-407E-A947-70E740481C1C}">
                          <a14:useLocalDpi xmlns:a14="http://schemas.microsoft.com/office/drawing/2010/main" val="0"/>
                        </a:ext>
                      </a:extLst>
                    </a:blip>
                    <a:stretch>
                      <a:fillRect/>
                    </a:stretch>
                  </pic:blipFill>
                  <pic:spPr>
                    <a:xfrm>
                      <a:off x="0" y="0"/>
                      <a:ext cx="3821003" cy="2626055"/>
                    </a:xfrm>
                    <a:prstGeom prst="rect">
                      <a:avLst/>
                    </a:prstGeom>
                  </pic:spPr>
                </pic:pic>
              </a:graphicData>
            </a:graphic>
          </wp:inline>
        </w:drawing>
      </w:r>
    </w:p>
    <w:p w14:paraId="0A4078F7" w14:textId="748A5F42" w:rsidR="002E0010" w:rsidRPr="00BF249F" w:rsidRDefault="008C11E3" w:rsidP="00677196">
      <w:pPr>
        <w:pStyle w:val="CVFigureCaption"/>
        <w:tabs>
          <w:tab w:val="left" w:pos="1134"/>
        </w:tabs>
      </w:pPr>
      <w:r w:rsidRPr="00BF249F">
        <w:t>Bed View Layout–patient mov</w:t>
      </w:r>
      <w:r w:rsidR="00677196" w:rsidRPr="00BF249F">
        <w:t>ed to the destination bed</w:t>
      </w:r>
    </w:p>
    <w:p w14:paraId="666D63E2" w14:textId="3FB24514" w:rsidR="002E0010" w:rsidRPr="00BF249F" w:rsidRDefault="002E0010" w:rsidP="00D8758A">
      <w:pPr>
        <w:pStyle w:val="CVChapterBodyCopy"/>
      </w:pPr>
      <w:r w:rsidRPr="00BF249F">
        <w:lastRenderedPageBreak/>
        <w:t>The patient is moved to the destination bed. The origin bed cell is empty</w:t>
      </w:r>
      <w:r w:rsidR="002F2E97" w:rsidRPr="00BF249F">
        <w:t>,</w:t>
      </w:r>
      <w:r w:rsidRPr="00BF249F">
        <w:t xml:space="preserve"> and a bed cleaning icon displays in the upper-right corner of the bed cell in the origin b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4B294D" w:rsidRPr="00BF249F" w14:paraId="32A4150A" w14:textId="77777777" w:rsidTr="00BE0A80">
        <w:trPr>
          <w:trHeight w:val="989"/>
        </w:trPr>
        <w:tc>
          <w:tcPr>
            <w:tcW w:w="993" w:type="dxa"/>
            <w:vAlign w:val="center"/>
          </w:tcPr>
          <w:p w14:paraId="679AADA6" w14:textId="77777777" w:rsidR="004B294D" w:rsidRPr="00BF249F" w:rsidRDefault="004B294D" w:rsidP="00BE0A80">
            <w:pPr>
              <w:pStyle w:val="ChapterBodyCopy"/>
            </w:pPr>
            <w:r w:rsidRPr="00BF249F">
              <w:rPr>
                <w:noProof/>
                <w:lang w:val="en-IN" w:eastAsia="en-IN"/>
              </w:rPr>
              <w:drawing>
                <wp:inline distT="0" distB="0" distL="0" distR="0" wp14:anchorId="5BC7F620" wp14:editId="3F86304B">
                  <wp:extent cx="390525" cy="387394"/>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5581" cy="392410"/>
                          </a:xfrm>
                          <a:prstGeom prst="rect">
                            <a:avLst/>
                          </a:prstGeom>
                        </pic:spPr>
                      </pic:pic>
                    </a:graphicData>
                  </a:graphic>
                </wp:inline>
              </w:drawing>
            </w:r>
          </w:p>
        </w:tc>
        <w:tc>
          <w:tcPr>
            <w:tcW w:w="7755" w:type="dxa"/>
            <w:vAlign w:val="center"/>
          </w:tcPr>
          <w:p w14:paraId="3404AE6B" w14:textId="63DFC9D2" w:rsidR="004B294D" w:rsidRPr="00BF249F" w:rsidRDefault="004B294D" w:rsidP="00BE0A80">
            <w:pPr>
              <w:pStyle w:val="CVCalloutNote"/>
            </w:pPr>
            <w:r w:rsidRPr="00BF249F">
              <w:t>When selecting the destination bed cell, if you click the location bar, instead of an empty bed cell, Coreo View creates an ADT bed, and the patient is moved to the ADT bed under the location that you have selected, on selecting the Quick Move button.</w:t>
            </w:r>
          </w:p>
        </w:tc>
      </w:tr>
    </w:tbl>
    <w:p w14:paraId="72844842" w14:textId="4D34302B" w:rsidR="004141F1" w:rsidRPr="00BF249F" w:rsidRDefault="002E0010" w:rsidP="00691A20">
      <w:pPr>
        <w:pStyle w:val="CVHeading3"/>
        <w:tabs>
          <w:tab w:val="left" w:pos="709"/>
        </w:tabs>
      </w:pPr>
      <w:bookmarkStart w:id="76" w:name="_Toc34776253"/>
      <w:bookmarkStart w:id="77" w:name="_Toc34776780"/>
      <w:r w:rsidRPr="00BF249F">
        <w:t>Request Move</w:t>
      </w:r>
      <w:r w:rsidR="00691A20" w:rsidRPr="00BF249F">
        <w:rPr>
          <w:rFonts w:cstheme="majorHAnsi"/>
        </w:rPr>
        <w:t>—</w:t>
      </w:r>
      <w:r w:rsidR="00F07C05" w:rsidRPr="00BF249F">
        <w:t>Moving Patients within the Same G</w:t>
      </w:r>
      <w:r w:rsidR="004141F1" w:rsidRPr="00BF249F">
        <w:t>roup</w:t>
      </w:r>
      <w:bookmarkEnd w:id="76"/>
      <w:bookmarkEnd w:id="77"/>
    </w:p>
    <w:p w14:paraId="3DCD8652" w14:textId="529B2889" w:rsidR="004141F1" w:rsidRPr="00BF249F" w:rsidRDefault="004141F1" w:rsidP="004141F1">
      <w:pPr>
        <w:pStyle w:val="CVChapterBodyCopy"/>
        <w:tabs>
          <w:tab w:val="left" w:pos="7037"/>
        </w:tabs>
      </w:pPr>
      <w:r w:rsidRPr="00BF249F">
        <w:t>When you move a patient on request from one bed to another</w:t>
      </w:r>
      <w:r w:rsidR="00F07C05" w:rsidRPr="00BF249F">
        <w:t xml:space="preserve"> bed</w:t>
      </w:r>
      <w:r w:rsidRPr="00BF249F">
        <w:t xml:space="preserve"> within the same location</w:t>
      </w:r>
      <w:r w:rsidR="0094251B" w:rsidRPr="00BF249F">
        <w:t xml:space="preserve"> of that group</w:t>
      </w:r>
      <w:r w:rsidR="00471765" w:rsidRPr="00BF249F">
        <w:t xml:space="preserve"> (</w:t>
      </w:r>
      <w:r w:rsidR="00F07C05" w:rsidRPr="00BF249F">
        <w:t>and within the same group-type, AC, PAC or, CC</w:t>
      </w:r>
      <w:r w:rsidR="00471765" w:rsidRPr="00BF249F">
        <w:t>)</w:t>
      </w:r>
      <w:r w:rsidRPr="00BF249F">
        <w:t>, or across different locations</w:t>
      </w:r>
      <w:r w:rsidR="00A33F77" w:rsidRPr="00BF249F">
        <w:t xml:space="preserve"> </w:t>
      </w:r>
      <w:r w:rsidR="00F07C05" w:rsidRPr="00BF249F">
        <w:t>within</w:t>
      </w:r>
      <w:r w:rsidR="0094251B" w:rsidRPr="00BF249F">
        <w:t xml:space="preserve"> </w:t>
      </w:r>
      <w:r w:rsidR="00F07C05" w:rsidRPr="00BF249F">
        <w:t>the same</w:t>
      </w:r>
      <w:r w:rsidR="00A33F77" w:rsidRPr="00BF249F">
        <w:t xml:space="preserve"> group</w:t>
      </w:r>
      <w:r w:rsidR="0094251B" w:rsidRPr="00BF249F">
        <w:t xml:space="preserve">, </w:t>
      </w:r>
      <w:r w:rsidRPr="00BF249F">
        <w:t>you need not discharge the patient from the origin bed</w:t>
      </w:r>
      <w:r w:rsidR="00F07C05" w:rsidRPr="00BF249F">
        <w:t>.</w:t>
      </w:r>
    </w:p>
    <w:p w14:paraId="5E1143F5" w14:textId="1880A841" w:rsidR="00F07C05" w:rsidRPr="00BF249F" w:rsidRDefault="00F07C05" w:rsidP="00F07C05">
      <w:pPr>
        <w:pStyle w:val="CVChapterBodyCopy"/>
        <w:tabs>
          <w:tab w:val="left" w:pos="7037"/>
        </w:tabs>
      </w:pPr>
      <w:r w:rsidRPr="00BF249F">
        <w:t>Follow these steps to move a patient from one bed to another bed within the same group:</w:t>
      </w:r>
    </w:p>
    <w:p w14:paraId="69727096" w14:textId="17BCBC8F" w:rsidR="0094251B" w:rsidRPr="00BF249F" w:rsidRDefault="00F07C05" w:rsidP="00A55C80">
      <w:pPr>
        <w:pStyle w:val="ListNumber"/>
        <w:numPr>
          <w:ilvl w:val="0"/>
          <w:numId w:val="71"/>
        </w:numPr>
      </w:pPr>
      <w:r w:rsidRPr="00BF249F">
        <w:t>In the Bed View layout and on the side menu</w:t>
      </w:r>
      <w:r w:rsidR="002F2E97" w:rsidRPr="00BF249F">
        <w:t>,</w:t>
      </w:r>
      <w:r w:rsidRPr="00BF249F">
        <w:t xml:space="preserve"> select </w:t>
      </w:r>
      <w:r w:rsidRPr="00BF249F">
        <w:rPr>
          <w:b/>
        </w:rPr>
        <w:t>Move</w:t>
      </w:r>
      <w:r w:rsidRPr="00BF249F">
        <w:t xml:space="preserve">. </w:t>
      </w:r>
      <w:r w:rsidRPr="00BF249F">
        <w:rPr>
          <w:b/>
        </w:rPr>
        <w:t>Move</w:t>
      </w:r>
      <w:r w:rsidRPr="00BF249F">
        <w:t xml:space="preserve"> remains highlighted on the side menu during the process of selecting the origin bed and the destination bed.</w:t>
      </w:r>
    </w:p>
    <w:p w14:paraId="4BE5E8CA" w14:textId="26C6E477" w:rsidR="00F07C05" w:rsidRPr="00BF249F" w:rsidRDefault="00F07C05" w:rsidP="00F07C05">
      <w:pPr>
        <w:pStyle w:val="ListNumber"/>
      </w:pPr>
      <w:r w:rsidRPr="00BF249F">
        <w:t>Select the patient in the bed cell that you want to move from (origin bed). The bed cell borders change to orange color.</w:t>
      </w:r>
    </w:p>
    <w:p w14:paraId="5BFD0AEC" w14:textId="15B3E82A" w:rsidR="00AF043B" w:rsidRPr="00BF249F" w:rsidRDefault="00AF043B" w:rsidP="00AF043B">
      <w:pPr>
        <w:pStyle w:val="ListNumber"/>
      </w:pPr>
      <w:r w:rsidRPr="00BF249F">
        <w:t>Select the destination bed (empty bed cell) belonging to the same group, within the same location</w:t>
      </w:r>
      <w:r w:rsidR="002F2E97" w:rsidRPr="00BF249F">
        <w:t>,</w:t>
      </w:r>
      <w:r w:rsidRPr="00BF249F">
        <w:t xml:space="preserve"> or across different locations, to which you want to move the patient. The bed cell borders of the destination bed change to green color</w:t>
      </w:r>
      <w:r w:rsidR="002F2E97" w:rsidRPr="00BF249F">
        <w:t>,</w:t>
      </w:r>
      <w:r w:rsidRPr="00BF249F">
        <w:t xml:space="preserve"> and the </w:t>
      </w:r>
      <w:r w:rsidRPr="00BF249F">
        <w:rPr>
          <w:b/>
        </w:rPr>
        <w:t>Move</w:t>
      </w:r>
      <w:r w:rsidRPr="00BF249F">
        <w:t xml:space="preserve"> </w:t>
      </w:r>
      <w:r w:rsidRPr="00BF249F">
        <w:rPr>
          <w:b/>
        </w:rPr>
        <w:t>Patient</w:t>
      </w:r>
      <w:r w:rsidRPr="00BF249F">
        <w:t xml:space="preserve"> window opens.</w:t>
      </w:r>
    </w:p>
    <w:p w14:paraId="37375F68" w14:textId="250BA822" w:rsidR="00AF043B" w:rsidRPr="00BF249F" w:rsidRDefault="00B127F4" w:rsidP="00AF043B">
      <w:pPr>
        <w:pStyle w:val="CVFigure"/>
      </w:pPr>
      <w:r w:rsidRPr="00BF249F">
        <w:drawing>
          <wp:inline distT="0" distB="0" distL="0" distR="0" wp14:anchorId="4B3DF47F" wp14:editId="19F78D15">
            <wp:extent cx="5160397" cy="230008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1 MoveWithinGp a.png"/>
                    <pic:cNvPicPr/>
                  </pic:nvPicPr>
                  <pic:blipFill>
                    <a:blip r:embed="rId163">
                      <a:extLst>
                        <a:ext uri="{28A0092B-C50C-407E-A947-70E740481C1C}">
                          <a14:useLocalDpi xmlns:a14="http://schemas.microsoft.com/office/drawing/2010/main" val="0"/>
                        </a:ext>
                      </a:extLst>
                    </a:blip>
                    <a:stretch>
                      <a:fillRect/>
                    </a:stretch>
                  </pic:blipFill>
                  <pic:spPr>
                    <a:xfrm>
                      <a:off x="0" y="0"/>
                      <a:ext cx="5174744" cy="2306475"/>
                    </a:xfrm>
                    <a:prstGeom prst="rect">
                      <a:avLst/>
                    </a:prstGeom>
                  </pic:spPr>
                </pic:pic>
              </a:graphicData>
            </a:graphic>
          </wp:inline>
        </w:drawing>
      </w:r>
    </w:p>
    <w:p w14:paraId="3747FEB2" w14:textId="1EB42738" w:rsidR="00AF043B" w:rsidRPr="00BF249F" w:rsidRDefault="00677196" w:rsidP="00677196">
      <w:pPr>
        <w:pStyle w:val="CVFigureCaption"/>
        <w:tabs>
          <w:tab w:val="left" w:pos="1134"/>
        </w:tabs>
      </w:pPr>
      <w:r w:rsidRPr="00BF249F">
        <w:t>Move Patient window–Request Move button</w:t>
      </w:r>
    </w:p>
    <w:p w14:paraId="1A138A65" w14:textId="77777777" w:rsidR="00AF043B" w:rsidRPr="00BF249F" w:rsidRDefault="00AF043B" w:rsidP="00AF043B">
      <w:pPr>
        <w:pStyle w:val="ListNumber"/>
      </w:pPr>
      <w:r w:rsidRPr="00BF249F">
        <w:t xml:space="preserve">Select the </w:t>
      </w:r>
      <w:r w:rsidRPr="00BF249F">
        <w:rPr>
          <w:b/>
        </w:rPr>
        <w:t>Request Move</w:t>
      </w:r>
      <w:r w:rsidRPr="00BF249F">
        <w:t xml:space="preserve"> button to add the destination bed.</w:t>
      </w:r>
    </w:p>
    <w:p w14:paraId="7AB0FE9C" w14:textId="6CC92DFD" w:rsidR="00AF043B" w:rsidRPr="00BF249F" w:rsidRDefault="00AF043B" w:rsidP="00AF043B">
      <w:pPr>
        <w:pStyle w:val="CVChapterBodyCopy"/>
      </w:pPr>
      <w:r w:rsidRPr="00BF249F">
        <w:lastRenderedPageBreak/>
        <w:t xml:space="preserve">The </w:t>
      </w:r>
      <w:r w:rsidRPr="00BF249F">
        <w:rPr>
          <w:b/>
        </w:rPr>
        <w:t>Move</w:t>
      </w:r>
      <w:r w:rsidRPr="00BF249F">
        <w:t xml:space="preserve"> </w:t>
      </w:r>
      <w:r w:rsidRPr="00BF249F">
        <w:rPr>
          <w:b/>
        </w:rPr>
        <w:t>Patient</w:t>
      </w:r>
      <w:r w:rsidRPr="00BF249F">
        <w:t xml:space="preserve"> window closes, and on the bed view layout, an olive-green color move-indicator arrow displays in the origin bed cell and the destination bed cell</w:t>
      </w:r>
      <w:r w:rsidR="002F2E97" w:rsidRPr="00BF249F">
        <w:t>,</w:t>
      </w:r>
      <w:r w:rsidRPr="00BF249F">
        <w:t xml:space="preserve"> indicating that the patient move request is initiated at the origin bed and the destination bed.</w:t>
      </w:r>
    </w:p>
    <w:p w14:paraId="7111EA98" w14:textId="43144004" w:rsidR="00AF043B" w:rsidRPr="00BF249F" w:rsidRDefault="00B127F4" w:rsidP="00AF043B">
      <w:pPr>
        <w:pStyle w:val="CVFigure"/>
      </w:pPr>
      <w:r w:rsidRPr="00BF249F">
        <w:drawing>
          <wp:inline distT="0" distB="0" distL="0" distR="0" wp14:anchorId="7AE8A102" wp14:editId="48EC1E51">
            <wp:extent cx="5247421" cy="2314575"/>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1 MoveWithinGp b.png"/>
                    <pic:cNvPicPr/>
                  </pic:nvPicPr>
                  <pic:blipFill>
                    <a:blip r:embed="rId164">
                      <a:extLst>
                        <a:ext uri="{28A0092B-C50C-407E-A947-70E740481C1C}">
                          <a14:useLocalDpi xmlns:a14="http://schemas.microsoft.com/office/drawing/2010/main" val="0"/>
                        </a:ext>
                      </a:extLst>
                    </a:blip>
                    <a:stretch>
                      <a:fillRect/>
                    </a:stretch>
                  </pic:blipFill>
                  <pic:spPr>
                    <a:xfrm>
                      <a:off x="0" y="0"/>
                      <a:ext cx="5261014" cy="2320571"/>
                    </a:xfrm>
                    <a:prstGeom prst="rect">
                      <a:avLst/>
                    </a:prstGeom>
                  </pic:spPr>
                </pic:pic>
              </a:graphicData>
            </a:graphic>
          </wp:inline>
        </w:drawing>
      </w:r>
    </w:p>
    <w:p w14:paraId="74191867" w14:textId="7F2EEFED" w:rsidR="00AF043B" w:rsidRPr="00BF249F" w:rsidRDefault="00A020F8" w:rsidP="00B96AC9">
      <w:pPr>
        <w:pStyle w:val="CVFigureCaption"/>
        <w:tabs>
          <w:tab w:val="left" w:pos="1134"/>
        </w:tabs>
      </w:pPr>
      <w:r w:rsidRPr="00BF249F">
        <w:t>Bed View Layout–patient move request initiated</w:t>
      </w:r>
    </w:p>
    <w:p w14:paraId="7518EFEA" w14:textId="77777777" w:rsidR="00AF043B" w:rsidRPr="00BF249F" w:rsidRDefault="00AF043B" w:rsidP="00AF043B">
      <w:pPr>
        <w:pStyle w:val="ListNumber"/>
      </w:pPr>
      <w:r w:rsidRPr="00BF249F">
        <w:t xml:space="preserve">Select the destination bed cell to open the </w:t>
      </w:r>
      <w:r w:rsidRPr="00BF249F">
        <w:rPr>
          <w:b/>
        </w:rPr>
        <w:t>Summary</w:t>
      </w:r>
      <w:r w:rsidRPr="00BF249F">
        <w:t xml:space="preserve"> window.</w:t>
      </w:r>
    </w:p>
    <w:p w14:paraId="67B89BBD" w14:textId="1EBC80A3" w:rsidR="00F07C05" w:rsidRPr="00BF249F" w:rsidRDefault="00B96AC9" w:rsidP="00B127F4">
      <w:pPr>
        <w:pStyle w:val="CVFigure"/>
      </w:pPr>
      <w:r w:rsidRPr="00BF249F">
        <w:drawing>
          <wp:inline distT="0" distB="0" distL="0" distR="0" wp14:anchorId="409FB79E" wp14:editId="2553F267">
            <wp:extent cx="5162550" cy="2351231"/>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FIGURE 32 SUMMARY WINDOW.png"/>
                    <pic:cNvPicPr/>
                  </pic:nvPicPr>
                  <pic:blipFill>
                    <a:blip r:embed="rId165">
                      <a:extLst>
                        <a:ext uri="{28A0092B-C50C-407E-A947-70E740481C1C}">
                          <a14:useLocalDpi xmlns:a14="http://schemas.microsoft.com/office/drawing/2010/main" val="0"/>
                        </a:ext>
                      </a:extLst>
                    </a:blip>
                    <a:stretch>
                      <a:fillRect/>
                    </a:stretch>
                  </pic:blipFill>
                  <pic:spPr>
                    <a:xfrm>
                      <a:off x="0" y="0"/>
                      <a:ext cx="5166044" cy="2352822"/>
                    </a:xfrm>
                    <a:prstGeom prst="rect">
                      <a:avLst/>
                    </a:prstGeom>
                  </pic:spPr>
                </pic:pic>
              </a:graphicData>
            </a:graphic>
          </wp:inline>
        </w:drawing>
      </w:r>
    </w:p>
    <w:p w14:paraId="0D172515" w14:textId="4D4C4601" w:rsidR="00B127F4" w:rsidRPr="00BF249F" w:rsidRDefault="00B96AC9" w:rsidP="00B96AC9">
      <w:pPr>
        <w:pStyle w:val="CVFigureCaption"/>
        <w:tabs>
          <w:tab w:val="left" w:pos="1134"/>
        </w:tabs>
      </w:pPr>
      <w:r w:rsidRPr="00BF249F">
        <w:t>Summary window</w:t>
      </w:r>
    </w:p>
    <w:p w14:paraId="645E3D50" w14:textId="77777777" w:rsidR="00B127F4" w:rsidRPr="00BF249F" w:rsidRDefault="00B127F4" w:rsidP="00B127F4">
      <w:pPr>
        <w:pStyle w:val="CVChapterBodyCopy"/>
      </w:pPr>
      <w:r w:rsidRPr="00BF249F">
        <w:t xml:space="preserve">In the </w:t>
      </w:r>
      <w:r w:rsidRPr="00BF249F">
        <w:rPr>
          <w:b/>
        </w:rPr>
        <w:t>Move Request</w:t>
      </w:r>
      <w:r w:rsidRPr="00BF249F">
        <w:t xml:space="preserve"> box, you can view the patient move request details.</w:t>
      </w:r>
    </w:p>
    <w:p w14:paraId="0E630D8B" w14:textId="23DA83CD" w:rsidR="00A41C81" w:rsidRDefault="00B127F4" w:rsidP="00B127F4">
      <w:pPr>
        <w:pStyle w:val="ListNumber"/>
      </w:pPr>
      <w:r w:rsidRPr="00BF249F">
        <w:t xml:space="preserve">Select the </w:t>
      </w:r>
      <w:r w:rsidRPr="00BF249F">
        <w:rPr>
          <w:b/>
        </w:rPr>
        <w:t>Accept Move</w:t>
      </w:r>
      <w:r w:rsidRPr="00BF249F">
        <w:t xml:space="preserve"> button to accept the move request changes. You can also reject the move request by selecting the </w:t>
      </w:r>
      <w:r w:rsidRPr="00BF249F">
        <w:rPr>
          <w:b/>
        </w:rPr>
        <w:t>Reject Move</w:t>
      </w:r>
      <w:r w:rsidRPr="00BF249F">
        <w:t xml:space="preserve"> button. If rejected, a red arrow displays in the bed cell in the Bed View.</w:t>
      </w:r>
    </w:p>
    <w:p w14:paraId="10FF19A8" w14:textId="77777777" w:rsidR="00A41C81" w:rsidRDefault="00A41C81">
      <w:pPr>
        <w:spacing w:after="0" w:line="240" w:lineRule="auto"/>
        <w:rPr>
          <w:rFonts w:ascii="Calibri" w:hAnsi="Calibri"/>
          <w:sz w:val="24"/>
        </w:rPr>
      </w:pPr>
      <w:r>
        <w:br w:type="page"/>
      </w:r>
    </w:p>
    <w:p w14:paraId="09A13C8B" w14:textId="02442EBD" w:rsidR="00B127F4" w:rsidRPr="00BF249F" w:rsidRDefault="00B127F4" w:rsidP="00B127F4">
      <w:pPr>
        <w:pStyle w:val="ListNumber"/>
      </w:pPr>
      <w:r w:rsidRPr="00BF249F">
        <w:lastRenderedPageBreak/>
        <w:t xml:space="preserve">Select </w:t>
      </w:r>
      <w:r w:rsidRPr="00BF249F">
        <w:rPr>
          <w:b/>
        </w:rPr>
        <w:t>Back to View</w:t>
      </w:r>
      <w:r w:rsidRPr="00BF249F">
        <w:t xml:space="preserve"> to go to the bed view layout.</w:t>
      </w:r>
    </w:p>
    <w:p w14:paraId="4DFF2CFD" w14:textId="2D54904B" w:rsidR="00B127F4" w:rsidRPr="00BF249F" w:rsidRDefault="004A203A" w:rsidP="004A203A">
      <w:pPr>
        <w:pStyle w:val="CVFigure"/>
      </w:pPr>
      <w:r w:rsidRPr="00BF249F">
        <w:drawing>
          <wp:inline distT="0" distB="0" distL="0" distR="0" wp14:anchorId="20305135" wp14:editId="20871F41">
            <wp:extent cx="5184250" cy="2302311"/>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1 MoveWithinGp d.png"/>
                    <pic:cNvPicPr/>
                  </pic:nvPicPr>
                  <pic:blipFill>
                    <a:blip r:embed="rId166">
                      <a:extLst>
                        <a:ext uri="{28A0092B-C50C-407E-A947-70E740481C1C}">
                          <a14:useLocalDpi xmlns:a14="http://schemas.microsoft.com/office/drawing/2010/main" val="0"/>
                        </a:ext>
                      </a:extLst>
                    </a:blip>
                    <a:stretch>
                      <a:fillRect/>
                    </a:stretch>
                  </pic:blipFill>
                  <pic:spPr>
                    <a:xfrm>
                      <a:off x="0" y="0"/>
                      <a:ext cx="5193401" cy="2306375"/>
                    </a:xfrm>
                    <a:prstGeom prst="rect">
                      <a:avLst/>
                    </a:prstGeom>
                  </pic:spPr>
                </pic:pic>
              </a:graphicData>
            </a:graphic>
          </wp:inline>
        </w:drawing>
      </w:r>
    </w:p>
    <w:p w14:paraId="519F433E" w14:textId="021CA7E3" w:rsidR="00B127F4" w:rsidRPr="00BF249F" w:rsidRDefault="00B96AC9" w:rsidP="002E3FC3">
      <w:pPr>
        <w:pStyle w:val="CVFigureCaption"/>
        <w:tabs>
          <w:tab w:val="left" w:pos="1134"/>
        </w:tabs>
      </w:pPr>
      <w:r w:rsidRPr="00BF249F">
        <w:t>Bed View Layout–</w:t>
      </w:r>
      <w:r w:rsidR="002E3FC3" w:rsidRPr="00BF249F">
        <w:t>p</w:t>
      </w:r>
      <w:r w:rsidRPr="00BF249F">
        <w:t>atient</w:t>
      </w:r>
      <w:r w:rsidR="002E3FC3" w:rsidRPr="00BF249F">
        <w:t xml:space="preserve"> move within the same group</w:t>
      </w:r>
    </w:p>
    <w:p w14:paraId="0FC054F1" w14:textId="77777777" w:rsidR="004A203A" w:rsidRPr="00BF249F" w:rsidRDefault="004A203A" w:rsidP="004A203A">
      <w:pPr>
        <w:pStyle w:val="CVChapterBodyCopy"/>
      </w:pPr>
      <w:r w:rsidRPr="00BF249F">
        <w:t>You can notice that the patient is moved to the destination bed from the origin bed.</w:t>
      </w:r>
    </w:p>
    <w:p w14:paraId="45F8754E" w14:textId="24A1CA9C" w:rsidR="00CE5AD6" w:rsidRPr="00BF249F" w:rsidRDefault="00CE5AD6" w:rsidP="00691A20">
      <w:pPr>
        <w:pStyle w:val="CVHeading3"/>
        <w:tabs>
          <w:tab w:val="left" w:pos="709"/>
        </w:tabs>
      </w:pPr>
      <w:bookmarkStart w:id="78" w:name="_Toc34776254"/>
      <w:bookmarkStart w:id="79" w:name="_Toc34776781"/>
      <w:r w:rsidRPr="00BF249F">
        <w:t>Request Move</w:t>
      </w:r>
      <w:r w:rsidRPr="00BF249F">
        <w:rPr>
          <w:rFonts w:cstheme="majorHAnsi"/>
        </w:rPr>
        <w:t>–</w:t>
      </w:r>
      <w:r w:rsidRPr="00BF249F">
        <w:t>Moving Patients across Different Groups</w:t>
      </w:r>
      <w:bookmarkEnd w:id="78"/>
      <w:bookmarkEnd w:id="79"/>
    </w:p>
    <w:p w14:paraId="2E5D0EAB" w14:textId="77777777" w:rsidR="00A41C81" w:rsidRDefault="00F07C05" w:rsidP="002E0010">
      <w:pPr>
        <w:pStyle w:val="CVChapterBodyCopy"/>
        <w:tabs>
          <w:tab w:val="left" w:pos="7037"/>
        </w:tabs>
      </w:pPr>
      <w:r w:rsidRPr="00BF249F">
        <w:t>When you move a patient on request from one bed to another bed across different groups (though within the same group-type)</w:t>
      </w:r>
      <w:r w:rsidR="00D17953" w:rsidRPr="00BF249F">
        <w:t xml:space="preserve">, Coreo View prompts you to discharge the patient before moving the patient to the destination bed. </w:t>
      </w:r>
    </w:p>
    <w:p w14:paraId="3D82239D" w14:textId="63C8EDF0" w:rsidR="00D17953" w:rsidRPr="00BF249F" w:rsidRDefault="00D17953" w:rsidP="002E0010">
      <w:pPr>
        <w:pStyle w:val="CVChapterBodyCopy"/>
        <w:tabs>
          <w:tab w:val="left" w:pos="7037"/>
        </w:tabs>
      </w:pPr>
      <w:r w:rsidRPr="00BF249F">
        <w:t xml:space="preserve">Once you complete the patient discharge process in the </w:t>
      </w:r>
      <w:r w:rsidRPr="00BF249F">
        <w:rPr>
          <w:b/>
        </w:rPr>
        <w:t>Summary</w:t>
      </w:r>
      <w:r w:rsidRPr="00BF249F">
        <w:t xml:space="preserve"> window in the origin bed, the patient</w:t>
      </w:r>
      <w:r w:rsidR="006953BB" w:rsidRPr="00BF249F">
        <w:t xml:space="preserve"> moves</w:t>
      </w:r>
      <w:r w:rsidRPr="00BF249F">
        <w:t xml:space="preserve"> to the destination bed.</w:t>
      </w:r>
    </w:p>
    <w:p w14:paraId="7A97084F" w14:textId="3154E8F1" w:rsidR="002E0010" w:rsidRPr="00BF249F" w:rsidRDefault="002E0010" w:rsidP="002E0010">
      <w:pPr>
        <w:pStyle w:val="CVChapterBodyCopy"/>
        <w:tabs>
          <w:tab w:val="left" w:pos="7037"/>
        </w:tabs>
      </w:pPr>
      <w:r w:rsidRPr="00BF249F">
        <w:t xml:space="preserve">Follow these </w:t>
      </w:r>
      <w:r w:rsidR="008C11E3" w:rsidRPr="00BF249F">
        <w:t>steps to move a patient from a</w:t>
      </w:r>
      <w:r w:rsidRPr="00BF249F">
        <w:t xml:space="preserve"> bed</w:t>
      </w:r>
      <w:r w:rsidR="008C11E3" w:rsidRPr="00BF249F">
        <w:t xml:space="preserve"> cell</w:t>
      </w:r>
      <w:r w:rsidRPr="00BF249F">
        <w:t xml:space="preserve"> to another bed</w:t>
      </w:r>
      <w:r w:rsidR="008C11E3" w:rsidRPr="00BF249F">
        <w:t xml:space="preserve"> cell</w:t>
      </w:r>
      <w:r w:rsidR="00F07C05" w:rsidRPr="00BF249F">
        <w:t xml:space="preserve"> across different locations</w:t>
      </w:r>
      <w:r w:rsidRPr="00BF249F">
        <w:t>:</w:t>
      </w:r>
    </w:p>
    <w:p w14:paraId="0F26A79A" w14:textId="77777777" w:rsidR="002E0010" w:rsidRPr="00BF249F" w:rsidRDefault="002E0010" w:rsidP="00A55C80">
      <w:pPr>
        <w:pStyle w:val="ListNumber"/>
        <w:numPr>
          <w:ilvl w:val="0"/>
          <w:numId w:val="30"/>
        </w:numPr>
        <w:rPr>
          <w:b/>
        </w:rPr>
      </w:pPr>
      <w:r w:rsidRPr="00BF249F">
        <w:t xml:space="preserve">Open the Bed View layout and on the side menu select </w:t>
      </w:r>
      <w:r w:rsidRPr="00BF249F">
        <w:rPr>
          <w:b/>
        </w:rPr>
        <w:t>Move</w:t>
      </w:r>
      <w:r w:rsidRPr="00BF249F">
        <w:t xml:space="preserve">. </w:t>
      </w:r>
      <w:r w:rsidRPr="00BF249F">
        <w:rPr>
          <w:b/>
        </w:rPr>
        <w:t>Move</w:t>
      </w:r>
      <w:r w:rsidRPr="00BF249F">
        <w:t xml:space="preserve"> remains highlighted on the side menu during the process of selecting the origin bed and the destination beds. At any point to quit from the process, click </w:t>
      </w:r>
      <w:r w:rsidRPr="00BF249F">
        <w:rPr>
          <w:b/>
        </w:rPr>
        <w:t xml:space="preserve">Move </w:t>
      </w:r>
      <w:r w:rsidRPr="00BF249F">
        <w:t>again</w:t>
      </w:r>
      <w:r w:rsidRPr="00BF249F">
        <w:rPr>
          <w:b/>
        </w:rPr>
        <w:t xml:space="preserve"> </w:t>
      </w:r>
      <w:r w:rsidRPr="00BF249F">
        <w:t>to clear the selection.</w:t>
      </w:r>
    </w:p>
    <w:p w14:paraId="58F87DCF" w14:textId="77777777" w:rsidR="002E0010" w:rsidRPr="00BF249F" w:rsidRDefault="002E0010" w:rsidP="002E0010">
      <w:pPr>
        <w:pStyle w:val="ListNumber"/>
      </w:pPr>
      <w:r w:rsidRPr="00BF249F">
        <w:t>Select the patient in the bed cell that you want to move from (origin bed). The bed cell borders change to orange color.</w:t>
      </w:r>
    </w:p>
    <w:p w14:paraId="2747CD11" w14:textId="77777777" w:rsidR="00A41C81" w:rsidRDefault="00A41C81">
      <w:pPr>
        <w:spacing w:after="0" w:line="240" w:lineRule="auto"/>
        <w:rPr>
          <w:rFonts w:ascii="Calibri" w:hAnsi="Calibri"/>
          <w:sz w:val="24"/>
        </w:rPr>
      </w:pPr>
      <w:r>
        <w:br w:type="page"/>
      </w:r>
    </w:p>
    <w:p w14:paraId="4FFF573F" w14:textId="5D8A8CC8" w:rsidR="002E0010" w:rsidRPr="00BF249F" w:rsidRDefault="002E0010" w:rsidP="002E0010">
      <w:pPr>
        <w:pStyle w:val="ListNumber"/>
      </w:pPr>
      <w:r w:rsidRPr="00BF249F">
        <w:lastRenderedPageBreak/>
        <w:t xml:space="preserve">Select the destination bed (empty bed cell) </w:t>
      </w:r>
      <w:r w:rsidR="006D3AE8" w:rsidRPr="00BF249F">
        <w:t xml:space="preserve">belonging to another group </w:t>
      </w:r>
      <w:r w:rsidRPr="00BF249F">
        <w:t>to which you want to move the patient. The bed cell borders of the destination bed change to green color</w:t>
      </w:r>
      <w:r w:rsidR="002F2E97" w:rsidRPr="00BF249F">
        <w:t>,</w:t>
      </w:r>
      <w:r w:rsidRPr="00BF249F">
        <w:t xml:space="preserve"> and the </w:t>
      </w:r>
      <w:r w:rsidRPr="00BF249F">
        <w:rPr>
          <w:b/>
        </w:rPr>
        <w:t>Move</w:t>
      </w:r>
      <w:r w:rsidRPr="00BF249F">
        <w:t xml:space="preserve"> </w:t>
      </w:r>
      <w:r w:rsidRPr="00BF249F">
        <w:rPr>
          <w:b/>
        </w:rPr>
        <w:t>Patient</w:t>
      </w:r>
      <w:r w:rsidRPr="00BF249F">
        <w:t xml:space="preserve"> window opens.</w:t>
      </w:r>
    </w:p>
    <w:p w14:paraId="11C2FF0E" w14:textId="77777777" w:rsidR="002E0010" w:rsidRPr="00BF249F" w:rsidRDefault="002E0010" w:rsidP="002E0010">
      <w:pPr>
        <w:pStyle w:val="CVFigure"/>
      </w:pPr>
      <w:r w:rsidRPr="00BF249F">
        <w:drawing>
          <wp:inline distT="0" distB="0" distL="0" distR="0" wp14:anchorId="462FD642" wp14:editId="7AC6BF2D">
            <wp:extent cx="4385420" cy="300990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7">
                      <a:extLst>
                        <a:ext uri="{28A0092B-C50C-407E-A947-70E740481C1C}">
                          <a14:useLocalDpi xmlns:a14="http://schemas.microsoft.com/office/drawing/2010/main" val="0"/>
                        </a:ext>
                      </a:extLst>
                    </a:blip>
                    <a:stretch>
                      <a:fillRect/>
                    </a:stretch>
                  </pic:blipFill>
                  <pic:spPr>
                    <a:xfrm>
                      <a:off x="0" y="0"/>
                      <a:ext cx="4424839" cy="3036955"/>
                    </a:xfrm>
                    <a:prstGeom prst="rect">
                      <a:avLst/>
                    </a:prstGeom>
                  </pic:spPr>
                </pic:pic>
              </a:graphicData>
            </a:graphic>
          </wp:inline>
        </w:drawing>
      </w:r>
    </w:p>
    <w:p w14:paraId="00BF7689" w14:textId="2406E0B5" w:rsidR="002E0010" w:rsidRPr="00BF249F" w:rsidRDefault="008A2448" w:rsidP="008A2448">
      <w:pPr>
        <w:pStyle w:val="CVFigureCaption"/>
        <w:tabs>
          <w:tab w:val="left" w:pos="1134"/>
        </w:tabs>
      </w:pPr>
      <w:r w:rsidRPr="00BF249F">
        <w:t>Move Patient window–Request move button</w:t>
      </w:r>
    </w:p>
    <w:p w14:paraId="4C330CF5" w14:textId="77777777" w:rsidR="002E0010" w:rsidRPr="00BF249F" w:rsidRDefault="002E0010" w:rsidP="002E0010">
      <w:pPr>
        <w:pStyle w:val="ListNumber"/>
      </w:pPr>
      <w:r w:rsidRPr="00BF249F">
        <w:t xml:space="preserve">Select the </w:t>
      </w:r>
      <w:r w:rsidRPr="00BF249F">
        <w:rPr>
          <w:b/>
        </w:rPr>
        <w:t>Request Move</w:t>
      </w:r>
      <w:r w:rsidRPr="00BF249F">
        <w:t xml:space="preserve"> button to add the destination bed.</w:t>
      </w:r>
    </w:p>
    <w:p w14:paraId="5D84ECC5" w14:textId="06BC7928" w:rsidR="002E0010" w:rsidRPr="00BF249F" w:rsidRDefault="002E0010" w:rsidP="00D8758A">
      <w:pPr>
        <w:pStyle w:val="CVChapterBodyCopy"/>
      </w:pPr>
      <w:r w:rsidRPr="00BF249F">
        <w:t xml:space="preserve">The </w:t>
      </w:r>
      <w:r w:rsidRPr="00BF249F">
        <w:rPr>
          <w:b/>
        </w:rPr>
        <w:t>Move</w:t>
      </w:r>
      <w:r w:rsidRPr="00BF249F">
        <w:t xml:space="preserve"> </w:t>
      </w:r>
      <w:r w:rsidRPr="00BF249F">
        <w:rPr>
          <w:b/>
        </w:rPr>
        <w:t>Patient</w:t>
      </w:r>
      <w:r w:rsidRPr="00BF249F">
        <w:t xml:space="preserve"> window closes, and on the bed view layout, </w:t>
      </w:r>
      <w:r w:rsidR="00447F01" w:rsidRPr="00BF249F">
        <w:t>an</w:t>
      </w:r>
      <w:r w:rsidRPr="00BF249F">
        <w:t xml:space="preserve"> </w:t>
      </w:r>
      <w:r w:rsidR="00447F01" w:rsidRPr="00BF249F">
        <w:t>olive-green color</w:t>
      </w:r>
      <w:r w:rsidRPr="00BF249F">
        <w:t xml:space="preserve"> move-indicator arrow displays in the origin bed cell and the destination bed cell</w:t>
      </w:r>
      <w:r w:rsidR="002F2E97" w:rsidRPr="00BF249F">
        <w:t>,</w:t>
      </w:r>
      <w:r w:rsidRPr="00BF249F">
        <w:t xml:space="preserve"> indicating that the patient move request is initiated at the origin bed and the destination bed.</w:t>
      </w:r>
    </w:p>
    <w:p w14:paraId="4F7C17BC" w14:textId="493DC274" w:rsidR="002E0010" w:rsidRPr="00BF249F" w:rsidRDefault="006D3AE8" w:rsidP="002E0010">
      <w:pPr>
        <w:pStyle w:val="CVFigure"/>
      </w:pPr>
      <w:r w:rsidRPr="00BF249F">
        <w:drawing>
          <wp:inline distT="0" distB="0" distL="0" distR="0" wp14:anchorId="6159B36E" wp14:editId="35A114E3">
            <wp:extent cx="4276679" cy="2705100"/>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42i.png"/>
                    <pic:cNvPicPr/>
                  </pic:nvPicPr>
                  <pic:blipFill>
                    <a:blip r:embed="rId168">
                      <a:extLst>
                        <a:ext uri="{28A0092B-C50C-407E-A947-70E740481C1C}">
                          <a14:useLocalDpi xmlns:a14="http://schemas.microsoft.com/office/drawing/2010/main" val="0"/>
                        </a:ext>
                      </a:extLst>
                    </a:blip>
                    <a:stretch>
                      <a:fillRect/>
                    </a:stretch>
                  </pic:blipFill>
                  <pic:spPr>
                    <a:xfrm>
                      <a:off x="0" y="0"/>
                      <a:ext cx="4299248" cy="2719375"/>
                    </a:xfrm>
                    <a:prstGeom prst="rect">
                      <a:avLst/>
                    </a:prstGeom>
                  </pic:spPr>
                </pic:pic>
              </a:graphicData>
            </a:graphic>
          </wp:inline>
        </w:drawing>
      </w:r>
    </w:p>
    <w:p w14:paraId="66A75CCA" w14:textId="58E03DF5" w:rsidR="002E0010" w:rsidRPr="00BF249F" w:rsidRDefault="007A6890" w:rsidP="007A6890">
      <w:pPr>
        <w:pStyle w:val="CVFigureCaption"/>
        <w:tabs>
          <w:tab w:val="left" w:pos="1134"/>
        </w:tabs>
      </w:pPr>
      <w:r w:rsidRPr="00BF249F">
        <w:t>Bed View Layout–patient move request initiated</w:t>
      </w:r>
    </w:p>
    <w:p w14:paraId="54D9A054" w14:textId="295B3A4D" w:rsidR="00C622EF" w:rsidRPr="00BF249F" w:rsidRDefault="00C622EF" w:rsidP="00C622EF">
      <w:pPr>
        <w:pStyle w:val="ListNumber"/>
      </w:pPr>
      <w:r w:rsidRPr="00BF249F">
        <w:lastRenderedPageBreak/>
        <w:t xml:space="preserve">Select the destination bed cell to open the </w:t>
      </w:r>
      <w:r w:rsidRPr="00BF249F">
        <w:rPr>
          <w:b/>
        </w:rPr>
        <w:t>Summary</w:t>
      </w:r>
      <w:r w:rsidRPr="00BF249F">
        <w:t xml:space="preserve"> window.</w:t>
      </w:r>
    </w:p>
    <w:p w14:paraId="2E1FAAB2" w14:textId="77777777" w:rsidR="002E0010" w:rsidRPr="00BF249F" w:rsidRDefault="002E0010" w:rsidP="002E0010">
      <w:pPr>
        <w:pStyle w:val="CVFigure"/>
      </w:pPr>
      <w:r w:rsidRPr="00BF249F">
        <w:drawing>
          <wp:inline distT="0" distB="0" distL="0" distR="0" wp14:anchorId="1E17CD7D" wp14:editId="7FAB25E6">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69">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61DF5B6C" w:rsidR="002E0010" w:rsidRPr="00BF249F" w:rsidRDefault="00D24E3C" w:rsidP="007A6890">
      <w:pPr>
        <w:pStyle w:val="CVFigureCaption"/>
        <w:tabs>
          <w:tab w:val="left" w:pos="1134"/>
          <w:tab w:val="left" w:pos="1276"/>
        </w:tabs>
      </w:pPr>
      <w:r w:rsidRPr="00BF249F">
        <w:t>Summary window–move r</w:t>
      </w:r>
      <w:r w:rsidR="00F04119" w:rsidRPr="00BF249F">
        <w:t xml:space="preserve">equest </w:t>
      </w:r>
      <w:r w:rsidRPr="00BF249F">
        <w:t>initiated</w:t>
      </w:r>
    </w:p>
    <w:p w14:paraId="447EE5DF" w14:textId="685CD7D7" w:rsidR="002E0010" w:rsidRPr="00BF249F" w:rsidRDefault="00C622EF" w:rsidP="0063086F">
      <w:pPr>
        <w:pStyle w:val="CVChapterBodyCopy"/>
      </w:pPr>
      <w:r w:rsidRPr="00BF249F">
        <w:t xml:space="preserve">In the </w:t>
      </w:r>
      <w:r w:rsidRPr="00BF249F">
        <w:rPr>
          <w:b/>
        </w:rPr>
        <w:t>Move Request</w:t>
      </w:r>
      <w:r w:rsidRPr="00BF249F">
        <w:t xml:space="preserve"> </w:t>
      </w:r>
      <w:r w:rsidR="00B127F4" w:rsidRPr="00BF249F">
        <w:t>box</w:t>
      </w:r>
      <w:r w:rsidRPr="00BF249F">
        <w:t>, you can view the patient move request details.</w:t>
      </w:r>
    </w:p>
    <w:p w14:paraId="39A6E4B3" w14:textId="6A507262" w:rsidR="00C622EF" w:rsidRPr="00BF249F" w:rsidRDefault="00C622EF" w:rsidP="00C622EF">
      <w:pPr>
        <w:pStyle w:val="ListNumber"/>
      </w:pPr>
      <w:r w:rsidRPr="00BF249F">
        <w:t xml:space="preserve">Select the </w:t>
      </w:r>
      <w:r w:rsidRPr="00BF249F">
        <w:rPr>
          <w:b/>
        </w:rPr>
        <w:t>Accept Move</w:t>
      </w:r>
      <w:r w:rsidRPr="00BF249F">
        <w:t xml:space="preserve"> button to accept the move request changes. You can also </w:t>
      </w:r>
      <w:r w:rsidR="00646F85" w:rsidRPr="00BF249F">
        <w:t>reject</w:t>
      </w:r>
      <w:r w:rsidRPr="00BF249F">
        <w:t xml:space="preserve"> the move request by selecting the </w:t>
      </w:r>
      <w:r w:rsidRPr="00BF249F">
        <w:rPr>
          <w:b/>
        </w:rPr>
        <w:t>Reject Move</w:t>
      </w:r>
      <w:r w:rsidRPr="00BF249F">
        <w:t xml:space="preserve"> button.</w:t>
      </w:r>
      <w:r w:rsidR="00646F85" w:rsidRPr="00BF249F">
        <w:t xml:space="preserve"> If rejected, a red arrow displays in the bed cell in the Bed View.</w:t>
      </w:r>
    </w:p>
    <w:p w14:paraId="29936BB5" w14:textId="77777777" w:rsidR="002E0010" w:rsidRPr="00BF249F" w:rsidRDefault="002E0010" w:rsidP="002E0010">
      <w:pPr>
        <w:pStyle w:val="CVFigure"/>
      </w:pPr>
      <w:r w:rsidRPr="00BF249F">
        <w:drawing>
          <wp:inline distT="0" distB="0" distL="0" distR="0" wp14:anchorId="459225AA" wp14:editId="63D9D5CC">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70">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3358B96A" w:rsidR="002E0010" w:rsidRPr="00BF249F" w:rsidRDefault="00D24E3C" w:rsidP="00D24E3C">
      <w:pPr>
        <w:pStyle w:val="CVFigureCaption"/>
        <w:tabs>
          <w:tab w:val="left" w:pos="1134"/>
          <w:tab w:val="left" w:pos="1276"/>
        </w:tabs>
      </w:pPr>
      <w:r w:rsidRPr="00BF249F">
        <w:t>Summary window–move request accepted</w:t>
      </w:r>
    </w:p>
    <w:p w14:paraId="3463532A" w14:textId="2755BD60" w:rsidR="00A41C81" w:rsidRDefault="002F2E97" w:rsidP="00345850">
      <w:pPr>
        <w:pStyle w:val="CVChapterBodyCopy"/>
      </w:pPr>
      <w:r w:rsidRPr="00BF249F">
        <w:t xml:space="preserve">On accepting the move </w:t>
      </w:r>
      <w:r w:rsidR="00646F85" w:rsidRPr="00BF249F">
        <w:t xml:space="preserve">request, a </w:t>
      </w:r>
      <w:r w:rsidR="00F03189" w:rsidRPr="00BF249F">
        <w:t>bright</w:t>
      </w:r>
      <w:r w:rsidR="00646F85" w:rsidRPr="00BF249F">
        <w:t xml:space="preserve"> green arrow </w:t>
      </w:r>
      <w:r w:rsidRPr="00BF249F">
        <w:t>is displayed</w:t>
      </w:r>
      <w:r w:rsidR="00646F85" w:rsidRPr="00BF249F">
        <w:t>.</w:t>
      </w:r>
      <w:r w:rsidR="00F03189" w:rsidRPr="00BF249F">
        <w:t xml:space="preserve"> A bright green </w:t>
      </w:r>
      <w:r w:rsidR="005C5701" w:rsidRPr="00BF249F">
        <w:t>arrow</w:t>
      </w:r>
      <w:r w:rsidR="00A85F8F">
        <w:fldChar w:fldCharType="begin"/>
      </w:r>
      <w:r w:rsidR="00A85F8F">
        <w:instrText xml:space="preserve"> XE "</w:instrText>
      </w:r>
      <w:r w:rsidR="00A85F8F" w:rsidRPr="00CD0CEF">
        <w:instrText>arrow</w:instrText>
      </w:r>
      <w:r w:rsidR="00A85F8F">
        <w:instrText xml:space="preserve">" \i </w:instrText>
      </w:r>
      <w:r w:rsidR="00A85F8F">
        <w:fldChar w:fldCharType="end"/>
      </w:r>
      <w:r w:rsidR="005C5701" w:rsidRPr="00BF249F">
        <w:t xml:space="preserve"> indicates that you must discharge the patient from the origin bed</w:t>
      </w:r>
      <w:r w:rsidR="00F535C8" w:rsidRPr="00BF249F">
        <w:t xml:space="preserve"> to </w:t>
      </w:r>
      <w:r w:rsidR="00447F01" w:rsidRPr="00BF249F">
        <w:t xml:space="preserve">further </w:t>
      </w:r>
      <w:r w:rsidR="00F535C8" w:rsidRPr="00BF249F">
        <w:t xml:space="preserve">process the </w:t>
      </w:r>
      <w:r w:rsidR="00447F01" w:rsidRPr="00BF249F">
        <w:t>patient</w:t>
      </w:r>
      <w:r w:rsidRPr="00BF249F">
        <w:t>-</w:t>
      </w:r>
      <w:r w:rsidR="00447F01" w:rsidRPr="00BF249F">
        <w:t>move</w:t>
      </w:r>
      <w:r w:rsidR="00F535C8" w:rsidRPr="00BF249F">
        <w:t>.</w:t>
      </w:r>
    </w:p>
    <w:p w14:paraId="3BB1DC69" w14:textId="77777777" w:rsidR="00A41C81" w:rsidRDefault="00A41C81">
      <w:pPr>
        <w:spacing w:after="0" w:line="240" w:lineRule="auto"/>
        <w:rPr>
          <w:rFonts w:ascii="Calibri" w:hAnsi="Calibri"/>
          <w:color w:val="000000" w:themeColor="text1"/>
          <w:sz w:val="24"/>
        </w:rPr>
      </w:pPr>
      <w:r>
        <w:br w:type="page"/>
      </w:r>
    </w:p>
    <w:p w14:paraId="464CC946" w14:textId="39B8DC15" w:rsidR="00646F85" w:rsidRPr="00BF249F" w:rsidRDefault="00646F85" w:rsidP="0016007B">
      <w:pPr>
        <w:pStyle w:val="ListNumber"/>
      </w:pPr>
      <w:r w:rsidRPr="00BF249F">
        <w:lastRenderedPageBreak/>
        <w:t xml:space="preserve">Select the </w:t>
      </w:r>
      <w:r w:rsidRPr="00BF249F">
        <w:rPr>
          <w:b/>
        </w:rPr>
        <w:t>Back to View</w:t>
      </w:r>
      <w:r w:rsidRPr="00BF249F">
        <w:t xml:space="preserve"> button to </w:t>
      </w:r>
      <w:r w:rsidR="0016007B" w:rsidRPr="00BF249F">
        <w:t>go to the Bed View layout.</w:t>
      </w:r>
    </w:p>
    <w:p w14:paraId="617A3731" w14:textId="7FAF8617" w:rsidR="002E0010" w:rsidRPr="00BF249F" w:rsidRDefault="00D24E3C" w:rsidP="002E0010">
      <w:pPr>
        <w:pStyle w:val="CVFigure"/>
      </w:pPr>
      <w:r w:rsidRPr="00BF249F">
        <w:drawing>
          <wp:inline distT="0" distB="0" distL="0" distR="0" wp14:anchorId="0BB822F6" wp14:editId="36EBED05">
            <wp:extent cx="5000625" cy="2345202"/>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GURE 38 BED VIEW LAYOUT.png"/>
                    <pic:cNvPicPr/>
                  </pic:nvPicPr>
                  <pic:blipFill>
                    <a:blip r:embed="rId171">
                      <a:extLst>
                        <a:ext uri="{28A0092B-C50C-407E-A947-70E740481C1C}">
                          <a14:useLocalDpi xmlns:a14="http://schemas.microsoft.com/office/drawing/2010/main" val="0"/>
                        </a:ext>
                      </a:extLst>
                    </a:blip>
                    <a:stretch>
                      <a:fillRect/>
                    </a:stretch>
                  </pic:blipFill>
                  <pic:spPr>
                    <a:xfrm>
                      <a:off x="0" y="0"/>
                      <a:ext cx="5009860" cy="2349533"/>
                    </a:xfrm>
                    <a:prstGeom prst="rect">
                      <a:avLst/>
                    </a:prstGeom>
                  </pic:spPr>
                </pic:pic>
              </a:graphicData>
            </a:graphic>
          </wp:inline>
        </w:drawing>
      </w:r>
    </w:p>
    <w:p w14:paraId="28A430D6" w14:textId="7118AF50" w:rsidR="002E0010" w:rsidRPr="00BF249F" w:rsidRDefault="00D24E3C" w:rsidP="00D66624">
      <w:pPr>
        <w:pStyle w:val="CVFigureCaption"/>
        <w:tabs>
          <w:tab w:val="left" w:pos="1134"/>
        </w:tabs>
      </w:pPr>
      <w:r w:rsidRPr="00BF249F">
        <w:t>Bed View Layout</w:t>
      </w:r>
    </w:p>
    <w:p w14:paraId="3DF25A02" w14:textId="3D6447AD" w:rsidR="002E0010" w:rsidRPr="00BF249F" w:rsidRDefault="0016007B" w:rsidP="0016007B">
      <w:pPr>
        <w:pStyle w:val="ListNumber"/>
      </w:pPr>
      <w:r w:rsidRPr="00BF249F">
        <w:t xml:space="preserve">Select the origin bed cell to open the </w:t>
      </w:r>
      <w:r w:rsidRPr="00BF249F">
        <w:rPr>
          <w:b/>
        </w:rPr>
        <w:t>Summary</w:t>
      </w:r>
      <w:r w:rsidRPr="00BF249F">
        <w:t xml:space="preserve"> window.</w:t>
      </w:r>
    </w:p>
    <w:p w14:paraId="1573D785" w14:textId="77777777" w:rsidR="002E0010" w:rsidRPr="00BF249F" w:rsidRDefault="002E0010" w:rsidP="002E0010">
      <w:pPr>
        <w:pStyle w:val="CVFigure"/>
      </w:pPr>
      <w:r w:rsidRPr="00BF249F">
        <w:drawing>
          <wp:inline distT="0" distB="0" distL="0" distR="0" wp14:anchorId="7216306E" wp14:editId="13F0A09A">
            <wp:extent cx="5086350" cy="2302397"/>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72">
                      <a:extLst>
                        <a:ext uri="{28A0092B-C50C-407E-A947-70E740481C1C}">
                          <a14:useLocalDpi xmlns:a14="http://schemas.microsoft.com/office/drawing/2010/main" val="0"/>
                        </a:ext>
                      </a:extLst>
                    </a:blip>
                    <a:stretch>
                      <a:fillRect/>
                    </a:stretch>
                  </pic:blipFill>
                  <pic:spPr>
                    <a:xfrm>
                      <a:off x="0" y="0"/>
                      <a:ext cx="5117537" cy="2316514"/>
                    </a:xfrm>
                    <a:prstGeom prst="rect">
                      <a:avLst/>
                    </a:prstGeom>
                  </pic:spPr>
                </pic:pic>
              </a:graphicData>
            </a:graphic>
          </wp:inline>
        </w:drawing>
      </w:r>
    </w:p>
    <w:p w14:paraId="181FC629" w14:textId="5B8D9EC0" w:rsidR="002E0010" w:rsidRPr="00BF249F" w:rsidRDefault="00D66624" w:rsidP="00793D23">
      <w:pPr>
        <w:pStyle w:val="CVFigureCaption"/>
        <w:tabs>
          <w:tab w:val="left" w:pos="1134"/>
        </w:tabs>
      </w:pPr>
      <w:r w:rsidRPr="00BF249F">
        <w:t>Summary window</w:t>
      </w:r>
      <w:r w:rsidR="00117505" w:rsidRPr="00BF249F">
        <w:t>–Patient Disposition tab</w:t>
      </w:r>
    </w:p>
    <w:p w14:paraId="1601D941" w14:textId="23DC21E3" w:rsidR="002E0010" w:rsidRPr="00BF249F" w:rsidRDefault="00C12DA3" w:rsidP="00C12DA3">
      <w:pPr>
        <w:pStyle w:val="ListNumber"/>
      </w:pPr>
      <w:r w:rsidRPr="00BF249F">
        <w:t xml:space="preserve">Select the </w:t>
      </w:r>
      <w:r w:rsidRPr="00BF249F">
        <w:rPr>
          <w:b/>
        </w:rPr>
        <w:t>Patient Disposition</w:t>
      </w:r>
      <w:r w:rsidRPr="00BF249F">
        <w:t xml:space="preserve"> tab</w:t>
      </w:r>
      <w:r w:rsidR="00A85F8F">
        <w:fldChar w:fldCharType="begin"/>
      </w:r>
      <w:r w:rsidR="00A85F8F">
        <w:instrText xml:space="preserve"> XE "</w:instrText>
      </w:r>
      <w:r w:rsidR="00A85F8F" w:rsidRPr="00C01972">
        <w:rPr>
          <w:b/>
        </w:rPr>
        <w:instrText>Patient Disposition</w:instrText>
      </w:r>
      <w:r w:rsidR="00A85F8F" w:rsidRPr="00C01972">
        <w:instrText xml:space="preserve"> tab</w:instrText>
      </w:r>
      <w:r w:rsidR="00A85F8F">
        <w:instrText xml:space="preserve">" \i </w:instrText>
      </w:r>
      <w:r w:rsidR="00A85F8F">
        <w:fldChar w:fldCharType="end"/>
      </w:r>
      <w:r w:rsidR="0092393B" w:rsidRPr="00BF249F">
        <w:t xml:space="preserve"> and select the </w:t>
      </w:r>
      <w:r w:rsidR="0092393B" w:rsidRPr="00BF249F">
        <w:rPr>
          <w:b/>
        </w:rPr>
        <w:t>Complete</w:t>
      </w:r>
      <w:r w:rsidR="005D26D9" w:rsidRPr="00BF249F">
        <w:t xml:space="preserve"> button to complete the patient discharge process.</w:t>
      </w:r>
    </w:p>
    <w:p w14:paraId="4CF3B38D" w14:textId="17B86970" w:rsidR="005D26D9" w:rsidRPr="00BF249F" w:rsidRDefault="005D26D9" w:rsidP="00C12DA3">
      <w:pPr>
        <w:pStyle w:val="ListNumber"/>
      </w:pPr>
      <w:r w:rsidRPr="00BF249F">
        <w:t>A message box displays asking for your confirmation for the discharge process.</w:t>
      </w:r>
    </w:p>
    <w:p w14:paraId="5FF85B98" w14:textId="77777777" w:rsidR="002E0010" w:rsidRPr="00BF249F" w:rsidRDefault="002E0010" w:rsidP="002E0010">
      <w:pPr>
        <w:pStyle w:val="CVFigure"/>
      </w:pPr>
      <w:r w:rsidRPr="00BF249F">
        <w:drawing>
          <wp:inline distT="0" distB="0" distL="0" distR="0" wp14:anchorId="17079BDF" wp14:editId="114DE7E0">
            <wp:extent cx="4286250" cy="1224361"/>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73">
                      <a:extLst>
                        <a:ext uri="{28A0092B-C50C-407E-A947-70E740481C1C}">
                          <a14:useLocalDpi xmlns:a14="http://schemas.microsoft.com/office/drawing/2010/main" val="0"/>
                        </a:ext>
                      </a:extLst>
                    </a:blip>
                    <a:stretch>
                      <a:fillRect/>
                    </a:stretch>
                  </pic:blipFill>
                  <pic:spPr>
                    <a:xfrm>
                      <a:off x="0" y="0"/>
                      <a:ext cx="4387381" cy="1253249"/>
                    </a:xfrm>
                    <a:prstGeom prst="rect">
                      <a:avLst/>
                    </a:prstGeom>
                  </pic:spPr>
                </pic:pic>
              </a:graphicData>
            </a:graphic>
          </wp:inline>
        </w:drawing>
      </w:r>
    </w:p>
    <w:p w14:paraId="55DEACE9" w14:textId="7B198586" w:rsidR="002E0010" w:rsidRPr="00BF249F" w:rsidRDefault="00E12913" w:rsidP="00E12913">
      <w:pPr>
        <w:pStyle w:val="CVFigureCaption"/>
        <w:tabs>
          <w:tab w:val="left" w:pos="993"/>
          <w:tab w:val="left" w:pos="1134"/>
        </w:tabs>
      </w:pPr>
      <w:r w:rsidRPr="00BF249F">
        <w:t>confirmation message box</w:t>
      </w:r>
    </w:p>
    <w:p w14:paraId="5A9C468D" w14:textId="657A3228" w:rsidR="002E0010" w:rsidRPr="00BF249F" w:rsidRDefault="005D26D9" w:rsidP="005D26D9">
      <w:pPr>
        <w:pStyle w:val="ListNumber"/>
      </w:pPr>
      <w:r w:rsidRPr="00BF249F">
        <w:lastRenderedPageBreak/>
        <w:t xml:space="preserve">Select the </w:t>
      </w:r>
      <w:r w:rsidRPr="00BF249F">
        <w:rPr>
          <w:b/>
        </w:rPr>
        <w:t>Discharge</w:t>
      </w:r>
      <w:r w:rsidRPr="00BF249F">
        <w:t xml:space="preserve"> button to discharge the patient from the origin bed.</w:t>
      </w:r>
      <w:r w:rsidR="00E12913" w:rsidRPr="00BF249F">
        <w:t xml:space="preserve"> To</w:t>
      </w:r>
      <w:r w:rsidR="00FE4CF1" w:rsidRPr="00BF249F">
        <w:t xml:space="preserve"> </w:t>
      </w:r>
      <w:r w:rsidR="00E12913" w:rsidRPr="00BF249F">
        <w:t xml:space="preserve">cancel the </w:t>
      </w:r>
      <w:r w:rsidR="00FE4CF1" w:rsidRPr="00BF249F">
        <w:t>discharge process</w:t>
      </w:r>
      <w:r w:rsidR="00E12913" w:rsidRPr="00BF249F">
        <w:t>, you can select</w:t>
      </w:r>
      <w:r w:rsidR="00FE4CF1" w:rsidRPr="00BF249F">
        <w:t xml:space="preserve"> the </w:t>
      </w:r>
      <w:r w:rsidR="00FE4CF1" w:rsidRPr="00BF249F">
        <w:rPr>
          <w:b/>
        </w:rPr>
        <w:t>Cancel</w:t>
      </w:r>
      <w:r w:rsidR="00FE4CF1" w:rsidRPr="00BF249F">
        <w:t xml:space="preserve"> button.</w:t>
      </w:r>
    </w:p>
    <w:p w14:paraId="384B7C3E" w14:textId="77777777" w:rsidR="002E0010" w:rsidRPr="00BF249F" w:rsidRDefault="002E0010" w:rsidP="002E0010">
      <w:pPr>
        <w:pStyle w:val="CVFigure"/>
      </w:pPr>
      <w:r w:rsidRPr="00BF249F">
        <w:drawing>
          <wp:inline distT="0" distB="0" distL="0" distR="0" wp14:anchorId="2C2935A9" wp14:editId="74C52B21">
            <wp:extent cx="5194300" cy="2347653"/>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4">
                      <a:extLst>
                        <a:ext uri="{28A0092B-C50C-407E-A947-70E740481C1C}">
                          <a14:useLocalDpi xmlns:a14="http://schemas.microsoft.com/office/drawing/2010/main" val="0"/>
                        </a:ext>
                      </a:extLst>
                    </a:blip>
                    <a:stretch>
                      <a:fillRect/>
                    </a:stretch>
                  </pic:blipFill>
                  <pic:spPr>
                    <a:xfrm>
                      <a:off x="0" y="0"/>
                      <a:ext cx="5252000" cy="2373732"/>
                    </a:xfrm>
                    <a:prstGeom prst="rect">
                      <a:avLst/>
                    </a:prstGeom>
                  </pic:spPr>
                </pic:pic>
              </a:graphicData>
            </a:graphic>
          </wp:inline>
        </w:drawing>
      </w:r>
    </w:p>
    <w:p w14:paraId="42EA3B61" w14:textId="7FDC3085" w:rsidR="002E0010" w:rsidRPr="00BF249F" w:rsidRDefault="00E12913" w:rsidP="00E12913">
      <w:pPr>
        <w:pStyle w:val="CVFigureCaption"/>
        <w:tabs>
          <w:tab w:val="left" w:pos="1134"/>
        </w:tabs>
      </w:pPr>
      <w:r w:rsidRPr="00BF249F">
        <w:t>Summary window–discharge process completed</w:t>
      </w:r>
    </w:p>
    <w:p w14:paraId="2EF4BE73" w14:textId="181ABCA3" w:rsidR="002E0010" w:rsidRPr="00BF249F" w:rsidRDefault="00FE4CF1" w:rsidP="00FE4CF1">
      <w:pPr>
        <w:pStyle w:val="ListNumber"/>
      </w:pPr>
      <w:r w:rsidRPr="00BF249F">
        <w:t xml:space="preserve">A blue line displays below the </w:t>
      </w:r>
      <w:r w:rsidRPr="00BF249F">
        <w:rPr>
          <w:b/>
        </w:rPr>
        <w:t>Complete</w:t>
      </w:r>
      <w:r w:rsidRPr="00BF249F">
        <w:t xml:space="preserve"> icon on completing the discharge process successfully.</w:t>
      </w:r>
    </w:p>
    <w:p w14:paraId="54C38989" w14:textId="1E0477CE" w:rsidR="00FE4CF1" w:rsidRPr="00BF249F" w:rsidRDefault="00FE4CF1" w:rsidP="00FE4CF1">
      <w:pPr>
        <w:pStyle w:val="ListNumber"/>
      </w:pPr>
      <w:r w:rsidRPr="00BF249F">
        <w:t xml:space="preserve">Select </w:t>
      </w:r>
      <w:r w:rsidRPr="00BF249F">
        <w:rPr>
          <w:b/>
        </w:rPr>
        <w:t>Back to View</w:t>
      </w:r>
      <w:r w:rsidRPr="00BF249F">
        <w:t xml:space="preserve"> to go to the Bed View layout.</w:t>
      </w:r>
    </w:p>
    <w:p w14:paraId="7E3AFCD1" w14:textId="77777777" w:rsidR="002E0010" w:rsidRPr="00BF249F" w:rsidRDefault="002E0010" w:rsidP="002E0010">
      <w:pPr>
        <w:pStyle w:val="CVFigure"/>
      </w:pPr>
      <w:r w:rsidRPr="00BF249F">
        <w:drawing>
          <wp:inline distT="0" distB="0" distL="0" distR="0" wp14:anchorId="425AD0CB" wp14:editId="4B147804">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5">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12D3A641" w:rsidR="002E0010" w:rsidRPr="00BF249F" w:rsidRDefault="00ED5174" w:rsidP="009901C8">
      <w:pPr>
        <w:pStyle w:val="CVFigureCaption"/>
        <w:tabs>
          <w:tab w:val="left" w:pos="1134"/>
        </w:tabs>
      </w:pPr>
      <w:r w:rsidRPr="00BF249F">
        <w:t>Bed View Layout–</w:t>
      </w:r>
      <w:r w:rsidR="009901C8" w:rsidRPr="00BF249F">
        <w:t>patient moved to the destination bed</w:t>
      </w:r>
    </w:p>
    <w:p w14:paraId="3B76E0F1" w14:textId="5C930943" w:rsidR="00A41C81" w:rsidRDefault="00D17953" w:rsidP="007453ED">
      <w:pPr>
        <w:pStyle w:val="CVChapterBodyCopy"/>
      </w:pPr>
      <w:r w:rsidRPr="00BF249F">
        <w:t xml:space="preserve">You can notice that the </w:t>
      </w:r>
      <w:r w:rsidR="006953BB" w:rsidRPr="00BF249F">
        <w:t xml:space="preserve">patient </w:t>
      </w:r>
      <w:r w:rsidR="009901C8" w:rsidRPr="00BF249F">
        <w:t>has</w:t>
      </w:r>
      <w:r w:rsidR="006953BB" w:rsidRPr="00BF249F">
        <w:t xml:space="preserve"> moved to the destination bed from the origin bed.</w:t>
      </w:r>
    </w:p>
    <w:p w14:paraId="0FD73F83" w14:textId="77777777" w:rsidR="00A41C81" w:rsidRDefault="00A41C81">
      <w:pPr>
        <w:spacing w:after="0" w:line="240" w:lineRule="auto"/>
        <w:rPr>
          <w:rFonts w:ascii="Calibri" w:hAnsi="Calibri"/>
          <w:color w:val="000000" w:themeColor="text1"/>
          <w:sz w:val="24"/>
        </w:rPr>
      </w:pPr>
      <w:r>
        <w:br w:type="page"/>
      </w:r>
    </w:p>
    <w:p w14:paraId="5AA05238" w14:textId="1FB01BF5" w:rsidR="002E0010" w:rsidRPr="00BF249F" w:rsidRDefault="00447F01" w:rsidP="00691A20">
      <w:pPr>
        <w:pStyle w:val="CVHeading3"/>
        <w:tabs>
          <w:tab w:val="left" w:pos="709"/>
        </w:tabs>
      </w:pPr>
      <w:bookmarkStart w:id="80" w:name="_Toc34776255"/>
      <w:bookmarkStart w:id="81" w:name="_Toc34776782"/>
      <w:r w:rsidRPr="00BF249F">
        <w:lastRenderedPageBreak/>
        <w:t>Adding Multiple D</w:t>
      </w:r>
      <w:r w:rsidR="002E0010" w:rsidRPr="00BF249F">
        <w:t>estinations during Request-Move</w:t>
      </w:r>
      <w:bookmarkEnd w:id="80"/>
      <w:bookmarkEnd w:id="81"/>
    </w:p>
    <w:p w14:paraId="537F11EC" w14:textId="77777777" w:rsidR="002E0010" w:rsidRPr="00BF249F" w:rsidRDefault="002E0010" w:rsidP="002E0010">
      <w:pPr>
        <w:pStyle w:val="CVChapterBodyCopy"/>
        <w:tabs>
          <w:tab w:val="left" w:pos="7037"/>
        </w:tabs>
      </w:pPr>
      <w:r w:rsidRPr="00BF249F">
        <w:t>Follow these steps to move a patient from one bed to another with the option of adding multiple destination beds:</w:t>
      </w:r>
    </w:p>
    <w:p w14:paraId="4CDF73EF" w14:textId="77777777" w:rsidR="002E0010" w:rsidRPr="00BF249F" w:rsidRDefault="002E0010" w:rsidP="00A55C80">
      <w:pPr>
        <w:pStyle w:val="ListNumber"/>
        <w:numPr>
          <w:ilvl w:val="0"/>
          <w:numId w:val="31"/>
        </w:numPr>
        <w:rPr>
          <w:b/>
        </w:rPr>
      </w:pPr>
      <w:r w:rsidRPr="00BF249F">
        <w:t xml:space="preserve">Open the Bed View layout and on the side menu select </w:t>
      </w:r>
      <w:r w:rsidRPr="00BF249F">
        <w:rPr>
          <w:b/>
        </w:rPr>
        <w:t>Move</w:t>
      </w:r>
      <w:r w:rsidRPr="00BF249F">
        <w:t xml:space="preserve">. </w:t>
      </w:r>
      <w:r w:rsidRPr="00BF249F">
        <w:rPr>
          <w:b/>
        </w:rPr>
        <w:t>Move</w:t>
      </w:r>
      <w:r w:rsidRPr="00BF249F">
        <w:t xml:space="preserve"> remains highlighted on the side menu during the process of selecting the origin bed and the destination beds. At any point to quit from the process, click </w:t>
      </w:r>
      <w:r w:rsidRPr="00BF249F">
        <w:rPr>
          <w:b/>
        </w:rPr>
        <w:t xml:space="preserve">Move </w:t>
      </w:r>
      <w:r w:rsidRPr="00BF249F">
        <w:t>again</w:t>
      </w:r>
      <w:r w:rsidRPr="00BF249F">
        <w:rPr>
          <w:b/>
        </w:rPr>
        <w:t xml:space="preserve"> </w:t>
      </w:r>
      <w:r w:rsidRPr="00BF249F">
        <w:t>to clear the selection.</w:t>
      </w:r>
    </w:p>
    <w:p w14:paraId="336F7290" w14:textId="77777777" w:rsidR="002E0010" w:rsidRPr="00BF249F" w:rsidRDefault="002E0010" w:rsidP="002E0010">
      <w:pPr>
        <w:pStyle w:val="ListNumber"/>
      </w:pPr>
      <w:r w:rsidRPr="00BF249F">
        <w:t>Select the patient in the bed cell that you want to move from (origin bed). The bed cell borders change to orange color.</w:t>
      </w:r>
    </w:p>
    <w:p w14:paraId="558AD6E0" w14:textId="675D9595" w:rsidR="002E0010" w:rsidRPr="00BF249F" w:rsidRDefault="002E0010" w:rsidP="002E0010">
      <w:pPr>
        <w:pStyle w:val="ListNumber"/>
      </w:pPr>
      <w:r w:rsidRPr="00BF249F">
        <w:t>Select the destination bed (empty bed cell) to which you may want to move the patient. The bed cell borders of the destination bed change to green color</w:t>
      </w:r>
      <w:r w:rsidR="002F2E97" w:rsidRPr="00BF249F">
        <w:t>,</w:t>
      </w:r>
      <w:r w:rsidRPr="00BF249F">
        <w:t xml:space="preserve"> and the </w:t>
      </w:r>
      <w:r w:rsidRPr="00BF249F">
        <w:rPr>
          <w:b/>
        </w:rPr>
        <w:t>Move</w:t>
      </w:r>
      <w:r w:rsidRPr="00BF249F">
        <w:t xml:space="preserve"> </w:t>
      </w:r>
      <w:r w:rsidRPr="00BF249F">
        <w:rPr>
          <w:b/>
        </w:rPr>
        <w:t>Patient</w:t>
      </w:r>
      <w:r w:rsidRPr="00BF249F">
        <w:t xml:space="preserve"> window opens.</w:t>
      </w:r>
    </w:p>
    <w:p w14:paraId="4A62440A" w14:textId="77777777" w:rsidR="002E0010" w:rsidRPr="00BF249F" w:rsidRDefault="002E0010" w:rsidP="002E0010">
      <w:pPr>
        <w:pStyle w:val="CVFigure"/>
      </w:pPr>
      <w:r w:rsidRPr="00BF249F">
        <w:drawing>
          <wp:inline distT="0" distB="0" distL="0" distR="0" wp14:anchorId="3AD14ED9" wp14:editId="6B4D0200">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6">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1C4EF4B5" w:rsidR="002E0010" w:rsidRPr="00BF249F" w:rsidRDefault="00303299" w:rsidP="00303299">
      <w:pPr>
        <w:pStyle w:val="CVFigureCaption"/>
        <w:tabs>
          <w:tab w:val="left" w:pos="1134"/>
        </w:tabs>
      </w:pPr>
      <w:r w:rsidRPr="00BF249F">
        <w:t>Move Patient window–Add Destination button</w:t>
      </w:r>
    </w:p>
    <w:p w14:paraId="3ED598EA" w14:textId="73657180" w:rsidR="002E0010" w:rsidRPr="00BF249F" w:rsidRDefault="002E0010" w:rsidP="002E0010">
      <w:pPr>
        <w:pStyle w:val="ListNumber"/>
      </w:pPr>
      <w:r w:rsidRPr="00BF249F">
        <w:t xml:space="preserve">Select the </w:t>
      </w:r>
      <w:r w:rsidRPr="00BF249F">
        <w:rPr>
          <w:b/>
        </w:rPr>
        <w:t>Add</w:t>
      </w:r>
      <w:r w:rsidRPr="00BF249F">
        <w:t xml:space="preserve"> </w:t>
      </w:r>
      <w:r w:rsidRPr="00BF249F">
        <w:rPr>
          <w:b/>
        </w:rPr>
        <w:t>Destination</w:t>
      </w:r>
      <w:r w:rsidRPr="00BF249F">
        <w:t xml:space="preserve"> button to add the first destination bed.</w:t>
      </w:r>
      <w:r w:rsidR="00A41C81">
        <w:t xml:space="preserve"> </w:t>
      </w:r>
      <w:r w:rsidR="00A41C81" w:rsidRPr="00BF249F">
        <w:t xml:space="preserve">The </w:t>
      </w:r>
      <w:r w:rsidR="00A41C81" w:rsidRPr="00BF249F">
        <w:rPr>
          <w:b/>
        </w:rPr>
        <w:t>Move</w:t>
      </w:r>
      <w:r w:rsidR="00A41C81" w:rsidRPr="00BF249F">
        <w:t xml:space="preserve"> </w:t>
      </w:r>
      <w:r w:rsidR="00A41C81" w:rsidRPr="00BF249F">
        <w:rPr>
          <w:b/>
        </w:rPr>
        <w:t>Patient</w:t>
      </w:r>
      <w:r w:rsidR="00A41C81" w:rsidRPr="00BF249F">
        <w:t xml:space="preserve"> window closes</w:t>
      </w:r>
      <w:r w:rsidR="00A41C81">
        <w:t>.</w:t>
      </w:r>
    </w:p>
    <w:p w14:paraId="7DFBB1FE" w14:textId="77777777" w:rsidR="00A41C81" w:rsidRDefault="00A41C81">
      <w:pPr>
        <w:spacing w:after="0" w:line="240" w:lineRule="auto"/>
        <w:rPr>
          <w:rFonts w:ascii="Calibri" w:hAnsi="Calibri"/>
          <w:color w:val="000000" w:themeColor="text1"/>
          <w:sz w:val="24"/>
        </w:rPr>
      </w:pPr>
      <w:r>
        <w:br w:type="page"/>
      </w:r>
    </w:p>
    <w:p w14:paraId="23582A44" w14:textId="52BB44F1" w:rsidR="002E0010" w:rsidRPr="00BF249F" w:rsidRDefault="00A41C81" w:rsidP="00345850">
      <w:pPr>
        <w:pStyle w:val="CVChapterBodyCopy"/>
      </w:pPr>
      <w:r>
        <w:lastRenderedPageBreak/>
        <w:t>I</w:t>
      </w:r>
      <w:r w:rsidR="002E0010" w:rsidRPr="00BF249F">
        <w:t xml:space="preserve">n the bed </w:t>
      </w:r>
      <w:r>
        <w:t>view</w:t>
      </w:r>
      <w:r w:rsidR="00BB16FA" w:rsidRPr="00BF249F">
        <w:t>, an olive-</w:t>
      </w:r>
      <w:r w:rsidR="002E0010" w:rsidRPr="00BF249F">
        <w:t>green</w:t>
      </w:r>
      <w:r w:rsidR="00BB16FA" w:rsidRPr="00BF249F">
        <w:t xml:space="preserve"> color</w:t>
      </w:r>
      <w:r w:rsidR="002E0010" w:rsidRPr="00BF249F">
        <w:t xml:space="preserve"> move-indicator arrow displays in the origin bed cell and the first destination bed cell</w:t>
      </w:r>
      <w:r>
        <w:t>.</w:t>
      </w:r>
      <w:r w:rsidR="002E0010" w:rsidRPr="00BF249F">
        <w:t xml:space="preserve"> </w:t>
      </w:r>
      <w:r>
        <w:t>This indicates</w:t>
      </w:r>
      <w:r w:rsidR="002E0010" w:rsidRPr="00BF249F">
        <w:t xml:space="preserve"> that the patient move request is initiated at the origin bed and the </w:t>
      </w:r>
      <w:r w:rsidR="00BB16FA" w:rsidRPr="00BF249F">
        <w:t xml:space="preserve">first </w:t>
      </w:r>
      <w:r w:rsidR="002E0010" w:rsidRPr="00BF249F">
        <w:t>destination bed.</w:t>
      </w:r>
    </w:p>
    <w:p w14:paraId="085A43B4" w14:textId="77777777" w:rsidR="002E0010" w:rsidRPr="00BF249F" w:rsidRDefault="002E0010" w:rsidP="002E0010">
      <w:pPr>
        <w:pStyle w:val="CVFigure"/>
      </w:pPr>
      <w:r w:rsidRPr="00BF249F">
        <w:drawing>
          <wp:inline distT="0" distB="0" distL="0" distR="0" wp14:anchorId="19F884E6" wp14:editId="04529DF5">
            <wp:extent cx="4317064" cy="257175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7">
                      <a:extLst>
                        <a:ext uri="{28A0092B-C50C-407E-A947-70E740481C1C}">
                          <a14:useLocalDpi xmlns:a14="http://schemas.microsoft.com/office/drawing/2010/main" val="0"/>
                        </a:ext>
                      </a:extLst>
                    </a:blip>
                    <a:stretch>
                      <a:fillRect/>
                    </a:stretch>
                  </pic:blipFill>
                  <pic:spPr>
                    <a:xfrm>
                      <a:off x="0" y="0"/>
                      <a:ext cx="4356177" cy="2595050"/>
                    </a:xfrm>
                    <a:prstGeom prst="rect">
                      <a:avLst/>
                    </a:prstGeom>
                  </pic:spPr>
                </pic:pic>
              </a:graphicData>
            </a:graphic>
          </wp:inline>
        </w:drawing>
      </w:r>
    </w:p>
    <w:p w14:paraId="09E4116F" w14:textId="35BD68D3" w:rsidR="002E0010" w:rsidRPr="00BF249F" w:rsidRDefault="007E5B0F" w:rsidP="007E5B0F">
      <w:pPr>
        <w:pStyle w:val="CVFigureCaption"/>
        <w:tabs>
          <w:tab w:val="left" w:pos="1134"/>
        </w:tabs>
      </w:pPr>
      <w:r w:rsidRPr="00BF249F">
        <w:t>Bed View layout–first destination bed</w:t>
      </w:r>
    </w:p>
    <w:p w14:paraId="0D7D75EA" w14:textId="77777777" w:rsidR="002E0010" w:rsidRPr="00BF249F" w:rsidRDefault="002E0010" w:rsidP="004A2945">
      <w:pPr>
        <w:pStyle w:val="CVChapterBodyCopy"/>
      </w:pPr>
      <w:r w:rsidRPr="00BF249F">
        <w:rPr>
          <w:b/>
        </w:rPr>
        <w:t xml:space="preserve">Move </w:t>
      </w:r>
      <w:r w:rsidRPr="00BF249F">
        <w:t xml:space="preserve">on the side menu remains highlighted because you have selected the </w:t>
      </w:r>
      <w:r w:rsidRPr="00BF249F">
        <w:rPr>
          <w:b/>
        </w:rPr>
        <w:t>Add Destination</w:t>
      </w:r>
      <w:r w:rsidRPr="00BF249F">
        <w:t xml:space="preserve"> button previously in the </w:t>
      </w:r>
      <w:r w:rsidRPr="00BF249F">
        <w:rPr>
          <w:b/>
        </w:rPr>
        <w:t>Move</w:t>
      </w:r>
      <w:r w:rsidRPr="00BF249F">
        <w:t xml:space="preserve"> </w:t>
      </w:r>
      <w:r w:rsidRPr="00BF249F">
        <w:rPr>
          <w:b/>
        </w:rPr>
        <w:t>Patient</w:t>
      </w:r>
      <w:r w:rsidRPr="00BF249F">
        <w:t xml:space="preserve"> window indicating that you can add more number of destination beds.</w:t>
      </w:r>
    </w:p>
    <w:p w14:paraId="21215A64" w14:textId="03FA2E49" w:rsidR="002E0010" w:rsidRPr="00BF249F" w:rsidRDefault="002E0010" w:rsidP="002E0010">
      <w:pPr>
        <w:pStyle w:val="ListNumber"/>
      </w:pPr>
      <w:r w:rsidRPr="00BF249F">
        <w:t xml:space="preserve">Select another bed cell to add the second destination bed to which </w:t>
      </w:r>
      <w:r w:rsidR="00A41C81">
        <w:t xml:space="preserve">in case </w:t>
      </w:r>
      <w:r w:rsidRPr="00BF249F">
        <w:t>you may want to move the patient.</w:t>
      </w:r>
    </w:p>
    <w:p w14:paraId="41609085" w14:textId="7425E48A" w:rsidR="008A6C39" w:rsidRPr="00BF249F" w:rsidRDefault="008A6C39" w:rsidP="008A6C39">
      <w:pPr>
        <w:pStyle w:val="ListNumber"/>
      </w:pPr>
      <w:r w:rsidRPr="00BF249F">
        <w:t xml:space="preserve">The bed cell borders of the second destination bed change to green color and the </w:t>
      </w:r>
      <w:r w:rsidRPr="00BF249F">
        <w:rPr>
          <w:b/>
        </w:rPr>
        <w:t>Move</w:t>
      </w:r>
      <w:r w:rsidRPr="00BF249F">
        <w:t xml:space="preserve"> </w:t>
      </w:r>
      <w:r w:rsidRPr="00BF249F">
        <w:rPr>
          <w:b/>
        </w:rPr>
        <w:t>Patient</w:t>
      </w:r>
      <w:r w:rsidRPr="00BF249F">
        <w:t xml:space="preserve"> window opens.</w:t>
      </w:r>
    </w:p>
    <w:p w14:paraId="179573A4" w14:textId="77777777" w:rsidR="002E0010" w:rsidRPr="00BF249F" w:rsidRDefault="002E0010" w:rsidP="002E0010">
      <w:pPr>
        <w:pStyle w:val="CVFigure"/>
      </w:pPr>
      <w:r w:rsidRPr="00BF249F">
        <w:drawing>
          <wp:inline distT="0" distB="0" distL="0" distR="0" wp14:anchorId="54267316" wp14:editId="70827F77">
            <wp:extent cx="4379140" cy="2619375"/>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78">
                      <a:extLst>
                        <a:ext uri="{28A0092B-C50C-407E-A947-70E740481C1C}">
                          <a14:useLocalDpi xmlns:a14="http://schemas.microsoft.com/office/drawing/2010/main" val="0"/>
                        </a:ext>
                      </a:extLst>
                    </a:blip>
                    <a:stretch>
                      <a:fillRect/>
                    </a:stretch>
                  </pic:blipFill>
                  <pic:spPr>
                    <a:xfrm>
                      <a:off x="0" y="0"/>
                      <a:ext cx="4410511" cy="2638140"/>
                    </a:xfrm>
                    <a:prstGeom prst="rect">
                      <a:avLst/>
                    </a:prstGeom>
                  </pic:spPr>
                </pic:pic>
              </a:graphicData>
            </a:graphic>
          </wp:inline>
        </w:drawing>
      </w:r>
    </w:p>
    <w:p w14:paraId="5B820EBA" w14:textId="1A58FC41" w:rsidR="002E0010" w:rsidRPr="00BF249F" w:rsidRDefault="008A6C39" w:rsidP="008A6C39">
      <w:pPr>
        <w:pStyle w:val="CVFigureCaption"/>
        <w:tabs>
          <w:tab w:val="left" w:pos="1134"/>
        </w:tabs>
      </w:pPr>
      <w:r w:rsidRPr="00BF249F">
        <w:t>Move Patient window–Add Destination button</w:t>
      </w:r>
    </w:p>
    <w:p w14:paraId="563DA4E2" w14:textId="77777777" w:rsidR="002E0010" w:rsidRPr="00BF249F" w:rsidRDefault="002E0010" w:rsidP="002E0010">
      <w:pPr>
        <w:pStyle w:val="ListNumber"/>
      </w:pPr>
      <w:r w:rsidRPr="00BF249F">
        <w:lastRenderedPageBreak/>
        <w:t xml:space="preserve">Select the </w:t>
      </w:r>
      <w:r w:rsidRPr="00BF249F">
        <w:rPr>
          <w:b/>
        </w:rPr>
        <w:t>Add</w:t>
      </w:r>
      <w:r w:rsidRPr="00BF249F">
        <w:t xml:space="preserve"> </w:t>
      </w:r>
      <w:r w:rsidRPr="00BF249F">
        <w:rPr>
          <w:b/>
        </w:rPr>
        <w:t>Destination</w:t>
      </w:r>
      <w:r w:rsidRPr="00BF249F">
        <w:t xml:space="preserve"> button to add the second destination bed.</w:t>
      </w:r>
    </w:p>
    <w:p w14:paraId="15EB43B4" w14:textId="6C47DC55" w:rsidR="002E0010" w:rsidRPr="00BF249F" w:rsidRDefault="002E0010" w:rsidP="002E0010">
      <w:pPr>
        <w:pStyle w:val="ListNumber"/>
      </w:pPr>
      <w:r w:rsidRPr="00BF249F">
        <w:t xml:space="preserve">The </w:t>
      </w:r>
      <w:r w:rsidRPr="00BF249F">
        <w:rPr>
          <w:b/>
        </w:rPr>
        <w:t>Move</w:t>
      </w:r>
      <w:r w:rsidRPr="00BF249F">
        <w:t xml:space="preserve"> </w:t>
      </w:r>
      <w:r w:rsidRPr="00BF249F">
        <w:rPr>
          <w:b/>
        </w:rPr>
        <w:t>Patient</w:t>
      </w:r>
      <w:r w:rsidR="00B03D6A" w:rsidRPr="00BF249F">
        <w:t xml:space="preserve"> window closes, and i</w:t>
      </w:r>
      <w:r w:rsidRPr="00BF249F">
        <w:t xml:space="preserve">n the bed view layout, the </w:t>
      </w:r>
      <w:r w:rsidR="00BB16FA" w:rsidRPr="00BF249F">
        <w:t>olive-</w:t>
      </w:r>
      <w:r w:rsidRPr="00BF249F">
        <w:t>green</w:t>
      </w:r>
      <w:r w:rsidR="00BB16FA" w:rsidRPr="00BF249F">
        <w:t xml:space="preserve"> color</w:t>
      </w:r>
      <w:r w:rsidRPr="00BF249F">
        <w:t xml:space="preserve"> move-indicator arrow displays in the second destination bed cell</w:t>
      </w:r>
      <w:r w:rsidR="002F2E97" w:rsidRPr="00BF249F">
        <w:t>,</w:t>
      </w:r>
      <w:r w:rsidRPr="00BF249F">
        <w:t xml:space="preserve"> indicating that the patient move request is initiated for the second destination bed.</w:t>
      </w:r>
    </w:p>
    <w:p w14:paraId="7D90FC72" w14:textId="77777777" w:rsidR="002E0010" w:rsidRPr="00BF249F" w:rsidRDefault="002E0010" w:rsidP="002E0010">
      <w:pPr>
        <w:pStyle w:val="CVFigure"/>
      </w:pPr>
      <w:r w:rsidRPr="00BF249F">
        <w:drawing>
          <wp:inline distT="0" distB="0" distL="0" distR="0" wp14:anchorId="1ACA1495" wp14:editId="5960F2A9">
            <wp:extent cx="5057775" cy="2363807"/>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79">
                      <a:extLst>
                        <a:ext uri="{28A0092B-C50C-407E-A947-70E740481C1C}">
                          <a14:useLocalDpi xmlns:a14="http://schemas.microsoft.com/office/drawing/2010/main" val="0"/>
                        </a:ext>
                      </a:extLst>
                    </a:blip>
                    <a:stretch>
                      <a:fillRect/>
                    </a:stretch>
                  </pic:blipFill>
                  <pic:spPr>
                    <a:xfrm>
                      <a:off x="0" y="0"/>
                      <a:ext cx="5085051" cy="2376555"/>
                    </a:xfrm>
                    <a:prstGeom prst="rect">
                      <a:avLst/>
                    </a:prstGeom>
                  </pic:spPr>
                </pic:pic>
              </a:graphicData>
            </a:graphic>
          </wp:inline>
        </w:drawing>
      </w:r>
    </w:p>
    <w:p w14:paraId="3BC5A57B" w14:textId="0486B477" w:rsidR="008A6C39" w:rsidRPr="00BF249F" w:rsidRDefault="008A6C39" w:rsidP="008A6C39">
      <w:pPr>
        <w:pStyle w:val="CVFigureCaption"/>
        <w:tabs>
          <w:tab w:val="left" w:pos="1134"/>
        </w:tabs>
      </w:pPr>
      <w:r w:rsidRPr="00BF249F">
        <w:t>Bed View layout–second destination bed</w:t>
      </w:r>
    </w:p>
    <w:p w14:paraId="0FF28915" w14:textId="77777777" w:rsidR="002E0010" w:rsidRPr="00BF249F" w:rsidRDefault="002E0010" w:rsidP="00D8758A">
      <w:pPr>
        <w:pStyle w:val="CVChapterBodyCopy"/>
      </w:pPr>
      <w:r w:rsidRPr="00BF249F">
        <w:rPr>
          <w:b/>
        </w:rPr>
        <w:t xml:space="preserve">Move </w:t>
      </w:r>
      <w:r w:rsidRPr="00BF249F">
        <w:t xml:space="preserve">on the side menu remains highlighted because you have selected the </w:t>
      </w:r>
      <w:r w:rsidRPr="00BF249F">
        <w:rPr>
          <w:b/>
        </w:rPr>
        <w:t>Add Destination</w:t>
      </w:r>
      <w:r w:rsidRPr="00BF249F">
        <w:t xml:space="preserve"> button previously in the </w:t>
      </w:r>
      <w:r w:rsidRPr="00BF249F">
        <w:rPr>
          <w:b/>
        </w:rPr>
        <w:t>Move</w:t>
      </w:r>
      <w:r w:rsidRPr="00BF249F">
        <w:t xml:space="preserve"> </w:t>
      </w:r>
      <w:r w:rsidRPr="00BF249F">
        <w:rPr>
          <w:b/>
        </w:rPr>
        <w:t>Patient</w:t>
      </w:r>
      <w:r w:rsidRPr="00BF249F">
        <w:t xml:space="preserve"> window indicating that you can add more number of destination beds.</w:t>
      </w:r>
    </w:p>
    <w:p w14:paraId="66819ABB" w14:textId="4BC72A2E" w:rsidR="002E0010" w:rsidRPr="00BF249F" w:rsidRDefault="002E0010" w:rsidP="002E0010">
      <w:pPr>
        <w:pStyle w:val="ListNumber"/>
      </w:pPr>
      <w:r w:rsidRPr="00BF249F">
        <w:t>Select another bed cell to add the third destination bed to which you may want to move the patient.</w:t>
      </w:r>
    </w:p>
    <w:p w14:paraId="32AA00C7" w14:textId="16D07FCD" w:rsidR="008A6C39" w:rsidRPr="00BF249F" w:rsidRDefault="008A6C39" w:rsidP="008A6C39">
      <w:pPr>
        <w:pStyle w:val="ListNumber"/>
      </w:pPr>
      <w:r w:rsidRPr="00BF249F">
        <w:t>The bed cell borders</w:t>
      </w:r>
      <w:r w:rsidR="00A85F8F">
        <w:fldChar w:fldCharType="begin"/>
      </w:r>
      <w:r w:rsidR="00A85F8F">
        <w:instrText xml:space="preserve"> XE "</w:instrText>
      </w:r>
      <w:r w:rsidR="00A85F8F" w:rsidRPr="00DE585C">
        <w:instrText>bed cell borders</w:instrText>
      </w:r>
      <w:r w:rsidR="00A85F8F">
        <w:instrText xml:space="preserve">" \i </w:instrText>
      </w:r>
      <w:r w:rsidR="00A85F8F">
        <w:fldChar w:fldCharType="end"/>
      </w:r>
      <w:r w:rsidRPr="00BF249F">
        <w:t xml:space="preserve"> of the third destination bed change to green color and the </w:t>
      </w:r>
      <w:r w:rsidRPr="00BF249F">
        <w:rPr>
          <w:b/>
        </w:rPr>
        <w:t>Move</w:t>
      </w:r>
      <w:r w:rsidRPr="00BF249F">
        <w:t xml:space="preserve"> </w:t>
      </w:r>
      <w:r w:rsidRPr="00BF249F">
        <w:rPr>
          <w:b/>
        </w:rPr>
        <w:t>Patient</w:t>
      </w:r>
      <w:r w:rsidRPr="00BF249F">
        <w:t xml:space="preserve"> window opens.</w:t>
      </w:r>
    </w:p>
    <w:p w14:paraId="1519E94E" w14:textId="77777777" w:rsidR="002E0010" w:rsidRPr="00BF249F" w:rsidRDefault="002E0010" w:rsidP="002E0010">
      <w:pPr>
        <w:pStyle w:val="CVFigure"/>
      </w:pPr>
      <w:r w:rsidRPr="00BF249F">
        <w:drawing>
          <wp:inline distT="0" distB="0" distL="0" distR="0" wp14:anchorId="53549CF1" wp14:editId="774A361A">
            <wp:extent cx="4895850" cy="2718784"/>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80">
                      <a:extLst>
                        <a:ext uri="{28A0092B-C50C-407E-A947-70E740481C1C}">
                          <a14:useLocalDpi xmlns:a14="http://schemas.microsoft.com/office/drawing/2010/main" val="0"/>
                        </a:ext>
                      </a:extLst>
                    </a:blip>
                    <a:stretch>
                      <a:fillRect/>
                    </a:stretch>
                  </pic:blipFill>
                  <pic:spPr>
                    <a:xfrm>
                      <a:off x="0" y="0"/>
                      <a:ext cx="4912138" cy="2727829"/>
                    </a:xfrm>
                    <a:prstGeom prst="rect">
                      <a:avLst/>
                    </a:prstGeom>
                  </pic:spPr>
                </pic:pic>
              </a:graphicData>
            </a:graphic>
          </wp:inline>
        </w:drawing>
      </w:r>
    </w:p>
    <w:p w14:paraId="1E1801FF" w14:textId="5A164C19" w:rsidR="002E0010" w:rsidRPr="00BF249F" w:rsidRDefault="008A6C39" w:rsidP="008A6C39">
      <w:pPr>
        <w:pStyle w:val="CVFigureCaption"/>
        <w:tabs>
          <w:tab w:val="left" w:pos="993"/>
          <w:tab w:val="left" w:pos="1134"/>
        </w:tabs>
      </w:pPr>
      <w:r w:rsidRPr="00BF249F">
        <w:t>Move Patient window–</w:t>
      </w:r>
      <w:r w:rsidR="0069132E" w:rsidRPr="00BF249F">
        <w:t>Request Move button</w:t>
      </w:r>
    </w:p>
    <w:p w14:paraId="255D6423" w14:textId="77777777" w:rsidR="002E0010" w:rsidRPr="00BF249F" w:rsidRDefault="002E0010" w:rsidP="002E0010">
      <w:pPr>
        <w:pStyle w:val="ListNumber"/>
      </w:pPr>
      <w:r w:rsidRPr="00BF249F">
        <w:lastRenderedPageBreak/>
        <w:t xml:space="preserve">Select the </w:t>
      </w:r>
      <w:r w:rsidRPr="00BF249F">
        <w:rPr>
          <w:b/>
        </w:rPr>
        <w:t>Request Move</w:t>
      </w:r>
      <w:r w:rsidRPr="00BF249F">
        <w:t xml:space="preserve"> button to add the third destination bed and process the patient move request.</w:t>
      </w:r>
    </w:p>
    <w:p w14:paraId="0AD76537" w14:textId="6224C389" w:rsidR="002E0010" w:rsidRPr="00BF249F" w:rsidRDefault="002E0010" w:rsidP="002E0010">
      <w:pPr>
        <w:pStyle w:val="ListNumber"/>
      </w:pPr>
      <w:r w:rsidRPr="00BF249F">
        <w:t xml:space="preserve">The </w:t>
      </w:r>
      <w:r w:rsidRPr="00BF249F">
        <w:rPr>
          <w:b/>
        </w:rPr>
        <w:t>Move</w:t>
      </w:r>
      <w:r w:rsidRPr="00BF249F">
        <w:t xml:space="preserve"> </w:t>
      </w:r>
      <w:r w:rsidRPr="00BF249F">
        <w:rPr>
          <w:b/>
        </w:rPr>
        <w:t>Patient</w:t>
      </w:r>
      <w:r w:rsidR="00B03D6A" w:rsidRPr="00BF249F">
        <w:t xml:space="preserve"> window closes, and i</w:t>
      </w:r>
      <w:r w:rsidRPr="00BF249F">
        <w:t xml:space="preserve">n the bed view layout, the </w:t>
      </w:r>
      <w:r w:rsidR="008A6C39" w:rsidRPr="00BF249F">
        <w:t>olive-green color</w:t>
      </w:r>
      <w:r w:rsidRPr="00BF249F">
        <w:t xml:space="preserve"> move-indicator arrow displays in the third destination bed cell</w:t>
      </w:r>
      <w:r w:rsidR="002F2E97" w:rsidRPr="00BF249F">
        <w:t>,</w:t>
      </w:r>
      <w:r w:rsidRPr="00BF249F">
        <w:t xml:space="preserve"> indicating that the patient move request is initiated for the third destination bed.</w:t>
      </w:r>
    </w:p>
    <w:p w14:paraId="0452A1F0" w14:textId="77777777" w:rsidR="002E0010" w:rsidRPr="00BF249F" w:rsidRDefault="002E0010" w:rsidP="002E0010">
      <w:pPr>
        <w:pStyle w:val="CVFigure"/>
      </w:pPr>
      <w:r w:rsidRPr="00BF249F">
        <w:drawing>
          <wp:inline distT="0" distB="0" distL="0" distR="0" wp14:anchorId="07B455D1" wp14:editId="750A752F">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81">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5AA03E71" w:rsidR="002E0010" w:rsidRPr="00BF249F" w:rsidRDefault="008A6C39" w:rsidP="008A6C39">
      <w:pPr>
        <w:pStyle w:val="CVFigureCaption"/>
        <w:tabs>
          <w:tab w:val="left" w:pos="1134"/>
        </w:tabs>
        <w:ind w:left="0" w:firstLine="0"/>
      </w:pPr>
      <w:r w:rsidRPr="00BF249F">
        <w:t>Bed View layout–third destination bed</w:t>
      </w:r>
    </w:p>
    <w:p w14:paraId="515B5F81" w14:textId="4D4A5BD0" w:rsidR="002E0010" w:rsidRPr="00BF249F" w:rsidRDefault="002E0010" w:rsidP="00D8758A">
      <w:pPr>
        <w:pStyle w:val="CVChapterBodyCopy"/>
      </w:pPr>
      <w:r w:rsidRPr="00BF249F">
        <w:t xml:space="preserve">Notice that the </w:t>
      </w:r>
      <w:r w:rsidRPr="00BF249F">
        <w:rPr>
          <w:b/>
        </w:rPr>
        <w:t>Move</w:t>
      </w:r>
      <w:r w:rsidRPr="00BF249F">
        <w:t xml:space="preserve"> selection on the side menu is cleared once </w:t>
      </w:r>
      <w:r w:rsidR="009A5527" w:rsidRPr="00BF249F">
        <w:t>you select the</w:t>
      </w:r>
      <w:r w:rsidRPr="00BF249F">
        <w:t xml:space="preserve"> </w:t>
      </w:r>
      <w:r w:rsidRPr="00BF249F">
        <w:rPr>
          <w:b/>
        </w:rPr>
        <w:t>Request</w:t>
      </w:r>
      <w:r w:rsidRPr="00BF249F">
        <w:t xml:space="preserve"> </w:t>
      </w:r>
      <w:r w:rsidRPr="00BF249F">
        <w:rPr>
          <w:b/>
        </w:rPr>
        <w:t>Move</w:t>
      </w:r>
      <w:r w:rsidR="009A5527" w:rsidRPr="00BF249F">
        <w:t xml:space="preserve"> button </w:t>
      </w:r>
      <w:r w:rsidRPr="00BF249F">
        <w:t xml:space="preserve">in the </w:t>
      </w:r>
      <w:r w:rsidRPr="00BF249F">
        <w:rPr>
          <w:b/>
        </w:rPr>
        <w:t>Move</w:t>
      </w:r>
      <w:r w:rsidRPr="00BF249F">
        <w:t xml:space="preserve"> </w:t>
      </w:r>
      <w:r w:rsidRPr="00BF249F">
        <w:rPr>
          <w:b/>
        </w:rPr>
        <w:t>Patient</w:t>
      </w:r>
      <w:r w:rsidRPr="00BF249F">
        <w:t xml:space="preserve"> window.</w:t>
      </w:r>
    </w:p>
    <w:p w14:paraId="396BC915" w14:textId="743487BA" w:rsidR="002E0010" w:rsidRPr="00BF249F" w:rsidRDefault="002E0010" w:rsidP="002E0010">
      <w:pPr>
        <w:pStyle w:val="ListNumber"/>
      </w:pPr>
      <w:r w:rsidRPr="00BF249F">
        <w:t>Select one of the destination beds</w:t>
      </w:r>
      <w:r w:rsidR="000E6A4D" w:rsidRPr="00BF249F">
        <w:t xml:space="preserve">, </w:t>
      </w:r>
      <w:r w:rsidR="000E6A4D" w:rsidRPr="00BF249F">
        <w:rPr>
          <w:i/>
        </w:rPr>
        <w:t>for example</w:t>
      </w:r>
      <w:r w:rsidR="002F2E97" w:rsidRPr="00BF249F">
        <w:rPr>
          <w:i/>
        </w:rPr>
        <w:t>,</w:t>
      </w:r>
      <w:r w:rsidR="000E6A4D" w:rsidRPr="00BF249F">
        <w:rPr>
          <w:i/>
        </w:rPr>
        <w:t xml:space="preserve"> first destination bed,</w:t>
      </w:r>
      <w:r w:rsidRPr="00BF249F">
        <w:rPr>
          <w:i/>
        </w:rPr>
        <w:t xml:space="preserve"> </w:t>
      </w:r>
      <w:r w:rsidRPr="00BF249F">
        <w:t>for which you have initiated the patient move request.</w:t>
      </w:r>
    </w:p>
    <w:p w14:paraId="770DEFB6" w14:textId="77777777" w:rsidR="002E0010" w:rsidRPr="00BF249F" w:rsidRDefault="002E0010" w:rsidP="0069132E">
      <w:pPr>
        <w:pStyle w:val="CVFigure"/>
        <w:tabs>
          <w:tab w:val="left" w:pos="1418"/>
        </w:tabs>
      </w:pPr>
      <w:r w:rsidRPr="00BF249F">
        <w:drawing>
          <wp:inline distT="0" distB="0" distL="0" distR="0" wp14:anchorId="512CA09B" wp14:editId="2D3E8216">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82">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4B712B44" w:rsidR="002E0010" w:rsidRPr="00BF249F" w:rsidRDefault="008A6C39" w:rsidP="0069132E">
      <w:pPr>
        <w:pStyle w:val="CVFigureCaption"/>
        <w:tabs>
          <w:tab w:val="left" w:pos="1134"/>
        </w:tabs>
      </w:pPr>
      <w:r w:rsidRPr="00BF249F">
        <w:t>Summary window–Accept Move button</w:t>
      </w:r>
    </w:p>
    <w:p w14:paraId="047A1375" w14:textId="310ECFDE" w:rsidR="002E0010" w:rsidRPr="00BF249F" w:rsidRDefault="002E0010" w:rsidP="002E0010">
      <w:pPr>
        <w:pStyle w:val="ListNumber"/>
      </w:pPr>
      <w:r w:rsidRPr="00BF249F">
        <w:t xml:space="preserve">Select the </w:t>
      </w:r>
      <w:r w:rsidRPr="00BF249F">
        <w:rPr>
          <w:b/>
        </w:rPr>
        <w:t>Accept</w:t>
      </w:r>
      <w:r w:rsidRPr="00BF249F">
        <w:t xml:space="preserve"> </w:t>
      </w:r>
      <w:r w:rsidRPr="00BF249F">
        <w:rPr>
          <w:b/>
        </w:rPr>
        <w:t>Move</w:t>
      </w:r>
      <w:r w:rsidRPr="00BF249F">
        <w:t xml:space="preserve"> button to accept the patient move request. To reject the move request, you can select the </w:t>
      </w:r>
      <w:r w:rsidRPr="00BF249F">
        <w:rPr>
          <w:b/>
        </w:rPr>
        <w:t>Reject</w:t>
      </w:r>
      <w:r w:rsidRPr="00BF249F">
        <w:t xml:space="preserve"> </w:t>
      </w:r>
      <w:r w:rsidRPr="00BF249F">
        <w:rPr>
          <w:b/>
        </w:rPr>
        <w:t>Move</w:t>
      </w:r>
      <w:r w:rsidRPr="00BF249F">
        <w:t xml:space="preserve"> button</w:t>
      </w:r>
      <w:r w:rsidR="00A85F8F">
        <w:fldChar w:fldCharType="begin"/>
      </w:r>
      <w:r w:rsidR="00A85F8F">
        <w:instrText xml:space="preserve"> XE "</w:instrText>
      </w:r>
      <w:r w:rsidR="00A85F8F" w:rsidRPr="005E3DF0">
        <w:rPr>
          <w:b/>
        </w:rPr>
        <w:instrText>Reject</w:instrText>
      </w:r>
      <w:r w:rsidR="00A85F8F" w:rsidRPr="005E3DF0">
        <w:instrText xml:space="preserve"> </w:instrText>
      </w:r>
      <w:r w:rsidR="00A85F8F" w:rsidRPr="005E3DF0">
        <w:rPr>
          <w:b/>
        </w:rPr>
        <w:instrText>Move</w:instrText>
      </w:r>
      <w:r w:rsidR="00A85F8F" w:rsidRPr="005E3DF0">
        <w:instrText xml:space="preserve"> button</w:instrText>
      </w:r>
      <w:r w:rsidR="00A85F8F">
        <w:instrText xml:space="preserve">" \i </w:instrText>
      </w:r>
      <w:r w:rsidR="00A85F8F">
        <w:fldChar w:fldCharType="end"/>
      </w:r>
      <w:r w:rsidRPr="00BF249F">
        <w:t>.</w:t>
      </w:r>
    </w:p>
    <w:p w14:paraId="5A4929B9" w14:textId="77777777" w:rsidR="002E0010" w:rsidRPr="00BF249F" w:rsidRDefault="002E0010" w:rsidP="002E0010">
      <w:pPr>
        <w:pStyle w:val="ListNumber"/>
      </w:pPr>
      <w:r w:rsidRPr="00BF249F">
        <w:lastRenderedPageBreak/>
        <w:t xml:space="preserve">Select the </w:t>
      </w:r>
      <w:r w:rsidRPr="00BF249F">
        <w:rPr>
          <w:b/>
        </w:rPr>
        <w:t>Back to View</w:t>
      </w:r>
      <w:r w:rsidRPr="00BF249F">
        <w:t xml:space="preserve"> button to go to the Bed View page.</w:t>
      </w:r>
    </w:p>
    <w:p w14:paraId="43D27D37" w14:textId="77777777" w:rsidR="002E0010" w:rsidRPr="00BF249F" w:rsidRDefault="002E0010" w:rsidP="002E0010">
      <w:pPr>
        <w:pStyle w:val="CVFigure"/>
      </w:pPr>
      <w:r w:rsidRPr="00BF249F">
        <w:drawing>
          <wp:inline distT="0" distB="0" distL="0" distR="0" wp14:anchorId="6060A6B3" wp14:editId="52116321">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83">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0F1F86A" w14:textId="77777777" w:rsidR="007E273D" w:rsidRPr="00BF249F" w:rsidRDefault="007E273D" w:rsidP="007E273D">
      <w:pPr>
        <w:pStyle w:val="CVFigureCaption"/>
        <w:tabs>
          <w:tab w:val="left" w:pos="1134"/>
        </w:tabs>
      </w:pPr>
      <w:r w:rsidRPr="00BF249F">
        <w:t>Bed View Layout-patient moved to the destination bed</w:t>
      </w:r>
    </w:p>
    <w:p w14:paraId="4D6F4C42" w14:textId="3DD5F0FC" w:rsidR="00642F4C" w:rsidRDefault="00642F4C" w:rsidP="00642F4C">
      <w:pPr>
        <w:pStyle w:val="CVChapterBodyCopy"/>
      </w:pPr>
      <w:r w:rsidRPr="00BF249F">
        <w:t xml:space="preserve">You can notice that the patient is moved </w:t>
      </w:r>
      <w:r w:rsidR="000E6A4D" w:rsidRPr="00BF249F">
        <w:t xml:space="preserve">from the origin bed </w:t>
      </w:r>
      <w:r w:rsidRPr="00BF249F">
        <w:t xml:space="preserve">to </w:t>
      </w:r>
      <w:r w:rsidR="008A6C39" w:rsidRPr="00BF249F">
        <w:t xml:space="preserve">the destination bed that you chose from </w:t>
      </w:r>
      <w:r w:rsidRPr="00BF249F">
        <w:t xml:space="preserve">the </w:t>
      </w:r>
      <w:r w:rsidR="000E6A4D" w:rsidRPr="00BF249F">
        <w:t xml:space="preserve">multiple </w:t>
      </w:r>
      <w:r w:rsidRPr="00BF249F">
        <w:t>destination bed</w:t>
      </w:r>
      <w:r w:rsidR="008A6C39" w:rsidRPr="00BF249F">
        <w:t>s that you had created</w:t>
      </w:r>
      <w:r w:rsidR="007E273D" w:rsidRPr="00BF249F">
        <w:t>.</w:t>
      </w:r>
    </w:p>
    <w:p w14:paraId="6C46BDD3" w14:textId="77777777" w:rsidR="00A41C81" w:rsidRPr="00BF249F" w:rsidRDefault="00A41C81" w:rsidP="00A41C81">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A41C81" w:rsidRPr="00BF249F" w14:paraId="399229C2" w14:textId="77777777" w:rsidTr="00A85F8F">
        <w:trPr>
          <w:trHeight w:val="989"/>
        </w:trPr>
        <w:tc>
          <w:tcPr>
            <w:tcW w:w="993" w:type="dxa"/>
            <w:vAlign w:val="center"/>
          </w:tcPr>
          <w:p w14:paraId="70ED2FE0" w14:textId="77777777" w:rsidR="00A41C81" w:rsidRPr="00BF249F" w:rsidRDefault="00A41C81" w:rsidP="00A85F8F">
            <w:pPr>
              <w:pStyle w:val="ChapterBodyCopy"/>
            </w:pPr>
            <w:r w:rsidRPr="00BF249F">
              <w:rPr>
                <w:noProof/>
                <w:lang w:val="en-IN" w:eastAsia="en-IN"/>
              </w:rPr>
              <w:drawing>
                <wp:inline distT="0" distB="0" distL="0" distR="0" wp14:anchorId="7A0DEAED" wp14:editId="0014BA5D">
                  <wp:extent cx="355273" cy="352425"/>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9978" cy="357092"/>
                          </a:xfrm>
                          <a:prstGeom prst="rect">
                            <a:avLst/>
                          </a:prstGeom>
                        </pic:spPr>
                      </pic:pic>
                    </a:graphicData>
                  </a:graphic>
                </wp:inline>
              </w:drawing>
            </w:r>
          </w:p>
        </w:tc>
        <w:tc>
          <w:tcPr>
            <w:tcW w:w="7755" w:type="dxa"/>
            <w:vAlign w:val="center"/>
          </w:tcPr>
          <w:p w14:paraId="565297B0" w14:textId="77777777" w:rsidR="00A41C81" w:rsidRPr="00BF249F" w:rsidRDefault="00A41C81" w:rsidP="00A85F8F">
            <w:pPr>
              <w:pStyle w:val="CVCalloutNote"/>
            </w:pPr>
            <w:r w:rsidRPr="00BF249F">
              <w:t>You can add up to five destination beds; however, your Navvis administrator can change this number as per the hospital’s bed management policy.</w:t>
            </w:r>
          </w:p>
        </w:tc>
      </w:tr>
    </w:tbl>
    <w:p w14:paraId="3758C3C1" w14:textId="77777777" w:rsidR="00A41C81" w:rsidRPr="00BF249F" w:rsidRDefault="00A41C81" w:rsidP="00A41C81">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A41C81" w:rsidRPr="00BF249F" w14:paraId="4B3EE57B" w14:textId="77777777" w:rsidTr="00A85F8F">
        <w:trPr>
          <w:trHeight w:val="989"/>
        </w:trPr>
        <w:tc>
          <w:tcPr>
            <w:tcW w:w="993" w:type="dxa"/>
            <w:vAlign w:val="center"/>
          </w:tcPr>
          <w:p w14:paraId="635A9981" w14:textId="77777777" w:rsidR="00A41C81" w:rsidRPr="00BF249F" w:rsidRDefault="00A41C81" w:rsidP="00A85F8F">
            <w:pPr>
              <w:pStyle w:val="ChapterBodyCopy"/>
            </w:pPr>
            <w:r w:rsidRPr="00BF249F">
              <w:rPr>
                <w:noProof/>
                <w:lang w:val="en-IN" w:eastAsia="en-IN"/>
              </w:rPr>
              <w:drawing>
                <wp:inline distT="0" distB="0" distL="0" distR="0" wp14:anchorId="5C3C14F8" wp14:editId="363E3F4D">
                  <wp:extent cx="354965" cy="352119"/>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9707" cy="356823"/>
                          </a:xfrm>
                          <a:prstGeom prst="rect">
                            <a:avLst/>
                          </a:prstGeom>
                        </pic:spPr>
                      </pic:pic>
                    </a:graphicData>
                  </a:graphic>
                </wp:inline>
              </w:drawing>
            </w:r>
          </w:p>
        </w:tc>
        <w:tc>
          <w:tcPr>
            <w:tcW w:w="7755" w:type="dxa"/>
            <w:vAlign w:val="center"/>
          </w:tcPr>
          <w:p w14:paraId="25BFD443" w14:textId="77777777" w:rsidR="00A41C81" w:rsidRPr="00BF249F" w:rsidRDefault="00A41C81" w:rsidP="00A85F8F">
            <w:pPr>
              <w:pStyle w:val="CVCalloutNote"/>
            </w:pPr>
            <w:r w:rsidRPr="00BF249F">
              <w:t>When you exceed the maximum number of destination beds, the Add Destination button and the Request Move button in the Move Patient window is not available for selection.</w:t>
            </w:r>
          </w:p>
        </w:tc>
      </w:tr>
    </w:tbl>
    <w:p w14:paraId="46F6830A" w14:textId="07E6B1C3" w:rsidR="00A41C81" w:rsidRDefault="00A41C81" w:rsidP="00A41C81">
      <w:pPr>
        <w:pStyle w:val="CVspacebeforetable"/>
      </w:pPr>
    </w:p>
    <w:p w14:paraId="383E4BF9" w14:textId="77777777" w:rsidR="00A41C81" w:rsidRDefault="00A41C81">
      <w:pPr>
        <w:spacing w:after="0" w:line="240" w:lineRule="auto"/>
        <w:rPr>
          <w:sz w:val="2"/>
        </w:rPr>
      </w:pPr>
      <w:r>
        <w:br w:type="page"/>
      </w:r>
    </w:p>
    <w:p w14:paraId="5F137119" w14:textId="77777777" w:rsidR="00A41C81" w:rsidRPr="00BF249F" w:rsidRDefault="00A41C81" w:rsidP="00A41C81">
      <w:pPr>
        <w:pStyle w:val="CVspacebeforetable"/>
      </w:pPr>
    </w:p>
    <w:p w14:paraId="45E76EB7" w14:textId="4AA24337" w:rsidR="00592ADB" w:rsidRPr="00BF249F" w:rsidRDefault="00592ADB" w:rsidP="004E6B2C">
      <w:pPr>
        <w:pStyle w:val="Heading1"/>
      </w:pPr>
      <w:bookmarkStart w:id="82" w:name="_Toc34776256"/>
      <w:bookmarkStart w:id="83" w:name="_Toc34776783"/>
      <w:r w:rsidRPr="00BF249F">
        <w:t>Prioritized View</w:t>
      </w:r>
      <w:bookmarkEnd w:id="82"/>
      <w:bookmarkEnd w:id="83"/>
    </w:p>
    <w:p w14:paraId="2756463A" w14:textId="654F07F1" w:rsidR="00144E3F" w:rsidRPr="00BF249F" w:rsidRDefault="00DD2967" w:rsidP="00A33F77">
      <w:pPr>
        <w:pStyle w:val="CVChapterBodyCopy"/>
      </w:pPr>
      <w:r w:rsidRPr="00BF249F">
        <w:t xml:space="preserve">Use the </w:t>
      </w:r>
      <w:r w:rsidRPr="00BF249F">
        <w:rPr>
          <w:b/>
        </w:rPr>
        <w:t>P</w:t>
      </w:r>
      <w:r w:rsidR="00144E3F" w:rsidRPr="00BF249F">
        <w:rPr>
          <w:b/>
        </w:rPr>
        <w:t>rioritized view</w:t>
      </w:r>
      <w:r w:rsidRPr="00BF249F">
        <w:t xml:space="preserve"> feature</w:t>
      </w:r>
      <w:r w:rsidR="00144E3F" w:rsidRPr="00BF249F">
        <w:t xml:space="preserve"> to </w:t>
      </w:r>
      <w:r w:rsidRPr="00BF249F">
        <w:t>display</w:t>
      </w:r>
      <w:r w:rsidR="00144E3F" w:rsidRPr="00BF249F">
        <w:t xml:space="preserve"> the patient</w:t>
      </w:r>
      <w:r w:rsidR="00E737C5" w:rsidRPr="00BF249F">
        <w:t xml:space="preserve"> details</w:t>
      </w:r>
      <w:r w:rsidR="00144E3F" w:rsidRPr="00BF249F">
        <w:t xml:space="preserve"> and bed information </w:t>
      </w:r>
      <w:r w:rsidR="003C389A" w:rsidRPr="00BF249F">
        <w:t xml:space="preserve">of the AC group </w:t>
      </w:r>
      <w:r w:rsidR="00144E3F" w:rsidRPr="00BF249F">
        <w:t>based</w:t>
      </w:r>
      <w:r w:rsidR="005F62E2" w:rsidRPr="00BF249F">
        <w:t xml:space="preserve"> on the following </w:t>
      </w:r>
      <w:r w:rsidR="00986AFC" w:rsidRPr="00BF249F">
        <w:t>criteria:</w:t>
      </w:r>
    </w:p>
    <w:p w14:paraId="54AA90E1" w14:textId="7F5CC6D3" w:rsidR="00E81CCC" w:rsidRPr="00BF249F" w:rsidRDefault="00E81CCC" w:rsidP="00EC0E5B">
      <w:pPr>
        <w:pStyle w:val="ListBullet"/>
        <w:rPr>
          <w:b/>
        </w:rPr>
      </w:pPr>
      <w:r w:rsidRPr="00BF249F">
        <w:rPr>
          <w:b/>
        </w:rPr>
        <w:t xml:space="preserve">Most Recently </w:t>
      </w:r>
      <w:r w:rsidR="00AF6A8C" w:rsidRPr="00BF249F">
        <w:rPr>
          <w:b/>
        </w:rPr>
        <w:t>Admitted – Emergency</w:t>
      </w:r>
    </w:p>
    <w:p w14:paraId="70B9B0C8" w14:textId="483551E3" w:rsidR="00AF6A8C" w:rsidRPr="00BF249F" w:rsidRDefault="00AF6A8C" w:rsidP="00EC0E5B">
      <w:pPr>
        <w:pStyle w:val="ListBullet"/>
        <w:rPr>
          <w:b/>
        </w:rPr>
      </w:pPr>
      <w:r w:rsidRPr="00BF249F">
        <w:rPr>
          <w:b/>
        </w:rPr>
        <w:t>My Flagged Patients</w:t>
      </w:r>
    </w:p>
    <w:p w14:paraId="3D3B3A6B" w14:textId="159372DF" w:rsidR="005F62E2" w:rsidRPr="00BF249F" w:rsidRDefault="005F62E2" w:rsidP="00EC0E5B">
      <w:pPr>
        <w:pStyle w:val="ListBullet"/>
        <w:rPr>
          <w:b/>
        </w:rPr>
      </w:pPr>
      <w:r w:rsidRPr="00BF249F">
        <w:rPr>
          <w:b/>
        </w:rPr>
        <w:t>Most Inpatient Admissions</w:t>
      </w:r>
    </w:p>
    <w:p w14:paraId="390A3BDD" w14:textId="77777777" w:rsidR="0073090E" w:rsidRPr="00BF249F" w:rsidRDefault="0073090E" w:rsidP="00EC0E5B">
      <w:pPr>
        <w:pStyle w:val="ListBullet"/>
        <w:rPr>
          <w:b/>
        </w:rPr>
      </w:pPr>
      <w:r w:rsidRPr="00BF249F">
        <w:rPr>
          <w:b/>
        </w:rPr>
        <w:t>Most Emergency Visits</w:t>
      </w:r>
    </w:p>
    <w:p w14:paraId="7CD460CE" w14:textId="756EA58F" w:rsidR="00AA3145" w:rsidRPr="00BF249F" w:rsidRDefault="00AA3145" w:rsidP="00EC0E5B">
      <w:pPr>
        <w:pStyle w:val="ListBullet"/>
        <w:rPr>
          <w:b/>
        </w:rPr>
      </w:pPr>
      <w:r w:rsidRPr="00BF249F">
        <w:rPr>
          <w:b/>
        </w:rPr>
        <w:t xml:space="preserve">Most Recently Admitted </w:t>
      </w:r>
      <w:r w:rsidR="00AF6A8C" w:rsidRPr="00BF249F">
        <w:rPr>
          <w:b/>
        </w:rPr>
        <w:t>–</w:t>
      </w:r>
      <w:r w:rsidRPr="00BF249F">
        <w:rPr>
          <w:b/>
        </w:rPr>
        <w:t xml:space="preserve"> Inpatient</w:t>
      </w:r>
    </w:p>
    <w:p w14:paraId="5A933D1D" w14:textId="4D542F84" w:rsidR="00AF6A8C" w:rsidRPr="00BF249F" w:rsidRDefault="00AF6A8C" w:rsidP="00EC0E5B">
      <w:pPr>
        <w:pStyle w:val="ListBullet"/>
        <w:rPr>
          <w:b/>
        </w:rPr>
      </w:pPr>
      <w:r w:rsidRPr="00BF249F">
        <w:rPr>
          <w:b/>
        </w:rPr>
        <w:t>Most Recently Discharged – Inpatient</w:t>
      </w:r>
    </w:p>
    <w:p w14:paraId="535A06D2" w14:textId="551D1BA5" w:rsidR="00E737C5" w:rsidRPr="00BF249F" w:rsidRDefault="004A66E7" w:rsidP="00EC0E5B">
      <w:pPr>
        <w:pStyle w:val="ListBullet"/>
        <w:rPr>
          <w:b/>
        </w:rPr>
      </w:pPr>
      <w:r w:rsidRPr="00BF249F">
        <w:rPr>
          <w:b/>
        </w:rPr>
        <w:t>Longest Length of Stay</w:t>
      </w:r>
    </w:p>
    <w:p w14:paraId="58BA61E1" w14:textId="5ABD88D8" w:rsidR="00AF6A8C" w:rsidRPr="00BF249F" w:rsidRDefault="00AF6A8C" w:rsidP="00EC0E5B">
      <w:pPr>
        <w:pStyle w:val="ListBullet"/>
        <w:rPr>
          <w:b/>
        </w:rPr>
      </w:pPr>
      <w:r w:rsidRPr="00BF249F">
        <w:rPr>
          <w:b/>
        </w:rPr>
        <w:t>All Patients in Bed</w:t>
      </w:r>
      <w:r w:rsidR="00D11306" w:rsidRPr="00BF249F">
        <w:rPr>
          <w:b/>
        </w:rPr>
        <w:t>s</w:t>
      </w:r>
    </w:p>
    <w:p w14:paraId="0D675414" w14:textId="2EBA1B2F" w:rsidR="00BC1D9B" w:rsidRPr="00BF249F" w:rsidRDefault="00EC0E5B" w:rsidP="00691A20">
      <w:pPr>
        <w:pStyle w:val="Heading2"/>
        <w:tabs>
          <w:tab w:val="clear" w:pos="450"/>
          <w:tab w:val="left" w:pos="567"/>
        </w:tabs>
      </w:pPr>
      <w:bookmarkStart w:id="84" w:name="_Toc34776257"/>
      <w:bookmarkStart w:id="85" w:name="_Toc34776784"/>
      <w:r w:rsidRPr="00BF249F">
        <w:t>S</w:t>
      </w:r>
      <w:r w:rsidR="00675C0C" w:rsidRPr="00BF249F">
        <w:t>orting Patient Records</w:t>
      </w:r>
      <w:bookmarkEnd w:id="84"/>
      <w:bookmarkEnd w:id="85"/>
    </w:p>
    <w:p w14:paraId="54E70256" w14:textId="1144C0A0" w:rsidR="00BC1D9B" w:rsidRPr="00BF249F" w:rsidRDefault="00B87147" w:rsidP="00BC1D9B">
      <w:pPr>
        <w:pStyle w:val="CVChapterBodyCopy"/>
      </w:pPr>
      <w:r w:rsidRPr="00BF249F">
        <w:t>Follow these steps to sort the patient records based on the sorting attribute</w:t>
      </w:r>
      <w:r w:rsidR="00651B32" w:rsidRPr="00BF249F">
        <w:t>:</w:t>
      </w:r>
    </w:p>
    <w:p w14:paraId="610E7450" w14:textId="77777777" w:rsidR="00B87147" w:rsidRPr="00BF249F" w:rsidRDefault="00B87147" w:rsidP="00A55C80">
      <w:pPr>
        <w:pStyle w:val="ListNumber"/>
        <w:numPr>
          <w:ilvl w:val="0"/>
          <w:numId w:val="32"/>
        </w:numPr>
      </w:pPr>
      <w:r w:rsidRPr="00BF249F">
        <w:t xml:space="preserve">On the home page, select the </w:t>
      </w:r>
      <w:r w:rsidRPr="00BF249F">
        <w:rPr>
          <w:b/>
        </w:rPr>
        <w:t>Prioritized</w:t>
      </w:r>
      <w:r w:rsidRPr="00BF249F">
        <w:t xml:space="preserve"> </w:t>
      </w:r>
      <w:r w:rsidRPr="00BF249F">
        <w:rPr>
          <w:b/>
        </w:rPr>
        <w:t>View</w:t>
      </w:r>
      <w:r w:rsidRPr="00BF249F">
        <w:t xml:space="preserve"> button on the Header Bar to display the prioritized view layout.</w:t>
      </w:r>
    </w:p>
    <w:p w14:paraId="21DAB794" w14:textId="3812AAB0" w:rsidR="00BC1D9B" w:rsidRPr="00BF249F" w:rsidRDefault="009F71AA" w:rsidP="00BC1D9B">
      <w:pPr>
        <w:pStyle w:val="CVFigure"/>
      </w:pPr>
      <w:r w:rsidRPr="00BF249F">
        <w:drawing>
          <wp:inline distT="0" distB="0" distL="0" distR="0" wp14:anchorId="3F2AED3E" wp14:editId="0D0F4BB0">
            <wp:extent cx="5213350" cy="252823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 Figure 51 PRIORITIZED VIEW–SORTING ATTRIBUTES.png"/>
                    <pic:cNvPicPr/>
                  </pic:nvPicPr>
                  <pic:blipFill>
                    <a:blip r:embed="rId184">
                      <a:extLst>
                        <a:ext uri="{28A0092B-C50C-407E-A947-70E740481C1C}">
                          <a14:useLocalDpi xmlns:a14="http://schemas.microsoft.com/office/drawing/2010/main" val="0"/>
                        </a:ext>
                      </a:extLst>
                    </a:blip>
                    <a:stretch>
                      <a:fillRect/>
                    </a:stretch>
                  </pic:blipFill>
                  <pic:spPr>
                    <a:xfrm>
                      <a:off x="0" y="0"/>
                      <a:ext cx="5216627" cy="2529822"/>
                    </a:xfrm>
                    <a:prstGeom prst="rect">
                      <a:avLst/>
                    </a:prstGeom>
                  </pic:spPr>
                </pic:pic>
              </a:graphicData>
            </a:graphic>
          </wp:inline>
        </w:drawing>
      </w:r>
    </w:p>
    <w:p w14:paraId="4FE11392" w14:textId="5F95289C" w:rsidR="00BC1D9B" w:rsidRPr="00BF249F" w:rsidRDefault="0071459F" w:rsidP="006D39EB">
      <w:pPr>
        <w:pStyle w:val="CVFigureCaption"/>
        <w:tabs>
          <w:tab w:val="left" w:pos="851"/>
          <w:tab w:val="left" w:pos="1134"/>
        </w:tabs>
      </w:pPr>
      <w:r w:rsidRPr="00BF249F">
        <w:t>Prioritized View–Sorting Attribute</w:t>
      </w:r>
      <w:r w:rsidR="00FC4786" w:rsidRPr="00BF249F">
        <w:t>s</w:t>
      </w:r>
    </w:p>
    <w:p w14:paraId="5618D38C" w14:textId="77777777" w:rsidR="00A41C81" w:rsidRDefault="00A41C81">
      <w:pPr>
        <w:spacing w:after="0" w:line="240" w:lineRule="auto"/>
        <w:rPr>
          <w:rFonts w:ascii="Calibri" w:hAnsi="Calibri"/>
          <w:sz w:val="24"/>
        </w:rPr>
      </w:pPr>
      <w:r>
        <w:br w:type="page"/>
      </w:r>
    </w:p>
    <w:p w14:paraId="38FA543F" w14:textId="033E9228" w:rsidR="00BC1D9B" w:rsidRPr="00BF249F" w:rsidRDefault="009F00DA" w:rsidP="00A55C80">
      <w:pPr>
        <w:pStyle w:val="ListNumber"/>
        <w:numPr>
          <w:ilvl w:val="0"/>
          <w:numId w:val="32"/>
        </w:numPr>
      </w:pPr>
      <w:r w:rsidRPr="00BF249F">
        <w:lastRenderedPageBreak/>
        <w:t>Select</w:t>
      </w:r>
      <w:r w:rsidR="00BC1D9B" w:rsidRPr="00BF249F">
        <w:t xml:space="preserve"> the Sorting arrow</w:t>
      </w:r>
      <w:r w:rsidR="00D6655F" w:rsidRPr="00BF249F">
        <w:t xml:space="preserve"> and choose the sorting attribute</w:t>
      </w:r>
      <w:r w:rsidR="00A85F8F">
        <w:fldChar w:fldCharType="begin"/>
      </w:r>
      <w:r w:rsidR="00A85F8F">
        <w:instrText xml:space="preserve"> XE "</w:instrText>
      </w:r>
      <w:r w:rsidR="00A85F8F" w:rsidRPr="00F25575">
        <w:instrText>sorting attribute</w:instrText>
      </w:r>
      <w:r w:rsidR="00A85F8F">
        <w:instrText xml:space="preserve">" \i </w:instrText>
      </w:r>
      <w:r w:rsidR="00A85F8F">
        <w:fldChar w:fldCharType="end"/>
      </w:r>
      <w:r w:rsidR="00D6655F" w:rsidRPr="00BF249F">
        <w:t xml:space="preserve"> from the following list</w:t>
      </w:r>
      <w:r w:rsidRPr="00BF249F">
        <w:t>,</w:t>
      </w:r>
      <w:r w:rsidR="00D6655F" w:rsidRPr="00BF249F">
        <w:t xml:space="preserve"> based on which you want to sort the patient information.</w:t>
      </w:r>
    </w:p>
    <w:p w14:paraId="263C3CB6" w14:textId="524E3DBE" w:rsidR="005146C8" w:rsidRPr="00BF249F" w:rsidRDefault="005146C8" w:rsidP="00691A20">
      <w:pPr>
        <w:pStyle w:val="ListBullet"/>
        <w:rPr>
          <w:b/>
        </w:rPr>
      </w:pPr>
      <w:r w:rsidRPr="00BF249F">
        <w:rPr>
          <w:b/>
        </w:rPr>
        <w:t>Most Recently Admitted</w:t>
      </w:r>
      <w:r w:rsidR="00A236B1" w:rsidRPr="00BF249F">
        <w:rPr>
          <w:b/>
        </w:rPr>
        <w:t xml:space="preserve"> </w:t>
      </w:r>
      <w:r w:rsidRPr="00BF249F">
        <w:rPr>
          <w:rFonts w:cs="Calibri"/>
          <w:b/>
        </w:rPr>
        <w:t>–</w:t>
      </w:r>
      <w:r w:rsidR="00A236B1" w:rsidRPr="00BF249F">
        <w:rPr>
          <w:rFonts w:cs="Calibri"/>
          <w:b/>
        </w:rPr>
        <w:t xml:space="preserve"> </w:t>
      </w:r>
      <w:r w:rsidRPr="00BF249F">
        <w:rPr>
          <w:b/>
        </w:rPr>
        <w:t>Emergency</w:t>
      </w:r>
    </w:p>
    <w:p w14:paraId="6C5FE4B0" w14:textId="2DFB8C25" w:rsidR="001009FF" w:rsidRPr="00BF249F" w:rsidRDefault="008A093B" w:rsidP="00691A20">
      <w:pPr>
        <w:pStyle w:val="ListBullet"/>
        <w:rPr>
          <w:b/>
        </w:rPr>
      </w:pPr>
      <w:r w:rsidRPr="00BF249F">
        <w:rPr>
          <w:b/>
        </w:rPr>
        <w:t>My</w:t>
      </w:r>
      <w:r w:rsidR="001009FF" w:rsidRPr="00BF249F">
        <w:rPr>
          <w:b/>
        </w:rPr>
        <w:t xml:space="preserve"> Flagged Patients</w:t>
      </w:r>
    </w:p>
    <w:p w14:paraId="32EB4D32" w14:textId="2465B1BA" w:rsidR="00D6655F" w:rsidRPr="00BF249F" w:rsidRDefault="00D6655F" w:rsidP="00691A20">
      <w:pPr>
        <w:pStyle w:val="ListBullet"/>
        <w:rPr>
          <w:b/>
        </w:rPr>
      </w:pPr>
      <w:r w:rsidRPr="00BF249F">
        <w:rPr>
          <w:b/>
        </w:rPr>
        <w:t>Most Inpatient Admissions</w:t>
      </w:r>
    </w:p>
    <w:p w14:paraId="07FD4804" w14:textId="77777777" w:rsidR="00D6655F" w:rsidRPr="00BF249F" w:rsidRDefault="00D6655F" w:rsidP="00691A20">
      <w:pPr>
        <w:pStyle w:val="ListBullet"/>
        <w:rPr>
          <w:b/>
        </w:rPr>
      </w:pPr>
      <w:r w:rsidRPr="00BF249F">
        <w:rPr>
          <w:b/>
        </w:rPr>
        <w:t>Most Emergency Visits</w:t>
      </w:r>
    </w:p>
    <w:p w14:paraId="644440C7" w14:textId="7044D859" w:rsidR="00D6655F" w:rsidRPr="00BF249F" w:rsidRDefault="00D6655F" w:rsidP="00691A20">
      <w:pPr>
        <w:pStyle w:val="ListBullet"/>
        <w:rPr>
          <w:b/>
        </w:rPr>
      </w:pPr>
      <w:r w:rsidRPr="00BF249F">
        <w:rPr>
          <w:b/>
        </w:rPr>
        <w:t xml:space="preserve">Most Recently Admitted </w:t>
      </w:r>
      <w:r w:rsidR="00EF3CB3" w:rsidRPr="00BF249F">
        <w:rPr>
          <w:b/>
        </w:rPr>
        <w:t>–</w:t>
      </w:r>
      <w:r w:rsidRPr="00BF249F">
        <w:rPr>
          <w:b/>
        </w:rPr>
        <w:t xml:space="preserve"> Inpatient</w:t>
      </w:r>
    </w:p>
    <w:p w14:paraId="581476D4" w14:textId="31F87737" w:rsidR="00EF3CB3" w:rsidRPr="00BF249F" w:rsidRDefault="00EF3CB3" w:rsidP="00691A20">
      <w:pPr>
        <w:pStyle w:val="ListBullet"/>
        <w:rPr>
          <w:b/>
        </w:rPr>
      </w:pPr>
      <w:r w:rsidRPr="00BF249F">
        <w:rPr>
          <w:b/>
        </w:rPr>
        <w:t>Most Recently Discharged – Inpatient</w:t>
      </w:r>
    </w:p>
    <w:p w14:paraId="2976004A" w14:textId="2C6C7A6B" w:rsidR="00D6655F" w:rsidRPr="00BF249F" w:rsidRDefault="00D6655F" w:rsidP="00691A20">
      <w:pPr>
        <w:pStyle w:val="ListBullet"/>
        <w:rPr>
          <w:b/>
        </w:rPr>
      </w:pPr>
      <w:r w:rsidRPr="00BF249F">
        <w:rPr>
          <w:b/>
        </w:rPr>
        <w:t>Longest Length of Stay</w:t>
      </w:r>
    </w:p>
    <w:p w14:paraId="58A1183C" w14:textId="31EE58D2" w:rsidR="00066FA7" w:rsidRPr="00BF249F" w:rsidRDefault="00066FA7" w:rsidP="00691A20">
      <w:pPr>
        <w:pStyle w:val="ListBullet"/>
        <w:rPr>
          <w:b/>
        </w:rPr>
      </w:pPr>
      <w:r w:rsidRPr="00BF249F">
        <w:rPr>
          <w:b/>
        </w:rPr>
        <w:t>All Patients in Beds</w:t>
      </w:r>
    </w:p>
    <w:p w14:paraId="5FDCAF5B" w14:textId="49DBB297" w:rsidR="00651B32" w:rsidRPr="00BF249F" w:rsidRDefault="004900DE" w:rsidP="004900DE">
      <w:pPr>
        <w:pStyle w:val="CVChapterBodyCopy"/>
      </w:pPr>
      <w:r w:rsidRPr="00BF249F">
        <w:t xml:space="preserve">The screen layout </w:t>
      </w:r>
      <w:r w:rsidR="00651B32" w:rsidRPr="00BF249F">
        <w:t>of</w:t>
      </w:r>
      <w:r w:rsidRPr="00BF249F">
        <w:t xml:space="preserve"> the prioritized view for each of </w:t>
      </w:r>
      <w:r w:rsidR="00651B32" w:rsidRPr="00BF249F">
        <w:t>the</w:t>
      </w:r>
      <w:r w:rsidRPr="00BF249F">
        <w:t xml:space="preserve"> sorting attributes is similar</w:t>
      </w:r>
      <w:r w:rsidR="008C11E3" w:rsidRPr="00BF249F">
        <w:t>. H</w:t>
      </w:r>
      <w:r w:rsidRPr="00BF249F">
        <w:t xml:space="preserve">owever, </w:t>
      </w:r>
      <w:r w:rsidR="00651B32" w:rsidRPr="00BF249F">
        <w:t>the</w:t>
      </w:r>
      <w:r w:rsidRPr="00BF249F">
        <w:t xml:space="preserve"> UI elements </w:t>
      </w:r>
      <w:r w:rsidR="008A093B" w:rsidRPr="00BF249F">
        <w:t>differ</w:t>
      </w:r>
      <w:r w:rsidRPr="00BF249F">
        <w:t xml:space="preserve"> based on the attri</w:t>
      </w:r>
      <w:r w:rsidR="00651B32" w:rsidRPr="00BF249F">
        <w:t>bute that you select.</w:t>
      </w:r>
    </w:p>
    <w:p w14:paraId="38D5D830" w14:textId="2694A72B" w:rsidR="004900DE" w:rsidRPr="00BF249F" w:rsidRDefault="0071459F" w:rsidP="004900DE">
      <w:pPr>
        <w:pStyle w:val="CVChapterBodyCopy"/>
      </w:pPr>
      <w:r w:rsidRPr="00BF249F">
        <w:t>Each sorting attribute and its features are</w:t>
      </w:r>
      <w:r w:rsidR="004900DE" w:rsidRPr="00BF249F">
        <w:t xml:space="preserve"> detailed in the following sections.</w:t>
      </w:r>
    </w:p>
    <w:p w14:paraId="7777C3F3" w14:textId="7C6439F6" w:rsidR="00E924D1" w:rsidRPr="00BF249F" w:rsidRDefault="00E924D1" w:rsidP="00280FAA">
      <w:pPr>
        <w:pStyle w:val="Heading2"/>
        <w:tabs>
          <w:tab w:val="clear" w:pos="450"/>
          <w:tab w:val="left" w:pos="567"/>
        </w:tabs>
      </w:pPr>
      <w:bookmarkStart w:id="86" w:name="_Toc34776258"/>
      <w:bookmarkStart w:id="87" w:name="_Toc34776785"/>
      <w:r w:rsidRPr="00BF249F">
        <w:t>Sorting Attribute</w:t>
      </w:r>
      <w:r w:rsidRPr="00BF249F">
        <w:rPr>
          <w:rFonts w:cs="Calibri"/>
        </w:rPr>
        <w:t>–</w:t>
      </w:r>
      <w:r w:rsidRPr="00BF249F">
        <w:t>Most Recently Admitted-Emergency</w:t>
      </w:r>
      <w:bookmarkEnd w:id="86"/>
      <w:bookmarkEnd w:id="87"/>
    </w:p>
    <w:p w14:paraId="593BAF6A" w14:textId="34E3082F" w:rsidR="00E1573C" w:rsidRPr="00BF249F" w:rsidRDefault="00E1573C" w:rsidP="00E1573C">
      <w:pPr>
        <w:pStyle w:val="CVChapterBodyCopy"/>
      </w:pPr>
      <w:r w:rsidRPr="00BF249F">
        <w:t xml:space="preserve">Follow these steps to view the list of patients that are most recently admitted </w:t>
      </w:r>
      <w:r w:rsidR="00397EA6">
        <w:t>to</w:t>
      </w:r>
      <w:r w:rsidRPr="00BF249F">
        <w:t xml:space="preserve"> the </w:t>
      </w:r>
      <w:r w:rsidRPr="00397EA6">
        <w:t>Emergency</w:t>
      </w:r>
      <w:r w:rsidRPr="00BF249F">
        <w:t xml:space="preserve"> </w:t>
      </w:r>
      <w:r w:rsidR="00397EA6">
        <w:t>department</w:t>
      </w:r>
      <w:r w:rsidRPr="00BF249F">
        <w:t xml:space="preserve"> in the AC facility:</w:t>
      </w:r>
    </w:p>
    <w:p w14:paraId="645876B9" w14:textId="28F64039" w:rsidR="00E1573C" w:rsidRPr="00BF249F" w:rsidRDefault="00E1573C" w:rsidP="00E1573C">
      <w:pPr>
        <w:pStyle w:val="ListNumber"/>
        <w:numPr>
          <w:ilvl w:val="0"/>
          <w:numId w:val="35"/>
        </w:numPr>
      </w:pPr>
      <w:r w:rsidRPr="00BF249F">
        <w:t xml:space="preserve">In the Prioritized View layout, click the Sorting arrow and select the </w:t>
      </w:r>
      <w:r w:rsidRPr="00BF249F">
        <w:rPr>
          <w:b/>
        </w:rPr>
        <w:t xml:space="preserve">Most Recently Admitted-Emergency </w:t>
      </w:r>
      <w:r w:rsidRPr="00BF249F">
        <w:t>sorting attribute.</w:t>
      </w:r>
    </w:p>
    <w:p w14:paraId="2E9D9AEC" w14:textId="6985020F" w:rsidR="00614C1B" w:rsidRPr="00BF249F" w:rsidRDefault="00614C1B" w:rsidP="00E1573C">
      <w:pPr>
        <w:pStyle w:val="CVChapterBodyCopy"/>
      </w:pPr>
      <w:r w:rsidRPr="00BF249F">
        <w:t>The latest admitted p</w:t>
      </w:r>
      <w:r w:rsidR="00E1573C" w:rsidRPr="00BF249F">
        <w:t>atients</w:t>
      </w:r>
      <w:r w:rsidRPr="00BF249F">
        <w:t xml:space="preserve"> </w:t>
      </w:r>
      <w:r w:rsidR="00BD2DA8">
        <w:t>to</w:t>
      </w:r>
      <w:r w:rsidRPr="00BF249F">
        <w:t xml:space="preserve"> the Emergency </w:t>
      </w:r>
      <w:r w:rsidR="00BD2DA8">
        <w:t>department</w:t>
      </w:r>
      <w:r w:rsidRPr="00BF249F">
        <w:t xml:space="preserve"> displ</w:t>
      </w:r>
      <w:r w:rsidR="00F55ECA" w:rsidRPr="00BF249F">
        <w:t>ay at the top of the list</w:t>
      </w:r>
      <w:r w:rsidR="004E1B32" w:rsidRPr="00BF249F">
        <w:t>.</w:t>
      </w:r>
    </w:p>
    <w:p w14:paraId="4D7F3E84" w14:textId="77777777" w:rsidR="00491D2C" w:rsidRPr="00BF249F" w:rsidRDefault="00491D2C" w:rsidP="00491D2C">
      <w:pPr>
        <w:pStyle w:val="CVChapterBodyCopy"/>
      </w:pPr>
      <w:r w:rsidRPr="00BF249F">
        <w:t>Each patient record displays in a row and is called Card View.</w:t>
      </w:r>
    </w:p>
    <w:p w14:paraId="2C108456" w14:textId="477424D4" w:rsidR="00FC0F70" w:rsidRPr="00BF249F" w:rsidRDefault="005B4347" w:rsidP="00CB7867">
      <w:pPr>
        <w:pStyle w:val="CVFigure"/>
      </w:pPr>
      <w:r w:rsidRPr="00BF249F">
        <w:drawing>
          <wp:inline distT="0" distB="0" distL="0" distR="0" wp14:anchorId="4DB5BF5F" wp14:editId="1ED75078">
            <wp:extent cx="5143500" cy="246518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 Figure 52 Most Recently Admitted-Emergency.png"/>
                    <pic:cNvPicPr/>
                  </pic:nvPicPr>
                  <pic:blipFill>
                    <a:blip r:embed="rId185">
                      <a:extLst>
                        <a:ext uri="{28A0092B-C50C-407E-A947-70E740481C1C}">
                          <a14:useLocalDpi xmlns:a14="http://schemas.microsoft.com/office/drawing/2010/main" val="0"/>
                        </a:ext>
                      </a:extLst>
                    </a:blip>
                    <a:stretch>
                      <a:fillRect/>
                    </a:stretch>
                  </pic:blipFill>
                  <pic:spPr>
                    <a:xfrm>
                      <a:off x="0" y="0"/>
                      <a:ext cx="5150991" cy="2468779"/>
                    </a:xfrm>
                    <a:prstGeom prst="rect">
                      <a:avLst/>
                    </a:prstGeom>
                  </pic:spPr>
                </pic:pic>
              </a:graphicData>
            </a:graphic>
          </wp:inline>
        </w:drawing>
      </w:r>
    </w:p>
    <w:p w14:paraId="5A0CECF7" w14:textId="6B9E1358" w:rsidR="005B7DD8" w:rsidRPr="00BF249F" w:rsidRDefault="005B7DD8" w:rsidP="005B7DD8">
      <w:pPr>
        <w:pStyle w:val="CVFigureCaption"/>
        <w:tabs>
          <w:tab w:val="left" w:pos="1134"/>
        </w:tabs>
      </w:pPr>
      <w:r w:rsidRPr="00BF249F">
        <w:t>Prioritized View – Most Recently Admitted-Emergency</w:t>
      </w:r>
    </w:p>
    <w:p w14:paraId="181B739B" w14:textId="65F4884B" w:rsidR="00CB7867" w:rsidRPr="00BF249F" w:rsidRDefault="00CB7867" w:rsidP="00CB7867">
      <w:pPr>
        <w:pStyle w:val="CVChapterBodyCopy"/>
      </w:pPr>
      <w:r w:rsidRPr="00BF249F">
        <w:lastRenderedPageBreak/>
        <w:t>The patients admitted in the Emergency state are sorted based</w:t>
      </w:r>
      <w:r w:rsidR="00F55ECA" w:rsidRPr="00BF249F">
        <w:t xml:space="preserve"> on the date </w:t>
      </w:r>
      <w:r w:rsidR="00D9609A" w:rsidRPr="00BF249F">
        <w:t xml:space="preserve">and time </w:t>
      </w:r>
      <w:r w:rsidR="00F55ECA" w:rsidRPr="00BF249F">
        <w:t>of admission. T</w:t>
      </w:r>
      <w:r w:rsidR="00610392" w:rsidRPr="00BF249F">
        <w:t xml:space="preserve">he emergency patient with the latest date </w:t>
      </w:r>
      <w:r w:rsidR="00D9609A" w:rsidRPr="00BF249F">
        <w:t xml:space="preserve">and time </w:t>
      </w:r>
      <w:r w:rsidR="00610392" w:rsidRPr="00BF249F">
        <w:t>of admission is</w:t>
      </w:r>
      <w:r w:rsidR="00F55ECA" w:rsidRPr="00BF249F">
        <w:t xml:space="preserve"> listed at the top.</w:t>
      </w:r>
    </w:p>
    <w:p w14:paraId="7AE898E4" w14:textId="0B6A532A" w:rsidR="00F55ECA" w:rsidRPr="00BF249F" w:rsidRDefault="00F55ECA" w:rsidP="00CB7867">
      <w:pPr>
        <w:pStyle w:val="CVChapterBodyCopy"/>
      </w:pPr>
      <w:r w:rsidRPr="00BF249F">
        <w:t>This list shows only those patients who are still in the Emergency facility and not the patients who are discharged from the Emergency state.</w:t>
      </w:r>
    </w:p>
    <w:p w14:paraId="4C6E783C" w14:textId="2498FE29" w:rsidR="00772628" w:rsidRPr="00BF249F" w:rsidRDefault="00772628" w:rsidP="00772628">
      <w:pPr>
        <w:pStyle w:val="CVChapterBodyCopy"/>
      </w:pPr>
      <w:r w:rsidRPr="00BF249F">
        <w:t xml:space="preserve">Refer to the following table for information on the </w:t>
      </w:r>
      <w:r w:rsidRPr="00BF249F">
        <w:rPr>
          <w:b/>
        </w:rPr>
        <w:t xml:space="preserve">Admission </w:t>
      </w:r>
      <w:r w:rsidR="00D9609A" w:rsidRPr="00BF249F">
        <w:rPr>
          <w:b/>
        </w:rPr>
        <w:t>Date</w:t>
      </w:r>
      <w:r w:rsidRPr="00BF249F">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772628" w:rsidRPr="00BF249F" w14:paraId="27139C4F" w14:textId="77777777" w:rsidTr="00C36374">
        <w:trPr>
          <w:tblHeader/>
        </w:trPr>
        <w:tc>
          <w:tcPr>
            <w:tcW w:w="2694" w:type="dxa"/>
            <w:shd w:val="clear" w:color="auto" w:fill="365F91" w:themeFill="accent1" w:themeFillShade="BF"/>
          </w:tcPr>
          <w:p w14:paraId="45077003" w14:textId="77777777" w:rsidR="00772628" w:rsidRPr="00BF249F" w:rsidRDefault="00772628" w:rsidP="00337F17">
            <w:pPr>
              <w:pStyle w:val="Whitechartheaderinformation"/>
            </w:pPr>
            <w:r w:rsidRPr="00BF249F">
              <w:t>Element name</w:t>
            </w:r>
          </w:p>
        </w:tc>
        <w:tc>
          <w:tcPr>
            <w:tcW w:w="5811" w:type="dxa"/>
            <w:shd w:val="clear" w:color="auto" w:fill="808080" w:themeFill="background1" w:themeFillShade="80"/>
          </w:tcPr>
          <w:p w14:paraId="4960F13D" w14:textId="77777777" w:rsidR="00772628" w:rsidRPr="00BF249F" w:rsidRDefault="00772628" w:rsidP="00337F17">
            <w:pPr>
              <w:pStyle w:val="Whitechartheaderinformation"/>
            </w:pPr>
            <w:r w:rsidRPr="00BF249F">
              <w:t>Description</w:t>
            </w:r>
          </w:p>
        </w:tc>
      </w:tr>
      <w:tr w:rsidR="00772628" w:rsidRPr="00BF249F" w14:paraId="2464FEED" w14:textId="77777777" w:rsidTr="00C36374">
        <w:tc>
          <w:tcPr>
            <w:tcW w:w="2694" w:type="dxa"/>
            <w:shd w:val="clear" w:color="auto" w:fill="FFFFFF" w:themeFill="background1"/>
          </w:tcPr>
          <w:p w14:paraId="366052CC" w14:textId="180CD5B5" w:rsidR="00772628" w:rsidRPr="00BF249F" w:rsidRDefault="00A41C81" w:rsidP="00337F17">
            <w:pPr>
              <w:pStyle w:val="CVTableTextCenter"/>
              <w:rPr>
                <w:b/>
              </w:rPr>
            </w:pPr>
            <w:r w:rsidRPr="00BF249F">
              <w:object w:dxaOrig="1635" w:dyaOrig="885" w14:anchorId="5D6CAB75">
                <v:shape id="_x0000_i1077" type="#_x0000_t75" style="width:84pt;height:45.75pt" o:ole="">
                  <v:imagedata r:id="rId186" o:title=""/>
                </v:shape>
                <o:OLEObject Type="Embed" ProgID="PBrush" ShapeID="_x0000_i1077" DrawAspect="Content" ObjectID="_1645392888" r:id="rId187"/>
              </w:object>
            </w:r>
          </w:p>
          <w:p w14:paraId="28553C9E" w14:textId="624F4846" w:rsidR="00772628" w:rsidRPr="00BF249F" w:rsidRDefault="00772628" w:rsidP="00337F17">
            <w:pPr>
              <w:pStyle w:val="CVTableTextCenter"/>
            </w:pPr>
            <w:r w:rsidRPr="00BF249F">
              <w:rPr>
                <w:b/>
              </w:rPr>
              <w:t>Admission Date</w:t>
            </w:r>
          </w:p>
        </w:tc>
        <w:tc>
          <w:tcPr>
            <w:tcW w:w="5811" w:type="dxa"/>
            <w:shd w:val="clear" w:color="auto" w:fill="FFFFFF" w:themeFill="background1"/>
          </w:tcPr>
          <w:p w14:paraId="69035170" w14:textId="6C364FE2" w:rsidR="00772628" w:rsidRPr="00BF249F" w:rsidRDefault="00772628" w:rsidP="00337F17">
            <w:pPr>
              <w:pStyle w:val="CVTabletext"/>
            </w:pPr>
            <w:r w:rsidRPr="00BF249F">
              <w:t xml:space="preserve">The </w:t>
            </w:r>
            <w:r w:rsidR="00D9609A" w:rsidRPr="00BF249F">
              <w:t xml:space="preserve">date and </w:t>
            </w:r>
            <w:r w:rsidRPr="00BF249F">
              <w:t>time at which the patient was admitted to the Emergency facility.</w:t>
            </w:r>
          </w:p>
          <w:p w14:paraId="3F581FF0" w14:textId="304499CE" w:rsidR="00772628" w:rsidRPr="00BF249F" w:rsidRDefault="00772628" w:rsidP="00337F17">
            <w:pPr>
              <w:pStyle w:val="CVTabletext"/>
            </w:pPr>
            <w:r w:rsidRPr="00BF249F">
              <w:t>The patient with the latest admission time</w:t>
            </w:r>
            <w:r w:rsidR="00FB47F5" w:rsidRPr="00BF249F">
              <w:t xml:space="preserve"> and date </w:t>
            </w:r>
            <w:r w:rsidRPr="00BF249F">
              <w:t xml:space="preserve">displays at the top of the list, and the patients admitted </w:t>
            </w:r>
            <w:r w:rsidR="00574F1E" w:rsidRPr="00BF249F">
              <w:t xml:space="preserve">at a </w:t>
            </w:r>
            <w:r w:rsidRPr="00BF249F">
              <w:t>later</w:t>
            </w:r>
            <w:r w:rsidR="00574F1E" w:rsidRPr="00BF249F">
              <w:t xml:space="preserve"> date</w:t>
            </w:r>
            <w:r w:rsidRPr="00BF249F">
              <w:t xml:space="preserve"> display towards the end of the list.</w:t>
            </w:r>
          </w:p>
          <w:p w14:paraId="32CE0365" w14:textId="69E36170" w:rsidR="00772628" w:rsidRPr="00BF249F" w:rsidRDefault="00772628" w:rsidP="00772628">
            <w:pPr>
              <w:pStyle w:val="CVTabletext"/>
            </w:pPr>
            <w:r w:rsidRPr="00BF249F">
              <w:t xml:space="preserve">Coreo View sorts the patient records in </w:t>
            </w:r>
            <w:r w:rsidR="00574F1E" w:rsidRPr="00BF249F">
              <w:t xml:space="preserve">the </w:t>
            </w:r>
            <w:r w:rsidRPr="00BF249F">
              <w:t>decreasing order of the patient admission</w:t>
            </w:r>
            <w:r w:rsidR="00574F1E" w:rsidRPr="00BF249F">
              <w:t xml:space="preserve"> time and date.</w:t>
            </w:r>
          </w:p>
        </w:tc>
      </w:tr>
    </w:tbl>
    <w:p w14:paraId="51949DA4" w14:textId="702A1884" w:rsidR="00772628" w:rsidRPr="00BF249F" w:rsidRDefault="00772628" w:rsidP="00772628">
      <w:pPr>
        <w:pStyle w:val="CVTableCaption"/>
        <w:tabs>
          <w:tab w:val="left" w:pos="851"/>
          <w:tab w:val="left" w:pos="1134"/>
        </w:tabs>
      </w:pPr>
      <w:r w:rsidRPr="00BF249F">
        <w:t xml:space="preserve">Prioritized View – </w:t>
      </w:r>
      <w:r w:rsidR="00FB47F5" w:rsidRPr="00BF249F">
        <w:t xml:space="preserve">Emergency </w:t>
      </w:r>
      <w:r w:rsidRPr="00BF249F">
        <w:t xml:space="preserve">Patient </w:t>
      </w:r>
      <w:r w:rsidR="00FB47F5" w:rsidRPr="00BF249F">
        <w:t>Admission</w:t>
      </w:r>
      <w:r w:rsidR="00733B38" w:rsidRPr="00BF249F">
        <w:t xml:space="preserve"> Date</w:t>
      </w:r>
      <w:r w:rsidRPr="00BF249F">
        <w:t xml:space="preserve"> Details</w:t>
      </w:r>
    </w:p>
    <w:p w14:paraId="19FB7691" w14:textId="655201FF" w:rsidR="00BB045D" w:rsidRPr="00BF249F" w:rsidRDefault="00BB045D" w:rsidP="00BB045D">
      <w:pPr>
        <w:pStyle w:val="CVChapterBodyCopy"/>
      </w:pPr>
      <w:r w:rsidRPr="00BF249F">
        <w:t xml:space="preserve">The </w:t>
      </w:r>
      <w:hyperlink w:anchor="DetailsofEachBoxinCardView" w:history="1">
        <w:r w:rsidRPr="00BF249F">
          <w:rPr>
            <w:rStyle w:val="Hyperlink"/>
            <w:rFonts w:cstheme="minorBidi"/>
          </w:rPr>
          <w:t>details of each box in the card view</w:t>
        </w:r>
      </w:hyperlink>
      <w:r w:rsidRPr="00BF249F">
        <w:t xml:space="preserve"> and the </w:t>
      </w:r>
      <w:hyperlink w:anchor="TabPagePatSumWin" w:history="1">
        <w:r w:rsidRPr="00BF249F">
          <w:rPr>
            <w:rStyle w:val="Hyperlink"/>
            <w:rFonts w:cstheme="minorBidi"/>
          </w:rPr>
          <w:t xml:space="preserve">tab page that opens in the </w:t>
        </w:r>
        <w:r w:rsidRPr="00BF249F">
          <w:rPr>
            <w:rStyle w:val="Hyperlink"/>
            <w:rFonts w:cstheme="minorBidi"/>
            <w:b/>
          </w:rPr>
          <w:t>Summary</w:t>
        </w:r>
        <w:r w:rsidRPr="00BF249F">
          <w:rPr>
            <w:rStyle w:val="Hyperlink"/>
            <w:rFonts w:cstheme="minorBidi"/>
          </w:rPr>
          <w:t xml:space="preserve"> window</w:t>
        </w:r>
      </w:hyperlink>
      <w:r w:rsidRPr="00BF249F">
        <w:t xml:space="preserve"> on clicking each of these boxes in explained in the following sections.</w:t>
      </w:r>
    </w:p>
    <w:p w14:paraId="78397371" w14:textId="75BE143E" w:rsidR="0071459F" w:rsidRPr="00BF249F" w:rsidRDefault="0071459F" w:rsidP="00280FAA">
      <w:pPr>
        <w:pStyle w:val="Heading2"/>
        <w:tabs>
          <w:tab w:val="clear" w:pos="450"/>
          <w:tab w:val="left" w:pos="567"/>
        </w:tabs>
      </w:pPr>
      <w:bookmarkStart w:id="88" w:name="_Toc34776259"/>
      <w:bookmarkStart w:id="89" w:name="_Toc34776786"/>
      <w:r w:rsidRPr="00BF249F">
        <w:t>Sorting Attribute</w:t>
      </w:r>
      <w:r w:rsidR="00E924D1" w:rsidRPr="00BF249F">
        <w:rPr>
          <w:rFonts w:cs="Calibri"/>
        </w:rPr>
        <w:t>–</w:t>
      </w:r>
      <w:r w:rsidRPr="00BF249F">
        <w:t>My Flagged Patients</w:t>
      </w:r>
      <w:bookmarkEnd w:id="88"/>
      <w:bookmarkEnd w:id="89"/>
    </w:p>
    <w:p w14:paraId="5D754663" w14:textId="1D66559F" w:rsidR="00BA0120" w:rsidRPr="00BF249F" w:rsidRDefault="00905AF0" w:rsidP="004A2945">
      <w:pPr>
        <w:pStyle w:val="CVChapterBodyCopy"/>
      </w:pPr>
      <w:r w:rsidRPr="00BF249F">
        <w:t>F</w:t>
      </w:r>
      <w:r w:rsidR="008A093B" w:rsidRPr="00BF249F">
        <w:t>lag a</w:t>
      </w:r>
      <w:r w:rsidR="0047488F" w:rsidRPr="00BF249F">
        <w:t xml:space="preserve"> pati</w:t>
      </w:r>
      <w:r w:rsidR="008A093B" w:rsidRPr="00BF249F">
        <w:t xml:space="preserve">ent record </w:t>
      </w:r>
      <w:r w:rsidR="00BA0120" w:rsidRPr="00BF249F">
        <w:t>for the following reasons:</w:t>
      </w:r>
    </w:p>
    <w:p w14:paraId="5B1103B7" w14:textId="481FA8A1" w:rsidR="0047488F" w:rsidRPr="00BF249F" w:rsidRDefault="00BA0120" w:rsidP="00393C7B">
      <w:pPr>
        <w:pStyle w:val="ListBullet"/>
      </w:pPr>
      <w:r w:rsidRPr="00BF249F">
        <w:t>W</w:t>
      </w:r>
      <w:r w:rsidR="0047488F" w:rsidRPr="00BF249F">
        <w:t xml:space="preserve">hen a patient in Coreo Analytics is not assigned to </w:t>
      </w:r>
      <w:r w:rsidRPr="00BF249F">
        <w:t xml:space="preserve">any bed </w:t>
      </w:r>
      <w:r w:rsidR="00393C7B" w:rsidRPr="00BF249F">
        <w:t xml:space="preserve">(AC, PAC, or CC) </w:t>
      </w:r>
      <w:r w:rsidR="00972223" w:rsidRPr="00BF249F">
        <w:t>i</w:t>
      </w:r>
      <w:r w:rsidRPr="00BF249F">
        <w:t xml:space="preserve">n </w:t>
      </w:r>
      <w:r w:rsidR="0047488F" w:rsidRPr="00BF249F">
        <w:t>the Bed View</w:t>
      </w:r>
      <w:r w:rsidRPr="00BF249F">
        <w:t xml:space="preserve"> </w:t>
      </w:r>
      <w:r w:rsidR="0047488F" w:rsidRPr="00BF249F">
        <w:t>and yet needs to be monitored in Coreo View.</w:t>
      </w:r>
    </w:p>
    <w:p w14:paraId="3875D167" w14:textId="1256A0B2" w:rsidR="00393C7B" w:rsidRPr="00BF249F" w:rsidRDefault="00393C7B" w:rsidP="00393C7B">
      <w:pPr>
        <w:pStyle w:val="ListBullet"/>
      </w:pPr>
      <w:r w:rsidRPr="00BF249F">
        <w:t xml:space="preserve">Flag a patient </w:t>
      </w:r>
      <w:r w:rsidR="00972223" w:rsidRPr="00BF249F">
        <w:t xml:space="preserve">who is </w:t>
      </w:r>
      <w:r w:rsidRPr="00BF249F">
        <w:t>assig</w:t>
      </w:r>
      <w:r w:rsidR="00972223" w:rsidRPr="00BF249F">
        <w:t>ned to a bed cell under one of the care-level groups, AC, PAC, or CC i</w:t>
      </w:r>
      <w:r w:rsidRPr="00BF249F">
        <w:t xml:space="preserve">n </w:t>
      </w:r>
      <w:r w:rsidR="00972223" w:rsidRPr="00BF249F">
        <w:t>the bed v</w:t>
      </w:r>
      <w:r w:rsidRPr="00BF249F">
        <w:t>iew</w:t>
      </w:r>
      <w:r w:rsidR="00972223" w:rsidRPr="00BF249F">
        <w:t>,</w:t>
      </w:r>
      <w:r w:rsidRPr="00BF249F">
        <w:t xml:space="preserve"> if you want to mark the patient as </w:t>
      </w:r>
      <w:r w:rsidR="00972223" w:rsidRPr="00BF249F">
        <w:t xml:space="preserve">a </w:t>
      </w:r>
      <w:r w:rsidRPr="00BF249F">
        <w:t>favorite</w:t>
      </w:r>
      <w:r w:rsidR="00A85F8F">
        <w:fldChar w:fldCharType="begin"/>
      </w:r>
      <w:r w:rsidR="00A85F8F">
        <w:instrText xml:space="preserve"> XE "</w:instrText>
      </w:r>
      <w:r w:rsidR="00A85F8F" w:rsidRPr="000B6454">
        <w:instrText>favorite</w:instrText>
      </w:r>
      <w:r w:rsidR="00A85F8F">
        <w:instrText xml:space="preserve">" \i </w:instrText>
      </w:r>
      <w:r w:rsidR="00A85F8F">
        <w:fldChar w:fldCharType="end"/>
      </w:r>
      <w:r w:rsidRPr="00BF249F">
        <w:t xml:space="preserve"> for monitoring purpose</w:t>
      </w:r>
      <w:r w:rsidR="00972223" w:rsidRPr="00BF249F">
        <w:t>s</w:t>
      </w:r>
      <w:r w:rsidRPr="00BF249F">
        <w:t>.</w:t>
      </w:r>
    </w:p>
    <w:p w14:paraId="1866B708" w14:textId="77777777" w:rsidR="00A41C81" w:rsidRDefault="00A41C81">
      <w:pPr>
        <w:spacing w:after="0" w:line="240" w:lineRule="auto"/>
        <w:rPr>
          <w:rFonts w:ascii="Calibri" w:hAnsi="Calibri"/>
          <w:color w:val="000000" w:themeColor="text1"/>
          <w:sz w:val="24"/>
        </w:rPr>
      </w:pPr>
      <w:r>
        <w:br w:type="page"/>
      </w:r>
    </w:p>
    <w:p w14:paraId="4D541160" w14:textId="65A8D0FF" w:rsidR="00C6524D" w:rsidRPr="00BF249F" w:rsidRDefault="00C6524D" w:rsidP="009F00DA">
      <w:pPr>
        <w:pStyle w:val="CVChapterBodyCopy"/>
      </w:pPr>
      <w:r w:rsidRPr="00BF249F">
        <w:lastRenderedPageBreak/>
        <w:t>Follow these steps to view all the flagged patient in Coreo View:</w:t>
      </w:r>
    </w:p>
    <w:p w14:paraId="28594D88" w14:textId="1D47F885" w:rsidR="00D80922" w:rsidRPr="00BF249F" w:rsidRDefault="009F00DA" w:rsidP="00A55C80">
      <w:pPr>
        <w:pStyle w:val="ListNumber"/>
        <w:numPr>
          <w:ilvl w:val="0"/>
          <w:numId w:val="33"/>
        </w:numPr>
      </w:pPr>
      <w:r w:rsidRPr="00BF249F">
        <w:t xml:space="preserve">In the Prioritized View layout, click the Sorting arrow and select </w:t>
      </w:r>
      <w:r w:rsidR="00D07B42" w:rsidRPr="00BF249F">
        <w:t xml:space="preserve">the </w:t>
      </w:r>
      <w:r w:rsidR="00BA0120" w:rsidRPr="00BF249F">
        <w:rPr>
          <w:b/>
        </w:rPr>
        <w:t>My</w:t>
      </w:r>
      <w:r w:rsidRPr="00BF249F">
        <w:rPr>
          <w:b/>
        </w:rPr>
        <w:t xml:space="preserve"> Flagged Patients</w:t>
      </w:r>
      <w:r w:rsidRPr="00BF249F">
        <w:t xml:space="preserve"> </w:t>
      </w:r>
      <w:r w:rsidR="00BA0120" w:rsidRPr="00BF249F">
        <w:t xml:space="preserve">sorting </w:t>
      </w:r>
      <w:r w:rsidRPr="00BF249F">
        <w:t>attribute.</w:t>
      </w:r>
      <w:r w:rsidR="00D80922" w:rsidRPr="00BF249F">
        <w:t xml:space="preserve"> All the patients that are flagged in the Bed View are displayed.</w:t>
      </w:r>
    </w:p>
    <w:p w14:paraId="63192B1E" w14:textId="0D888B4C" w:rsidR="0071459F" w:rsidRPr="00BF249F" w:rsidRDefault="00847437" w:rsidP="00B87147">
      <w:pPr>
        <w:pStyle w:val="CVFigure"/>
      </w:pPr>
      <w:r w:rsidRPr="00BF249F">
        <w:drawing>
          <wp:inline distT="0" distB="0" distL="0" distR="0" wp14:anchorId="4A54A90B" wp14:editId="4536C18B">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8">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Pr="00BF249F" w:rsidRDefault="00B833FE" w:rsidP="00691A20">
      <w:pPr>
        <w:pStyle w:val="CVFigureCaption"/>
        <w:tabs>
          <w:tab w:val="left" w:pos="1134"/>
        </w:tabs>
      </w:pPr>
      <w:r w:rsidRPr="00BF249F">
        <w:t>Prioritized View–My Flagged Patients</w:t>
      </w:r>
    </w:p>
    <w:p w14:paraId="2C85499B" w14:textId="64D23190" w:rsidR="0071459F" w:rsidRPr="00BF249F" w:rsidRDefault="00E60D9B" w:rsidP="00AB400C">
      <w:pPr>
        <w:pStyle w:val="CVChapterBodyCopy"/>
      </w:pPr>
      <w:r w:rsidRPr="00BF249F">
        <w:t xml:space="preserve">Refer to the following table for the </w:t>
      </w:r>
      <w:bookmarkStart w:id="90" w:name="DetailsofEachBoxinCardView"/>
      <w:r w:rsidRPr="00BF249F">
        <w:t>details of each box in the card view</w:t>
      </w:r>
      <w:r w:rsidR="00AB400C" w:rsidRPr="00BF249F">
        <w:t xml:space="preserve"> </w:t>
      </w:r>
      <w:bookmarkEnd w:id="90"/>
      <w:r w:rsidR="00AB400C" w:rsidRPr="00BF249F">
        <w:t>of the flagged patient records</w:t>
      </w:r>
      <w:r w:rsidR="00372DB4" w:rsidRPr="00BF249F">
        <w:t>:</w:t>
      </w:r>
    </w:p>
    <w:tbl>
      <w:tblPr>
        <w:tblStyle w:val="TableGrid"/>
        <w:tblW w:w="0" w:type="auto"/>
        <w:tblInd w:w="108" w:type="dxa"/>
        <w:shd w:val="clear" w:color="auto" w:fill="FABF8F" w:themeFill="accent6" w:themeFillTint="99"/>
        <w:tblLook w:val="04A0" w:firstRow="1" w:lastRow="0" w:firstColumn="1" w:lastColumn="0" w:noHBand="0" w:noVBand="1"/>
      </w:tblPr>
      <w:tblGrid>
        <w:gridCol w:w="4253"/>
        <w:gridCol w:w="4495"/>
      </w:tblGrid>
      <w:tr w:rsidR="00134A6F" w:rsidRPr="00BF249F" w14:paraId="09CF886C" w14:textId="77777777" w:rsidTr="00A41C81">
        <w:trPr>
          <w:cantSplit/>
        </w:trPr>
        <w:tc>
          <w:tcPr>
            <w:tcW w:w="4253" w:type="dxa"/>
            <w:shd w:val="clear" w:color="auto" w:fill="365F91" w:themeFill="accent1" w:themeFillShade="BF"/>
          </w:tcPr>
          <w:p w14:paraId="58A65489" w14:textId="344FB1B7" w:rsidR="00134A6F" w:rsidRPr="00BF249F" w:rsidRDefault="00134A6F" w:rsidP="00D33CD2">
            <w:pPr>
              <w:pStyle w:val="Whitechartheaderinformation"/>
            </w:pPr>
            <w:r w:rsidRPr="00BF249F">
              <w:t>Element name</w:t>
            </w:r>
          </w:p>
        </w:tc>
        <w:tc>
          <w:tcPr>
            <w:tcW w:w="4495" w:type="dxa"/>
            <w:shd w:val="clear" w:color="auto" w:fill="808080" w:themeFill="background1" w:themeFillShade="80"/>
          </w:tcPr>
          <w:p w14:paraId="012BD679" w14:textId="13E4C390" w:rsidR="00134A6F" w:rsidRPr="00BF249F" w:rsidRDefault="00134A6F" w:rsidP="00D33CD2">
            <w:pPr>
              <w:pStyle w:val="Whitechartheaderinformation"/>
            </w:pPr>
            <w:r w:rsidRPr="00BF249F">
              <w:t>Description</w:t>
            </w:r>
          </w:p>
        </w:tc>
      </w:tr>
      <w:tr w:rsidR="00134A6F" w:rsidRPr="00BF249F" w14:paraId="47096EC7" w14:textId="77777777" w:rsidTr="00A41C81">
        <w:trPr>
          <w:cantSplit/>
        </w:trPr>
        <w:tc>
          <w:tcPr>
            <w:tcW w:w="4253" w:type="dxa"/>
            <w:shd w:val="clear" w:color="auto" w:fill="FFFFFF" w:themeFill="background1"/>
          </w:tcPr>
          <w:p w14:paraId="3AAF03DE" w14:textId="2703E5D3" w:rsidR="00134A6F" w:rsidRPr="00BF249F" w:rsidRDefault="00A41C81" w:rsidP="002523BB">
            <w:pPr>
              <w:pStyle w:val="CVTableTextCenter"/>
            </w:pPr>
            <w:r w:rsidRPr="00BF249F">
              <w:object w:dxaOrig="4441" w:dyaOrig="1215" w14:anchorId="4775D566">
                <v:shape id="_x0000_i1078" type="#_x0000_t75" style="width:186pt;height:51pt" o:ole="">
                  <v:imagedata r:id="rId189" o:title=""/>
                </v:shape>
                <o:OLEObject Type="Embed" ProgID="PBrush" ShapeID="_x0000_i1078" DrawAspect="Content" ObjectID="_1645392889" r:id="rId190"/>
              </w:object>
            </w:r>
          </w:p>
          <w:p w14:paraId="00B81F55" w14:textId="7342E64C" w:rsidR="00134A6F" w:rsidRPr="00BF249F" w:rsidRDefault="00134A6F" w:rsidP="002523BB">
            <w:pPr>
              <w:pStyle w:val="CVTableTextCenter"/>
            </w:pPr>
            <w:r w:rsidRPr="00BF249F">
              <w:t>Patient Name box</w:t>
            </w:r>
          </w:p>
        </w:tc>
        <w:tc>
          <w:tcPr>
            <w:tcW w:w="4495" w:type="dxa"/>
            <w:shd w:val="clear" w:color="auto" w:fill="FFFFFF" w:themeFill="background1"/>
          </w:tcPr>
          <w:p w14:paraId="076679A2" w14:textId="5799D52A" w:rsidR="00134A6F" w:rsidRPr="00BF249F" w:rsidRDefault="00134A6F" w:rsidP="002523BB">
            <w:pPr>
              <w:pStyle w:val="CVTabletext"/>
            </w:pPr>
            <w:r w:rsidRPr="00BF249F">
              <w:t>Displays the full name, gender, date of birth, and the MPI (Maste</w:t>
            </w:r>
            <w:r w:rsidR="008C11E3" w:rsidRPr="00BF249F">
              <w:t>r Patient Index) of the patient</w:t>
            </w:r>
          </w:p>
          <w:p w14:paraId="4393911D" w14:textId="5D1A5E63" w:rsidR="00F8078A" w:rsidRPr="00BF249F" w:rsidRDefault="00F8078A" w:rsidP="002523BB">
            <w:pPr>
              <w:pStyle w:val="CVTabletext"/>
            </w:pPr>
            <w:r w:rsidRPr="00BF249F">
              <w:t>The navy-blue color flag icon indicates that the patient is in the flagged state.</w:t>
            </w:r>
          </w:p>
          <w:p w14:paraId="374B639B" w14:textId="77777777" w:rsidR="00134A6F" w:rsidRPr="00BF249F" w:rsidRDefault="00134A6F" w:rsidP="009B11AF">
            <w:pPr>
              <w:pStyle w:val="CVTabletext"/>
            </w:pPr>
            <w:r w:rsidRPr="00BF249F">
              <w:t>The</w:t>
            </w:r>
            <w:r w:rsidRPr="00BF249F">
              <w:rPr>
                <w:b/>
              </w:rPr>
              <w:t xml:space="preserve"> </w:t>
            </w:r>
            <w:r w:rsidRPr="00BF249F">
              <w:t>MPI is a unique identification number generated for each patient in the Coreo application.</w:t>
            </w:r>
          </w:p>
          <w:p w14:paraId="527EDCF8" w14:textId="54596AB5" w:rsidR="00D91A14" w:rsidRPr="00BF249F" w:rsidRDefault="00A615C9" w:rsidP="00CD65AA">
            <w:pPr>
              <w:pStyle w:val="CVTabletext"/>
            </w:pPr>
            <w:r w:rsidRPr="00BF249F">
              <w:t>The Patient Name box has a color bar</w:t>
            </w:r>
            <w:r w:rsidR="00CD65AA" w:rsidRPr="00BF249F">
              <w:t xml:space="preserve"> on</w:t>
            </w:r>
            <w:r w:rsidRPr="00BF249F">
              <w:t xml:space="preserve"> the left side</w:t>
            </w:r>
            <w:r w:rsidR="008C11E3" w:rsidRPr="00BF249F">
              <w:t>,</w:t>
            </w:r>
            <w:r w:rsidRPr="00BF249F">
              <w:t xml:space="preserve"> which shows the group</w:t>
            </w:r>
            <w:r w:rsidR="00CD65AA" w:rsidRPr="00BF249F">
              <w:t xml:space="preserve"> </w:t>
            </w:r>
            <w:r w:rsidRPr="00BF249F">
              <w:t>(AC-Orange, PAC-Yellow</w:t>
            </w:r>
            <w:r w:rsidR="0080189B" w:rsidRPr="00BF249F">
              <w:t>,</w:t>
            </w:r>
            <w:r w:rsidRPr="00BF249F">
              <w:t xml:space="preserve"> and CC-Green)</w:t>
            </w:r>
            <w:r w:rsidR="00CD65AA" w:rsidRPr="00BF249F">
              <w:t xml:space="preserve"> to which the patient belongs.</w:t>
            </w:r>
          </w:p>
          <w:p w14:paraId="5A1DDF39" w14:textId="2935414A" w:rsidR="00D91A14" w:rsidRPr="00BF249F" w:rsidRDefault="00D91A14" w:rsidP="00C86837">
            <w:pPr>
              <w:pStyle w:val="CVTabletext"/>
            </w:pPr>
            <w:r w:rsidRPr="00BF249F">
              <w:t>Click the Synchronization button</w:t>
            </w:r>
            <w:r w:rsidR="00B47D24" w:rsidRPr="00BF249F">
              <w:t xml:space="preserve"> to </w:t>
            </w:r>
            <w:r w:rsidRPr="00BF249F">
              <w:t xml:space="preserve">view the same patient record in </w:t>
            </w:r>
            <w:r w:rsidR="00C86837" w:rsidRPr="00BF249F">
              <w:t xml:space="preserve">another </w:t>
            </w:r>
            <w:r w:rsidRPr="00BF249F">
              <w:t>Coreo</w:t>
            </w:r>
            <w:r w:rsidR="00C86837" w:rsidRPr="00BF249F">
              <w:t xml:space="preserve"> application.</w:t>
            </w:r>
          </w:p>
        </w:tc>
      </w:tr>
      <w:tr w:rsidR="00134A6F" w:rsidRPr="00BF249F" w14:paraId="05F469BA" w14:textId="77777777" w:rsidTr="00A41C81">
        <w:trPr>
          <w:cantSplit/>
        </w:trPr>
        <w:tc>
          <w:tcPr>
            <w:tcW w:w="4253" w:type="dxa"/>
            <w:shd w:val="clear" w:color="auto" w:fill="FFFFFF" w:themeFill="background1"/>
          </w:tcPr>
          <w:p w14:paraId="580A5315" w14:textId="2892E9B4" w:rsidR="00134A6F" w:rsidRPr="00BF249F" w:rsidRDefault="00A41C81" w:rsidP="00D86C1E">
            <w:pPr>
              <w:pStyle w:val="CVTableTextCenter"/>
            </w:pPr>
            <w:r w:rsidRPr="00BF249F">
              <w:object w:dxaOrig="2760" w:dyaOrig="1080" w14:anchorId="38147769">
                <v:shape id="_x0000_i1079" type="#_x0000_t75" style="width:148.5pt;height:58.5pt" o:ole="">
                  <v:imagedata r:id="rId191" o:title=""/>
                </v:shape>
                <o:OLEObject Type="Embed" ProgID="PBrush" ShapeID="_x0000_i1079" DrawAspect="Content" ObjectID="_1645392890" r:id="rId192"/>
              </w:object>
            </w:r>
          </w:p>
          <w:p w14:paraId="10EB2B25" w14:textId="77777777" w:rsidR="00134A6F" w:rsidRDefault="00134A6F" w:rsidP="00D86C1E">
            <w:pPr>
              <w:pStyle w:val="CVTableTextCenter"/>
            </w:pPr>
            <w:r w:rsidRPr="00BF249F">
              <w:t>Group Name box</w:t>
            </w:r>
          </w:p>
          <w:p w14:paraId="768C82E0" w14:textId="34FE0AA5" w:rsidR="00A41C81" w:rsidRPr="00BF249F" w:rsidRDefault="00A41C81" w:rsidP="00A41C81">
            <w:pPr>
              <w:pStyle w:val="CVspacebeforetable"/>
            </w:pPr>
          </w:p>
        </w:tc>
        <w:tc>
          <w:tcPr>
            <w:tcW w:w="4495" w:type="dxa"/>
            <w:shd w:val="clear" w:color="auto" w:fill="FFFFFF" w:themeFill="background1"/>
          </w:tcPr>
          <w:p w14:paraId="31758ECF" w14:textId="21D2BAC9" w:rsidR="00134A6F" w:rsidRPr="00BF249F" w:rsidRDefault="00A615C9" w:rsidP="003D1A4A">
            <w:pPr>
              <w:pStyle w:val="CVTabletext"/>
            </w:pPr>
            <w:r w:rsidRPr="00BF249F">
              <w:t xml:space="preserve">Displays the </w:t>
            </w:r>
            <w:r w:rsidR="00134A6F" w:rsidRPr="00BF249F">
              <w:t xml:space="preserve">group name, location, and the identification number of the bed </w:t>
            </w:r>
            <w:r w:rsidR="003D1A4A" w:rsidRPr="00BF249F">
              <w:t>to which the</w:t>
            </w:r>
            <w:r w:rsidRPr="00BF249F">
              <w:t xml:space="preserve"> patient is assigned</w:t>
            </w:r>
          </w:p>
        </w:tc>
      </w:tr>
      <w:tr w:rsidR="00134A6F" w:rsidRPr="00BF249F" w14:paraId="0F67B6F7" w14:textId="77777777" w:rsidTr="00A41C81">
        <w:trPr>
          <w:cantSplit/>
        </w:trPr>
        <w:tc>
          <w:tcPr>
            <w:tcW w:w="4253" w:type="dxa"/>
            <w:shd w:val="clear" w:color="auto" w:fill="FFFFFF" w:themeFill="background1"/>
          </w:tcPr>
          <w:p w14:paraId="5B319F43" w14:textId="5167F9A3" w:rsidR="00134A6F" w:rsidRPr="00BF249F" w:rsidRDefault="00F460BF" w:rsidP="00D86C1E">
            <w:pPr>
              <w:pStyle w:val="CVTableTextCenter"/>
            </w:pPr>
            <w:r w:rsidRPr="00BF249F">
              <w:object w:dxaOrig="1530" w:dyaOrig="1095" w14:anchorId="1CEEED29">
                <v:shape id="_x0000_i1080" type="#_x0000_t75" style="width:71.25pt;height:51pt" o:ole="">
                  <v:imagedata r:id="rId193" o:title=""/>
                </v:shape>
                <o:OLEObject Type="Embed" ProgID="PBrush" ShapeID="_x0000_i1080" DrawAspect="Content" ObjectID="_1645392891" r:id="rId194"/>
              </w:object>
            </w:r>
          </w:p>
          <w:p w14:paraId="1D168A85" w14:textId="77777777" w:rsidR="00134A6F" w:rsidRDefault="00134A6F" w:rsidP="00D86C1E">
            <w:pPr>
              <w:pStyle w:val="CVTableTextCenter"/>
            </w:pPr>
            <w:r w:rsidRPr="00BF249F">
              <w:t>Patient Cohort box</w:t>
            </w:r>
          </w:p>
          <w:p w14:paraId="116F97EF" w14:textId="64D01084" w:rsidR="00A41C81" w:rsidRPr="00BF249F" w:rsidRDefault="00A41C81" w:rsidP="00A41C81">
            <w:pPr>
              <w:pStyle w:val="CVspacebeforetable"/>
            </w:pPr>
          </w:p>
        </w:tc>
        <w:tc>
          <w:tcPr>
            <w:tcW w:w="4495" w:type="dxa"/>
            <w:shd w:val="clear" w:color="auto" w:fill="FFFFFF" w:themeFill="background1"/>
          </w:tcPr>
          <w:p w14:paraId="6D4BC8EA" w14:textId="3CBCA502" w:rsidR="00134A6F" w:rsidRPr="00BF249F" w:rsidRDefault="007F3058" w:rsidP="007712A2">
            <w:pPr>
              <w:pStyle w:val="CVTabletext"/>
            </w:pPr>
            <w:r w:rsidRPr="00BF249F">
              <w:t xml:space="preserve">Displays the cohort group </w:t>
            </w:r>
            <w:r w:rsidR="007712A2" w:rsidRPr="00BF249F">
              <w:t>to which</w:t>
            </w:r>
            <w:r w:rsidRPr="00BF249F">
              <w:t xml:space="preserve"> the patient is as</w:t>
            </w:r>
            <w:r w:rsidR="007712A2" w:rsidRPr="00BF249F">
              <w:t xml:space="preserve">signed </w:t>
            </w:r>
            <w:r w:rsidRPr="00BF249F">
              <w:t>in the Coreo application</w:t>
            </w:r>
          </w:p>
        </w:tc>
      </w:tr>
      <w:tr w:rsidR="00134A6F" w:rsidRPr="00BF249F" w14:paraId="5D0A0B0F" w14:textId="77777777" w:rsidTr="00A41C81">
        <w:trPr>
          <w:cantSplit/>
        </w:trPr>
        <w:tc>
          <w:tcPr>
            <w:tcW w:w="4253" w:type="dxa"/>
            <w:shd w:val="clear" w:color="auto" w:fill="FFFFFF" w:themeFill="background1"/>
          </w:tcPr>
          <w:p w14:paraId="14405EC5" w14:textId="3976EDB3" w:rsidR="00134A6F" w:rsidRPr="00BF249F" w:rsidRDefault="00F460BF" w:rsidP="00D86C1E">
            <w:pPr>
              <w:pStyle w:val="CVTableTextCenter"/>
            </w:pPr>
            <w:r w:rsidRPr="00BF249F">
              <w:object w:dxaOrig="2100" w:dyaOrig="1080" w14:anchorId="65538314">
                <v:shape id="_x0000_i1081" type="#_x0000_t75" style="width:96.75pt;height:48.75pt" o:ole="">
                  <v:imagedata r:id="rId195" o:title=""/>
                </v:shape>
                <o:OLEObject Type="Embed" ProgID="PBrush" ShapeID="_x0000_i1081" DrawAspect="Content" ObjectID="_1645392892" r:id="rId196"/>
              </w:object>
            </w:r>
          </w:p>
          <w:p w14:paraId="5CABF483" w14:textId="77777777" w:rsidR="00134A6F" w:rsidRDefault="00134A6F" w:rsidP="00D86C1E">
            <w:pPr>
              <w:pStyle w:val="CVTableTextCenter"/>
            </w:pPr>
            <w:r w:rsidRPr="00BF249F">
              <w:t>Risk Score box</w:t>
            </w:r>
          </w:p>
          <w:p w14:paraId="1A56FD08" w14:textId="00E4981B" w:rsidR="00A41C81" w:rsidRPr="00BF249F" w:rsidRDefault="00A41C81" w:rsidP="00A41C81">
            <w:pPr>
              <w:pStyle w:val="CVspacebeforetable"/>
            </w:pPr>
          </w:p>
        </w:tc>
        <w:tc>
          <w:tcPr>
            <w:tcW w:w="4495" w:type="dxa"/>
            <w:shd w:val="clear" w:color="auto" w:fill="FFFFFF" w:themeFill="background1"/>
          </w:tcPr>
          <w:p w14:paraId="2B9DBA8A" w14:textId="40DD19B6" w:rsidR="00134A6F" w:rsidRPr="00BF249F" w:rsidRDefault="009906DB" w:rsidP="008C11E3">
            <w:pPr>
              <w:pStyle w:val="CVTabletext"/>
            </w:pPr>
            <w:r w:rsidRPr="00BF249F">
              <w:t>The high risk, medium risk, or low</w:t>
            </w:r>
            <w:r w:rsidR="008C11E3" w:rsidRPr="00BF249F">
              <w:t>-</w:t>
            </w:r>
            <w:r w:rsidRPr="00BF249F">
              <w:t>risk score of the patient matching the cohort.</w:t>
            </w:r>
          </w:p>
        </w:tc>
      </w:tr>
      <w:tr w:rsidR="00134A6F" w:rsidRPr="00BF249F" w14:paraId="0E5D1CBF" w14:textId="77777777" w:rsidTr="00A41C81">
        <w:trPr>
          <w:cantSplit/>
        </w:trPr>
        <w:tc>
          <w:tcPr>
            <w:tcW w:w="4253" w:type="dxa"/>
            <w:shd w:val="clear" w:color="auto" w:fill="FFFFFF" w:themeFill="background1"/>
          </w:tcPr>
          <w:p w14:paraId="1F9E34CB" w14:textId="58E1D91F" w:rsidR="00134A6F" w:rsidRPr="00BF249F" w:rsidRDefault="00A41C81" w:rsidP="00B969C1">
            <w:pPr>
              <w:pStyle w:val="CVTableTextCenter"/>
            </w:pPr>
            <w:r w:rsidRPr="00BF249F">
              <w:object w:dxaOrig="3886" w:dyaOrig="915" w14:anchorId="1F69A245">
                <v:shape id="_x0000_i1082" type="#_x0000_t75" style="width:189pt;height:45pt" o:ole="">
                  <v:imagedata r:id="rId197" o:title=""/>
                </v:shape>
                <o:OLEObject Type="Embed" ProgID="PBrush" ShapeID="_x0000_i1082" DrawAspect="Content" ObjectID="_1645392893" r:id="rId198"/>
              </w:object>
            </w:r>
          </w:p>
          <w:p w14:paraId="2D2D5E2A" w14:textId="77777777" w:rsidR="00134A6F" w:rsidRDefault="00F161AB" w:rsidP="00B969C1">
            <w:pPr>
              <w:pStyle w:val="CVTableTextCenter"/>
            </w:pPr>
            <w:r w:rsidRPr="00BF249F">
              <w:t>Patient</w:t>
            </w:r>
            <w:r w:rsidR="00C52BC1" w:rsidRPr="00BF249F">
              <w:t xml:space="preserve"> A</w:t>
            </w:r>
            <w:r w:rsidR="00134A6F" w:rsidRPr="00BF249F">
              <w:t>ttributes</w:t>
            </w:r>
            <w:r w:rsidR="0020785B" w:rsidRPr="00BF249F">
              <w:t xml:space="preserve"> box</w:t>
            </w:r>
          </w:p>
          <w:p w14:paraId="1E18BA23" w14:textId="7B9C1061" w:rsidR="00A41C81" w:rsidRPr="00BF249F" w:rsidRDefault="00A41C81" w:rsidP="00A41C81">
            <w:pPr>
              <w:pStyle w:val="CVspacebeforetable"/>
            </w:pPr>
          </w:p>
        </w:tc>
        <w:tc>
          <w:tcPr>
            <w:tcW w:w="4495" w:type="dxa"/>
            <w:shd w:val="clear" w:color="auto" w:fill="FFFFFF" w:themeFill="background1"/>
          </w:tcPr>
          <w:p w14:paraId="450FE8A7" w14:textId="411F389E" w:rsidR="00134A6F" w:rsidRPr="00BF249F" w:rsidRDefault="00134A6F" w:rsidP="00F161AB">
            <w:pPr>
              <w:pStyle w:val="CVTabletext"/>
            </w:pPr>
            <w:r w:rsidRPr="00BF249F">
              <w:t xml:space="preserve">Displays the </w:t>
            </w:r>
            <w:r w:rsidR="00F161AB" w:rsidRPr="00BF249F">
              <w:t>patient</w:t>
            </w:r>
            <w:r w:rsidRPr="00BF249F">
              <w:t xml:space="preserve"> attributes</w:t>
            </w:r>
            <w:r w:rsidR="00F161AB" w:rsidRPr="00BF249F">
              <w:t xml:space="preserve"> for a Coreo patient</w:t>
            </w:r>
            <w:r w:rsidR="008A5F51" w:rsidRPr="00BF249F">
              <w:t xml:space="preserve"> who is not assigned to a bed in Coreo View</w:t>
            </w:r>
          </w:p>
        </w:tc>
      </w:tr>
      <w:tr w:rsidR="00F161AB" w:rsidRPr="00BF249F" w14:paraId="1CBF4FFC" w14:textId="77777777" w:rsidTr="00A41C81">
        <w:trPr>
          <w:cantSplit/>
        </w:trPr>
        <w:tc>
          <w:tcPr>
            <w:tcW w:w="4253" w:type="dxa"/>
            <w:shd w:val="clear" w:color="auto" w:fill="FFFFFF" w:themeFill="background1"/>
          </w:tcPr>
          <w:p w14:paraId="653E1911" w14:textId="1EDCE25A" w:rsidR="00F161AB" w:rsidRPr="00BF249F" w:rsidRDefault="00A41C81" w:rsidP="00F161AB">
            <w:pPr>
              <w:pStyle w:val="CVTableTextCenter"/>
            </w:pPr>
            <w:r w:rsidRPr="00BF249F">
              <w:object w:dxaOrig="3615" w:dyaOrig="1140" w14:anchorId="69F69154">
                <v:shape id="_x0000_i1083" type="#_x0000_t75" style="width:179.25pt;height:57.75pt" o:ole="">
                  <v:imagedata r:id="rId199" o:title=""/>
                </v:shape>
                <o:OLEObject Type="Embed" ProgID="PBrush" ShapeID="_x0000_i1083" DrawAspect="Content" ObjectID="_1645392894" r:id="rId200"/>
              </w:object>
            </w:r>
          </w:p>
          <w:p w14:paraId="1253CCDC" w14:textId="77777777" w:rsidR="00C52BC1" w:rsidRPr="00BF249F" w:rsidRDefault="00C52BC1" w:rsidP="00F161AB">
            <w:pPr>
              <w:pStyle w:val="CVTableTextCenter"/>
            </w:pPr>
            <w:r w:rsidRPr="00BF249F">
              <w:t>Bed A</w:t>
            </w:r>
            <w:r w:rsidR="00F161AB" w:rsidRPr="00BF249F">
              <w:t xml:space="preserve">ttributes </w:t>
            </w:r>
            <w:r w:rsidR="0020785B" w:rsidRPr="00BF249F">
              <w:t>box</w:t>
            </w:r>
          </w:p>
          <w:p w14:paraId="0E568450" w14:textId="77777777" w:rsidR="00F161AB" w:rsidRDefault="00C52BC1" w:rsidP="00F161AB">
            <w:pPr>
              <w:pStyle w:val="CVTableTextCenter"/>
            </w:pPr>
            <w:r w:rsidRPr="00BF249F">
              <w:t>Patient Activities</w:t>
            </w:r>
            <w:r w:rsidR="00A41C81">
              <w:t xml:space="preserve"> box</w:t>
            </w:r>
            <w:r w:rsidRPr="00BF249F">
              <w:t xml:space="preserve"> and A</w:t>
            </w:r>
            <w:r w:rsidR="00F161AB" w:rsidRPr="00BF249F">
              <w:t>ttributes</w:t>
            </w:r>
            <w:r w:rsidR="0020785B" w:rsidRPr="00BF249F">
              <w:t xml:space="preserve"> box</w:t>
            </w:r>
          </w:p>
          <w:p w14:paraId="4E56E085" w14:textId="721442E0" w:rsidR="00A41C81" w:rsidRPr="00BF249F" w:rsidRDefault="00A41C81" w:rsidP="00A41C81">
            <w:pPr>
              <w:pStyle w:val="CVspacebeforetable"/>
            </w:pPr>
          </w:p>
        </w:tc>
        <w:tc>
          <w:tcPr>
            <w:tcW w:w="4495" w:type="dxa"/>
            <w:shd w:val="clear" w:color="auto" w:fill="FFFFFF" w:themeFill="background1"/>
          </w:tcPr>
          <w:p w14:paraId="75F03F75" w14:textId="5B3425E2" w:rsidR="00F161AB" w:rsidRPr="00BF249F" w:rsidRDefault="00AE6879" w:rsidP="00847437">
            <w:pPr>
              <w:pStyle w:val="CVTabletext"/>
            </w:pPr>
            <w:r w:rsidRPr="00BF249F">
              <w:t xml:space="preserve">Displays the bed attributes and the </w:t>
            </w:r>
            <w:r w:rsidR="00847437" w:rsidRPr="00BF249F">
              <w:t xml:space="preserve">activities and </w:t>
            </w:r>
            <w:r w:rsidRPr="00BF249F">
              <w:t xml:space="preserve">attributes </w:t>
            </w:r>
            <w:r w:rsidR="00847437" w:rsidRPr="00BF249F">
              <w:t>of</w:t>
            </w:r>
            <w:r w:rsidRPr="00BF249F">
              <w:t xml:space="preserve"> a patient</w:t>
            </w:r>
            <w:r w:rsidR="00847437" w:rsidRPr="00BF249F">
              <w:t xml:space="preserve"> </w:t>
            </w:r>
            <w:r w:rsidRPr="00BF249F">
              <w:t>assigned to a bed in one of the groups (AC, PAC, or CC) in Coreo View</w:t>
            </w:r>
          </w:p>
        </w:tc>
      </w:tr>
      <w:tr w:rsidR="00134A6F" w:rsidRPr="00BF249F" w14:paraId="7E3A4158" w14:textId="77777777" w:rsidTr="00A41C81">
        <w:trPr>
          <w:cantSplit/>
        </w:trPr>
        <w:tc>
          <w:tcPr>
            <w:tcW w:w="4253" w:type="dxa"/>
            <w:shd w:val="clear" w:color="auto" w:fill="FFFFFF" w:themeFill="background1"/>
          </w:tcPr>
          <w:p w14:paraId="0FAC6D88" w14:textId="77777777" w:rsidR="00134A6F" w:rsidRPr="00BF249F" w:rsidRDefault="00134A6F" w:rsidP="00B969C1">
            <w:pPr>
              <w:pStyle w:val="CVTableTextCenter"/>
            </w:pPr>
            <w:r w:rsidRPr="00BF249F">
              <w:object w:dxaOrig="3030" w:dyaOrig="975" w14:anchorId="00CDFBC7">
                <v:shape id="_x0000_i1084" type="#_x0000_t75" style="width:151.5pt;height:48.75pt" o:ole="">
                  <v:imagedata r:id="rId201" o:title=""/>
                </v:shape>
                <o:OLEObject Type="Embed" ProgID="PBrush" ShapeID="_x0000_i1084" DrawAspect="Content" ObjectID="_1645392895" r:id="rId202"/>
              </w:object>
            </w:r>
          </w:p>
          <w:p w14:paraId="3A171C5A" w14:textId="11425A85" w:rsidR="00134A6F" w:rsidRDefault="009F6FC5" w:rsidP="00B969C1">
            <w:pPr>
              <w:pStyle w:val="CVTableTextCenter"/>
            </w:pPr>
            <w:r w:rsidRPr="00BF249F">
              <w:t>Length of Stay I</w:t>
            </w:r>
            <w:r w:rsidR="00134A6F" w:rsidRPr="00BF249F">
              <w:t>ndicator</w:t>
            </w:r>
            <w:r w:rsidRPr="00BF249F">
              <w:t xml:space="preserve"> box</w:t>
            </w:r>
          </w:p>
          <w:p w14:paraId="1581B2F9" w14:textId="5C861971" w:rsidR="00F161AB" w:rsidRPr="00BF249F" w:rsidRDefault="00F161AB" w:rsidP="00B969C1">
            <w:pPr>
              <w:pStyle w:val="CVTableTextCenter"/>
            </w:pPr>
            <w:r w:rsidRPr="00BF249F">
              <w:object w:dxaOrig="3390" w:dyaOrig="1020" w14:anchorId="05851CB9">
                <v:shape id="_x0000_i1085" type="#_x0000_t75" style="width:169.5pt;height:51pt" o:ole="">
                  <v:imagedata r:id="rId203" o:title=""/>
                </v:shape>
                <o:OLEObject Type="Embed" ProgID="PBrush" ShapeID="_x0000_i1085" DrawAspect="Content" ObjectID="_1645392896" r:id="rId204"/>
              </w:object>
            </w:r>
          </w:p>
        </w:tc>
        <w:tc>
          <w:tcPr>
            <w:tcW w:w="4495" w:type="dxa"/>
            <w:shd w:val="clear" w:color="auto" w:fill="FFFFFF" w:themeFill="background1"/>
          </w:tcPr>
          <w:p w14:paraId="5C6DE014" w14:textId="10F7482C" w:rsidR="00134A6F" w:rsidRPr="00BF249F" w:rsidRDefault="00134A6F" w:rsidP="00D86C1E">
            <w:pPr>
              <w:pStyle w:val="CVTabletext"/>
            </w:pPr>
            <w:r w:rsidRPr="00BF249F">
              <w:t xml:space="preserve">The patient’s length of stay in the facility expressed in </w:t>
            </w:r>
            <w:r w:rsidR="008C11E3" w:rsidRPr="00BF249F">
              <w:t xml:space="preserve">the </w:t>
            </w:r>
            <w:r w:rsidRPr="00BF249F">
              <w:t>number of days.</w:t>
            </w:r>
          </w:p>
        </w:tc>
      </w:tr>
      <w:tr w:rsidR="00134A6F" w:rsidRPr="00BF249F" w14:paraId="0D45223D" w14:textId="77777777" w:rsidTr="00A41C81">
        <w:trPr>
          <w:cantSplit/>
        </w:trPr>
        <w:tc>
          <w:tcPr>
            <w:tcW w:w="4253" w:type="dxa"/>
            <w:shd w:val="clear" w:color="auto" w:fill="FFFFFF" w:themeFill="background1"/>
          </w:tcPr>
          <w:p w14:paraId="51779124" w14:textId="0A553E23" w:rsidR="00134A6F" w:rsidRPr="00BF249F" w:rsidRDefault="00911E78" w:rsidP="00C113AC">
            <w:pPr>
              <w:pStyle w:val="CVTableTextCenter"/>
            </w:pPr>
            <w:r w:rsidRPr="00BF249F">
              <w:object w:dxaOrig="2670" w:dyaOrig="330" w14:anchorId="35CBD9AD">
                <v:shape id="_x0000_i1086" type="#_x0000_t75" style="width:134.25pt;height:18.75pt" o:ole="">
                  <v:imagedata r:id="rId205" o:title=""/>
                </v:shape>
                <o:OLEObject Type="Embed" ProgID="PBrush" ShapeID="_x0000_i1086" DrawAspect="Content" ObjectID="_1645392897" r:id="rId206"/>
              </w:object>
            </w:r>
          </w:p>
        </w:tc>
        <w:tc>
          <w:tcPr>
            <w:tcW w:w="4495" w:type="dxa"/>
            <w:shd w:val="clear" w:color="auto" w:fill="FFFFFF" w:themeFill="background1"/>
          </w:tcPr>
          <w:p w14:paraId="032991EB" w14:textId="1169FF90" w:rsidR="004E4A78" w:rsidRPr="00BF249F" w:rsidRDefault="004E4A78" w:rsidP="00F460BF">
            <w:pPr>
              <w:pStyle w:val="CVTabletext"/>
            </w:pPr>
            <w:r w:rsidRPr="00BF249F">
              <w:t>The results (</w:t>
            </w:r>
            <w:r w:rsidR="00466F57" w:rsidRPr="00BF249F">
              <w:rPr>
                <w:i/>
              </w:rPr>
              <w:t>E</w:t>
            </w:r>
            <w:r w:rsidRPr="00BF249F">
              <w:rPr>
                <w:i/>
              </w:rPr>
              <w:t>xample 17</w:t>
            </w:r>
            <w:r w:rsidRPr="00BF249F">
              <w:t>) show the total count of flagged patients. The final results on the Prioritized View page (</w:t>
            </w:r>
            <w:r w:rsidR="00466F57" w:rsidRPr="00BF249F">
              <w:t>E</w:t>
            </w:r>
            <w:r w:rsidRPr="00BF249F">
              <w:rPr>
                <w:i/>
              </w:rPr>
              <w:t>xample 17</w:t>
            </w:r>
            <w:r w:rsidRPr="00BF249F">
              <w:t>) matches with the flagged patient count on the Bed View.</w:t>
            </w:r>
          </w:p>
          <w:p w14:paraId="14F4C563" w14:textId="40EA4B81" w:rsidR="004E4A78" w:rsidRPr="00BF249F" w:rsidRDefault="00466F57" w:rsidP="009F2A44">
            <w:pPr>
              <w:pStyle w:val="CVTabletext"/>
            </w:pPr>
            <w:r w:rsidRPr="00BF249F">
              <w:t>You can</w:t>
            </w:r>
            <w:r w:rsidR="00757E63" w:rsidRPr="00BF249F">
              <w:t xml:space="preserve"> </w:t>
            </w:r>
            <w:r w:rsidR="00196774" w:rsidRPr="00BF249F">
              <w:t xml:space="preserve">view </w:t>
            </w:r>
            <w:r w:rsidR="00F460BF" w:rsidRPr="00BF249F">
              <w:t xml:space="preserve">ten </w:t>
            </w:r>
            <w:r w:rsidR="00757E63" w:rsidRPr="00BF249F">
              <w:t>patient records</w:t>
            </w:r>
            <w:r w:rsidR="00F460BF" w:rsidRPr="00BF249F">
              <w:t xml:space="preserve"> at a time on a page</w:t>
            </w:r>
            <w:r w:rsidR="00757E63" w:rsidRPr="00BF249F">
              <w:t>.</w:t>
            </w:r>
          </w:p>
        </w:tc>
      </w:tr>
      <w:tr w:rsidR="00134A6F" w:rsidRPr="00BF249F" w14:paraId="1CF0214B" w14:textId="77777777" w:rsidTr="00A41C81">
        <w:trPr>
          <w:cantSplit/>
        </w:trPr>
        <w:tc>
          <w:tcPr>
            <w:tcW w:w="4253" w:type="dxa"/>
            <w:shd w:val="clear" w:color="auto" w:fill="FFFFFF" w:themeFill="background1"/>
          </w:tcPr>
          <w:p w14:paraId="1BDD261E" w14:textId="36B8EDFE" w:rsidR="00F021D4" w:rsidRPr="00BF249F" w:rsidRDefault="00F021D4" w:rsidP="00C113AC">
            <w:pPr>
              <w:pStyle w:val="CVTableTextCenter"/>
            </w:pPr>
            <w:r w:rsidRPr="00BF249F">
              <w:object w:dxaOrig="3075" w:dyaOrig="435" w14:anchorId="2BCE12AF">
                <v:shape id="_x0000_i1087" type="#_x0000_t75" style="width:154.5pt;height:21.75pt" o:ole="">
                  <v:imagedata r:id="rId207" o:title=""/>
                </v:shape>
                <o:OLEObject Type="Embed" ProgID="PBrush" ShapeID="_x0000_i1087" DrawAspect="Content" ObjectID="_1645392898" r:id="rId208"/>
              </w:object>
            </w:r>
          </w:p>
          <w:p w14:paraId="1E859122" w14:textId="2D9032DE" w:rsidR="00134A6F" w:rsidRPr="00BF249F" w:rsidRDefault="00134A6F" w:rsidP="00C113AC">
            <w:pPr>
              <w:pStyle w:val="CVTableTextCenter"/>
            </w:pPr>
            <w:r w:rsidRPr="00BF249F">
              <w:t>Pagination</w:t>
            </w:r>
            <w:r w:rsidR="00A85F8F">
              <w:fldChar w:fldCharType="begin"/>
            </w:r>
            <w:r w:rsidR="00A85F8F">
              <w:instrText xml:space="preserve"> XE "</w:instrText>
            </w:r>
            <w:r w:rsidR="00A85F8F" w:rsidRPr="00432BF1">
              <w:instrText>Pagination</w:instrText>
            </w:r>
            <w:r w:rsidR="00A85F8F">
              <w:instrText xml:space="preserve">" \i </w:instrText>
            </w:r>
            <w:r w:rsidR="00A85F8F">
              <w:fldChar w:fldCharType="end"/>
            </w:r>
          </w:p>
        </w:tc>
        <w:tc>
          <w:tcPr>
            <w:tcW w:w="4495" w:type="dxa"/>
            <w:shd w:val="clear" w:color="auto" w:fill="FFFFFF" w:themeFill="background1"/>
          </w:tcPr>
          <w:p w14:paraId="10954DAD" w14:textId="0D90AA6D" w:rsidR="00757E63" w:rsidRPr="00BF249F" w:rsidRDefault="00757E63" w:rsidP="00D86C1E">
            <w:pPr>
              <w:pStyle w:val="CVTabletext"/>
            </w:pPr>
            <w:r w:rsidRPr="00BF249F">
              <w:t>Displays the total number of page numbers in which the patient records are displayed.</w:t>
            </w:r>
          </w:p>
          <w:p w14:paraId="59FB68CB" w14:textId="12FCD20F" w:rsidR="00134A6F" w:rsidRPr="00BF249F" w:rsidRDefault="00757E63" w:rsidP="008C11E3">
            <w:pPr>
              <w:pStyle w:val="CVTabletext"/>
            </w:pPr>
            <w:r w:rsidRPr="00BF249F">
              <w:t xml:space="preserve">Use the left arrow to navigate to the </w:t>
            </w:r>
            <w:r w:rsidR="00847437" w:rsidRPr="00BF249F">
              <w:t>starting</w:t>
            </w:r>
            <w:r w:rsidRPr="00BF249F">
              <w:t xml:space="preserve"> pages and the right arrow to navigate to the </w:t>
            </w:r>
            <w:r w:rsidR="008C11E3" w:rsidRPr="00BF249F">
              <w:t>following</w:t>
            </w:r>
            <w:r w:rsidRPr="00BF249F">
              <w:t xml:space="preserve"> pages.</w:t>
            </w:r>
          </w:p>
        </w:tc>
      </w:tr>
    </w:tbl>
    <w:p w14:paraId="231D0C6F" w14:textId="4D81FBA3" w:rsidR="00CD65AA" w:rsidRPr="00BF249F" w:rsidRDefault="009C3BCC" w:rsidP="00691A20">
      <w:pPr>
        <w:pStyle w:val="CVTableCaption"/>
        <w:tabs>
          <w:tab w:val="left" w:pos="993"/>
        </w:tabs>
      </w:pPr>
      <w:r w:rsidRPr="00BF249F">
        <w:t>Card View Elements</w:t>
      </w:r>
    </w:p>
    <w:p w14:paraId="638A1620" w14:textId="55C1BD53" w:rsidR="00CD65AA" w:rsidRPr="00BF249F" w:rsidRDefault="00EF3D67" w:rsidP="00CD65AA">
      <w:pPr>
        <w:pStyle w:val="ListNumber"/>
      </w:pPr>
      <w:r w:rsidRPr="00BF249F">
        <w:t>Click</w:t>
      </w:r>
      <w:r w:rsidR="00B836C3" w:rsidRPr="00BF249F">
        <w:t xml:space="preserve"> any box in the Card View</w:t>
      </w:r>
      <w:r w:rsidR="00A52121" w:rsidRPr="00BF249F">
        <w:t xml:space="preserve">. The </w:t>
      </w:r>
      <w:r w:rsidR="00A52121" w:rsidRPr="00BF249F">
        <w:rPr>
          <w:b/>
        </w:rPr>
        <w:t>Patient Details</w:t>
      </w:r>
      <w:r w:rsidR="00A52121" w:rsidRPr="00BF249F">
        <w:t xml:space="preserve"> window</w:t>
      </w:r>
      <w:r w:rsidR="00987C67" w:rsidRPr="00BF249F">
        <w:t xml:space="preserve"> or the </w:t>
      </w:r>
      <w:r w:rsidR="00987C67" w:rsidRPr="00BF249F">
        <w:rPr>
          <w:b/>
        </w:rPr>
        <w:t>Summary</w:t>
      </w:r>
      <w:r w:rsidR="00987C67" w:rsidRPr="00BF249F">
        <w:t xml:space="preserve"> window </w:t>
      </w:r>
      <w:r w:rsidR="00A52121" w:rsidRPr="00BF249F">
        <w:t>opens</w:t>
      </w:r>
      <w:r w:rsidR="00A4179E" w:rsidRPr="00BF249F">
        <w:t xml:space="preserve"> based on whether the patient</w:t>
      </w:r>
      <w:r w:rsidR="004C0805" w:rsidRPr="00BF249F">
        <w:t xml:space="preserve"> is assigned to any bed</w:t>
      </w:r>
      <w:r w:rsidR="00A4179E" w:rsidRPr="00BF249F">
        <w:t xml:space="preserve"> in the bed view.</w:t>
      </w:r>
    </w:p>
    <w:p w14:paraId="3A889406" w14:textId="671234E4" w:rsidR="00A4179E" w:rsidRPr="00BF249F" w:rsidRDefault="00A4179E" w:rsidP="00D8758A">
      <w:pPr>
        <w:pStyle w:val="CVChapterBodyCopy"/>
      </w:pPr>
      <w:r w:rsidRPr="00BF249F">
        <w:t xml:space="preserve">When you flag those Coreo patients who </w:t>
      </w:r>
      <w:r w:rsidR="00EF3D67" w:rsidRPr="00BF249F">
        <w:t xml:space="preserve">are </w:t>
      </w:r>
      <w:r w:rsidRPr="00BF249F">
        <w:t xml:space="preserve">not </w:t>
      </w:r>
      <w:r w:rsidR="00C61BBD" w:rsidRPr="00BF249F">
        <w:t>assigned to any bed i</w:t>
      </w:r>
      <w:r w:rsidRPr="00BF249F">
        <w:t>n</w:t>
      </w:r>
      <w:r w:rsidR="00C61BBD" w:rsidRPr="00BF249F">
        <w:t xml:space="preserve"> either of the three groups (AC, PAC, or CC),</w:t>
      </w:r>
      <w:r w:rsidR="00465A6C" w:rsidRPr="00BF249F">
        <w:t xml:space="preserve"> </w:t>
      </w:r>
      <w:r w:rsidR="00EF3D67" w:rsidRPr="00BF249F">
        <w:t xml:space="preserve">then </w:t>
      </w:r>
      <w:r w:rsidR="00465A6C" w:rsidRPr="00BF249F">
        <w:t xml:space="preserve">Coreo View </w:t>
      </w:r>
      <w:r w:rsidR="00C61BBD" w:rsidRPr="00BF249F">
        <w:t xml:space="preserve">automatically </w:t>
      </w:r>
      <w:r w:rsidR="00465A6C" w:rsidRPr="00BF249F">
        <w:t xml:space="preserve">assigns </w:t>
      </w:r>
      <w:r w:rsidR="00C61BBD" w:rsidRPr="00BF249F">
        <w:t>such</w:t>
      </w:r>
      <w:r w:rsidR="00465A6C" w:rsidRPr="00BF249F">
        <w:t xml:space="preserve"> patients to a distinct group and location</w:t>
      </w:r>
      <w:r w:rsidR="00EF3D67" w:rsidRPr="00BF249F">
        <w:t xml:space="preserve">. The </w:t>
      </w:r>
      <w:r w:rsidR="00EF3D67" w:rsidRPr="00BF249F">
        <w:rPr>
          <w:b/>
        </w:rPr>
        <w:t>Patient Details</w:t>
      </w:r>
      <w:r w:rsidR="00EF3D67" w:rsidRPr="00BF249F">
        <w:t xml:space="preserve"> window </w:t>
      </w:r>
      <w:r w:rsidR="00C61BBD" w:rsidRPr="00BF249F">
        <w:t>opens for that</w:t>
      </w:r>
      <w:r w:rsidR="00ED0C51" w:rsidRPr="00BF249F">
        <w:t xml:space="preserve"> patient who is in </w:t>
      </w:r>
      <w:r w:rsidR="00C61BBD" w:rsidRPr="00BF249F">
        <w:t>a</w:t>
      </w:r>
      <w:r w:rsidR="00EF3D67" w:rsidRPr="00BF249F">
        <w:t xml:space="preserve"> distinct group</w:t>
      </w:r>
      <w:r w:rsidR="00ED0C51" w:rsidRPr="00BF249F">
        <w:t>.</w:t>
      </w:r>
      <w:r w:rsidR="00FC1621" w:rsidRPr="00BF249F">
        <w:t xml:space="preserve"> The distinct group and location </w:t>
      </w:r>
      <w:r w:rsidR="0080189B" w:rsidRPr="00BF249F">
        <w:t>are</w:t>
      </w:r>
      <w:r w:rsidR="00FC1621" w:rsidRPr="00BF249F">
        <w:t xml:space="preserve"> </w:t>
      </w:r>
      <w:r w:rsidR="00AF60EF" w:rsidRPr="00BF249F">
        <w:t>set by your administrator and this group and location displays in the bed view layout under the CC group-type.</w:t>
      </w:r>
    </w:p>
    <w:p w14:paraId="31D80C23" w14:textId="2027C7E8" w:rsidR="00CD65AA" w:rsidRPr="00BF249F" w:rsidRDefault="00003B6D" w:rsidP="0019672B">
      <w:pPr>
        <w:pStyle w:val="CVFigure"/>
      </w:pPr>
      <w:r w:rsidRPr="00BF249F">
        <w:drawing>
          <wp:inline distT="0" distB="0" distL="0" distR="0" wp14:anchorId="312CCA07" wp14:editId="60ABC2F1">
            <wp:extent cx="5193032" cy="2371725"/>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09">
                      <a:extLst>
                        <a:ext uri="{28A0092B-C50C-407E-A947-70E740481C1C}">
                          <a14:useLocalDpi xmlns:a14="http://schemas.microsoft.com/office/drawing/2010/main" val="0"/>
                        </a:ext>
                      </a:extLst>
                    </a:blip>
                    <a:stretch>
                      <a:fillRect/>
                    </a:stretch>
                  </pic:blipFill>
                  <pic:spPr>
                    <a:xfrm>
                      <a:off x="0" y="0"/>
                      <a:ext cx="5204133" cy="2376795"/>
                    </a:xfrm>
                    <a:prstGeom prst="rect">
                      <a:avLst/>
                    </a:prstGeom>
                  </pic:spPr>
                </pic:pic>
              </a:graphicData>
            </a:graphic>
          </wp:inline>
        </w:drawing>
      </w:r>
    </w:p>
    <w:p w14:paraId="37534E18" w14:textId="0C6FCF4C" w:rsidR="0019672B" w:rsidRPr="00BF249F" w:rsidRDefault="00272E6C" w:rsidP="00691A20">
      <w:pPr>
        <w:pStyle w:val="CVFigureCaption"/>
        <w:tabs>
          <w:tab w:val="left" w:pos="1134"/>
        </w:tabs>
      </w:pPr>
      <w:r w:rsidRPr="00BF249F">
        <w:t>Patient Details w</w:t>
      </w:r>
      <w:r w:rsidR="0019672B" w:rsidRPr="00BF249F">
        <w:t>indow</w:t>
      </w:r>
    </w:p>
    <w:p w14:paraId="26830EFF" w14:textId="77777777" w:rsidR="00A41C81" w:rsidRDefault="00A41C81">
      <w:pPr>
        <w:spacing w:after="0" w:line="240" w:lineRule="auto"/>
        <w:rPr>
          <w:rFonts w:ascii="Calibri" w:hAnsi="Calibri"/>
          <w:sz w:val="24"/>
        </w:rPr>
      </w:pPr>
      <w:r>
        <w:br w:type="page"/>
      </w:r>
    </w:p>
    <w:p w14:paraId="2A6B86BD" w14:textId="37572DC1" w:rsidR="00B75586" w:rsidRPr="00BF249F" w:rsidRDefault="00B75586" w:rsidP="00914887">
      <w:pPr>
        <w:pStyle w:val="ListNumber2"/>
      </w:pPr>
      <w:r w:rsidRPr="00BF249F">
        <w:lastRenderedPageBreak/>
        <w:t xml:space="preserve">View these details in the </w:t>
      </w:r>
      <w:r w:rsidRPr="00BF249F">
        <w:rPr>
          <w:b/>
        </w:rPr>
        <w:t>Patient</w:t>
      </w:r>
      <w:r w:rsidRPr="00BF249F">
        <w:t xml:space="preserve"> </w:t>
      </w:r>
      <w:r w:rsidRPr="00BF249F">
        <w:rPr>
          <w:b/>
        </w:rPr>
        <w:t>Details</w:t>
      </w:r>
      <w:r w:rsidRPr="00BF249F">
        <w:t xml:space="preserve"> window:</w:t>
      </w:r>
    </w:p>
    <w:p w14:paraId="5D87F6EA" w14:textId="7AA36D13" w:rsidR="00B75586" w:rsidRPr="00BF249F" w:rsidRDefault="00B75586" w:rsidP="00A41C81">
      <w:pPr>
        <w:pStyle w:val="ListBullet3"/>
        <w:ind w:left="993" w:hanging="284"/>
      </w:pPr>
      <w:r w:rsidRPr="00BF249F">
        <w:rPr>
          <w:b/>
        </w:rPr>
        <w:t>Associations</w:t>
      </w:r>
      <w:r w:rsidR="00A85F8F">
        <w:rPr>
          <w:b/>
        </w:rPr>
        <w:fldChar w:fldCharType="begin"/>
      </w:r>
      <w:r w:rsidR="00A85F8F">
        <w:instrText xml:space="preserve"> XE "</w:instrText>
      </w:r>
      <w:r w:rsidR="00A85F8F" w:rsidRPr="0097475C">
        <w:rPr>
          <w:b/>
        </w:rPr>
        <w:instrText>Associations</w:instrText>
      </w:r>
      <w:r w:rsidR="00A85F8F">
        <w:instrText xml:space="preserve">" \i </w:instrText>
      </w:r>
      <w:r w:rsidR="00A85F8F">
        <w:rPr>
          <w:b/>
        </w:rPr>
        <w:fldChar w:fldCharType="end"/>
      </w:r>
      <w:r w:rsidR="008C11E3" w:rsidRPr="00BF249F">
        <w:rPr>
          <w:b/>
        </w:rPr>
        <w:t xml:space="preserve">: </w:t>
      </w:r>
      <w:r w:rsidR="008C11E3" w:rsidRPr="00BF249F">
        <w:t>Patient</w:t>
      </w:r>
      <w:r w:rsidR="008C11E3" w:rsidRPr="00BF249F">
        <w:rPr>
          <w:b/>
        </w:rPr>
        <w:t xml:space="preserve"> </w:t>
      </w:r>
      <w:r w:rsidR="008C11E3" w:rsidRPr="00BF249F">
        <w:t>Associations</w:t>
      </w:r>
      <w:r w:rsidR="00D35474" w:rsidRPr="00BF249F">
        <w:t xml:space="preserve"> include Group, Sublevel, Risk Score, Trend, Cohorts</w:t>
      </w:r>
      <w:r w:rsidR="0080189B" w:rsidRPr="00BF249F">
        <w:t>,</w:t>
      </w:r>
      <w:r w:rsidR="00D35474" w:rsidRPr="00BF249F">
        <w:t xml:space="preserve"> and other related details.</w:t>
      </w:r>
    </w:p>
    <w:p w14:paraId="7B3D8936" w14:textId="67495456" w:rsidR="00B75586" w:rsidRPr="00BF249F" w:rsidRDefault="00B75586" w:rsidP="00A41C81">
      <w:pPr>
        <w:pStyle w:val="ListBullet3"/>
        <w:ind w:left="993" w:hanging="284"/>
      </w:pPr>
      <w:r w:rsidRPr="00BF249F">
        <w:rPr>
          <w:b/>
        </w:rPr>
        <w:t>Attributes</w:t>
      </w:r>
      <w:r w:rsidR="00E87A04" w:rsidRPr="00BF249F">
        <w:t xml:space="preserve">: Select the </w:t>
      </w:r>
      <w:r w:rsidR="00E87A04" w:rsidRPr="00BF249F">
        <w:rPr>
          <w:b/>
        </w:rPr>
        <w:t>Edit</w:t>
      </w:r>
      <w:r w:rsidR="00E87A04" w:rsidRPr="00BF249F">
        <w:t xml:space="preserve"> button to add or remove the attributes assigned to the patient.</w:t>
      </w:r>
    </w:p>
    <w:p w14:paraId="7E9642B7" w14:textId="334C28BE" w:rsidR="004C0FF4" w:rsidRPr="00BF249F" w:rsidRDefault="00B75586" w:rsidP="00A41C81">
      <w:pPr>
        <w:pStyle w:val="ListBullet3"/>
        <w:ind w:left="993" w:hanging="284"/>
      </w:pPr>
      <w:r w:rsidRPr="00BF249F">
        <w:rPr>
          <w:b/>
        </w:rPr>
        <w:t>Logs</w:t>
      </w:r>
      <w:r w:rsidR="004C0FF4" w:rsidRPr="00BF249F">
        <w:t xml:space="preserve">: </w:t>
      </w:r>
      <w:r w:rsidR="00AD442B" w:rsidRPr="00BF249F">
        <w:t>V</w:t>
      </w:r>
      <w:r w:rsidR="004C0FF4" w:rsidRPr="00BF249F">
        <w:t xml:space="preserve">iew and track the activities and updates </w:t>
      </w:r>
      <w:r w:rsidR="002E5E60" w:rsidRPr="00BF249F">
        <w:t>made</w:t>
      </w:r>
      <w:r w:rsidR="004C0FF4" w:rsidRPr="00BF249F">
        <w:t xml:space="preserve"> to </w:t>
      </w:r>
      <w:r w:rsidR="002E5E60" w:rsidRPr="00BF249F">
        <w:t xml:space="preserve">the </w:t>
      </w:r>
      <w:r w:rsidR="004C0FF4" w:rsidRPr="00BF249F">
        <w:t xml:space="preserve">patient </w:t>
      </w:r>
      <w:r w:rsidR="002E5E60" w:rsidRPr="00BF249F">
        <w:t xml:space="preserve">record by the user-role who has access and permission to modify the patient details in </w:t>
      </w:r>
      <w:r w:rsidR="004C0FF4" w:rsidRPr="00BF249F">
        <w:t>the Logs section.</w:t>
      </w:r>
    </w:p>
    <w:p w14:paraId="0A4A941C" w14:textId="5FCF193B" w:rsidR="00B75586" w:rsidRPr="00BF249F" w:rsidRDefault="00B75586" w:rsidP="00A41C81">
      <w:pPr>
        <w:pStyle w:val="ListBullet3"/>
        <w:ind w:left="993" w:hanging="284"/>
      </w:pPr>
      <w:r w:rsidRPr="00BF249F">
        <w:rPr>
          <w:b/>
        </w:rPr>
        <w:t>Demographics</w:t>
      </w:r>
      <w:r w:rsidR="00AD442B" w:rsidRPr="00BF249F">
        <w:t>: View the address and the contact details of the patient.</w:t>
      </w:r>
    </w:p>
    <w:p w14:paraId="11162DAB" w14:textId="0F862D43" w:rsidR="00003B6D" w:rsidRPr="00BF249F" w:rsidRDefault="00003B6D" w:rsidP="00914887">
      <w:pPr>
        <w:pStyle w:val="ListNumber2"/>
      </w:pPr>
      <w:r w:rsidRPr="00BF249F">
        <w:t xml:space="preserve">Select the </w:t>
      </w:r>
      <w:r w:rsidRPr="00BF249F">
        <w:rPr>
          <w:b/>
        </w:rPr>
        <w:t>Flag</w:t>
      </w:r>
      <w:r w:rsidRPr="00BF249F">
        <w:t xml:space="preserve"> button in the upper-right corner of the window if you choose to unflag the patient record and remove it from the distinct group.</w:t>
      </w:r>
    </w:p>
    <w:p w14:paraId="04AF2437" w14:textId="033B32BD" w:rsidR="00D64891" w:rsidRPr="00BF249F" w:rsidRDefault="00D64891" w:rsidP="00914887">
      <w:pPr>
        <w:pStyle w:val="ListNumber2"/>
      </w:pPr>
      <w:r w:rsidRPr="00BF249F">
        <w:t xml:space="preserve">Click the </w:t>
      </w:r>
      <w:r w:rsidRPr="00BF249F">
        <w:rPr>
          <w:b/>
        </w:rPr>
        <w:t>OK</w:t>
      </w:r>
      <w:r w:rsidRPr="00BF249F">
        <w:t xml:space="preserve"> button to close the </w:t>
      </w:r>
      <w:r w:rsidRPr="00BF249F">
        <w:rPr>
          <w:b/>
        </w:rPr>
        <w:t>Patient Details</w:t>
      </w:r>
      <w:r w:rsidRPr="00BF249F">
        <w:t xml:space="preserve"> window.</w:t>
      </w:r>
    </w:p>
    <w:p w14:paraId="26E7A595" w14:textId="77777777" w:rsidR="003307F0" w:rsidRPr="00BF249F" w:rsidRDefault="003307F0" w:rsidP="003307F0">
      <w:pPr>
        <w:pStyle w:val="CVspacebeforetable"/>
      </w:pPr>
    </w:p>
    <w:p w14:paraId="1AEF64A2" w14:textId="4F8534AB" w:rsidR="0019672B" w:rsidRPr="00BF249F" w:rsidRDefault="0019672B" w:rsidP="00D8758A">
      <w:pPr>
        <w:pStyle w:val="CVChapterBodyCopy"/>
      </w:pPr>
      <w:r w:rsidRPr="00BF249F">
        <w:t xml:space="preserve">The </w:t>
      </w:r>
      <w:r w:rsidRPr="00BF249F">
        <w:rPr>
          <w:b/>
        </w:rPr>
        <w:t>Summary</w:t>
      </w:r>
      <w:r w:rsidRPr="00BF249F">
        <w:t xml:space="preserve"> window opens for that patient who is assigned to </w:t>
      </w:r>
      <w:r w:rsidR="00DE09B1" w:rsidRPr="00BF249F">
        <w:t xml:space="preserve">a bed in </w:t>
      </w:r>
      <w:r w:rsidRPr="00BF249F">
        <w:t>one of the three groups</w:t>
      </w:r>
      <w:r w:rsidR="00B75586" w:rsidRPr="00BF249F">
        <w:t xml:space="preserve"> (AC, PAC</w:t>
      </w:r>
      <w:r w:rsidR="008C11E3" w:rsidRPr="00BF249F">
        <w:t>,</w:t>
      </w:r>
      <w:r w:rsidR="00B75586" w:rsidRPr="00BF249F">
        <w:t xml:space="preserve"> or CC)</w:t>
      </w:r>
      <w:r w:rsidRPr="00BF249F">
        <w:t xml:space="preserve"> in the </w:t>
      </w:r>
      <w:r w:rsidRPr="00BF249F">
        <w:rPr>
          <w:b/>
        </w:rPr>
        <w:t>Bed</w:t>
      </w:r>
      <w:r w:rsidRPr="00BF249F">
        <w:t xml:space="preserve"> </w:t>
      </w:r>
      <w:r w:rsidRPr="00BF249F">
        <w:rPr>
          <w:b/>
        </w:rPr>
        <w:t>View</w:t>
      </w:r>
      <w:r w:rsidRPr="00BF249F">
        <w:t>.</w:t>
      </w:r>
    </w:p>
    <w:p w14:paraId="1F88934F" w14:textId="13C82E59" w:rsidR="0019672B" w:rsidRPr="00BF249F" w:rsidRDefault="003307F0" w:rsidP="0019672B">
      <w:pPr>
        <w:pStyle w:val="CVFigure"/>
      </w:pPr>
      <w:r w:rsidRPr="00BF249F">
        <w:drawing>
          <wp:inline distT="0" distB="0" distL="0" distR="0" wp14:anchorId="01A6C3EF" wp14:editId="38628266">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10">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Pr="00BF249F" w:rsidRDefault="00272E6C" w:rsidP="00691A20">
      <w:pPr>
        <w:pStyle w:val="CVFigureCaption"/>
        <w:tabs>
          <w:tab w:val="left" w:pos="993"/>
          <w:tab w:val="left" w:pos="1134"/>
        </w:tabs>
      </w:pPr>
      <w:r w:rsidRPr="00BF249F">
        <w:t>Summary window</w:t>
      </w:r>
    </w:p>
    <w:p w14:paraId="7C4542AB" w14:textId="22BF1AD8" w:rsidR="003307F0" w:rsidRPr="00BF249F" w:rsidRDefault="003307F0" w:rsidP="00D8758A">
      <w:pPr>
        <w:pStyle w:val="CVChapterBodyCopy"/>
      </w:pPr>
      <w:r w:rsidRPr="00BF249F">
        <w:rPr>
          <w:b/>
        </w:rPr>
        <w:t>Bed Summary</w:t>
      </w:r>
      <w:r w:rsidR="004D27FC" w:rsidRPr="00BF249F">
        <w:t>-</w:t>
      </w:r>
      <w:r w:rsidRPr="00BF249F">
        <w:t>display indicates that the patient is assigned to a bed in Coreo View.</w:t>
      </w:r>
    </w:p>
    <w:p w14:paraId="3165D965" w14:textId="5F0B21D7" w:rsidR="00A41C81" w:rsidRDefault="003307F0" w:rsidP="003307F0">
      <w:pPr>
        <w:pStyle w:val="ListNumber"/>
      </w:pPr>
      <w:r w:rsidRPr="00BF249F">
        <w:t xml:space="preserve">Click the </w:t>
      </w:r>
      <w:r w:rsidRPr="00BF249F">
        <w:rPr>
          <w:b/>
        </w:rPr>
        <w:t>Back to View</w:t>
      </w:r>
      <w:r w:rsidRPr="00BF249F">
        <w:t xml:space="preserve"> button to close the </w:t>
      </w:r>
      <w:r w:rsidRPr="00BF249F">
        <w:rPr>
          <w:b/>
        </w:rPr>
        <w:t>Summary</w:t>
      </w:r>
      <w:r w:rsidRPr="00BF249F">
        <w:t xml:space="preserve"> window.</w:t>
      </w:r>
    </w:p>
    <w:p w14:paraId="491E1E14" w14:textId="77777777" w:rsidR="00A41C81" w:rsidRDefault="00A41C81">
      <w:pPr>
        <w:spacing w:after="0" w:line="240" w:lineRule="auto"/>
        <w:rPr>
          <w:rFonts w:ascii="Calibri" w:hAnsi="Calibri"/>
          <w:sz w:val="24"/>
        </w:rPr>
      </w:pPr>
      <w:r>
        <w:br w:type="page"/>
      </w:r>
    </w:p>
    <w:p w14:paraId="582380F4" w14:textId="74190874" w:rsidR="00EC0E5B" w:rsidRPr="00BF249F" w:rsidRDefault="00BC1D9B" w:rsidP="00691A20">
      <w:pPr>
        <w:pStyle w:val="Heading2"/>
        <w:tabs>
          <w:tab w:val="clear" w:pos="450"/>
          <w:tab w:val="left" w:pos="567"/>
        </w:tabs>
      </w:pPr>
      <w:bookmarkStart w:id="91" w:name="_Toc34776260"/>
      <w:bookmarkStart w:id="92" w:name="_Toc34776787"/>
      <w:r w:rsidRPr="00BF249F">
        <w:lastRenderedPageBreak/>
        <w:t>S</w:t>
      </w:r>
      <w:r w:rsidR="004900DE" w:rsidRPr="00BF249F">
        <w:t>orting Attribute</w:t>
      </w:r>
      <w:r w:rsidR="00EA4505" w:rsidRPr="00BF249F">
        <w:rPr>
          <w:rFonts w:cs="Calibri"/>
        </w:rPr>
        <w:t>—</w:t>
      </w:r>
      <w:r w:rsidR="000C3C1A" w:rsidRPr="00BF249F">
        <w:t>Most Inpatient Admissions</w:t>
      </w:r>
      <w:bookmarkEnd w:id="91"/>
      <w:bookmarkEnd w:id="92"/>
    </w:p>
    <w:p w14:paraId="3183893A" w14:textId="452E197A" w:rsidR="00DA33BD" w:rsidRPr="00BF249F" w:rsidRDefault="00DA33BD" w:rsidP="00DA33BD">
      <w:pPr>
        <w:pStyle w:val="CVChapterBodyCopy"/>
      </w:pPr>
      <w:r w:rsidRPr="00BF249F">
        <w:t xml:space="preserve">Follow these steps to view the list of inpatients with </w:t>
      </w:r>
      <w:r w:rsidR="009529B4" w:rsidRPr="00BF249F">
        <w:t xml:space="preserve">the </w:t>
      </w:r>
      <w:r w:rsidRPr="00BF249F">
        <w:t xml:space="preserve">most </w:t>
      </w:r>
      <w:r w:rsidR="009529B4" w:rsidRPr="00BF249F">
        <w:t xml:space="preserve">number of </w:t>
      </w:r>
      <w:r w:rsidRPr="00BF249F">
        <w:t>admissions:</w:t>
      </w:r>
    </w:p>
    <w:p w14:paraId="41448619" w14:textId="383747F7" w:rsidR="00DD0EA0" w:rsidRPr="00BF249F" w:rsidRDefault="00DA33BD" w:rsidP="00A55C80">
      <w:pPr>
        <w:pStyle w:val="ListNumber"/>
        <w:numPr>
          <w:ilvl w:val="0"/>
          <w:numId w:val="34"/>
        </w:numPr>
      </w:pPr>
      <w:r w:rsidRPr="00BF249F">
        <w:t xml:space="preserve">In the Prioritized View layout, click the Sorting arrow and select the </w:t>
      </w:r>
      <w:r w:rsidRPr="00BF249F">
        <w:rPr>
          <w:b/>
        </w:rPr>
        <w:t>My Inpatient Admissions</w:t>
      </w:r>
      <w:r w:rsidR="00145F28" w:rsidRPr="00BF249F">
        <w:t xml:space="preserve"> sorting attribute.</w:t>
      </w:r>
    </w:p>
    <w:p w14:paraId="1EC354CB" w14:textId="5EF40F10" w:rsidR="00DA33BD" w:rsidRPr="00BF249F" w:rsidRDefault="000F50FF" w:rsidP="001840D1">
      <w:pPr>
        <w:pStyle w:val="CVChapterBodyCopy"/>
      </w:pPr>
      <w:r w:rsidRPr="00BF249F">
        <w:t>A list of</w:t>
      </w:r>
      <w:r w:rsidR="00DA33BD" w:rsidRPr="00BF249F">
        <w:t xml:space="preserve"> </w:t>
      </w:r>
      <w:r w:rsidR="00DD0EA0" w:rsidRPr="00BF249F">
        <w:t>in</w:t>
      </w:r>
      <w:r w:rsidR="00DA33BD" w:rsidRPr="00BF249F">
        <w:t xml:space="preserve">patients </w:t>
      </w:r>
      <w:r w:rsidR="00DD0EA0" w:rsidRPr="00BF249F">
        <w:t>with repeated admissions</w:t>
      </w:r>
      <w:r w:rsidRPr="00BF249F">
        <w:t xml:space="preserve"> display</w:t>
      </w:r>
      <w:r w:rsidR="00DA33BD" w:rsidRPr="00BF249F">
        <w:t>.</w:t>
      </w:r>
      <w:r w:rsidR="00DD0EA0" w:rsidRPr="00BF249F">
        <w:t xml:space="preserve"> The patient </w:t>
      </w:r>
      <w:r w:rsidR="00767440" w:rsidRPr="00BF249F">
        <w:t xml:space="preserve">who has the most number of admissions to the </w:t>
      </w:r>
      <w:r w:rsidR="009529B4" w:rsidRPr="00BF249F">
        <w:t>AC and PAC</w:t>
      </w:r>
      <w:r w:rsidR="00767440" w:rsidRPr="00BF249F">
        <w:t xml:space="preserve"> facility </w:t>
      </w:r>
      <w:r w:rsidR="00DD0EA0" w:rsidRPr="00BF249F">
        <w:t xml:space="preserve">displays at the top of the list and this number </w:t>
      </w:r>
      <w:r w:rsidR="00CF3F95" w:rsidRPr="00BF249F">
        <w:t>reduces</w:t>
      </w:r>
      <w:r w:rsidR="00DD0EA0" w:rsidRPr="00BF249F">
        <w:t xml:space="preserve"> as you go down the page</w:t>
      </w:r>
      <w:r w:rsidR="00767440" w:rsidRPr="00BF249F">
        <w:t>.</w:t>
      </w:r>
    </w:p>
    <w:p w14:paraId="791179EA" w14:textId="7B6305E0" w:rsidR="00B47CD5" w:rsidRPr="00BF249F" w:rsidRDefault="00104A4D" w:rsidP="004D217E">
      <w:pPr>
        <w:pStyle w:val="CVFigure"/>
      </w:pPr>
      <w:r w:rsidRPr="00BF249F">
        <w:drawing>
          <wp:inline distT="0" distB="0" distL="0" distR="0" wp14:anchorId="20E56607" wp14:editId="36315DA5">
            <wp:extent cx="5207527" cy="2324100"/>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11">
                      <a:extLst>
                        <a:ext uri="{28A0092B-C50C-407E-A947-70E740481C1C}">
                          <a14:useLocalDpi xmlns:a14="http://schemas.microsoft.com/office/drawing/2010/main" val="0"/>
                        </a:ext>
                      </a:extLst>
                    </a:blip>
                    <a:stretch>
                      <a:fillRect/>
                    </a:stretch>
                  </pic:blipFill>
                  <pic:spPr>
                    <a:xfrm>
                      <a:off x="0" y="0"/>
                      <a:ext cx="5210759" cy="2325543"/>
                    </a:xfrm>
                    <a:prstGeom prst="rect">
                      <a:avLst/>
                    </a:prstGeom>
                  </pic:spPr>
                </pic:pic>
              </a:graphicData>
            </a:graphic>
          </wp:inline>
        </w:drawing>
      </w:r>
    </w:p>
    <w:p w14:paraId="45AFF02D" w14:textId="3376BCC4" w:rsidR="00EC0E5B" w:rsidRPr="00BF249F" w:rsidRDefault="000E14D7" w:rsidP="00691A20">
      <w:pPr>
        <w:pStyle w:val="CVFigureCaption"/>
        <w:tabs>
          <w:tab w:val="left" w:pos="1134"/>
        </w:tabs>
      </w:pPr>
      <w:r w:rsidRPr="00BF249F">
        <w:t>Prioritized View – Most Inpatient Admissions</w:t>
      </w:r>
    </w:p>
    <w:p w14:paraId="12EE3B5E" w14:textId="35ACFEB1" w:rsidR="00AB400C" w:rsidRPr="00BF249F" w:rsidRDefault="000668A6" w:rsidP="00AB400C">
      <w:pPr>
        <w:pStyle w:val="CVChapterBodyCopy"/>
      </w:pPr>
      <w:r w:rsidRPr="00BF249F">
        <w:t>T</w:t>
      </w:r>
      <w:r w:rsidR="00AB400C" w:rsidRPr="00BF249F">
        <w:t xml:space="preserve">he </w:t>
      </w:r>
      <w:r w:rsidRPr="00BF249F">
        <w:t xml:space="preserve">Prioritized View layout and the </w:t>
      </w:r>
      <w:r w:rsidR="000F50FF" w:rsidRPr="00BF249F">
        <w:t>Card V</w:t>
      </w:r>
      <w:r w:rsidR="00AB400C" w:rsidRPr="00BF249F">
        <w:t>iew</w:t>
      </w:r>
      <w:r w:rsidR="008C11E3" w:rsidRPr="00BF249F">
        <w:t xml:space="preserve"> for the </w:t>
      </w:r>
      <w:r w:rsidR="008C11E3" w:rsidRPr="00BF249F">
        <w:rPr>
          <w:b/>
        </w:rPr>
        <w:t>Most</w:t>
      </w:r>
      <w:r w:rsidR="008C11E3" w:rsidRPr="00BF249F">
        <w:t xml:space="preserve"> </w:t>
      </w:r>
      <w:r w:rsidR="008C11E3" w:rsidRPr="00BF249F">
        <w:rPr>
          <w:b/>
        </w:rPr>
        <w:t>Inpatient</w:t>
      </w:r>
      <w:r w:rsidR="008C11E3" w:rsidRPr="00BF249F">
        <w:t xml:space="preserve"> </w:t>
      </w:r>
      <w:r w:rsidR="008C11E3" w:rsidRPr="00BF249F">
        <w:rPr>
          <w:b/>
        </w:rPr>
        <w:t>A</w:t>
      </w:r>
      <w:r w:rsidR="004E20B7" w:rsidRPr="00BF249F">
        <w:rPr>
          <w:b/>
        </w:rPr>
        <w:t>dmission</w:t>
      </w:r>
      <w:r w:rsidR="008C11E3" w:rsidRPr="00BF249F">
        <w:rPr>
          <w:b/>
        </w:rPr>
        <w:t>s</w:t>
      </w:r>
      <w:r w:rsidR="004E20B7" w:rsidRPr="00BF249F">
        <w:t xml:space="preserve"> reco</w:t>
      </w:r>
      <w:r w:rsidRPr="00BF249F">
        <w:t xml:space="preserve">rd </w:t>
      </w:r>
      <w:r w:rsidR="008C11E3" w:rsidRPr="00BF249F">
        <w:t xml:space="preserve">and the </w:t>
      </w:r>
      <w:r w:rsidR="008C11E3" w:rsidRPr="00BF249F">
        <w:rPr>
          <w:b/>
        </w:rPr>
        <w:t>Flagged</w:t>
      </w:r>
      <w:r w:rsidR="008C11E3" w:rsidRPr="00BF249F">
        <w:t xml:space="preserve"> </w:t>
      </w:r>
      <w:r w:rsidR="008C11E3" w:rsidRPr="00BF249F">
        <w:rPr>
          <w:b/>
        </w:rPr>
        <w:t>P</w:t>
      </w:r>
      <w:r w:rsidRPr="00BF249F">
        <w:rPr>
          <w:b/>
        </w:rPr>
        <w:t>atient</w:t>
      </w:r>
      <w:r w:rsidRPr="00BF249F">
        <w:t xml:space="preserve"> record</w:t>
      </w:r>
      <w:r w:rsidR="008C11E3" w:rsidRPr="00BF249F">
        <w:t xml:space="preserve"> are similar</w:t>
      </w:r>
      <w:r w:rsidRPr="00BF249F">
        <w:t>, except for a few changes which are detailed below</w:t>
      </w:r>
      <w:r w:rsidR="00AB400C" w:rsidRPr="00BF249F">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BF249F" w14:paraId="36814407" w14:textId="77777777" w:rsidTr="00A41C81">
        <w:trPr>
          <w:cantSplit/>
        </w:trPr>
        <w:tc>
          <w:tcPr>
            <w:tcW w:w="2268" w:type="dxa"/>
            <w:shd w:val="clear" w:color="auto" w:fill="365F91" w:themeFill="accent1" w:themeFillShade="BF"/>
          </w:tcPr>
          <w:p w14:paraId="0A9BD20F" w14:textId="77777777" w:rsidR="00AB400C" w:rsidRPr="00BF249F" w:rsidRDefault="00AB400C" w:rsidP="0067617C">
            <w:pPr>
              <w:pStyle w:val="Whitechartheaderinformation"/>
            </w:pPr>
            <w:r w:rsidRPr="00BF249F">
              <w:t>Element name</w:t>
            </w:r>
          </w:p>
        </w:tc>
        <w:tc>
          <w:tcPr>
            <w:tcW w:w="6480" w:type="dxa"/>
            <w:shd w:val="clear" w:color="auto" w:fill="808080" w:themeFill="background1" w:themeFillShade="80"/>
          </w:tcPr>
          <w:p w14:paraId="16D64E29" w14:textId="77777777" w:rsidR="00AB400C" w:rsidRPr="00BF249F" w:rsidRDefault="00AB400C" w:rsidP="0067617C">
            <w:pPr>
              <w:pStyle w:val="Whitechartheaderinformation"/>
            </w:pPr>
            <w:r w:rsidRPr="00BF249F">
              <w:t>Description</w:t>
            </w:r>
          </w:p>
        </w:tc>
      </w:tr>
      <w:tr w:rsidR="00847437" w:rsidRPr="00BF249F" w14:paraId="5656D32D" w14:textId="77777777" w:rsidTr="00A41C81">
        <w:trPr>
          <w:cantSplit/>
        </w:trPr>
        <w:tc>
          <w:tcPr>
            <w:tcW w:w="2268" w:type="dxa"/>
            <w:shd w:val="clear" w:color="auto" w:fill="FFFFFF" w:themeFill="background1"/>
          </w:tcPr>
          <w:p w14:paraId="71DCA2DD" w14:textId="5E1F8A39" w:rsidR="00847437" w:rsidRPr="00BF249F" w:rsidRDefault="00847437" w:rsidP="00847437">
            <w:pPr>
              <w:pStyle w:val="CVTableTextCenter"/>
            </w:pPr>
            <w:r w:rsidRPr="00BF249F">
              <w:rPr>
                <w:b/>
              </w:rPr>
              <w:t>Start Date</w:t>
            </w:r>
            <w:r w:rsidRPr="00BF249F">
              <w:t xml:space="preserve"> box</w:t>
            </w:r>
          </w:p>
        </w:tc>
        <w:tc>
          <w:tcPr>
            <w:tcW w:w="6480" w:type="dxa"/>
            <w:shd w:val="clear" w:color="auto" w:fill="FFFFFF" w:themeFill="background1"/>
          </w:tcPr>
          <w:p w14:paraId="202C160E" w14:textId="59CFF44A" w:rsidR="00847437" w:rsidRPr="00BF249F" w:rsidRDefault="00847437" w:rsidP="00847437">
            <w:pPr>
              <w:pStyle w:val="CVTabletext"/>
            </w:pPr>
            <w:r w:rsidRPr="00BF249F">
              <w:t>Select the start</w:t>
            </w:r>
            <w:r w:rsidR="00823A8D" w:rsidRPr="00BF249F">
              <w:t>ing</w:t>
            </w:r>
            <w:r w:rsidRPr="00BF249F">
              <w:t xml:space="preserve"> date of the </w:t>
            </w:r>
            <w:r w:rsidR="00823A8D" w:rsidRPr="00BF249F">
              <w:t xml:space="preserve">period for which the inpatient record details with </w:t>
            </w:r>
            <w:r w:rsidR="008C11E3" w:rsidRPr="00BF249F">
              <w:t xml:space="preserve">the </w:t>
            </w:r>
            <w:r w:rsidR="00823A8D" w:rsidRPr="00BF249F">
              <w:t>most number of admissions must display</w:t>
            </w:r>
            <w:r w:rsidRPr="00BF249F">
              <w:t>.</w:t>
            </w:r>
          </w:p>
        </w:tc>
      </w:tr>
      <w:tr w:rsidR="00847437" w:rsidRPr="00BF249F" w14:paraId="1CF05DB3" w14:textId="77777777" w:rsidTr="00A41C81">
        <w:trPr>
          <w:cantSplit/>
        </w:trPr>
        <w:tc>
          <w:tcPr>
            <w:tcW w:w="2268" w:type="dxa"/>
            <w:shd w:val="clear" w:color="auto" w:fill="FFFFFF" w:themeFill="background1"/>
          </w:tcPr>
          <w:p w14:paraId="2E97795D" w14:textId="3F6B25F5" w:rsidR="00847437" w:rsidRPr="00BF249F" w:rsidRDefault="00847437" w:rsidP="00847437">
            <w:pPr>
              <w:pStyle w:val="CVTableTextCenter"/>
            </w:pPr>
            <w:r w:rsidRPr="00BF249F">
              <w:rPr>
                <w:b/>
              </w:rPr>
              <w:t>End Date</w:t>
            </w:r>
            <w:r w:rsidRPr="00BF249F">
              <w:t xml:space="preserve"> box</w:t>
            </w:r>
          </w:p>
        </w:tc>
        <w:tc>
          <w:tcPr>
            <w:tcW w:w="6480" w:type="dxa"/>
            <w:shd w:val="clear" w:color="auto" w:fill="FFFFFF" w:themeFill="background1"/>
          </w:tcPr>
          <w:p w14:paraId="0417B7BC" w14:textId="62A1C1CB" w:rsidR="00847437" w:rsidRPr="00BF249F" w:rsidRDefault="00823A8D" w:rsidP="00823A8D">
            <w:pPr>
              <w:pStyle w:val="CVTabletext"/>
            </w:pPr>
            <w:r w:rsidRPr="00BF249F">
              <w:t xml:space="preserve">Select the ending date of the period for which the inpatient record details with </w:t>
            </w:r>
            <w:r w:rsidR="000F50FF" w:rsidRPr="00BF249F">
              <w:t xml:space="preserve">the </w:t>
            </w:r>
            <w:r w:rsidRPr="00BF249F">
              <w:t>most number of admissions must display.</w:t>
            </w:r>
          </w:p>
        </w:tc>
      </w:tr>
      <w:tr w:rsidR="00847437" w:rsidRPr="00BF249F" w14:paraId="4354E3BD" w14:textId="77777777" w:rsidTr="00A41C81">
        <w:trPr>
          <w:cantSplit/>
        </w:trPr>
        <w:tc>
          <w:tcPr>
            <w:tcW w:w="2268" w:type="dxa"/>
            <w:shd w:val="clear" w:color="auto" w:fill="FFFFFF" w:themeFill="background1"/>
          </w:tcPr>
          <w:p w14:paraId="66042212" w14:textId="55F464AD" w:rsidR="00847437" w:rsidRPr="00BF249F" w:rsidRDefault="00847437" w:rsidP="00847437">
            <w:pPr>
              <w:pStyle w:val="CVTableTextCenter"/>
            </w:pPr>
            <w:r w:rsidRPr="00BF249F">
              <w:rPr>
                <w:b/>
              </w:rPr>
              <w:t>Go</w:t>
            </w:r>
            <w:r w:rsidRPr="00BF249F">
              <w:t xml:space="preserve"> button</w:t>
            </w:r>
          </w:p>
        </w:tc>
        <w:tc>
          <w:tcPr>
            <w:tcW w:w="6480" w:type="dxa"/>
            <w:shd w:val="clear" w:color="auto" w:fill="FFFFFF" w:themeFill="background1"/>
          </w:tcPr>
          <w:p w14:paraId="479BE960" w14:textId="4171CC7B" w:rsidR="00847437" w:rsidRPr="00BF249F" w:rsidRDefault="00847437" w:rsidP="00823A8D">
            <w:pPr>
              <w:pStyle w:val="CVTabletext"/>
            </w:pPr>
            <w:r w:rsidRPr="00BF249F">
              <w:t xml:space="preserve">Select the </w:t>
            </w:r>
            <w:r w:rsidRPr="00BF249F">
              <w:rPr>
                <w:b/>
              </w:rPr>
              <w:t>Go</w:t>
            </w:r>
            <w:r w:rsidRPr="00BF249F">
              <w:t xml:space="preserve"> button to display the </w:t>
            </w:r>
            <w:r w:rsidR="00823A8D" w:rsidRPr="00BF249F">
              <w:t>inpatient records</w:t>
            </w:r>
            <w:r w:rsidRPr="00BF249F">
              <w:t xml:space="preserve"> </w:t>
            </w:r>
            <w:r w:rsidR="00823A8D" w:rsidRPr="00BF249F">
              <w:t xml:space="preserve">with </w:t>
            </w:r>
            <w:r w:rsidR="000F50FF" w:rsidRPr="00BF249F">
              <w:t xml:space="preserve">the </w:t>
            </w:r>
            <w:r w:rsidR="00823A8D" w:rsidRPr="00BF249F">
              <w:t>most number of admissions.</w:t>
            </w:r>
          </w:p>
        </w:tc>
      </w:tr>
      <w:tr w:rsidR="00847437" w:rsidRPr="00BF249F" w14:paraId="2CC7ED24" w14:textId="77777777" w:rsidTr="00A41C81">
        <w:trPr>
          <w:cantSplit/>
        </w:trPr>
        <w:tc>
          <w:tcPr>
            <w:tcW w:w="2268" w:type="dxa"/>
            <w:shd w:val="clear" w:color="auto" w:fill="FFFFFF" w:themeFill="background1"/>
          </w:tcPr>
          <w:p w14:paraId="7A140B9A" w14:textId="319CBE3F" w:rsidR="00847437" w:rsidRPr="00BF249F" w:rsidRDefault="00847437" w:rsidP="00847437">
            <w:pPr>
              <w:pStyle w:val="CVTableTextCenter"/>
            </w:pPr>
            <w:r w:rsidRPr="00BF249F">
              <w:rPr>
                <w:b/>
              </w:rPr>
              <w:t>Today</w:t>
            </w:r>
            <w:r w:rsidRPr="00BF249F">
              <w:t xml:space="preserve"> button</w:t>
            </w:r>
          </w:p>
        </w:tc>
        <w:tc>
          <w:tcPr>
            <w:tcW w:w="6480" w:type="dxa"/>
            <w:shd w:val="clear" w:color="auto" w:fill="FFFFFF" w:themeFill="background1"/>
          </w:tcPr>
          <w:p w14:paraId="6E0E11A6" w14:textId="653B4915" w:rsidR="00847437" w:rsidRPr="00BF249F" w:rsidRDefault="00847437" w:rsidP="00847437">
            <w:pPr>
              <w:pStyle w:val="CVTabletext"/>
            </w:pPr>
            <w:r w:rsidRPr="00BF249F">
              <w:t xml:space="preserve">Select the </w:t>
            </w:r>
            <w:r w:rsidRPr="00BF249F">
              <w:rPr>
                <w:b/>
              </w:rPr>
              <w:t>Today</w:t>
            </w:r>
            <w:r w:rsidRPr="00BF249F">
              <w:t xml:space="preserve"> button to view the most inpatient admissions for the current date.</w:t>
            </w:r>
          </w:p>
        </w:tc>
      </w:tr>
      <w:tr w:rsidR="00847437" w:rsidRPr="00BF249F" w14:paraId="223784A1" w14:textId="77777777" w:rsidTr="00A41C81">
        <w:trPr>
          <w:cantSplit/>
        </w:trPr>
        <w:tc>
          <w:tcPr>
            <w:tcW w:w="2268" w:type="dxa"/>
            <w:shd w:val="clear" w:color="auto" w:fill="FFFFFF" w:themeFill="background1"/>
          </w:tcPr>
          <w:p w14:paraId="380E510D" w14:textId="2E6F8E6F" w:rsidR="00847437" w:rsidRPr="00BF249F" w:rsidRDefault="00847437" w:rsidP="00847437">
            <w:pPr>
              <w:pStyle w:val="CVTableTextCenter"/>
            </w:pPr>
            <w:r w:rsidRPr="00BF249F">
              <w:rPr>
                <w:b/>
              </w:rPr>
              <w:lastRenderedPageBreak/>
              <w:t>6M</w:t>
            </w:r>
            <w:r w:rsidRPr="00BF249F">
              <w:t xml:space="preserve"> button</w:t>
            </w:r>
          </w:p>
        </w:tc>
        <w:tc>
          <w:tcPr>
            <w:tcW w:w="6480" w:type="dxa"/>
            <w:shd w:val="clear" w:color="auto" w:fill="FFFFFF" w:themeFill="background1"/>
          </w:tcPr>
          <w:p w14:paraId="18482170" w14:textId="3CA8D809" w:rsidR="00847437" w:rsidRPr="00BF249F" w:rsidRDefault="00847437" w:rsidP="000F50FF">
            <w:pPr>
              <w:pStyle w:val="CVTabletext"/>
            </w:pPr>
            <w:r w:rsidRPr="00BF249F">
              <w:t xml:space="preserve">Select the </w:t>
            </w:r>
            <w:r w:rsidRPr="00BF249F">
              <w:rPr>
                <w:b/>
              </w:rPr>
              <w:t>6M</w:t>
            </w:r>
            <w:r w:rsidRPr="00BF249F">
              <w:t xml:space="preserve"> button to view the </w:t>
            </w:r>
            <w:r w:rsidR="000F50FF" w:rsidRPr="00BF249F">
              <w:t xml:space="preserve">inpatient records with the </w:t>
            </w:r>
            <w:r w:rsidRPr="00BF249F">
              <w:t xml:space="preserve">most </w:t>
            </w:r>
            <w:r w:rsidR="000F50FF" w:rsidRPr="00BF249F">
              <w:t xml:space="preserve">number of </w:t>
            </w:r>
            <w:r w:rsidRPr="00BF249F">
              <w:t>admissions for the previous six months from the current date.</w:t>
            </w:r>
          </w:p>
        </w:tc>
      </w:tr>
      <w:tr w:rsidR="00847437" w:rsidRPr="00BF249F" w14:paraId="01BED773" w14:textId="77777777" w:rsidTr="00A41C81">
        <w:trPr>
          <w:cantSplit/>
        </w:trPr>
        <w:tc>
          <w:tcPr>
            <w:tcW w:w="2268" w:type="dxa"/>
            <w:shd w:val="clear" w:color="auto" w:fill="FFFFFF" w:themeFill="background1"/>
          </w:tcPr>
          <w:p w14:paraId="4841FA1F" w14:textId="184D2A8E" w:rsidR="00847437" w:rsidRPr="00BF249F" w:rsidRDefault="00847437" w:rsidP="00847437">
            <w:pPr>
              <w:pStyle w:val="CVTableTextCenter"/>
            </w:pPr>
            <w:r w:rsidRPr="00BF249F">
              <w:rPr>
                <w:b/>
              </w:rPr>
              <w:t xml:space="preserve">1Y </w:t>
            </w:r>
            <w:r w:rsidRPr="00BF249F">
              <w:t>button</w:t>
            </w:r>
          </w:p>
        </w:tc>
        <w:tc>
          <w:tcPr>
            <w:tcW w:w="6480" w:type="dxa"/>
            <w:shd w:val="clear" w:color="auto" w:fill="FFFFFF" w:themeFill="background1"/>
          </w:tcPr>
          <w:p w14:paraId="26255872" w14:textId="63D0E390" w:rsidR="00847437" w:rsidRPr="00BF249F" w:rsidRDefault="00847437" w:rsidP="000F50FF">
            <w:pPr>
              <w:pStyle w:val="CVTabletext"/>
            </w:pPr>
            <w:r w:rsidRPr="00BF249F">
              <w:t xml:space="preserve">Select the </w:t>
            </w:r>
            <w:r w:rsidRPr="00BF249F">
              <w:rPr>
                <w:b/>
              </w:rPr>
              <w:t>1Y</w:t>
            </w:r>
            <w:r w:rsidRPr="00BF249F">
              <w:t xml:space="preserve"> button to view the </w:t>
            </w:r>
            <w:r w:rsidR="000F50FF" w:rsidRPr="00BF249F">
              <w:t xml:space="preserve">inpatient records with the </w:t>
            </w:r>
            <w:r w:rsidRPr="00BF249F">
              <w:t xml:space="preserve">most </w:t>
            </w:r>
            <w:r w:rsidR="000F50FF" w:rsidRPr="00BF249F">
              <w:t xml:space="preserve">number of </w:t>
            </w:r>
            <w:r w:rsidRPr="00BF249F">
              <w:t>admissions for the previous one year from the current date.</w:t>
            </w:r>
          </w:p>
        </w:tc>
      </w:tr>
      <w:tr w:rsidR="00847437" w:rsidRPr="00BF249F" w14:paraId="09BB3735" w14:textId="77777777" w:rsidTr="00A41C81">
        <w:trPr>
          <w:cantSplit/>
        </w:trPr>
        <w:tc>
          <w:tcPr>
            <w:tcW w:w="2268" w:type="dxa"/>
            <w:shd w:val="clear" w:color="auto" w:fill="FFFFFF" w:themeFill="background1"/>
          </w:tcPr>
          <w:p w14:paraId="115BF593" w14:textId="643BA0BE" w:rsidR="00847437" w:rsidRPr="00BF249F" w:rsidRDefault="00847437" w:rsidP="00847437">
            <w:pPr>
              <w:pStyle w:val="CVTableTextCenter"/>
            </w:pPr>
            <w:r w:rsidRPr="00BF249F">
              <w:rPr>
                <w:b/>
              </w:rPr>
              <w:t>All</w:t>
            </w:r>
            <w:r w:rsidRPr="00BF249F">
              <w:t xml:space="preserve"> button</w:t>
            </w:r>
          </w:p>
        </w:tc>
        <w:tc>
          <w:tcPr>
            <w:tcW w:w="6480" w:type="dxa"/>
            <w:shd w:val="clear" w:color="auto" w:fill="FFFFFF" w:themeFill="background1"/>
          </w:tcPr>
          <w:p w14:paraId="723F8416" w14:textId="5E927AA7" w:rsidR="00847437" w:rsidRPr="00BF249F" w:rsidRDefault="00847437" w:rsidP="00847437">
            <w:pPr>
              <w:pStyle w:val="CVTabletext"/>
            </w:pPr>
            <w:r w:rsidRPr="00BF249F">
              <w:t xml:space="preserve">Select the </w:t>
            </w:r>
            <w:r w:rsidRPr="00BF249F">
              <w:rPr>
                <w:b/>
              </w:rPr>
              <w:t>All</w:t>
            </w:r>
            <w:r w:rsidRPr="00BF249F">
              <w:t xml:space="preserve"> button to view all the inpatient admission records.</w:t>
            </w:r>
          </w:p>
        </w:tc>
      </w:tr>
      <w:tr w:rsidR="0040315A" w:rsidRPr="00BF249F" w14:paraId="2A1569D3" w14:textId="77777777" w:rsidTr="00A41C81">
        <w:trPr>
          <w:cantSplit/>
        </w:trPr>
        <w:tc>
          <w:tcPr>
            <w:tcW w:w="2268" w:type="dxa"/>
            <w:shd w:val="clear" w:color="auto" w:fill="FFFFFF" w:themeFill="background1"/>
          </w:tcPr>
          <w:p w14:paraId="2474976D" w14:textId="2F5A07CE" w:rsidR="00361644" w:rsidRPr="00BF249F" w:rsidRDefault="00145F28" w:rsidP="0040315A">
            <w:pPr>
              <w:pStyle w:val="CVTableTextCenter"/>
            </w:pPr>
            <w:r w:rsidRPr="00BF249F">
              <w:object w:dxaOrig="1920" w:dyaOrig="1110" w14:anchorId="792E4EFC">
                <v:shape id="_x0000_i1088" type="#_x0000_t75" style="width:69.75pt;height:40.5pt" o:ole="">
                  <v:imagedata r:id="rId212" o:title=""/>
                </v:shape>
                <o:OLEObject Type="Embed" ProgID="PBrush" ShapeID="_x0000_i1088" DrawAspect="Content" ObjectID="_1645392899" r:id="rId213"/>
              </w:object>
            </w:r>
          </w:p>
          <w:p w14:paraId="668E1B1F" w14:textId="19EE12AE" w:rsidR="0040315A" w:rsidRPr="00BF249F" w:rsidRDefault="003947D7" w:rsidP="003947D7">
            <w:pPr>
              <w:pStyle w:val="CVTableTextCenter"/>
            </w:pPr>
            <w:r w:rsidRPr="00BF249F">
              <w:t>Card View-</w:t>
            </w:r>
            <w:r w:rsidR="0040315A" w:rsidRPr="00BF249F">
              <w:rPr>
                <w:b/>
              </w:rPr>
              <w:t>Admissions</w:t>
            </w:r>
          </w:p>
        </w:tc>
        <w:tc>
          <w:tcPr>
            <w:tcW w:w="6480" w:type="dxa"/>
            <w:shd w:val="clear" w:color="auto" w:fill="FFFFFF" w:themeFill="background1"/>
          </w:tcPr>
          <w:p w14:paraId="3BC96BDE" w14:textId="52FD507C" w:rsidR="0040315A" w:rsidRPr="00BF249F" w:rsidRDefault="0040315A" w:rsidP="000F50FF">
            <w:pPr>
              <w:pStyle w:val="CVTabletext"/>
            </w:pPr>
            <w:r w:rsidRPr="00BF249F">
              <w:t xml:space="preserve">Displays the total number of times </w:t>
            </w:r>
            <w:r w:rsidR="000F50FF" w:rsidRPr="00BF249F">
              <w:t>a</w:t>
            </w:r>
            <w:r w:rsidRPr="00BF249F">
              <w:t xml:space="preserve"> patient is admitted to the AC </w:t>
            </w:r>
            <w:r w:rsidR="009529B4" w:rsidRPr="00BF249F">
              <w:t xml:space="preserve">or PAC </w:t>
            </w:r>
            <w:r w:rsidRPr="00BF249F">
              <w:t>group facility</w:t>
            </w:r>
          </w:p>
          <w:p w14:paraId="2034F12F" w14:textId="166F9D5D" w:rsidR="000F50FF" w:rsidRPr="00BF249F" w:rsidRDefault="000F50FF" w:rsidP="000F50FF">
            <w:pPr>
              <w:pStyle w:val="CVTabletext"/>
            </w:pPr>
            <w:r w:rsidRPr="00BF249F">
              <w:t xml:space="preserve">The patient who has the most number of admissions to the </w:t>
            </w:r>
            <w:r w:rsidR="009529B4" w:rsidRPr="00BF249F">
              <w:t>AC or PAC group</w:t>
            </w:r>
            <w:r w:rsidRPr="00BF249F">
              <w:t xml:space="preserve"> facility displays at the top of the list</w:t>
            </w:r>
            <w:r w:rsidR="008C11E3" w:rsidRPr="00BF249F">
              <w:t>,</w:t>
            </w:r>
            <w:r w:rsidRPr="00BF249F">
              <w:t xml:space="preserve"> and this number reduces as you go down the page.</w:t>
            </w:r>
          </w:p>
        </w:tc>
      </w:tr>
    </w:tbl>
    <w:p w14:paraId="0A18A6C6" w14:textId="78355772" w:rsidR="00847437" w:rsidRPr="00BF249F" w:rsidRDefault="00847437" w:rsidP="00691A20">
      <w:pPr>
        <w:pStyle w:val="CVTableCaption"/>
        <w:tabs>
          <w:tab w:val="left" w:pos="993"/>
        </w:tabs>
      </w:pPr>
      <w:r w:rsidRPr="00BF249F">
        <w:t>Prioritized View Layout Elements–Most Inpatient Admissions</w:t>
      </w:r>
    </w:p>
    <w:p w14:paraId="510D774E" w14:textId="70BE377E" w:rsidR="00272803" w:rsidRPr="00BF249F" w:rsidRDefault="00434361" w:rsidP="00434361">
      <w:pPr>
        <w:pStyle w:val="ListNumber"/>
      </w:pPr>
      <w:r w:rsidRPr="00BF249F">
        <w:t>C</w:t>
      </w:r>
      <w:r w:rsidR="00176C1C" w:rsidRPr="00BF249F">
        <w:t xml:space="preserve">lick any </w:t>
      </w:r>
      <w:bookmarkStart w:id="93" w:name="BoxintheCardView"/>
      <w:r w:rsidR="00176C1C" w:rsidRPr="00BF249F">
        <w:t>box in the card view</w:t>
      </w:r>
      <w:bookmarkEnd w:id="93"/>
      <w:r w:rsidR="00C62334" w:rsidRPr="00BF249F">
        <w:t>.</w:t>
      </w:r>
    </w:p>
    <w:p w14:paraId="2B3A637E" w14:textId="2B366A9B" w:rsidR="00272803" w:rsidRPr="00BF249F" w:rsidRDefault="00C62334" w:rsidP="00C62334">
      <w:pPr>
        <w:pStyle w:val="CVFigure"/>
      </w:pPr>
      <w:r w:rsidRPr="00BF249F">
        <w:drawing>
          <wp:inline distT="0" distB="0" distL="0" distR="0" wp14:anchorId="61A4740E" wp14:editId="1EE24D93">
            <wp:extent cx="5244861" cy="604009"/>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CardView box Jane Patrick.png"/>
                    <pic:cNvPicPr/>
                  </pic:nvPicPr>
                  <pic:blipFill>
                    <a:blip r:embed="rId214">
                      <a:extLst>
                        <a:ext uri="{28A0092B-C50C-407E-A947-70E740481C1C}">
                          <a14:useLocalDpi xmlns:a14="http://schemas.microsoft.com/office/drawing/2010/main" val="0"/>
                        </a:ext>
                      </a:extLst>
                    </a:blip>
                    <a:stretch>
                      <a:fillRect/>
                    </a:stretch>
                  </pic:blipFill>
                  <pic:spPr>
                    <a:xfrm>
                      <a:off x="0" y="0"/>
                      <a:ext cx="5250932" cy="604708"/>
                    </a:xfrm>
                    <a:prstGeom prst="rect">
                      <a:avLst/>
                    </a:prstGeom>
                  </pic:spPr>
                </pic:pic>
              </a:graphicData>
            </a:graphic>
          </wp:inline>
        </w:drawing>
      </w:r>
    </w:p>
    <w:p w14:paraId="69DEF92E" w14:textId="3292F604" w:rsidR="00C62334" w:rsidRPr="00BF249F" w:rsidRDefault="00C62334" w:rsidP="00C62334">
      <w:pPr>
        <w:pStyle w:val="CVFigureCaption"/>
      </w:pPr>
      <w:r w:rsidRPr="00BF249F">
        <w:t>Boxes in the Card View</w:t>
      </w:r>
    </w:p>
    <w:p w14:paraId="10083E94" w14:textId="7DA624CE" w:rsidR="00176C1C" w:rsidRPr="00BF249F" w:rsidRDefault="00C62334" w:rsidP="00C62334">
      <w:pPr>
        <w:pStyle w:val="CVChapterBodyCopy"/>
      </w:pPr>
      <w:r w:rsidRPr="00BF249F">
        <w:t>T</w:t>
      </w:r>
      <w:r w:rsidR="00176C1C" w:rsidRPr="00BF249F">
        <w:t xml:space="preserve">he </w:t>
      </w:r>
      <w:r w:rsidR="00176C1C" w:rsidRPr="00BF249F">
        <w:rPr>
          <w:b/>
        </w:rPr>
        <w:t>Summary</w:t>
      </w:r>
      <w:r w:rsidRPr="00BF249F">
        <w:t xml:space="preserve"> window opens </w:t>
      </w:r>
      <w:r w:rsidR="000D6D35" w:rsidRPr="00BF249F">
        <w:t>on different tab pages based on the box that you select in the card view.</w:t>
      </w:r>
    </w:p>
    <w:p w14:paraId="50961FCE" w14:textId="15900FB4" w:rsidR="00434361" w:rsidRPr="00BF249F" w:rsidRDefault="00434361" w:rsidP="00876975">
      <w:pPr>
        <w:pStyle w:val="CVChapterBodyCopy"/>
      </w:pPr>
      <w:r w:rsidRPr="00BF249F">
        <w:t xml:space="preserve">Refer to the </w:t>
      </w:r>
      <w:r w:rsidR="008C2B03" w:rsidRPr="00BF249F">
        <w:t xml:space="preserve">following </w:t>
      </w:r>
      <w:r w:rsidR="008C11E3" w:rsidRPr="00BF249F">
        <w:t>table below</w:t>
      </w:r>
      <w:r w:rsidRPr="00BF249F">
        <w:t xml:space="preserve"> to view the </w:t>
      </w:r>
      <w:bookmarkStart w:id="94" w:name="TabPagePatSumWin"/>
      <w:r w:rsidRPr="00BF249F">
        <w:t xml:space="preserve">tab pages that open in the </w:t>
      </w:r>
      <w:r w:rsidRPr="00BF249F">
        <w:rPr>
          <w:b/>
        </w:rPr>
        <w:t>Summary</w:t>
      </w:r>
      <w:r w:rsidRPr="00BF249F">
        <w:t xml:space="preserve"> window </w:t>
      </w:r>
      <w:bookmarkEnd w:id="94"/>
      <w:r w:rsidRPr="00BF249F">
        <w:t>for the box that you click in the card view.</w:t>
      </w:r>
    </w:p>
    <w:tbl>
      <w:tblPr>
        <w:tblStyle w:val="TableGrid"/>
        <w:tblW w:w="0" w:type="auto"/>
        <w:tblInd w:w="108" w:type="dxa"/>
        <w:shd w:val="clear" w:color="auto" w:fill="FABF8F" w:themeFill="accent6" w:themeFillTint="99"/>
        <w:tblLook w:val="04A0" w:firstRow="1" w:lastRow="0" w:firstColumn="1" w:lastColumn="0" w:noHBand="0" w:noVBand="1"/>
      </w:tblPr>
      <w:tblGrid>
        <w:gridCol w:w="1985"/>
        <w:gridCol w:w="6634"/>
      </w:tblGrid>
      <w:tr w:rsidR="009F6FC5" w:rsidRPr="00BF249F" w14:paraId="0AD182E5" w14:textId="77777777" w:rsidTr="00C6563D">
        <w:trPr>
          <w:cantSplit/>
          <w:trHeight w:val="792"/>
        </w:trPr>
        <w:tc>
          <w:tcPr>
            <w:tcW w:w="1985" w:type="dxa"/>
            <w:shd w:val="clear" w:color="auto" w:fill="365F91" w:themeFill="accent1" w:themeFillShade="BF"/>
          </w:tcPr>
          <w:p w14:paraId="047BB6B6" w14:textId="72121D9F" w:rsidR="000D6D35" w:rsidRPr="00BF249F" w:rsidRDefault="00E77871" w:rsidP="00E77871">
            <w:pPr>
              <w:pStyle w:val="Whitechartheaderinformation"/>
            </w:pPr>
            <w:r w:rsidRPr="00BF249F">
              <w:t xml:space="preserve">Click this box </w:t>
            </w:r>
            <w:r w:rsidR="000D6D35" w:rsidRPr="00BF249F">
              <w:t>in the card view</w:t>
            </w:r>
            <w:r w:rsidRPr="00BF249F">
              <w:t>:</w:t>
            </w:r>
          </w:p>
        </w:tc>
        <w:tc>
          <w:tcPr>
            <w:tcW w:w="6634" w:type="dxa"/>
            <w:shd w:val="clear" w:color="auto" w:fill="808080" w:themeFill="background1" w:themeFillShade="80"/>
          </w:tcPr>
          <w:p w14:paraId="191D0EE7" w14:textId="2CFF9B73" w:rsidR="000D6D35" w:rsidRPr="00BF249F" w:rsidRDefault="00E77871" w:rsidP="00F04119">
            <w:pPr>
              <w:pStyle w:val="Whitechartheaderinformation"/>
            </w:pPr>
            <w:r w:rsidRPr="00BF249F">
              <w:t xml:space="preserve">This </w:t>
            </w:r>
            <w:r w:rsidR="001029CB" w:rsidRPr="00BF249F">
              <w:t>tab page</w:t>
            </w:r>
            <w:r w:rsidRPr="00BF249F">
              <w:t xml:space="preserve"> opens</w:t>
            </w:r>
            <w:r w:rsidR="001029CB" w:rsidRPr="00BF249F">
              <w:t xml:space="preserve"> in the Summary window</w:t>
            </w:r>
          </w:p>
        </w:tc>
      </w:tr>
      <w:tr w:rsidR="009F6FC5" w:rsidRPr="00BF249F" w14:paraId="53B122FD" w14:textId="77777777" w:rsidTr="00C6563D">
        <w:trPr>
          <w:cantSplit/>
          <w:trHeight w:val="2128"/>
        </w:trPr>
        <w:tc>
          <w:tcPr>
            <w:tcW w:w="1985" w:type="dxa"/>
            <w:shd w:val="clear" w:color="auto" w:fill="FFFFFF" w:themeFill="background1"/>
          </w:tcPr>
          <w:p w14:paraId="7E612048" w14:textId="77777777" w:rsidR="000D6D35" w:rsidRPr="00BF249F" w:rsidRDefault="00305B72" w:rsidP="00305B72">
            <w:pPr>
              <w:pStyle w:val="CVTableTextCenter"/>
            </w:pPr>
            <w:r w:rsidRPr="00BF249F">
              <w:t>Patient Name box</w:t>
            </w:r>
          </w:p>
          <w:p w14:paraId="37ADB5DE" w14:textId="77777777" w:rsidR="001672C6" w:rsidRPr="00BF249F" w:rsidRDefault="001672C6" w:rsidP="00305B72">
            <w:pPr>
              <w:pStyle w:val="CVTableTextCenter"/>
            </w:pPr>
            <w:r w:rsidRPr="00BF249F">
              <w:t>Group Name box</w:t>
            </w:r>
          </w:p>
          <w:p w14:paraId="22974FE7" w14:textId="28DBCC37" w:rsidR="0020785B" w:rsidRPr="00BF249F" w:rsidRDefault="00434361" w:rsidP="00434361">
            <w:pPr>
              <w:pStyle w:val="CVTableTextCenter"/>
            </w:pPr>
            <w:r w:rsidRPr="00BF249F">
              <w:t>Admissions box</w:t>
            </w:r>
          </w:p>
        </w:tc>
        <w:tc>
          <w:tcPr>
            <w:tcW w:w="6634" w:type="dxa"/>
            <w:shd w:val="clear" w:color="auto" w:fill="FFFFFF" w:themeFill="background1"/>
          </w:tcPr>
          <w:p w14:paraId="10889C9F" w14:textId="6F94BE33" w:rsidR="00305B72" w:rsidRPr="00BF249F" w:rsidRDefault="00305B72" w:rsidP="00305B72">
            <w:pPr>
              <w:pStyle w:val="CVTabletext"/>
            </w:pPr>
            <w:r w:rsidRPr="00BF249F">
              <w:rPr>
                <w:b/>
              </w:rPr>
              <w:t>Summary</w:t>
            </w:r>
            <w:r w:rsidRPr="00BF249F">
              <w:t xml:space="preserve"> tab</w:t>
            </w:r>
            <w:r w:rsidR="009F6FC5" w:rsidRPr="00BF249F">
              <w:t xml:space="preserve"> page</w:t>
            </w:r>
          </w:p>
          <w:p w14:paraId="21E11A0D" w14:textId="0053E6F4" w:rsidR="000D6D35" w:rsidRPr="00BF249F" w:rsidRDefault="001672C6" w:rsidP="0067617C">
            <w:pPr>
              <w:pStyle w:val="CVTabletext"/>
            </w:pPr>
            <w:r w:rsidRPr="00BF249F">
              <w:rPr>
                <w:noProof/>
                <w:lang w:val="en-IN" w:eastAsia="en-IN"/>
              </w:rPr>
              <w:drawing>
                <wp:inline distT="0" distB="0" distL="0" distR="0" wp14:anchorId="17832B06" wp14:editId="6AC6B094">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15">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rsidRPr="00BF249F" w14:paraId="3F9902E8" w14:textId="77777777" w:rsidTr="00C6563D">
        <w:trPr>
          <w:cantSplit/>
          <w:trHeight w:val="2128"/>
        </w:trPr>
        <w:tc>
          <w:tcPr>
            <w:tcW w:w="1985" w:type="dxa"/>
            <w:shd w:val="clear" w:color="auto" w:fill="FFFFFF" w:themeFill="background1"/>
          </w:tcPr>
          <w:p w14:paraId="07FA8C64" w14:textId="6D0E1680" w:rsidR="001672C6" w:rsidRPr="00BF249F" w:rsidRDefault="001672C6" w:rsidP="00305B72">
            <w:pPr>
              <w:pStyle w:val="CVTableTextCenter"/>
            </w:pPr>
            <w:r w:rsidRPr="00BF249F">
              <w:lastRenderedPageBreak/>
              <w:t>Patient Cohort box</w:t>
            </w:r>
          </w:p>
        </w:tc>
        <w:tc>
          <w:tcPr>
            <w:tcW w:w="6634" w:type="dxa"/>
            <w:shd w:val="clear" w:color="auto" w:fill="FFFFFF" w:themeFill="background1"/>
          </w:tcPr>
          <w:p w14:paraId="6ABE1A16" w14:textId="0ECE0B05" w:rsidR="001672C6" w:rsidRPr="00BF249F" w:rsidRDefault="001672C6" w:rsidP="00305B72">
            <w:pPr>
              <w:pStyle w:val="CVTabletext"/>
            </w:pPr>
            <w:r w:rsidRPr="00BF249F">
              <w:rPr>
                <w:b/>
              </w:rPr>
              <w:t>Patient Disposition</w:t>
            </w:r>
            <w:r w:rsidRPr="00BF249F">
              <w:t xml:space="preserve"> tab</w:t>
            </w:r>
            <w:r w:rsidR="009F6FC5" w:rsidRPr="00BF249F">
              <w:t xml:space="preserve"> page</w:t>
            </w:r>
          </w:p>
          <w:p w14:paraId="31E88091" w14:textId="745E5D32" w:rsidR="001672C6" w:rsidRPr="00BF249F" w:rsidRDefault="001672C6" w:rsidP="00305B72">
            <w:pPr>
              <w:pStyle w:val="CVTabletext"/>
            </w:pPr>
            <w:r w:rsidRPr="00BF249F">
              <w:rPr>
                <w:noProof/>
                <w:lang w:val="en-IN" w:eastAsia="en-IN"/>
              </w:rPr>
              <w:drawing>
                <wp:inline distT="0" distB="0" distL="0" distR="0" wp14:anchorId="632A4C9C" wp14:editId="63711619">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16">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rsidRPr="00BF249F" w14:paraId="5A0FC4CA" w14:textId="77777777" w:rsidTr="00C6563D">
        <w:trPr>
          <w:cantSplit/>
          <w:trHeight w:val="2128"/>
        </w:trPr>
        <w:tc>
          <w:tcPr>
            <w:tcW w:w="1985" w:type="dxa"/>
            <w:shd w:val="clear" w:color="auto" w:fill="FFFFFF" w:themeFill="background1"/>
          </w:tcPr>
          <w:p w14:paraId="1BF6B56A" w14:textId="46D0098C" w:rsidR="001672C6" w:rsidRPr="00BF249F" w:rsidRDefault="002E1527" w:rsidP="00305B72">
            <w:pPr>
              <w:pStyle w:val="CVTableTextCenter"/>
            </w:pPr>
            <w:r w:rsidRPr="00BF249F">
              <w:t>Bed Attributes box</w:t>
            </w:r>
          </w:p>
        </w:tc>
        <w:tc>
          <w:tcPr>
            <w:tcW w:w="6634" w:type="dxa"/>
            <w:shd w:val="clear" w:color="auto" w:fill="FFFFFF" w:themeFill="background1"/>
          </w:tcPr>
          <w:p w14:paraId="60260CD9" w14:textId="49947FCE" w:rsidR="001672C6" w:rsidRPr="00BF249F" w:rsidRDefault="0020785B" w:rsidP="00305B72">
            <w:pPr>
              <w:pStyle w:val="CVTabletext"/>
            </w:pPr>
            <w:r w:rsidRPr="00BF249F">
              <w:rPr>
                <w:b/>
              </w:rPr>
              <w:t>Bed Attributes</w:t>
            </w:r>
            <w:r w:rsidRPr="00BF249F">
              <w:t xml:space="preserve"> tab</w:t>
            </w:r>
            <w:r w:rsidR="009F6FC5" w:rsidRPr="00BF249F">
              <w:t xml:space="preserve"> page</w:t>
            </w:r>
          </w:p>
          <w:p w14:paraId="629A71E2" w14:textId="268C3D5C" w:rsidR="002E1527" w:rsidRPr="00BF249F" w:rsidRDefault="002E1527" w:rsidP="00305B72">
            <w:pPr>
              <w:pStyle w:val="CVTabletext"/>
            </w:pPr>
            <w:r w:rsidRPr="00BF249F">
              <w:rPr>
                <w:noProof/>
                <w:lang w:val="en-IN" w:eastAsia="en-IN"/>
              </w:rPr>
              <w:drawing>
                <wp:inline distT="0" distB="0" distL="0" distR="0" wp14:anchorId="6D1AC690" wp14:editId="0469B280">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17">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rsidRPr="00BF249F" w14:paraId="64EBC0A9" w14:textId="77777777" w:rsidTr="00C6563D">
        <w:trPr>
          <w:cantSplit/>
          <w:trHeight w:val="2128"/>
        </w:trPr>
        <w:tc>
          <w:tcPr>
            <w:tcW w:w="1985" w:type="dxa"/>
            <w:shd w:val="clear" w:color="auto" w:fill="FFFFFF" w:themeFill="background1"/>
          </w:tcPr>
          <w:p w14:paraId="4856107C" w14:textId="4B613C39" w:rsidR="002E1527" w:rsidRPr="00BF249F" w:rsidRDefault="00DF46CB" w:rsidP="00305B72">
            <w:pPr>
              <w:pStyle w:val="CVTableTextCenter"/>
            </w:pPr>
            <w:r w:rsidRPr="00BF249F">
              <w:t>Patient Activities and Attributes box</w:t>
            </w:r>
          </w:p>
        </w:tc>
        <w:tc>
          <w:tcPr>
            <w:tcW w:w="6634" w:type="dxa"/>
            <w:shd w:val="clear" w:color="auto" w:fill="FFFFFF" w:themeFill="background1"/>
          </w:tcPr>
          <w:p w14:paraId="6A841518" w14:textId="44BFD0B2" w:rsidR="002E1527" w:rsidRPr="00BF249F" w:rsidRDefault="00DF46CB" w:rsidP="00305B72">
            <w:pPr>
              <w:pStyle w:val="CVTabletext"/>
            </w:pPr>
            <w:r w:rsidRPr="00BF249F">
              <w:rPr>
                <w:b/>
              </w:rPr>
              <w:t>Patient Activities and Attributes</w:t>
            </w:r>
            <w:r w:rsidRPr="00BF249F">
              <w:t xml:space="preserve"> tab</w:t>
            </w:r>
            <w:r w:rsidR="009F6FC5" w:rsidRPr="00BF249F">
              <w:t xml:space="preserve"> page</w:t>
            </w:r>
          </w:p>
          <w:p w14:paraId="28C33C44" w14:textId="1E188A99" w:rsidR="009F6FC5" w:rsidRPr="00BF249F" w:rsidRDefault="009F6FC5" w:rsidP="00305B72">
            <w:pPr>
              <w:pStyle w:val="CVTabletext"/>
              <w:rPr>
                <w:b/>
              </w:rPr>
            </w:pPr>
            <w:r w:rsidRPr="00BF249F">
              <w:rPr>
                <w:b/>
                <w:noProof/>
                <w:lang w:val="en-IN" w:eastAsia="en-IN"/>
              </w:rPr>
              <w:drawing>
                <wp:inline distT="0" distB="0" distL="0" distR="0" wp14:anchorId="2E89CF59" wp14:editId="65F17DD0">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8">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rsidRPr="00BF249F" w14:paraId="44F1ACE9" w14:textId="77777777" w:rsidTr="00C6563D">
        <w:trPr>
          <w:cantSplit/>
          <w:trHeight w:val="2128"/>
        </w:trPr>
        <w:tc>
          <w:tcPr>
            <w:tcW w:w="1985" w:type="dxa"/>
            <w:shd w:val="clear" w:color="auto" w:fill="FFFFFF" w:themeFill="background1"/>
          </w:tcPr>
          <w:p w14:paraId="0946CF5A" w14:textId="13982F43" w:rsidR="009F6FC5" w:rsidRPr="00BF249F" w:rsidRDefault="009F6FC5" w:rsidP="009F6FC5">
            <w:pPr>
              <w:pStyle w:val="CVTableTextCenter"/>
            </w:pPr>
            <w:r w:rsidRPr="00BF249F">
              <w:lastRenderedPageBreak/>
              <w:t>Length of Stay</w:t>
            </w:r>
            <w:r w:rsidR="001E7C85" w:rsidRPr="00BF249F">
              <w:t xml:space="preserve"> (LOS)</w:t>
            </w:r>
            <w:r w:rsidRPr="00BF249F">
              <w:t xml:space="preserve"> Indicator box</w:t>
            </w:r>
          </w:p>
          <w:p w14:paraId="276E283A" w14:textId="77777777" w:rsidR="002E1527" w:rsidRPr="00BF249F" w:rsidRDefault="002E1527" w:rsidP="00305B72">
            <w:pPr>
              <w:pStyle w:val="CVTableTextCenter"/>
            </w:pPr>
          </w:p>
        </w:tc>
        <w:tc>
          <w:tcPr>
            <w:tcW w:w="6634" w:type="dxa"/>
            <w:shd w:val="clear" w:color="auto" w:fill="FFFFFF" w:themeFill="background1"/>
          </w:tcPr>
          <w:p w14:paraId="70C486E5" w14:textId="5BF0B191" w:rsidR="002E1527" w:rsidRPr="00BF249F" w:rsidRDefault="009F6FC5" w:rsidP="00305B72">
            <w:pPr>
              <w:pStyle w:val="CVTabletext"/>
              <w:rPr>
                <w:b/>
              </w:rPr>
            </w:pPr>
            <w:r w:rsidRPr="00BF249F">
              <w:rPr>
                <w:b/>
              </w:rPr>
              <w:t xml:space="preserve">Length of Stay </w:t>
            </w:r>
            <w:r w:rsidRPr="00BF249F">
              <w:t>tab page</w:t>
            </w:r>
          </w:p>
          <w:p w14:paraId="480A0F16" w14:textId="7EA9F4EE" w:rsidR="009F6FC5" w:rsidRPr="00BF249F" w:rsidRDefault="009F6FC5" w:rsidP="00305B72">
            <w:pPr>
              <w:pStyle w:val="CVTabletext"/>
              <w:rPr>
                <w:b/>
              </w:rPr>
            </w:pPr>
            <w:r w:rsidRPr="00BF249F">
              <w:rPr>
                <w:b/>
                <w:noProof/>
                <w:lang w:val="en-IN" w:eastAsia="en-IN"/>
              </w:rPr>
              <w:drawing>
                <wp:inline distT="0" distB="0" distL="0" distR="0" wp14:anchorId="592646F2" wp14:editId="7C747FEE">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19">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14FAC4B2" w:rsidR="000D6D35" w:rsidRPr="00BF249F" w:rsidRDefault="0086787D" w:rsidP="0086787D">
      <w:pPr>
        <w:pStyle w:val="CVTableCaption"/>
        <w:tabs>
          <w:tab w:val="left" w:pos="993"/>
        </w:tabs>
      </w:pPr>
      <w:r w:rsidRPr="00BF249F">
        <w:t>Card View box and the corresponding tab page</w:t>
      </w:r>
    </w:p>
    <w:p w14:paraId="031ECFAF" w14:textId="6F61A51D" w:rsidR="005F62E2" w:rsidRPr="00BF249F" w:rsidRDefault="007C316B" w:rsidP="00BD446F">
      <w:pPr>
        <w:pStyle w:val="Heading2"/>
        <w:tabs>
          <w:tab w:val="clear" w:pos="450"/>
          <w:tab w:val="left" w:pos="567"/>
        </w:tabs>
      </w:pPr>
      <w:bookmarkStart w:id="95" w:name="_Toc34776261"/>
      <w:bookmarkStart w:id="96" w:name="_Toc34776788"/>
      <w:r w:rsidRPr="00BF249F">
        <w:t>Sorting Attribute</w:t>
      </w:r>
      <w:r w:rsidRPr="00BF249F">
        <w:rPr>
          <w:rFonts w:cs="Calibri"/>
        </w:rPr>
        <w:t>—</w:t>
      </w:r>
      <w:r w:rsidR="00812139" w:rsidRPr="00BF249F">
        <w:t>Most Emergency Visits</w:t>
      </w:r>
      <w:bookmarkEnd w:id="95"/>
      <w:bookmarkEnd w:id="96"/>
    </w:p>
    <w:p w14:paraId="12F5CF4B" w14:textId="7A3804AF" w:rsidR="009529B4" w:rsidRPr="00BF249F" w:rsidRDefault="009529B4" w:rsidP="009529B4">
      <w:pPr>
        <w:pStyle w:val="CVChapterBodyCopy"/>
      </w:pPr>
      <w:r w:rsidRPr="00BF249F">
        <w:t xml:space="preserve">Follow these steps to view the list of patients with </w:t>
      </w:r>
      <w:r w:rsidR="0091010B" w:rsidRPr="00BF249F">
        <w:t xml:space="preserve">the </w:t>
      </w:r>
      <w:r w:rsidRPr="00BF249F">
        <w:t xml:space="preserve">most </w:t>
      </w:r>
      <w:r w:rsidR="0091010B" w:rsidRPr="00BF249F">
        <w:t xml:space="preserve">number of </w:t>
      </w:r>
      <w:r w:rsidRPr="00BF249F">
        <w:t>emergency visits</w:t>
      </w:r>
      <w:r w:rsidR="0091010B" w:rsidRPr="00BF249F">
        <w:t xml:space="preserve"> to the Acute Care (AC) facility</w:t>
      </w:r>
      <w:r w:rsidRPr="00BF249F">
        <w:t>:</w:t>
      </w:r>
    </w:p>
    <w:p w14:paraId="7B1E309B" w14:textId="067F6C41" w:rsidR="009529B4" w:rsidRPr="00BF249F" w:rsidRDefault="009529B4" w:rsidP="000C4889">
      <w:pPr>
        <w:pStyle w:val="ListNumber"/>
        <w:numPr>
          <w:ilvl w:val="0"/>
          <w:numId w:val="95"/>
        </w:numPr>
      </w:pPr>
      <w:r w:rsidRPr="00BF249F">
        <w:t xml:space="preserve">In the Prioritized View layout, click the Sorting arrow and select the </w:t>
      </w:r>
      <w:r w:rsidR="0091010B" w:rsidRPr="00BF249F">
        <w:rPr>
          <w:b/>
        </w:rPr>
        <w:t>Most</w:t>
      </w:r>
      <w:r w:rsidRPr="00BF249F">
        <w:rPr>
          <w:b/>
        </w:rPr>
        <w:t xml:space="preserve"> </w:t>
      </w:r>
      <w:r w:rsidR="0091010B" w:rsidRPr="00BF249F">
        <w:rPr>
          <w:b/>
        </w:rPr>
        <w:t>Emergency</w:t>
      </w:r>
      <w:r w:rsidRPr="00BF249F">
        <w:rPr>
          <w:b/>
        </w:rPr>
        <w:t xml:space="preserve"> </w:t>
      </w:r>
      <w:r w:rsidR="0091010B" w:rsidRPr="00BF249F">
        <w:rPr>
          <w:b/>
        </w:rPr>
        <w:t>Visits</w:t>
      </w:r>
      <w:r w:rsidR="0091010B" w:rsidRPr="00BF249F">
        <w:t xml:space="preserve"> sorting attribute.</w:t>
      </w:r>
    </w:p>
    <w:p w14:paraId="503BABA2" w14:textId="6BA72970" w:rsidR="009529B4" w:rsidRPr="00BF249F" w:rsidRDefault="009529B4" w:rsidP="00D8758A">
      <w:pPr>
        <w:pStyle w:val="CVChapterBodyCopy"/>
      </w:pPr>
      <w:r w:rsidRPr="00BF249F">
        <w:t xml:space="preserve">A list of patients with </w:t>
      </w:r>
      <w:r w:rsidR="0091010B" w:rsidRPr="00BF249F">
        <w:t>the most number of emergency visits to the AC facility</w:t>
      </w:r>
      <w:r w:rsidRPr="00BF249F">
        <w:t xml:space="preserve"> display. The patient </w:t>
      </w:r>
      <w:r w:rsidR="0091010B" w:rsidRPr="00BF249F">
        <w:t>with</w:t>
      </w:r>
      <w:r w:rsidRPr="00BF249F">
        <w:t xml:space="preserve"> the m</w:t>
      </w:r>
      <w:r w:rsidR="0091010B" w:rsidRPr="00BF249F">
        <w:t>ost number of emergency visits</w:t>
      </w:r>
      <w:r w:rsidRPr="00BF249F">
        <w:t xml:space="preserve"> displays at</w:t>
      </w:r>
      <w:r w:rsidR="0091010B" w:rsidRPr="00BF249F">
        <w:t xml:space="preserve"> the top of the list</w:t>
      </w:r>
      <w:r w:rsidR="008C2B03" w:rsidRPr="00BF249F">
        <w:t>,</w:t>
      </w:r>
      <w:r w:rsidR="0091010B" w:rsidRPr="00BF249F">
        <w:t xml:space="preserve"> and the one with the least</w:t>
      </w:r>
      <w:r w:rsidRPr="00BF249F">
        <w:t xml:space="preserve"> number </w:t>
      </w:r>
      <w:r w:rsidR="0091010B" w:rsidRPr="00BF249F">
        <w:t>displays as the last patient record</w:t>
      </w:r>
      <w:r w:rsidRPr="00BF249F">
        <w:t>.</w:t>
      </w:r>
    </w:p>
    <w:p w14:paraId="3D36EAB0" w14:textId="4DD1C0A0" w:rsidR="00AB5874" w:rsidRPr="00BF249F" w:rsidRDefault="0091010B" w:rsidP="00A82DF5">
      <w:pPr>
        <w:pStyle w:val="CVFigure"/>
      </w:pPr>
      <w:r w:rsidRPr="00BF249F">
        <w:drawing>
          <wp:inline distT="0" distB="0" distL="0" distR="0" wp14:anchorId="02D7A19B" wp14:editId="1C5CD8D4">
            <wp:extent cx="5233161" cy="24669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20">
                      <a:extLst>
                        <a:ext uri="{28A0092B-C50C-407E-A947-70E740481C1C}">
                          <a14:useLocalDpi xmlns:a14="http://schemas.microsoft.com/office/drawing/2010/main" val="0"/>
                        </a:ext>
                      </a:extLst>
                    </a:blip>
                    <a:stretch>
                      <a:fillRect/>
                    </a:stretch>
                  </pic:blipFill>
                  <pic:spPr>
                    <a:xfrm>
                      <a:off x="0" y="0"/>
                      <a:ext cx="5250917" cy="2475346"/>
                    </a:xfrm>
                    <a:prstGeom prst="rect">
                      <a:avLst/>
                    </a:prstGeom>
                  </pic:spPr>
                </pic:pic>
              </a:graphicData>
            </a:graphic>
          </wp:inline>
        </w:drawing>
      </w:r>
    </w:p>
    <w:p w14:paraId="45B1D116" w14:textId="1AF34485" w:rsidR="00AB5874" w:rsidRPr="00BF249F" w:rsidRDefault="00AB5874" w:rsidP="00BD446F">
      <w:pPr>
        <w:pStyle w:val="CVFigureCaption"/>
        <w:tabs>
          <w:tab w:val="left" w:pos="1134"/>
        </w:tabs>
      </w:pPr>
      <w:r w:rsidRPr="00BF249F">
        <w:t xml:space="preserve">Prioritized </w:t>
      </w:r>
      <w:r w:rsidR="00A82DF5" w:rsidRPr="00BF249F">
        <w:t>View – Most Emergency Visits</w:t>
      </w:r>
    </w:p>
    <w:p w14:paraId="56A8DCA8" w14:textId="77777777" w:rsidR="00C6563D" w:rsidRDefault="00C6563D">
      <w:pPr>
        <w:spacing w:after="0" w:line="240" w:lineRule="auto"/>
        <w:rPr>
          <w:rFonts w:ascii="Calibri" w:hAnsi="Calibri"/>
          <w:color w:val="000000" w:themeColor="text1"/>
          <w:sz w:val="24"/>
        </w:rPr>
      </w:pPr>
      <w:r>
        <w:br w:type="page"/>
      </w:r>
    </w:p>
    <w:p w14:paraId="57843A73" w14:textId="132D948F" w:rsidR="003947D7" w:rsidRPr="00BF249F" w:rsidRDefault="003947D7" w:rsidP="002B6D5F">
      <w:pPr>
        <w:pStyle w:val="CVChapterBodyCopy"/>
      </w:pPr>
      <w:r w:rsidRPr="00BF249F">
        <w:lastRenderedPageBreak/>
        <w:t xml:space="preserve">The Prioritized View layout and the Card View of the </w:t>
      </w:r>
      <w:r w:rsidRPr="00BF249F">
        <w:rPr>
          <w:b/>
        </w:rPr>
        <w:t>Most Inpatient Admission</w:t>
      </w:r>
      <w:r w:rsidRPr="00BF249F">
        <w:t xml:space="preserve"> </w:t>
      </w:r>
      <w:r w:rsidR="008C2B03" w:rsidRPr="00BF249F">
        <w:t>are</w:t>
      </w:r>
      <w:r w:rsidRPr="00BF249F">
        <w:t xml:space="preserve"> almost similar to that of the </w:t>
      </w:r>
      <w:r w:rsidRPr="00BF249F">
        <w:rPr>
          <w:b/>
        </w:rPr>
        <w:t>Most Emergency Visits</w:t>
      </w:r>
      <w:r w:rsidRPr="00BF249F">
        <w:t xml:space="preserve">, except for the </w:t>
      </w:r>
      <w:r w:rsidRPr="00BF249F">
        <w:rPr>
          <w:b/>
        </w:rPr>
        <w:t>Emergency Visits</w:t>
      </w:r>
      <w:r w:rsidRPr="00BF249F">
        <w:t xml:space="preserve"> box</w:t>
      </w:r>
      <w:r w:rsidR="009D6F66" w:rsidRPr="00BF249F">
        <w:t xml:space="preserve">. The </w:t>
      </w:r>
      <w:r w:rsidR="00F2783B" w:rsidRPr="00BF249F">
        <w:t xml:space="preserve">patient records display in a decreasing order based on the </w:t>
      </w:r>
      <w:r w:rsidR="009D6F66" w:rsidRPr="00BF249F">
        <w:rPr>
          <w:rFonts w:cs="Calibri"/>
        </w:rPr>
        <w:t xml:space="preserve">most </w:t>
      </w:r>
      <w:r w:rsidR="00FC0F70" w:rsidRPr="00BF249F">
        <w:rPr>
          <w:rFonts w:cs="Calibri"/>
        </w:rPr>
        <w:t xml:space="preserve">number of </w:t>
      </w:r>
      <w:r w:rsidR="009D6F66" w:rsidRPr="00BF249F">
        <w:rPr>
          <w:rFonts w:cs="Calibri"/>
        </w:rPr>
        <w:t xml:space="preserve">emergency </w:t>
      </w:r>
      <w:r w:rsidR="00F2783B" w:rsidRPr="00BF249F">
        <w:t>visits made by the patient</w:t>
      </w:r>
      <w:r w:rsidR="009D6F66" w:rsidRPr="00BF249F">
        <w:t>.</w:t>
      </w:r>
    </w:p>
    <w:p w14:paraId="5BB7D9F4" w14:textId="53E30AC9" w:rsidR="007364FE" w:rsidRPr="00BF249F" w:rsidRDefault="007364FE" w:rsidP="002B6D5F">
      <w:pPr>
        <w:pStyle w:val="CVChapterBodyCopy"/>
      </w:pPr>
      <w:r w:rsidRPr="00BF249F">
        <w:t xml:space="preserve">Refer to the following table for </w:t>
      </w:r>
      <w:r w:rsidR="00176C1C" w:rsidRPr="00BF249F">
        <w:t xml:space="preserve">information on </w:t>
      </w:r>
      <w:r w:rsidRPr="00BF249F">
        <w:t xml:space="preserve">the </w:t>
      </w:r>
      <w:r w:rsidRPr="00BF249F">
        <w:rPr>
          <w:b/>
        </w:rPr>
        <w:t>Emergency Visits</w:t>
      </w:r>
      <w:r w:rsidRPr="00BF249F">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379"/>
      </w:tblGrid>
      <w:tr w:rsidR="00145F28" w:rsidRPr="00BF249F" w14:paraId="4A635B40" w14:textId="77777777" w:rsidTr="00C6563D">
        <w:trPr>
          <w:tblHeader/>
        </w:trPr>
        <w:tc>
          <w:tcPr>
            <w:tcW w:w="2268" w:type="dxa"/>
            <w:shd w:val="clear" w:color="auto" w:fill="365F91" w:themeFill="accent1" w:themeFillShade="BF"/>
          </w:tcPr>
          <w:p w14:paraId="74F0B61B" w14:textId="77777777" w:rsidR="00145F28" w:rsidRPr="00BF249F" w:rsidRDefault="00145F28" w:rsidP="0067617C">
            <w:pPr>
              <w:pStyle w:val="Whitechartheaderinformation"/>
            </w:pPr>
            <w:r w:rsidRPr="00BF249F">
              <w:t>Element name</w:t>
            </w:r>
          </w:p>
        </w:tc>
        <w:tc>
          <w:tcPr>
            <w:tcW w:w="6379" w:type="dxa"/>
            <w:shd w:val="clear" w:color="auto" w:fill="808080" w:themeFill="background1" w:themeFillShade="80"/>
          </w:tcPr>
          <w:p w14:paraId="518730AE" w14:textId="77777777" w:rsidR="00145F28" w:rsidRPr="00BF249F" w:rsidRDefault="00145F28" w:rsidP="0067617C">
            <w:pPr>
              <w:pStyle w:val="Whitechartheaderinformation"/>
            </w:pPr>
            <w:r w:rsidRPr="00BF249F">
              <w:t>Description</w:t>
            </w:r>
          </w:p>
        </w:tc>
      </w:tr>
      <w:tr w:rsidR="00145F28" w:rsidRPr="00BF249F" w14:paraId="695FAFFC" w14:textId="77777777" w:rsidTr="00C6563D">
        <w:tc>
          <w:tcPr>
            <w:tcW w:w="2268" w:type="dxa"/>
            <w:shd w:val="clear" w:color="auto" w:fill="FFFFFF" w:themeFill="background1"/>
          </w:tcPr>
          <w:p w14:paraId="39EB452F" w14:textId="0A1C4AB5" w:rsidR="009D6F66" w:rsidRPr="00BF249F" w:rsidRDefault="007364FE" w:rsidP="0067617C">
            <w:pPr>
              <w:pStyle w:val="CVTableTextCenter"/>
              <w:rPr>
                <w:b/>
              </w:rPr>
            </w:pPr>
            <w:r w:rsidRPr="00BF249F">
              <w:object w:dxaOrig="1710" w:dyaOrig="795" w14:anchorId="38F185FF">
                <v:shape id="_x0000_i1089" type="#_x0000_t75" style="width:85.5pt;height:39pt" o:ole="">
                  <v:imagedata r:id="rId221" o:title=""/>
                </v:shape>
                <o:OLEObject Type="Embed" ProgID="PBrush" ShapeID="_x0000_i1089" DrawAspect="Content" ObjectID="_1645392900" r:id="rId222"/>
              </w:object>
            </w:r>
          </w:p>
          <w:p w14:paraId="60B0907F" w14:textId="495AC2AD" w:rsidR="00145F28" w:rsidRPr="00BF249F" w:rsidRDefault="00145F28" w:rsidP="0067617C">
            <w:pPr>
              <w:pStyle w:val="CVTableTextCenter"/>
            </w:pPr>
            <w:r w:rsidRPr="00BF249F">
              <w:rPr>
                <w:b/>
              </w:rPr>
              <w:t>Emergency</w:t>
            </w:r>
            <w:r w:rsidR="009D6F66" w:rsidRPr="00BF249F">
              <w:rPr>
                <w:b/>
              </w:rPr>
              <w:t xml:space="preserve"> Visits</w:t>
            </w:r>
          </w:p>
        </w:tc>
        <w:tc>
          <w:tcPr>
            <w:tcW w:w="6379" w:type="dxa"/>
            <w:shd w:val="clear" w:color="auto" w:fill="FFFFFF" w:themeFill="background1"/>
          </w:tcPr>
          <w:p w14:paraId="744EA1FE" w14:textId="382EEDBA" w:rsidR="00145F28" w:rsidRPr="00BF249F" w:rsidRDefault="008C2B03" w:rsidP="00145F28">
            <w:pPr>
              <w:pStyle w:val="CVTabletext"/>
            </w:pPr>
            <w:r w:rsidRPr="00BF249F">
              <w:t>T</w:t>
            </w:r>
            <w:r w:rsidR="00145F28" w:rsidRPr="00BF249F">
              <w:t>he number of emergency visits made by</w:t>
            </w:r>
            <w:r w:rsidRPr="00BF249F">
              <w:t xml:space="preserve"> the patient to the AC facility</w:t>
            </w:r>
          </w:p>
          <w:p w14:paraId="70A447B4" w14:textId="0E65CE80" w:rsidR="009D6F66" w:rsidRPr="00BF249F" w:rsidRDefault="009D6F66" w:rsidP="00145F28">
            <w:pPr>
              <w:pStyle w:val="CVTabletext"/>
            </w:pPr>
            <w:r w:rsidRPr="00BF249F">
              <w:t>The patient with the most number of emergency visits displays at the top of the list</w:t>
            </w:r>
            <w:r w:rsidR="0080189B" w:rsidRPr="00BF249F">
              <w:t>,</w:t>
            </w:r>
            <w:r w:rsidRPr="00BF249F">
              <w:t xml:space="preserve"> and the one with the least number displays as the last patient record.</w:t>
            </w:r>
          </w:p>
        </w:tc>
      </w:tr>
    </w:tbl>
    <w:p w14:paraId="7D6A355F" w14:textId="253502D2" w:rsidR="00A82DF5" w:rsidRPr="00BF249F" w:rsidRDefault="00A82DF5" w:rsidP="00BD446F">
      <w:pPr>
        <w:pStyle w:val="CVTableCaption"/>
        <w:tabs>
          <w:tab w:val="left" w:pos="993"/>
        </w:tabs>
      </w:pPr>
      <w:r w:rsidRPr="00BF249F">
        <w:t xml:space="preserve">Prioritized View – </w:t>
      </w:r>
      <w:r w:rsidR="00145F28" w:rsidRPr="00BF249F">
        <w:t>Most Emergency Visits</w:t>
      </w:r>
    </w:p>
    <w:p w14:paraId="7DB9F220" w14:textId="067F70BB" w:rsidR="00B41324" w:rsidRPr="00BF249F" w:rsidRDefault="006B742E" w:rsidP="00B41324">
      <w:pPr>
        <w:pStyle w:val="ListNumber"/>
      </w:pPr>
      <w:hyperlink w:anchor="BoxintheCardView" w:history="1">
        <w:r w:rsidR="00B41324" w:rsidRPr="00BF249F">
          <w:rPr>
            <w:rStyle w:val="Hyperlink"/>
            <w:rFonts w:cstheme="minorBidi"/>
          </w:rPr>
          <w:t xml:space="preserve">Click any box in the card view to open the </w:t>
        </w:r>
        <w:r w:rsidR="00B41324" w:rsidRPr="00BF249F">
          <w:rPr>
            <w:rStyle w:val="Hyperlink"/>
            <w:rFonts w:cstheme="minorBidi"/>
            <w:b/>
          </w:rPr>
          <w:t>Summary</w:t>
        </w:r>
        <w:r w:rsidR="00B41324" w:rsidRPr="00BF249F">
          <w:rPr>
            <w:rStyle w:val="Hyperlink"/>
            <w:rFonts w:cstheme="minorBidi"/>
          </w:rPr>
          <w:t xml:space="preserve"> window</w:t>
        </w:r>
      </w:hyperlink>
      <w:r w:rsidR="00B41324" w:rsidRPr="00BF249F">
        <w:t xml:space="preserve"> and you can edit the patient information in the window.</w:t>
      </w:r>
    </w:p>
    <w:p w14:paraId="1CFFECC2" w14:textId="56AC6EA3" w:rsidR="005F62E2" w:rsidRPr="00BF249F" w:rsidRDefault="0058332E" w:rsidP="00691A20">
      <w:pPr>
        <w:pStyle w:val="Heading2"/>
        <w:tabs>
          <w:tab w:val="clear" w:pos="450"/>
          <w:tab w:val="clear" w:pos="720"/>
          <w:tab w:val="left" w:pos="567"/>
          <w:tab w:val="left" w:pos="851"/>
        </w:tabs>
      </w:pPr>
      <w:bookmarkStart w:id="97" w:name="_Toc34776262"/>
      <w:bookmarkStart w:id="98" w:name="_Toc34776789"/>
      <w:r w:rsidRPr="00BF249F">
        <w:t>Sorting Attribute</w:t>
      </w:r>
      <w:r w:rsidRPr="00BF249F">
        <w:rPr>
          <w:rFonts w:cs="Calibri"/>
        </w:rPr>
        <w:t>—</w:t>
      </w:r>
      <w:r w:rsidR="005F62E2" w:rsidRPr="00BF249F">
        <w:t xml:space="preserve">Most </w:t>
      </w:r>
      <w:r w:rsidRPr="00BF249F">
        <w:t>Recently Admitted</w:t>
      </w:r>
      <w:r w:rsidR="009529B4" w:rsidRPr="00BF249F">
        <w:t xml:space="preserve"> </w:t>
      </w:r>
      <w:r w:rsidRPr="00BF249F">
        <w:t>-</w:t>
      </w:r>
      <w:r w:rsidR="009529B4" w:rsidRPr="00BF249F">
        <w:t xml:space="preserve"> </w:t>
      </w:r>
      <w:r w:rsidR="00812139" w:rsidRPr="00BF249F">
        <w:t>Inpatient</w:t>
      </w:r>
      <w:bookmarkEnd w:id="97"/>
      <w:bookmarkEnd w:id="98"/>
    </w:p>
    <w:p w14:paraId="21B97A0E" w14:textId="5E468EFD" w:rsidR="0065462E" w:rsidRPr="00BF249F" w:rsidRDefault="0065462E" w:rsidP="0065462E">
      <w:pPr>
        <w:pStyle w:val="CVChapterBodyCopy"/>
      </w:pPr>
      <w:r w:rsidRPr="00BF249F">
        <w:t>Follow these steps to view the list of inpatients with most recent admissions:</w:t>
      </w:r>
    </w:p>
    <w:p w14:paraId="638C217B" w14:textId="13841165" w:rsidR="0065462E" w:rsidRPr="00BF249F" w:rsidRDefault="0065462E" w:rsidP="00A55C80">
      <w:pPr>
        <w:pStyle w:val="ListNumber"/>
        <w:numPr>
          <w:ilvl w:val="0"/>
          <w:numId w:val="36"/>
        </w:numPr>
      </w:pPr>
      <w:r w:rsidRPr="00BF249F">
        <w:t xml:space="preserve">In the Prioritized View layout, click the Sorting arrow and select the </w:t>
      </w:r>
      <w:r w:rsidRPr="00BF249F">
        <w:rPr>
          <w:b/>
        </w:rPr>
        <w:t>Most Recently Admitted –</w:t>
      </w:r>
      <w:r w:rsidRPr="00BF249F">
        <w:t xml:space="preserve"> </w:t>
      </w:r>
      <w:r w:rsidRPr="00BF249F">
        <w:rPr>
          <w:b/>
        </w:rPr>
        <w:t>Inpatient</w:t>
      </w:r>
      <w:r w:rsidRPr="00BF249F">
        <w:t xml:space="preserve"> sorting attribute.</w:t>
      </w:r>
    </w:p>
    <w:p w14:paraId="22C985D0" w14:textId="6000A2AC" w:rsidR="008B12B4" w:rsidRPr="00BF249F" w:rsidRDefault="0065462E" w:rsidP="001840D1">
      <w:pPr>
        <w:pStyle w:val="CVChapterBodyCopy"/>
      </w:pPr>
      <w:r w:rsidRPr="00BF249F">
        <w:t xml:space="preserve">A list of patients with </w:t>
      </w:r>
      <w:r w:rsidR="00DE0AB8" w:rsidRPr="00BF249F">
        <w:t>latest admission time</w:t>
      </w:r>
      <w:r w:rsidR="006B61B1" w:rsidRPr="00BF249F">
        <w:t xml:space="preserve"> </w:t>
      </w:r>
      <w:r w:rsidRPr="00BF249F">
        <w:t>display</w:t>
      </w:r>
      <w:r w:rsidR="003309F4" w:rsidRPr="00BF249F">
        <w:t>s</w:t>
      </w:r>
      <w:r w:rsidRPr="00BF249F">
        <w:t xml:space="preserve">. The patient </w:t>
      </w:r>
      <w:r w:rsidR="008B12B4" w:rsidRPr="00BF249F">
        <w:t xml:space="preserve">with the most recent admission time </w:t>
      </w:r>
      <w:r w:rsidRPr="00BF249F">
        <w:t>displays at the top of the list</w:t>
      </w:r>
      <w:r w:rsidR="0080189B" w:rsidRPr="00BF249F">
        <w:t>,</w:t>
      </w:r>
      <w:r w:rsidRPr="00BF249F">
        <w:t xml:space="preserve"> and </w:t>
      </w:r>
      <w:r w:rsidR="008B12B4" w:rsidRPr="00BF249F">
        <w:t>the patients admitted earlier display towards the end of the list.</w:t>
      </w:r>
    </w:p>
    <w:p w14:paraId="77A4D16D" w14:textId="0CBA74F7" w:rsidR="008B12B4" w:rsidRPr="00BF249F" w:rsidRDefault="00DE0AB8" w:rsidP="001840D1">
      <w:pPr>
        <w:pStyle w:val="CVChapterBodyCopy"/>
      </w:pPr>
      <w:r w:rsidRPr="00BF249F">
        <w:t>Coreo View sorts t</w:t>
      </w:r>
      <w:r w:rsidR="008B12B4" w:rsidRPr="00BF249F">
        <w:t xml:space="preserve">he patient </w:t>
      </w:r>
      <w:r w:rsidRPr="00BF249F">
        <w:t xml:space="preserve">records </w:t>
      </w:r>
      <w:r w:rsidR="008B12B4" w:rsidRPr="00BF249F">
        <w:t>in decreasing order of the admission time</w:t>
      </w:r>
      <w:r w:rsidR="0065462E" w:rsidRPr="00BF249F">
        <w:t>.</w:t>
      </w:r>
    </w:p>
    <w:p w14:paraId="509E6AAB" w14:textId="3FA3793D" w:rsidR="000056E4" w:rsidRPr="00BF249F" w:rsidRDefault="004B11C9" w:rsidP="00872E55">
      <w:pPr>
        <w:pStyle w:val="CVFigure"/>
      </w:pPr>
      <w:r w:rsidRPr="00BF249F">
        <w:drawing>
          <wp:inline distT="0" distB="0" distL="0" distR="0" wp14:anchorId="7D6F01E8" wp14:editId="30F71129">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23">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Pr="00BF249F" w:rsidRDefault="00AF3A60" w:rsidP="00C36374">
      <w:pPr>
        <w:pStyle w:val="CVFigureCaption"/>
        <w:tabs>
          <w:tab w:val="left" w:pos="1134"/>
        </w:tabs>
      </w:pPr>
      <w:r w:rsidRPr="00BF249F">
        <w:t>Prioritized View – Most Recently Admitted - Inpatient</w:t>
      </w:r>
    </w:p>
    <w:p w14:paraId="3311D3A2" w14:textId="3C8A3E04" w:rsidR="00145BFF" w:rsidRPr="00BF249F" w:rsidRDefault="00145BFF" w:rsidP="001840D1">
      <w:pPr>
        <w:pStyle w:val="CVChapterBodyCopy"/>
      </w:pPr>
      <w:r w:rsidRPr="00BF249F">
        <w:lastRenderedPageBreak/>
        <w:t xml:space="preserve">Refer to the following table for information on the </w:t>
      </w:r>
      <w:r w:rsidR="00DE0AB8" w:rsidRPr="00BF249F">
        <w:rPr>
          <w:b/>
        </w:rPr>
        <w:t>Admission Time</w:t>
      </w:r>
      <w:r w:rsidRPr="00BF249F">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45BFF" w:rsidRPr="00BF249F" w14:paraId="3DD3EA59" w14:textId="77777777" w:rsidTr="00C6563D">
        <w:trPr>
          <w:tblHeader/>
        </w:trPr>
        <w:tc>
          <w:tcPr>
            <w:tcW w:w="2694" w:type="dxa"/>
            <w:shd w:val="clear" w:color="auto" w:fill="365F91" w:themeFill="accent1" w:themeFillShade="BF"/>
          </w:tcPr>
          <w:p w14:paraId="27B6075F" w14:textId="77777777" w:rsidR="00145BFF" w:rsidRPr="00BF249F" w:rsidRDefault="00145BFF" w:rsidP="00771E24">
            <w:pPr>
              <w:pStyle w:val="Whitechartheaderinformation"/>
            </w:pPr>
            <w:r w:rsidRPr="00BF249F">
              <w:t>Element name</w:t>
            </w:r>
          </w:p>
        </w:tc>
        <w:tc>
          <w:tcPr>
            <w:tcW w:w="5811" w:type="dxa"/>
            <w:shd w:val="clear" w:color="auto" w:fill="808080" w:themeFill="background1" w:themeFillShade="80"/>
          </w:tcPr>
          <w:p w14:paraId="0D457CDD" w14:textId="77777777" w:rsidR="00145BFF" w:rsidRPr="00BF249F" w:rsidRDefault="00145BFF" w:rsidP="00771E24">
            <w:pPr>
              <w:pStyle w:val="Whitechartheaderinformation"/>
            </w:pPr>
            <w:r w:rsidRPr="00BF249F">
              <w:t>Description</w:t>
            </w:r>
          </w:p>
        </w:tc>
      </w:tr>
      <w:tr w:rsidR="00145BFF" w:rsidRPr="00BF249F" w14:paraId="72015ED0" w14:textId="77777777" w:rsidTr="00C6563D">
        <w:tc>
          <w:tcPr>
            <w:tcW w:w="2694" w:type="dxa"/>
            <w:shd w:val="clear" w:color="auto" w:fill="FFFFFF" w:themeFill="background1"/>
          </w:tcPr>
          <w:p w14:paraId="05D23DCA" w14:textId="3B6A2B55" w:rsidR="00145BFF" w:rsidRPr="00BF249F" w:rsidRDefault="00145BFF" w:rsidP="00771E24">
            <w:pPr>
              <w:pStyle w:val="CVTableTextCenter"/>
              <w:rPr>
                <w:b/>
              </w:rPr>
            </w:pPr>
            <w:r w:rsidRPr="00BF249F">
              <w:object w:dxaOrig="1755" w:dyaOrig="1080" w14:anchorId="7DAE736D">
                <v:shape id="_x0000_i1090" type="#_x0000_t75" style="width:88.5pt;height:54.75pt" o:ole="">
                  <v:imagedata r:id="rId224" o:title=""/>
                </v:shape>
                <o:OLEObject Type="Embed" ProgID="PBrush" ShapeID="_x0000_i1090" DrawAspect="Content" ObjectID="_1645392901" r:id="rId225"/>
              </w:object>
            </w:r>
          </w:p>
          <w:p w14:paraId="6D991F9C" w14:textId="0C87B32D" w:rsidR="00145BFF" w:rsidRPr="00BF249F" w:rsidRDefault="00145BFF" w:rsidP="00771E24">
            <w:pPr>
              <w:pStyle w:val="CVTableTextCenter"/>
            </w:pPr>
            <w:r w:rsidRPr="00BF249F">
              <w:rPr>
                <w:b/>
              </w:rPr>
              <w:t>Admission Time</w:t>
            </w:r>
          </w:p>
        </w:tc>
        <w:tc>
          <w:tcPr>
            <w:tcW w:w="5811" w:type="dxa"/>
            <w:shd w:val="clear" w:color="auto" w:fill="FFFFFF" w:themeFill="background1"/>
          </w:tcPr>
          <w:p w14:paraId="2029FE75" w14:textId="77777777" w:rsidR="00145BFF" w:rsidRPr="00BF249F" w:rsidRDefault="00145BFF" w:rsidP="00771E24">
            <w:pPr>
              <w:pStyle w:val="CVTabletext"/>
            </w:pPr>
            <w:r w:rsidRPr="00BF249F">
              <w:t>The time at which the patient was admitted to the facility.</w:t>
            </w:r>
          </w:p>
          <w:p w14:paraId="1889E1AB" w14:textId="6B1F0ACC" w:rsidR="00DE0AB8" w:rsidRPr="00BF249F" w:rsidRDefault="00DE0AB8" w:rsidP="00DE0AB8">
            <w:pPr>
              <w:pStyle w:val="CVTabletext"/>
            </w:pPr>
            <w:r w:rsidRPr="00BF249F">
              <w:t>The patient with the most recent admission time displays at the top of the list</w:t>
            </w:r>
            <w:r w:rsidR="0080189B" w:rsidRPr="00BF249F">
              <w:t>,</w:t>
            </w:r>
            <w:r w:rsidRPr="00BF249F">
              <w:t xml:space="preserve"> and the patients admitted earlier display towards the end of the list.</w:t>
            </w:r>
          </w:p>
          <w:p w14:paraId="13F325E4" w14:textId="2677BD30" w:rsidR="00DE0AB8" w:rsidRPr="00BF249F" w:rsidRDefault="00DE0AB8" w:rsidP="0080189B">
            <w:pPr>
              <w:pStyle w:val="CVTabletext"/>
            </w:pPr>
            <w:r w:rsidRPr="00BF249F">
              <w:t>Coreo View sorts the patient records in decreasing order of the admission time.</w:t>
            </w:r>
          </w:p>
        </w:tc>
      </w:tr>
    </w:tbl>
    <w:p w14:paraId="26D8A6A2" w14:textId="255A2000" w:rsidR="005F62E2" w:rsidRPr="00BF249F" w:rsidRDefault="00280489" w:rsidP="00691A20">
      <w:pPr>
        <w:pStyle w:val="CVTableCaption"/>
        <w:tabs>
          <w:tab w:val="left" w:pos="1134"/>
        </w:tabs>
      </w:pPr>
      <w:r w:rsidRPr="00BF249F">
        <w:t xml:space="preserve">Prioritized View – </w:t>
      </w:r>
      <w:r w:rsidR="003309F4" w:rsidRPr="00BF249F">
        <w:t xml:space="preserve">Patient </w:t>
      </w:r>
      <w:r w:rsidRPr="00BF249F">
        <w:t>Admission</w:t>
      </w:r>
      <w:r w:rsidR="003309F4" w:rsidRPr="00BF249F">
        <w:t xml:space="preserve"> Time</w:t>
      </w:r>
      <w:r w:rsidRPr="00BF249F">
        <w:t xml:space="preserve"> Details</w:t>
      </w:r>
    </w:p>
    <w:p w14:paraId="568D87B5" w14:textId="0CE967A6" w:rsidR="00AA472C" w:rsidRPr="00BF249F" w:rsidRDefault="006B742E" w:rsidP="00AA472C">
      <w:pPr>
        <w:pStyle w:val="ListNumber"/>
      </w:pPr>
      <w:hyperlink w:anchor="BoxintheCardView" w:history="1">
        <w:r w:rsidR="00AA472C" w:rsidRPr="00BF249F">
          <w:rPr>
            <w:rStyle w:val="Hyperlink"/>
            <w:rFonts w:cstheme="minorBidi"/>
          </w:rPr>
          <w:t xml:space="preserve">Click any box in the card view to open the </w:t>
        </w:r>
        <w:r w:rsidR="00AA472C" w:rsidRPr="00BF249F">
          <w:rPr>
            <w:rStyle w:val="Hyperlink"/>
            <w:rFonts w:cstheme="minorBidi"/>
            <w:b/>
          </w:rPr>
          <w:t>Summary</w:t>
        </w:r>
        <w:r w:rsidR="00AA472C" w:rsidRPr="00BF249F">
          <w:rPr>
            <w:rStyle w:val="Hyperlink"/>
            <w:rFonts w:cstheme="minorBidi"/>
          </w:rPr>
          <w:t xml:space="preserve"> window</w:t>
        </w:r>
      </w:hyperlink>
      <w:r w:rsidR="00AA472C" w:rsidRPr="00BF249F">
        <w:t xml:space="preserve"> and you can also edit the patient information in the window.</w:t>
      </w:r>
    </w:p>
    <w:p w14:paraId="0AECEBA0" w14:textId="6F7B1E50" w:rsidR="00087C59" w:rsidRPr="00BF249F" w:rsidRDefault="0058332E" w:rsidP="00691A20">
      <w:pPr>
        <w:pStyle w:val="Heading2"/>
        <w:tabs>
          <w:tab w:val="clear" w:pos="450"/>
          <w:tab w:val="left" w:pos="567"/>
        </w:tabs>
      </w:pPr>
      <w:bookmarkStart w:id="99" w:name="_Toc34776263"/>
      <w:bookmarkStart w:id="100" w:name="_Toc34776790"/>
      <w:r w:rsidRPr="00BF249F">
        <w:t>Sorting Attribute</w:t>
      </w:r>
      <w:r w:rsidRPr="00BF249F">
        <w:rPr>
          <w:rFonts w:cs="Calibri"/>
        </w:rPr>
        <w:t>—</w:t>
      </w:r>
      <w:r w:rsidR="00087C59" w:rsidRPr="00BF249F">
        <w:t xml:space="preserve">Most Recently </w:t>
      </w:r>
      <w:r w:rsidR="007A5F62" w:rsidRPr="00BF249F">
        <w:t>Discharged</w:t>
      </w:r>
      <w:r w:rsidR="009529B4" w:rsidRPr="00BF249F">
        <w:t xml:space="preserve"> </w:t>
      </w:r>
      <w:r w:rsidRPr="00BF249F">
        <w:t>-</w:t>
      </w:r>
      <w:r w:rsidR="009529B4" w:rsidRPr="00BF249F">
        <w:t xml:space="preserve"> </w:t>
      </w:r>
      <w:r w:rsidR="00087C59" w:rsidRPr="00BF249F">
        <w:t>Inpatient</w:t>
      </w:r>
      <w:bookmarkEnd w:id="99"/>
      <w:bookmarkEnd w:id="100"/>
    </w:p>
    <w:p w14:paraId="24AD6B32" w14:textId="27BA80AC" w:rsidR="003309F4" w:rsidRPr="00BF249F" w:rsidRDefault="003309F4" w:rsidP="003309F4">
      <w:pPr>
        <w:pStyle w:val="CVChapterBodyCopy"/>
      </w:pPr>
      <w:r w:rsidRPr="00BF249F">
        <w:t>Follow these steps to view the list of inpatients with most recent discharges from the facility:</w:t>
      </w:r>
    </w:p>
    <w:p w14:paraId="2BF61F07" w14:textId="48D47111" w:rsidR="003309F4" w:rsidRPr="00BF249F" w:rsidRDefault="003309F4" w:rsidP="00A55C80">
      <w:pPr>
        <w:pStyle w:val="ListNumber"/>
        <w:numPr>
          <w:ilvl w:val="0"/>
          <w:numId w:val="37"/>
        </w:numPr>
      </w:pPr>
      <w:r w:rsidRPr="00BF249F">
        <w:t xml:space="preserve">In the Prioritized View layout, click the Sorting arrow and select the </w:t>
      </w:r>
      <w:r w:rsidRPr="00BF249F">
        <w:rPr>
          <w:b/>
        </w:rPr>
        <w:t>Most Recently Discharged –</w:t>
      </w:r>
      <w:r w:rsidRPr="00BF249F">
        <w:t xml:space="preserve"> </w:t>
      </w:r>
      <w:r w:rsidRPr="00BF249F">
        <w:rPr>
          <w:b/>
        </w:rPr>
        <w:t>Inpatient</w:t>
      </w:r>
      <w:r w:rsidRPr="00BF249F">
        <w:t xml:space="preserve"> sorting attribute.</w:t>
      </w:r>
    </w:p>
    <w:p w14:paraId="1C111C6C" w14:textId="2819DF31" w:rsidR="003309F4" w:rsidRPr="00BF249F" w:rsidRDefault="003309F4" w:rsidP="001840D1">
      <w:pPr>
        <w:pStyle w:val="CVChapterBodyCopy"/>
      </w:pPr>
      <w:r w:rsidRPr="00BF249F">
        <w:t>A list of patients with latest discharge time displays. The patient with the most recent discharge time displays at the top of the list</w:t>
      </w:r>
      <w:r w:rsidR="0080189B" w:rsidRPr="00BF249F">
        <w:t>,</w:t>
      </w:r>
      <w:r w:rsidRPr="00BF249F">
        <w:t xml:space="preserve"> and the patients discharged earlier display towards the end of the list.</w:t>
      </w:r>
    </w:p>
    <w:p w14:paraId="577C1CA5" w14:textId="4AC41CB8" w:rsidR="003309F4" w:rsidRPr="00BF249F" w:rsidRDefault="003309F4" w:rsidP="001840D1">
      <w:pPr>
        <w:pStyle w:val="CVChapterBodyCopy"/>
      </w:pPr>
      <w:r w:rsidRPr="00BF249F">
        <w:t xml:space="preserve">Coreo View sorts the patient records in decreasing order of the </w:t>
      </w:r>
      <w:r w:rsidR="00E03E83" w:rsidRPr="00BF249F">
        <w:t xml:space="preserve">patient </w:t>
      </w:r>
      <w:r w:rsidRPr="00BF249F">
        <w:t>discharge time.</w:t>
      </w:r>
    </w:p>
    <w:p w14:paraId="60268E7E" w14:textId="738B667F" w:rsidR="004E3E50" w:rsidRPr="00BF249F" w:rsidRDefault="000039F0" w:rsidP="00EB07D7">
      <w:pPr>
        <w:pStyle w:val="CVFigure"/>
      </w:pPr>
      <w:r w:rsidRPr="00BF249F">
        <w:drawing>
          <wp:inline distT="0" distB="0" distL="0" distR="0" wp14:anchorId="45E8197C" wp14:editId="115A2B10">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26">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2EE13BF4" w:rsidR="00A24206" w:rsidRPr="00BF249F" w:rsidRDefault="00A24206" w:rsidP="00C36374">
      <w:pPr>
        <w:pStyle w:val="CVFigureCaption"/>
        <w:tabs>
          <w:tab w:val="left" w:pos="1134"/>
        </w:tabs>
      </w:pPr>
      <w:r w:rsidRPr="00BF249F">
        <w:t>Prioritized View – Most Recently Discha</w:t>
      </w:r>
      <w:r w:rsidR="00A64E88" w:rsidRPr="00BF249F">
        <w:t>r</w:t>
      </w:r>
      <w:r w:rsidRPr="00BF249F">
        <w:t>ged - Inpatient</w:t>
      </w:r>
    </w:p>
    <w:p w14:paraId="0DCC2340" w14:textId="77777777" w:rsidR="00C36374" w:rsidRDefault="00C36374">
      <w:pPr>
        <w:spacing w:after="0" w:line="240" w:lineRule="auto"/>
        <w:rPr>
          <w:rFonts w:ascii="Calibri" w:hAnsi="Calibri"/>
          <w:color w:val="000000" w:themeColor="text1"/>
          <w:sz w:val="24"/>
        </w:rPr>
      </w:pPr>
      <w:r>
        <w:br w:type="page"/>
      </w:r>
    </w:p>
    <w:p w14:paraId="47109D3D" w14:textId="78E1E99D" w:rsidR="003309F4" w:rsidRPr="00BF249F" w:rsidRDefault="003309F4" w:rsidP="001840D1">
      <w:pPr>
        <w:pStyle w:val="CVChapterBodyCopy"/>
      </w:pPr>
      <w:r w:rsidRPr="00BF249F">
        <w:lastRenderedPageBreak/>
        <w:t xml:space="preserve">Refer to the following table for information on the </w:t>
      </w:r>
      <w:r w:rsidRPr="00BF249F">
        <w:rPr>
          <w:b/>
        </w:rPr>
        <w:t>Discharge Time</w:t>
      </w:r>
      <w:r w:rsidRPr="00BF249F">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3309F4" w:rsidRPr="00BF249F" w14:paraId="3565A57F" w14:textId="77777777" w:rsidTr="006D39EB">
        <w:trPr>
          <w:tblHeader/>
        </w:trPr>
        <w:tc>
          <w:tcPr>
            <w:tcW w:w="2694" w:type="dxa"/>
            <w:shd w:val="clear" w:color="auto" w:fill="365F91" w:themeFill="accent1" w:themeFillShade="BF"/>
          </w:tcPr>
          <w:p w14:paraId="636D0067" w14:textId="77777777" w:rsidR="003309F4" w:rsidRPr="00BF249F" w:rsidRDefault="003309F4" w:rsidP="00771E24">
            <w:pPr>
              <w:pStyle w:val="Whitechartheaderinformation"/>
            </w:pPr>
            <w:r w:rsidRPr="00BF249F">
              <w:t>Element name</w:t>
            </w:r>
          </w:p>
        </w:tc>
        <w:tc>
          <w:tcPr>
            <w:tcW w:w="5811" w:type="dxa"/>
            <w:shd w:val="clear" w:color="auto" w:fill="808080" w:themeFill="background1" w:themeFillShade="80"/>
          </w:tcPr>
          <w:p w14:paraId="67B5680D" w14:textId="77777777" w:rsidR="003309F4" w:rsidRPr="00BF249F" w:rsidRDefault="003309F4" w:rsidP="00771E24">
            <w:pPr>
              <w:pStyle w:val="Whitechartheaderinformation"/>
            </w:pPr>
            <w:r w:rsidRPr="00BF249F">
              <w:t>Description</w:t>
            </w:r>
          </w:p>
        </w:tc>
      </w:tr>
      <w:tr w:rsidR="003309F4" w:rsidRPr="00BF249F" w14:paraId="02952D38" w14:textId="77777777" w:rsidTr="006D39EB">
        <w:tc>
          <w:tcPr>
            <w:tcW w:w="2694" w:type="dxa"/>
            <w:shd w:val="clear" w:color="auto" w:fill="FFFFFF" w:themeFill="background1"/>
          </w:tcPr>
          <w:p w14:paraId="178ACCC2" w14:textId="2CF0BF5B" w:rsidR="003309F4" w:rsidRPr="00BF249F" w:rsidRDefault="000039F0" w:rsidP="00771E24">
            <w:pPr>
              <w:pStyle w:val="CVTableTextCenter"/>
              <w:rPr>
                <w:b/>
              </w:rPr>
            </w:pPr>
            <w:r w:rsidRPr="00BF249F">
              <w:object w:dxaOrig="1800" w:dyaOrig="1005" w14:anchorId="241DE01E">
                <v:shape id="_x0000_i1091" type="#_x0000_t75" style="width:90pt;height:50.25pt" o:ole="">
                  <v:imagedata r:id="rId227" o:title=""/>
                </v:shape>
                <o:OLEObject Type="Embed" ProgID="PBrush" ShapeID="_x0000_i1091" DrawAspect="Content" ObjectID="_1645392902" r:id="rId228"/>
              </w:object>
            </w:r>
          </w:p>
          <w:p w14:paraId="42DDFD3A" w14:textId="2D9F51CB" w:rsidR="003309F4" w:rsidRPr="00BF249F" w:rsidRDefault="00E03E83" w:rsidP="00771E24">
            <w:pPr>
              <w:pStyle w:val="CVTableTextCenter"/>
            </w:pPr>
            <w:r w:rsidRPr="00BF249F">
              <w:rPr>
                <w:b/>
              </w:rPr>
              <w:t>Discharge</w:t>
            </w:r>
            <w:r w:rsidR="003309F4" w:rsidRPr="00BF249F">
              <w:rPr>
                <w:b/>
              </w:rPr>
              <w:t xml:space="preserve"> Time</w:t>
            </w:r>
          </w:p>
        </w:tc>
        <w:tc>
          <w:tcPr>
            <w:tcW w:w="5811" w:type="dxa"/>
            <w:shd w:val="clear" w:color="auto" w:fill="FFFFFF" w:themeFill="background1"/>
          </w:tcPr>
          <w:p w14:paraId="5948703D" w14:textId="4B921C08" w:rsidR="003309F4" w:rsidRPr="00BF249F" w:rsidRDefault="003309F4" w:rsidP="00771E24">
            <w:pPr>
              <w:pStyle w:val="CVTabletext"/>
            </w:pPr>
            <w:r w:rsidRPr="00BF249F">
              <w:t xml:space="preserve">The time at which the patient was </w:t>
            </w:r>
            <w:r w:rsidR="00E03E83" w:rsidRPr="00BF249F">
              <w:t>discharged</w:t>
            </w:r>
            <w:r w:rsidRPr="00BF249F">
              <w:t xml:space="preserve"> </w:t>
            </w:r>
            <w:r w:rsidR="00E03E83" w:rsidRPr="00BF249F">
              <w:t>from</w:t>
            </w:r>
            <w:r w:rsidRPr="00BF249F">
              <w:t xml:space="preserve"> the facility.</w:t>
            </w:r>
          </w:p>
          <w:p w14:paraId="4B06A9A7" w14:textId="2FBA4312" w:rsidR="003309F4" w:rsidRPr="00BF249F" w:rsidRDefault="003309F4" w:rsidP="00771E24">
            <w:pPr>
              <w:pStyle w:val="CVTabletext"/>
            </w:pPr>
            <w:r w:rsidRPr="00BF249F">
              <w:t xml:space="preserve">The patient with the most recent </w:t>
            </w:r>
            <w:r w:rsidR="00E03E83" w:rsidRPr="00BF249F">
              <w:t>discharge</w:t>
            </w:r>
            <w:r w:rsidRPr="00BF249F">
              <w:t xml:space="preserve"> time displays at the top of the list</w:t>
            </w:r>
            <w:r w:rsidR="0080189B" w:rsidRPr="00BF249F">
              <w:t>,</w:t>
            </w:r>
            <w:r w:rsidRPr="00BF249F">
              <w:t xml:space="preserve"> and the patients </w:t>
            </w:r>
            <w:r w:rsidR="00E03E83" w:rsidRPr="00BF249F">
              <w:t>discharged</w:t>
            </w:r>
            <w:r w:rsidRPr="00BF249F">
              <w:t xml:space="preserve"> earlier display towards the end of the list.</w:t>
            </w:r>
          </w:p>
          <w:p w14:paraId="59A74F2C" w14:textId="70540F54" w:rsidR="003309F4" w:rsidRPr="00BF249F" w:rsidRDefault="003309F4" w:rsidP="0080189B">
            <w:pPr>
              <w:pStyle w:val="CVTabletext"/>
            </w:pPr>
            <w:r w:rsidRPr="00BF249F">
              <w:t xml:space="preserve">Coreo View sorts the patient records in decreasing order of the </w:t>
            </w:r>
            <w:r w:rsidR="00E03E83" w:rsidRPr="00BF249F">
              <w:t>patient discharge</w:t>
            </w:r>
            <w:r w:rsidRPr="00BF249F">
              <w:t xml:space="preserve"> time.</w:t>
            </w:r>
          </w:p>
        </w:tc>
      </w:tr>
    </w:tbl>
    <w:p w14:paraId="2FF475D7" w14:textId="3403A862" w:rsidR="003309F4" w:rsidRPr="00BF249F" w:rsidRDefault="003309F4" w:rsidP="00691A20">
      <w:pPr>
        <w:pStyle w:val="CVTableCaption"/>
        <w:tabs>
          <w:tab w:val="left" w:pos="851"/>
          <w:tab w:val="left" w:pos="1134"/>
        </w:tabs>
      </w:pPr>
      <w:r w:rsidRPr="00BF249F">
        <w:t xml:space="preserve">Prioritized View – Patient </w:t>
      </w:r>
      <w:r w:rsidR="00E03E83" w:rsidRPr="00BF249F">
        <w:t>Discharge</w:t>
      </w:r>
      <w:r w:rsidRPr="00BF249F">
        <w:t xml:space="preserve"> Time Details</w:t>
      </w:r>
    </w:p>
    <w:p w14:paraId="4CD753DC" w14:textId="73C1CAE0" w:rsidR="00AA472C" w:rsidRPr="00BF249F" w:rsidRDefault="006B742E" w:rsidP="00AA472C">
      <w:pPr>
        <w:pStyle w:val="ListNumber"/>
      </w:pPr>
      <w:hyperlink w:anchor="BoxintheCardView" w:history="1">
        <w:r w:rsidR="00AA472C" w:rsidRPr="00BF249F">
          <w:rPr>
            <w:rStyle w:val="Hyperlink"/>
            <w:rFonts w:cstheme="minorBidi"/>
          </w:rPr>
          <w:t xml:space="preserve">Click any box in the card view to open the </w:t>
        </w:r>
        <w:r w:rsidR="00AA472C" w:rsidRPr="00BF249F">
          <w:rPr>
            <w:rStyle w:val="Hyperlink"/>
            <w:rFonts w:cstheme="minorBidi"/>
            <w:b/>
          </w:rPr>
          <w:t>Summary</w:t>
        </w:r>
        <w:r w:rsidR="00AA472C" w:rsidRPr="00BF249F">
          <w:rPr>
            <w:rStyle w:val="Hyperlink"/>
            <w:rFonts w:cstheme="minorBidi"/>
          </w:rPr>
          <w:t xml:space="preserve"> window</w:t>
        </w:r>
      </w:hyperlink>
      <w:r w:rsidR="00AA472C" w:rsidRPr="00BF249F">
        <w:t xml:space="preserve"> and you can edit the patient information in the window.</w:t>
      </w:r>
    </w:p>
    <w:p w14:paraId="6877D246" w14:textId="3D29DE23" w:rsidR="009C04CB" w:rsidRPr="00BF249F" w:rsidRDefault="009529B4" w:rsidP="00E27A69">
      <w:pPr>
        <w:pStyle w:val="Heading2"/>
        <w:tabs>
          <w:tab w:val="clear" w:pos="450"/>
        </w:tabs>
        <w:ind w:left="567" w:hanging="567"/>
      </w:pPr>
      <w:bookmarkStart w:id="101" w:name="_Toc34776264"/>
      <w:bookmarkStart w:id="102" w:name="_Toc34776791"/>
      <w:r w:rsidRPr="00BF249F">
        <w:t>Sorting Attribute</w:t>
      </w:r>
      <w:r w:rsidRPr="00BF249F">
        <w:rPr>
          <w:rFonts w:cs="Calibri"/>
        </w:rPr>
        <w:t>—</w:t>
      </w:r>
      <w:r w:rsidR="007A5F62" w:rsidRPr="00BF249F">
        <w:t>Longest Length of Stay</w:t>
      </w:r>
      <w:bookmarkEnd w:id="101"/>
      <w:bookmarkEnd w:id="102"/>
    </w:p>
    <w:p w14:paraId="6D30ED78" w14:textId="17B0CF1E" w:rsidR="00AA472C" w:rsidRPr="00BF249F" w:rsidRDefault="00AA472C" w:rsidP="00AA472C">
      <w:pPr>
        <w:pStyle w:val="CVChapterBodyCopy"/>
      </w:pPr>
      <w:r w:rsidRPr="00BF249F">
        <w:t>Follow these steps to view the list</w:t>
      </w:r>
      <w:r w:rsidR="00C718E8" w:rsidRPr="00BF249F">
        <w:t xml:space="preserve"> of inpatients with the </w:t>
      </w:r>
      <w:r w:rsidR="0080189B" w:rsidRPr="00BF249F">
        <w:t>most extended</w:t>
      </w:r>
      <w:r w:rsidR="00C718E8" w:rsidRPr="00BF249F">
        <w:t xml:space="preserve"> stay in a group</w:t>
      </w:r>
      <w:r w:rsidR="0080189B" w:rsidRPr="00BF249F">
        <w:t xml:space="preserve"> across </w:t>
      </w:r>
      <w:r w:rsidR="00F31CDD" w:rsidRPr="00BF249F">
        <w:t>group</w:t>
      </w:r>
      <w:r w:rsidR="0080189B" w:rsidRPr="00BF249F">
        <w:t>-types</w:t>
      </w:r>
      <w:r w:rsidR="00C718E8" w:rsidRPr="00BF249F">
        <w:t xml:space="preserve"> (AC, PAC, or CC)</w:t>
      </w:r>
      <w:r w:rsidRPr="00BF249F">
        <w:t>:</w:t>
      </w:r>
    </w:p>
    <w:p w14:paraId="0913115A" w14:textId="1AE47B1C" w:rsidR="00AA472C" w:rsidRPr="00BF249F" w:rsidRDefault="00AA472C" w:rsidP="00A55C80">
      <w:pPr>
        <w:pStyle w:val="ListNumber"/>
        <w:numPr>
          <w:ilvl w:val="0"/>
          <w:numId w:val="38"/>
        </w:numPr>
      </w:pPr>
      <w:r w:rsidRPr="00BF249F">
        <w:t xml:space="preserve">In the Prioritized View layout, click the Sorting arrow and select the </w:t>
      </w:r>
      <w:r w:rsidRPr="00BF249F">
        <w:rPr>
          <w:b/>
        </w:rPr>
        <w:t>Longest Length of Stay</w:t>
      </w:r>
      <w:r w:rsidRPr="00BF249F">
        <w:t xml:space="preserve"> sorting attribute.</w:t>
      </w:r>
    </w:p>
    <w:p w14:paraId="3B8D6DCE" w14:textId="2E44CFAA" w:rsidR="00AA472C" w:rsidRPr="00BF249F" w:rsidRDefault="00AA472C" w:rsidP="001840D1">
      <w:pPr>
        <w:pStyle w:val="CVChapterBodyCopy"/>
      </w:pPr>
      <w:r w:rsidRPr="00BF249F">
        <w:t xml:space="preserve">A list of patients with </w:t>
      </w:r>
      <w:r w:rsidR="00190801" w:rsidRPr="00BF249F">
        <w:t xml:space="preserve">the </w:t>
      </w:r>
      <w:r w:rsidR="0080189B" w:rsidRPr="00BF249F">
        <w:t>most extended</w:t>
      </w:r>
      <w:r w:rsidR="00190801" w:rsidRPr="00BF249F">
        <w:t xml:space="preserve"> length of stay in a facility</w:t>
      </w:r>
      <w:r w:rsidRPr="00BF249F">
        <w:t xml:space="preserve"> displays. The patient with the </w:t>
      </w:r>
      <w:r w:rsidR="0080189B" w:rsidRPr="00BF249F">
        <w:t>most extended</w:t>
      </w:r>
      <w:r w:rsidR="00190801" w:rsidRPr="00BF249F">
        <w:t xml:space="preserve"> length of stay (in days)</w:t>
      </w:r>
      <w:r w:rsidRPr="00BF249F">
        <w:t xml:space="preserve"> displays at the top of the list and the patients </w:t>
      </w:r>
      <w:r w:rsidR="00190801" w:rsidRPr="00BF249F">
        <w:t>with shorter length</w:t>
      </w:r>
      <w:r w:rsidR="0080189B" w:rsidRPr="00BF249F">
        <w:t>s</w:t>
      </w:r>
      <w:r w:rsidR="00190801" w:rsidRPr="00BF249F">
        <w:t xml:space="preserve"> of stay </w:t>
      </w:r>
      <w:r w:rsidRPr="00BF249F">
        <w:t>display towards the end of the list.</w:t>
      </w:r>
    </w:p>
    <w:p w14:paraId="7716162D" w14:textId="4B800F7B" w:rsidR="00A24BA2" w:rsidRPr="00BF249F" w:rsidRDefault="00AA472C" w:rsidP="00AC70D4">
      <w:pPr>
        <w:pStyle w:val="CVFigure"/>
      </w:pPr>
      <w:r w:rsidRPr="00BF249F">
        <w:drawing>
          <wp:inline distT="0" distB="0" distL="0" distR="0" wp14:anchorId="0ADECD22" wp14:editId="4B32BE22">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29">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Pr="00BF249F" w:rsidRDefault="00CB6E62" w:rsidP="00331E3B">
      <w:pPr>
        <w:pStyle w:val="CVFigureCaption"/>
        <w:tabs>
          <w:tab w:val="left" w:pos="1134"/>
        </w:tabs>
      </w:pPr>
      <w:r w:rsidRPr="00BF249F">
        <w:t>Prioritized View – Longest Length of Stay</w:t>
      </w:r>
      <w:r w:rsidR="008132B7" w:rsidRPr="00BF249F">
        <w:t xml:space="preserve"> (LOS)</w:t>
      </w:r>
    </w:p>
    <w:p w14:paraId="5F09EC9B" w14:textId="77777777" w:rsidR="00C6563D" w:rsidRDefault="00C6563D">
      <w:pPr>
        <w:spacing w:after="0" w:line="240" w:lineRule="auto"/>
        <w:rPr>
          <w:rFonts w:ascii="Calibri" w:hAnsi="Calibri"/>
          <w:color w:val="000000" w:themeColor="text1"/>
          <w:sz w:val="24"/>
        </w:rPr>
      </w:pPr>
      <w:r>
        <w:br w:type="page"/>
      </w:r>
    </w:p>
    <w:p w14:paraId="70FA4D63" w14:textId="2973EAF8" w:rsidR="00190801" w:rsidRPr="00BF249F" w:rsidRDefault="00190801" w:rsidP="001840D1">
      <w:pPr>
        <w:pStyle w:val="CVChapterBodyCopy"/>
      </w:pPr>
      <w:r w:rsidRPr="00BF249F">
        <w:lastRenderedPageBreak/>
        <w:t xml:space="preserve">Refer to the following table for information on the </w:t>
      </w:r>
      <w:r w:rsidR="00B11D3F" w:rsidRPr="00BF249F">
        <w:rPr>
          <w:b/>
        </w:rPr>
        <w:t>Longest LOS (Days)</w:t>
      </w:r>
      <w:r w:rsidRPr="00BF249F">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BF249F" w14:paraId="4254B8A0" w14:textId="77777777" w:rsidTr="00876975">
        <w:trPr>
          <w:tblHeader/>
        </w:trPr>
        <w:tc>
          <w:tcPr>
            <w:tcW w:w="2694" w:type="dxa"/>
            <w:shd w:val="clear" w:color="auto" w:fill="365F91" w:themeFill="accent1" w:themeFillShade="BF"/>
          </w:tcPr>
          <w:p w14:paraId="4D77C161" w14:textId="77777777" w:rsidR="00190801" w:rsidRPr="00BF249F" w:rsidRDefault="00190801" w:rsidP="00771E24">
            <w:pPr>
              <w:pStyle w:val="Whitechartheaderinformation"/>
            </w:pPr>
            <w:r w:rsidRPr="00BF249F">
              <w:t>Element name</w:t>
            </w:r>
          </w:p>
        </w:tc>
        <w:tc>
          <w:tcPr>
            <w:tcW w:w="5811" w:type="dxa"/>
            <w:shd w:val="clear" w:color="auto" w:fill="808080" w:themeFill="background1" w:themeFillShade="80"/>
          </w:tcPr>
          <w:p w14:paraId="06428E2B" w14:textId="77777777" w:rsidR="00190801" w:rsidRPr="00BF249F" w:rsidRDefault="00190801" w:rsidP="00771E24">
            <w:pPr>
              <w:pStyle w:val="Whitechartheaderinformation"/>
            </w:pPr>
            <w:r w:rsidRPr="00BF249F">
              <w:t>Description</w:t>
            </w:r>
          </w:p>
        </w:tc>
      </w:tr>
      <w:tr w:rsidR="00190801" w:rsidRPr="00BF249F" w14:paraId="406DD897" w14:textId="77777777" w:rsidTr="00876975">
        <w:tc>
          <w:tcPr>
            <w:tcW w:w="2694" w:type="dxa"/>
            <w:shd w:val="clear" w:color="auto" w:fill="FFFFFF" w:themeFill="background1"/>
          </w:tcPr>
          <w:p w14:paraId="473BA406" w14:textId="42C861D3" w:rsidR="00190801" w:rsidRPr="00BF249F" w:rsidRDefault="008132B7" w:rsidP="00771E24">
            <w:pPr>
              <w:pStyle w:val="CVTableTextCenter"/>
              <w:rPr>
                <w:b/>
              </w:rPr>
            </w:pPr>
            <w:r w:rsidRPr="00BF249F">
              <w:object w:dxaOrig="1980" w:dyaOrig="1095" w14:anchorId="60FA07CA">
                <v:shape id="_x0000_i1092" type="#_x0000_t75" style="width:99.75pt;height:53.25pt" o:ole="">
                  <v:imagedata r:id="rId230" o:title=""/>
                </v:shape>
                <o:OLEObject Type="Embed" ProgID="PBrush" ShapeID="_x0000_i1092" DrawAspect="Content" ObjectID="_1645392903" r:id="rId231"/>
              </w:object>
            </w:r>
          </w:p>
          <w:p w14:paraId="5610421C" w14:textId="5CA23E8A" w:rsidR="00190801" w:rsidRPr="00BF249F" w:rsidRDefault="008132B7" w:rsidP="00771E24">
            <w:pPr>
              <w:pStyle w:val="CVTableTextCenter"/>
            </w:pPr>
            <w:r w:rsidRPr="00BF249F">
              <w:rPr>
                <w:b/>
              </w:rPr>
              <w:t>Longest LOS</w:t>
            </w:r>
          </w:p>
        </w:tc>
        <w:tc>
          <w:tcPr>
            <w:tcW w:w="5811" w:type="dxa"/>
            <w:shd w:val="clear" w:color="auto" w:fill="FFFFFF" w:themeFill="background1"/>
          </w:tcPr>
          <w:p w14:paraId="2E02E73D" w14:textId="6A863AB2" w:rsidR="00190801" w:rsidRPr="00BF249F" w:rsidRDefault="00190801" w:rsidP="00771E24">
            <w:pPr>
              <w:pStyle w:val="CVTabletext"/>
            </w:pPr>
            <w:r w:rsidRPr="00BF249F">
              <w:t xml:space="preserve">The </w:t>
            </w:r>
            <w:r w:rsidR="001D6B90" w:rsidRPr="00BF249F">
              <w:t>longest length of stay of the patient in days in the facili</w:t>
            </w:r>
            <w:r w:rsidR="00876975" w:rsidRPr="00BF249F">
              <w:t>ty in a group (AC, PAC, or CC).</w:t>
            </w:r>
          </w:p>
        </w:tc>
      </w:tr>
    </w:tbl>
    <w:p w14:paraId="511AF2FE" w14:textId="7D7D2CF4" w:rsidR="00190801" w:rsidRPr="00BF249F" w:rsidRDefault="00190801" w:rsidP="00331E3B">
      <w:pPr>
        <w:pStyle w:val="CVTableCaption"/>
        <w:tabs>
          <w:tab w:val="left" w:pos="1134"/>
        </w:tabs>
      </w:pPr>
      <w:r w:rsidRPr="00BF249F">
        <w:t>Prioritized View – Patient’s length of Stay Details</w:t>
      </w:r>
    </w:p>
    <w:p w14:paraId="11E8E7D2" w14:textId="1F39A619" w:rsidR="00876975" w:rsidRPr="00BF249F" w:rsidRDefault="006B742E" w:rsidP="00190801">
      <w:pPr>
        <w:pStyle w:val="ListNumber"/>
      </w:pPr>
      <w:hyperlink w:anchor="BoxintheCardView" w:history="1">
        <w:r w:rsidR="00190801" w:rsidRPr="00BF249F">
          <w:rPr>
            <w:rStyle w:val="Hyperlink"/>
            <w:rFonts w:cstheme="minorBidi"/>
          </w:rPr>
          <w:t xml:space="preserve">Click any box in the card view to open the </w:t>
        </w:r>
        <w:r w:rsidR="00190801" w:rsidRPr="00BF249F">
          <w:rPr>
            <w:rStyle w:val="Hyperlink"/>
            <w:rFonts w:cstheme="minorBidi"/>
            <w:b/>
          </w:rPr>
          <w:t>Summary</w:t>
        </w:r>
        <w:r w:rsidR="00190801" w:rsidRPr="00BF249F">
          <w:rPr>
            <w:rStyle w:val="Hyperlink"/>
            <w:rFonts w:cstheme="minorBidi"/>
          </w:rPr>
          <w:t xml:space="preserve"> window</w:t>
        </w:r>
      </w:hyperlink>
      <w:r w:rsidR="00190801" w:rsidRPr="00BF249F">
        <w:t xml:space="preserve"> and you can edit the patient information in the window.</w:t>
      </w:r>
    </w:p>
    <w:p w14:paraId="7EC1594B" w14:textId="4166A99D" w:rsidR="006F510D" w:rsidRPr="00BF249F" w:rsidRDefault="006F510D" w:rsidP="006F510D">
      <w:pPr>
        <w:pStyle w:val="Heading2"/>
        <w:tabs>
          <w:tab w:val="clear" w:pos="450"/>
        </w:tabs>
        <w:ind w:left="567" w:hanging="567"/>
      </w:pPr>
      <w:bookmarkStart w:id="103" w:name="_Toc34776265"/>
      <w:bookmarkStart w:id="104" w:name="_Toc34776792"/>
      <w:r w:rsidRPr="00BF249F">
        <w:t>Sorting Attribute</w:t>
      </w:r>
      <w:r w:rsidRPr="00BF249F">
        <w:rPr>
          <w:rFonts w:cs="Calibri"/>
        </w:rPr>
        <w:t>—</w:t>
      </w:r>
      <w:r w:rsidRPr="00BF249F">
        <w:t>All Patients in Beds</w:t>
      </w:r>
      <w:bookmarkEnd w:id="103"/>
      <w:bookmarkEnd w:id="104"/>
    </w:p>
    <w:p w14:paraId="693D6699" w14:textId="3AE4E5ED" w:rsidR="00491D2C" w:rsidRPr="00BF249F" w:rsidRDefault="00491D2C" w:rsidP="00491D2C">
      <w:pPr>
        <w:pStyle w:val="CVChapterBodyCopy"/>
      </w:pPr>
      <w:r w:rsidRPr="00BF249F">
        <w:t>Follow this step to v</w:t>
      </w:r>
      <w:r w:rsidR="00ED2AC5" w:rsidRPr="00BF249F">
        <w:t>iew all the patients that are present in the bed view</w:t>
      </w:r>
      <w:r w:rsidRPr="00BF249F">
        <w:t xml:space="preserve"> </w:t>
      </w:r>
      <w:r w:rsidR="00ED2AC5" w:rsidRPr="00BF249F">
        <w:t>across</w:t>
      </w:r>
      <w:r w:rsidRPr="00BF249F">
        <w:t xml:space="preserve"> all the three group types (AC, PAC, and CC):</w:t>
      </w:r>
    </w:p>
    <w:p w14:paraId="7395E0CF" w14:textId="79A86E54" w:rsidR="00491D2C" w:rsidRPr="00BF249F" w:rsidRDefault="00491D2C" w:rsidP="000C4889">
      <w:pPr>
        <w:pStyle w:val="ListNumber"/>
        <w:numPr>
          <w:ilvl w:val="0"/>
          <w:numId w:val="96"/>
        </w:numPr>
      </w:pPr>
      <w:r w:rsidRPr="00BF249F">
        <w:t xml:space="preserve">In the Prioritized View layout, click the Sorting arrow and select the </w:t>
      </w:r>
      <w:r w:rsidR="00ED2AC5" w:rsidRPr="00BF249F">
        <w:rPr>
          <w:b/>
        </w:rPr>
        <w:t>All Patients in Beds</w:t>
      </w:r>
      <w:r w:rsidRPr="00BF249F">
        <w:t xml:space="preserve"> sorting </w:t>
      </w:r>
      <w:r w:rsidR="00ED2AC5" w:rsidRPr="00BF249F">
        <w:t>attribute</w:t>
      </w:r>
      <w:r w:rsidRPr="00BF249F">
        <w:t>.</w:t>
      </w:r>
    </w:p>
    <w:p w14:paraId="4D9D987B" w14:textId="2EEF70E2" w:rsidR="00334067" w:rsidRPr="00BF249F" w:rsidRDefault="007414C5" w:rsidP="00334067">
      <w:pPr>
        <w:pStyle w:val="CVFigure"/>
      </w:pPr>
      <w:r w:rsidRPr="00BF249F">
        <w:drawing>
          <wp:inline distT="0" distB="0" distL="0" distR="0" wp14:anchorId="32CA6060" wp14:editId="74B4F677">
            <wp:extent cx="5486400" cy="26523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 Figure 61 All Patients in Beds.png"/>
                    <pic:cNvPicPr/>
                  </pic:nvPicPr>
                  <pic:blipFill>
                    <a:blip r:embed="rId232">
                      <a:extLst>
                        <a:ext uri="{28A0092B-C50C-407E-A947-70E740481C1C}">
                          <a14:useLocalDpi xmlns:a14="http://schemas.microsoft.com/office/drawing/2010/main" val="0"/>
                        </a:ext>
                      </a:extLst>
                    </a:blip>
                    <a:stretch>
                      <a:fillRect/>
                    </a:stretch>
                  </pic:blipFill>
                  <pic:spPr>
                    <a:xfrm>
                      <a:off x="0" y="0"/>
                      <a:ext cx="5486400" cy="2652395"/>
                    </a:xfrm>
                    <a:prstGeom prst="rect">
                      <a:avLst/>
                    </a:prstGeom>
                  </pic:spPr>
                </pic:pic>
              </a:graphicData>
            </a:graphic>
          </wp:inline>
        </w:drawing>
      </w:r>
    </w:p>
    <w:p w14:paraId="307713D3" w14:textId="1BD8127A" w:rsidR="00334067" w:rsidRPr="00BF249F" w:rsidRDefault="00E1191F" w:rsidP="00E1191F">
      <w:pPr>
        <w:pStyle w:val="CVFigureCaption"/>
        <w:tabs>
          <w:tab w:val="left" w:pos="1134"/>
        </w:tabs>
      </w:pPr>
      <w:r w:rsidRPr="00BF249F">
        <w:t>Prioritized View – All Patients in Beds</w:t>
      </w:r>
    </w:p>
    <w:p w14:paraId="29A2DE0E" w14:textId="77777777" w:rsidR="00C6563D" w:rsidRDefault="000C3EEC" w:rsidP="000C3EEC">
      <w:pPr>
        <w:pStyle w:val="CVChapterBodyCopy"/>
      </w:pPr>
      <w:r w:rsidRPr="00BF249F">
        <w:t xml:space="preserve">All the patients that are present in the bed view display here. The total patient count </w:t>
      </w:r>
      <w:r w:rsidR="008327A7" w:rsidRPr="00BF249F">
        <w:t xml:space="preserve">that is </w:t>
      </w:r>
      <w:r w:rsidR="00351D62" w:rsidRPr="00BF249F">
        <w:t>shown here is same as that displayed in the bed view.</w:t>
      </w:r>
    </w:p>
    <w:p w14:paraId="66288754" w14:textId="4DD619A6" w:rsidR="00876975" w:rsidRPr="00BF249F" w:rsidRDefault="00876975" w:rsidP="000C3EEC">
      <w:pPr>
        <w:pStyle w:val="CVChapterBodyCopy"/>
      </w:pPr>
      <w:r w:rsidRPr="00BF249F">
        <w:br w:type="page"/>
      </w:r>
    </w:p>
    <w:p w14:paraId="7CB6F657" w14:textId="7F0E0117" w:rsidR="00592ADB" w:rsidRPr="00BF249F" w:rsidRDefault="008903CA" w:rsidP="004E6B2C">
      <w:pPr>
        <w:pStyle w:val="Heading1"/>
      </w:pPr>
      <w:bookmarkStart w:id="105" w:name="_Geomap_View"/>
      <w:bookmarkStart w:id="106" w:name="_Toc34776266"/>
      <w:bookmarkStart w:id="107" w:name="_Toc34776793"/>
      <w:bookmarkEnd w:id="105"/>
      <w:r w:rsidRPr="00BF249F">
        <w:lastRenderedPageBreak/>
        <w:t>Geom</w:t>
      </w:r>
      <w:r w:rsidR="00592ADB" w:rsidRPr="00BF249F">
        <w:t>ap View</w:t>
      </w:r>
      <w:bookmarkEnd w:id="106"/>
      <w:bookmarkEnd w:id="107"/>
    </w:p>
    <w:p w14:paraId="6BF64F23" w14:textId="77E4EB75" w:rsidR="00244479" w:rsidRPr="00BF249F" w:rsidRDefault="00244479" w:rsidP="00244479">
      <w:pPr>
        <w:pStyle w:val="ChapterBodyCopy"/>
      </w:pPr>
      <w:r w:rsidRPr="00BF249F">
        <w:t xml:space="preserve">Use the </w:t>
      </w:r>
      <w:r w:rsidR="008903CA" w:rsidRPr="00BF249F">
        <w:rPr>
          <w:b/>
        </w:rPr>
        <w:t>geo</w:t>
      </w:r>
      <w:r w:rsidRPr="00BF249F">
        <w:rPr>
          <w:b/>
        </w:rPr>
        <w:t>map view</w:t>
      </w:r>
      <w:r w:rsidRPr="00BF249F">
        <w:t xml:space="preserve"> feature to display the pat</w:t>
      </w:r>
      <w:r w:rsidR="004B79E0" w:rsidRPr="00BF249F">
        <w:t xml:space="preserve">ient details </w:t>
      </w:r>
      <w:r w:rsidR="00C8007C" w:rsidRPr="00BF249F">
        <w:t>associated with the location on a geographical map</w:t>
      </w:r>
      <w:r w:rsidR="002C71AF" w:rsidRPr="00BF249F">
        <w:t xml:space="preserve">, </w:t>
      </w:r>
      <w:r w:rsidR="00C8007C" w:rsidRPr="00BF249F">
        <w:t>to locate the community resources available in the neighborhood</w:t>
      </w:r>
      <w:r w:rsidR="002C71AF" w:rsidRPr="00BF249F">
        <w:t>, and to access social services for the patients</w:t>
      </w:r>
      <w:r w:rsidR="004B79E0" w:rsidRPr="00BF249F">
        <w:t>.</w:t>
      </w:r>
    </w:p>
    <w:p w14:paraId="1D0F79E0" w14:textId="7C071759" w:rsidR="00220A61" w:rsidRPr="00BF249F" w:rsidRDefault="007F5A4C" w:rsidP="00DB0991">
      <w:pPr>
        <w:pStyle w:val="Heading2"/>
        <w:tabs>
          <w:tab w:val="clear" w:pos="450"/>
        </w:tabs>
        <w:ind w:left="567" w:hanging="567"/>
      </w:pPr>
      <w:bookmarkStart w:id="108" w:name="_Toc34776267"/>
      <w:bookmarkStart w:id="109" w:name="_Toc34776794"/>
      <w:r w:rsidRPr="00BF249F">
        <w:t>Geomap P</w:t>
      </w:r>
      <w:r w:rsidR="00220A61" w:rsidRPr="00BF249F">
        <w:t>lotting</w:t>
      </w:r>
      <w:bookmarkEnd w:id="108"/>
      <w:bookmarkEnd w:id="109"/>
    </w:p>
    <w:p w14:paraId="49958598" w14:textId="78AF6CFE" w:rsidR="00220A61" w:rsidRPr="00BF249F" w:rsidRDefault="00220A61" w:rsidP="00872B07">
      <w:pPr>
        <w:pStyle w:val="CVChapterBodyCopy"/>
      </w:pPr>
      <w:r w:rsidRPr="00BF249F">
        <w:t xml:space="preserve">Coreo View gives you the functionality to </w:t>
      </w:r>
      <w:r w:rsidR="00872B07" w:rsidRPr="00BF249F">
        <w:t>plot</w:t>
      </w:r>
      <w:r w:rsidRPr="00BF249F">
        <w:t xml:space="preserve"> the grou</w:t>
      </w:r>
      <w:r w:rsidR="00AB4EA7" w:rsidRPr="00BF249F">
        <w:t>ps, locations, and the patients</w:t>
      </w:r>
      <w:r w:rsidR="00872B07" w:rsidRPr="00BF249F">
        <w:t xml:space="preserve"> in the geomap view layout.</w:t>
      </w:r>
    </w:p>
    <w:p w14:paraId="7DE29C99" w14:textId="44615D29" w:rsidR="00084B45" w:rsidRPr="00BF249F" w:rsidRDefault="00084B45" w:rsidP="00DB0991">
      <w:pPr>
        <w:pStyle w:val="CVChapterBodyCopy"/>
      </w:pPr>
      <w:r w:rsidRPr="00BF249F">
        <w:t>You can locate the</w:t>
      </w:r>
      <w:r w:rsidR="007F5A4C" w:rsidRPr="00BF249F">
        <w:t xml:space="preserve"> geographical position of hospital</w:t>
      </w:r>
      <w:r w:rsidRPr="00BF249F">
        <w:t xml:space="preserve"> </w:t>
      </w:r>
      <w:r w:rsidR="007F5A4C" w:rsidRPr="00BF249F">
        <w:t xml:space="preserve">groups, their locations, and the </w:t>
      </w:r>
      <w:r w:rsidR="00076DB9" w:rsidRPr="00BF249F">
        <w:t xml:space="preserve">patients </w:t>
      </w:r>
      <w:r w:rsidR="007F5A4C" w:rsidRPr="00BF249F">
        <w:t>assigned</w:t>
      </w:r>
      <w:r w:rsidR="00076DB9" w:rsidRPr="00BF249F">
        <w:t xml:space="preserve"> to them</w:t>
      </w:r>
      <w:r w:rsidR="007F5A4C" w:rsidRPr="00BF249F">
        <w:t>.</w:t>
      </w:r>
    </w:p>
    <w:p w14:paraId="1E7DDEDD" w14:textId="13F43D1F" w:rsidR="007F5A4C" w:rsidRPr="00BF249F" w:rsidRDefault="007F5A4C" w:rsidP="00872B07">
      <w:pPr>
        <w:pStyle w:val="CVChapterBodyCopy"/>
      </w:pPr>
      <w:r w:rsidRPr="00BF249F">
        <w:t xml:space="preserve">You can plot the geomap for the </w:t>
      </w:r>
      <w:r w:rsidR="001A6CFF" w:rsidRPr="00BF249F">
        <w:t xml:space="preserve">following </w:t>
      </w:r>
      <w:r w:rsidR="00801B3B" w:rsidRPr="00BF249F">
        <w:t>Network types:</w:t>
      </w:r>
    </w:p>
    <w:p w14:paraId="43AEA42B" w14:textId="0F32793B" w:rsidR="007F5A4C" w:rsidRPr="00BF249F" w:rsidRDefault="007F5A4C" w:rsidP="007F5A4C">
      <w:pPr>
        <w:pStyle w:val="ListBullet"/>
      </w:pPr>
      <w:r w:rsidRPr="00BF249F">
        <w:t>Acute Care group</w:t>
      </w:r>
      <w:r w:rsidR="00801B3B" w:rsidRPr="00BF249F">
        <w:t xml:space="preserve"> type</w:t>
      </w:r>
    </w:p>
    <w:p w14:paraId="09CE634F" w14:textId="29CD1C48" w:rsidR="007F5A4C" w:rsidRPr="00BF249F" w:rsidRDefault="007F5A4C" w:rsidP="007F5A4C">
      <w:pPr>
        <w:pStyle w:val="ListBullet"/>
      </w:pPr>
      <w:r w:rsidRPr="00BF249F">
        <w:t>Post-Acute Care group</w:t>
      </w:r>
      <w:r w:rsidR="00801B3B" w:rsidRPr="00BF249F">
        <w:t xml:space="preserve"> type</w:t>
      </w:r>
    </w:p>
    <w:p w14:paraId="453D21F6" w14:textId="2289FDFA" w:rsidR="007F5A4C" w:rsidRPr="00BF249F" w:rsidRDefault="007F5A4C" w:rsidP="007F5A4C">
      <w:pPr>
        <w:pStyle w:val="ListBullet"/>
      </w:pPr>
      <w:r w:rsidRPr="00BF249F">
        <w:t>Cross Continuum</w:t>
      </w:r>
      <w:r w:rsidR="00801B3B" w:rsidRPr="00BF249F">
        <w:t xml:space="preserve"> group type</w:t>
      </w:r>
    </w:p>
    <w:p w14:paraId="31378E05" w14:textId="0C9E981C" w:rsidR="001C5F8D" w:rsidRPr="00BF249F" w:rsidRDefault="001C5F8D" w:rsidP="001C5F8D">
      <w:pPr>
        <w:pStyle w:val="ChapterBodyCopy"/>
      </w:pPr>
      <w:r w:rsidRPr="00BF249F">
        <w:t>You can plot the geomap for the following community services:</w:t>
      </w:r>
    </w:p>
    <w:p w14:paraId="22E11339" w14:textId="006425E8" w:rsidR="001C5F8D" w:rsidRPr="00BF249F" w:rsidRDefault="001C5F8D" w:rsidP="007F5A4C">
      <w:pPr>
        <w:pStyle w:val="ListBullet"/>
      </w:pPr>
      <w:r w:rsidRPr="00BF249F">
        <w:t>Food</w:t>
      </w:r>
    </w:p>
    <w:p w14:paraId="1D0EF306" w14:textId="55371074" w:rsidR="001C5F8D" w:rsidRPr="00BF249F" w:rsidRDefault="001C5F8D" w:rsidP="007F5A4C">
      <w:pPr>
        <w:pStyle w:val="ListBullet"/>
      </w:pPr>
      <w:r w:rsidRPr="00BF249F">
        <w:t>Transit</w:t>
      </w:r>
    </w:p>
    <w:p w14:paraId="3C7F278E" w14:textId="4EC4B8C7" w:rsidR="001C5F8D" w:rsidRPr="00BF249F" w:rsidRDefault="001C5F8D" w:rsidP="007F5A4C">
      <w:pPr>
        <w:pStyle w:val="ListBullet"/>
      </w:pPr>
      <w:r w:rsidRPr="00BF249F">
        <w:t>Goods</w:t>
      </w:r>
    </w:p>
    <w:p w14:paraId="6BF187A7" w14:textId="69AE1D77" w:rsidR="001C5F8D" w:rsidRPr="00BF249F" w:rsidRDefault="001C5F8D" w:rsidP="007F5A4C">
      <w:pPr>
        <w:pStyle w:val="ListBullet"/>
      </w:pPr>
      <w:r w:rsidRPr="00BF249F">
        <w:t>Housing</w:t>
      </w:r>
    </w:p>
    <w:p w14:paraId="57AD469B" w14:textId="10BC682A" w:rsidR="001C5F8D" w:rsidRPr="00BF249F" w:rsidRDefault="001C5F8D" w:rsidP="007F5A4C">
      <w:pPr>
        <w:pStyle w:val="ListBullet"/>
      </w:pPr>
      <w:r w:rsidRPr="00BF249F">
        <w:t>Health</w:t>
      </w:r>
    </w:p>
    <w:p w14:paraId="26F4D532" w14:textId="3D823C0E" w:rsidR="001C5F8D" w:rsidRPr="00BF249F" w:rsidRDefault="001C5F8D" w:rsidP="007F5A4C">
      <w:pPr>
        <w:pStyle w:val="ListBullet"/>
      </w:pPr>
      <w:r w:rsidRPr="00BF249F">
        <w:t>Money</w:t>
      </w:r>
    </w:p>
    <w:p w14:paraId="4846AB98" w14:textId="0E4DE60F" w:rsidR="001C5F8D" w:rsidRPr="00BF249F" w:rsidRDefault="001C5F8D" w:rsidP="007F5A4C">
      <w:pPr>
        <w:pStyle w:val="ListBullet"/>
      </w:pPr>
      <w:r w:rsidRPr="00BF249F">
        <w:t>Legal</w:t>
      </w:r>
    </w:p>
    <w:p w14:paraId="5D7F8EC9" w14:textId="622AA14A" w:rsidR="00C6563D" w:rsidRDefault="001C5F8D" w:rsidP="007F5A4C">
      <w:pPr>
        <w:pStyle w:val="ListBullet"/>
      </w:pPr>
      <w:r w:rsidRPr="00BF249F">
        <w:t>Multi Category</w:t>
      </w:r>
    </w:p>
    <w:p w14:paraId="187A6D0D" w14:textId="77777777" w:rsidR="00C6563D" w:rsidRDefault="00C6563D">
      <w:pPr>
        <w:spacing w:after="0" w:line="240" w:lineRule="auto"/>
        <w:rPr>
          <w:rFonts w:ascii="Calibri" w:hAnsi="Calibri"/>
          <w:sz w:val="24"/>
        </w:rPr>
      </w:pPr>
      <w:r>
        <w:br w:type="page"/>
      </w:r>
    </w:p>
    <w:p w14:paraId="7C3EADA4" w14:textId="2FDCEDA4" w:rsidR="00562509" w:rsidRPr="00BF249F" w:rsidRDefault="008933E8" w:rsidP="00DB0991">
      <w:pPr>
        <w:pStyle w:val="Heading2"/>
        <w:tabs>
          <w:tab w:val="clear" w:pos="450"/>
          <w:tab w:val="left" w:pos="567"/>
        </w:tabs>
        <w:ind w:left="709" w:hanging="709"/>
      </w:pPr>
      <w:bookmarkStart w:id="110" w:name="_Toc34776268"/>
      <w:bookmarkStart w:id="111" w:name="_Toc34776795"/>
      <w:r w:rsidRPr="00BF249F">
        <w:lastRenderedPageBreak/>
        <w:t>Acute Care</w:t>
      </w:r>
      <w:bookmarkEnd w:id="110"/>
      <w:bookmarkEnd w:id="111"/>
    </w:p>
    <w:p w14:paraId="64D36A56" w14:textId="0982641E" w:rsidR="005C1F48" w:rsidRPr="00BF249F" w:rsidRDefault="005C1F48" w:rsidP="00A55C80">
      <w:pPr>
        <w:pStyle w:val="ListNumber"/>
        <w:numPr>
          <w:ilvl w:val="0"/>
          <w:numId w:val="39"/>
        </w:numPr>
        <w:tabs>
          <w:tab w:val="clear" w:pos="360"/>
          <w:tab w:val="num" w:pos="709"/>
        </w:tabs>
      </w:pPr>
      <w:r w:rsidRPr="00BF249F">
        <w:t xml:space="preserve">On the home page, select the </w:t>
      </w:r>
      <w:r w:rsidR="004105C9" w:rsidRPr="00BF249F">
        <w:t>Geomap</w:t>
      </w:r>
      <w:r w:rsidRPr="00BF249F">
        <w:t xml:space="preserve"> View button on the heade</w:t>
      </w:r>
      <w:r w:rsidR="00D07663" w:rsidRPr="00BF249F">
        <w:t>r bar to display the Geomap</w:t>
      </w:r>
      <w:r w:rsidRPr="00BF249F">
        <w:t xml:space="preserve"> View layout.</w:t>
      </w:r>
    </w:p>
    <w:p w14:paraId="6A478AB8" w14:textId="10591DD6" w:rsidR="00EE7C69" w:rsidRPr="00BF249F" w:rsidRDefault="00B9260A" w:rsidP="00EE7C69">
      <w:pPr>
        <w:pStyle w:val="CVFigure"/>
      </w:pPr>
      <w:r w:rsidRPr="00BF249F">
        <w:drawing>
          <wp:inline distT="0" distB="0" distL="0" distR="0" wp14:anchorId="45DA4B85" wp14:editId="5D602472">
            <wp:extent cx="5238750" cy="252175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MV 1.png"/>
                    <pic:cNvPicPr/>
                  </pic:nvPicPr>
                  <pic:blipFill>
                    <a:blip r:embed="rId233">
                      <a:extLst>
                        <a:ext uri="{28A0092B-C50C-407E-A947-70E740481C1C}">
                          <a14:useLocalDpi xmlns:a14="http://schemas.microsoft.com/office/drawing/2010/main" val="0"/>
                        </a:ext>
                      </a:extLst>
                    </a:blip>
                    <a:stretch>
                      <a:fillRect/>
                    </a:stretch>
                  </pic:blipFill>
                  <pic:spPr>
                    <a:xfrm>
                      <a:off x="0" y="0"/>
                      <a:ext cx="5242053" cy="2523345"/>
                    </a:xfrm>
                    <a:prstGeom prst="rect">
                      <a:avLst/>
                    </a:prstGeom>
                  </pic:spPr>
                </pic:pic>
              </a:graphicData>
            </a:graphic>
          </wp:inline>
        </w:drawing>
      </w:r>
    </w:p>
    <w:p w14:paraId="6874288F" w14:textId="3E0FD640" w:rsidR="00E8622E" w:rsidRPr="00BF249F" w:rsidRDefault="00BD446F" w:rsidP="00C36374">
      <w:pPr>
        <w:pStyle w:val="CVFigureCaption"/>
        <w:tabs>
          <w:tab w:val="left" w:pos="1134"/>
        </w:tabs>
      </w:pPr>
      <w:r w:rsidRPr="00BF249F">
        <w:t>Geomap View Layout</w:t>
      </w:r>
      <w:r w:rsidR="00EE7C69" w:rsidRPr="00BF249F">
        <w:t>–Geomap Settings button</w:t>
      </w:r>
    </w:p>
    <w:p w14:paraId="19ABA7D1" w14:textId="11AD1105" w:rsidR="00B9260A" w:rsidRPr="00BF249F" w:rsidRDefault="00BD446F" w:rsidP="00BD446F">
      <w:pPr>
        <w:pStyle w:val="ListNumber"/>
      </w:pPr>
      <w:r w:rsidRPr="00BF249F">
        <w:t xml:space="preserve">Click the </w:t>
      </w:r>
      <w:r w:rsidRPr="00BF249F">
        <w:rPr>
          <w:b/>
        </w:rPr>
        <w:t>Geomap Settings</w:t>
      </w:r>
      <w:r w:rsidRPr="00BF249F">
        <w:t xml:space="preserve"> button to open the </w:t>
      </w:r>
      <w:r w:rsidRPr="00BF249F">
        <w:rPr>
          <w:b/>
        </w:rPr>
        <w:t>Geomap Settings</w:t>
      </w:r>
      <w:r w:rsidR="00B9260A" w:rsidRPr="00BF249F">
        <w:t xml:space="preserve"> pane</w:t>
      </w:r>
      <w:r w:rsidR="00A85F8F">
        <w:fldChar w:fldCharType="begin"/>
      </w:r>
      <w:r w:rsidR="00A85F8F">
        <w:instrText xml:space="preserve"> XE "</w:instrText>
      </w:r>
      <w:r w:rsidR="00A85F8F" w:rsidRPr="00CC05D7">
        <w:rPr>
          <w:b/>
        </w:rPr>
        <w:instrText>Geomap Settings</w:instrText>
      </w:r>
      <w:r w:rsidR="00A85F8F" w:rsidRPr="00CC05D7">
        <w:instrText xml:space="preserve"> pane</w:instrText>
      </w:r>
      <w:r w:rsidR="00A85F8F">
        <w:instrText xml:space="preserve">" \i </w:instrText>
      </w:r>
      <w:r w:rsidR="00A85F8F">
        <w:fldChar w:fldCharType="end"/>
      </w:r>
      <w:r w:rsidR="0000078A" w:rsidRPr="00BF249F">
        <w:t xml:space="preserve"> on the left side of the screen</w:t>
      </w:r>
      <w:r w:rsidR="00B9260A" w:rsidRPr="00BF249F">
        <w:t>.</w:t>
      </w:r>
    </w:p>
    <w:p w14:paraId="1C883299" w14:textId="46403C80" w:rsidR="00B9260A" w:rsidRPr="00BF249F" w:rsidRDefault="00A1389C" w:rsidP="00A1389C">
      <w:pPr>
        <w:pStyle w:val="CVFigure"/>
      </w:pPr>
      <w:r w:rsidRPr="00BF249F">
        <w:drawing>
          <wp:inline distT="0" distB="0" distL="0" distR="0" wp14:anchorId="295DD41E" wp14:editId="4C6314F0">
            <wp:extent cx="5176299" cy="2492292"/>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GMV 2.png"/>
                    <pic:cNvPicPr/>
                  </pic:nvPicPr>
                  <pic:blipFill>
                    <a:blip r:embed="rId234">
                      <a:extLst>
                        <a:ext uri="{28A0092B-C50C-407E-A947-70E740481C1C}">
                          <a14:useLocalDpi xmlns:a14="http://schemas.microsoft.com/office/drawing/2010/main" val="0"/>
                        </a:ext>
                      </a:extLst>
                    </a:blip>
                    <a:stretch>
                      <a:fillRect/>
                    </a:stretch>
                  </pic:blipFill>
                  <pic:spPr>
                    <a:xfrm>
                      <a:off x="0" y="0"/>
                      <a:ext cx="5185304" cy="2496628"/>
                    </a:xfrm>
                    <a:prstGeom prst="rect">
                      <a:avLst/>
                    </a:prstGeom>
                  </pic:spPr>
                </pic:pic>
              </a:graphicData>
            </a:graphic>
          </wp:inline>
        </w:drawing>
      </w:r>
    </w:p>
    <w:p w14:paraId="24BA53EC" w14:textId="77777777" w:rsidR="00A1389C" w:rsidRPr="00BF249F" w:rsidRDefault="00A1389C" w:rsidP="00C36374">
      <w:pPr>
        <w:pStyle w:val="CVFigureCaption"/>
        <w:tabs>
          <w:tab w:val="left" w:pos="993"/>
          <w:tab w:val="left" w:pos="1134"/>
        </w:tabs>
      </w:pPr>
      <w:r w:rsidRPr="00BF249F">
        <w:t>Geomap View Layout–Geomap Settings button</w:t>
      </w:r>
    </w:p>
    <w:p w14:paraId="3029DA94" w14:textId="3EBABA41" w:rsidR="00BD446F" w:rsidRPr="00BF249F" w:rsidRDefault="00BD446F" w:rsidP="00BD446F">
      <w:pPr>
        <w:pStyle w:val="ListNumber"/>
      </w:pPr>
      <w:r w:rsidRPr="00BF249F">
        <w:t xml:space="preserve">In the default settings, the </w:t>
      </w:r>
      <w:r w:rsidRPr="00BF249F">
        <w:rPr>
          <w:b/>
        </w:rPr>
        <w:t>Cross Continuum</w:t>
      </w:r>
      <w:r w:rsidRPr="00BF249F">
        <w:t xml:space="preserve"> group check box is not selected.</w:t>
      </w:r>
    </w:p>
    <w:p w14:paraId="50B31C02" w14:textId="77777777" w:rsidR="00BD446F" w:rsidRPr="00BF249F" w:rsidRDefault="00BD446F" w:rsidP="00BD446F">
      <w:pPr>
        <w:pStyle w:val="ListNumber"/>
      </w:pPr>
      <w:r w:rsidRPr="00BF249F">
        <w:t xml:space="preserve">If the </w:t>
      </w:r>
      <w:r w:rsidRPr="00BF249F">
        <w:rPr>
          <w:b/>
        </w:rPr>
        <w:t>Acute Care</w:t>
      </w:r>
      <w:r w:rsidRPr="00BF249F">
        <w:t xml:space="preserve"> check box is not already selected, select the </w:t>
      </w:r>
      <w:r w:rsidRPr="00BF249F">
        <w:rPr>
          <w:b/>
        </w:rPr>
        <w:t>Acute Care</w:t>
      </w:r>
      <w:r w:rsidRPr="00BF249F">
        <w:t xml:space="preserve"> check box.</w:t>
      </w:r>
    </w:p>
    <w:p w14:paraId="1CAF9968" w14:textId="77777777" w:rsidR="00C6563D" w:rsidRDefault="00C6563D">
      <w:pPr>
        <w:spacing w:after="0" w:line="240" w:lineRule="auto"/>
        <w:rPr>
          <w:rFonts w:ascii="Calibri" w:hAnsi="Calibri"/>
          <w:sz w:val="24"/>
        </w:rPr>
      </w:pPr>
      <w:r>
        <w:br w:type="page"/>
      </w:r>
    </w:p>
    <w:p w14:paraId="20024213" w14:textId="12D75961" w:rsidR="008D7F8C" w:rsidRPr="00BF249F" w:rsidRDefault="001F1AB3" w:rsidP="008D7F8C">
      <w:pPr>
        <w:pStyle w:val="ListNumber"/>
      </w:pPr>
      <w:r w:rsidRPr="00BF249F">
        <w:lastRenderedPageBreak/>
        <w:t xml:space="preserve">Select the </w:t>
      </w:r>
      <w:r w:rsidR="008D7F8C" w:rsidRPr="00BF249F">
        <w:t>AC</w:t>
      </w:r>
      <w:r w:rsidRPr="00BF249F">
        <w:t xml:space="preserve"> group marker. </w:t>
      </w:r>
      <w:r w:rsidR="008D7F8C" w:rsidRPr="00BF249F">
        <w:t xml:space="preserve">The Acute Care group </w:t>
      </w:r>
      <w:bookmarkStart w:id="112" w:name="InformationPanel"/>
      <w:r w:rsidR="008D7F8C" w:rsidRPr="00BF249F">
        <w:t xml:space="preserve">information panel </w:t>
      </w:r>
      <w:bookmarkEnd w:id="112"/>
      <w:r w:rsidR="008D7F8C" w:rsidRPr="00BF249F">
        <w:t>opens</w:t>
      </w:r>
      <w:r w:rsidR="00FC3EC7" w:rsidRPr="00BF249F">
        <w:t xml:space="preserve"> as a small pop-up window</w:t>
      </w:r>
      <w:r w:rsidR="008D7F8C" w:rsidRPr="00BF249F">
        <w:t>.</w:t>
      </w:r>
      <w:r w:rsidR="00C6563D">
        <w:t xml:space="preserve"> </w:t>
      </w:r>
      <w:r w:rsidR="00C6563D" w:rsidRPr="00BF249F">
        <w:t xml:space="preserve">To view only the AC group markers, clear the </w:t>
      </w:r>
      <w:r w:rsidR="00C6563D" w:rsidRPr="00C6563D">
        <w:rPr>
          <w:b/>
        </w:rPr>
        <w:t>Post-Acute Care</w:t>
      </w:r>
      <w:r w:rsidR="00C6563D" w:rsidRPr="00BF249F">
        <w:t xml:space="preserve"> check box and the </w:t>
      </w:r>
      <w:r w:rsidR="00C6563D" w:rsidRPr="00C6563D">
        <w:rPr>
          <w:b/>
        </w:rPr>
        <w:t>Community</w:t>
      </w:r>
      <w:r w:rsidR="00C6563D" w:rsidRPr="00BF249F">
        <w:t xml:space="preserve"> check box in the </w:t>
      </w:r>
      <w:r w:rsidR="00C6563D" w:rsidRPr="00C6563D">
        <w:rPr>
          <w:b/>
        </w:rPr>
        <w:t>Geomap</w:t>
      </w:r>
      <w:r w:rsidR="00C6563D" w:rsidRPr="00BF249F">
        <w:t xml:space="preserve"> </w:t>
      </w:r>
      <w:r w:rsidR="00C6563D" w:rsidRPr="00C6563D">
        <w:rPr>
          <w:b/>
        </w:rPr>
        <w:t>Settings</w:t>
      </w:r>
      <w:r w:rsidR="00C6563D" w:rsidRPr="00BF249F">
        <w:t xml:space="preserve"> pane.</w:t>
      </w:r>
    </w:p>
    <w:p w14:paraId="36450AC5" w14:textId="55EB18ED" w:rsidR="007B7658" w:rsidRPr="00BF249F" w:rsidRDefault="004F2FEF" w:rsidP="007B7658">
      <w:pPr>
        <w:pStyle w:val="CVFigure"/>
      </w:pPr>
      <w:r w:rsidRPr="00BF249F">
        <w:drawing>
          <wp:inline distT="0" distB="0" distL="0" distR="0" wp14:anchorId="372812A4" wp14:editId="00EDF3EB">
            <wp:extent cx="4762500" cy="2453460"/>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GMV 3.png"/>
                    <pic:cNvPicPr/>
                  </pic:nvPicPr>
                  <pic:blipFill>
                    <a:blip r:embed="rId235">
                      <a:extLst>
                        <a:ext uri="{28A0092B-C50C-407E-A947-70E740481C1C}">
                          <a14:useLocalDpi xmlns:a14="http://schemas.microsoft.com/office/drawing/2010/main" val="0"/>
                        </a:ext>
                      </a:extLst>
                    </a:blip>
                    <a:stretch>
                      <a:fillRect/>
                    </a:stretch>
                  </pic:blipFill>
                  <pic:spPr>
                    <a:xfrm>
                      <a:off x="0" y="0"/>
                      <a:ext cx="4775782" cy="2460302"/>
                    </a:xfrm>
                    <a:prstGeom prst="rect">
                      <a:avLst/>
                    </a:prstGeom>
                  </pic:spPr>
                </pic:pic>
              </a:graphicData>
            </a:graphic>
          </wp:inline>
        </w:drawing>
      </w:r>
    </w:p>
    <w:p w14:paraId="00E9076B" w14:textId="3C50877B" w:rsidR="007B7658" w:rsidRPr="00BF249F" w:rsidRDefault="002A1638" w:rsidP="00C36374">
      <w:pPr>
        <w:pStyle w:val="CVFigureCaption"/>
        <w:tabs>
          <w:tab w:val="left" w:pos="1134"/>
        </w:tabs>
      </w:pPr>
      <w:r w:rsidRPr="00BF249F">
        <w:t>Geomap View–Acute Care group Information Panel</w:t>
      </w:r>
    </w:p>
    <w:p w14:paraId="1A95F16F" w14:textId="652EBF82" w:rsidR="00487DFF" w:rsidRPr="00BF249F" w:rsidRDefault="00487DFF" w:rsidP="00DB0991">
      <w:pPr>
        <w:pStyle w:val="CVChapterBodyCopy"/>
      </w:pPr>
      <w:r w:rsidRPr="00BF249F">
        <w:t>For the AC group, the G</w:t>
      </w:r>
      <w:r w:rsidR="00D25858" w:rsidRPr="00BF249F">
        <w:t>eomap V</w:t>
      </w:r>
      <w:r w:rsidRPr="00BF249F">
        <w:t>iew displays as many AC g</w:t>
      </w:r>
      <w:r w:rsidR="002E77ED" w:rsidRPr="00BF249F">
        <w:t>roup markers as many AC groups i</w:t>
      </w:r>
      <w:r w:rsidRPr="00BF249F">
        <w:t>n the Bed View.</w:t>
      </w:r>
    </w:p>
    <w:p w14:paraId="684316C3" w14:textId="7E5AB060" w:rsidR="007B7658" w:rsidRPr="00BF249F" w:rsidRDefault="003113AF" w:rsidP="00DB0991">
      <w:pPr>
        <w:pStyle w:val="CVChapterBodyCopy"/>
        <w:rPr>
          <w:i/>
        </w:rPr>
      </w:pPr>
      <w:r w:rsidRPr="00BF249F">
        <w:rPr>
          <w:i/>
        </w:rPr>
        <w:t>For example, if there is j</w:t>
      </w:r>
      <w:r w:rsidR="005255B4" w:rsidRPr="00BF249F">
        <w:rPr>
          <w:i/>
        </w:rPr>
        <w:t>ust one group under Acute Care i</w:t>
      </w:r>
      <w:r w:rsidRPr="00BF249F">
        <w:rPr>
          <w:i/>
        </w:rPr>
        <w:t xml:space="preserve">n </w:t>
      </w:r>
      <w:r w:rsidR="005255B4" w:rsidRPr="00BF249F">
        <w:rPr>
          <w:i/>
        </w:rPr>
        <w:t xml:space="preserve">the </w:t>
      </w:r>
      <w:r w:rsidRPr="00BF249F">
        <w:rPr>
          <w:i/>
        </w:rPr>
        <w:t>Bed View, you can</w:t>
      </w:r>
      <w:r w:rsidR="005255B4" w:rsidRPr="00BF249F">
        <w:rPr>
          <w:i/>
        </w:rPr>
        <w:t xml:space="preserve"> view only one AC group marker i</w:t>
      </w:r>
      <w:r w:rsidRPr="00BF249F">
        <w:rPr>
          <w:i/>
        </w:rPr>
        <w:t xml:space="preserve">n the Geomap </w:t>
      </w:r>
      <w:r w:rsidR="00571345" w:rsidRPr="00BF249F">
        <w:rPr>
          <w:i/>
        </w:rPr>
        <w:t>View.</w:t>
      </w:r>
    </w:p>
    <w:p w14:paraId="64F08398" w14:textId="24781497" w:rsidR="000E40A3" w:rsidRPr="00BF249F" w:rsidRDefault="000E40A3" w:rsidP="00DB0991">
      <w:pPr>
        <w:pStyle w:val="CVChapterBodyCopy"/>
      </w:pPr>
      <w:r w:rsidRPr="00BF249F">
        <w:t xml:space="preserve">The </w:t>
      </w:r>
      <w:bookmarkStart w:id="113" w:name="ACInfoPanel"/>
      <w:r w:rsidR="007252DE" w:rsidRPr="00BF249F">
        <w:t xml:space="preserve">AC </w:t>
      </w:r>
      <w:r w:rsidRPr="00BF249F">
        <w:t>information panel</w:t>
      </w:r>
      <w:r w:rsidR="00A85F8F">
        <w:fldChar w:fldCharType="begin"/>
      </w:r>
      <w:r w:rsidR="00A85F8F">
        <w:instrText xml:space="preserve"> XE "</w:instrText>
      </w:r>
      <w:r w:rsidR="00A85F8F" w:rsidRPr="00C335B6">
        <w:instrText>AC information panel</w:instrText>
      </w:r>
      <w:r w:rsidR="00A85F8F">
        <w:instrText xml:space="preserve">" \i </w:instrText>
      </w:r>
      <w:r w:rsidR="00A85F8F">
        <w:fldChar w:fldCharType="end"/>
      </w:r>
      <w:r w:rsidRPr="00BF249F">
        <w:t xml:space="preserve"> </w:t>
      </w:r>
      <w:bookmarkEnd w:id="113"/>
      <w:r w:rsidRPr="00BF249F">
        <w:t>displays the following information:</w:t>
      </w:r>
    </w:p>
    <w:p w14:paraId="2B46AD28" w14:textId="59E69798" w:rsidR="000E40A3" w:rsidRPr="00BF249F" w:rsidRDefault="000E40A3" w:rsidP="00DB0991">
      <w:pPr>
        <w:pStyle w:val="ListBullet"/>
      </w:pPr>
      <w:r w:rsidRPr="00BF249F">
        <w:t>The AC group name</w:t>
      </w:r>
    </w:p>
    <w:p w14:paraId="7E528891" w14:textId="7691AE7A" w:rsidR="000E40A3" w:rsidRPr="00BF249F" w:rsidRDefault="000E40A3" w:rsidP="00DB0991">
      <w:pPr>
        <w:pStyle w:val="ListBullet"/>
      </w:pPr>
      <w:r w:rsidRPr="00BF249F">
        <w:t>The address at which the group is located</w:t>
      </w:r>
    </w:p>
    <w:p w14:paraId="0A0EC5A4" w14:textId="408D2187" w:rsidR="000E40A3" w:rsidRPr="00BF249F" w:rsidRDefault="000E40A3" w:rsidP="00DB0991">
      <w:pPr>
        <w:pStyle w:val="ListBullet"/>
      </w:pPr>
      <w:r w:rsidRPr="00BF249F">
        <w:t>Phone number</w:t>
      </w:r>
    </w:p>
    <w:p w14:paraId="19D8623F" w14:textId="524103CD" w:rsidR="00DB1989" w:rsidRPr="00BF249F" w:rsidRDefault="00DB1989" w:rsidP="00DB0991">
      <w:pPr>
        <w:pStyle w:val="ListBullet"/>
      </w:pPr>
      <w:r w:rsidRPr="00BF249F">
        <w:t>Roadmap View button: Displays the roadmap view for the AC group</w:t>
      </w:r>
    </w:p>
    <w:p w14:paraId="4A405DD4" w14:textId="69317ABF" w:rsidR="00DB1989" w:rsidRPr="00BF249F" w:rsidRDefault="00DB1989" w:rsidP="00DB0991">
      <w:pPr>
        <w:pStyle w:val="ListBullet"/>
      </w:pPr>
      <w:r w:rsidRPr="00BF249F">
        <w:t>Satellite View button: Displays the satellite view for the AC group</w:t>
      </w:r>
    </w:p>
    <w:p w14:paraId="5D3DC7BF" w14:textId="672E7E23" w:rsidR="00DB1989" w:rsidRPr="00BF249F" w:rsidRDefault="00DB1989" w:rsidP="00DB0991">
      <w:pPr>
        <w:pStyle w:val="ListBullet"/>
      </w:pPr>
      <w:r w:rsidRPr="00BF249F">
        <w:t>Bed View button: Displays the selected AC group and its related patient records in the bed view</w:t>
      </w:r>
    </w:p>
    <w:p w14:paraId="0535A19B" w14:textId="75878D0C" w:rsidR="00DB1989" w:rsidRDefault="00DB1989" w:rsidP="00DB0991">
      <w:pPr>
        <w:pStyle w:val="ListBullet"/>
      </w:pPr>
      <w:r w:rsidRPr="00BF249F">
        <w:t>Prioritized View button: Displays the selected AC group and its related patient records in the PV</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831"/>
        <w:gridCol w:w="7796"/>
      </w:tblGrid>
      <w:tr w:rsidR="00C6563D" w:rsidRPr="00BF249F" w14:paraId="7D57517A" w14:textId="77777777" w:rsidTr="006D39EB">
        <w:trPr>
          <w:trHeight w:val="989"/>
        </w:trPr>
        <w:tc>
          <w:tcPr>
            <w:tcW w:w="709" w:type="dxa"/>
            <w:vAlign w:val="center"/>
          </w:tcPr>
          <w:p w14:paraId="6D854B92" w14:textId="77777777" w:rsidR="00C6563D" w:rsidRPr="00BF249F" w:rsidRDefault="00C6563D" w:rsidP="00A85F8F">
            <w:pPr>
              <w:pStyle w:val="ChapterBodyCopy"/>
            </w:pPr>
            <w:r w:rsidRPr="00BF249F">
              <w:rPr>
                <w:noProof/>
                <w:lang w:val="en-IN" w:eastAsia="en-IN"/>
              </w:rPr>
              <w:drawing>
                <wp:inline distT="0" distB="0" distL="0" distR="0" wp14:anchorId="19DDAD5C" wp14:editId="4461B61B">
                  <wp:extent cx="390525" cy="387394"/>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6785" cy="393604"/>
                          </a:xfrm>
                          <a:prstGeom prst="rect">
                            <a:avLst/>
                          </a:prstGeom>
                        </pic:spPr>
                      </pic:pic>
                    </a:graphicData>
                  </a:graphic>
                </wp:inline>
              </w:drawing>
            </w:r>
          </w:p>
        </w:tc>
        <w:tc>
          <w:tcPr>
            <w:tcW w:w="7796" w:type="dxa"/>
            <w:vAlign w:val="center"/>
          </w:tcPr>
          <w:p w14:paraId="2DB113F4" w14:textId="77777777" w:rsidR="00C6563D" w:rsidRPr="00BF249F" w:rsidRDefault="00C6563D" w:rsidP="00A85F8F">
            <w:pPr>
              <w:pStyle w:val="CVCalloutNote"/>
            </w:pPr>
            <w:r w:rsidRPr="00BF249F">
              <w:t>The group displays as a marker on the Geomap View only if it has a valid address (You can assign the address for the AC group in the Add Group window under Settings. Refer to the Administrative Guide for more information on creating groups)</w:t>
            </w:r>
          </w:p>
        </w:tc>
      </w:tr>
    </w:tbl>
    <w:p w14:paraId="4D29FD79" w14:textId="61FC6547" w:rsidR="006241D7" w:rsidRPr="00BF249F" w:rsidRDefault="005B2B2C" w:rsidP="00DB0991">
      <w:pPr>
        <w:pStyle w:val="CVHeading3"/>
        <w:tabs>
          <w:tab w:val="left" w:pos="709"/>
        </w:tabs>
      </w:pPr>
      <w:bookmarkStart w:id="114" w:name="_Toc34776269"/>
      <w:bookmarkStart w:id="115" w:name="_Toc34776796"/>
      <w:r w:rsidRPr="00BF249F">
        <w:lastRenderedPageBreak/>
        <w:t xml:space="preserve">AC </w:t>
      </w:r>
      <w:r w:rsidR="006241D7" w:rsidRPr="00BF249F">
        <w:t>Information Panel</w:t>
      </w:r>
      <w:r w:rsidR="006241D7" w:rsidRPr="00BF249F">
        <w:rPr>
          <w:rFonts w:cs="Calibri"/>
        </w:rPr>
        <w:t>–</w:t>
      </w:r>
      <w:r w:rsidR="006241D7" w:rsidRPr="00BF249F">
        <w:t>Bed View button</w:t>
      </w:r>
      <w:bookmarkEnd w:id="114"/>
      <w:bookmarkEnd w:id="115"/>
    </w:p>
    <w:p w14:paraId="2AC6506D" w14:textId="09CFDDAF" w:rsidR="009B3338" w:rsidRPr="00BF249F" w:rsidRDefault="009B3338" w:rsidP="009B3338">
      <w:pPr>
        <w:pStyle w:val="CVChapterBodyCopy"/>
      </w:pPr>
      <w:r w:rsidRPr="00BF249F">
        <w:t xml:space="preserve">Follow these steps to drill down on a group name in </w:t>
      </w:r>
      <w:r w:rsidR="00AF7B0B" w:rsidRPr="00BF249F">
        <w:t>the Bed V</w:t>
      </w:r>
      <w:r w:rsidRPr="00BF249F">
        <w:t xml:space="preserve">iew from the AC </w:t>
      </w:r>
      <w:r w:rsidR="00A94101" w:rsidRPr="00BF249F">
        <w:t>information panel</w:t>
      </w:r>
      <w:r w:rsidRPr="00BF249F">
        <w:t>:</w:t>
      </w:r>
    </w:p>
    <w:p w14:paraId="6B196044" w14:textId="1222F928" w:rsidR="008861AE" w:rsidRPr="00BF249F" w:rsidRDefault="00487DFF" w:rsidP="00A55C80">
      <w:pPr>
        <w:pStyle w:val="ListNumber"/>
        <w:numPr>
          <w:ilvl w:val="0"/>
          <w:numId w:val="41"/>
        </w:numPr>
      </w:pPr>
      <w:r w:rsidRPr="00BF249F">
        <w:t xml:space="preserve">Select the </w:t>
      </w:r>
      <w:r w:rsidRPr="00BF249F">
        <w:rPr>
          <w:b/>
        </w:rPr>
        <w:t>Bed View</w:t>
      </w:r>
      <w:r w:rsidRPr="00BF249F">
        <w:t xml:space="preserve"> button in the </w:t>
      </w:r>
      <w:r w:rsidR="00B469D0" w:rsidRPr="00BF249F">
        <w:t xml:space="preserve">AC </w:t>
      </w:r>
      <w:r w:rsidRPr="00BF249F">
        <w:t>information panel.</w:t>
      </w:r>
      <w:r w:rsidR="00571345" w:rsidRPr="00BF249F">
        <w:t xml:space="preserve"> </w:t>
      </w:r>
      <w:r w:rsidR="008861AE" w:rsidRPr="00BF249F">
        <w:t>The Bed View layout opens.</w:t>
      </w:r>
      <w:r w:rsidR="00571345" w:rsidRPr="00BF249F">
        <w:t xml:space="preserve"> The number of patients </w:t>
      </w:r>
      <w:r w:rsidR="0031508E" w:rsidRPr="00BF249F">
        <w:t xml:space="preserve">displayed in the AC group marker and that on the </w:t>
      </w:r>
      <w:r w:rsidR="00335BE0" w:rsidRPr="00BF249F">
        <w:t>Bed V</w:t>
      </w:r>
      <w:r w:rsidR="0031508E" w:rsidRPr="00BF249F">
        <w:t xml:space="preserve">iew </w:t>
      </w:r>
      <w:r w:rsidR="0044116A" w:rsidRPr="00BF249F">
        <w:t>matches</w:t>
      </w:r>
      <w:r w:rsidR="00571345" w:rsidRPr="00BF249F">
        <w:t>.</w:t>
      </w:r>
    </w:p>
    <w:p w14:paraId="03995915" w14:textId="0DFB6472" w:rsidR="007B7658" w:rsidRPr="00BF249F" w:rsidRDefault="00C26EE9" w:rsidP="007B7658">
      <w:pPr>
        <w:pStyle w:val="CVFigure"/>
      </w:pPr>
      <w:r w:rsidRPr="00BF249F">
        <w:drawing>
          <wp:inline distT="0" distB="0" distL="0" distR="0" wp14:anchorId="0049243D" wp14:editId="739403B8">
            <wp:extent cx="3590925" cy="1591811"/>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36">
                      <a:extLst>
                        <a:ext uri="{28A0092B-C50C-407E-A947-70E740481C1C}">
                          <a14:useLocalDpi xmlns:a14="http://schemas.microsoft.com/office/drawing/2010/main" val="0"/>
                        </a:ext>
                      </a:extLst>
                    </a:blip>
                    <a:stretch>
                      <a:fillRect/>
                    </a:stretch>
                  </pic:blipFill>
                  <pic:spPr>
                    <a:xfrm>
                      <a:off x="0" y="0"/>
                      <a:ext cx="3658343" cy="1621696"/>
                    </a:xfrm>
                    <a:prstGeom prst="rect">
                      <a:avLst/>
                    </a:prstGeom>
                  </pic:spPr>
                </pic:pic>
              </a:graphicData>
            </a:graphic>
          </wp:inline>
        </w:drawing>
      </w:r>
    </w:p>
    <w:p w14:paraId="28A708A8" w14:textId="5B0DCD79" w:rsidR="007B7658" w:rsidRPr="00BF249F" w:rsidRDefault="00434AB1" w:rsidP="00331E3B">
      <w:pPr>
        <w:pStyle w:val="CVFigureCaption"/>
        <w:tabs>
          <w:tab w:val="left" w:pos="1134"/>
        </w:tabs>
      </w:pPr>
      <w:r w:rsidRPr="00BF249F">
        <w:t>Bed View Layout</w:t>
      </w:r>
    </w:p>
    <w:p w14:paraId="74D2849E" w14:textId="6E0860BD" w:rsidR="0077481F" w:rsidRPr="00BF249F" w:rsidRDefault="00ED2BCD" w:rsidP="001840D1">
      <w:pPr>
        <w:pStyle w:val="CVChapterBodyCopy"/>
      </w:pPr>
      <w:r w:rsidRPr="00BF249F">
        <w:t xml:space="preserve">You can notice that </w:t>
      </w:r>
      <w:r w:rsidRPr="00BF249F">
        <w:rPr>
          <w:b/>
        </w:rPr>
        <w:t>Filters</w:t>
      </w:r>
      <w:r w:rsidRPr="00BF249F">
        <w:t xml:space="preserve"> on the side menu is highlighted</w:t>
      </w:r>
      <w:r w:rsidR="00BC539E" w:rsidRPr="00BF249F">
        <w:t>,</w:t>
      </w:r>
      <w:r w:rsidRPr="00BF249F">
        <w:t xml:space="preserve"> indicating that the Bed View is displaying patient records </w:t>
      </w:r>
      <w:r w:rsidR="0085373D" w:rsidRPr="00BF249F">
        <w:t xml:space="preserve">filtered </w:t>
      </w:r>
      <w:r w:rsidRPr="00BF249F">
        <w:t xml:space="preserve">based on the </w:t>
      </w:r>
      <w:r w:rsidRPr="00BF249F">
        <w:rPr>
          <w:b/>
        </w:rPr>
        <w:t>Acute Care</w:t>
      </w:r>
      <w:r w:rsidRPr="00BF249F">
        <w:t xml:space="preserve"> group</w:t>
      </w:r>
      <w:r w:rsidR="00753276" w:rsidRPr="00BF249F">
        <w:t xml:space="preserve"> that you have selected in </w:t>
      </w:r>
      <w:r w:rsidR="004F5104" w:rsidRPr="00BF249F">
        <w:t>the AC group information panel i</w:t>
      </w:r>
      <w:r w:rsidR="00753276" w:rsidRPr="00BF249F">
        <w:t>n the bed view</w:t>
      </w:r>
      <w:r w:rsidRPr="00BF249F">
        <w:t>.</w:t>
      </w:r>
      <w:r w:rsidR="00A85F8F">
        <w:t xml:space="preserve"> </w:t>
      </w:r>
      <w:r w:rsidR="0077481F" w:rsidRPr="00BF249F">
        <w:t>Refer to the Filters and Themes topic in this user guide for more information</w:t>
      </w:r>
      <w:r w:rsidR="00E7712F" w:rsidRPr="00BF249F">
        <w:t xml:space="preserve"> on how to apply filters.</w:t>
      </w:r>
    </w:p>
    <w:p w14:paraId="6C889B4E" w14:textId="5839BBA4" w:rsidR="007F1FF3" w:rsidRPr="00BF249F" w:rsidRDefault="005B2B2C" w:rsidP="00331E3B">
      <w:pPr>
        <w:pStyle w:val="CVHeading3"/>
        <w:tabs>
          <w:tab w:val="num" w:pos="709"/>
        </w:tabs>
      </w:pPr>
      <w:bookmarkStart w:id="116" w:name="_Toc34776270"/>
      <w:bookmarkStart w:id="117" w:name="_Toc34776797"/>
      <w:r w:rsidRPr="00BF249F">
        <w:t xml:space="preserve">AC </w:t>
      </w:r>
      <w:r w:rsidR="007F1FF3" w:rsidRPr="00BF249F">
        <w:t>Information Panel–Priori</w:t>
      </w:r>
      <w:r w:rsidR="006241D7" w:rsidRPr="00BF249F">
        <w:t>tized View B</w:t>
      </w:r>
      <w:r w:rsidR="007F1FF3" w:rsidRPr="00BF249F">
        <w:t>utton</w:t>
      </w:r>
      <w:bookmarkEnd w:id="116"/>
      <w:bookmarkEnd w:id="117"/>
    </w:p>
    <w:p w14:paraId="2DE23BB5" w14:textId="105976F1" w:rsidR="001C2F97" w:rsidRPr="00BF249F" w:rsidRDefault="001C2F97" w:rsidP="001C2F97">
      <w:pPr>
        <w:pStyle w:val="CVChapterBodyCopy"/>
      </w:pPr>
      <w:r w:rsidRPr="00BF249F">
        <w:t xml:space="preserve">Follow these steps to drill down on a group name in the </w:t>
      </w:r>
      <w:r w:rsidR="00AF7B0B" w:rsidRPr="00BF249F">
        <w:t>P</w:t>
      </w:r>
      <w:r w:rsidRPr="00BF249F">
        <w:t>rioritized</w:t>
      </w:r>
      <w:r w:rsidR="00AF7B0B" w:rsidRPr="00BF249F">
        <w:t xml:space="preserve"> V</w:t>
      </w:r>
      <w:r w:rsidRPr="00BF249F">
        <w:t>iew from the AC info</w:t>
      </w:r>
      <w:r w:rsidR="00FA05AA" w:rsidRPr="00BF249F">
        <w:t>rmation panel</w:t>
      </w:r>
      <w:r w:rsidRPr="00BF249F">
        <w:t>:</w:t>
      </w:r>
    </w:p>
    <w:p w14:paraId="4442A810" w14:textId="222671AD" w:rsidR="004105C9" w:rsidRPr="00BF249F" w:rsidRDefault="004105C9" w:rsidP="00A55C80">
      <w:pPr>
        <w:pStyle w:val="ListNumber"/>
        <w:numPr>
          <w:ilvl w:val="0"/>
          <w:numId w:val="40"/>
        </w:numPr>
      </w:pPr>
      <w:r w:rsidRPr="00BF249F">
        <w:t xml:space="preserve">Select the Geomap View button on the header bar to go to the </w:t>
      </w:r>
      <w:r w:rsidR="00D25858" w:rsidRPr="00BF249F">
        <w:t>Geomap</w:t>
      </w:r>
      <w:r w:rsidRPr="00BF249F">
        <w:t xml:space="preserve"> View layout.</w:t>
      </w:r>
    </w:p>
    <w:p w14:paraId="5BA8E46C" w14:textId="1D172E1B" w:rsidR="00F8255E" w:rsidRPr="00BF249F" w:rsidRDefault="00F8255E" w:rsidP="004105C9">
      <w:pPr>
        <w:pStyle w:val="ListNumber"/>
      </w:pPr>
      <w:r w:rsidRPr="00BF249F">
        <w:t xml:space="preserve">Select the Prioritized View button in the information panel to </w:t>
      </w:r>
      <w:r w:rsidR="001A4B70" w:rsidRPr="00BF249F">
        <w:t xml:space="preserve">open the </w:t>
      </w:r>
      <w:r w:rsidR="00E2446B" w:rsidRPr="00BF249F">
        <w:t xml:space="preserve">Prioritized View </w:t>
      </w:r>
      <w:r w:rsidR="0077481F" w:rsidRPr="00BF249F">
        <w:t xml:space="preserve">(PV) </w:t>
      </w:r>
      <w:r w:rsidR="00E2446B" w:rsidRPr="00BF249F">
        <w:t>layout</w:t>
      </w:r>
      <w:r w:rsidR="0077481F" w:rsidRPr="00BF249F">
        <w:t xml:space="preserve">. The default sorting for the PV layout is </w:t>
      </w:r>
      <w:r w:rsidR="0077481F" w:rsidRPr="00BF249F">
        <w:rPr>
          <w:b/>
        </w:rPr>
        <w:t>Most Inpatient Admissions</w:t>
      </w:r>
      <w:r w:rsidR="002F4AA0" w:rsidRPr="00BF249F">
        <w:t>.</w:t>
      </w:r>
    </w:p>
    <w:p w14:paraId="71831E51" w14:textId="5EAA3F13" w:rsidR="007B7658" w:rsidRPr="00BF249F" w:rsidRDefault="007B7658" w:rsidP="004105C9">
      <w:pPr>
        <w:pStyle w:val="CVFigure"/>
      </w:pPr>
      <w:r w:rsidRPr="00BF249F">
        <w:drawing>
          <wp:inline distT="0" distB="0" distL="0" distR="0" wp14:anchorId="635D7788" wp14:editId="105FA8DA">
            <wp:extent cx="4359275" cy="207620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37">
                      <a:extLst>
                        <a:ext uri="{28A0092B-C50C-407E-A947-70E740481C1C}">
                          <a14:useLocalDpi xmlns:a14="http://schemas.microsoft.com/office/drawing/2010/main" val="0"/>
                        </a:ext>
                      </a:extLst>
                    </a:blip>
                    <a:stretch>
                      <a:fillRect/>
                    </a:stretch>
                  </pic:blipFill>
                  <pic:spPr>
                    <a:xfrm>
                      <a:off x="0" y="0"/>
                      <a:ext cx="4423845" cy="2106958"/>
                    </a:xfrm>
                    <a:prstGeom prst="rect">
                      <a:avLst/>
                    </a:prstGeom>
                  </pic:spPr>
                </pic:pic>
              </a:graphicData>
            </a:graphic>
          </wp:inline>
        </w:drawing>
      </w:r>
    </w:p>
    <w:p w14:paraId="4607CC9D" w14:textId="68AD2A9B" w:rsidR="007B7658" w:rsidRPr="00BF249F" w:rsidRDefault="00434AB1" w:rsidP="00331E3B">
      <w:pPr>
        <w:pStyle w:val="CVFigureCaption"/>
        <w:tabs>
          <w:tab w:val="left" w:pos="1134"/>
        </w:tabs>
      </w:pPr>
      <w:r w:rsidRPr="00BF249F">
        <w:t>Prioritized View layout–Most Inpatient Admissions</w:t>
      </w:r>
    </w:p>
    <w:p w14:paraId="5C9F1A24" w14:textId="0961DF71" w:rsidR="007B7658" w:rsidRPr="00BF249F" w:rsidRDefault="00D72DF5" w:rsidP="004A2945">
      <w:pPr>
        <w:pStyle w:val="CVChapterBodyCopy"/>
      </w:pPr>
      <w:r w:rsidRPr="00BF249F">
        <w:lastRenderedPageBreak/>
        <w:t xml:space="preserve">The </w:t>
      </w:r>
      <w:r w:rsidRPr="00BF249F">
        <w:rPr>
          <w:b/>
        </w:rPr>
        <w:t>Most Inpatient Admission</w:t>
      </w:r>
      <w:r w:rsidRPr="00BF249F">
        <w:t xml:space="preserve"> list is displayed </w:t>
      </w:r>
      <w:r w:rsidR="00753276" w:rsidRPr="00BF249F">
        <w:t>only for that</w:t>
      </w:r>
      <w:r w:rsidRPr="00BF249F">
        <w:t xml:space="preserve"> AC group that you have selected from the </w:t>
      </w:r>
      <w:r w:rsidR="00351B15" w:rsidRPr="00BF249F">
        <w:t>AC group information panel i</w:t>
      </w:r>
      <w:r w:rsidR="00753276" w:rsidRPr="00BF249F">
        <w:t>n the Geomap View.</w:t>
      </w:r>
    </w:p>
    <w:p w14:paraId="6A9CADE3" w14:textId="5F556A72" w:rsidR="00753276" w:rsidRPr="00BF249F" w:rsidRDefault="00753276" w:rsidP="004A2945">
      <w:pPr>
        <w:pStyle w:val="CVChapterBodyCopy"/>
      </w:pPr>
      <w:r w:rsidRPr="00BF249F">
        <w:t xml:space="preserve">You can notice that </w:t>
      </w:r>
      <w:r w:rsidRPr="00BF249F">
        <w:rPr>
          <w:b/>
        </w:rPr>
        <w:t>Filters</w:t>
      </w:r>
      <w:r w:rsidRPr="00BF249F">
        <w:t xml:space="preserve"> on the side menu is highlighted</w:t>
      </w:r>
      <w:r w:rsidR="00BC539E" w:rsidRPr="00BF249F">
        <w:t>,</w:t>
      </w:r>
      <w:r w:rsidRPr="00BF249F">
        <w:t xml:space="preserve"> indicating that the PV layout is displaying </w:t>
      </w:r>
      <w:r w:rsidR="00BC539E" w:rsidRPr="00BF249F">
        <w:t xml:space="preserve">most inpatient admission </w:t>
      </w:r>
      <w:r w:rsidRPr="00BF249F">
        <w:t>records</w:t>
      </w:r>
      <w:r w:rsidR="00622FF4" w:rsidRPr="00BF249F">
        <w:t xml:space="preserve"> </w:t>
      </w:r>
      <w:r w:rsidRPr="00BF249F">
        <w:t xml:space="preserve">filtered based on the </w:t>
      </w:r>
      <w:r w:rsidRPr="00BF249F">
        <w:rPr>
          <w:b/>
        </w:rPr>
        <w:t>Acute Care</w:t>
      </w:r>
      <w:r w:rsidRPr="00BF249F">
        <w:t xml:space="preserve"> group</w:t>
      </w:r>
      <w:r w:rsidR="000C768B" w:rsidRPr="00BF249F">
        <w:t xml:space="preserve"> that you have selected in the AC group information panel on the bed view.</w:t>
      </w:r>
    </w:p>
    <w:p w14:paraId="55B830A8" w14:textId="0E92C88C" w:rsidR="007B7658" w:rsidRPr="00BF249F" w:rsidRDefault="00F30984" w:rsidP="003B57E0">
      <w:pPr>
        <w:pStyle w:val="CVFigure"/>
      </w:pPr>
      <w:r w:rsidRPr="00BF249F">
        <w:drawing>
          <wp:inline distT="0" distB="0" distL="0" distR="0" wp14:anchorId="30244DF2" wp14:editId="40DD622D">
            <wp:extent cx="5211619" cy="2505075"/>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Fig 68 PrioritizedViewLayout-MyFlaggedPatients.png"/>
                    <pic:cNvPicPr/>
                  </pic:nvPicPr>
                  <pic:blipFill>
                    <a:blip r:embed="rId238">
                      <a:extLst>
                        <a:ext uri="{28A0092B-C50C-407E-A947-70E740481C1C}">
                          <a14:useLocalDpi xmlns:a14="http://schemas.microsoft.com/office/drawing/2010/main" val="0"/>
                        </a:ext>
                      </a:extLst>
                    </a:blip>
                    <a:stretch>
                      <a:fillRect/>
                    </a:stretch>
                  </pic:blipFill>
                  <pic:spPr>
                    <a:xfrm>
                      <a:off x="0" y="0"/>
                      <a:ext cx="5211619" cy="2505075"/>
                    </a:xfrm>
                    <a:prstGeom prst="rect">
                      <a:avLst/>
                    </a:prstGeom>
                  </pic:spPr>
                </pic:pic>
              </a:graphicData>
            </a:graphic>
          </wp:inline>
        </w:drawing>
      </w:r>
    </w:p>
    <w:p w14:paraId="74AD1528" w14:textId="09589A62" w:rsidR="003B57E0" w:rsidRPr="00BF249F" w:rsidRDefault="00434AB1" w:rsidP="00331E3B">
      <w:pPr>
        <w:pStyle w:val="CVFigureCaption"/>
        <w:tabs>
          <w:tab w:val="left" w:pos="1134"/>
        </w:tabs>
      </w:pPr>
      <w:r w:rsidRPr="00BF249F">
        <w:t>Prioritized View layout–My Flagged Patients</w:t>
      </w:r>
    </w:p>
    <w:p w14:paraId="63EF7E4D" w14:textId="7BCB0442" w:rsidR="003B57E0" w:rsidRPr="00BF249F" w:rsidRDefault="00526210" w:rsidP="00526210">
      <w:pPr>
        <w:pStyle w:val="ListNumber"/>
      </w:pPr>
      <w:r w:rsidRPr="00BF249F">
        <w:t xml:space="preserve">Select the </w:t>
      </w:r>
      <w:r w:rsidRPr="00BF249F">
        <w:rPr>
          <w:b/>
        </w:rPr>
        <w:t xml:space="preserve">My Flagged Patients </w:t>
      </w:r>
      <w:r w:rsidRPr="00BF249F">
        <w:t>sorting attribute</w:t>
      </w:r>
      <w:r w:rsidR="0095594B">
        <w:fldChar w:fldCharType="begin"/>
      </w:r>
      <w:r w:rsidR="0095594B">
        <w:instrText xml:space="preserve"> XE "</w:instrText>
      </w:r>
      <w:r w:rsidR="0095594B" w:rsidRPr="00FD499E">
        <w:rPr>
          <w:b/>
        </w:rPr>
        <w:instrText xml:space="preserve">My Flagged Patients </w:instrText>
      </w:r>
      <w:r w:rsidR="0095594B" w:rsidRPr="00FD499E">
        <w:instrText>sorting attribute</w:instrText>
      </w:r>
      <w:r w:rsidR="0095594B">
        <w:instrText xml:space="preserve">" \i </w:instrText>
      </w:r>
      <w:r w:rsidR="0095594B">
        <w:fldChar w:fldCharType="end"/>
      </w:r>
      <w:r w:rsidRPr="00BF249F">
        <w:t>. The flagged patient list is displayed only for that AC group that you have selected from the AC group information panel on the Geomap View.</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087"/>
      </w:tblGrid>
      <w:tr w:rsidR="00335BE0" w:rsidRPr="00BF249F" w14:paraId="3FF59407" w14:textId="77777777" w:rsidTr="006D39EB">
        <w:trPr>
          <w:trHeight w:val="989"/>
        </w:trPr>
        <w:tc>
          <w:tcPr>
            <w:tcW w:w="993" w:type="dxa"/>
            <w:vAlign w:val="center"/>
          </w:tcPr>
          <w:p w14:paraId="1C0D7C40" w14:textId="77777777" w:rsidR="00335BE0" w:rsidRPr="00BF249F" w:rsidRDefault="00335BE0" w:rsidP="005B1016">
            <w:pPr>
              <w:pStyle w:val="ChapterBodyCopy"/>
            </w:pPr>
            <w:r w:rsidRPr="00BF249F">
              <w:rPr>
                <w:noProof/>
                <w:lang w:val="en-IN" w:eastAsia="en-IN"/>
              </w:rPr>
              <w:drawing>
                <wp:inline distT="0" distB="0" distL="0" distR="0" wp14:anchorId="4B3CA8F5" wp14:editId="3099FCB9">
                  <wp:extent cx="381000" cy="377946"/>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5453" cy="382363"/>
                          </a:xfrm>
                          <a:prstGeom prst="rect">
                            <a:avLst/>
                          </a:prstGeom>
                        </pic:spPr>
                      </pic:pic>
                    </a:graphicData>
                  </a:graphic>
                </wp:inline>
              </w:drawing>
            </w:r>
          </w:p>
        </w:tc>
        <w:tc>
          <w:tcPr>
            <w:tcW w:w="7087" w:type="dxa"/>
            <w:vAlign w:val="center"/>
          </w:tcPr>
          <w:p w14:paraId="4C6453F4" w14:textId="54890AA4" w:rsidR="00335BE0" w:rsidRPr="00BF249F" w:rsidRDefault="00335BE0" w:rsidP="0044116A">
            <w:pPr>
              <w:pStyle w:val="CVCalloutNote"/>
            </w:pPr>
            <w:r w:rsidRPr="00BF249F">
              <w:t xml:space="preserve">The patient count in the AC group marker on the Geomap View and that on the PV does not </w:t>
            </w:r>
            <w:r w:rsidR="0044116A" w:rsidRPr="00BF249F">
              <w:t>match</w:t>
            </w:r>
            <w:r w:rsidR="000B33E5" w:rsidRPr="00BF249F">
              <w:t xml:space="preserve"> because the </w:t>
            </w:r>
            <w:r w:rsidR="004663C8" w:rsidRPr="00BF249F">
              <w:t xml:space="preserve">AC group filter criterion that you select on the Geomap View applies on </w:t>
            </w:r>
            <w:r w:rsidR="002E7389" w:rsidRPr="00BF249F">
              <w:t>an already</w:t>
            </w:r>
            <w:r w:rsidR="004663C8" w:rsidRPr="00BF249F">
              <w:t xml:space="preserve"> sorted list on the PV.</w:t>
            </w:r>
          </w:p>
        </w:tc>
      </w:tr>
    </w:tbl>
    <w:p w14:paraId="1D9F708C" w14:textId="77777777" w:rsidR="00335BE0" w:rsidRPr="00BF249F" w:rsidRDefault="00335BE0" w:rsidP="0044116A">
      <w:pPr>
        <w:pStyle w:val="CVspacebeforetable"/>
      </w:pPr>
    </w:p>
    <w:p w14:paraId="01F5B73F" w14:textId="6452D1E9" w:rsidR="006D39EB" w:rsidRDefault="0044116A" w:rsidP="004A2945">
      <w:pPr>
        <w:pStyle w:val="CVChapterBodyCopy"/>
      </w:pPr>
      <w:r w:rsidRPr="00BF249F">
        <w:t>Similarly, you can select any sorting attribute on the PV for which you want to view the patient records for the AC group that you select on the Geomap View.</w:t>
      </w:r>
    </w:p>
    <w:p w14:paraId="584BBAEC" w14:textId="77777777" w:rsidR="006D39EB" w:rsidRDefault="006D39EB">
      <w:pPr>
        <w:spacing w:after="0" w:line="240" w:lineRule="auto"/>
        <w:rPr>
          <w:rFonts w:ascii="Calibri" w:hAnsi="Calibri"/>
          <w:color w:val="000000" w:themeColor="text1"/>
          <w:sz w:val="24"/>
        </w:rPr>
      </w:pPr>
      <w:r>
        <w:br w:type="page"/>
      </w:r>
    </w:p>
    <w:p w14:paraId="35727F58" w14:textId="6E9AB6D9" w:rsidR="006241D7" w:rsidRPr="00BF249F" w:rsidRDefault="005B2B2C" w:rsidP="00331E3B">
      <w:pPr>
        <w:pStyle w:val="CVHeading3"/>
        <w:tabs>
          <w:tab w:val="left" w:pos="709"/>
          <w:tab w:val="left" w:pos="851"/>
        </w:tabs>
      </w:pPr>
      <w:bookmarkStart w:id="118" w:name="_Toc34776271"/>
      <w:bookmarkStart w:id="119" w:name="_Toc34776798"/>
      <w:r w:rsidRPr="00BF249F">
        <w:lastRenderedPageBreak/>
        <w:t xml:space="preserve">AC </w:t>
      </w:r>
      <w:r w:rsidR="006241D7" w:rsidRPr="00BF249F">
        <w:t>Information Panel</w:t>
      </w:r>
      <w:r w:rsidR="006241D7" w:rsidRPr="00BF249F">
        <w:rPr>
          <w:rFonts w:cs="Calibri"/>
        </w:rPr>
        <w:t>–</w:t>
      </w:r>
      <w:bookmarkStart w:id="120" w:name="RoadmapViewbutton"/>
      <w:r w:rsidR="006241D7" w:rsidRPr="00BF249F">
        <w:t>Roadmap View button</w:t>
      </w:r>
      <w:bookmarkEnd w:id="118"/>
      <w:bookmarkEnd w:id="119"/>
      <w:bookmarkEnd w:id="120"/>
    </w:p>
    <w:p w14:paraId="2E64DBDB" w14:textId="472735C5" w:rsidR="006241D7" w:rsidRPr="00BF249F" w:rsidRDefault="006241D7" w:rsidP="00A55C80">
      <w:pPr>
        <w:pStyle w:val="ListNumber"/>
        <w:numPr>
          <w:ilvl w:val="0"/>
          <w:numId w:val="42"/>
        </w:numPr>
      </w:pPr>
      <w:r w:rsidRPr="00BF249F">
        <w:t xml:space="preserve">Select the </w:t>
      </w:r>
      <w:r w:rsidRPr="00BF249F">
        <w:rPr>
          <w:b/>
        </w:rPr>
        <w:t>Geomap View</w:t>
      </w:r>
      <w:r w:rsidRPr="00BF249F">
        <w:t xml:space="preserve"> button on the header bar to go to the </w:t>
      </w:r>
      <w:r w:rsidR="00351B15" w:rsidRPr="00BF249F">
        <w:t>Geomap</w:t>
      </w:r>
      <w:r w:rsidRPr="00BF249F">
        <w:t xml:space="preserve"> View layout.</w:t>
      </w:r>
    </w:p>
    <w:p w14:paraId="048C1582" w14:textId="3244DCF3" w:rsidR="006241D7" w:rsidRPr="00BF249F" w:rsidRDefault="006241D7" w:rsidP="006241D7">
      <w:pPr>
        <w:pStyle w:val="ListNumber"/>
      </w:pPr>
      <w:r w:rsidRPr="00BF249F">
        <w:t xml:space="preserve">Select the </w:t>
      </w:r>
      <w:r w:rsidRPr="00BF249F">
        <w:rPr>
          <w:b/>
        </w:rPr>
        <w:t>Roadmap View</w:t>
      </w:r>
      <w:r w:rsidRPr="00BF249F">
        <w:t xml:space="preserve"> button in the information panel.</w:t>
      </w:r>
    </w:p>
    <w:p w14:paraId="0D21DB18" w14:textId="69899C4B" w:rsidR="006241D7" w:rsidRPr="00BF249F" w:rsidRDefault="00A32858" w:rsidP="006241D7">
      <w:pPr>
        <w:pStyle w:val="CVFigure"/>
      </w:pPr>
      <w:r w:rsidRPr="00BF249F">
        <w:drawing>
          <wp:inline distT="0" distB="0" distL="0" distR="0" wp14:anchorId="5F3DD837" wp14:editId="3C65B92D">
            <wp:extent cx="5057775" cy="2317561"/>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GMV 4 Fig69 AC GroupInforPanel-Roadmap view button.png"/>
                    <pic:cNvPicPr/>
                  </pic:nvPicPr>
                  <pic:blipFill>
                    <a:blip r:embed="rId239">
                      <a:extLst>
                        <a:ext uri="{28A0092B-C50C-407E-A947-70E740481C1C}">
                          <a14:useLocalDpi xmlns:a14="http://schemas.microsoft.com/office/drawing/2010/main" val="0"/>
                        </a:ext>
                      </a:extLst>
                    </a:blip>
                    <a:stretch>
                      <a:fillRect/>
                    </a:stretch>
                  </pic:blipFill>
                  <pic:spPr>
                    <a:xfrm>
                      <a:off x="0" y="0"/>
                      <a:ext cx="5083995" cy="2329575"/>
                    </a:xfrm>
                    <a:prstGeom prst="rect">
                      <a:avLst/>
                    </a:prstGeom>
                  </pic:spPr>
                </pic:pic>
              </a:graphicData>
            </a:graphic>
          </wp:inline>
        </w:drawing>
      </w:r>
    </w:p>
    <w:p w14:paraId="66DEEA67" w14:textId="532AE56B" w:rsidR="006241D7" w:rsidRPr="00BF249F" w:rsidRDefault="00434AB1" w:rsidP="00C36374">
      <w:pPr>
        <w:pStyle w:val="CVFigureCaption"/>
        <w:tabs>
          <w:tab w:val="left" w:pos="1134"/>
        </w:tabs>
      </w:pPr>
      <w:r w:rsidRPr="00BF249F">
        <w:t>AC group information panel–Roadmap View button</w:t>
      </w:r>
    </w:p>
    <w:p w14:paraId="10D36496" w14:textId="2DE9ED75" w:rsidR="006241D7" w:rsidRPr="00BF249F" w:rsidRDefault="0030349B" w:rsidP="004A2945">
      <w:pPr>
        <w:pStyle w:val="CVChapterBodyCopy"/>
      </w:pPr>
      <w:r w:rsidRPr="00BF249F">
        <w:t>V</w:t>
      </w:r>
      <w:r w:rsidR="009F0B80" w:rsidRPr="00BF249F">
        <w:t>iew</w:t>
      </w:r>
      <w:r w:rsidR="00E7077D" w:rsidRPr="00BF249F">
        <w:t xml:space="preserve"> the roadmap of the geographical location within 200 meters in which the AC group is located.</w:t>
      </w:r>
    </w:p>
    <w:p w14:paraId="18C688F0" w14:textId="32C0A98F" w:rsidR="006241D7" w:rsidRPr="00BF249F" w:rsidRDefault="005B2B2C" w:rsidP="004A2945">
      <w:pPr>
        <w:pStyle w:val="CVHeading3"/>
      </w:pPr>
      <w:bookmarkStart w:id="121" w:name="_Toc34776272"/>
      <w:bookmarkStart w:id="122" w:name="_Toc34776799"/>
      <w:r w:rsidRPr="00BF249F">
        <w:t xml:space="preserve">AC </w:t>
      </w:r>
      <w:r w:rsidR="006241D7" w:rsidRPr="00BF249F">
        <w:t>Information Panel</w:t>
      </w:r>
      <w:r w:rsidR="006241D7" w:rsidRPr="00BF249F">
        <w:rPr>
          <w:rFonts w:cs="Calibri"/>
        </w:rPr>
        <w:t>–</w:t>
      </w:r>
      <w:bookmarkStart w:id="123" w:name="SatelliteViewbutton"/>
      <w:r w:rsidR="006241D7" w:rsidRPr="00BF249F">
        <w:t>Satellite View button</w:t>
      </w:r>
      <w:bookmarkEnd w:id="121"/>
      <w:bookmarkEnd w:id="122"/>
      <w:bookmarkEnd w:id="123"/>
    </w:p>
    <w:p w14:paraId="078DDB80" w14:textId="03D8FD1D" w:rsidR="00E7077D" w:rsidRPr="00BF249F" w:rsidRDefault="00E7077D" w:rsidP="00A55C80">
      <w:pPr>
        <w:pStyle w:val="ListNumber"/>
        <w:numPr>
          <w:ilvl w:val="0"/>
          <w:numId w:val="43"/>
        </w:numPr>
      </w:pPr>
      <w:r w:rsidRPr="00BF249F">
        <w:t xml:space="preserve">Select the </w:t>
      </w:r>
      <w:r w:rsidRPr="00BF249F">
        <w:rPr>
          <w:b/>
        </w:rPr>
        <w:t>Satellite View</w:t>
      </w:r>
      <w:r w:rsidRPr="00BF249F">
        <w:t xml:space="preserve"> button</w:t>
      </w:r>
      <w:r w:rsidR="0095594B">
        <w:fldChar w:fldCharType="begin"/>
      </w:r>
      <w:r w:rsidR="0095594B">
        <w:instrText xml:space="preserve"> XE "</w:instrText>
      </w:r>
      <w:r w:rsidR="0095594B" w:rsidRPr="00537023">
        <w:rPr>
          <w:b/>
        </w:rPr>
        <w:instrText>Satellite View</w:instrText>
      </w:r>
      <w:r w:rsidR="0095594B" w:rsidRPr="00537023">
        <w:instrText xml:space="preserve"> button</w:instrText>
      </w:r>
      <w:r w:rsidR="0095594B">
        <w:instrText xml:space="preserve">" \i </w:instrText>
      </w:r>
      <w:r w:rsidR="0095594B">
        <w:fldChar w:fldCharType="end"/>
      </w:r>
      <w:r w:rsidRPr="00BF249F">
        <w:t xml:space="preserve"> in the information panel.</w:t>
      </w:r>
    </w:p>
    <w:p w14:paraId="3741286D" w14:textId="5A047DE9" w:rsidR="006241D7" w:rsidRPr="00BF249F" w:rsidRDefault="00A32858" w:rsidP="006241D7">
      <w:pPr>
        <w:pStyle w:val="CVFigure"/>
      </w:pPr>
      <w:r w:rsidRPr="00BF249F">
        <w:drawing>
          <wp:inline distT="0" distB="0" distL="0" distR="0" wp14:anchorId="795F31FA" wp14:editId="64CB952A">
            <wp:extent cx="4970494" cy="2343150"/>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GMV 5 Fig 70 AC GROUP INFORMATION PANEL–SATELLITE VIEW BUTTON.png"/>
                    <pic:cNvPicPr/>
                  </pic:nvPicPr>
                  <pic:blipFill>
                    <a:blip r:embed="rId240">
                      <a:extLst>
                        <a:ext uri="{28A0092B-C50C-407E-A947-70E740481C1C}">
                          <a14:useLocalDpi xmlns:a14="http://schemas.microsoft.com/office/drawing/2010/main" val="0"/>
                        </a:ext>
                      </a:extLst>
                    </a:blip>
                    <a:stretch>
                      <a:fillRect/>
                    </a:stretch>
                  </pic:blipFill>
                  <pic:spPr>
                    <a:xfrm>
                      <a:off x="0" y="0"/>
                      <a:ext cx="4991681" cy="2353138"/>
                    </a:xfrm>
                    <a:prstGeom prst="rect">
                      <a:avLst/>
                    </a:prstGeom>
                  </pic:spPr>
                </pic:pic>
              </a:graphicData>
            </a:graphic>
          </wp:inline>
        </w:drawing>
      </w:r>
    </w:p>
    <w:p w14:paraId="59B8A84D" w14:textId="15EF01EE" w:rsidR="006241D7" w:rsidRPr="00BF249F" w:rsidRDefault="00434AB1" w:rsidP="00C36374">
      <w:pPr>
        <w:pStyle w:val="CVFigureCaption"/>
        <w:tabs>
          <w:tab w:val="left" w:pos="1134"/>
        </w:tabs>
      </w:pPr>
      <w:r w:rsidRPr="00BF249F">
        <w:t>AC group information panel–Satellite View button</w:t>
      </w:r>
    </w:p>
    <w:p w14:paraId="74FAFE4A" w14:textId="15C7024D" w:rsidR="00E7077D" w:rsidRPr="00BF249F" w:rsidRDefault="00E7077D" w:rsidP="004A2945">
      <w:pPr>
        <w:pStyle w:val="CVChapterBodyCopy"/>
      </w:pPr>
      <w:r w:rsidRPr="00BF249F">
        <w:t>You can view the satellite map of the geographical location within 20 meters in which the AC group is located.</w:t>
      </w:r>
    </w:p>
    <w:p w14:paraId="0C55C6C2" w14:textId="7967F9E6" w:rsidR="0091112F" w:rsidRPr="00BF249F" w:rsidRDefault="0091112F" w:rsidP="0091112F">
      <w:pPr>
        <w:pStyle w:val="ListNumber"/>
      </w:pPr>
      <w:r w:rsidRPr="00BF249F">
        <w:lastRenderedPageBreak/>
        <w:t>Select the Toggle Full Screen icon</w:t>
      </w:r>
      <w:r w:rsidR="0095594B">
        <w:fldChar w:fldCharType="begin"/>
      </w:r>
      <w:r w:rsidR="0095594B">
        <w:instrText xml:space="preserve"> XE "</w:instrText>
      </w:r>
      <w:r w:rsidR="0095594B" w:rsidRPr="00A903A7">
        <w:instrText>Toggle Full Screen icon</w:instrText>
      </w:r>
      <w:r w:rsidR="0095594B">
        <w:instrText xml:space="preserve">" \i </w:instrText>
      </w:r>
      <w:r w:rsidR="0095594B">
        <w:fldChar w:fldCharType="end"/>
      </w:r>
      <w:r w:rsidRPr="00BF249F">
        <w:t xml:space="preserve"> to vie</w:t>
      </w:r>
      <w:r w:rsidR="004A2945" w:rsidRPr="00BF249F">
        <w:t>w the full</w:t>
      </w:r>
      <w:r w:rsidR="002E7955" w:rsidRPr="00BF249F">
        <w:t>-</w:t>
      </w:r>
      <w:r w:rsidR="004A2945" w:rsidRPr="00BF249F">
        <w:t>screen mode. S</w:t>
      </w:r>
      <w:r w:rsidRPr="00BF249F">
        <w:t>elect the same button to exit the full</w:t>
      </w:r>
      <w:r w:rsidR="002E7955" w:rsidRPr="00BF249F">
        <w:t>-</w:t>
      </w:r>
      <w:r w:rsidRPr="00BF249F">
        <w:t>screen view.</w:t>
      </w:r>
    </w:p>
    <w:p w14:paraId="51B6B8BF" w14:textId="77777777" w:rsidR="0091112F" w:rsidRPr="00BF249F" w:rsidRDefault="0091112F" w:rsidP="0091112F">
      <w:pPr>
        <w:pStyle w:val="ListNumber"/>
      </w:pPr>
      <w:r w:rsidRPr="00BF249F">
        <w:t>Select the Magnification icon to zoom in (+) the size of the map layout, or to zoom out (</w:t>
      </w:r>
      <w:r w:rsidRPr="00BF249F">
        <w:rPr>
          <w:rFonts w:cs="Calibri"/>
        </w:rPr>
        <w:t>–</w:t>
      </w:r>
      <w:r w:rsidRPr="00BF249F">
        <w:t>) the size of the map layout.</w:t>
      </w:r>
    </w:p>
    <w:p w14:paraId="69DA6109" w14:textId="62132FB2" w:rsidR="0091112F" w:rsidRPr="00BF249F" w:rsidRDefault="0091112F" w:rsidP="00283557">
      <w:pPr>
        <w:pStyle w:val="ListNumber"/>
      </w:pPr>
      <w:r w:rsidRPr="00BF249F">
        <w:t>Select the Pegman icon</w:t>
      </w:r>
      <w:r w:rsidR="0095594B">
        <w:fldChar w:fldCharType="begin"/>
      </w:r>
      <w:r w:rsidR="0095594B">
        <w:instrText xml:space="preserve"> XE "</w:instrText>
      </w:r>
      <w:r w:rsidR="0095594B" w:rsidRPr="008C53B6">
        <w:instrText>Pegman icon</w:instrText>
      </w:r>
      <w:r w:rsidR="0095594B">
        <w:instrText xml:space="preserve">" \i </w:instrText>
      </w:r>
      <w:r w:rsidR="0095594B">
        <w:fldChar w:fldCharType="end"/>
      </w:r>
      <w:r w:rsidRPr="00BF249F">
        <w:t xml:space="preserve"> to zoom into the street view imagery.</w:t>
      </w:r>
      <w:r w:rsidR="00283557" w:rsidRPr="00BF249F">
        <w:t xml:space="preserve"> Care teams can walk through a street</w:t>
      </w:r>
      <w:r w:rsidR="0080189B" w:rsidRPr="00BF249F">
        <w:t>-</w:t>
      </w:r>
      <w:r w:rsidR="00283557" w:rsidRPr="00BF249F">
        <w:t>level view to understand geographic conditions and help with care navigation.</w:t>
      </w:r>
    </w:p>
    <w:p w14:paraId="709DB5D3" w14:textId="40CEBE1C" w:rsidR="00E9412A" w:rsidRPr="00BF249F" w:rsidRDefault="007156FF" w:rsidP="00E9412A">
      <w:pPr>
        <w:pStyle w:val="CVFigure"/>
      </w:pPr>
      <w:r w:rsidRPr="00BF249F">
        <w:drawing>
          <wp:inline distT="0" distB="0" distL="0" distR="0" wp14:anchorId="56601070" wp14:editId="34B04CAD">
            <wp:extent cx="4879925" cy="2314575"/>
            <wp:effectExtent l="0" t="0" r="0" b="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GMV 6 Fig 71 Pegman Icon.png"/>
                    <pic:cNvPicPr/>
                  </pic:nvPicPr>
                  <pic:blipFill>
                    <a:blip r:embed="rId241">
                      <a:extLst>
                        <a:ext uri="{28A0092B-C50C-407E-A947-70E740481C1C}">
                          <a14:useLocalDpi xmlns:a14="http://schemas.microsoft.com/office/drawing/2010/main" val="0"/>
                        </a:ext>
                      </a:extLst>
                    </a:blip>
                    <a:stretch>
                      <a:fillRect/>
                    </a:stretch>
                  </pic:blipFill>
                  <pic:spPr>
                    <a:xfrm>
                      <a:off x="0" y="0"/>
                      <a:ext cx="4879925" cy="2314575"/>
                    </a:xfrm>
                    <a:prstGeom prst="rect">
                      <a:avLst/>
                    </a:prstGeom>
                  </pic:spPr>
                </pic:pic>
              </a:graphicData>
            </a:graphic>
          </wp:inline>
        </w:drawing>
      </w:r>
    </w:p>
    <w:p w14:paraId="3C0F5456" w14:textId="448F5074" w:rsidR="00E9412A" w:rsidRPr="00BF249F" w:rsidRDefault="0091112F" w:rsidP="00331E3B">
      <w:pPr>
        <w:pStyle w:val="CVFigureCaption"/>
        <w:tabs>
          <w:tab w:val="left" w:pos="1134"/>
        </w:tabs>
      </w:pPr>
      <w:r w:rsidRPr="00BF249F">
        <w:t>Pegman Icon</w:t>
      </w:r>
    </w:p>
    <w:p w14:paraId="5A251FFF" w14:textId="64779321" w:rsidR="00E9412A" w:rsidRPr="00BF249F" w:rsidRDefault="009F0B80" w:rsidP="009F0B80">
      <w:pPr>
        <w:pStyle w:val="ListNumber"/>
      </w:pPr>
      <w:r w:rsidRPr="00BF249F">
        <w:t xml:space="preserve">Drag the Pegman icon from the lower-right corner of the map and place the icon at the </w:t>
      </w:r>
      <w:r w:rsidR="0030349B" w:rsidRPr="00BF249F">
        <w:t xml:space="preserve">desired </w:t>
      </w:r>
      <w:r w:rsidRPr="00BF249F">
        <w:t xml:space="preserve">site </w:t>
      </w:r>
      <w:r w:rsidR="0030349B" w:rsidRPr="00BF249F">
        <w:t>to zoom into</w:t>
      </w:r>
      <w:r w:rsidRPr="00BF249F">
        <w:t xml:space="preserve"> the street view</w:t>
      </w:r>
      <w:r w:rsidR="0030349B" w:rsidRPr="00BF249F">
        <w:t xml:space="preserve"> imagery</w:t>
      </w:r>
      <w:r w:rsidRPr="00BF249F">
        <w:t>.</w:t>
      </w:r>
    </w:p>
    <w:p w14:paraId="34C56D09" w14:textId="69F5C45E" w:rsidR="00E9412A" w:rsidRPr="00BF249F" w:rsidRDefault="004415EA" w:rsidP="00E9412A">
      <w:pPr>
        <w:pStyle w:val="CVFigure"/>
      </w:pPr>
      <w:r w:rsidRPr="00BF249F">
        <w:drawing>
          <wp:inline distT="0" distB="0" distL="0" distR="0" wp14:anchorId="147B3513" wp14:editId="76585E67">
            <wp:extent cx="4667250" cy="221370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MV 7 Fig 72 Streetview.png"/>
                    <pic:cNvPicPr/>
                  </pic:nvPicPr>
                  <pic:blipFill>
                    <a:blip r:embed="rId242">
                      <a:extLst>
                        <a:ext uri="{28A0092B-C50C-407E-A947-70E740481C1C}">
                          <a14:useLocalDpi xmlns:a14="http://schemas.microsoft.com/office/drawing/2010/main" val="0"/>
                        </a:ext>
                      </a:extLst>
                    </a:blip>
                    <a:stretch>
                      <a:fillRect/>
                    </a:stretch>
                  </pic:blipFill>
                  <pic:spPr>
                    <a:xfrm>
                      <a:off x="0" y="0"/>
                      <a:ext cx="4685330" cy="2222277"/>
                    </a:xfrm>
                    <a:prstGeom prst="rect">
                      <a:avLst/>
                    </a:prstGeom>
                  </pic:spPr>
                </pic:pic>
              </a:graphicData>
            </a:graphic>
          </wp:inline>
        </w:drawing>
      </w:r>
    </w:p>
    <w:p w14:paraId="2D606DBD" w14:textId="7A34471E" w:rsidR="00E9412A" w:rsidRPr="00BF249F" w:rsidRDefault="009F0B80" w:rsidP="00331E3B">
      <w:pPr>
        <w:pStyle w:val="CVFigureCaption"/>
        <w:tabs>
          <w:tab w:val="left" w:pos="993"/>
          <w:tab w:val="left" w:pos="1134"/>
        </w:tabs>
      </w:pPr>
      <w:r w:rsidRPr="00BF249F">
        <w:t>Street View</w:t>
      </w:r>
    </w:p>
    <w:p w14:paraId="2FB1588B" w14:textId="3109ABA3" w:rsidR="00E9412A" w:rsidRPr="00BF249F" w:rsidRDefault="009F0B80" w:rsidP="002C40E9">
      <w:pPr>
        <w:pStyle w:val="ListNumber"/>
      </w:pPr>
      <w:r w:rsidRPr="00BF249F">
        <w:t>Use the navigation arrows to move back and forth in the street view.</w:t>
      </w:r>
    </w:p>
    <w:p w14:paraId="5B0A6168" w14:textId="14276C31" w:rsidR="0030349B" w:rsidRPr="00BF249F" w:rsidRDefault="00E43CD8" w:rsidP="002C40E9">
      <w:pPr>
        <w:pStyle w:val="ListNumber"/>
      </w:pPr>
      <w:r w:rsidRPr="00BF249F">
        <w:t>Select</w:t>
      </w:r>
      <w:r w:rsidR="0030349B" w:rsidRPr="00BF249F">
        <w:t xml:space="preserve"> the Compass button to rotate the street view</w:t>
      </w:r>
      <w:r w:rsidRPr="00BF249F">
        <w:t>.</w:t>
      </w:r>
    </w:p>
    <w:p w14:paraId="5DDADF10" w14:textId="44FC3899" w:rsidR="00E43CD8" w:rsidRPr="00BF249F" w:rsidRDefault="00E43CD8" w:rsidP="002C40E9">
      <w:pPr>
        <w:pStyle w:val="ListNumber"/>
      </w:pPr>
      <w:r w:rsidRPr="00BF249F">
        <w:t>Select the Exit arrow to exit the street imagery view.</w:t>
      </w:r>
    </w:p>
    <w:p w14:paraId="5982F7F1" w14:textId="6E23153C" w:rsidR="00AF6DAA" w:rsidRPr="00BF249F" w:rsidRDefault="00AF6DAA" w:rsidP="00AF6DAA">
      <w:pPr>
        <w:pStyle w:val="CVHeading3"/>
        <w:tabs>
          <w:tab w:val="num" w:pos="709"/>
        </w:tabs>
      </w:pPr>
      <w:bookmarkStart w:id="124" w:name="_Toc34776273"/>
      <w:bookmarkStart w:id="125" w:name="_Toc34776800"/>
      <w:r w:rsidRPr="00BF249F">
        <w:lastRenderedPageBreak/>
        <w:t>Search Feature</w:t>
      </w:r>
      <w:bookmarkEnd w:id="124"/>
      <w:bookmarkEnd w:id="125"/>
    </w:p>
    <w:p w14:paraId="6106623B" w14:textId="3A5782E2" w:rsidR="00AF6DAA" w:rsidRPr="00BF249F" w:rsidRDefault="00AF6DAA" w:rsidP="00AF6DAA">
      <w:pPr>
        <w:pStyle w:val="CVChapterBodyCopy"/>
      </w:pPr>
      <w:r w:rsidRPr="00BF249F">
        <w:t xml:space="preserve">Follow these steps to </w:t>
      </w:r>
      <w:r w:rsidR="005E6528" w:rsidRPr="00BF249F">
        <w:t xml:space="preserve">perform a </w:t>
      </w:r>
      <w:hyperlink w:anchor="_How_to_Perform" w:history="1">
        <w:r w:rsidR="005E6528" w:rsidRPr="00BF249F">
          <w:rPr>
            <w:rStyle w:val="Hyperlink"/>
            <w:rFonts w:cstheme="minorBidi"/>
          </w:rPr>
          <w:t>local search</w:t>
        </w:r>
      </w:hyperlink>
      <w:r w:rsidR="005E6528" w:rsidRPr="00BF249F">
        <w:t xml:space="preserve"> of a</w:t>
      </w:r>
      <w:r w:rsidRPr="00BF249F">
        <w:t xml:space="preserve"> patient, or a location</w:t>
      </w:r>
      <w:r w:rsidR="005E6528" w:rsidRPr="00BF249F">
        <w:t>,</w:t>
      </w:r>
      <w:r w:rsidRPr="00BF249F">
        <w:t xml:space="preserve"> or a group</w:t>
      </w:r>
      <w:r w:rsidR="005E6528" w:rsidRPr="00BF249F">
        <w:t>,</w:t>
      </w:r>
      <w:r w:rsidRPr="00BF249F">
        <w:t xml:space="preserve"> in the Geomap View.</w:t>
      </w:r>
    </w:p>
    <w:p w14:paraId="4CF35636" w14:textId="77777777" w:rsidR="00AF6DAA" w:rsidRPr="00BF249F" w:rsidRDefault="00AF6DAA" w:rsidP="00A55C80">
      <w:pPr>
        <w:pStyle w:val="ListNumber"/>
        <w:numPr>
          <w:ilvl w:val="0"/>
          <w:numId w:val="47"/>
        </w:numPr>
      </w:pPr>
      <w:r w:rsidRPr="00BF249F">
        <w:t xml:space="preserve">In the Geomap View, select the </w:t>
      </w:r>
      <w:r w:rsidRPr="00BF249F">
        <w:rPr>
          <w:b/>
        </w:rPr>
        <w:t>Search</w:t>
      </w:r>
      <w:r w:rsidRPr="00BF249F">
        <w:t xml:space="preserve"> icon </w:t>
      </w:r>
      <w:r w:rsidRPr="00BF249F">
        <w:object w:dxaOrig="585" w:dyaOrig="630" w14:anchorId="3538D9C0">
          <v:shape id="_x0000_i1093" type="#_x0000_t75" style="width:17.25pt;height:17.25pt;mso-wrap-distance-left:2.85pt;mso-wrap-distance-right:2.85pt" o:ole="" o:allowoverlap="f">
            <v:imagedata r:id="rId72" o:title=""/>
          </v:shape>
          <o:OLEObject Type="Embed" ProgID="PBrush" ShapeID="_x0000_i1093" DrawAspect="Content" ObjectID="_1645392904" r:id="rId243"/>
        </w:object>
      </w:r>
      <w:r w:rsidRPr="00BF249F">
        <w:t xml:space="preserve"> on the header bar.</w:t>
      </w:r>
    </w:p>
    <w:p w14:paraId="2E3F3B39" w14:textId="4395DC2E" w:rsidR="00AF6DAA" w:rsidRPr="00BF249F" w:rsidRDefault="00AF6DAA" w:rsidP="00AF6DAA">
      <w:pPr>
        <w:pStyle w:val="ListNumber"/>
      </w:pPr>
      <w:r w:rsidRPr="00BF249F">
        <w:t xml:space="preserve">Enter the keyword to search for the details in the </w:t>
      </w:r>
      <w:r w:rsidRPr="00BF249F">
        <w:rPr>
          <w:b/>
        </w:rPr>
        <w:t>Keyword search</w:t>
      </w:r>
      <w:r w:rsidRPr="00BF249F">
        <w:t xml:space="preserve"> box. You can enter the group names under AC, PAC or CC, location names, patient-first name, patient-last name, MPI, Bed ID, Risk group</w:t>
      </w:r>
      <w:r w:rsidR="0080189B" w:rsidRPr="00BF249F">
        <w:t>,</w:t>
      </w:r>
      <w:r w:rsidRPr="00BF249F">
        <w:t xml:space="preserve"> among others.</w:t>
      </w:r>
    </w:p>
    <w:p w14:paraId="4ACFB8DF" w14:textId="77777777" w:rsidR="00AF6DAA" w:rsidRPr="00BF249F" w:rsidRDefault="00AF6DAA" w:rsidP="00AF6DAA">
      <w:pPr>
        <w:pStyle w:val="ListNumber"/>
      </w:pPr>
      <w:r w:rsidRPr="00BF249F">
        <w:t xml:space="preserve">Select the </w:t>
      </w:r>
      <w:r w:rsidRPr="00BF249F">
        <w:rPr>
          <w:b/>
        </w:rPr>
        <w:t>Search</w:t>
      </w:r>
      <w:r w:rsidRPr="00BF249F">
        <w:t xml:space="preserve"> button on the header bar. The AC group, PAC location, or CC patient markers display in the Geomap view based on the search attribute that you enter.</w:t>
      </w:r>
    </w:p>
    <w:p w14:paraId="1DF42193" w14:textId="77777777" w:rsidR="00AF6DAA" w:rsidRPr="00BF249F" w:rsidRDefault="00AF6DAA" w:rsidP="00AF6DAA">
      <w:pPr>
        <w:pStyle w:val="CVChapterBodyCopy"/>
      </w:pPr>
      <w:r w:rsidRPr="00BF249F">
        <w:t>For example, if the search attribute is the patient name, and if the patient is located in a group under AC, then the AC group marker displays.</w:t>
      </w:r>
    </w:p>
    <w:p w14:paraId="39B8C0B8" w14:textId="7D82F53F" w:rsidR="00AF6DAA" w:rsidRPr="00BF249F" w:rsidRDefault="009F2191" w:rsidP="00AF6DAA">
      <w:pPr>
        <w:pStyle w:val="CVFigure"/>
      </w:pPr>
      <w:r w:rsidRPr="00BF249F">
        <w:drawing>
          <wp:inline distT="0" distB="0" distL="0" distR="0" wp14:anchorId="24076A00" wp14:editId="35365869">
            <wp:extent cx="4010025" cy="193075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V 8 Fig 73 Geomao Layout Search Feature.png"/>
                    <pic:cNvPicPr/>
                  </pic:nvPicPr>
                  <pic:blipFill>
                    <a:blip r:embed="rId244">
                      <a:extLst>
                        <a:ext uri="{28A0092B-C50C-407E-A947-70E740481C1C}">
                          <a14:useLocalDpi xmlns:a14="http://schemas.microsoft.com/office/drawing/2010/main" val="0"/>
                        </a:ext>
                      </a:extLst>
                    </a:blip>
                    <a:stretch>
                      <a:fillRect/>
                    </a:stretch>
                  </pic:blipFill>
                  <pic:spPr>
                    <a:xfrm>
                      <a:off x="0" y="0"/>
                      <a:ext cx="4010025" cy="1930754"/>
                    </a:xfrm>
                    <a:prstGeom prst="rect">
                      <a:avLst/>
                    </a:prstGeom>
                  </pic:spPr>
                </pic:pic>
              </a:graphicData>
            </a:graphic>
          </wp:inline>
        </w:drawing>
      </w:r>
    </w:p>
    <w:p w14:paraId="7FC63525" w14:textId="465679E2" w:rsidR="00AF6DAA" w:rsidRPr="00BF249F" w:rsidRDefault="00434AB1" w:rsidP="00331E3B">
      <w:pPr>
        <w:pStyle w:val="CVFigureCaption"/>
        <w:tabs>
          <w:tab w:val="left" w:pos="1134"/>
        </w:tabs>
      </w:pPr>
      <w:r w:rsidRPr="00BF249F">
        <w:t>Geomap layout–Search feature</w:t>
      </w:r>
    </w:p>
    <w:p w14:paraId="71F1D8A1" w14:textId="77777777" w:rsidR="00AF6DAA" w:rsidRPr="00BF249F" w:rsidRDefault="00AF6DAA" w:rsidP="00AF6DAA">
      <w:pPr>
        <w:pStyle w:val="ListNumber"/>
      </w:pPr>
      <w:r w:rsidRPr="00BF249F">
        <w:t>Select the marker to open the information panel.</w:t>
      </w:r>
    </w:p>
    <w:p w14:paraId="661092FE" w14:textId="644FCD2A" w:rsidR="00AF6DAA" w:rsidRPr="00BF249F" w:rsidRDefault="00B93F03" w:rsidP="00B93F03">
      <w:pPr>
        <w:pStyle w:val="ListNumber"/>
      </w:pPr>
      <w:r w:rsidRPr="00BF249F">
        <w:t xml:space="preserve">Select the </w:t>
      </w:r>
      <w:r w:rsidRPr="00BF249F">
        <w:rPr>
          <w:b/>
        </w:rPr>
        <w:t>Bed View</w:t>
      </w:r>
      <w:r w:rsidRPr="00BF249F">
        <w:t xml:space="preserve"> button in the information panel.</w:t>
      </w:r>
      <w:r w:rsidR="00434AB1" w:rsidRPr="00BF249F">
        <w:t xml:space="preserve"> The bed view layout opens.</w:t>
      </w:r>
    </w:p>
    <w:p w14:paraId="24E419E1" w14:textId="371F25C2" w:rsidR="00AF6DAA" w:rsidRPr="00BF249F" w:rsidRDefault="00B920AC" w:rsidP="00AF6DAA">
      <w:pPr>
        <w:pStyle w:val="CVFigure"/>
      </w:pPr>
      <w:r>
        <w:drawing>
          <wp:inline distT="0" distB="0" distL="0" distR="0" wp14:anchorId="40F84D0E" wp14:editId="3B458293">
            <wp:extent cx="3495675" cy="217791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FIGURE 72 BED VIEW LAYOUT.png"/>
                    <pic:cNvPicPr/>
                  </pic:nvPicPr>
                  <pic:blipFill>
                    <a:blip r:embed="rId245">
                      <a:extLst>
                        <a:ext uri="{28A0092B-C50C-407E-A947-70E740481C1C}">
                          <a14:useLocalDpi xmlns:a14="http://schemas.microsoft.com/office/drawing/2010/main" val="0"/>
                        </a:ext>
                      </a:extLst>
                    </a:blip>
                    <a:stretch>
                      <a:fillRect/>
                    </a:stretch>
                  </pic:blipFill>
                  <pic:spPr>
                    <a:xfrm>
                      <a:off x="0" y="0"/>
                      <a:ext cx="3515491" cy="2190265"/>
                    </a:xfrm>
                    <a:prstGeom prst="rect">
                      <a:avLst/>
                    </a:prstGeom>
                  </pic:spPr>
                </pic:pic>
              </a:graphicData>
            </a:graphic>
          </wp:inline>
        </w:drawing>
      </w:r>
    </w:p>
    <w:p w14:paraId="5DC18D06" w14:textId="223C7BDF" w:rsidR="00AF6DAA" w:rsidRPr="00BF249F" w:rsidRDefault="00434AB1" w:rsidP="00C36374">
      <w:pPr>
        <w:pStyle w:val="CVFigureCaption"/>
        <w:tabs>
          <w:tab w:val="left" w:pos="1134"/>
        </w:tabs>
      </w:pPr>
      <w:r w:rsidRPr="00BF249F">
        <w:t>Bed View layout</w:t>
      </w:r>
    </w:p>
    <w:p w14:paraId="654C1989" w14:textId="4C8E8136" w:rsidR="00AF6DAA" w:rsidRPr="00BF249F" w:rsidRDefault="00AF6DAA" w:rsidP="00AF6DAA">
      <w:pPr>
        <w:pStyle w:val="CVChapterBodyCopy"/>
      </w:pPr>
      <w:r w:rsidRPr="00BF249F">
        <w:lastRenderedPageBreak/>
        <w:t>Coreo View filters the information based on the search attribute and displays only the relevant data in the Bed View layout.</w:t>
      </w:r>
    </w:p>
    <w:p w14:paraId="11FFD8E0" w14:textId="59F494E2" w:rsidR="00B93F03" w:rsidRPr="00BF249F" w:rsidRDefault="00B93F03" w:rsidP="00B93F03">
      <w:pPr>
        <w:pStyle w:val="ListNumber"/>
      </w:pPr>
      <w:r w:rsidRPr="00BF249F">
        <w:t xml:space="preserve">Similarly, select the </w:t>
      </w:r>
      <w:r w:rsidRPr="00BF249F">
        <w:rPr>
          <w:b/>
        </w:rPr>
        <w:t>Prioritized View</w:t>
      </w:r>
      <w:r w:rsidRPr="00BF249F">
        <w:t xml:space="preserve"> button in the information panel in the Geomap view.</w:t>
      </w:r>
    </w:p>
    <w:p w14:paraId="337C8E5D" w14:textId="66A13BE8" w:rsidR="00AF6DAA" w:rsidRPr="00BF249F" w:rsidRDefault="008C0CDA" w:rsidP="00AF6DAA">
      <w:pPr>
        <w:pStyle w:val="CVFigure"/>
      </w:pPr>
      <w:r w:rsidRPr="00BF249F">
        <w:drawing>
          <wp:inline distT="0" distB="0" distL="0" distR="0" wp14:anchorId="52842AB7" wp14:editId="0FB872B6">
            <wp:extent cx="4477032" cy="2095500"/>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46">
                      <a:extLst>
                        <a:ext uri="{28A0092B-C50C-407E-A947-70E740481C1C}">
                          <a14:useLocalDpi xmlns:a14="http://schemas.microsoft.com/office/drawing/2010/main" val="0"/>
                        </a:ext>
                      </a:extLst>
                    </a:blip>
                    <a:stretch>
                      <a:fillRect/>
                    </a:stretch>
                  </pic:blipFill>
                  <pic:spPr>
                    <a:xfrm>
                      <a:off x="0" y="0"/>
                      <a:ext cx="4488679" cy="2100951"/>
                    </a:xfrm>
                    <a:prstGeom prst="rect">
                      <a:avLst/>
                    </a:prstGeom>
                  </pic:spPr>
                </pic:pic>
              </a:graphicData>
            </a:graphic>
          </wp:inline>
        </w:drawing>
      </w:r>
    </w:p>
    <w:p w14:paraId="4C6E4759" w14:textId="22527315" w:rsidR="00AF6DAA" w:rsidRPr="00BF249F" w:rsidRDefault="00434AB1" w:rsidP="00331E3B">
      <w:pPr>
        <w:pStyle w:val="CVFigureCaption"/>
        <w:tabs>
          <w:tab w:val="left" w:pos="1134"/>
        </w:tabs>
      </w:pPr>
      <w:r w:rsidRPr="00BF249F">
        <w:t>Prioritized View layout</w:t>
      </w:r>
    </w:p>
    <w:p w14:paraId="37F9A863" w14:textId="38B28559" w:rsidR="00455117" w:rsidRPr="00BF249F" w:rsidRDefault="00455117" w:rsidP="008C0CDA">
      <w:pPr>
        <w:pStyle w:val="CVChapterBodyCopy"/>
      </w:pPr>
      <w:r w:rsidRPr="00BF249F">
        <w:t>The pati</w:t>
      </w:r>
      <w:r w:rsidR="007F3F4B" w:rsidRPr="00BF249F">
        <w:t>ent records i</w:t>
      </w:r>
      <w:r w:rsidRPr="00BF249F">
        <w:t xml:space="preserve">n the Prioritized View show based on the sorting attribute, start date, end date, and duration. The default sorting attribute being the </w:t>
      </w:r>
      <w:r w:rsidRPr="00BF249F">
        <w:rPr>
          <w:b/>
        </w:rPr>
        <w:t>Most</w:t>
      </w:r>
      <w:r w:rsidRPr="00BF249F">
        <w:t xml:space="preserve"> </w:t>
      </w:r>
      <w:r w:rsidRPr="00BF249F">
        <w:rPr>
          <w:b/>
        </w:rPr>
        <w:t>Inpatient</w:t>
      </w:r>
      <w:r w:rsidRPr="00BF249F">
        <w:t xml:space="preserve"> </w:t>
      </w:r>
      <w:r w:rsidRPr="00BF249F">
        <w:rPr>
          <w:b/>
        </w:rPr>
        <w:t>Admissions</w:t>
      </w:r>
      <w:r w:rsidRPr="00BF249F">
        <w:t xml:space="preserve">, the </w:t>
      </w:r>
      <w:r w:rsidRPr="00BF249F">
        <w:rPr>
          <w:b/>
        </w:rPr>
        <w:t>Start</w:t>
      </w:r>
      <w:r w:rsidRPr="00BF249F">
        <w:t xml:space="preserve"> </w:t>
      </w:r>
      <w:r w:rsidRPr="00BF249F">
        <w:rPr>
          <w:b/>
        </w:rPr>
        <w:t>Date</w:t>
      </w:r>
      <w:r w:rsidRPr="00BF249F">
        <w:t xml:space="preserve"> and the </w:t>
      </w:r>
      <w:r w:rsidRPr="00BF249F">
        <w:rPr>
          <w:b/>
        </w:rPr>
        <w:t>End</w:t>
      </w:r>
      <w:r w:rsidRPr="00BF249F">
        <w:t xml:space="preserve"> </w:t>
      </w:r>
      <w:r w:rsidRPr="00BF249F">
        <w:rPr>
          <w:b/>
        </w:rPr>
        <w:t>Date</w:t>
      </w:r>
      <w:r w:rsidRPr="00BF249F">
        <w:t xml:space="preserve"> being the current date, and </w:t>
      </w:r>
      <w:r w:rsidRPr="00BF249F">
        <w:rPr>
          <w:b/>
        </w:rPr>
        <w:t>6M</w:t>
      </w:r>
      <w:r w:rsidRPr="00BF249F">
        <w:t xml:space="preserve"> the default duration for which the patient records are displayed.</w:t>
      </w:r>
    </w:p>
    <w:p w14:paraId="0BA782C4" w14:textId="6CAA77C3" w:rsidR="00E9412A" w:rsidRPr="00BF249F" w:rsidRDefault="00606B99" w:rsidP="004A2945">
      <w:pPr>
        <w:pStyle w:val="Heading2"/>
        <w:tabs>
          <w:tab w:val="clear" w:pos="450"/>
          <w:tab w:val="clear" w:pos="720"/>
          <w:tab w:val="num" w:pos="567"/>
        </w:tabs>
        <w:ind w:left="567" w:hanging="567"/>
      </w:pPr>
      <w:bookmarkStart w:id="126" w:name="_Toc34776274"/>
      <w:bookmarkStart w:id="127" w:name="_Toc34776801"/>
      <w:r w:rsidRPr="00BF249F">
        <w:t>Post-Acute Care</w:t>
      </w:r>
      <w:bookmarkEnd w:id="126"/>
      <w:bookmarkEnd w:id="127"/>
    </w:p>
    <w:p w14:paraId="2FAE4F81" w14:textId="77777777" w:rsidR="00606B99" w:rsidRPr="00BF249F" w:rsidRDefault="00606B99" w:rsidP="00A55C80">
      <w:pPr>
        <w:pStyle w:val="ListNumber"/>
        <w:numPr>
          <w:ilvl w:val="0"/>
          <w:numId w:val="44"/>
        </w:numPr>
      </w:pPr>
      <w:r w:rsidRPr="00BF249F">
        <w:t xml:space="preserve">On the home page, select the </w:t>
      </w:r>
      <w:r w:rsidRPr="00BF249F">
        <w:rPr>
          <w:b/>
        </w:rPr>
        <w:t>Geomap View</w:t>
      </w:r>
      <w:r w:rsidRPr="00BF249F">
        <w:t xml:space="preserve"> button on the header bar to display the Geomap View layout.</w:t>
      </w:r>
    </w:p>
    <w:p w14:paraId="4D2CDCE8" w14:textId="324F3959" w:rsidR="00606B99" w:rsidRPr="00BF249F" w:rsidRDefault="00606B99" w:rsidP="00606B99">
      <w:pPr>
        <w:pStyle w:val="ListNumber"/>
      </w:pPr>
      <w:r w:rsidRPr="00BF249F">
        <w:t xml:space="preserve">Click the </w:t>
      </w:r>
      <w:r w:rsidRPr="00BF249F">
        <w:rPr>
          <w:b/>
        </w:rPr>
        <w:t>Geomap Settings</w:t>
      </w:r>
      <w:r w:rsidRPr="00BF249F">
        <w:t xml:space="preserve"> button to open the </w:t>
      </w:r>
      <w:r w:rsidRPr="00BF249F">
        <w:rPr>
          <w:b/>
        </w:rPr>
        <w:t>Geomap Settings</w:t>
      </w:r>
      <w:r w:rsidRPr="00BF249F">
        <w:t xml:space="preserve"> pane.</w:t>
      </w:r>
    </w:p>
    <w:p w14:paraId="2457DE34" w14:textId="48C11D6D" w:rsidR="00862E39" w:rsidRPr="00BF249F" w:rsidRDefault="00862E39" w:rsidP="00606B99">
      <w:pPr>
        <w:pStyle w:val="ListNumber"/>
      </w:pPr>
      <w:r w:rsidRPr="00BF249F">
        <w:t xml:space="preserve">Select the </w:t>
      </w:r>
      <w:r w:rsidRPr="00BF249F">
        <w:rPr>
          <w:b/>
        </w:rPr>
        <w:t>Post-Acute Care</w:t>
      </w:r>
      <w:r w:rsidRPr="00BF249F">
        <w:t xml:space="preserve"> </w:t>
      </w:r>
      <w:r w:rsidR="001A4D4E" w:rsidRPr="00BF249F">
        <w:t xml:space="preserve">check </w:t>
      </w:r>
      <w:r w:rsidR="001C6AB5" w:rsidRPr="00BF249F">
        <w:t>box if not already selected.</w:t>
      </w:r>
      <w:r w:rsidR="00A029E3" w:rsidRPr="00BF249F">
        <w:t xml:space="preserve"> </w:t>
      </w:r>
      <w:r w:rsidR="001A4D4E" w:rsidRPr="00BF249F">
        <w:t>T</w:t>
      </w:r>
      <w:r w:rsidR="00A029E3" w:rsidRPr="00BF249F">
        <w:t>he PAC locations are plotted as location markers and not the PAC group names.</w:t>
      </w:r>
    </w:p>
    <w:p w14:paraId="62C16EB8" w14:textId="4670BB67" w:rsidR="00606B99" w:rsidRPr="00BF249F" w:rsidRDefault="00E20A08" w:rsidP="00090E2A">
      <w:pPr>
        <w:pStyle w:val="CVFigure"/>
      </w:pPr>
      <w:r w:rsidRPr="00BF249F">
        <w:rPr>
          <w:sz w:val="16"/>
          <w:szCs w:val="16"/>
        </w:rPr>
        <w:drawing>
          <wp:inline distT="0" distB="0" distL="0" distR="0" wp14:anchorId="6DD239C1" wp14:editId="7ABECB8A">
            <wp:extent cx="4213713" cy="2028825"/>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V 9 Fig 76 Geomao Layout PAC Information Panel.png"/>
                    <pic:cNvPicPr/>
                  </pic:nvPicPr>
                  <pic:blipFill>
                    <a:blip r:embed="rId247">
                      <a:extLst>
                        <a:ext uri="{28A0092B-C50C-407E-A947-70E740481C1C}">
                          <a14:useLocalDpi xmlns:a14="http://schemas.microsoft.com/office/drawing/2010/main" val="0"/>
                        </a:ext>
                      </a:extLst>
                    </a:blip>
                    <a:stretch>
                      <a:fillRect/>
                    </a:stretch>
                  </pic:blipFill>
                  <pic:spPr>
                    <a:xfrm>
                      <a:off x="0" y="0"/>
                      <a:ext cx="4213713" cy="2028825"/>
                    </a:xfrm>
                    <a:prstGeom prst="rect">
                      <a:avLst/>
                    </a:prstGeom>
                  </pic:spPr>
                </pic:pic>
              </a:graphicData>
            </a:graphic>
          </wp:inline>
        </w:drawing>
      </w:r>
    </w:p>
    <w:p w14:paraId="7CE6C6F2" w14:textId="20B858AD" w:rsidR="00090E2A" w:rsidRPr="00BF249F" w:rsidRDefault="00434AB1" w:rsidP="00331E3B">
      <w:pPr>
        <w:pStyle w:val="CVFigureCaption"/>
        <w:tabs>
          <w:tab w:val="left" w:pos="993"/>
          <w:tab w:val="left" w:pos="1134"/>
        </w:tabs>
      </w:pPr>
      <w:r w:rsidRPr="00BF249F">
        <w:t>Geomap View layout–PAC information panel</w:t>
      </w:r>
    </w:p>
    <w:p w14:paraId="04528B2E" w14:textId="599EB124" w:rsidR="002E77ED" w:rsidRPr="00BF249F" w:rsidRDefault="00090E2A" w:rsidP="00876975">
      <w:pPr>
        <w:pStyle w:val="ListNumber"/>
      </w:pPr>
      <w:r w:rsidRPr="00BF249F">
        <w:lastRenderedPageBreak/>
        <w:t>Select the PAC group</w:t>
      </w:r>
      <w:r w:rsidRPr="00BF249F">
        <w:rPr>
          <w:rFonts w:cs="Calibri"/>
        </w:rPr>
        <w:t>–</w:t>
      </w:r>
      <w:r w:rsidRPr="00BF249F">
        <w:t>location marker</w:t>
      </w:r>
      <w:r w:rsidR="0095594B">
        <w:fldChar w:fldCharType="begin"/>
      </w:r>
      <w:r w:rsidR="0095594B">
        <w:instrText xml:space="preserve"> XE "</w:instrText>
      </w:r>
      <w:r w:rsidR="0095594B" w:rsidRPr="007C6B07">
        <w:instrText>PAC group</w:instrText>
      </w:r>
      <w:r w:rsidR="0095594B" w:rsidRPr="007C6B07">
        <w:rPr>
          <w:rFonts w:cs="Calibri"/>
        </w:rPr>
        <w:instrText>–</w:instrText>
      </w:r>
      <w:r w:rsidR="0095594B" w:rsidRPr="007C6B07">
        <w:instrText>location marker</w:instrText>
      </w:r>
      <w:r w:rsidR="0095594B">
        <w:instrText xml:space="preserve">" \i </w:instrText>
      </w:r>
      <w:r w:rsidR="0095594B">
        <w:fldChar w:fldCharType="end"/>
      </w:r>
      <w:r w:rsidRPr="00BF249F">
        <w:t>. The PAC group information panel opens as a small pop-up window.</w:t>
      </w:r>
      <w:r w:rsidR="00B920AC">
        <w:t xml:space="preserve"> </w:t>
      </w:r>
      <w:r w:rsidR="00351B15" w:rsidRPr="00BF249F">
        <w:t>For the PAC group, the g</w:t>
      </w:r>
      <w:r w:rsidR="002E77ED" w:rsidRPr="00BF249F">
        <w:t>eomap view displays as many PAC group location markers as many PAC locations in the Bed View.</w:t>
      </w:r>
    </w:p>
    <w:p w14:paraId="3E2F37FA" w14:textId="02B705DE" w:rsidR="00090E2A" w:rsidRPr="00BF249F" w:rsidRDefault="00FF573C" w:rsidP="00090E2A">
      <w:pPr>
        <w:pStyle w:val="CVFigure"/>
      </w:pPr>
      <w:r w:rsidRPr="00BF249F">
        <w:drawing>
          <wp:inline distT="0" distB="0" distL="0" distR="0" wp14:anchorId="4268BE7C" wp14:editId="71EA45A4">
            <wp:extent cx="4705350" cy="2218159"/>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48">
                      <a:extLst>
                        <a:ext uri="{28A0092B-C50C-407E-A947-70E740481C1C}">
                          <a14:useLocalDpi xmlns:a14="http://schemas.microsoft.com/office/drawing/2010/main" val="0"/>
                        </a:ext>
                      </a:extLst>
                    </a:blip>
                    <a:stretch>
                      <a:fillRect/>
                    </a:stretch>
                  </pic:blipFill>
                  <pic:spPr>
                    <a:xfrm>
                      <a:off x="0" y="0"/>
                      <a:ext cx="4747644" cy="2238097"/>
                    </a:xfrm>
                    <a:prstGeom prst="rect">
                      <a:avLst/>
                    </a:prstGeom>
                  </pic:spPr>
                </pic:pic>
              </a:graphicData>
            </a:graphic>
          </wp:inline>
        </w:drawing>
      </w:r>
    </w:p>
    <w:p w14:paraId="0D724675" w14:textId="7FEAE80C" w:rsidR="00FF573C" w:rsidRPr="00BF249F" w:rsidRDefault="00434AB1" w:rsidP="00331E3B">
      <w:pPr>
        <w:pStyle w:val="CVFigureCaption"/>
        <w:tabs>
          <w:tab w:val="left" w:pos="1134"/>
        </w:tabs>
      </w:pPr>
      <w:r w:rsidRPr="00BF249F">
        <w:t>Bed View layout</w:t>
      </w:r>
      <w:r w:rsidR="00982BD8" w:rsidRPr="00BF249F">
        <w:t>-PAC locations</w:t>
      </w:r>
    </w:p>
    <w:p w14:paraId="57BD3B46" w14:textId="4F564C9D" w:rsidR="00A029E3" w:rsidRPr="00BF249F" w:rsidRDefault="00A029E3" w:rsidP="00876975">
      <w:pPr>
        <w:pStyle w:val="CVChapterBodyCopy"/>
        <w:rPr>
          <w:i/>
        </w:rPr>
      </w:pPr>
      <w:r w:rsidRPr="00BF249F">
        <w:rPr>
          <w:i/>
        </w:rPr>
        <w:t xml:space="preserve">For example, if </w:t>
      </w:r>
      <w:r w:rsidR="0080189B" w:rsidRPr="00BF249F">
        <w:rPr>
          <w:i/>
        </w:rPr>
        <w:t>five locations belong</w:t>
      </w:r>
      <w:r w:rsidRPr="00BF249F">
        <w:rPr>
          <w:i/>
        </w:rPr>
        <w:t xml:space="preserve"> to four different groups under Post-</w:t>
      </w:r>
      <w:r w:rsidR="00C7674C" w:rsidRPr="00BF249F">
        <w:rPr>
          <w:i/>
        </w:rPr>
        <w:t>Acute Care i</w:t>
      </w:r>
      <w:r w:rsidRPr="00BF249F">
        <w:rPr>
          <w:i/>
        </w:rPr>
        <w:t xml:space="preserve">n </w:t>
      </w:r>
      <w:r w:rsidR="00C7674C" w:rsidRPr="00BF249F">
        <w:rPr>
          <w:i/>
        </w:rPr>
        <w:t xml:space="preserve">the </w:t>
      </w:r>
      <w:r w:rsidRPr="00BF249F">
        <w:rPr>
          <w:i/>
        </w:rPr>
        <w:t>Bed View, you can view five PAC group</w:t>
      </w:r>
      <w:r w:rsidRPr="00BF249F">
        <w:rPr>
          <w:rFonts w:cs="Calibri"/>
          <w:i/>
        </w:rPr>
        <w:t>–</w:t>
      </w:r>
      <w:r w:rsidRPr="00BF249F">
        <w:rPr>
          <w:i/>
        </w:rPr>
        <w:t>location</w:t>
      </w:r>
      <w:r w:rsidR="00C7674C" w:rsidRPr="00BF249F">
        <w:rPr>
          <w:i/>
        </w:rPr>
        <w:t xml:space="preserve"> marker i</w:t>
      </w:r>
      <w:r w:rsidRPr="00BF249F">
        <w:rPr>
          <w:i/>
        </w:rPr>
        <w:t>n the Geomap View.</w:t>
      </w:r>
    </w:p>
    <w:p w14:paraId="30887C92" w14:textId="2FE02056" w:rsidR="007252DE" w:rsidRPr="00BF249F" w:rsidRDefault="007252DE" w:rsidP="00876975">
      <w:pPr>
        <w:pStyle w:val="CVChapterBodyCopy"/>
      </w:pPr>
      <w:r w:rsidRPr="00BF249F">
        <w:t xml:space="preserve">The PAC information panel is similar to the </w:t>
      </w:r>
      <w:hyperlink w:anchor="ACInfoPanel" w:history="1">
        <w:r w:rsidRPr="00BF249F">
          <w:rPr>
            <w:rStyle w:val="Hyperlink"/>
            <w:rFonts w:cstheme="minorBidi"/>
          </w:rPr>
          <w:t>AC information panel</w:t>
        </w:r>
      </w:hyperlink>
      <w:r w:rsidRPr="00BF249F">
        <w:t>, except that th</w:t>
      </w:r>
      <w:r w:rsidR="00B920AC">
        <w:t>e location name and</w:t>
      </w:r>
      <w:r w:rsidRPr="00BF249F">
        <w:t xml:space="preserve"> address display instead of the group name and group address.</w:t>
      </w:r>
    </w:p>
    <w:p w14:paraId="71C7B8AC" w14:textId="3AD238C7" w:rsidR="00A94101" w:rsidRPr="00BF249F" w:rsidRDefault="008F11FD" w:rsidP="00331E3B">
      <w:pPr>
        <w:pStyle w:val="CVHeading3"/>
        <w:tabs>
          <w:tab w:val="num" w:pos="567"/>
          <w:tab w:val="left" w:pos="709"/>
          <w:tab w:val="left" w:pos="851"/>
        </w:tabs>
      </w:pPr>
      <w:bookmarkStart w:id="128" w:name="_Toc34776275"/>
      <w:bookmarkStart w:id="129" w:name="_Toc34776802"/>
      <w:r w:rsidRPr="00BF249F">
        <w:t>P</w:t>
      </w:r>
      <w:r w:rsidR="00A94101" w:rsidRPr="00BF249F">
        <w:t>AC Information Panel</w:t>
      </w:r>
      <w:r w:rsidR="00A94101" w:rsidRPr="00BF249F">
        <w:rPr>
          <w:rFonts w:cs="Calibri"/>
        </w:rPr>
        <w:t>–</w:t>
      </w:r>
      <w:r w:rsidR="00A94101" w:rsidRPr="00BF249F">
        <w:t>Bed View button</w:t>
      </w:r>
      <w:bookmarkEnd w:id="128"/>
      <w:bookmarkEnd w:id="129"/>
    </w:p>
    <w:p w14:paraId="16049A6B" w14:textId="56C8954D" w:rsidR="00A94101" w:rsidRPr="00BF249F" w:rsidRDefault="00A94101" w:rsidP="00A94101">
      <w:pPr>
        <w:pStyle w:val="CVChapterBodyCopy"/>
      </w:pPr>
      <w:r w:rsidRPr="00BF249F">
        <w:t>Follow these steps to drill down on a location name in the Bed View from the PAC information panel:</w:t>
      </w:r>
    </w:p>
    <w:p w14:paraId="55CB747D" w14:textId="16ED0337" w:rsidR="00B469D0" w:rsidRPr="00BF249F" w:rsidRDefault="00B469D0" w:rsidP="00A55C80">
      <w:pPr>
        <w:pStyle w:val="ListNumber"/>
        <w:numPr>
          <w:ilvl w:val="0"/>
          <w:numId w:val="45"/>
        </w:numPr>
      </w:pPr>
      <w:r w:rsidRPr="00BF249F">
        <w:t xml:space="preserve">Select the </w:t>
      </w:r>
      <w:r w:rsidRPr="00BF249F">
        <w:rPr>
          <w:b/>
        </w:rPr>
        <w:t>Bed View</w:t>
      </w:r>
      <w:r w:rsidRPr="00BF249F">
        <w:t xml:space="preserve"> button in the PAC information panel. The Bed View layout opens. The number of patients displayed in the PAC location marker and that on the Bed View matches.</w:t>
      </w:r>
    </w:p>
    <w:p w14:paraId="6814966B" w14:textId="09DCC7F7" w:rsidR="00B469D0" w:rsidRPr="00BF249F" w:rsidRDefault="004F5104" w:rsidP="004F5104">
      <w:pPr>
        <w:pStyle w:val="CVFigure"/>
      </w:pPr>
      <w:r w:rsidRPr="00BF249F">
        <w:drawing>
          <wp:inline distT="0" distB="0" distL="0" distR="0" wp14:anchorId="75EFF8C3" wp14:editId="40D5ADA4">
            <wp:extent cx="3467100" cy="2030901"/>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49">
                      <a:extLst>
                        <a:ext uri="{28A0092B-C50C-407E-A947-70E740481C1C}">
                          <a14:useLocalDpi xmlns:a14="http://schemas.microsoft.com/office/drawing/2010/main" val="0"/>
                        </a:ext>
                      </a:extLst>
                    </a:blip>
                    <a:stretch>
                      <a:fillRect/>
                    </a:stretch>
                  </pic:blipFill>
                  <pic:spPr>
                    <a:xfrm>
                      <a:off x="0" y="0"/>
                      <a:ext cx="3534810" cy="2070563"/>
                    </a:xfrm>
                    <a:prstGeom prst="rect">
                      <a:avLst/>
                    </a:prstGeom>
                  </pic:spPr>
                </pic:pic>
              </a:graphicData>
            </a:graphic>
          </wp:inline>
        </w:drawing>
      </w:r>
    </w:p>
    <w:p w14:paraId="22CBB29C" w14:textId="2CB2512D" w:rsidR="00A029E3" w:rsidRPr="00BF249F" w:rsidRDefault="00982BD8" w:rsidP="00331E3B">
      <w:pPr>
        <w:pStyle w:val="CVFigureCaption"/>
        <w:tabs>
          <w:tab w:val="left" w:pos="1134"/>
          <w:tab w:val="left" w:pos="1276"/>
        </w:tabs>
      </w:pPr>
      <w:r w:rsidRPr="00BF249F">
        <w:t>Bed View Layout</w:t>
      </w:r>
    </w:p>
    <w:p w14:paraId="5091DE40" w14:textId="3A588BC6" w:rsidR="004F5104" w:rsidRPr="00BF249F" w:rsidRDefault="004F5104" w:rsidP="00D8758A">
      <w:pPr>
        <w:pStyle w:val="CVChapterBodyCopy"/>
      </w:pPr>
      <w:r w:rsidRPr="00BF249F">
        <w:lastRenderedPageBreak/>
        <w:t xml:space="preserve">You can notice that </w:t>
      </w:r>
      <w:r w:rsidRPr="00BF249F">
        <w:rPr>
          <w:b/>
        </w:rPr>
        <w:t>Filters</w:t>
      </w:r>
      <w:r w:rsidRPr="00BF249F">
        <w:t xml:space="preserve"> on the side menu is highlighted, indicating that the Bed View is displaying patient records filtered based on the PAC location that you have selected in the PAC group information panel in the bed view.</w:t>
      </w:r>
    </w:p>
    <w:p w14:paraId="71F7019E" w14:textId="085C318D" w:rsidR="003F7707" w:rsidRPr="00BF249F" w:rsidRDefault="003F7707" w:rsidP="003F7707">
      <w:pPr>
        <w:pStyle w:val="ListNumber"/>
      </w:pPr>
      <w:r w:rsidRPr="00BF249F">
        <w:t xml:space="preserve">You can select </w:t>
      </w:r>
      <w:r w:rsidRPr="00BF249F">
        <w:rPr>
          <w:b/>
        </w:rPr>
        <w:t>Filters</w:t>
      </w:r>
      <w:r w:rsidRPr="00BF249F">
        <w:t xml:space="preserve"> on the side menu to view the filter criterion.</w:t>
      </w:r>
    </w:p>
    <w:p w14:paraId="5CD4D4FE" w14:textId="44E359C7" w:rsidR="00FA05AA" w:rsidRPr="00BF249F" w:rsidRDefault="00FA05AA" w:rsidP="00FA05AA">
      <w:pPr>
        <w:pStyle w:val="CVFigure"/>
      </w:pPr>
      <w:r w:rsidRPr="00BF249F">
        <w:drawing>
          <wp:inline distT="0" distB="0" distL="0" distR="0" wp14:anchorId="60F7F165" wp14:editId="0810480E">
            <wp:extent cx="4238625" cy="2536308"/>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50">
                      <a:extLst>
                        <a:ext uri="{28A0092B-C50C-407E-A947-70E740481C1C}">
                          <a14:useLocalDpi xmlns:a14="http://schemas.microsoft.com/office/drawing/2010/main" val="0"/>
                        </a:ext>
                      </a:extLst>
                    </a:blip>
                    <a:stretch>
                      <a:fillRect/>
                    </a:stretch>
                  </pic:blipFill>
                  <pic:spPr>
                    <a:xfrm>
                      <a:off x="0" y="0"/>
                      <a:ext cx="4317846" cy="2583712"/>
                    </a:xfrm>
                    <a:prstGeom prst="rect">
                      <a:avLst/>
                    </a:prstGeom>
                  </pic:spPr>
                </pic:pic>
              </a:graphicData>
            </a:graphic>
          </wp:inline>
        </w:drawing>
      </w:r>
    </w:p>
    <w:p w14:paraId="6203FD29" w14:textId="23C1354B" w:rsidR="00FA05AA" w:rsidRPr="00BF249F" w:rsidRDefault="00982BD8" w:rsidP="00331E3B">
      <w:pPr>
        <w:pStyle w:val="CVFigureCaption"/>
        <w:tabs>
          <w:tab w:val="left" w:pos="1134"/>
        </w:tabs>
      </w:pPr>
      <w:r w:rsidRPr="00BF249F">
        <w:t>Filter window</w:t>
      </w:r>
    </w:p>
    <w:p w14:paraId="070813DF" w14:textId="106AFF90" w:rsidR="004F5104" w:rsidRPr="00BF249F" w:rsidRDefault="004F5104" w:rsidP="00876975">
      <w:pPr>
        <w:pStyle w:val="CVChapterBodyCopy"/>
      </w:pPr>
      <w:r w:rsidRPr="00BF249F">
        <w:t>Refer to the Filters and</w:t>
      </w:r>
      <w:r w:rsidR="00B920AC">
        <w:t xml:space="preserve"> Themes topic</w:t>
      </w:r>
      <w:r w:rsidRPr="00BF249F">
        <w:t xml:space="preserve"> for more information on how to apply filters.</w:t>
      </w:r>
    </w:p>
    <w:p w14:paraId="13F66559" w14:textId="313AB6AD" w:rsidR="00FA05AA" w:rsidRPr="00BF249F" w:rsidRDefault="00FA05AA" w:rsidP="004A2945">
      <w:pPr>
        <w:pStyle w:val="CVHeading3"/>
        <w:tabs>
          <w:tab w:val="num" w:pos="709"/>
        </w:tabs>
      </w:pPr>
      <w:bookmarkStart w:id="130" w:name="_Toc34776276"/>
      <w:bookmarkStart w:id="131" w:name="_Toc34776803"/>
      <w:r w:rsidRPr="00BF249F">
        <w:t>PAC Information Panel–Prioritized View Button</w:t>
      </w:r>
      <w:bookmarkEnd w:id="130"/>
      <w:bookmarkEnd w:id="131"/>
    </w:p>
    <w:p w14:paraId="65681818" w14:textId="5C30160A" w:rsidR="00FA05AA" w:rsidRPr="00BF249F" w:rsidRDefault="00FA05AA" w:rsidP="00FA05AA">
      <w:pPr>
        <w:pStyle w:val="CVChapterBodyCopy"/>
      </w:pPr>
      <w:r w:rsidRPr="00BF249F">
        <w:t>Follow these steps to drill down on a location name in the Prioritized View from the PAC information panel:</w:t>
      </w:r>
    </w:p>
    <w:p w14:paraId="5D2E1E82" w14:textId="2631C77A" w:rsidR="00FA05AA" w:rsidRPr="00BF249F" w:rsidRDefault="00FA05AA" w:rsidP="00A55C80">
      <w:pPr>
        <w:pStyle w:val="ListNumber"/>
        <w:numPr>
          <w:ilvl w:val="0"/>
          <w:numId w:val="46"/>
        </w:numPr>
      </w:pPr>
      <w:r w:rsidRPr="00BF249F">
        <w:t xml:space="preserve">Select the </w:t>
      </w:r>
      <w:r w:rsidRPr="00BF249F">
        <w:rPr>
          <w:b/>
        </w:rPr>
        <w:t>Geomap View</w:t>
      </w:r>
      <w:r w:rsidRPr="00BF249F">
        <w:t xml:space="preserve"> button on the header bar to go to the </w:t>
      </w:r>
      <w:r w:rsidR="00351B15" w:rsidRPr="00BF249F">
        <w:t>Geomap</w:t>
      </w:r>
      <w:r w:rsidR="00B920AC">
        <w:t xml:space="preserve"> View</w:t>
      </w:r>
      <w:r w:rsidRPr="00BF249F">
        <w:t>.</w:t>
      </w:r>
    </w:p>
    <w:p w14:paraId="4D55458E" w14:textId="77777777" w:rsidR="00FA05AA" w:rsidRPr="00BF249F" w:rsidRDefault="00FA05AA" w:rsidP="00FA05AA">
      <w:pPr>
        <w:pStyle w:val="ListNumber"/>
      </w:pPr>
      <w:r w:rsidRPr="00BF249F">
        <w:t xml:space="preserve">Select the </w:t>
      </w:r>
      <w:r w:rsidRPr="00BF249F">
        <w:rPr>
          <w:b/>
        </w:rPr>
        <w:t>Prioritized View</w:t>
      </w:r>
      <w:r w:rsidRPr="00BF249F">
        <w:t xml:space="preserve"> button in the information panel to open the </w:t>
      </w:r>
      <w:r w:rsidRPr="00BF249F">
        <w:rPr>
          <w:b/>
        </w:rPr>
        <w:t>Prioritized View</w:t>
      </w:r>
      <w:r w:rsidRPr="00BF249F">
        <w:t xml:space="preserve"> (PV) layout. The default sorting for the PV layout is </w:t>
      </w:r>
      <w:r w:rsidRPr="00BF249F">
        <w:rPr>
          <w:b/>
        </w:rPr>
        <w:t>Most Inpatient Admissions</w:t>
      </w:r>
      <w:r w:rsidRPr="00BF249F">
        <w:t>.</w:t>
      </w:r>
    </w:p>
    <w:p w14:paraId="3BCA6F4D" w14:textId="12E1211A" w:rsidR="00FA05AA" w:rsidRPr="00BF249F" w:rsidRDefault="00821250" w:rsidP="00FA05AA">
      <w:pPr>
        <w:pStyle w:val="CVFigure"/>
      </w:pPr>
      <w:r w:rsidRPr="00BF249F">
        <w:drawing>
          <wp:inline distT="0" distB="0" distL="0" distR="0" wp14:anchorId="61BF910D" wp14:editId="1CE14188">
            <wp:extent cx="4724400" cy="2223857"/>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51">
                      <a:extLst>
                        <a:ext uri="{28A0092B-C50C-407E-A947-70E740481C1C}">
                          <a14:useLocalDpi xmlns:a14="http://schemas.microsoft.com/office/drawing/2010/main" val="0"/>
                        </a:ext>
                      </a:extLst>
                    </a:blip>
                    <a:stretch>
                      <a:fillRect/>
                    </a:stretch>
                  </pic:blipFill>
                  <pic:spPr>
                    <a:xfrm>
                      <a:off x="0" y="0"/>
                      <a:ext cx="4781861" cy="2250905"/>
                    </a:xfrm>
                    <a:prstGeom prst="rect">
                      <a:avLst/>
                    </a:prstGeom>
                  </pic:spPr>
                </pic:pic>
              </a:graphicData>
            </a:graphic>
          </wp:inline>
        </w:drawing>
      </w:r>
    </w:p>
    <w:p w14:paraId="63A5A8FD" w14:textId="3083AD16" w:rsidR="00FA05AA" w:rsidRPr="00BF249F" w:rsidRDefault="00982BD8" w:rsidP="00331E3B">
      <w:pPr>
        <w:pStyle w:val="CVFigureCaption"/>
        <w:tabs>
          <w:tab w:val="left" w:pos="1134"/>
        </w:tabs>
      </w:pPr>
      <w:r w:rsidRPr="00BF249F">
        <w:t>Prioritized View Layou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821250" w:rsidRPr="00BF249F" w14:paraId="6845ABBF" w14:textId="77777777" w:rsidTr="00331E3B">
        <w:trPr>
          <w:trHeight w:val="989"/>
        </w:trPr>
        <w:tc>
          <w:tcPr>
            <w:tcW w:w="904" w:type="dxa"/>
            <w:vAlign w:val="center"/>
          </w:tcPr>
          <w:p w14:paraId="4A112A28" w14:textId="77777777" w:rsidR="00821250" w:rsidRPr="00BF249F" w:rsidRDefault="00821250" w:rsidP="00B05B03">
            <w:pPr>
              <w:pStyle w:val="ChapterBodyCopy"/>
            </w:pPr>
            <w:r w:rsidRPr="00BF249F">
              <w:rPr>
                <w:noProof/>
                <w:lang w:val="en-IN" w:eastAsia="en-IN"/>
              </w:rPr>
              <w:lastRenderedPageBreak/>
              <w:drawing>
                <wp:inline distT="0" distB="0" distL="0" distR="0" wp14:anchorId="53DABF30" wp14:editId="639AB47E">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44" w:type="dxa"/>
            <w:vAlign w:val="center"/>
          </w:tcPr>
          <w:p w14:paraId="0F8B2636" w14:textId="2CFA0587" w:rsidR="00821250" w:rsidRPr="00BF249F" w:rsidRDefault="00821250" w:rsidP="00821250">
            <w:pPr>
              <w:pStyle w:val="CVCalloutNote"/>
            </w:pPr>
            <w:r w:rsidRPr="00BF249F">
              <w:t>The patient count in the PAC location marker on the Geomap View and that on the PV does not match because the PAC location filter criterion that you select on the Geomap View applies on an already sorted list on the PV.</w:t>
            </w:r>
          </w:p>
        </w:tc>
      </w:tr>
    </w:tbl>
    <w:p w14:paraId="76CDBA5D" w14:textId="77777777" w:rsidR="00821250" w:rsidRPr="00BF249F" w:rsidRDefault="00821250" w:rsidP="00821250">
      <w:pPr>
        <w:pStyle w:val="CVspacebeforetable"/>
      </w:pPr>
    </w:p>
    <w:p w14:paraId="4DC53AB7" w14:textId="1A16C69A" w:rsidR="00FA05AA" w:rsidRPr="00BF249F" w:rsidRDefault="00FA05AA" w:rsidP="00876975">
      <w:pPr>
        <w:pStyle w:val="CVChapterBodyCopy"/>
      </w:pPr>
      <w:r w:rsidRPr="00BF249F">
        <w:t>You can select any sorting attribute on the PV for which you want to view the patient records for the PAC group location that you select on the Geomap View.</w:t>
      </w:r>
    </w:p>
    <w:p w14:paraId="542CE671" w14:textId="1844F692" w:rsidR="00FA05AA" w:rsidRPr="00BF249F" w:rsidRDefault="00821250" w:rsidP="00876975">
      <w:pPr>
        <w:pStyle w:val="CVChapterBodyCopy"/>
      </w:pPr>
      <w:r w:rsidRPr="00BF249F">
        <w:t xml:space="preserve">The </w:t>
      </w:r>
      <w:hyperlink w:anchor="RoadmapViewbutton" w:history="1">
        <w:r w:rsidRPr="00BF249F">
          <w:rPr>
            <w:rStyle w:val="Hyperlink"/>
            <w:rFonts w:cstheme="minorBidi"/>
            <w:b/>
          </w:rPr>
          <w:t>Roadmap-View</w:t>
        </w:r>
        <w:r w:rsidRPr="00BF249F">
          <w:rPr>
            <w:rStyle w:val="Hyperlink"/>
            <w:rFonts w:cstheme="minorBidi"/>
          </w:rPr>
          <w:t xml:space="preserve"> button</w:t>
        </w:r>
      </w:hyperlink>
      <w:r w:rsidRPr="00BF249F">
        <w:t xml:space="preserve">, the </w:t>
      </w:r>
      <w:hyperlink w:anchor="SatelliteViewbutton" w:history="1">
        <w:r w:rsidRPr="00BF249F">
          <w:rPr>
            <w:rStyle w:val="Hyperlink"/>
            <w:rFonts w:cstheme="minorBidi"/>
            <w:b/>
          </w:rPr>
          <w:t>Satellite View</w:t>
        </w:r>
        <w:r w:rsidRPr="00BF249F">
          <w:rPr>
            <w:rStyle w:val="Hyperlink"/>
            <w:rFonts w:cstheme="minorBidi"/>
          </w:rPr>
          <w:t xml:space="preserve"> button</w:t>
        </w:r>
      </w:hyperlink>
      <w:r w:rsidRPr="00BF249F">
        <w:t>, the Toggle Full Screen icon, the Magnification icon</w:t>
      </w:r>
      <w:r w:rsidR="002E7955" w:rsidRPr="00BF249F">
        <w:t>,</w:t>
      </w:r>
      <w:r w:rsidRPr="00BF249F">
        <w:t xml:space="preserve"> and the Pegman icon function as explained for the AC information panel.</w:t>
      </w:r>
    </w:p>
    <w:p w14:paraId="493D2D28" w14:textId="7740E0A4" w:rsidR="00FA05AA" w:rsidRPr="00BF249F" w:rsidRDefault="00CF46C0" w:rsidP="00B56EED">
      <w:pPr>
        <w:pStyle w:val="Heading2"/>
        <w:tabs>
          <w:tab w:val="clear" w:pos="450"/>
          <w:tab w:val="clear" w:pos="720"/>
          <w:tab w:val="left" w:pos="709"/>
        </w:tabs>
        <w:ind w:left="567" w:hanging="567"/>
      </w:pPr>
      <w:bookmarkStart w:id="132" w:name="_Toc34776277"/>
      <w:bookmarkStart w:id="133" w:name="_Toc34776804"/>
      <w:r w:rsidRPr="00BF249F">
        <w:t>Cross Continuum</w:t>
      </w:r>
      <w:bookmarkEnd w:id="132"/>
      <w:bookmarkEnd w:id="133"/>
    </w:p>
    <w:p w14:paraId="4831397C" w14:textId="77777777" w:rsidR="0073531A" w:rsidRPr="00BF249F" w:rsidRDefault="0073531A" w:rsidP="00A55C80">
      <w:pPr>
        <w:pStyle w:val="ListNumber"/>
        <w:numPr>
          <w:ilvl w:val="0"/>
          <w:numId w:val="48"/>
        </w:numPr>
      </w:pPr>
      <w:r w:rsidRPr="00BF249F">
        <w:t xml:space="preserve">On the home page, select the </w:t>
      </w:r>
      <w:r w:rsidRPr="00BF249F">
        <w:rPr>
          <w:b/>
        </w:rPr>
        <w:t>Geomap View</w:t>
      </w:r>
      <w:r w:rsidRPr="00BF249F">
        <w:t xml:space="preserve"> button on the header bar to display the Geomap View layout.</w:t>
      </w:r>
    </w:p>
    <w:p w14:paraId="23771E32" w14:textId="29C64524" w:rsidR="0073531A" w:rsidRPr="00BF249F" w:rsidRDefault="009F1C92" w:rsidP="0073531A">
      <w:pPr>
        <w:pStyle w:val="ListNumber"/>
      </w:pPr>
      <w:r w:rsidRPr="00BF249F">
        <w:t>Select</w:t>
      </w:r>
      <w:r w:rsidR="0073531A" w:rsidRPr="00BF249F">
        <w:t xml:space="preserve"> the </w:t>
      </w:r>
      <w:r w:rsidR="0073531A" w:rsidRPr="00BF249F">
        <w:rPr>
          <w:b/>
        </w:rPr>
        <w:t>Geomap Settings</w:t>
      </w:r>
      <w:r w:rsidR="0073531A" w:rsidRPr="00BF249F">
        <w:t xml:space="preserve"> button to open the </w:t>
      </w:r>
      <w:r w:rsidR="0073531A" w:rsidRPr="00BF249F">
        <w:rPr>
          <w:b/>
        </w:rPr>
        <w:t>Geomap Settings</w:t>
      </w:r>
      <w:r w:rsidR="0073531A" w:rsidRPr="00BF249F">
        <w:t xml:space="preserve"> pane.</w:t>
      </w:r>
    </w:p>
    <w:p w14:paraId="46D61AED" w14:textId="63CAD9AD" w:rsidR="0073531A" w:rsidRPr="00BF249F" w:rsidRDefault="00B920AC" w:rsidP="00B920AC">
      <w:pPr>
        <w:pStyle w:val="ListNumber"/>
      </w:pPr>
      <w:r>
        <w:t>S</w:t>
      </w:r>
      <w:r w:rsidR="0073531A" w:rsidRPr="00BF249F">
        <w:t xml:space="preserve">elect the </w:t>
      </w:r>
      <w:r w:rsidR="0073531A" w:rsidRPr="00BF249F">
        <w:rPr>
          <w:b/>
        </w:rPr>
        <w:t>Cross Continuum</w:t>
      </w:r>
      <w:r w:rsidR="0073531A" w:rsidRPr="00BF249F">
        <w:t xml:space="preserve"> check box, you </w:t>
      </w:r>
      <w:r w:rsidR="008C2B03" w:rsidRPr="00BF249F">
        <w:t>can</w:t>
      </w:r>
      <w:r w:rsidR="0073531A" w:rsidRPr="00BF249F">
        <w:t xml:space="preserve"> notice that the CC group</w:t>
      </w:r>
      <w:r w:rsidR="0073531A" w:rsidRPr="00BF249F">
        <w:rPr>
          <w:rFonts w:cs="Calibri"/>
        </w:rPr>
        <w:t>–</w:t>
      </w:r>
      <w:r w:rsidR="0073531A" w:rsidRPr="00BF249F">
        <w:t>patient marker does not open because the patients are located in their home location</w:t>
      </w:r>
      <w:r w:rsidR="002E7955" w:rsidRPr="00BF249F">
        <w:t>s</w:t>
      </w:r>
      <w:r w:rsidR="0073531A" w:rsidRPr="00BF249F">
        <w:t>.</w:t>
      </w:r>
    </w:p>
    <w:p w14:paraId="49FCA9FE" w14:textId="2A753F41" w:rsidR="0073531A" w:rsidRPr="00BF249F" w:rsidRDefault="008F11FD" w:rsidP="00B920AC">
      <w:pPr>
        <w:pStyle w:val="ListNumber"/>
      </w:pPr>
      <w:r w:rsidRPr="00BF249F">
        <w:t>Enter the patient name,</w:t>
      </w:r>
      <w:r w:rsidR="00B20FC8" w:rsidRPr="00BF249F">
        <w:t xml:space="preserve"> </w:t>
      </w:r>
      <w:r w:rsidRPr="00BF249F">
        <w:t xml:space="preserve">the </w:t>
      </w:r>
      <w:r w:rsidR="00B20FC8" w:rsidRPr="00BF249F">
        <w:t>group name</w:t>
      </w:r>
      <w:r w:rsidRPr="00BF249F">
        <w:t>,</w:t>
      </w:r>
      <w:r w:rsidR="00B20FC8" w:rsidRPr="00BF249F">
        <w:t xml:space="preserve"> the location name</w:t>
      </w:r>
      <w:r w:rsidR="002E7955" w:rsidRPr="00BF249F">
        <w:t>,</w:t>
      </w:r>
      <w:r w:rsidR="00B05B03" w:rsidRPr="00BF249F">
        <w:t xml:space="preserve"> o</w:t>
      </w:r>
      <w:r w:rsidRPr="00BF249F">
        <w:t>r any other search attributes such as MPI</w:t>
      </w:r>
      <w:r w:rsidR="00B20FC8" w:rsidRPr="00BF249F">
        <w:t xml:space="preserve"> in the </w:t>
      </w:r>
      <w:r w:rsidR="00B20FC8" w:rsidRPr="00BF249F">
        <w:rPr>
          <w:b/>
        </w:rPr>
        <w:t>Search</w:t>
      </w:r>
      <w:r w:rsidR="00B20FC8" w:rsidRPr="00BF249F">
        <w:t xml:space="preserve"> box t</w:t>
      </w:r>
      <w:r w:rsidR="0073531A" w:rsidRPr="00BF249F">
        <w:t>o display the CC group</w:t>
      </w:r>
      <w:r w:rsidR="0073531A" w:rsidRPr="00BF249F">
        <w:rPr>
          <w:rFonts w:cs="Calibri"/>
        </w:rPr>
        <w:t>–</w:t>
      </w:r>
      <w:r w:rsidR="0073531A" w:rsidRPr="00BF249F">
        <w:t>patient marker</w:t>
      </w:r>
      <w:r w:rsidRPr="00BF249F">
        <w:t>.</w:t>
      </w:r>
    </w:p>
    <w:p w14:paraId="15321AE2" w14:textId="277A275C" w:rsidR="009D3350" w:rsidRPr="00BF249F" w:rsidRDefault="00E20A08" w:rsidP="00D8758A">
      <w:pPr>
        <w:pStyle w:val="CVFigure"/>
      </w:pPr>
      <w:r w:rsidRPr="00BF249F">
        <w:drawing>
          <wp:inline distT="0" distB="0" distL="0" distR="0" wp14:anchorId="1444B577" wp14:editId="410B3B90">
            <wp:extent cx="5220269" cy="2491712"/>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V 10 FIG 81 GEOMAP VIEW LAYOUT–CC INFORMATION PANEL.png"/>
                    <pic:cNvPicPr/>
                  </pic:nvPicPr>
                  <pic:blipFill>
                    <a:blip r:embed="rId252">
                      <a:extLst>
                        <a:ext uri="{28A0092B-C50C-407E-A947-70E740481C1C}">
                          <a14:useLocalDpi xmlns:a14="http://schemas.microsoft.com/office/drawing/2010/main" val="0"/>
                        </a:ext>
                      </a:extLst>
                    </a:blip>
                    <a:stretch>
                      <a:fillRect/>
                    </a:stretch>
                  </pic:blipFill>
                  <pic:spPr>
                    <a:xfrm>
                      <a:off x="0" y="0"/>
                      <a:ext cx="5226340" cy="2494610"/>
                    </a:xfrm>
                    <a:prstGeom prst="rect">
                      <a:avLst/>
                    </a:prstGeom>
                  </pic:spPr>
                </pic:pic>
              </a:graphicData>
            </a:graphic>
          </wp:inline>
        </w:drawing>
      </w:r>
    </w:p>
    <w:p w14:paraId="03699854" w14:textId="5C836883" w:rsidR="009D3350" w:rsidRPr="00BF249F" w:rsidRDefault="00982BD8" w:rsidP="00331E3B">
      <w:pPr>
        <w:pStyle w:val="CVFigureCaption"/>
        <w:tabs>
          <w:tab w:val="left" w:pos="1134"/>
        </w:tabs>
      </w:pPr>
      <w:r w:rsidRPr="00BF249F">
        <w:t>Geomap View layout–CC Information Panel</w:t>
      </w:r>
    </w:p>
    <w:p w14:paraId="667393A9" w14:textId="68B549D6" w:rsidR="0073531A" w:rsidRPr="00BF249F" w:rsidRDefault="009D3350" w:rsidP="00B920AC">
      <w:pPr>
        <w:pStyle w:val="ListNumber"/>
      </w:pPr>
      <w:r w:rsidRPr="00BF249F">
        <w:t>Select t</w:t>
      </w:r>
      <w:r w:rsidR="008F11FD" w:rsidRPr="00BF249F">
        <w:t>he CC group</w:t>
      </w:r>
      <w:r w:rsidR="008F11FD" w:rsidRPr="00BF249F">
        <w:rPr>
          <w:rFonts w:cs="Calibri"/>
        </w:rPr>
        <w:t>–</w:t>
      </w:r>
      <w:r w:rsidR="008F11FD" w:rsidRPr="00BF249F">
        <w:t>patient markers</w:t>
      </w:r>
      <w:r w:rsidRPr="00BF249F">
        <w:t>. T</w:t>
      </w:r>
      <w:r w:rsidR="0073531A" w:rsidRPr="00BF249F">
        <w:t>he CC group</w:t>
      </w:r>
      <w:r w:rsidRPr="00BF249F">
        <w:t>-patient</w:t>
      </w:r>
      <w:r w:rsidR="0073531A" w:rsidRPr="00BF249F">
        <w:t xml:space="preserve"> information panel opens as a small pop-up window.</w:t>
      </w:r>
      <w:r w:rsidR="003B080F" w:rsidRPr="00BF249F">
        <w:t xml:space="preserve"> The patient details</w:t>
      </w:r>
      <w:r w:rsidR="002E7955" w:rsidRPr="00BF249F">
        <w:t>,</w:t>
      </w:r>
      <w:r w:rsidR="003B080F" w:rsidRPr="00BF249F">
        <w:t xml:space="preserve"> including name, address, MPI, and cohort group display in the information panel.</w:t>
      </w:r>
    </w:p>
    <w:p w14:paraId="7F06583E" w14:textId="71A108CF" w:rsidR="003B080F" w:rsidRPr="00BF249F" w:rsidRDefault="003B080F" w:rsidP="00D8758A">
      <w:pPr>
        <w:pStyle w:val="CVChapterBodyCopy"/>
      </w:pPr>
      <w:r w:rsidRPr="00BF249F">
        <w:lastRenderedPageBreak/>
        <w:t xml:space="preserve">The </w:t>
      </w:r>
      <w:r w:rsidRPr="00BF249F">
        <w:rPr>
          <w:b/>
        </w:rPr>
        <w:t>Roadmap View</w:t>
      </w:r>
      <w:r w:rsidRPr="00BF249F">
        <w:t xml:space="preserve"> button, the </w:t>
      </w:r>
      <w:r w:rsidRPr="00BF249F">
        <w:rPr>
          <w:b/>
        </w:rPr>
        <w:t>Satellite View</w:t>
      </w:r>
      <w:r w:rsidRPr="00BF249F">
        <w:t xml:space="preserve"> button, the </w:t>
      </w:r>
      <w:r w:rsidRPr="00BF249F">
        <w:rPr>
          <w:b/>
        </w:rPr>
        <w:t>Flag</w:t>
      </w:r>
      <w:r w:rsidRPr="00BF249F">
        <w:t xml:space="preserve"> icon</w:t>
      </w:r>
      <w:r w:rsidR="008F5DCD">
        <w:fldChar w:fldCharType="begin"/>
      </w:r>
      <w:r w:rsidR="008F5DCD">
        <w:instrText xml:space="preserve"> XE "</w:instrText>
      </w:r>
      <w:r w:rsidR="008F5DCD" w:rsidRPr="00A16373">
        <w:rPr>
          <w:b/>
        </w:rPr>
        <w:instrText>Flag</w:instrText>
      </w:r>
      <w:r w:rsidR="008F5DCD" w:rsidRPr="00A16373">
        <w:instrText xml:space="preserve"> icon</w:instrText>
      </w:r>
      <w:r w:rsidR="008F5DCD">
        <w:instrText xml:space="preserve">" </w:instrText>
      </w:r>
      <w:r w:rsidR="008F5DCD">
        <w:fldChar w:fldCharType="end"/>
      </w:r>
      <w:r w:rsidR="0000643D" w:rsidRPr="00BF249F">
        <w:t xml:space="preserve">, the </w:t>
      </w:r>
      <w:r w:rsidR="0000643D" w:rsidRPr="00BF249F">
        <w:rPr>
          <w:b/>
        </w:rPr>
        <w:t>Synchronization</w:t>
      </w:r>
      <w:r w:rsidR="0000643D" w:rsidRPr="00BF249F">
        <w:t xml:space="preserve"> button,</w:t>
      </w:r>
      <w:r w:rsidRPr="00BF249F">
        <w:t xml:space="preserve"> and the </w:t>
      </w:r>
      <w:r w:rsidRPr="00BF249F">
        <w:rPr>
          <w:b/>
        </w:rPr>
        <w:t>Summary</w:t>
      </w:r>
      <w:r w:rsidRPr="00BF249F">
        <w:t xml:space="preserve"> button are available in the information panel.</w:t>
      </w:r>
    </w:p>
    <w:p w14:paraId="7E34E5A5" w14:textId="16D79009" w:rsidR="00D94340" w:rsidRPr="00BF249F" w:rsidRDefault="00D94340" w:rsidP="00D94340">
      <w:pPr>
        <w:pStyle w:val="ListNumber"/>
      </w:pPr>
      <w:r w:rsidRPr="00BF249F">
        <w:t xml:space="preserve">The </w:t>
      </w:r>
      <w:hyperlink w:anchor="RoadmapViewbutton" w:history="1">
        <w:r w:rsidRPr="00BF249F">
          <w:rPr>
            <w:rStyle w:val="Hyperlink"/>
            <w:rFonts w:cstheme="minorBidi"/>
          </w:rPr>
          <w:t>Roadmap View button</w:t>
        </w:r>
      </w:hyperlink>
      <w:r w:rsidRPr="00BF249F">
        <w:t xml:space="preserve"> and the </w:t>
      </w:r>
      <w:hyperlink w:anchor="SatelliteViewbutton" w:history="1">
        <w:r w:rsidRPr="00BF249F">
          <w:rPr>
            <w:rStyle w:val="Hyperlink"/>
            <w:rFonts w:cstheme="minorBidi"/>
          </w:rPr>
          <w:t>Satellite View button</w:t>
        </w:r>
      </w:hyperlink>
      <w:r w:rsidRPr="00BF249F">
        <w:t xml:space="preserve"> function</w:t>
      </w:r>
      <w:r w:rsidR="003043FC" w:rsidRPr="00BF249F">
        <w:t>,</w:t>
      </w:r>
      <w:r w:rsidRPr="00BF249F">
        <w:t xml:space="preserve"> as explained under the </w:t>
      </w:r>
      <w:r w:rsidRPr="00BF249F">
        <w:rPr>
          <w:b/>
        </w:rPr>
        <w:t>Acute Care</w:t>
      </w:r>
      <w:r w:rsidRPr="00BF249F">
        <w:t xml:space="preserve"> section.</w:t>
      </w:r>
    </w:p>
    <w:p w14:paraId="2F758F32" w14:textId="2022BD3A" w:rsidR="0073531A" w:rsidRPr="00BF249F" w:rsidRDefault="003B080F" w:rsidP="0073531A">
      <w:pPr>
        <w:pStyle w:val="ListNumber"/>
      </w:pPr>
      <w:r w:rsidRPr="00BF249F">
        <w:t xml:space="preserve">Select the </w:t>
      </w:r>
      <w:r w:rsidRPr="00BF249F">
        <w:rPr>
          <w:b/>
        </w:rPr>
        <w:t>Flag</w:t>
      </w:r>
      <w:r w:rsidRPr="00BF249F">
        <w:t xml:space="preserve"> icon</w:t>
      </w:r>
      <w:r w:rsidR="008F5DCD">
        <w:fldChar w:fldCharType="begin"/>
      </w:r>
      <w:r w:rsidR="008F5DCD">
        <w:instrText xml:space="preserve"> XE "</w:instrText>
      </w:r>
      <w:r w:rsidR="008F5DCD" w:rsidRPr="00A16373">
        <w:rPr>
          <w:b/>
        </w:rPr>
        <w:instrText>Flag</w:instrText>
      </w:r>
      <w:r w:rsidR="008F5DCD" w:rsidRPr="00A16373">
        <w:instrText xml:space="preserve"> icon</w:instrText>
      </w:r>
      <w:r w:rsidR="008F5DCD">
        <w:instrText xml:space="preserve">" </w:instrText>
      </w:r>
      <w:r w:rsidR="008F5DCD">
        <w:fldChar w:fldCharType="end"/>
      </w:r>
      <w:r w:rsidRPr="00BF249F">
        <w:t xml:space="preserve"> to flag the patient</w:t>
      </w:r>
      <w:r w:rsidR="003043FC" w:rsidRPr="00BF249F">
        <w:t>,</w:t>
      </w:r>
      <w:r w:rsidRPr="00BF249F">
        <w:t xml:space="preserve"> or </w:t>
      </w:r>
      <w:r w:rsidR="00D94340" w:rsidRPr="00BF249F">
        <w:t>if the patient is already flagged, you can unflag the patient.</w:t>
      </w:r>
    </w:p>
    <w:p w14:paraId="4746E1D9" w14:textId="4D81839B" w:rsidR="0000643D" w:rsidRPr="00BF249F" w:rsidRDefault="0000643D" w:rsidP="0073531A">
      <w:pPr>
        <w:pStyle w:val="ListNumber"/>
      </w:pPr>
      <w:r w:rsidRPr="00BF249F">
        <w:t>Select the Synchronization button to synchronize the patient record with that in the other Coreo applications.</w:t>
      </w:r>
    </w:p>
    <w:p w14:paraId="7DF5A131" w14:textId="16129CC8" w:rsidR="00D94340" w:rsidRPr="00BF249F" w:rsidRDefault="00D94340" w:rsidP="0073531A">
      <w:pPr>
        <w:pStyle w:val="ListNumber"/>
      </w:pPr>
      <w:r w:rsidRPr="00BF249F">
        <w:t xml:space="preserve">Select the </w:t>
      </w:r>
      <w:r w:rsidRPr="00BF249F">
        <w:rPr>
          <w:b/>
        </w:rPr>
        <w:t>Summary</w:t>
      </w:r>
      <w:r w:rsidRPr="00BF249F">
        <w:t xml:space="preserve"> button to open the </w:t>
      </w:r>
      <w:r w:rsidRPr="00BF249F">
        <w:rPr>
          <w:b/>
        </w:rPr>
        <w:t>Summary</w:t>
      </w:r>
      <w:r w:rsidRPr="00BF249F">
        <w:t xml:space="preserve"> window</w:t>
      </w:r>
      <w:r w:rsidR="004B146E" w:rsidRPr="00BF249F">
        <w:t xml:space="preserve"> and view the bed summary of the patient</w:t>
      </w:r>
      <w:r w:rsidRPr="00BF249F">
        <w:t>.</w:t>
      </w:r>
    </w:p>
    <w:p w14:paraId="33D19B9A" w14:textId="5AB35F5A" w:rsidR="000116FA" w:rsidRPr="00BF249F" w:rsidRDefault="007960C4" w:rsidP="001840D1">
      <w:pPr>
        <w:pStyle w:val="CVFigure"/>
      </w:pPr>
      <w:r w:rsidRPr="00BF249F">
        <w:drawing>
          <wp:inline distT="0" distB="0" distL="0" distR="0" wp14:anchorId="2E5DE9F2" wp14:editId="66F8CB77">
            <wp:extent cx="4667250" cy="2115928"/>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53">
                      <a:extLst>
                        <a:ext uri="{28A0092B-C50C-407E-A947-70E740481C1C}">
                          <a14:useLocalDpi xmlns:a14="http://schemas.microsoft.com/office/drawing/2010/main" val="0"/>
                        </a:ext>
                      </a:extLst>
                    </a:blip>
                    <a:stretch>
                      <a:fillRect/>
                    </a:stretch>
                  </pic:blipFill>
                  <pic:spPr>
                    <a:xfrm>
                      <a:off x="0" y="0"/>
                      <a:ext cx="4701382" cy="2131402"/>
                    </a:xfrm>
                    <a:prstGeom prst="rect">
                      <a:avLst/>
                    </a:prstGeom>
                  </pic:spPr>
                </pic:pic>
              </a:graphicData>
            </a:graphic>
          </wp:inline>
        </w:drawing>
      </w:r>
    </w:p>
    <w:p w14:paraId="3F45D0D5" w14:textId="522EF488" w:rsidR="000116FA" w:rsidRPr="00BF249F" w:rsidRDefault="00F04119" w:rsidP="00331E3B">
      <w:pPr>
        <w:pStyle w:val="CVFigureCaption"/>
        <w:tabs>
          <w:tab w:val="left" w:pos="1134"/>
        </w:tabs>
      </w:pPr>
      <w:r w:rsidRPr="00BF249F">
        <w:t>Summary window</w:t>
      </w:r>
    </w:p>
    <w:p w14:paraId="4A3B01E3" w14:textId="54C1A140" w:rsidR="007960C4" w:rsidRPr="00BF249F" w:rsidRDefault="007960C4" w:rsidP="00D8758A">
      <w:pPr>
        <w:pStyle w:val="ListNumber"/>
      </w:pPr>
      <w:r w:rsidRPr="00BF249F">
        <w:t xml:space="preserve">Select the </w:t>
      </w:r>
      <w:r w:rsidRPr="00BF249F">
        <w:rPr>
          <w:b/>
        </w:rPr>
        <w:t>Back to View</w:t>
      </w:r>
      <w:r w:rsidRPr="00BF249F">
        <w:t xml:space="preserve"> button to close the window.</w:t>
      </w:r>
    </w:p>
    <w:p w14:paraId="2353FE5A" w14:textId="7DC0087C" w:rsidR="007960C4" w:rsidRPr="00BF249F" w:rsidRDefault="007960C4" w:rsidP="00D8758A">
      <w:pPr>
        <w:pStyle w:val="ListNumber"/>
      </w:pPr>
      <w:r w:rsidRPr="00BF249F">
        <w:t xml:space="preserve">Select the </w:t>
      </w:r>
      <w:r w:rsidRPr="00BF249F">
        <w:rPr>
          <w:b/>
        </w:rPr>
        <w:t>Bed View</w:t>
      </w:r>
      <w:r w:rsidRPr="00BF249F">
        <w:t xml:space="preserve"> button on the header bar to view the same patient details in the Bed View layout.</w:t>
      </w:r>
    </w:p>
    <w:p w14:paraId="4B12698B" w14:textId="0616A230" w:rsidR="007960C4" w:rsidRPr="00BF249F" w:rsidRDefault="007960C4" w:rsidP="001840D1">
      <w:pPr>
        <w:pStyle w:val="CVFigure"/>
      </w:pPr>
      <w:r w:rsidRPr="00BF249F">
        <w:drawing>
          <wp:inline distT="0" distB="0" distL="0" distR="0" wp14:anchorId="2D58B207" wp14:editId="71A2915C">
            <wp:extent cx="3952875" cy="2176369"/>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54">
                      <a:extLst>
                        <a:ext uri="{28A0092B-C50C-407E-A947-70E740481C1C}">
                          <a14:useLocalDpi xmlns:a14="http://schemas.microsoft.com/office/drawing/2010/main" val="0"/>
                        </a:ext>
                      </a:extLst>
                    </a:blip>
                    <a:stretch>
                      <a:fillRect/>
                    </a:stretch>
                  </pic:blipFill>
                  <pic:spPr>
                    <a:xfrm>
                      <a:off x="0" y="0"/>
                      <a:ext cx="4015232" cy="2210702"/>
                    </a:xfrm>
                    <a:prstGeom prst="rect">
                      <a:avLst/>
                    </a:prstGeom>
                  </pic:spPr>
                </pic:pic>
              </a:graphicData>
            </a:graphic>
          </wp:inline>
        </w:drawing>
      </w:r>
    </w:p>
    <w:p w14:paraId="525A8F2E" w14:textId="22D88CC0" w:rsidR="009F1C92" w:rsidRPr="00BF249F" w:rsidRDefault="00982BD8" w:rsidP="00331E3B">
      <w:pPr>
        <w:pStyle w:val="CVFigureCaption"/>
        <w:tabs>
          <w:tab w:val="left" w:pos="1134"/>
        </w:tabs>
      </w:pPr>
      <w:r w:rsidRPr="00BF249F">
        <w:t>Bed View layout</w:t>
      </w:r>
    </w:p>
    <w:p w14:paraId="69A726CF" w14:textId="5BA7A35F" w:rsidR="009E2FF5" w:rsidRPr="00BF249F" w:rsidRDefault="007960C4" w:rsidP="004A2945">
      <w:pPr>
        <w:pStyle w:val="Heading2"/>
        <w:tabs>
          <w:tab w:val="clear" w:pos="450"/>
          <w:tab w:val="clear" w:pos="720"/>
          <w:tab w:val="left" w:pos="709"/>
        </w:tabs>
        <w:ind w:left="567" w:hanging="567"/>
      </w:pPr>
      <w:bookmarkStart w:id="134" w:name="_Toc34776278"/>
      <w:bookmarkStart w:id="135" w:name="_Toc34776805"/>
      <w:r w:rsidRPr="00BF249F">
        <w:lastRenderedPageBreak/>
        <w:t>Community R</w:t>
      </w:r>
      <w:r w:rsidR="009E2FF5" w:rsidRPr="00BF249F">
        <w:t>esources</w:t>
      </w:r>
      <w:r w:rsidR="00AB69B1" w:rsidRPr="00BF249F">
        <w:t xml:space="preserve"> and Social Service Programs</w:t>
      </w:r>
      <w:bookmarkEnd w:id="134"/>
      <w:bookmarkEnd w:id="135"/>
    </w:p>
    <w:p w14:paraId="5D65A455" w14:textId="53B76E8C" w:rsidR="003D7555" w:rsidRPr="00BF249F" w:rsidRDefault="00C20EA9" w:rsidP="003D7555">
      <w:pPr>
        <w:pStyle w:val="CVChapterBodyCopy"/>
      </w:pPr>
      <w:r w:rsidRPr="00BF249F">
        <w:t>Coreo View</w:t>
      </w:r>
      <w:r w:rsidR="00AD6C69" w:rsidRPr="00BF249F">
        <w:t xml:space="preserve"> collaborates with Aunt Bertha</w:t>
      </w:r>
      <w:r w:rsidR="0095594B">
        <w:fldChar w:fldCharType="begin"/>
      </w:r>
      <w:r w:rsidR="0095594B">
        <w:instrText xml:space="preserve"> XE "</w:instrText>
      </w:r>
      <w:r w:rsidR="0095594B" w:rsidRPr="00267BB6">
        <w:instrText>Aunt Bertha</w:instrText>
      </w:r>
      <w:r w:rsidR="0095594B">
        <w:instrText xml:space="preserve">" \i </w:instrText>
      </w:r>
      <w:r w:rsidR="0095594B">
        <w:fldChar w:fldCharType="end"/>
      </w:r>
      <w:r w:rsidR="00AD6C69" w:rsidRPr="00BF249F">
        <w:t xml:space="preserve"> to connect its users to community resources and social </w:t>
      </w:r>
      <w:r w:rsidR="003D7555" w:rsidRPr="00BF249F">
        <w:t xml:space="preserve">service </w:t>
      </w:r>
      <w:r w:rsidR="00AD6C69" w:rsidRPr="00BF249F">
        <w:t>programs</w:t>
      </w:r>
      <w:r w:rsidR="006D0FC9" w:rsidRPr="00BF249F">
        <w:t xml:space="preserve"> in real-time</w:t>
      </w:r>
      <w:r w:rsidR="00EC7411" w:rsidRPr="00BF249F">
        <w:t>.</w:t>
      </w:r>
      <w:r w:rsidR="00B920AC">
        <w:t xml:space="preserve"> </w:t>
      </w:r>
      <w:r w:rsidR="003D7555" w:rsidRPr="00BF249F">
        <w:t>Connect to the</w:t>
      </w:r>
      <w:r w:rsidR="00AB69B1" w:rsidRPr="00BF249F">
        <w:t xml:space="preserve"> social care</w:t>
      </w:r>
      <w:r w:rsidR="003D7555" w:rsidRPr="00BF249F">
        <w:t xml:space="preserve"> resources and programs using these features </w:t>
      </w:r>
      <w:r w:rsidR="00AB69B1" w:rsidRPr="00BF249F">
        <w:t>in</w:t>
      </w:r>
      <w:r w:rsidR="003D7555" w:rsidRPr="00BF249F">
        <w:t xml:space="preserve"> Coreo View:</w:t>
      </w:r>
    </w:p>
    <w:p w14:paraId="2E31C2F1" w14:textId="0F6A3CC2" w:rsidR="003D7555" w:rsidRPr="00BF249F" w:rsidRDefault="003D7555" w:rsidP="003D7555">
      <w:pPr>
        <w:pStyle w:val="ListBullet"/>
        <w:rPr>
          <w:b/>
        </w:rPr>
      </w:pPr>
      <w:r w:rsidRPr="00BF249F">
        <w:rPr>
          <w:b/>
        </w:rPr>
        <w:t>Geomap Settings</w:t>
      </w:r>
    </w:p>
    <w:p w14:paraId="79A9A069" w14:textId="094D24E1" w:rsidR="003D7555" w:rsidRPr="00BF249F" w:rsidRDefault="003D7555" w:rsidP="003D7555">
      <w:pPr>
        <w:pStyle w:val="ListBullet"/>
        <w:rPr>
          <w:b/>
        </w:rPr>
      </w:pPr>
      <w:r w:rsidRPr="00BF249F">
        <w:rPr>
          <w:b/>
        </w:rPr>
        <w:t>National &amp; State Services</w:t>
      </w:r>
    </w:p>
    <w:p w14:paraId="50C108CE" w14:textId="77777777" w:rsidR="00AB69B1" w:rsidRPr="00B920AC" w:rsidRDefault="00AB69B1" w:rsidP="00B920AC">
      <w:pPr>
        <w:pStyle w:val="Heading2"/>
        <w:tabs>
          <w:tab w:val="clear" w:pos="450"/>
          <w:tab w:val="left" w:pos="567"/>
        </w:tabs>
      </w:pPr>
      <w:bookmarkStart w:id="136" w:name="_Toc34776279"/>
      <w:bookmarkStart w:id="137" w:name="_Toc34776806"/>
      <w:r w:rsidRPr="00B920AC">
        <w:t>Geomap Settings</w:t>
      </w:r>
      <w:bookmarkEnd w:id="136"/>
      <w:bookmarkEnd w:id="137"/>
    </w:p>
    <w:p w14:paraId="2BD18542" w14:textId="712C474A" w:rsidR="001D5BD7" w:rsidRPr="00BF249F" w:rsidRDefault="003D7555" w:rsidP="003E2F83">
      <w:pPr>
        <w:pStyle w:val="ChapterBodyCopy"/>
      </w:pPr>
      <w:r w:rsidRPr="00BF249F">
        <w:t xml:space="preserve">Using </w:t>
      </w:r>
      <w:r w:rsidRPr="00BF249F">
        <w:rPr>
          <w:b/>
        </w:rPr>
        <w:t>Geomap Settings</w:t>
      </w:r>
      <w:r w:rsidR="00EC7411" w:rsidRPr="00BF249F">
        <w:t xml:space="preserve"> </w:t>
      </w:r>
      <w:r w:rsidR="009F1C92" w:rsidRPr="00BF249F">
        <w:t>find nearby c</w:t>
      </w:r>
      <w:r w:rsidR="001D5BD7" w:rsidRPr="00BF249F">
        <w:t>ommunity resources</w:t>
      </w:r>
      <w:r w:rsidR="00626401" w:rsidRPr="00BF249F">
        <w:t>,</w:t>
      </w:r>
      <w:r w:rsidR="009F1C92" w:rsidRPr="00BF249F">
        <w:t xml:space="preserve"> </w:t>
      </w:r>
      <w:r w:rsidR="00EC7411" w:rsidRPr="00BF249F">
        <w:t>including food</w:t>
      </w:r>
      <w:r w:rsidR="009F1C92" w:rsidRPr="00BF249F">
        <w:t xml:space="preserve">, </w:t>
      </w:r>
      <w:r w:rsidR="00C81CA0" w:rsidRPr="00BF249F">
        <w:t>medical supplies</w:t>
      </w:r>
      <w:r w:rsidR="00EC7411" w:rsidRPr="00BF249F">
        <w:t xml:space="preserve">, transportation, </w:t>
      </w:r>
      <w:r w:rsidR="009F1C92" w:rsidRPr="00BF249F">
        <w:t>housing-</w:t>
      </w:r>
      <w:r w:rsidR="001D5BD7" w:rsidRPr="00BF249F">
        <w:t>help organizations</w:t>
      </w:r>
      <w:r w:rsidR="009F1C92" w:rsidRPr="00BF249F">
        <w:t xml:space="preserve"> </w:t>
      </w:r>
      <w:r w:rsidR="00EC7411" w:rsidRPr="00BF249F">
        <w:t xml:space="preserve">among many other resources </w:t>
      </w:r>
      <w:r w:rsidR="009F1C92" w:rsidRPr="00BF249F">
        <w:t xml:space="preserve">in the vicinity of the </w:t>
      </w:r>
      <w:r w:rsidR="00795375" w:rsidRPr="00BF249F">
        <w:t>patient’s home</w:t>
      </w:r>
      <w:r w:rsidR="009F1C92" w:rsidRPr="00BF249F">
        <w:t>.</w:t>
      </w:r>
      <w:r w:rsidR="00FF6CAB" w:rsidRPr="00BF249F">
        <w:t xml:space="preserve"> Care teams</w:t>
      </w:r>
      <w:r w:rsidR="0095594B">
        <w:fldChar w:fldCharType="begin"/>
      </w:r>
      <w:r w:rsidR="0095594B">
        <w:instrText xml:space="preserve"> XE "</w:instrText>
      </w:r>
      <w:r w:rsidR="0095594B" w:rsidRPr="00F10017">
        <w:instrText>Care teams</w:instrText>
      </w:r>
      <w:r w:rsidR="0095594B">
        <w:instrText xml:space="preserve">" \i </w:instrText>
      </w:r>
      <w:r w:rsidR="0095594B">
        <w:fldChar w:fldCharType="end"/>
      </w:r>
      <w:r w:rsidR="00FF6CAB" w:rsidRPr="00BF249F">
        <w:t xml:space="preserve"> can locate community resources covering the geographic location surrounding a patient’s home</w:t>
      </w:r>
      <w:r w:rsidR="008B7EAA" w:rsidRPr="00BF249F">
        <w:t>.</w:t>
      </w:r>
    </w:p>
    <w:p w14:paraId="21CE2678" w14:textId="16CB20DB" w:rsidR="009F1C92" w:rsidRPr="00BF249F" w:rsidRDefault="009F1C92" w:rsidP="00A55C80">
      <w:pPr>
        <w:pStyle w:val="ListNumber"/>
        <w:numPr>
          <w:ilvl w:val="0"/>
          <w:numId w:val="49"/>
        </w:numPr>
      </w:pPr>
      <w:r w:rsidRPr="00BF249F">
        <w:t xml:space="preserve">In the Geomap View, select the </w:t>
      </w:r>
      <w:r w:rsidRPr="00BF249F">
        <w:rPr>
          <w:b/>
        </w:rPr>
        <w:t>Geomap Settings</w:t>
      </w:r>
      <w:r w:rsidRPr="00BF249F">
        <w:t xml:space="preserve"> button to open the </w:t>
      </w:r>
      <w:r w:rsidRPr="00BF249F">
        <w:rPr>
          <w:b/>
        </w:rPr>
        <w:t>Geomap Settings</w:t>
      </w:r>
      <w:r w:rsidRPr="00BF249F">
        <w:t xml:space="preserve"> pane.</w:t>
      </w:r>
    </w:p>
    <w:p w14:paraId="09B82796" w14:textId="5F87D55C" w:rsidR="00FF24D2" w:rsidRPr="00BF249F" w:rsidRDefault="00FF24D2" w:rsidP="00A55C80">
      <w:pPr>
        <w:pStyle w:val="ListNumber"/>
        <w:numPr>
          <w:ilvl w:val="0"/>
          <w:numId w:val="49"/>
        </w:numPr>
      </w:pPr>
      <w:r w:rsidRPr="00BF249F">
        <w:t>Select the check boxes</w:t>
      </w:r>
      <w:r w:rsidR="00D97B91" w:rsidRPr="00BF249F">
        <w:t xml:space="preserve"> under </w:t>
      </w:r>
      <w:r w:rsidR="00D97B91" w:rsidRPr="00BF249F">
        <w:rPr>
          <w:b/>
        </w:rPr>
        <w:t>Community</w:t>
      </w:r>
      <w:r w:rsidR="00D97B91" w:rsidRPr="00BF249F">
        <w:t xml:space="preserve"> </w:t>
      </w:r>
      <w:r w:rsidRPr="00BF249F">
        <w:t xml:space="preserve">to find the </w:t>
      </w:r>
      <w:r w:rsidR="009A5341" w:rsidRPr="00BF249F">
        <w:t xml:space="preserve">required </w:t>
      </w:r>
      <w:r w:rsidRPr="00BF249F">
        <w:t>community resources in t</w:t>
      </w:r>
      <w:r w:rsidR="00D97B91" w:rsidRPr="00BF249F">
        <w:t>he nearby geographical vicinity.</w:t>
      </w:r>
    </w:p>
    <w:p w14:paraId="749C3E12" w14:textId="6B0559E6" w:rsidR="00D97B91" w:rsidRPr="00BF249F" w:rsidRDefault="009A5341" w:rsidP="009A5341">
      <w:pPr>
        <w:pStyle w:val="CVFigure"/>
      </w:pPr>
      <w:r w:rsidRPr="00BF249F">
        <w:drawing>
          <wp:inline distT="0" distB="0" distL="0" distR="0" wp14:anchorId="77574B26" wp14:editId="3A951339">
            <wp:extent cx="1238250" cy="4051591"/>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V 11 Side Menu COMMUNITY RESOURCES checkbox.png"/>
                    <pic:cNvPicPr/>
                  </pic:nvPicPr>
                  <pic:blipFill>
                    <a:blip r:embed="rId255">
                      <a:extLst>
                        <a:ext uri="{28A0092B-C50C-407E-A947-70E740481C1C}">
                          <a14:useLocalDpi xmlns:a14="http://schemas.microsoft.com/office/drawing/2010/main" val="0"/>
                        </a:ext>
                      </a:extLst>
                    </a:blip>
                    <a:stretch>
                      <a:fillRect/>
                    </a:stretch>
                  </pic:blipFill>
                  <pic:spPr>
                    <a:xfrm>
                      <a:off x="0" y="0"/>
                      <a:ext cx="1239122" cy="4054445"/>
                    </a:xfrm>
                    <a:prstGeom prst="rect">
                      <a:avLst/>
                    </a:prstGeom>
                  </pic:spPr>
                </pic:pic>
              </a:graphicData>
            </a:graphic>
          </wp:inline>
        </w:drawing>
      </w:r>
    </w:p>
    <w:p w14:paraId="4756C1D1" w14:textId="01376EAA" w:rsidR="009A5341" w:rsidRPr="00BF249F" w:rsidRDefault="00F14607" w:rsidP="00B920AC">
      <w:pPr>
        <w:pStyle w:val="CVFigureCaption"/>
        <w:tabs>
          <w:tab w:val="left" w:pos="1134"/>
        </w:tabs>
      </w:pPr>
      <w:r w:rsidRPr="00BF249F">
        <w:t>Group Settings</w:t>
      </w:r>
      <w:r w:rsidR="0096397B" w:rsidRPr="00BF249F">
        <w:t xml:space="preserve"> pane</w:t>
      </w:r>
      <w:r w:rsidR="002537E3" w:rsidRPr="00BF249F">
        <w:t>–Community resources</w:t>
      </w:r>
    </w:p>
    <w:p w14:paraId="40798B79" w14:textId="10968FCB" w:rsidR="009A5341" w:rsidRPr="00BF249F" w:rsidRDefault="009A5341" w:rsidP="009A5341">
      <w:pPr>
        <w:pStyle w:val="CVChapterBodyCopy"/>
      </w:pPr>
      <w:r w:rsidRPr="00BF249F">
        <w:lastRenderedPageBreak/>
        <w:t xml:space="preserve">On selecting the relevant check boxes, the </w:t>
      </w:r>
      <w:r w:rsidR="00F14607" w:rsidRPr="00BF249F">
        <w:t>related</w:t>
      </w:r>
      <w:r w:rsidRPr="00BF249F">
        <w:t xml:space="preserve"> markers display in the map.</w:t>
      </w:r>
    </w:p>
    <w:p w14:paraId="5ED56B1A" w14:textId="3D6B391E" w:rsidR="00FF24D2" w:rsidRPr="00BF249F" w:rsidRDefault="003D7555" w:rsidP="00FF24D2">
      <w:pPr>
        <w:pStyle w:val="CVFigure"/>
      </w:pPr>
      <w:r w:rsidRPr="00BF249F">
        <w:rPr>
          <w:sz w:val="16"/>
          <w:szCs w:val="16"/>
        </w:rPr>
        <w:drawing>
          <wp:inline distT="0" distB="0" distL="0" distR="0" wp14:anchorId="557B1827" wp14:editId="7C220F6E">
            <wp:extent cx="4371975" cy="2022544"/>
            <wp:effectExtent l="0" t="0" r="0" b="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GMV 12 FIG 84 GEOMAP VIEW LAYOUT–COMMUNITY RESOURCES.png"/>
                    <pic:cNvPicPr/>
                  </pic:nvPicPr>
                  <pic:blipFill>
                    <a:blip r:embed="rId256">
                      <a:extLst>
                        <a:ext uri="{28A0092B-C50C-407E-A947-70E740481C1C}">
                          <a14:useLocalDpi xmlns:a14="http://schemas.microsoft.com/office/drawing/2010/main" val="0"/>
                        </a:ext>
                      </a:extLst>
                    </a:blip>
                    <a:stretch>
                      <a:fillRect/>
                    </a:stretch>
                  </pic:blipFill>
                  <pic:spPr>
                    <a:xfrm>
                      <a:off x="0" y="0"/>
                      <a:ext cx="4412613" cy="2041344"/>
                    </a:xfrm>
                    <a:prstGeom prst="rect">
                      <a:avLst/>
                    </a:prstGeom>
                  </pic:spPr>
                </pic:pic>
              </a:graphicData>
            </a:graphic>
          </wp:inline>
        </w:drawing>
      </w:r>
    </w:p>
    <w:p w14:paraId="0137F772" w14:textId="1070B274" w:rsidR="00FF24D2" w:rsidRPr="00BF249F" w:rsidRDefault="00982BD8" w:rsidP="00331E3B">
      <w:pPr>
        <w:pStyle w:val="CVFigureCaption"/>
        <w:tabs>
          <w:tab w:val="left" w:pos="1134"/>
        </w:tabs>
      </w:pPr>
      <w:r w:rsidRPr="00BF249F">
        <w:t>Geomap View Layout–Community Resources</w:t>
      </w:r>
    </w:p>
    <w:p w14:paraId="6324B5D4" w14:textId="2959DE44" w:rsidR="0032310F" w:rsidRPr="00BF249F" w:rsidRDefault="0032310F" w:rsidP="00D8758A">
      <w:pPr>
        <w:pStyle w:val="CVChapterBodyCopy"/>
      </w:pPr>
      <w:r w:rsidRPr="00BF249F">
        <w:t xml:space="preserve">You can either select an individual check box or select the </w:t>
      </w:r>
      <w:r w:rsidRPr="00BF249F">
        <w:rPr>
          <w:b/>
        </w:rPr>
        <w:t>Community</w:t>
      </w:r>
      <w:r w:rsidRPr="00BF249F">
        <w:t xml:space="preserve"> check box to select all the check boxes together to view the respective markers.</w:t>
      </w:r>
    </w:p>
    <w:p w14:paraId="77B0AFCA" w14:textId="3525EF47" w:rsidR="002537E3" w:rsidRPr="00BF249F" w:rsidRDefault="002537E3" w:rsidP="002537E3">
      <w:pPr>
        <w:pStyle w:val="ListNumber"/>
      </w:pPr>
      <w:r w:rsidRPr="00BF249F">
        <w:t>Click the marker to open the information panel and to view details about the resource</w:t>
      </w:r>
      <w:r w:rsidR="007C0C05" w:rsidRPr="00BF249F">
        <w:t xml:space="preserve"> or service offered</w:t>
      </w:r>
      <w:r w:rsidRPr="00BF249F">
        <w:t xml:space="preserve">. Select </w:t>
      </w:r>
      <w:r w:rsidRPr="00BF249F">
        <w:rPr>
          <w:b/>
        </w:rPr>
        <w:t>More</w:t>
      </w:r>
      <w:r w:rsidRPr="00BF249F">
        <w:t xml:space="preserve"> to know more about the program.</w:t>
      </w:r>
    </w:p>
    <w:p w14:paraId="613AA523" w14:textId="30D6FF4F" w:rsidR="007C0C05" w:rsidRPr="00BF249F" w:rsidRDefault="007C0C05" w:rsidP="003E2F83">
      <w:pPr>
        <w:pStyle w:val="ChapterBodyCopy"/>
      </w:pPr>
      <w:r w:rsidRPr="00BF249F">
        <w:t xml:space="preserve">The </w:t>
      </w:r>
      <w:r w:rsidRPr="00BF249F">
        <w:rPr>
          <w:b/>
        </w:rPr>
        <w:t>Multi Category</w:t>
      </w:r>
      <w:r w:rsidRPr="00BF249F">
        <w:t xml:space="preserve"> option</w:t>
      </w:r>
      <w:r w:rsidR="0095594B">
        <w:fldChar w:fldCharType="begin"/>
      </w:r>
      <w:r w:rsidR="0095594B">
        <w:instrText xml:space="preserve"> XE "</w:instrText>
      </w:r>
      <w:r w:rsidR="0095594B" w:rsidRPr="00E95A4D">
        <w:rPr>
          <w:b/>
        </w:rPr>
        <w:instrText>Multi Category</w:instrText>
      </w:r>
      <w:r w:rsidR="0095594B" w:rsidRPr="00E95A4D">
        <w:instrText xml:space="preserve"> option</w:instrText>
      </w:r>
      <w:r w:rsidR="0095594B">
        <w:instrText xml:space="preserve">" \i </w:instrText>
      </w:r>
      <w:r w:rsidR="0095594B">
        <w:fldChar w:fldCharType="end"/>
      </w:r>
      <w:r w:rsidRPr="00BF249F">
        <w:t xml:space="preserve"> indicates those providers who offer more than one type of </w:t>
      </w:r>
      <w:r w:rsidR="003D6151" w:rsidRPr="00BF249F">
        <w:t>service</w:t>
      </w:r>
      <w:r w:rsidRPr="00BF249F">
        <w:t xml:space="preserve"> or pro</w:t>
      </w:r>
      <w:r w:rsidR="003D6151" w:rsidRPr="00BF249F">
        <w:t>gram,</w:t>
      </w:r>
      <w:r w:rsidRPr="00BF249F">
        <w:t xml:space="preserve"> like food, transportation, financial education, skills and training and so on.</w:t>
      </w:r>
    </w:p>
    <w:p w14:paraId="297AC5E0" w14:textId="77777777" w:rsidR="00AB69B1" w:rsidRPr="00BF249F" w:rsidRDefault="00AB69B1" w:rsidP="00AB69B1">
      <w:pPr>
        <w:pStyle w:val="Heading2"/>
        <w:tabs>
          <w:tab w:val="clear" w:pos="450"/>
          <w:tab w:val="clear" w:pos="720"/>
          <w:tab w:val="left" w:pos="709"/>
        </w:tabs>
        <w:ind w:left="567" w:hanging="567"/>
      </w:pPr>
      <w:bookmarkStart w:id="138" w:name="_Toc34776280"/>
      <w:bookmarkStart w:id="139" w:name="_Toc34776807"/>
      <w:r w:rsidRPr="00BF249F">
        <w:t>National &amp; State Services</w:t>
      </w:r>
      <w:bookmarkEnd w:id="138"/>
      <w:bookmarkEnd w:id="139"/>
    </w:p>
    <w:p w14:paraId="3A636540" w14:textId="662DFFD6" w:rsidR="000B3CBF" w:rsidRPr="00B920AC" w:rsidRDefault="00B920AC" w:rsidP="003E2F83">
      <w:pPr>
        <w:pStyle w:val="ChapterBodyCopy"/>
      </w:pPr>
      <w:r>
        <w:t>Follow these steps to list t</w:t>
      </w:r>
      <w:r w:rsidRPr="00B920AC">
        <w:t xml:space="preserve">he national and state service programs that are available </w:t>
      </w:r>
      <w:r>
        <w:t>in</w:t>
      </w:r>
      <w:r w:rsidRPr="00B920AC">
        <w:t xml:space="preserve"> </w:t>
      </w:r>
      <w:r>
        <w:t>a</w:t>
      </w:r>
      <w:r w:rsidRPr="00B920AC">
        <w:t xml:space="preserve"> geographical location</w:t>
      </w:r>
      <w:r>
        <w:t>:</w:t>
      </w:r>
    </w:p>
    <w:p w14:paraId="608BA3C3" w14:textId="417E1867" w:rsidR="00671341" w:rsidRPr="00BF249F" w:rsidRDefault="00671341" w:rsidP="000C4889">
      <w:pPr>
        <w:pStyle w:val="ListNumber"/>
        <w:numPr>
          <w:ilvl w:val="0"/>
          <w:numId w:val="97"/>
        </w:numPr>
      </w:pPr>
      <w:r w:rsidRPr="00BF249F">
        <w:t xml:space="preserve">In the Geomap View, select the </w:t>
      </w:r>
      <w:r w:rsidR="000B3CBF" w:rsidRPr="00BF249F">
        <w:rPr>
          <w:b/>
        </w:rPr>
        <w:t>National &amp; State Services</w:t>
      </w:r>
      <w:r w:rsidRPr="00BF249F">
        <w:t xml:space="preserve"> </w:t>
      </w:r>
      <w:r w:rsidR="003D30ED" w:rsidRPr="00BF249F">
        <w:t>arrow</w:t>
      </w:r>
      <w:r w:rsidRPr="00BF249F">
        <w:t xml:space="preserve"> to open the </w:t>
      </w:r>
      <w:r w:rsidR="003D30ED" w:rsidRPr="00BF249F">
        <w:rPr>
          <w:b/>
        </w:rPr>
        <w:t>National &amp; State Services</w:t>
      </w:r>
      <w:r w:rsidR="003D30ED" w:rsidRPr="00BF249F">
        <w:t xml:space="preserve"> </w:t>
      </w:r>
      <w:r w:rsidRPr="00BF249F">
        <w:t>pane</w:t>
      </w:r>
      <w:r w:rsidR="00884EBB" w:rsidRPr="00BF249F">
        <w:t xml:space="preserve"> on the left </w:t>
      </w:r>
      <w:r w:rsidR="00F11183" w:rsidRPr="00BF249F">
        <w:t xml:space="preserve">side </w:t>
      </w:r>
      <w:r w:rsidR="00884EBB" w:rsidRPr="00BF249F">
        <w:t>of the screen</w:t>
      </w:r>
      <w:r w:rsidRPr="00BF249F">
        <w:t>.</w:t>
      </w:r>
    </w:p>
    <w:p w14:paraId="0FB1E407" w14:textId="3FFE78B7" w:rsidR="005E2878" w:rsidRPr="00BF249F" w:rsidRDefault="00884EBB" w:rsidP="00884EBB">
      <w:pPr>
        <w:pStyle w:val="CVFigure"/>
      </w:pPr>
      <w:r w:rsidRPr="00BF249F">
        <w:drawing>
          <wp:inline distT="0" distB="0" distL="0" distR="0" wp14:anchorId="2069E956" wp14:editId="3BC702D0">
            <wp:extent cx="4248150" cy="19465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MV 13 National and State Services.png"/>
                    <pic:cNvPicPr/>
                  </pic:nvPicPr>
                  <pic:blipFill>
                    <a:blip r:embed="rId257">
                      <a:extLst>
                        <a:ext uri="{28A0092B-C50C-407E-A947-70E740481C1C}">
                          <a14:useLocalDpi xmlns:a14="http://schemas.microsoft.com/office/drawing/2010/main" val="0"/>
                        </a:ext>
                      </a:extLst>
                    </a:blip>
                    <a:stretch>
                      <a:fillRect/>
                    </a:stretch>
                  </pic:blipFill>
                  <pic:spPr>
                    <a:xfrm>
                      <a:off x="0" y="0"/>
                      <a:ext cx="4267519" cy="1955452"/>
                    </a:xfrm>
                    <a:prstGeom prst="rect">
                      <a:avLst/>
                    </a:prstGeom>
                  </pic:spPr>
                </pic:pic>
              </a:graphicData>
            </a:graphic>
          </wp:inline>
        </w:drawing>
      </w:r>
    </w:p>
    <w:p w14:paraId="051B65E4" w14:textId="69363197" w:rsidR="003D7555" w:rsidRPr="00BF249F" w:rsidRDefault="00424637" w:rsidP="00B920AC">
      <w:pPr>
        <w:pStyle w:val="CVFigureCaption"/>
        <w:tabs>
          <w:tab w:val="left" w:pos="1134"/>
        </w:tabs>
      </w:pPr>
      <w:r w:rsidRPr="00BF249F">
        <w:t>National &amp; State Services</w:t>
      </w:r>
    </w:p>
    <w:p w14:paraId="175D44A8" w14:textId="46FAD173" w:rsidR="00FD349C" w:rsidRPr="00BF249F" w:rsidRDefault="008821A5" w:rsidP="003E2F83">
      <w:pPr>
        <w:pStyle w:val="ChapterBodyCopy"/>
      </w:pPr>
      <w:r w:rsidRPr="00BF249F">
        <w:lastRenderedPageBreak/>
        <w:t>The national and state service programs that are available for the geographical location that is in focus in the geomap view on your screen are listed in the pane.</w:t>
      </w:r>
    </w:p>
    <w:p w14:paraId="25B7A36A" w14:textId="13B4DBEB" w:rsidR="00215366" w:rsidRPr="00BF249F" w:rsidRDefault="008821A5" w:rsidP="00981A7E">
      <w:pPr>
        <w:pStyle w:val="ListNumber"/>
      </w:pPr>
      <w:r w:rsidRPr="00BF249F">
        <w:t xml:space="preserve">Select the </w:t>
      </w:r>
      <w:r w:rsidRPr="00BF249F">
        <w:rPr>
          <w:b/>
        </w:rPr>
        <w:t>More Info</w:t>
      </w:r>
      <w:r w:rsidRPr="00BF249F">
        <w:t xml:space="preserve"> button to </w:t>
      </w:r>
      <w:r w:rsidR="00215366" w:rsidRPr="00BF249F">
        <w:t>open the informati</w:t>
      </w:r>
      <w:r w:rsidR="002229E8" w:rsidRPr="00BF249F">
        <w:t>on box.</w:t>
      </w:r>
    </w:p>
    <w:p w14:paraId="73629E3F" w14:textId="323B543B" w:rsidR="008821A5" w:rsidRPr="00BF249F" w:rsidRDefault="00215366" w:rsidP="003E2F83">
      <w:pPr>
        <w:pStyle w:val="ChapterBodyCopy"/>
      </w:pPr>
      <w:r w:rsidRPr="00BF249F">
        <w:t>The information box gives you details</w:t>
      </w:r>
      <w:r w:rsidR="008821A5" w:rsidRPr="00BF249F">
        <w:t xml:space="preserve"> about the kind of services that the program offers, the population type that they serve, their coverage area</w:t>
      </w:r>
      <w:r w:rsidR="00981A7E" w:rsidRPr="00BF249F">
        <w:t>, and their timings of operation</w:t>
      </w:r>
      <w:r w:rsidR="008821A5" w:rsidRPr="00BF249F">
        <w:t>.</w:t>
      </w:r>
    </w:p>
    <w:p w14:paraId="31D6B16C" w14:textId="63006799" w:rsidR="000B6ABD" w:rsidRPr="00BF249F" w:rsidRDefault="00264D48" w:rsidP="000B6ABD">
      <w:pPr>
        <w:pStyle w:val="Heading1"/>
      </w:pPr>
      <w:bookmarkStart w:id="140" w:name="_Using_Filters_and"/>
      <w:bookmarkStart w:id="141" w:name="_Toc34776281"/>
      <w:bookmarkStart w:id="142" w:name="_Toc34776808"/>
      <w:bookmarkEnd w:id="140"/>
      <w:r w:rsidRPr="00BF249F">
        <w:t xml:space="preserve">Using </w:t>
      </w:r>
      <w:r w:rsidR="000B6ABD" w:rsidRPr="00BF249F">
        <w:t>Filte</w:t>
      </w:r>
      <w:r w:rsidRPr="00BF249F">
        <w:t>rs and T</w:t>
      </w:r>
      <w:r w:rsidR="0039462F" w:rsidRPr="00BF249F">
        <w:t>hemes</w:t>
      </w:r>
      <w:bookmarkEnd w:id="141"/>
      <w:bookmarkEnd w:id="142"/>
    </w:p>
    <w:p w14:paraId="2A1EAB48" w14:textId="26B4BC53" w:rsidR="00BF244B" w:rsidRPr="00BF249F" w:rsidRDefault="00B44D8E" w:rsidP="003E2F83">
      <w:pPr>
        <w:pStyle w:val="ChapterBodyCopy"/>
      </w:pPr>
      <w:r w:rsidRPr="00BF249F">
        <w:t xml:space="preserve">The </w:t>
      </w:r>
      <w:r w:rsidR="00611E5A" w:rsidRPr="00BF249F">
        <w:t>Cor</w:t>
      </w:r>
      <w:r w:rsidR="00A2400D" w:rsidRPr="00BF249F">
        <w:t xml:space="preserve">eo View </w:t>
      </w:r>
      <w:r w:rsidR="00611E5A" w:rsidRPr="00BF249F">
        <w:t xml:space="preserve">users </w:t>
      </w:r>
      <w:r w:rsidR="00A2400D" w:rsidRPr="00BF249F">
        <w:t>can</w:t>
      </w:r>
      <w:r w:rsidR="00611E5A" w:rsidRPr="00BF249F">
        <w:t xml:space="preserve"> apply</w:t>
      </w:r>
      <w:r w:rsidR="00FB6CB3" w:rsidRPr="00BF249F">
        <w:t xml:space="preserve"> </w:t>
      </w:r>
      <w:r w:rsidR="00611E5A" w:rsidRPr="00BF249F">
        <w:t xml:space="preserve">filter criteria to </w:t>
      </w:r>
      <w:r w:rsidR="00DA11B1" w:rsidRPr="00BF249F">
        <w:t xml:space="preserve">the </w:t>
      </w:r>
      <w:r w:rsidR="00EC10FE" w:rsidRPr="00BF249F">
        <w:t>patient list based on hospital groups, locations, patient cohorts, insurance providers, patient disposition status, patient attributes and activities, bed attributes</w:t>
      </w:r>
      <w:r w:rsidR="002E7955" w:rsidRPr="00BF249F">
        <w:t>,</w:t>
      </w:r>
      <w:r w:rsidR="00EC10FE" w:rsidRPr="00BF249F">
        <w:t xml:space="preserve"> and risk factors. Only</w:t>
      </w:r>
      <w:r w:rsidR="00611E5A" w:rsidRPr="00BF249F">
        <w:t xml:space="preserve"> the </w:t>
      </w:r>
      <w:r w:rsidR="002D20C5" w:rsidRPr="00BF249F">
        <w:t>related</w:t>
      </w:r>
      <w:r w:rsidR="00FB6CB3" w:rsidRPr="00BF249F">
        <w:t xml:space="preserve"> patient</w:t>
      </w:r>
      <w:r w:rsidR="002D20C5" w:rsidRPr="00BF249F">
        <w:t xml:space="preserve"> </w:t>
      </w:r>
      <w:r w:rsidR="00A2400D" w:rsidRPr="00BF249F">
        <w:t>records</w:t>
      </w:r>
      <w:r w:rsidR="007130B9" w:rsidRPr="00BF249F">
        <w:t xml:space="preserve"> display</w:t>
      </w:r>
      <w:r w:rsidR="003043FC" w:rsidRPr="00BF249F">
        <w:t>,</w:t>
      </w:r>
      <w:r w:rsidR="00611E5A" w:rsidRPr="00BF249F">
        <w:t xml:space="preserve"> and </w:t>
      </w:r>
      <w:r w:rsidR="00EC10FE" w:rsidRPr="00BF249F">
        <w:t xml:space="preserve">the </w:t>
      </w:r>
      <w:r w:rsidR="00611E5A" w:rsidRPr="00BF249F">
        <w:t xml:space="preserve">other </w:t>
      </w:r>
      <w:r w:rsidR="000D63F8" w:rsidRPr="00BF249F">
        <w:t>records</w:t>
      </w:r>
      <w:r w:rsidR="00611E5A" w:rsidRPr="00BF249F">
        <w:t xml:space="preserve"> </w:t>
      </w:r>
      <w:r w:rsidR="00EC10FE" w:rsidRPr="00BF249F">
        <w:t xml:space="preserve">are cleared </w:t>
      </w:r>
      <w:r w:rsidR="00611E5A" w:rsidRPr="00BF249F">
        <w:t>from the view.</w:t>
      </w:r>
    </w:p>
    <w:p w14:paraId="5338855C" w14:textId="0C53D5EB" w:rsidR="007947AE" w:rsidRPr="00BF249F" w:rsidRDefault="00514759" w:rsidP="003E2F83">
      <w:pPr>
        <w:pStyle w:val="ChapterBodyCopy"/>
      </w:pPr>
      <w:r w:rsidRPr="00BF249F">
        <w:t xml:space="preserve">Coreo View </w:t>
      </w:r>
      <w:r w:rsidR="007130B9" w:rsidRPr="00BF249F">
        <w:t xml:space="preserve">provides you the flexibility </w:t>
      </w:r>
      <w:r w:rsidRPr="00BF249F">
        <w:t>to create and save new themes based upon the filter criteria such as hospital groups, locations, patient cohorts, insurance providers, patient information</w:t>
      </w:r>
      <w:r w:rsidR="002E7955" w:rsidRPr="00BF249F">
        <w:t>, among others</w:t>
      </w:r>
      <w:r w:rsidRPr="00BF249F">
        <w:t>.</w:t>
      </w:r>
      <w:r w:rsidR="00B920AC">
        <w:t xml:space="preserve"> </w:t>
      </w:r>
      <w:r w:rsidR="00602E17" w:rsidRPr="00BF249F">
        <w:t>A theme customizes the look of the</w:t>
      </w:r>
      <w:r w:rsidR="00452018" w:rsidRPr="00BF249F">
        <w:t xml:space="preserve"> Coreo View</w:t>
      </w:r>
      <w:r w:rsidR="0097779A" w:rsidRPr="00BF249F">
        <w:t xml:space="preserve"> screen and its layout</w:t>
      </w:r>
      <w:r w:rsidR="00EC10FE" w:rsidRPr="00BF249F">
        <w:t xml:space="preserve"> based </w:t>
      </w:r>
      <w:r w:rsidR="00B87147" w:rsidRPr="00BF249F">
        <w:t>up</w:t>
      </w:r>
      <w:r w:rsidR="00EC10FE" w:rsidRPr="00BF249F">
        <w:t>on the filter criteria</w:t>
      </w:r>
      <w:r w:rsidR="0097779A" w:rsidRPr="00BF249F">
        <w:t>.</w:t>
      </w:r>
    </w:p>
    <w:p w14:paraId="761E7DD6" w14:textId="32ED5F4E" w:rsidR="000B6ABD" w:rsidRPr="00BF249F" w:rsidRDefault="000B6ABD" w:rsidP="004A2945">
      <w:pPr>
        <w:pStyle w:val="Heading2"/>
        <w:tabs>
          <w:tab w:val="clear" w:pos="450"/>
          <w:tab w:val="clear" w:pos="720"/>
          <w:tab w:val="left" w:pos="709"/>
        </w:tabs>
        <w:ind w:left="567" w:hanging="567"/>
      </w:pPr>
      <w:bookmarkStart w:id="143" w:name="_Toc34776282"/>
      <w:bookmarkStart w:id="144" w:name="_Toc34776809"/>
      <w:r w:rsidRPr="00BF249F">
        <w:t>Filters</w:t>
      </w:r>
      <w:bookmarkEnd w:id="143"/>
      <w:bookmarkEnd w:id="144"/>
    </w:p>
    <w:p w14:paraId="08F14164" w14:textId="538834BA" w:rsidR="000568F9" w:rsidRPr="00BF249F" w:rsidRDefault="00D9418F" w:rsidP="003C7F66">
      <w:pPr>
        <w:pStyle w:val="ChapterBodyCopy"/>
      </w:pPr>
      <w:r w:rsidRPr="00BF249F">
        <w:t>A</w:t>
      </w:r>
      <w:r w:rsidR="003C7F66" w:rsidRPr="00BF249F">
        <w:t xml:space="preserve">pply filters to display </w:t>
      </w:r>
      <w:r w:rsidR="000568F9" w:rsidRPr="00BF249F">
        <w:t xml:space="preserve">the </w:t>
      </w:r>
      <w:r w:rsidR="003C7F66" w:rsidRPr="00BF249F">
        <w:t xml:space="preserve">patient records </w:t>
      </w:r>
      <w:r w:rsidRPr="00BF249F">
        <w:t>based on the filter criteria</w:t>
      </w:r>
      <w:r w:rsidR="003C7F66" w:rsidRPr="00BF249F">
        <w:t>. Only those patient records that meet t</w:t>
      </w:r>
      <w:r w:rsidR="000568F9" w:rsidRPr="00BF249F">
        <w:t xml:space="preserve">he filter criteria </w:t>
      </w:r>
      <w:r w:rsidR="002E7955" w:rsidRPr="00BF249F">
        <w:t xml:space="preserve">are </w:t>
      </w:r>
      <w:r w:rsidR="000568F9" w:rsidRPr="00BF249F">
        <w:t>display</w:t>
      </w:r>
      <w:r w:rsidR="002E7955" w:rsidRPr="00BF249F">
        <w:t>ed</w:t>
      </w:r>
      <w:r w:rsidR="003C7F66" w:rsidRPr="00BF249F">
        <w:t>.</w:t>
      </w:r>
      <w:r w:rsidR="00B920AC">
        <w:t xml:space="preserve"> </w:t>
      </w:r>
      <w:r w:rsidR="000568F9" w:rsidRPr="00BF249F">
        <w:t xml:space="preserve">You can apply filters </w:t>
      </w:r>
      <w:r w:rsidR="00CC778D" w:rsidRPr="00BF249F">
        <w:t xml:space="preserve">and themes </w:t>
      </w:r>
      <w:r w:rsidR="000568F9" w:rsidRPr="00BF249F">
        <w:t>across all the three views, the Bed View (BV), the Prioritized View (PV), and the Geomap View (GMV)</w:t>
      </w:r>
      <w:r w:rsidR="0096669D" w:rsidRPr="00BF249F">
        <w:t>. The filter that you apply displays in all the three views.</w:t>
      </w:r>
    </w:p>
    <w:p w14:paraId="71938525" w14:textId="6430351F" w:rsidR="002656D4" w:rsidRPr="00BF249F" w:rsidRDefault="002656D4" w:rsidP="00331E3B">
      <w:pPr>
        <w:pStyle w:val="CVHeading3"/>
        <w:tabs>
          <w:tab w:val="left" w:pos="426"/>
          <w:tab w:val="left" w:pos="709"/>
        </w:tabs>
      </w:pPr>
      <w:bookmarkStart w:id="145" w:name="_Toc34776283"/>
      <w:bookmarkStart w:id="146" w:name="_Toc34776810"/>
      <w:r w:rsidRPr="00BF249F">
        <w:t>Apply Filters</w:t>
      </w:r>
      <w:bookmarkEnd w:id="145"/>
      <w:bookmarkEnd w:id="146"/>
    </w:p>
    <w:p w14:paraId="5F5EAA65" w14:textId="5A07A00A" w:rsidR="007536C4" w:rsidRPr="00BF249F" w:rsidRDefault="007536C4" w:rsidP="003E2F83">
      <w:pPr>
        <w:pStyle w:val="ChapterBodyCopy"/>
      </w:pPr>
      <w:r w:rsidRPr="00BF249F">
        <w:t>Follow these steps</w:t>
      </w:r>
      <w:r w:rsidR="00EE1032" w:rsidRPr="00BF249F">
        <w:t xml:space="preserve"> to apply </w:t>
      </w:r>
      <w:r w:rsidR="004B35F4" w:rsidRPr="00BF249F">
        <w:t>one or more filter criteria</w:t>
      </w:r>
      <w:r w:rsidR="00EE1032" w:rsidRPr="00BF249F">
        <w:t xml:space="preserve"> </w:t>
      </w:r>
      <w:r w:rsidR="00E87558" w:rsidRPr="00BF249F">
        <w:t xml:space="preserve">to display </w:t>
      </w:r>
      <w:r w:rsidR="00CC778D" w:rsidRPr="00BF249F">
        <w:t xml:space="preserve">only </w:t>
      </w:r>
      <w:r w:rsidR="00E87558" w:rsidRPr="00BF249F">
        <w:t xml:space="preserve">specific </w:t>
      </w:r>
      <w:r w:rsidR="00EE1032" w:rsidRPr="00BF249F">
        <w:t>patient records</w:t>
      </w:r>
      <w:r w:rsidR="00CC778D" w:rsidRPr="00BF249F">
        <w:t xml:space="preserve"> across all the three views</w:t>
      </w:r>
      <w:r w:rsidR="00E87558" w:rsidRPr="00BF249F">
        <w:t>:</w:t>
      </w:r>
    </w:p>
    <w:p w14:paraId="17553C3D" w14:textId="2228BA11" w:rsidR="00E87558" w:rsidRPr="00BF249F" w:rsidRDefault="006E2461" w:rsidP="00317329">
      <w:pPr>
        <w:pStyle w:val="ListNumber"/>
        <w:numPr>
          <w:ilvl w:val="0"/>
          <w:numId w:val="22"/>
        </w:numPr>
      </w:pPr>
      <w:r w:rsidRPr="00BF249F">
        <w:t>O</w:t>
      </w:r>
      <w:r w:rsidR="00711629" w:rsidRPr="00BF249F">
        <w:t>n</w:t>
      </w:r>
      <w:r w:rsidR="008112D9">
        <w:t xml:space="preserve"> the side menu</w:t>
      </w:r>
      <w:r w:rsidR="00F42996" w:rsidRPr="00BF249F">
        <w:t>,</w:t>
      </w:r>
      <w:r w:rsidR="00062AF3" w:rsidRPr="00BF249F">
        <w:t xml:space="preserve"> select </w:t>
      </w:r>
      <w:r w:rsidR="00E87558" w:rsidRPr="00BF249F">
        <w:rPr>
          <w:b/>
        </w:rPr>
        <w:t>Filters</w:t>
      </w:r>
      <w:r w:rsidR="00E87558" w:rsidRPr="00BF249F">
        <w:t xml:space="preserve"> </w:t>
      </w:r>
      <w:r w:rsidR="00ED6FEF" w:rsidRPr="00BF249F">
        <w:t xml:space="preserve">to open the </w:t>
      </w:r>
      <w:r w:rsidR="00ED6FEF" w:rsidRPr="00BF249F">
        <w:rPr>
          <w:b/>
        </w:rPr>
        <w:t>Filter</w:t>
      </w:r>
      <w:r w:rsidR="00ED6FEF" w:rsidRPr="00BF249F">
        <w:t xml:space="preserve"> window</w:t>
      </w:r>
      <w:r w:rsidR="00C312C9" w:rsidRPr="00BF249F">
        <w:t>.</w:t>
      </w:r>
    </w:p>
    <w:p w14:paraId="71E76854" w14:textId="6128726B" w:rsidR="00540173" w:rsidRPr="00BF249F" w:rsidRDefault="00597820" w:rsidP="00540173">
      <w:pPr>
        <w:pStyle w:val="CVFigure"/>
      </w:pPr>
      <w:r w:rsidRPr="00BF249F">
        <w:drawing>
          <wp:inline distT="0" distB="0" distL="0" distR="0" wp14:anchorId="67BA5939" wp14:editId="08418A71">
            <wp:extent cx="3221773" cy="1962150"/>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58">
                      <a:extLst>
                        <a:ext uri="{28A0092B-C50C-407E-A947-70E740481C1C}">
                          <a14:useLocalDpi xmlns:a14="http://schemas.microsoft.com/office/drawing/2010/main" val="0"/>
                        </a:ext>
                      </a:extLst>
                    </a:blip>
                    <a:stretch>
                      <a:fillRect/>
                    </a:stretch>
                  </pic:blipFill>
                  <pic:spPr>
                    <a:xfrm>
                      <a:off x="0" y="0"/>
                      <a:ext cx="3265814" cy="1988972"/>
                    </a:xfrm>
                    <a:prstGeom prst="rect">
                      <a:avLst/>
                    </a:prstGeom>
                  </pic:spPr>
                </pic:pic>
              </a:graphicData>
            </a:graphic>
          </wp:inline>
        </w:drawing>
      </w:r>
    </w:p>
    <w:p w14:paraId="34AA4A46" w14:textId="3FF042BE" w:rsidR="00540173" w:rsidRPr="00BF249F" w:rsidRDefault="00597820" w:rsidP="00331E3B">
      <w:pPr>
        <w:pStyle w:val="CVFigureCaption"/>
        <w:tabs>
          <w:tab w:val="left" w:pos="1134"/>
        </w:tabs>
      </w:pPr>
      <w:r w:rsidRPr="00BF249F">
        <w:t>F</w:t>
      </w:r>
      <w:r w:rsidR="00540173" w:rsidRPr="00BF249F">
        <w:t xml:space="preserve">ilter </w:t>
      </w:r>
      <w:r w:rsidRPr="00BF249F">
        <w:t>w</w:t>
      </w:r>
      <w:r w:rsidR="00ED6FEF" w:rsidRPr="00BF249F">
        <w:t>indow</w:t>
      </w:r>
    </w:p>
    <w:p w14:paraId="0AD0808F" w14:textId="3011CE3E" w:rsidR="003C7F66" w:rsidRPr="00BF249F" w:rsidRDefault="00C31931" w:rsidP="0062340C">
      <w:pPr>
        <w:pStyle w:val="ListNumber"/>
      </w:pPr>
      <w:r w:rsidRPr="00BF249F">
        <w:lastRenderedPageBreak/>
        <w:t>Select one or more</w:t>
      </w:r>
      <w:r w:rsidR="006E2461" w:rsidRPr="00BF249F">
        <w:t xml:space="preserve"> of the</w:t>
      </w:r>
      <w:r w:rsidRPr="00BF249F">
        <w:t xml:space="preserve"> </w:t>
      </w:r>
      <w:r w:rsidR="006E2461" w:rsidRPr="00BF249F">
        <w:t xml:space="preserve">following </w:t>
      </w:r>
      <w:r w:rsidRPr="00BF249F">
        <w:t xml:space="preserve">filter criteria </w:t>
      </w:r>
      <w:r w:rsidR="00AC23A1" w:rsidRPr="00BF249F">
        <w:t xml:space="preserve">which </w:t>
      </w:r>
      <w:r w:rsidR="006E2461" w:rsidRPr="00BF249F">
        <w:t>display</w:t>
      </w:r>
      <w:r w:rsidR="00AC23A1" w:rsidRPr="00BF249F">
        <w:t xml:space="preserve"> as tabs across the </w:t>
      </w:r>
      <w:r w:rsidR="00AC23A1" w:rsidRPr="00BF249F">
        <w:rPr>
          <w:b/>
        </w:rPr>
        <w:t>Filter</w:t>
      </w:r>
      <w:r w:rsidR="00AC23A1" w:rsidRPr="00BF249F">
        <w:t xml:space="preserve"> window</w:t>
      </w:r>
      <w:r w:rsidR="001C5FE3" w:rsidRPr="00BF249F">
        <w:t xml:space="preserve"> to filter the patient record across all the three views</w:t>
      </w:r>
      <w:r w:rsidR="003C7F66" w:rsidRPr="00BF249F">
        <w:t>:</w:t>
      </w:r>
    </w:p>
    <w:p w14:paraId="7BE0AB76" w14:textId="36E787B8" w:rsidR="003C7F66" w:rsidRPr="00BF249F" w:rsidRDefault="003C7F66" w:rsidP="00A808BD">
      <w:pPr>
        <w:pStyle w:val="ListBullet"/>
        <w:rPr>
          <w:b/>
        </w:rPr>
      </w:pPr>
      <w:r w:rsidRPr="00BF249F">
        <w:rPr>
          <w:b/>
        </w:rPr>
        <w:t>Groups and Locations</w:t>
      </w:r>
      <w:r w:rsidR="00F42996" w:rsidRPr="00BF249F">
        <w:t>: This is the default filter criterion.</w:t>
      </w:r>
      <w:r w:rsidR="00DC5F32" w:rsidRPr="00BF249F">
        <w:t xml:space="preserve"> Select this</w:t>
      </w:r>
      <w:r w:rsidR="00F42996" w:rsidRPr="00BF249F">
        <w:t xml:space="preserve"> to filter the patient list based on groups and their respective </w:t>
      </w:r>
      <w:r w:rsidR="00556296" w:rsidRPr="00BF249F">
        <w:t>locations.</w:t>
      </w:r>
    </w:p>
    <w:p w14:paraId="751ED2F0" w14:textId="20420257" w:rsidR="003C7F66" w:rsidRPr="00BF249F" w:rsidRDefault="003C7F66" w:rsidP="00A808BD">
      <w:pPr>
        <w:pStyle w:val="ListBullet"/>
        <w:rPr>
          <w:b/>
        </w:rPr>
      </w:pPr>
      <w:r w:rsidRPr="00BF249F">
        <w:rPr>
          <w:b/>
        </w:rPr>
        <w:t>Contracts</w:t>
      </w:r>
      <w:r w:rsidR="00DC5F32" w:rsidRPr="00BF249F">
        <w:rPr>
          <w:b/>
        </w:rPr>
        <w:t xml:space="preserve">: </w:t>
      </w:r>
      <w:r w:rsidR="00DC5F32" w:rsidRPr="00BF249F">
        <w:t xml:space="preserve">Select </w:t>
      </w:r>
      <w:r w:rsidR="00DC5F32" w:rsidRPr="00BF249F">
        <w:rPr>
          <w:b/>
        </w:rPr>
        <w:t>Contracts</w:t>
      </w:r>
      <w:r w:rsidR="00DC5F32" w:rsidRPr="00BF249F">
        <w:t xml:space="preserve"> to filter the patient records based on the </w:t>
      </w:r>
      <w:r w:rsidR="000712A8" w:rsidRPr="00BF249F">
        <w:t>Coreo Contracts that the patients have.</w:t>
      </w:r>
    </w:p>
    <w:p w14:paraId="3A8F31CE" w14:textId="13FC0EB4" w:rsidR="003C7F66" w:rsidRPr="00BF249F" w:rsidRDefault="003C7F66" w:rsidP="00A808BD">
      <w:pPr>
        <w:pStyle w:val="ListBullet"/>
        <w:rPr>
          <w:b/>
        </w:rPr>
      </w:pPr>
      <w:r w:rsidRPr="00BF249F">
        <w:rPr>
          <w:b/>
        </w:rPr>
        <w:t>Cohorts</w:t>
      </w:r>
      <w:r w:rsidR="000712A8" w:rsidRPr="00BF249F">
        <w:rPr>
          <w:b/>
        </w:rPr>
        <w:t xml:space="preserve">: </w:t>
      </w:r>
      <w:r w:rsidR="000712A8" w:rsidRPr="00BF249F">
        <w:t>Select</w:t>
      </w:r>
      <w:r w:rsidR="000712A8" w:rsidRPr="00BF249F">
        <w:rPr>
          <w:b/>
        </w:rPr>
        <w:t xml:space="preserve"> Cohorts </w:t>
      </w:r>
      <w:r w:rsidR="000712A8" w:rsidRPr="00BF249F">
        <w:t>to filter the patient records based on the Cohort group to which the patient belongs.</w:t>
      </w:r>
    </w:p>
    <w:p w14:paraId="227685FA" w14:textId="184BA268" w:rsidR="003C7F66" w:rsidRPr="00BF249F" w:rsidRDefault="003C7F66" w:rsidP="00A808BD">
      <w:pPr>
        <w:pStyle w:val="ListBullet"/>
        <w:rPr>
          <w:b/>
        </w:rPr>
      </w:pPr>
      <w:r w:rsidRPr="00BF249F">
        <w:rPr>
          <w:b/>
        </w:rPr>
        <w:t>Providers</w:t>
      </w:r>
      <w:r w:rsidR="000712A8" w:rsidRPr="00BF249F">
        <w:rPr>
          <w:b/>
        </w:rPr>
        <w:t xml:space="preserve">: </w:t>
      </w:r>
      <w:r w:rsidR="005325C4" w:rsidRPr="00BF249F">
        <w:t>Select</w:t>
      </w:r>
      <w:r w:rsidR="005325C4" w:rsidRPr="00BF249F">
        <w:rPr>
          <w:b/>
        </w:rPr>
        <w:t xml:space="preserve"> Providers </w:t>
      </w:r>
      <w:r w:rsidR="005325C4" w:rsidRPr="00BF249F">
        <w:t>to filter the patient records based on the attributed providers with which the patients are associated.</w:t>
      </w:r>
    </w:p>
    <w:p w14:paraId="37FE8F01" w14:textId="413B48A1" w:rsidR="003C7F66" w:rsidRPr="00BF249F" w:rsidRDefault="003C7F66" w:rsidP="00A808BD">
      <w:pPr>
        <w:pStyle w:val="ListBullet"/>
        <w:rPr>
          <w:b/>
        </w:rPr>
      </w:pPr>
      <w:r w:rsidRPr="00BF249F">
        <w:rPr>
          <w:b/>
        </w:rPr>
        <w:t>Patient Dispositions</w:t>
      </w:r>
      <w:r w:rsidR="005325C4" w:rsidRPr="00BF249F">
        <w:t xml:space="preserve">: The patient’s dispositions are </w:t>
      </w:r>
      <w:r w:rsidR="005325C4" w:rsidRPr="00BF249F">
        <w:rPr>
          <w:b/>
        </w:rPr>
        <w:t>Emergency</w:t>
      </w:r>
      <w:r w:rsidR="005325C4" w:rsidRPr="00BF249F">
        <w:t xml:space="preserve">, </w:t>
      </w:r>
      <w:r w:rsidR="005325C4" w:rsidRPr="00BF249F">
        <w:rPr>
          <w:b/>
        </w:rPr>
        <w:t>Admitted</w:t>
      </w:r>
      <w:r w:rsidR="005325C4" w:rsidRPr="00BF249F">
        <w:t xml:space="preserve">, </w:t>
      </w:r>
      <w:r w:rsidR="005325C4" w:rsidRPr="00BF249F">
        <w:rPr>
          <w:b/>
        </w:rPr>
        <w:t>Observation</w:t>
      </w:r>
      <w:r w:rsidR="005325C4" w:rsidRPr="00BF249F">
        <w:t xml:space="preserve">, </w:t>
      </w:r>
      <w:r w:rsidR="005325C4" w:rsidRPr="00BF249F">
        <w:rPr>
          <w:b/>
        </w:rPr>
        <w:t>Discharge Possible</w:t>
      </w:r>
      <w:r w:rsidR="005325C4" w:rsidRPr="00BF249F">
        <w:t xml:space="preserve">, </w:t>
      </w:r>
      <w:r w:rsidR="005325C4" w:rsidRPr="00BF249F">
        <w:rPr>
          <w:b/>
        </w:rPr>
        <w:t>Discharge Pending</w:t>
      </w:r>
      <w:r w:rsidR="005325C4" w:rsidRPr="00BF249F">
        <w:t xml:space="preserve">, </w:t>
      </w:r>
      <w:r w:rsidR="005325C4" w:rsidRPr="00BF249F">
        <w:rPr>
          <w:b/>
        </w:rPr>
        <w:t>Complete</w:t>
      </w:r>
      <w:r w:rsidR="00AC4A5C" w:rsidRPr="00BF249F">
        <w:t>.</w:t>
      </w:r>
      <w:r w:rsidR="00634387" w:rsidRPr="00BF249F">
        <w:t xml:space="preserve"> Select one or more of these disposition states to filter the patient records.</w:t>
      </w:r>
    </w:p>
    <w:p w14:paraId="3BC0E245" w14:textId="291578E5" w:rsidR="003C7F66" w:rsidRPr="00BF249F" w:rsidRDefault="003C7F66" w:rsidP="00A808BD">
      <w:pPr>
        <w:pStyle w:val="ListBullet"/>
        <w:rPr>
          <w:b/>
        </w:rPr>
      </w:pPr>
      <w:r w:rsidRPr="00BF249F">
        <w:rPr>
          <w:b/>
        </w:rPr>
        <w:t>Patient Attributes</w:t>
      </w:r>
      <w:r w:rsidR="00634387" w:rsidRPr="00BF249F">
        <w:t>:</w:t>
      </w:r>
      <w:r w:rsidR="00C17D0F" w:rsidRPr="00BF249F">
        <w:t xml:space="preserve"> </w:t>
      </w:r>
      <w:r w:rsidR="00C853F7" w:rsidRPr="00BF249F">
        <w:t>Select this to f</w:t>
      </w:r>
      <w:r w:rsidR="00C17D0F" w:rsidRPr="00BF249F">
        <w:t xml:space="preserve">ilter the patient records based on the patient attributes such as </w:t>
      </w:r>
      <w:r w:rsidR="00C17D0F" w:rsidRPr="00BF249F">
        <w:rPr>
          <w:b/>
        </w:rPr>
        <w:t>Chest</w:t>
      </w:r>
      <w:r w:rsidR="00C17D0F" w:rsidRPr="00BF249F">
        <w:t xml:space="preserve"> </w:t>
      </w:r>
      <w:r w:rsidR="00C17D0F" w:rsidRPr="00BF249F">
        <w:rPr>
          <w:b/>
        </w:rPr>
        <w:t>Pain</w:t>
      </w:r>
      <w:r w:rsidR="00C17D0F" w:rsidRPr="00BF249F">
        <w:t xml:space="preserve">, </w:t>
      </w:r>
      <w:r w:rsidR="00C17D0F" w:rsidRPr="00BF249F">
        <w:rPr>
          <w:b/>
        </w:rPr>
        <w:t>NPO</w:t>
      </w:r>
      <w:r w:rsidR="00C17D0F" w:rsidRPr="00BF249F">
        <w:t xml:space="preserve">, </w:t>
      </w:r>
      <w:r w:rsidR="00C17D0F" w:rsidRPr="00BF249F">
        <w:rPr>
          <w:b/>
        </w:rPr>
        <w:t>Special</w:t>
      </w:r>
      <w:r w:rsidR="00C17D0F" w:rsidRPr="00BF249F">
        <w:t xml:space="preserve"> </w:t>
      </w:r>
      <w:r w:rsidR="00C17D0F" w:rsidRPr="00BF249F">
        <w:rPr>
          <w:b/>
        </w:rPr>
        <w:t>Diet</w:t>
      </w:r>
      <w:r w:rsidR="002E7955" w:rsidRPr="00BF249F">
        <w:rPr>
          <w:b/>
        </w:rPr>
        <w:t>,</w:t>
      </w:r>
      <w:r w:rsidR="00C17D0F" w:rsidRPr="00BF249F">
        <w:t xml:space="preserve"> among others that you have assigned to the patients.</w:t>
      </w:r>
    </w:p>
    <w:p w14:paraId="71B540CA" w14:textId="17DC5784" w:rsidR="003C7F66" w:rsidRPr="00BF249F" w:rsidRDefault="003C7F66" w:rsidP="00A808BD">
      <w:pPr>
        <w:pStyle w:val="ListBullet"/>
        <w:rPr>
          <w:b/>
        </w:rPr>
      </w:pPr>
      <w:r w:rsidRPr="00BF249F">
        <w:rPr>
          <w:b/>
        </w:rPr>
        <w:t>Patient Activities</w:t>
      </w:r>
      <w:r w:rsidR="00634387" w:rsidRPr="00BF249F">
        <w:t>:</w:t>
      </w:r>
      <w:r w:rsidR="00C17D0F" w:rsidRPr="00BF249F">
        <w:t xml:space="preserve"> </w:t>
      </w:r>
      <w:r w:rsidR="00C853F7" w:rsidRPr="00BF249F">
        <w:t xml:space="preserve">Select this to filter </w:t>
      </w:r>
      <w:r w:rsidR="00C17D0F" w:rsidRPr="00BF249F">
        <w:t xml:space="preserve">the patient records based on patient activities such as </w:t>
      </w:r>
      <w:r w:rsidR="00C17D0F" w:rsidRPr="00BF249F">
        <w:rPr>
          <w:b/>
        </w:rPr>
        <w:t>Med</w:t>
      </w:r>
      <w:r w:rsidR="00C17D0F" w:rsidRPr="00BF249F">
        <w:t xml:space="preserve"> </w:t>
      </w:r>
      <w:r w:rsidR="00C17D0F" w:rsidRPr="00BF249F">
        <w:rPr>
          <w:b/>
        </w:rPr>
        <w:t>Reminders</w:t>
      </w:r>
      <w:r w:rsidR="00C17D0F" w:rsidRPr="00BF249F">
        <w:t xml:space="preserve">, </w:t>
      </w:r>
      <w:r w:rsidR="00C17D0F" w:rsidRPr="00BF249F">
        <w:rPr>
          <w:b/>
        </w:rPr>
        <w:t>Ambulate</w:t>
      </w:r>
      <w:r w:rsidR="00C17D0F" w:rsidRPr="00BF249F">
        <w:t xml:space="preserve">, </w:t>
      </w:r>
      <w:r w:rsidR="00C17D0F" w:rsidRPr="00BF249F">
        <w:rPr>
          <w:b/>
        </w:rPr>
        <w:t>Insulin</w:t>
      </w:r>
      <w:r w:rsidR="00C17D0F" w:rsidRPr="00BF249F">
        <w:t xml:space="preserve"> </w:t>
      </w:r>
      <w:r w:rsidR="00C17D0F" w:rsidRPr="00BF249F">
        <w:rPr>
          <w:b/>
        </w:rPr>
        <w:t>Drip</w:t>
      </w:r>
      <w:r w:rsidR="0003582B" w:rsidRPr="00BF249F">
        <w:t>,</w:t>
      </w:r>
      <w:r w:rsidR="00C17D0F" w:rsidRPr="00BF249F">
        <w:t xml:space="preserve"> among others that you have assigned to the patients.</w:t>
      </w:r>
    </w:p>
    <w:p w14:paraId="51836969" w14:textId="7ED84C06" w:rsidR="003C7F66" w:rsidRPr="00BF249F" w:rsidRDefault="003C7F66" w:rsidP="00A808BD">
      <w:pPr>
        <w:pStyle w:val="ListBullet"/>
        <w:rPr>
          <w:b/>
        </w:rPr>
      </w:pPr>
      <w:r w:rsidRPr="00BF249F">
        <w:rPr>
          <w:b/>
        </w:rPr>
        <w:t>Bed Attributes</w:t>
      </w:r>
      <w:r w:rsidR="00634387" w:rsidRPr="00BF249F">
        <w:t>:</w:t>
      </w:r>
      <w:r w:rsidR="001165C4" w:rsidRPr="00BF249F">
        <w:t xml:space="preserve"> </w:t>
      </w:r>
      <w:r w:rsidR="00C853F7" w:rsidRPr="00BF249F">
        <w:t xml:space="preserve">Select this to filter </w:t>
      </w:r>
      <w:r w:rsidR="001165C4" w:rsidRPr="00BF249F">
        <w:t xml:space="preserve">the patient records based on the bed attributes such as </w:t>
      </w:r>
      <w:r w:rsidR="001165C4" w:rsidRPr="00BF249F">
        <w:rPr>
          <w:b/>
        </w:rPr>
        <w:t>Med</w:t>
      </w:r>
      <w:r w:rsidR="001165C4" w:rsidRPr="00BF249F">
        <w:t xml:space="preserve"> </w:t>
      </w:r>
      <w:r w:rsidR="001165C4" w:rsidRPr="00BF249F">
        <w:rPr>
          <w:b/>
        </w:rPr>
        <w:t>Reminders</w:t>
      </w:r>
      <w:r w:rsidR="001165C4" w:rsidRPr="00BF249F">
        <w:t xml:space="preserve">, </w:t>
      </w:r>
      <w:r w:rsidR="001165C4" w:rsidRPr="00BF249F">
        <w:rPr>
          <w:b/>
        </w:rPr>
        <w:t>Ambulate</w:t>
      </w:r>
      <w:r w:rsidR="001165C4" w:rsidRPr="00BF249F">
        <w:t xml:space="preserve">, </w:t>
      </w:r>
      <w:r w:rsidR="001165C4" w:rsidRPr="00BF249F">
        <w:rPr>
          <w:b/>
        </w:rPr>
        <w:t>Insulin</w:t>
      </w:r>
      <w:r w:rsidR="001165C4" w:rsidRPr="00BF249F">
        <w:t xml:space="preserve"> </w:t>
      </w:r>
      <w:r w:rsidR="001165C4" w:rsidRPr="00BF249F">
        <w:rPr>
          <w:b/>
        </w:rPr>
        <w:t>Drip</w:t>
      </w:r>
      <w:r w:rsidR="0003582B" w:rsidRPr="00BF249F">
        <w:t>,</w:t>
      </w:r>
      <w:r w:rsidR="001165C4" w:rsidRPr="00BF249F">
        <w:t xml:space="preserve"> among others that you have assigned to the patients.</w:t>
      </w:r>
    </w:p>
    <w:p w14:paraId="396FCDDE" w14:textId="7B8B69AD" w:rsidR="003C7F66" w:rsidRPr="00BF249F" w:rsidRDefault="003C7F66" w:rsidP="00A808BD">
      <w:pPr>
        <w:pStyle w:val="ListBullet"/>
        <w:rPr>
          <w:b/>
        </w:rPr>
      </w:pPr>
      <w:r w:rsidRPr="00BF249F">
        <w:rPr>
          <w:b/>
        </w:rPr>
        <w:t>Zoom</w:t>
      </w:r>
      <w:r w:rsidR="00634387" w:rsidRPr="00BF249F">
        <w:t>:</w:t>
      </w:r>
      <w:r w:rsidR="001165C4" w:rsidRPr="00BF249F">
        <w:t xml:space="preserve"> Select</w:t>
      </w:r>
      <w:r w:rsidR="00C853F7" w:rsidRPr="00BF249F">
        <w:t xml:space="preserve"> </w:t>
      </w:r>
      <w:r w:rsidR="00C853F7" w:rsidRPr="00BF249F">
        <w:rPr>
          <w:b/>
        </w:rPr>
        <w:t>Zoom</w:t>
      </w:r>
      <w:r w:rsidR="00C853F7" w:rsidRPr="00BF249F">
        <w:t xml:space="preserve"> to choose</w:t>
      </w:r>
      <w:r w:rsidR="001165C4" w:rsidRPr="00BF249F">
        <w:t xml:space="preserve"> the zoom percentage</w:t>
      </w:r>
      <w:r w:rsidR="00C853F7" w:rsidRPr="00BF249F">
        <w:t>,</w:t>
      </w:r>
      <w:r w:rsidR="001165C4" w:rsidRPr="00BF249F">
        <w:t xml:space="preserve"> 60% being the least</w:t>
      </w:r>
      <w:r w:rsidR="0003582B" w:rsidRPr="00BF249F">
        <w:t>,</w:t>
      </w:r>
      <w:r w:rsidR="001165C4" w:rsidRPr="00BF249F">
        <w:t xml:space="preserve"> and 240% </w:t>
      </w:r>
      <w:r w:rsidR="00C853F7" w:rsidRPr="00BF249F">
        <w:t>the maximum by</w:t>
      </w:r>
      <w:r w:rsidR="001165C4" w:rsidRPr="00BF249F">
        <w:t xml:space="preserve"> which you want to filter the patient records. 100% is the standard-default </w:t>
      </w:r>
      <w:r w:rsidR="00C853F7" w:rsidRPr="00BF249F">
        <w:t>resolution</w:t>
      </w:r>
      <w:r w:rsidR="001165C4" w:rsidRPr="00BF249F">
        <w:t>.</w:t>
      </w:r>
    </w:p>
    <w:p w14:paraId="113986A2" w14:textId="59660B59" w:rsidR="008112D9" w:rsidRDefault="003C7F66" w:rsidP="00A808BD">
      <w:pPr>
        <w:pStyle w:val="ListBullet"/>
      </w:pPr>
      <w:r w:rsidRPr="00BF249F">
        <w:rPr>
          <w:b/>
        </w:rPr>
        <w:t>Risk</w:t>
      </w:r>
      <w:r w:rsidR="00634387" w:rsidRPr="00BF249F">
        <w:t>:</w:t>
      </w:r>
      <w:r w:rsidR="00C853F7" w:rsidRPr="00BF249F">
        <w:t xml:space="preserve"> Select this to filter the patient records base</w:t>
      </w:r>
      <w:r w:rsidR="00DA4BCE" w:rsidRPr="00BF249F">
        <w:t>d on the risk group (</w:t>
      </w:r>
      <w:r w:rsidR="00DA4BCE" w:rsidRPr="00BF249F">
        <w:rPr>
          <w:b/>
        </w:rPr>
        <w:t>High Risk, Moderate Risk, Low Risk</w:t>
      </w:r>
      <w:r w:rsidR="00DA4BCE" w:rsidRPr="00BF249F">
        <w:t>) the patient is assigned to</w:t>
      </w:r>
      <w:r w:rsidR="00C853F7" w:rsidRPr="00BF249F">
        <w:t>.</w:t>
      </w:r>
    </w:p>
    <w:p w14:paraId="3ACE2C2D" w14:textId="77777777" w:rsidR="008112D9" w:rsidRDefault="008112D9">
      <w:pPr>
        <w:spacing w:after="0" w:line="240" w:lineRule="auto"/>
        <w:rPr>
          <w:rFonts w:ascii="Calibri" w:hAnsi="Calibri"/>
          <w:sz w:val="24"/>
        </w:rPr>
      </w:pPr>
      <w:r>
        <w:br w:type="page"/>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087"/>
      </w:tblGrid>
      <w:tr w:rsidR="004F3ACD" w:rsidRPr="00BF249F" w14:paraId="7286DF27" w14:textId="77777777" w:rsidTr="008112D9">
        <w:trPr>
          <w:trHeight w:val="989"/>
        </w:trPr>
        <w:tc>
          <w:tcPr>
            <w:tcW w:w="993" w:type="dxa"/>
            <w:vAlign w:val="center"/>
          </w:tcPr>
          <w:p w14:paraId="18AB6980" w14:textId="77777777" w:rsidR="004F3ACD" w:rsidRPr="00BF249F" w:rsidRDefault="004F3ACD" w:rsidP="00E57728">
            <w:pPr>
              <w:pStyle w:val="ChapterBodyCopy"/>
            </w:pPr>
            <w:r w:rsidRPr="00BF249F">
              <w:rPr>
                <w:noProof/>
                <w:lang w:val="en-IN" w:eastAsia="en-IN"/>
              </w:rPr>
              <w:lastRenderedPageBreak/>
              <w:drawing>
                <wp:inline distT="0" distB="0" distL="0" distR="0" wp14:anchorId="3B2BE27E" wp14:editId="733E7CCD">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vAlign w:val="center"/>
          </w:tcPr>
          <w:p w14:paraId="02FB01F6" w14:textId="21BA87A0" w:rsidR="004F3ACD" w:rsidRPr="00BF249F" w:rsidRDefault="004F3ACD" w:rsidP="00BC60DE">
            <w:pPr>
              <w:pStyle w:val="CVCalloutNote"/>
            </w:pPr>
            <w:r w:rsidRPr="00BF249F">
              <w:t>The options available under each f</w:t>
            </w:r>
            <w:r w:rsidR="00BC60DE" w:rsidRPr="00BF249F">
              <w:t>ilter criterion is based on your (</w:t>
            </w:r>
            <w:r w:rsidRPr="00BF249F">
              <w:t>user’s</w:t>
            </w:r>
            <w:r w:rsidR="00BC60DE" w:rsidRPr="00BF249F">
              <w:t>)</w:t>
            </w:r>
            <w:r w:rsidRPr="00BF249F">
              <w:t xml:space="preserve"> role and access permission granted</w:t>
            </w:r>
            <w:r w:rsidR="0079309A" w:rsidRPr="00BF249F">
              <w:t xml:space="preserve"> to </w:t>
            </w:r>
            <w:r w:rsidR="00BC60DE" w:rsidRPr="00BF249F">
              <w:t>you</w:t>
            </w:r>
            <w:r w:rsidRPr="00BF249F">
              <w:t xml:space="preserve"> by the Coreo View administrator.</w:t>
            </w:r>
          </w:p>
        </w:tc>
      </w:tr>
    </w:tbl>
    <w:p w14:paraId="53F65143" w14:textId="72D1D209" w:rsidR="004F3ACD" w:rsidRPr="00BF249F" w:rsidRDefault="004F3ACD" w:rsidP="00AC23A1">
      <w:pPr>
        <w:pStyle w:val="CVspacebeforetable"/>
      </w:pPr>
    </w:p>
    <w:p w14:paraId="4AB8DB1A" w14:textId="57370A93" w:rsidR="00ED6FEF" w:rsidRPr="00BF249F" w:rsidRDefault="00ED6FEF" w:rsidP="002656D4">
      <w:pPr>
        <w:pStyle w:val="CVspacebeforetable"/>
      </w:pPr>
    </w:p>
    <w:p w14:paraId="7A2F5CA1" w14:textId="5FD7CC59" w:rsidR="00AC23A1" w:rsidRPr="00BF249F" w:rsidRDefault="002656D4" w:rsidP="00AC23A1">
      <w:pPr>
        <w:pStyle w:val="CVFigure"/>
      </w:pPr>
      <w:r w:rsidRPr="00BF249F">
        <w:drawing>
          <wp:inline distT="0" distB="0" distL="0" distR="0" wp14:anchorId="74C75B14" wp14:editId="10F5583A">
            <wp:extent cx="5191125" cy="3114675"/>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59">
                      <a:extLst>
                        <a:ext uri="{28A0092B-C50C-407E-A947-70E740481C1C}">
                          <a14:useLocalDpi xmlns:a14="http://schemas.microsoft.com/office/drawing/2010/main" val="0"/>
                        </a:ext>
                      </a:extLst>
                    </a:blip>
                    <a:stretch>
                      <a:fillRect/>
                    </a:stretch>
                  </pic:blipFill>
                  <pic:spPr>
                    <a:xfrm>
                      <a:off x="0" y="0"/>
                      <a:ext cx="5199192" cy="3119515"/>
                    </a:xfrm>
                    <a:prstGeom prst="rect">
                      <a:avLst/>
                    </a:prstGeom>
                  </pic:spPr>
                </pic:pic>
              </a:graphicData>
            </a:graphic>
          </wp:inline>
        </w:drawing>
      </w:r>
    </w:p>
    <w:p w14:paraId="3F0B0BC2" w14:textId="68ECB9E3" w:rsidR="00AC23A1" w:rsidRPr="00BF249F" w:rsidRDefault="00AC23A1" w:rsidP="00331E3B">
      <w:pPr>
        <w:pStyle w:val="CVFigureCaption"/>
        <w:tabs>
          <w:tab w:val="left" w:pos="1134"/>
        </w:tabs>
      </w:pPr>
      <w:r w:rsidRPr="00BF249F">
        <w:t>Filter Window</w:t>
      </w:r>
      <w:r w:rsidR="002656D4" w:rsidRPr="00BF249F">
        <w:t>–</w:t>
      </w:r>
      <w:r w:rsidRPr="00BF249F">
        <w:t>Groups and Locations options selected</w:t>
      </w:r>
    </w:p>
    <w:p w14:paraId="5B791CE2" w14:textId="1C6EB88D" w:rsidR="00AC23A1" w:rsidRPr="00BF249F" w:rsidRDefault="00AC23A1" w:rsidP="00D8758A">
      <w:pPr>
        <w:pStyle w:val="CVChapterBodyCopy"/>
      </w:pPr>
      <w:r w:rsidRPr="00BF249F">
        <w:t xml:space="preserve">The user can view only those groups and locations for which </w:t>
      </w:r>
      <w:r w:rsidR="00D238D4" w:rsidRPr="00BF249F">
        <w:t>they have access-</w:t>
      </w:r>
      <w:r w:rsidRPr="00BF249F">
        <w:t>permission.</w:t>
      </w:r>
    </w:p>
    <w:p w14:paraId="387504E1" w14:textId="304B290A" w:rsidR="003A3710" w:rsidRPr="00BF249F" w:rsidRDefault="003A3710" w:rsidP="006C4D28">
      <w:pPr>
        <w:pStyle w:val="ListNumber"/>
      </w:pPr>
      <w:r w:rsidRPr="00BF249F">
        <w:t>Select the che</w:t>
      </w:r>
      <w:r w:rsidR="0003582B" w:rsidRPr="00BF249F">
        <w:t>ck box next to the group name based on</w:t>
      </w:r>
      <w:r w:rsidRPr="00BF249F">
        <w:t xml:space="preserve"> which you want to filter the patient records.</w:t>
      </w:r>
    </w:p>
    <w:p w14:paraId="78F6DDF9" w14:textId="175D369C" w:rsidR="003A3710" w:rsidRPr="00BF249F" w:rsidRDefault="003A3710" w:rsidP="006C4D28">
      <w:pPr>
        <w:pStyle w:val="ListNumber"/>
      </w:pPr>
      <w:r w:rsidRPr="00BF249F">
        <w:t>Select the small plus icon next to the group name to view the locations for that group.</w:t>
      </w:r>
      <w:r w:rsidR="00E04F60" w:rsidRPr="00BF249F">
        <w:t xml:space="preserve"> On selecting the icon, it changes to minus sign when the location drop-down list displays.</w:t>
      </w:r>
    </w:p>
    <w:p w14:paraId="2B429F0C" w14:textId="12C5FB1A" w:rsidR="00BD5A4C" w:rsidRPr="00BF249F" w:rsidRDefault="00BD5A4C" w:rsidP="006C4D28">
      <w:pPr>
        <w:pStyle w:val="ListNumber"/>
      </w:pPr>
      <w:r w:rsidRPr="00BF249F">
        <w:t xml:space="preserve">Select the location names </w:t>
      </w:r>
      <w:r w:rsidR="00E04F60" w:rsidRPr="00BF249F">
        <w:t>based on</w:t>
      </w:r>
      <w:r w:rsidRPr="00BF249F">
        <w:t xml:space="preserve"> which </w:t>
      </w:r>
      <w:r w:rsidR="003A3710" w:rsidRPr="00BF249F">
        <w:t>you want to apply the filter</w:t>
      </w:r>
      <w:r w:rsidRPr="00BF249F">
        <w:t>.</w:t>
      </w:r>
    </w:p>
    <w:p w14:paraId="0CCDC7B5" w14:textId="7444127A" w:rsidR="006D0F15" w:rsidRPr="00BF249F" w:rsidRDefault="006D0F15" w:rsidP="004A2945">
      <w:pPr>
        <w:pStyle w:val="CVChapterBodyCopy"/>
      </w:pPr>
      <w:r w:rsidRPr="00BF249F">
        <w:t xml:space="preserve">The filter icon next to </w:t>
      </w:r>
      <w:r w:rsidR="001840D1" w:rsidRPr="00BF249F">
        <w:t xml:space="preserve">the </w:t>
      </w:r>
      <w:r w:rsidR="003A3710" w:rsidRPr="00BF249F">
        <w:t xml:space="preserve">filter </w:t>
      </w:r>
      <w:r w:rsidR="001840D1" w:rsidRPr="00BF249F">
        <w:t xml:space="preserve">criterion turns blue </w:t>
      </w:r>
      <w:r w:rsidRPr="00BF249F">
        <w:t xml:space="preserve">when </w:t>
      </w:r>
      <w:r w:rsidR="004213EC" w:rsidRPr="00BF249F">
        <w:t xml:space="preserve">you select </w:t>
      </w:r>
      <w:r w:rsidRPr="00BF249F">
        <w:t>one or more optio</w:t>
      </w:r>
      <w:r w:rsidR="004213EC" w:rsidRPr="00BF249F">
        <w:t>ns</w:t>
      </w:r>
      <w:r w:rsidRPr="00BF249F">
        <w:t>.</w:t>
      </w:r>
    </w:p>
    <w:p w14:paraId="471CA6C4" w14:textId="03E4D558" w:rsidR="00597820" w:rsidRPr="00BF249F" w:rsidRDefault="0050549D" w:rsidP="00597820">
      <w:pPr>
        <w:pStyle w:val="ListNumber"/>
      </w:pPr>
      <w:r w:rsidRPr="00BF249F">
        <w:t>Similarly</w:t>
      </w:r>
      <w:r w:rsidR="00A939DA" w:rsidRPr="00BF249F">
        <w:t xml:space="preserve">, </w:t>
      </w:r>
      <w:r w:rsidR="00597820" w:rsidRPr="00BF249F">
        <w:t xml:space="preserve">you can </w:t>
      </w:r>
      <w:r w:rsidR="00A939DA" w:rsidRPr="00BF249F">
        <w:t xml:space="preserve">select </w:t>
      </w:r>
      <w:r w:rsidR="009D5078" w:rsidRPr="00BF249F">
        <w:t>one or more of</w:t>
      </w:r>
      <w:r w:rsidR="00A939DA" w:rsidRPr="00BF249F">
        <w:t xml:space="preserve"> </w:t>
      </w:r>
      <w:r w:rsidR="00E04F60" w:rsidRPr="00BF249F">
        <w:t xml:space="preserve">the </w:t>
      </w:r>
      <w:r w:rsidR="000B5DF9" w:rsidRPr="00BF249F">
        <w:t xml:space="preserve">other </w:t>
      </w:r>
      <w:r w:rsidR="00597820" w:rsidRPr="00BF249F">
        <w:t xml:space="preserve">filter </w:t>
      </w:r>
      <w:r w:rsidR="000B5DF9" w:rsidRPr="00BF249F">
        <w:t>criteria based on which</w:t>
      </w:r>
      <w:r w:rsidRPr="00BF249F">
        <w:t xml:space="preserve"> </w:t>
      </w:r>
      <w:r w:rsidR="00597820" w:rsidRPr="00BF249F">
        <w:t xml:space="preserve">you want to limit </w:t>
      </w:r>
      <w:r w:rsidRPr="00BF249F">
        <w:t>th</w:t>
      </w:r>
      <w:r w:rsidR="00597820" w:rsidRPr="00BF249F">
        <w:t>e patient list</w:t>
      </w:r>
      <w:r w:rsidRPr="00BF249F">
        <w:t>.</w:t>
      </w:r>
      <w:r w:rsidR="00597820" w:rsidRPr="00BF249F">
        <w:t xml:space="preserve"> Coreo View allows you to select all of the filter criteria together.</w:t>
      </w:r>
    </w:p>
    <w:p w14:paraId="3A98BBE9" w14:textId="4C2B0AA9" w:rsidR="009B2972" w:rsidRPr="00BF249F" w:rsidRDefault="009B2972" w:rsidP="006C4D28">
      <w:pPr>
        <w:pStyle w:val="ListNumber"/>
      </w:pPr>
      <w:r w:rsidRPr="00BF249F">
        <w:t xml:space="preserve">Select the </w:t>
      </w:r>
      <w:r w:rsidRPr="00BF249F">
        <w:rPr>
          <w:b/>
        </w:rPr>
        <w:t>Show Selected Only</w:t>
      </w:r>
      <w:r w:rsidRPr="00BF249F">
        <w:t xml:space="preserve"> check box to view</w:t>
      </w:r>
      <w:r w:rsidR="008842DA" w:rsidRPr="00BF249F">
        <w:t xml:space="preserve"> only those options </w:t>
      </w:r>
      <w:r w:rsidR="00AC23A1" w:rsidRPr="00BF249F">
        <w:t xml:space="preserve">that </w:t>
      </w:r>
      <w:r w:rsidR="00E04F60" w:rsidRPr="00BF249F">
        <w:t>you have</w:t>
      </w:r>
      <w:r w:rsidR="00AC23A1" w:rsidRPr="00BF249F">
        <w:t xml:space="preserve"> selected for that</w:t>
      </w:r>
      <w:r w:rsidR="008842DA" w:rsidRPr="00BF249F">
        <w:t xml:space="preserve"> filter criterion.</w:t>
      </w:r>
      <w:r w:rsidR="00590233" w:rsidRPr="00BF249F">
        <w:t xml:space="preserve"> You can save this filter criterion as a </w:t>
      </w:r>
      <w:hyperlink w:anchor="_Themes" w:history="1">
        <w:r w:rsidR="00590233" w:rsidRPr="00BF249F">
          <w:rPr>
            <w:rStyle w:val="Hyperlink"/>
            <w:rFonts w:cstheme="minorBidi"/>
          </w:rPr>
          <w:t>theme</w:t>
        </w:r>
      </w:hyperlink>
      <w:r w:rsidR="00590233" w:rsidRPr="00BF249F">
        <w:t>.</w:t>
      </w:r>
    </w:p>
    <w:p w14:paraId="74049AA8" w14:textId="0BFC38B4" w:rsidR="005757C3" w:rsidRPr="00BF249F" w:rsidRDefault="005757C3" w:rsidP="006C4D28">
      <w:pPr>
        <w:pStyle w:val="ListNumber"/>
      </w:pPr>
      <w:r w:rsidRPr="00BF249F">
        <w:lastRenderedPageBreak/>
        <w:t xml:space="preserve">Select the </w:t>
      </w:r>
      <w:bookmarkStart w:id="147" w:name="ShowFalggedOnlyCheckBox"/>
      <w:r w:rsidRPr="00BF249F">
        <w:rPr>
          <w:b/>
        </w:rPr>
        <w:t>Show Flagged Only</w:t>
      </w:r>
      <w:r w:rsidRPr="00BF249F">
        <w:t xml:space="preserve"> check box </w:t>
      </w:r>
      <w:bookmarkEnd w:id="147"/>
      <w:r w:rsidRPr="00BF249F">
        <w:t>to have the flagged patient re</w:t>
      </w:r>
      <w:r w:rsidR="00590233" w:rsidRPr="00BF249F">
        <w:t>cor</w:t>
      </w:r>
      <w:r w:rsidR="0003582B" w:rsidRPr="00BF249F">
        <w:t xml:space="preserve">ds as the filter criterion. The </w:t>
      </w:r>
      <w:r w:rsidR="0003582B" w:rsidRPr="00BF249F">
        <w:rPr>
          <w:b/>
        </w:rPr>
        <w:t>Show Flagged Only</w:t>
      </w:r>
      <w:r w:rsidR="00590233" w:rsidRPr="00BF249F">
        <w:t xml:space="preserve"> </w:t>
      </w:r>
      <w:r w:rsidR="0003582B" w:rsidRPr="00BF249F">
        <w:t xml:space="preserve">option </w:t>
      </w:r>
      <w:r w:rsidR="00590233" w:rsidRPr="00BF249F">
        <w:t xml:space="preserve">displays only the flagged patients, both the Coreo flagged patients and the flagged patients assigned to beds. You can save this filter criterion as a </w:t>
      </w:r>
      <w:hyperlink w:anchor="_Themes" w:history="1">
        <w:r w:rsidR="00590233" w:rsidRPr="00BF249F">
          <w:rPr>
            <w:rStyle w:val="Hyperlink"/>
            <w:rFonts w:cstheme="minorBidi"/>
          </w:rPr>
          <w:t>theme</w:t>
        </w:r>
      </w:hyperlink>
      <w:r w:rsidR="00590233" w:rsidRPr="00BF249F">
        <w:t>.</w:t>
      </w:r>
    </w:p>
    <w:p w14:paraId="368A5C26" w14:textId="7C311293" w:rsidR="00EF7511" w:rsidRPr="00BF249F" w:rsidRDefault="00E57728" w:rsidP="00E87271">
      <w:pPr>
        <w:pStyle w:val="ListNumber"/>
      </w:pPr>
      <w:r w:rsidRPr="00BF249F">
        <w:t xml:space="preserve">Select the </w:t>
      </w:r>
      <w:r w:rsidR="00E87271" w:rsidRPr="00BF249F">
        <w:rPr>
          <w:b/>
        </w:rPr>
        <w:t>Clear Selections</w:t>
      </w:r>
      <w:r w:rsidR="00E87271" w:rsidRPr="00BF249F">
        <w:t xml:space="preserve"> button to clear all the options that </w:t>
      </w:r>
      <w:r w:rsidR="00E04F60" w:rsidRPr="00BF249F">
        <w:t>you have</w:t>
      </w:r>
      <w:r w:rsidR="0087198B" w:rsidRPr="00BF249F">
        <w:t xml:space="preserve"> selected for the current filter criterion</w:t>
      </w:r>
      <w:r w:rsidR="00E87271" w:rsidRPr="00BF249F">
        <w:t>.</w:t>
      </w:r>
      <w:r w:rsidR="0087198B" w:rsidRPr="00BF249F">
        <w:t xml:space="preserve"> Select the </w:t>
      </w:r>
      <w:r w:rsidR="0087198B" w:rsidRPr="00BF249F">
        <w:rPr>
          <w:b/>
        </w:rPr>
        <w:t>Clear All</w:t>
      </w:r>
      <w:r w:rsidR="0087198B" w:rsidRPr="00BF249F">
        <w:t xml:space="preserve"> button to clear all the selections under all the filter criteria together.</w:t>
      </w:r>
    </w:p>
    <w:p w14:paraId="105EBF54" w14:textId="2F98BA06" w:rsidR="00A8512A" w:rsidRPr="00BF249F" w:rsidRDefault="00A8512A" w:rsidP="00E87271">
      <w:pPr>
        <w:pStyle w:val="ListNumber"/>
      </w:pPr>
      <w:r w:rsidRPr="00BF249F">
        <w:t xml:space="preserve">Select the </w:t>
      </w:r>
      <w:r w:rsidRPr="00BF249F">
        <w:rPr>
          <w:b/>
        </w:rPr>
        <w:t>Select All</w:t>
      </w:r>
      <w:r w:rsidRPr="00BF249F">
        <w:t xml:space="preserve"> button to select all the available options for a filter criterion.</w:t>
      </w:r>
    </w:p>
    <w:p w14:paraId="112531CD" w14:textId="50596CA7" w:rsidR="00E04F60" w:rsidRPr="00BF249F" w:rsidRDefault="00E04F60" w:rsidP="00E87271">
      <w:pPr>
        <w:pStyle w:val="ListNumber"/>
      </w:pPr>
      <w:r w:rsidRPr="00BF249F">
        <w:t xml:space="preserve">Select the </w:t>
      </w:r>
      <w:r w:rsidRPr="00BF249F">
        <w:rPr>
          <w:b/>
        </w:rPr>
        <w:t>Apply Filter</w:t>
      </w:r>
      <w:r w:rsidRPr="00BF249F">
        <w:t xml:space="preserve"> button to apply the filter </w:t>
      </w:r>
      <w:r w:rsidR="000A688C" w:rsidRPr="00BF249F">
        <w:t>for</w:t>
      </w:r>
      <w:r w:rsidRPr="00BF249F">
        <w:t xml:space="preserve"> the patient records </w:t>
      </w:r>
      <w:r w:rsidR="000A688C" w:rsidRPr="00BF249F">
        <w:t xml:space="preserve">in the three views (BV, PV, and the GMV) </w:t>
      </w:r>
      <w:r w:rsidR="00C27F24" w:rsidRPr="00BF249F">
        <w:t xml:space="preserve">directly </w:t>
      </w:r>
      <w:r w:rsidRPr="00BF249F">
        <w:t xml:space="preserve">without saving </w:t>
      </w:r>
      <w:r w:rsidR="002656D4" w:rsidRPr="00BF249F">
        <w:t xml:space="preserve">it </w:t>
      </w:r>
      <w:r w:rsidRPr="00BF249F">
        <w:t>as a theme.</w:t>
      </w:r>
    </w:p>
    <w:p w14:paraId="75B0D22C" w14:textId="710C4128" w:rsidR="002656D4" w:rsidRPr="00BF249F" w:rsidRDefault="008112D9" w:rsidP="002656D4">
      <w:pPr>
        <w:pStyle w:val="CVFigure"/>
      </w:pPr>
      <w:r>
        <w:drawing>
          <wp:inline distT="0" distB="0" distL="0" distR="0" wp14:anchorId="7E2C8D92" wp14:editId="47727736">
            <wp:extent cx="4324350" cy="2107118"/>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FIGURE 87 FILTER CRITERIA APPLIED IN THE BV.png"/>
                    <pic:cNvPicPr/>
                  </pic:nvPicPr>
                  <pic:blipFill>
                    <a:blip r:embed="rId260">
                      <a:extLst>
                        <a:ext uri="{28A0092B-C50C-407E-A947-70E740481C1C}">
                          <a14:useLocalDpi xmlns:a14="http://schemas.microsoft.com/office/drawing/2010/main" val="0"/>
                        </a:ext>
                      </a:extLst>
                    </a:blip>
                    <a:stretch>
                      <a:fillRect/>
                    </a:stretch>
                  </pic:blipFill>
                  <pic:spPr>
                    <a:xfrm>
                      <a:off x="0" y="0"/>
                      <a:ext cx="4356495" cy="2122781"/>
                    </a:xfrm>
                    <a:prstGeom prst="rect">
                      <a:avLst/>
                    </a:prstGeom>
                  </pic:spPr>
                </pic:pic>
              </a:graphicData>
            </a:graphic>
          </wp:inline>
        </w:drawing>
      </w:r>
    </w:p>
    <w:p w14:paraId="584091E0" w14:textId="0642C7D2" w:rsidR="002656D4" w:rsidRPr="00BF249F" w:rsidRDefault="002656D4" w:rsidP="00331E3B">
      <w:pPr>
        <w:pStyle w:val="CVFigureCaption"/>
        <w:tabs>
          <w:tab w:val="left" w:pos="1134"/>
        </w:tabs>
      </w:pPr>
      <w:r w:rsidRPr="00BF249F">
        <w:t>Filter Criteria applied in the BV</w:t>
      </w:r>
    </w:p>
    <w:p w14:paraId="756B84A2" w14:textId="574B95CB" w:rsidR="002656D4" w:rsidRPr="00BF249F" w:rsidRDefault="002656D4" w:rsidP="002656D4">
      <w:pPr>
        <w:pStyle w:val="CVChapterBodyCopy"/>
      </w:pPr>
      <w:r w:rsidRPr="00BF249F">
        <w:t>The applied filter displays a label</w:t>
      </w:r>
      <w:r w:rsidR="0003582B" w:rsidRPr="00BF249F">
        <w:t xml:space="preserve">, </w:t>
      </w:r>
      <w:r w:rsidR="0003582B" w:rsidRPr="00BF249F">
        <w:rPr>
          <w:b/>
        </w:rPr>
        <w:t>Filter View</w:t>
      </w:r>
      <w:r w:rsidR="0003582B" w:rsidRPr="00BF249F">
        <w:t>,</w:t>
      </w:r>
      <w:r w:rsidRPr="00BF249F">
        <w:t xml:space="preserve"> on the side menu.</w:t>
      </w:r>
    </w:p>
    <w:p w14:paraId="600A65B5" w14:textId="7B745BB4" w:rsidR="002656D4" w:rsidRPr="00BF249F" w:rsidRDefault="009B3538" w:rsidP="009B3538">
      <w:pPr>
        <w:pStyle w:val="ListNumber"/>
      </w:pPr>
      <w:r w:rsidRPr="00BF249F">
        <w:t>Click the PV button to view the PV layout.</w:t>
      </w:r>
    </w:p>
    <w:p w14:paraId="2C9327E5" w14:textId="52B37457" w:rsidR="002656D4" w:rsidRPr="00BF249F" w:rsidRDefault="009B3538" w:rsidP="002656D4">
      <w:pPr>
        <w:pStyle w:val="CVFigure"/>
      </w:pPr>
      <w:r w:rsidRPr="00BF249F">
        <w:drawing>
          <wp:inline distT="0" distB="0" distL="0" distR="0" wp14:anchorId="49830E56" wp14:editId="6C9921E9">
            <wp:extent cx="4324350" cy="2056068"/>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61">
                      <a:extLst>
                        <a:ext uri="{28A0092B-C50C-407E-A947-70E740481C1C}">
                          <a14:useLocalDpi xmlns:a14="http://schemas.microsoft.com/office/drawing/2010/main" val="0"/>
                        </a:ext>
                      </a:extLst>
                    </a:blip>
                    <a:stretch>
                      <a:fillRect/>
                    </a:stretch>
                  </pic:blipFill>
                  <pic:spPr>
                    <a:xfrm>
                      <a:off x="0" y="0"/>
                      <a:ext cx="4356385" cy="2071299"/>
                    </a:xfrm>
                    <a:prstGeom prst="rect">
                      <a:avLst/>
                    </a:prstGeom>
                  </pic:spPr>
                </pic:pic>
              </a:graphicData>
            </a:graphic>
          </wp:inline>
        </w:drawing>
      </w:r>
    </w:p>
    <w:p w14:paraId="46045481" w14:textId="7C62957E" w:rsidR="000A7DD8" w:rsidRPr="00BF249F" w:rsidRDefault="000A7DD8" w:rsidP="00331E3B">
      <w:pPr>
        <w:pStyle w:val="CVFigureCaption"/>
        <w:tabs>
          <w:tab w:val="left" w:pos="1134"/>
        </w:tabs>
      </w:pPr>
      <w:r w:rsidRPr="00BF249F">
        <w:t>Filter Criteria applied in the PV</w:t>
      </w:r>
    </w:p>
    <w:p w14:paraId="2FD2CA02" w14:textId="77777777" w:rsidR="000A7DD8" w:rsidRPr="00BF249F" w:rsidRDefault="000A7DD8" w:rsidP="000A7DD8">
      <w:pPr>
        <w:pStyle w:val="CVChapterBodyCopy"/>
      </w:pPr>
      <w:r w:rsidRPr="00BF249F">
        <w:t xml:space="preserve">In the PV, you can view the theme applied to the default sorting attribute, </w:t>
      </w:r>
      <w:r w:rsidRPr="00BF249F">
        <w:rPr>
          <w:b/>
        </w:rPr>
        <w:t>Most Inpatient Admissions</w:t>
      </w:r>
      <w:r w:rsidRPr="00BF249F">
        <w:t>. Select the other sorting attributes to view the applied theme.</w:t>
      </w:r>
    </w:p>
    <w:p w14:paraId="449C80C6" w14:textId="453BF199" w:rsidR="000A7DD8" w:rsidRPr="00BF249F" w:rsidRDefault="000A7DD8" w:rsidP="000A7DD8">
      <w:pPr>
        <w:pStyle w:val="CVChapterBodyCopy"/>
      </w:pPr>
      <w:r w:rsidRPr="00BF249F">
        <w:lastRenderedPageBreak/>
        <w:t>You can view the filtered patient records only if the theme results fall within the PV-filter criteria such as the date range (</w:t>
      </w:r>
      <w:r w:rsidRPr="00BF249F">
        <w:rPr>
          <w:b/>
        </w:rPr>
        <w:t>Start Date</w:t>
      </w:r>
      <w:r w:rsidRPr="00BF249F">
        <w:t xml:space="preserve"> and </w:t>
      </w:r>
      <w:r w:rsidR="00D4754E" w:rsidRPr="00BF249F">
        <w:rPr>
          <w:b/>
        </w:rPr>
        <w:t>End D</w:t>
      </w:r>
      <w:r w:rsidRPr="00BF249F">
        <w:rPr>
          <w:b/>
        </w:rPr>
        <w:t>ate</w:t>
      </w:r>
      <w:r w:rsidRPr="00BF249F">
        <w:t>) and the periods (</w:t>
      </w:r>
      <w:r w:rsidRPr="00BF249F">
        <w:rPr>
          <w:b/>
        </w:rPr>
        <w:t>6 M</w:t>
      </w:r>
      <w:r w:rsidRPr="00BF249F">
        <w:t xml:space="preserve">, </w:t>
      </w:r>
      <w:r w:rsidRPr="00BF249F">
        <w:rPr>
          <w:b/>
        </w:rPr>
        <w:t>1 Y</w:t>
      </w:r>
      <w:r w:rsidRPr="00BF249F">
        <w:t xml:space="preserve">, </w:t>
      </w:r>
      <w:r w:rsidRPr="00BF249F">
        <w:rPr>
          <w:b/>
        </w:rPr>
        <w:t>All</w:t>
      </w:r>
      <w:r w:rsidRPr="00BF249F">
        <w:t>)</w:t>
      </w:r>
      <w:r w:rsidR="007033BE" w:rsidRPr="00BF249F">
        <w:t>.</w:t>
      </w:r>
    </w:p>
    <w:p w14:paraId="46333326" w14:textId="77777777" w:rsidR="007033BE" w:rsidRPr="00BF249F" w:rsidRDefault="007033BE" w:rsidP="007033BE">
      <w:pPr>
        <w:pStyle w:val="ListNumber"/>
      </w:pPr>
      <w:r w:rsidRPr="00BF249F">
        <w:t>Select the GMV button on the header bar to go to the GMV.</w:t>
      </w:r>
    </w:p>
    <w:p w14:paraId="392A8176" w14:textId="6EDA5BB7" w:rsidR="009B3538" w:rsidRPr="00BF249F" w:rsidRDefault="00D27D4E" w:rsidP="007033BE">
      <w:pPr>
        <w:pStyle w:val="CVFigure"/>
      </w:pPr>
      <w:r w:rsidRPr="00BF249F">
        <w:drawing>
          <wp:inline distT="0" distB="0" distL="0" distR="0" wp14:anchorId="49FD7AA2" wp14:editId="5CC6B42C">
            <wp:extent cx="3905250" cy="1881663"/>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62">
                      <a:extLst>
                        <a:ext uri="{28A0092B-C50C-407E-A947-70E740481C1C}">
                          <a14:useLocalDpi xmlns:a14="http://schemas.microsoft.com/office/drawing/2010/main" val="0"/>
                        </a:ext>
                      </a:extLst>
                    </a:blip>
                    <a:stretch>
                      <a:fillRect/>
                    </a:stretch>
                  </pic:blipFill>
                  <pic:spPr>
                    <a:xfrm>
                      <a:off x="0" y="0"/>
                      <a:ext cx="3943167" cy="1899933"/>
                    </a:xfrm>
                    <a:prstGeom prst="rect">
                      <a:avLst/>
                    </a:prstGeom>
                  </pic:spPr>
                </pic:pic>
              </a:graphicData>
            </a:graphic>
          </wp:inline>
        </w:drawing>
      </w:r>
    </w:p>
    <w:p w14:paraId="06601A1D" w14:textId="688482AC" w:rsidR="00693E3B" w:rsidRPr="00BF249F" w:rsidRDefault="00693E3B" w:rsidP="00517749">
      <w:pPr>
        <w:pStyle w:val="CVFigureCaption"/>
        <w:tabs>
          <w:tab w:val="left" w:pos="1134"/>
        </w:tabs>
      </w:pPr>
      <w:r w:rsidRPr="00BF249F">
        <w:t>Filter Criteria applied in the GMV</w:t>
      </w:r>
    </w:p>
    <w:p w14:paraId="62E23FE3" w14:textId="0CAAF3E9" w:rsidR="007033BE" w:rsidRPr="00BF249F" w:rsidRDefault="00D27D4E" w:rsidP="009B3538">
      <w:pPr>
        <w:pStyle w:val="CVChapterBodyCopy"/>
      </w:pPr>
      <w:r w:rsidRPr="00BF249F">
        <w:t>You can view the applied filter in the geomap view.</w:t>
      </w:r>
    </w:p>
    <w:p w14:paraId="0ACE7DB8" w14:textId="09F268BC" w:rsidR="000B6ABD" w:rsidRPr="00BF249F" w:rsidRDefault="000B6ABD" w:rsidP="00517749">
      <w:pPr>
        <w:pStyle w:val="Heading2"/>
        <w:tabs>
          <w:tab w:val="clear" w:pos="450"/>
          <w:tab w:val="left" w:pos="567"/>
        </w:tabs>
      </w:pPr>
      <w:bookmarkStart w:id="148" w:name="_Themes"/>
      <w:bookmarkStart w:id="149" w:name="_Toc34776284"/>
      <w:bookmarkStart w:id="150" w:name="_Toc34776811"/>
      <w:bookmarkEnd w:id="148"/>
      <w:r w:rsidRPr="00BF249F">
        <w:t>Themes</w:t>
      </w:r>
      <w:bookmarkEnd w:id="149"/>
      <w:bookmarkEnd w:id="150"/>
    </w:p>
    <w:p w14:paraId="303DD010" w14:textId="59B84B96" w:rsidR="0056271B" w:rsidRPr="00BF249F" w:rsidRDefault="00514759" w:rsidP="003812A9">
      <w:pPr>
        <w:pStyle w:val="CVChapterBodyCopy"/>
      </w:pPr>
      <w:r w:rsidRPr="00BF249F">
        <w:t>A theme is a visual representation of l</w:t>
      </w:r>
      <w:r w:rsidR="008E1734" w:rsidRPr="00BF249F">
        <w:t>ocations, beds</w:t>
      </w:r>
      <w:r w:rsidR="002E7955" w:rsidRPr="00BF249F">
        <w:t>,</w:t>
      </w:r>
      <w:r w:rsidR="008E1734" w:rsidRPr="00BF249F">
        <w:t xml:space="preserve"> and patients. Coreo View gives you the provision to save a theme,</w:t>
      </w:r>
      <w:r w:rsidRPr="00BF249F">
        <w:t xml:space="preserve"> apply a theme, set a theme as </w:t>
      </w:r>
      <w:r w:rsidR="008E1734" w:rsidRPr="00BF249F">
        <w:t>a</w:t>
      </w:r>
      <w:r w:rsidRPr="00BF249F">
        <w:t xml:space="preserve"> home default theme</w:t>
      </w:r>
      <w:r w:rsidR="008E1734" w:rsidRPr="00BF249F">
        <w:t>,</w:t>
      </w:r>
      <w:r w:rsidRPr="00BF249F">
        <w:t xml:space="preserve"> and </w:t>
      </w:r>
      <w:r w:rsidR="008E1734" w:rsidRPr="00BF249F">
        <w:t>to</w:t>
      </w:r>
      <w:r w:rsidRPr="00BF249F">
        <w:t xml:space="preserve"> edit a theme.</w:t>
      </w:r>
      <w:r w:rsidR="0056271B" w:rsidRPr="00BF249F">
        <w:t xml:space="preserve"> The theme that you apply displays in all three views.</w:t>
      </w:r>
    </w:p>
    <w:p w14:paraId="1A6378BF" w14:textId="0220DD9B" w:rsidR="008E1734" w:rsidRPr="00BF249F" w:rsidRDefault="008E1734" w:rsidP="00517749">
      <w:pPr>
        <w:pStyle w:val="CVHeading3"/>
        <w:tabs>
          <w:tab w:val="left" w:pos="709"/>
        </w:tabs>
      </w:pPr>
      <w:bookmarkStart w:id="151" w:name="_Toc34776285"/>
      <w:bookmarkStart w:id="152" w:name="_Toc34776812"/>
      <w:r w:rsidRPr="00BF249F">
        <w:t>Save a Theme</w:t>
      </w:r>
      <w:bookmarkEnd w:id="151"/>
      <w:bookmarkEnd w:id="152"/>
    </w:p>
    <w:p w14:paraId="0F761111" w14:textId="09077821" w:rsidR="008E1734" w:rsidRPr="00BF249F" w:rsidRDefault="008E1734" w:rsidP="008E1734">
      <w:pPr>
        <w:pStyle w:val="CVChapterBodyCopy"/>
      </w:pPr>
      <w:r w:rsidRPr="00BF249F">
        <w:t xml:space="preserve">Follow these steps to save a theme in the </w:t>
      </w:r>
      <w:r w:rsidRPr="00BF249F">
        <w:rPr>
          <w:b/>
        </w:rPr>
        <w:t>Save Themes</w:t>
      </w:r>
      <w:r w:rsidRPr="00BF249F">
        <w:t xml:space="preserve"> window from the </w:t>
      </w:r>
      <w:r w:rsidRPr="00BF249F">
        <w:rPr>
          <w:b/>
        </w:rPr>
        <w:t>Filt</w:t>
      </w:r>
      <w:r w:rsidR="00224297" w:rsidRPr="00BF249F">
        <w:rPr>
          <w:b/>
        </w:rPr>
        <w:t>er</w:t>
      </w:r>
      <w:r w:rsidRPr="00BF249F">
        <w:t xml:space="preserve"> window:</w:t>
      </w:r>
    </w:p>
    <w:p w14:paraId="48B87AF7" w14:textId="77777777" w:rsidR="00224297" w:rsidRPr="00BF249F" w:rsidRDefault="00224297" w:rsidP="00A55C80">
      <w:pPr>
        <w:pStyle w:val="ListNumber"/>
        <w:numPr>
          <w:ilvl w:val="0"/>
          <w:numId w:val="51"/>
        </w:numPr>
      </w:pPr>
      <w:r w:rsidRPr="00BF249F">
        <w:t xml:space="preserve">On the </w:t>
      </w:r>
      <w:r w:rsidRPr="00BF249F">
        <w:rPr>
          <w:b/>
        </w:rPr>
        <w:t>Coreo View</w:t>
      </w:r>
      <w:r w:rsidRPr="00BF249F">
        <w:t xml:space="preserve"> home page, select </w:t>
      </w:r>
      <w:r w:rsidRPr="00BF249F">
        <w:rPr>
          <w:b/>
        </w:rPr>
        <w:t>Filters</w:t>
      </w:r>
      <w:r w:rsidRPr="00BF249F">
        <w:t xml:space="preserve"> on the side menu to open the </w:t>
      </w:r>
      <w:r w:rsidRPr="00BF249F">
        <w:rPr>
          <w:b/>
        </w:rPr>
        <w:t>Filter</w:t>
      </w:r>
      <w:r w:rsidRPr="00BF249F">
        <w:t xml:space="preserve"> window.</w:t>
      </w:r>
    </w:p>
    <w:p w14:paraId="312D4A4D" w14:textId="79C121B8" w:rsidR="00224297" w:rsidRPr="00BF249F" w:rsidRDefault="00224297" w:rsidP="00224297">
      <w:pPr>
        <w:pStyle w:val="CVFigure"/>
      </w:pPr>
      <w:r w:rsidRPr="00BF249F">
        <w:drawing>
          <wp:inline distT="0" distB="0" distL="0" distR="0" wp14:anchorId="013776A6" wp14:editId="1D39F37A">
            <wp:extent cx="3685209" cy="2232025"/>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63">
                      <a:extLst>
                        <a:ext uri="{28A0092B-C50C-407E-A947-70E740481C1C}">
                          <a14:useLocalDpi xmlns:a14="http://schemas.microsoft.com/office/drawing/2010/main" val="0"/>
                        </a:ext>
                      </a:extLst>
                    </a:blip>
                    <a:stretch>
                      <a:fillRect/>
                    </a:stretch>
                  </pic:blipFill>
                  <pic:spPr>
                    <a:xfrm>
                      <a:off x="0" y="0"/>
                      <a:ext cx="3699227" cy="2240515"/>
                    </a:xfrm>
                    <a:prstGeom prst="rect">
                      <a:avLst/>
                    </a:prstGeom>
                  </pic:spPr>
                </pic:pic>
              </a:graphicData>
            </a:graphic>
          </wp:inline>
        </w:drawing>
      </w:r>
    </w:p>
    <w:p w14:paraId="3188351B" w14:textId="77777777" w:rsidR="00224297" w:rsidRPr="00BF249F" w:rsidRDefault="00224297" w:rsidP="00517749">
      <w:pPr>
        <w:pStyle w:val="CVFigureCaption"/>
        <w:tabs>
          <w:tab w:val="left" w:pos="1134"/>
        </w:tabs>
      </w:pPr>
      <w:r w:rsidRPr="00BF249F">
        <w:t>Filter Window – Groups and Locations options selected</w:t>
      </w:r>
    </w:p>
    <w:p w14:paraId="6B446A34" w14:textId="07AA691E" w:rsidR="001C5FE3" w:rsidRPr="00BF249F" w:rsidRDefault="001C5FE3" w:rsidP="001C5FE3">
      <w:pPr>
        <w:pStyle w:val="ListNumber"/>
      </w:pPr>
      <w:r w:rsidRPr="00BF249F">
        <w:lastRenderedPageBreak/>
        <w:t xml:space="preserve">Select the </w:t>
      </w:r>
      <w:r w:rsidRPr="00BF249F">
        <w:rPr>
          <w:b/>
        </w:rPr>
        <w:t>Groups and Locations</w:t>
      </w:r>
      <w:r w:rsidRPr="00BF249F">
        <w:t xml:space="preserve"> criterion or any criteria based on which you want to filter the patient records in the three views. The </w:t>
      </w:r>
      <w:r w:rsidRPr="008112D9">
        <w:rPr>
          <w:b/>
        </w:rPr>
        <w:t>Groups and Locations</w:t>
      </w:r>
      <w:r w:rsidRPr="00BF249F">
        <w:t xml:space="preserve"> criterion filters the patient list based on the groups and locations that you choose.</w:t>
      </w:r>
    </w:p>
    <w:p w14:paraId="6C37AF91" w14:textId="34204DBD" w:rsidR="00224297" w:rsidRPr="00BF249F" w:rsidRDefault="00224297" w:rsidP="00224297">
      <w:pPr>
        <w:pStyle w:val="ListNumber"/>
      </w:pPr>
      <w:r w:rsidRPr="00BF249F">
        <w:t>Select the check box next to the group name by which you want to filter the patient records.</w:t>
      </w:r>
    </w:p>
    <w:p w14:paraId="2F573B72" w14:textId="77777777" w:rsidR="00224297" w:rsidRPr="00BF249F" w:rsidRDefault="00224297" w:rsidP="00224297">
      <w:pPr>
        <w:pStyle w:val="ListNumber"/>
      </w:pPr>
      <w:r w:rsidRPr="00BF249F">
        <w:t>Select the small plus icon next to the group name to view the locations for that group. On selecting the icon, it changes to minus sign when the location drop-down list displays.</w:t>
      </w:r>
    </w:p>
    <w:p w14:paraId="4090624D" w14:textId="4F2B6958" w:rsidR="00224297" w:rsidRPr="00BF249F" w:rsidRDefault="00224297" w:rsidP="00224297">
      <w:pPr>
        <w:pStyle w:val="ListNumber"/>
      </w:pPr>
      <w:r w:rsidRPr="00BF249F">
        <w:t>Select the location names based on which you want to apply the filter</w:t>
      </w:r>
      <w:r w:rsidR="001C5FE3" w:rsidRPr="00BF249F">
        <w:t xml:space="preserve"> on the patient records</w:t>
      </w:r>
      <w:r w:rsidRPr="00BF249F">
        <w:t>.</w:t>
      </w:r>
    </w:p>
    <w:p w14:paraId="771DE100" w14:textId="07B1211B" w:rsidR="00224297" w:rsidRPr="00BF249F" w:rsidRDefault="00224297" w:rsidP="00224297">
      <w:pPr>
        <w:pStyle w:val="ListNumber"/>
      </w:pPr>
      <w:r w:rsidRPr="00BF249F">
        <w:t xml:space="preserve">Similarly, you can select one or more of the other filter criteria based on which you want to limit the patient list. Coreo View allows you to select all the filter criteria </w:t>
      </w:r>
      <w:r w:rsidR="001C5FE3" w:rsidRPr="00BF249F">
        <w:t>at a time</w:t>
      </w:r>
      <w:r w:rsidRPr="00BF249F">
        <w:t>.</w:t>
      </w:r>
    </w:p>
    <w:p w14:paraId="6E98569B" w14:textId="7561AB24" w:rsidR="00224297" w:rsidRPr="00BF249F" w:rsidRDefault="00224297" w:rsidP="00224297">
      <w:pPr>
        <w:pStyle w:val="ListNumber"/>
      </w:pPr>
      <w:r w:rsidRPr="00BF249F">
        <w:t xml:space="preserve">Select the </w:t>
      </w:r>
      <w:r w:rsidRPr="00BF249F">
        <w:rPr>
          <w:b/>
        </w:rPr>
        <w:t>Save to Theme</w:t>
      </w:r>
      <w:r w:rsidRPr="00BF249F">
        <w:t xml:space="preserve"> button to save the filter criteria as a new theme. The </w:t>
      </w:r>
      <w:r w:rsidRPr="00BF249F">
        <w:rPr>
          <w:b/>
        </w:rPr>
        <w:t>Save</w:t>
      </w:r>
      <w:r w:rsidRPr="00BF249F">
        <w:t xml:space="preserve"> </w:t>
      </w:r>
      <w:r w:rsidRPr="00BF249F">
        <w:rPr>
          <w:b/>
        </w:rPr>
        <w:t>Themes</w:t>
      </w:r>
      <w:r w:rsidR="001C5FE3" w:rsidRPr="00BF249F">
        <w:t xml:space="preserve"> window opens.</w:t>
      </w:r>
    </w:p>
    <w:p w14:paraId="653F60E8" w14:textId="1F870013" w:rsidR="00224297" w:rsidRPr="00BF249F" w:rsidRDefault="001C5FE3" w:rsidP="00224297">
      <w:pPr>
        <w:pStyle w:val="CVFigure"/>
      </w:pPr>
      <w:r w:rsidRPr="00BF249F">
        <w:drawing>
          <wp:inline distT="0" distB="0" distL="0" distR="0" wp14:anchorId="191A88EF" wp14:editId="470A87E4">
            <wp:extent cx="3390083" cy="1866900"/>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64">
                      <a:extLst>
                        <a:ext uri="{28A0092B-C50C-407E-A947-70E740481C1C}">
                          <a14:useLocalDpi xmlns:a14="http://schemas.microsoft.com/office/drawing/2010/main" val="0"/>
                        </a:ext>
                      </a:extLst>
                    </a:blip>
                    <a:stretch>
                      <a:fillRect/>
                    </a:stretch>
                  </pic:blipFill>
                  <pic:spPr>
                    <a:xfrm>
                      <a:off x="0" y="0"/>
                      <a:ext cx="3418220" cy="1882395"/>
                    </a:xfrm>
                    <a:prstGeom prst="rect">
                      <a:avLst/>
                    </a:prstGeom>
                  </pic:spPr>
                </pic:pic>
              </a:graphicData>
            </a:graphic>
          </wp:inline>
        </w:drawing>
      </w:r>
    </w:p>
    <w:p w14:paraId="4B759400" w14:textId="77777777" w:rsidR="00224297" w:rsidRPr="00BF249F" w:rsidRDefault="00224297" w:rsidP="00F562AC">
      <w:pPr>
        <w:pStyle w:val="CVFigureCaption"/>
        <w:tabs>
          <w:tab w:val="left" w:pos="1134"/>
        </w:tabs>
      </w:pPr>
      <w:r w:rsidRPr="00BF249F">
        <w:t>Save Themes Window</w:t>
      </w:r>
    </w:p>
    <w:p w14:paraId="4FA33E49" w14:textId="5FEEB443" w:rsidR="00224297" w:rsidRPr="00BF249F" w:rsidRDefault="001C5FE3" w:rsidP="008112D9">
      <w:pPr>
        <w:pStyle w:val="ListNumber"/>
      </w:pPr>
      <w:r w:rsidRPr="00BF249F">
        <w:t xml:space="preserve">Enter the name for the saved filter criteria in the </w:t>
      </w:r>
      <w:r w:rsidRPr="00BF249F">
        <w:rPr>
          <w:b/>
        </w:rPr>
        <w:t>Theme Name</w:t>
      </w:r>
      <w:r w:rsidRPr="00BF249F">
        <w:t xml:space="preserve"> box.</w:t>
      </w:r>
      <w:r w:rsidR="008112D9">
        <w:t xml:space="preserve"> </w:t>
      </w:r>
      <w:r w:rsidRPr="00BF249F">
        <w:t xml:space="preserve">Select </w:t>
      </w:r>
      <w:r w:rsidRPr="008112D9">
        <w:rPr>
          <w:b/>
        </w:rPr>
        <w:t>Save</w:t>
      </w:r>
      <w:r w:rsidRPr="00BF249F">
        <w:t xml:space="preserve"> to save the new theme</w:t>
      </w:r>
      <w:r w:rsidR="0095594B">
        <w:fldChar w:fldCharType="begin"/>
      </w:r>
      <w:r w:rsidR="0095594B">
        <w:instrText xml:space="preserve"> XE "</w:instrText>
      </w:r>
      <w:r w:rsidR="0095594B" w:rsidRPr="00930D46">
        <w:instrText>new theme</w:instrText>
      </w:r>
      <w:r w:rsidR="0095594B">
        <w:instrText xml:space="preserve">" \i </w:instrText>
      </w:r>
      <w:r w:rsidR="0095594B">
        <w:fldChar w:fldCharType="end"/>
      </w:r>
      <w:r w:rsidRPr="00BF249F">
        <w:t xml:space="preserve"> without applying it and to use it for the next use.</w:t>
      </w:r>
    </w:p>
    <w:p w14:paraId="4256B78C" w14:textId="520C0E74" w:rsidR="001C5FE3" w:rsidRPr="00BF249F" w:rsidRDefault="001C5FE3" w:rsidP="001C5FE3">
      <w:pPr>
        <w:pStyle w:val="CVFigure"/>
      </w:pPr>
      <w:r w:rsidRPr="00BF249F">
        <w:drawing>
          <wp:inline distT="0" distB="0" distL="0" distR="0" wp14:anchorId="33936324" wp14:editId="68E55748">
            <wp:extent cx="2981325" cy="1681826"/>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65">
                      <a:extLst>
                        <a:ext uri="{28A0092B-C50C-407E-A947-70E740481C1C}">
                          <a14:useLocalDpi xmlns:a14="http://schemas.microsoft.com/office/drawing/2010/main" val="0"/>
                        </a:ext>
                      </a:extLst>
                    </a:blip>
                    <a:stretch>
                      <a:fillRect/>
                    </a:stretch>
                  </pic:blipFill>
                  <pic:spPr>
                    <a:xfrm>
                      <a:off x="0" y="0"/>
                      <a:ext cx="3022140" cy="1704851"/>
                    </a:xfrm>
                    <a:prstGeom prst="rect">
                      <a:avLst/>
                    </a:prstGeom>
                  </pic:spPr>
                </pic:pic>
              </a:graphicData>
            </a:graphic>
          </wp:inline>
        </w:drawing>
      </w:r>
    </w:p>
    <w:p w14:paraId="6C44EBB4" w14:textId="4EF8FAE6" w:rsidR="001C5FE3" w:rsidRPr="00BF249F" w:rsidRDefault="00982BD8" w:rsidP="00F562AC">
      <w:pPr>
        <w:pStyle w:val="CVFigureCaption"/>
        <w:tabs>
          <w:tab w:val="left" w:pos="1134"/>
        </w:tabs>
      </w:pPr>
      <w:r w:rsidRPr="00BF249F">
        <w:t>Save Themes window</w:t>
      </w:r>
    </w:p>
    <w:p w14:paraId="1CE6870C" w14:textId="60BDC249" w:rsidR="001C5FE3" w:rsidRPr="00BF249F" w:rsidRDefault="001C5FE3" w:rsidP="001C5FE3">
      <w:pPr>
        <w:pStyle w:val="CVChapterBodyCopy"/>
      </w:pPr>
      <w:r w:rsidRPr="00BF249F">
        <w:lastRenderedPageBreak/>
        <w:t xml:space="preserve">The saved theme displays under the </w:t>
      </w:r>
      <w:r w:rsidRPr="00BF249F">
        <w:rPr>
          <w:b/>
        </w:rPr>
        <w:t>Theme Name</w:t>
      </w:r>
      <w:r w:rsidRPr="00BF249F">
        <w:t xml:space="preserve"> column </w:t>
      </w:r>
      <w:r w:rsidR="002656D4" w:rsidRPr="00BF249F">
        <w:t xml:space="preserve">along </w:t>
      </w:r>
      <w:r w:rsidRPr="00BF249F">
        <w:t>with the date and time at which you modified it.</w:t>
      </w:r>
      <w:r w:rsidR="008112D9">
        <w:t xml:space="preserve"> </w:t>
      </w:r>
      <w:r w:rsidRPr="00BF249F">
        <w:t>Or,</w:t>
      </w:r>
    </w:p>
    <w:p w14:paraId="58CBD945" w14:textId="59C36588" w:rsidR="001C5FE3" w:rsidRPr="00BF249F" w:rsidRDefault="00224297" w:rsidP="001C5FE3">
      <w:pPr>
        <w:pStyle w:val="ListNumber"/>
      </w:pPr>
      <w:r w:rsidRPr="00BF249F">
        <w:t xml:space="preserve">Select </w:t>
      </w:r>
      <w:r w:rsidRPr="00BF249F">
        <w:rPr>
          <w:b/>
        </w:rPr>
        <w:t xml:space="preserve">Back to Filter </w:t>
      </w:r>
      <w:r w:rsidRPr="00BF249F">
        <w:t xml:space="preserve">to go back to the </w:t>
      </w:r>
      <w:r w:rsidRPr="00BF249F">
        <w:rPr>
          <w:b/>
        </w:rPr>
        <w:t>Filter</w:t>
      </w:r>
      <w:r w:rsidRPr="00BF249F">
        <w:t xml:space="preserve"> window without </w:t>
      </w:r>
      <w:r w:rsidR="002656D4" w:rsidRPr="00BF249F">
        <w:t xml:space="preserve">saving the theme or without </w:t>
      </w:r>
      <w:r w:rsidRPr="00BF249F">
        <w:t>applying the theme</w:t>
      </w:r>
      <w:r w:rsidR="001C5FE3" w:rsidRPr="00BF249F">
        <w:t>, or</w:t>
      </w:r>
      <w:r w:rsidR="002656D4" w:rsidRPr="00BF249F">
        <w:t xml:space="preserve"> to quit the </w:t>
      </w:r>
      <w:r w:rsidR="002656D4" w:rsidRPr="00BF249F">
        <w:rPr>
          <w:b/>
        </w:rPr>
        <w:t>Save Themes</w:t>
      </w:r>
      <w:r w:rsidR="002656D4" w:rsidRPr="00BF249F">
        <w:t xml:space="preserve"> window without making any changes</w:t>
      </w:r>
      <w:r w:rsidRPr="00BF249F">
        <w:t>.</w:t>
      </w:r>
      <w:r w:rsidR="008112D9">
        <w:t xml:space="preserve"> </w:t>
      </w:r>
      <w:r w:rsidR="001C5FE3" w:rsidRPr="00BF249F">
        <w:t>Or,</w:t>
      </w:r>
    </w:p>
    <w:p w14:paraId="4BD746A0" w14:textId="60194CB7" w:rsidR="00224297" w:rsidRPr="00BF249F" w:rsidRDefault="00224297" w:rsidP="00224297">
      <w:pPr>
        <w:pStyle w:val="ListNumber"/>
      </w:pPr>
      <w:r w:rsidRPr="00BF249F">
        <w:t xml:space="preserve">Select </w:t>
      </w:r>
      <w:r w:rsidRPr="00BF249F">
        <w:rPr>
          <w:b/>
        </w:rPr>
        <w:t xml:space="preserve">Save &amp; Apply </w:t>
      </w:r>
      <w:r w:rsidRPr="00BF249F">
        <w:t xml:space="preserve">to </w:t>
      </w:r>
      <w:r w:rsidR="001C5FE3" w:rsidRPr="00BF249F">
        <w:t>save the theme and apply it</w:t>
      </w:r>
      <w:r w:rsidR="002656D4" w:rsidRPr="00BF249F">
        <w:t xml:space="preserve"> in the BV and the other two views </w:t>
      </w:r>
      <w:r w:rsidRPr="00BF249F">
        <w:t>with immediate effect.</w:t>
      </w:r>
    </w:p>
    <w:p w14:paraId="1CBD3647" w14:textId="77777777" w:rsidR="00224297" w:rsidRPr="00BF249F" w:rsidRDefault="00224297" w:rsidP="00224297">
      <w:pPr>
        <w:pStyle w:val="CVFigure"/>
      </w:pPr>
      <w:r w:rsidRPr="00BF249F">
        <w:drawing>
          <wp:inline distT="0" distB="0" distL="0" distR="0" wp14:anchorId="079A6D87" wp14:editId="57B6435B">
            <wp:extent cx="4405236" cy="21526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66">
                      <a:extLst>
                        <a:ext uri="{28A0092B-C50C-407E-A947-70E740481C1C}">
                          <a14:useLocalDpi xmlns:a14="http://schemas.microsoft.com/office/drawing/2010/main" val="0"/>
                        </a:ext>
                      </a:extLst>
                    </a:blip>
                    <a:stretch>
                      <a:fillRect/>
                    </a:stretch>
                  </pic:blipFill>
                  <pic:spPr>
                    <a:xfrm>
                      <a:off x="0" y="0"/>
                      <a:ext cx="4405236" cy="2152650"/>
                    </a:xfrm>
                    <a:prstGeom prst="rect">
                      <a:avLst/>
                    </a:prstGeom>
                  </pic:spPr>
                </pic:pic>
              </a:graphicData>
            </a:graphic>
          </wp:inline>
        </w:drawing>
      </w:r>
    </w:p>
    <w:p w14:paraId="21D80694" w14:textId="77777777" w:rsidR="00224297" w:rsidRPr="00BF249F" w:rsidRDefault="00224297" w:rsidP="00F562AC">
      <w:pPr>
        <w:pStyle w:val="CVFigureCaption"/>
        <w:tabs>
          <w:tab w:val="left" w:pos="1134"/>
        </w:tabs>
      </w:pPr>
      <w:r w:rsidRPr="00BF249F">
        <w:t>Filter Criteria saved and applied as a Theme in the BV</w:t>
      </w:r>
    </w:p>
    <w:p w14:paraId="77812BDC" w14:textId="4EDB377D" w:rsidR="00224297" w:rsidRPr="00BF249F" w:rsidRDefault="00224297" w:rsidP="00224297">
      <w:pPr>
        <w:pStyle w:val="CVChapterBodyCopy"/>
      </w:pPr>
      <w:r w:rsidRPr="00BF249F">
        <w:t xml:space="preserve">The </w:t>
      </w:r>
      <w:r w:rsidR="001C5FE3" w:rsidRPr="00BF249F">
        <w:t xml:space="preserve">applied </w:t>
      </w:r>
      <w:r w:rsidRPr="00BF249F">
        <w:t>theme name displays on the side menu.</w:t>
      </w:r>
    </w:p>
    <w:p w14:paraId="317C9DCB" w14:textId="7E1DB6A6" w:rsidR="00224297" w:rsidRPr="00BF249F" w:rsidRDefault="00224297" w:rsidP="00224297">
      <w:pPr>
        <w:pStyle w:val="ListNumber"/>
      </w:pPr>
      <w:r w:rsidRPr="00BF249F">
        <w:t>Select the PV button on the header bar to go to the PV</w:t>
      </w:r>
      <w:r w:rsidR="001C5FE3" w:rsidRPr="00BF249F">
        <w:t>.</w:t>
      </w:r>
    </w:p>
    <w:p w14:paraId="14BE4CCA" w14:textId="77777777" w:rsidR="00224297" w:rsidRPr="00BF249F" w:rsidRDefault="00224297" w:rsidP="00224297">
      <w:pPr>
        <w:pStyle w:val="CVChapterBodyCopy"/>
      </w:pPr>
      <w:r w:rsidRPr="00BF249F">
        <w:t xml:space="preserve">In the PV, you can view the theme applied to the default sorting attribute, </w:t>
      </w:r>
      <w:r w:rsidRPr="00BF249F">
        <w:rPr>
          <w:b/>
        </w:rPr>
        <w:t>Most Inpatient Admissions</w:t>
      </w:r>
      <w:r w:rsidRPr="00BF249F">
        <w:t>. Select the other sorting attributes to view the applied theme.</w:t>
      </w:r>
    </w:p>
    <w:p w14:paraId="6394A544" w14:textId="582F6981" w:rsidR="00224297" w:rsidRPr="00BF249F" w:rsidRDefault="00224297" w:rsidP="00224297">
      <w:pPr>
        <w:pStyle w:val="CVChapterBodyCopy"/>
      </w:pPr>
      <w:r w:rsidRPr="00BF249F">
        <w:t>You can view the filtered patient records only if the theme results fall within the PV-filter criteria such as the date range</w:t>
      </w:r>
      <w:r w:rsidR="0095594B">
        <w:fldChar w:fldCharType="begin"/>
      </w:r>
      <w:r w:rsidR="0095594B">
        <w:instrText xml:space="preserve"> XE "</w:instrText>
      </w:r>
      <w:r w:rsidR="0095594B" w:rsidRPr="008E7C0B">
        <w:instrText>date range</w:instrText>
      </w:r>
      <w:r w:rsidR="0095594B">
        <w:instrText xml:space="preserve">" \i </w:instrText>
      </w:r>
      <w:r w:rsidR="0095594B">
        <w:fldChar w:fldCharType="end"/>
      </w:r>
      <w:r w:rsidRPr="00BF249F">
        <w:t xml:space="preserve"> (</w:t>
      </w:r>
      <w:r w:rsidRPr="00BF249F">
        <w:rPr>
          <w:b/>
        </w:rPr>
        <w:t>Start Date</w:t>
      </w:r>
      <w:r w:rsidRPr="00BF249F">
        <w:t xml:space="preserve"> and </w:t>
      </w:r>
      <w:r w:rsidRPr="00BF249F">
        <w:rPr>
          <w:b/>
        </w:rPr>
        <w:t xml:space="preserve">End </w:t>
      </w:r>
      <w:r w:rsidR="002E7955" w:rsidRPr="00BF249F">
        <w:rPr>
          <w:b/>
        </w:rPr>
        <w:t>D</w:t>
      </w:r>
      <w:r w:rsidRPr="00BF249F">
        <w:rPr>
          <w:b/>
        </w:rPr>
        <w:t>ate</w:t>
      </w:r>
      <w:r w:rsidR="002E7955" w:rsidRPr="00BF249F">
        <w:t>) and the duration</w:t>
      </w:r>
      <w:r w:rsidRPr="00BF249F">
        <w:t xml:space="preserve"> (</w:t>
      </w:r>
      <w:r w:rsidRPr="00BF249F">
        <w:rPr>
          <w:b/>
        </w:rPr>
        <w:t>6 M</w:t>
      </w:r>
      <w:r w:rsidRPr="00BF249F">
        <w:t xml:space="preserve">, </w:t>
      </w:r>
      <w:r w:rsidRPr="00BF249F">
        <w:rPr>
          <w:b/>
        </w:rPr>
        <w:t>1 Y</w:t>
      </w:r>
      <w:r w:rsidRPr="00BF249F">
        <w:t xml:space="preserve">, </w:t>
      </w:r>
      <w:r w:rsidRPr="00BF249F">
        <w:rPr>
          <w:b/>
        </w:rPr>
        <w:t>All</w:t>
      </w:r>
      <w:r w:rsidRPr="00BF249F">
        <w:t>)</w:t>
      </w:r>
      <w:r w:rsidR="009B3538" w:rsidRPr="00BF249F">
        <w:t>.</w:t>
      </w:r>
    </w:p>
    <w:p w14:paraId="58951145" w14:textId="77777777" w:rsidR="00224297" w:rsidRPr="00BF249F" w:rsidRDefault="00224297" w:rsidP="00224297">
      <w:pPr>
        <w:pStyle w:val="CVFigure"/>
      </w:pPr>
      <w:r w:rsidRPr="00BF249F">
        <w:drawing>
          <wp:inline distT="0" distB="0" distL="0" distR="0" wp14:anchorId="26E76DB5" wp14:editId="7A9560E2">
            <wp:extent cx="4876800" cy="2047804"/>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67">
                      <a:extLst>
                        <a:ext uri="{28A0092B-C50C-407E-A947-70E740481C1C}">
                          <a14:useLocalDpi xmlns:a14="http://schemas.microsoft.com/office/drawing/2010/main" val="0"/>
                        </a:ext>
                      </a:extLst>
                    </a:blip>
                    <a:stretch>
                      <a:fillRect/>
                    </a:stretch>
                  </pic:blipFill>
                  <pic:spPr>
                    <a:xfrm>
                      <a:off x="0" y="0"/>
                      <a:ext cx="4899633" cy="2057392"/>
                    </a:xfrm>
                    <a:prstGeom prst="rect">
                      <a:avLst/>
                    </a:prstGeom>
                  </pic:spPr>
                </pic:pic>
              </a:graphicData>
            </a:graphic>
          </wp:inline>
        </w:drawing>
      </w:r>
    </w:p>
    <w:p w14:paraId="69C46FA9" w14:textId="77777777" w:rsidR="00224297" w:rsidRPr="00BF249F" w:rsidRDefault="00224297" w:rsidP="00F562AC">
      <w:pPr>
        <w:pStyle w:val="CVFigureCaption"/>
        <w:tabs>
          <w:tab w:val="left" w:pos="1134"/>
        </w:tabs>
      </w:pPr>
      <w:r w:rsidRPr="00BF249F">
        <w:t>Filter Criteria saved and applied as a Theme in the PV</w:t>
      </w:r>
    </w:p>
    <w:p w14:paraId="2FFCA04E" w14:textId="0FB90B88" w:rsidR="00224297" w:rsidRPr="00BF249F" w:rsidRDefault="00224297" w:rsidP="00224297">
      <w:pPr>
        <w:pStyle w:val="ListNumber"/>
      </w:pPr>
      <w:r w:rsidRPr="00BF249F">
        <w:lastRenderedPageBreak/>
        <w:t>Select the GMV button on the header bar to go to the GMV</w:t>
      </w:r>
      <w:r w:rsidR="007033BE" w:rsidRPr="00BF249F">
        <w:t>.</w:t>
      </w:r>
    </w:p>
    <w:p w14:paraId="099E981F" w14:textId="77777777" w:rsidR="00224297" w:rsidRPr="00BF249F" w:rsidRDefault="00224297" w:rsidP="00224297">
      <w:pPr>
        <w:pStyle w:val="CVFigure"/>
      </w:pPr>
      <w:r w:rsidRPr="00BF249F">
        <w:drawing>
          <wp:inline distT="0" distB="0" distL="0" distR="0" wp14:anchorId="1D7434F1" wp14:editId="3AB34AA4">
            <wp:extent cx="5075791" cy="2409825"/>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68">
                      <a:extLst>
                        <a:ext uri="{28A0092B-C50C-407E-A947-70E740481C1C}">
                          <a14:useLocalDpi xmlns:a14="http://schemas.microsoft.com/office/drawing/2010/main" val="0"/>
                        </a:ext>
                      </a:extLst>
                    </a:blip>
                    <a:stretch>
                      <a:fillRect/>
                    </a:stretch>
                  </pic:blipFill>
                  <pic:spPr>
                    <a:xfrm>
                      <a:off x="0" y="0"/>
                      <a:ext cx="5098178" cy="2420454"/>
                    </a:xfrm>
                    <a:prstGeom prst="rect">
                      <a:avLst/>
                    </a:prstGeom>
                  </pic:spPr>
                </pic:pic>
              </a:graphicData>
            </a:graphic>
          </wp:inline>
        </w:drawing>
      </w:r>
    </w:p>
    <w:p w14:paraId="243E9130" w14:textId="77777777" w:rsidR="00224297" w:rsidRPr="00BF249F" w:rsidRDefault="00224297" w:rsidP="00F562AC">
      <w:pPr>
        <w:pStyle w:val="CVFigureCaption"/>
        <w:tabs>
          <w:tab w:val="left" w:pos="1134"/>
        </w:tabs>
      </w:pPr>
      <w:r w:rsidRPr="00BF249F">
        <w:t>Filter Criteria saved and applied as a Theme in the GMV</w:t>
      </w:r>
    </w:p>
    <w:p w14:paraId="7E982D33" w14:textId="6A3D6552" w:rsidR="00224297" w:rsidRPr="00BF249F" w:rsidRDefault="001C5FE3" w:rsidP="008E1734">
      <w:pPr>
        <w:pStyle w:val="CVChapterBodyCopy"/>
      </w:pPr>
      <w:r w:rsidRPr="00BF249F">
        <w:t>You can view the applied theme on the GMV.</w:t>
      </w:r>
    </w:p>
    <w:p w14:paraId="369378C2" w14:textId="7EDA5E60" w:rsidR="005F65C4" w:rsidRPr="00BF249F" w:rsidRDefault="005F65C4" w:rsidP="00F562AC">
      <w:pPr>
        <w:pStyle w:val="CVHeading3"/>
        <w:tabs>
          <w:tab w:val="num" w:pos="709"/>
          <w:tab w:val="left" w:pos="993"/>
        </w:tabs>
      </w:pPr>
      <w:bookmarkStart w:id="153" w:name="_Toc34776286"/>
      <w:bookmarkStart w:id="154" w:name="_Toc34776813"/>
      <w:r w:rsidRPr="00BF249F">
        <w:t xml:space="preserve">Apply </w:t>
      </w:r>
      <w:r w:rsidR="004F0B42" w:rsidRPr="00BF249F">
        <w:t>a T</w:t>
      </w:r>
      <w:r w:rsidR="00197275" w:rsidRPr="00BF249F">
        <w:t>heme</w:t>
      </w:r>
      <w:bookmarkEnd w:id="153"/>
      <w:bookmarkEnd w:id="154"/>
    </w:p>
    <w:p w14:paraId="1DF9F863" w14:textId="5A2D28DE" w:rsidR="007C08EB" w:rsidRPr="00BF249F" w:rsidRDefault="007C08EB" w:rsidP="003812A9">
      <w:pPr>
        <w:pStyle w:val="CVChapterBodyCopy"/>
      </w:pPr>
      <w:r w:rsidRPr="00BF249F">
        <w:t>F</w:t>
      </w:r>
      <w:r w:rsidR="005F65C4" w:rsidRPr="00BF249F">
        <w:t xml:space="preserve">ollow these steps to </w:t>
      </w:r>
      <w:r w:rsidRPr="00BF249F">
        <w:t xml:space="preserve">apply </w:t>
      </w:r>
      <w:r w:rsidR="00EB1A79" w:rsidRPr="00BF249F">
        <w:t>a theme</w:t>
      </w:r>
      <w:r w:rsidR="001C5FE3" w:rsidRPr="00BF249F">
        <w:t xml:space="preserve"> from the </w:t>
      </w:r>
      <w:r w:rsidR="001C5FE3" w:rsidRPr="00BF249F">
        <w:rPr>
          <w:b/>
        </w:rPr>
        <w:t>View Themes</w:t>
      </w:r>
      <w:r w:rsidR="001C5FE3" w:rsidRPr="00BF249F">
        <w:t xml:space="preserve"> window</w:t>
      </w:r>
      <w:r w:rsidR="00EB1A79" w:rsidRPr="00BF249F">
        <w:t xml:space="preserve"> </w:t>
      </w:r>
      <w:r w:rsidR="001C5FE3" w:rsidRPr="00BF249F">
        <w:t>to</w:t>
      </w:r>
      <w:r w:rsidR="00EB1A79" w:rsidRPr="00BF249F">
        <w:t xml:space="preserve"> the three views, the </w:t>
      </w:r>
      <w:r w:rsidR="001C5FE3" w:rsidRPr="00BF249F">
        <w:t>BV, the PV</w:t>
      </w:r>
      <w:r w:rsidR="00060A09" w:rsidRPr="00BF249F">
        <w:t>,</w:t>
      </w:r>
      <w:r w:rsidR="001C5FE3" w:rsidRPr="00BF249F">
        <w:t xml:space="preserve"> and the GMV</w:t>
      </w:r>
      <w:r w:rsidRPr="00BF249F">
        <w:t>:</w:t>
      </w:r>
    </w:p>
    <w:p w14:paraId="23F53C04" w14:textId="43CB0A2F" w:rsidR="008E7505" w:rsidRPr="00BF249F" w:rsidRDefault="00F710A8" w:rsidP="00317329">
      <w:pPr>
        <w:pStyle w:val="ListNumber"/>
        <w:numPr>
          <w:ilvl w:val="0"/>
          <w:numId w:val="23"/>
        </w:numPr>
      </w:pPr>
      <w:r w:rsidRPr="00BF249F">
        <w:t xml:space="preserve">On the </w:t>
      </w:r>
      <w:r w:rsidRPr="00BF249F">
        <w:rPr>
          <w:b/>
        </w:rPr>
        <w:t>Coreo View</w:t>
      </w:r>
      <w:r w:rsidRPr="00BF249F">
        <w:t xml:space="preserve"> home page, select </w:t>
      </w:r>
      <w:r w:rsidRPr="00BF249F">
        <w:rPr>
          <w:b/>
        </w:rPr>
        <w:t>Themes</w:t>
      </w:r>
      <w:r w:rsidRPr="00BF249F">
        <w:t xml:space="preserve"> on the side menu </w:t>
      </w:r>
      <w:r w:rsidR="00F653DA" w:rsidRPr="00BF249F">
        <w:t xml:space="preserve">to open </w:t>
      </w:r>
      <w:r w:rsidR="008E7505" w:rsidRPr="00BF249F">
        <w:t xml:space="preserve">the </w:t>
      </w:r>
      <w:r w:rsidR="008E7505" w:rsidRPr="00BF249F">
        <w:rPr>
          <w:b/>
        </w:rPr>
        <w:t>View Themes</w:t>
      </w:r>
      <w:r w:rsidR="008E7505" w:rsidRPr="00BF249F">
        <w:t xml:space="preserve"> window.</w:t>
      </w:r>
    </w:p>
    <w:p w14:paraId="766E8F25" w14:textId="2E3D5040" w:rsidR="007A07D3" w:rsidRPr="00BF249F" w:rsidRDefault="00A43395" w:rsidP="00283869">
      <w:pPr>
        <w:pStyle w:val="CVFigure"/>
      </w:pPr>
      <w:r w:rsidRPr="00BF249F">
        <w:drawing>
          <wp:inline distT="0" distB="0" distL="0" distR="0" wp14:anchorId="013C7002" wp14:editId="1E27F7A1">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69">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Pr="00BF249F" w:rsidRDefault="00283869" w:rsidP="00CF0CD9">
      <w:pPr>
        <w:pStyle w:val="CVFigureCaption"/>
        <w:tabs>
          <w:tab w:val="left" w:pos="1134"/>
        </w:tabs>
      </w:pPr>
      <w:r w:rsidRPr="00BF249F">
        <w:t>View Themes Window</w:t>
      </w:r>
    </w:p>
    <w:p w14:paraId="3AC2CE90" w14:textId="2692118C" w:rsidR="00BF244B" w:rsidRPr="00BF249F" w:rsidRDefault="00695A36" w:rsidP="00695A36">
      <w:pPr>
        <w:pStyle w:val="ListNumber"/>
      </w:pPr>
      <w:r w:rsidRPr="00BF249F">
        <w:t>Select a theme</w:t>
      </w:r>
      <w:r w:rsidR="00060A09" w:rsidRPr="00BF249F">
        <w:t>,</w:t>
      </w:r>
      <w:r w:rsidR="00BF244B" w:rsidRPr="00BF249F">
        <w:t xml:space="preserve"> and the theme applies across all three views, the bed view, the prioritized view</w:t>
      </w:r>
      <w:r w:rsidR="002E7955" w:rsidRPr="00BF249F">
        <w:t>,</w:t>
      </w:r>
      <w:r w:rsidR="00351B15" w:rsidRPr="00BF249F">
        <w:t xml:space="preserve"> and the geo</w:t>
      </w:r>
      <w:r w:rsidR="00BF244B" w:rsidRPr="00BF249F">
        <w:t>map view.</w:t>
      </w:r>
    </w:p>
    <w:p w14:paraId="369FE3AA" w14:textId="3BD83C27" w:rsidR="00FB5AE4" w:rsidRPr="00BF249F" w:rsidRDefault="00FB5AE4" w:rsidP="00CF0CD9">
      <w:pPr>
        <w:pStyle w:val="CVHeading3"/>
        <w:tabs>
          <w:tab w:val="left" w:pos="709"/>
        </w:tabs>
      </w:pPr>
      <w:bookmarkStart w:id="155" w:name="_Toc34776287"/>
      <w:bookmarkStart w:id="156" w:name="_Toc34776814"/>
      <w:r w:rsidRPr="00BF249F">
        <w:lastRenderedPageBreak/>
        <w:t xml:space="preserve">Set a </w:t>
      </w:r>
      <w:r w:rsidR="00A43395" w:rsidRPr="00BF249F">
        <w:t>Theme as the Home Default Theme</w:t>
      </w:r>
      <w:bookmarkEnd w:id="155"/>
      <w:bookmarkEnd w:id="156"/>
    </w:p>
    <w:p w14:paraId="441A583A" w14:textId="02F89AAB" w:rsidR="00520AD1" w:rsidRPr="00BF249F" w:rsidRDefault="00520AD1" w:rsidP="00D8758A">
      <w:pPr>
        <w:pStyle w:val="CVChapterBodyCopy"/>
      </w:pPr>
      <w:r w:rsidRPr="00BF249F">
        <w:t xml:space="preserve">A home default theme is </w:t>
      </w:r>
      <w:r w:rsidR="002E7955" w:rsidRPr="00BF249F">
        <w:t>a</w:t>
      </w:r>
      <w:r w:rsidRPr="00BF249F">
        <w:t xml:space="preserve"> layout that the user sees on the Coreo View home page across all three views, the bed view, the prioritized view</w:t>
      </w:r>
      <w:r w:rsidR="00060A09" w:rsidRPr="00BF249F">
        <w:t>,</w:t>
      </w:r>
      <w:r w:rsidR="00351B15" w:rsidRPr="00BF249F">
        <w:t xml:space="preserve"> and the geo</w:t>
      </w:r>
      <w:r w:rsidRPr="00BF249F">
        <w:t>map view</w:t>
      </w:r>
      <w:r w:rsidR="00D51908" w:rsidRPr="00BF249F">
        <w:t xml:space="preserve"> each time the user logs into Coreo View</w:t>
      </w:r>
      <w:r w:rsidRPr="00BF249F">
        <w:t>.</w:t>
      </w:r>
    </w:p>
    <w:p w14:paraId="4FD220BA" w14:textId="22ABAC46" w:rsidR="00121989" w:rsidRPr="00BF249F" w:rsidRDefault="00121989" w:rsidP="00317329">
      <w:pPr>
        <w:pStyle w:val="ListNumber"/>
        <w:numPr>
          <w:ilvl w:val="0"/>
          <w:numId w:val="24"/>
        </w:numPr>
      </w:pPr>
      <w:r w:rsidRPr="00BF249F">
        <w:t xml:space="preserve">Select the </w:t>
      </w:r>
      <w:r w:rsidRPr="00BF249F">
        <w:rPr>
          <w:b/>
        </w:rPr>
        <w:t>Set Home Default</w:t>
      </w:r>
      <w:r w:rsidRPr="00BF249F">
        <w:t xml:space="preserve"> button i</w:t>
      </w:r>
      <w:r w:rsidR="00EB4A49" w:rsidRPr="00BF249F">
        <w:t xml:space="preserve">n the </w:t>
      </w:r>
      <w:r w:rsidR="00EB4A49" w:rsidRPr="00BF249F">
        <w:rPr>
          <w:b/>
        </w:rPr>
        <w:t>View Themes</w:t>
      </w:r>
      <w:r w:rsidR="00EB4A49" w:rsidRPr="00BF249F">
        <w:t xml:space="preserve"> </w:t>
      </w:r>
      <w:r w:rsidRPr="00BF249F">
        <w:t>window.</w:t>
      </w:r>
    </w:p>
    <w:p w14:paraId="40AB5818" w14:textId="5CA29CEA" w:rsidR="00BF244B" w:rsidRPr="00BF249F" w:rsidRDefault="006365CB" w:rsidP="00317329">
      <w:pPr>
        <w:pStyle w:val="ListNumber"/>
        <w:numPr>
          <w:ilvl w:val="0"/>
          <w:numId w:val="24"/>
        </w:numPr>
      </w:pPr>
      <w:r w:rsidRPr="00BF249F">
        <w:t>S</w:t>
      </w:r>
      <w:r w:rsidR="00BF244B" w:rsidRPr="00BF249F">
        <w:t>elect a theme that you want to set as the home default theme.</w:t>
      </w:r>
      <w:r w:rsidRPr="00BF249F">
        <w:t xml:space="preserve"> The </w:t>
      </w:r>
      <w:r w:rsidRPr="00BF249F">
        <w:rPr>
          <w:b/>
        </w:rPr>
        <w:t>(Home Default)</w:t>
      </w:r>
      <w:r w:rsidRPr="00BF249F">
        <w:t xml:space="preserve"> label displays</w:t>
      </w:r>
      <w:r w:rsidR="00511023" w:rsidRPr="00BF249F">
        <w:t xml:space="preserve"> below th</w:t>
      </w:r>
      <w:r w:rsidR="009E07EF" w:rsidRPr="00BF249F">
        <w:t>e selected theme.</w:t>
      </w:r>
    </w:p>
    <w:p w14:paraId="77D231B5" w14:textId="2D51A5C5" w:rsidR="00BF244B" w:rsidRPr="00BF249F" w:rsidRDefault="00606C93" w:rsidP="00695A36">
      <w:pPr>
        <w:pStyle w:val="ListNumber"/>
      </w:pPr>
      <w:r w:rsidRPr="00BF249F">
        <w:t xml:space="preserve">Select </w:t>
      </w:r>
      <w:r w:rsidRPr="00BF249F">
        <w:rPr>
          <w:b/>
        </w:rPr>
        <w:t>Back to View</w:t>
      </w:r>
      <w:r w:rsidRPr="00BF249F">
        <w:t xml:space="preserve"> to view the applied changes to the three view layouts.</w:t>
      </w:r>
    </w:p>
    <w:p w14:paraId="44719DD3" w14:textId="43573394" w:rsidR="00BF244B" w:rsidRPr="00BF249F" w:rsidRDefault="00BE11F5" w:rsidP="004A2945">
      <w:pPr>
        <w:pStyle w:val="CVHeading3"/>
      </w:pPr>
      <w:bookmarkStart w:id="157" w:name="_Toc34776288"/>
      <w:bookmarkStart w:id="158" w:name="_Toc34776815"/>
      <w:r w:rsidRPr="00BF249F">
        <w:t xml:space="preserve">Edit </w:t>
      </w:r>
      <w:r w:rsidR="00043E8F" w:rsidRPr="00BF249F">
        <w:t>a T</w:t>
      </w:r>
      <w:r w:rsidR="00970054" w:rsidRPr="00BF249F">
        <w:t>heme</w:t>
      </w:r>
      <w:bookmarkEnd w:id="157"/>
      <w:bookmarkEnd w:id="158"/>
    </w:p>
    <w:p w14:paraId="3EC54B25" w14:textId="76B58106" w:rsidR="00267C36" w:rsidRPr="00BF249F" w:rsidRDefault="00E571A4" w:rsidP="00D8758A">
      <w:pPr>
        <w:pStyle w:val="CVChapterBodyCopy"/>
      </w:pPr>
      <w:r w:rsidRPr="00BF249F">
        <w:t>The user can delete a theme that is not used anymore.</w:t>
      </w:r>
      <w:r w:rsidRPr="00BF249F">
        <w:rPr>
          <w:b/>
        </w:rPr>
        <w:t xml:space="preserve"> </w:t>
      </w:r>
      <w:r w:rsidR="00267C36" w:rsidRPr="00BF249F">
        <w:rPr>
          <w:b/>
        </w:rPr>
        <w:t>All Beds</w:t>
      </w:r>
      <w:r w:rsidR="00267C36" w:rsidRPr="00BF249F">
        <w:t xml:space="preserve">, </w:t>
      </w:r>
      <w:r w:rsidR="00267C36" w:rsidRPr="00BF249F">
        <w:rPr>
          <w:b/>
        </w:rPr>
        <w:t>All Avail Beds</w:t>
      </w:r>
      <w:r w:rsidR="00267C36" w:rsidRPr="00BF249F">
        <w:t xml:space="preserve">, </w:t>
      </w:r>
      <w:r w:rsidR="00267C36" w:rsidRPr="00BF249F">
        <w:rPr>
          <w:b/>
        </w:rPr>
        <w:t>All Alert Beds</w:t>
      </w:r>
      <w:r w:rsidR="00267C36" w:rsidRPr="00BF249F">
        <w:t xml:space="preserve">, and </w:t>
      </w:r>
      <w:r w:rsidR="00267C36" w:rsidRPr="00BF249F">
        <w:rPr>
          <w:b/>
        </w:rPr>
        <w:t>Recent Event(s)</w:t>
      </w:r>
      <w:r w:rsidR="00267C36" w:rsidRPr="00BF249F">
        <w:t xml:space="preserve"> </w:t>
      </w:r>
      <w:r w:rsidR="00F76199" w:rsidRPr="00BF249F">
        <w:t xml:space="preserve">themes </w:t>
      </w:r>
      <w:r w:rsidR="00A43395" w:rsidRPr="00BF249F">
        <w:t>are the system-</w:t>
      </w:r>
      <w:r w:rsidR="00267C36" w:rsidRPr="00BF249F">
        <w:t>defined themes</w:t>
      </w:r>
      <w:r w:rsidR="00D4754E" w:rsidRPr="00BF249F">
        <w:t>,</w:t>
      </w:r>
      <w:r w:rsidR="00267C36" w:rsidRPr="00BF249F">
        <w:t xml:space="preserve"> and </w:t>
      </w:r>
      <w:r w:rsidR="00A43395" w:rsidRPr="00BF249F">
        <w:t>you cannot</w:t>
      </w:r>
      <w:r w:rsidR="00F76199" w:rsidRPr="00BF249F">
        <w:t xml:space="preserve"> edit</w:t>
      </w:r>
      <w:r w:rsidR="00A43395" w:rsidRPr="00BF249F">
        <w:t xml:space="preserve"> </w:t>
      </w:r>
      <w:r w:rsidR="00F76199" w:rsidRPr="00BF249F">
        <w:t>them</w:t>
      </w:r>
      <w:r w:rsidR="00267C36" w:rsidRPr="00BF249F">
        <w:t>.</w:t>
      </w:r>
    </w:p>
    <w:p w14:paraId="5E777513" w14:textId="27D03A5F" w:rsidR="00166D66" w:rsidRPr="00BF249F" w:rsidRDefault="00A057D4" w:rsidP="00317329">
      <w:pPr>
        <w:pStyle w:val="ListNumber"/>
        <w:numPr>
          <w:ilvl w:val="0"/>
          <w:numId w:val="25"/>
        </w:numPr>
        <w:rPr>
          <w:b/>
        </w:rPr>
      </w:pPr>
      <w:r w:rsidRPr="00BF249F">
        <w:t xml:space="preserve">Select the </w:t>
      </w:r>
      <w:r w:rsidRPr="00BF249F">
        <w:rPr>
          <w:b/>
        </w:rPr>
        <w:t>Edit Themes</w:t>
      </w:r>
      <w:r w:rsidRPr="00BF249F">
        <w:t xml:space="preserve"> button i</w:t>
      </w:r>
      <w:r w:rsidR="00166D66" w:rsidRPr="00BF249F">
        <w:t xml:space="preserve">n the </w:t>
      </w:r>
      <w:r w:rsidR="00166D66" w:rsidRPr="00BF249F">
        <w:rPr>
          <w:b/>
        </w:rPr>
        <w:t>View Themes</w:t>
      </w:r>
      <w:r w:rsidR="00914566" w:rsidRPr="00BF249F">
        <w:t xml:space="preserve"> window. The </w:t>
      </w:r>
      <w:r w:rsidR="00914566" w:rsidRPr="00BF249F">
        <w:rPr>
          <w:b/>
        </w:rPr>
        <w:t>Edit</w:t>
      </w:r>
      <w:r w:rsidR="00914566" w:rsidRPr="00BF249F">
        <w:t xml:space="preserve"> </w:t>
      </w:r>
      <w:r w:rsidR="00914566" w:rsidRPr="00BF249F">
        <w:rPr>
          <w:b/>
        </w:rPr>
        <w:t>Themes</w:t>
      </w:r>
      <w:r w:rsidR="00914566" w:rsidRPr="00BF249F">
        <w:t xml:space="preserve"> window opens.</w:t>
      </w:r>
    </w:p>
    <w:p w14:paraId="7A5C06C8" w14:textId="2B512040" w:rsidR="006E0382" w:rsidRPr="00BF249F" w:rsidRDefault="006E0382" w:rsidP="006E0382">
      <w:pPr>
        <w:pStyle w:val="CVFigure"/>
      </w:pPr>
      <w:r w:rsidRPr="00BF249F">
        <w:drawing>
          <wp:inline distT="0" distB="0" distL="0" distR="0" wp14:anchorId="3A8CEFBF" wp14:editId="6AF2E117">
            <wp:extent cx="4219575" cy="2366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0">
                      <a:extLst>
                        <a:ext uri="{28A0092B-C50C-407E-A947-70E740481C1C}">
                          <a14:useLocalDpi xmlns:a14="http://schemas.microsoft.com/office/drawing/2010/main" val="0"/>
                        </a:ext>
                      </a:extLst>
                    </a:blip>
                    <a:stretch>
                      <a:fillRect/>
                    </a:stretch>
                  </pic:blipFill>
                  <pic:spPr>
                    <a:xfrm>
                      <a:off x="0" y="0"/>
                      <a:ext cx="4246617" cy="2381350"/>
                    </a:xfrm>
                    <a:prstGeom prst="rect">
                      <a:avLst/>
                    </a:prstGeom>
                  </pic:spPr>
                </pic:pic>
              </a:graphicData>
            </a:graphic>
          </wp:inline>
        </w:drawing>
      </w:r>
    </w:p>
    <w:p w14:paraId="624EFAE9" w14:textId="1646EB2F" w:rsidR="006E0382" w:rsidRPr="00BF249F" w:rsidRDefault="006E0382" w:rsidP="00CF0CD9">
      <w:pPr>
        <w:pStyle w:val="CVFigureCaption"/>
        <w:tabs>
          <w:tab w:val="left" w:pos="993"/>
          <w:tab w:val="left" w:pos="1134"/>
        </w:tabs>
      </w:pPr>
      <w:r w:rsidRPr="00BF249F">
        <w:t>Edit Themes Window</w:t>
      </w:r>
    </w:p>
    <w:p w14:paraId="39B92D23" w14:textId="712E096C" w:rsidR="000F0B46" w:rsidRPr="00BF249F" w:rsidRDefault="0006028F" w:rsidP="0006028F">
      <w:pPr>
        <w:pStyle w:val="ListNumber"/>
      </w:pPr>
      <w:r w:rsidRPr="00BF249F">
        <w:t xml:space="preserve">Enter the name of the theme </w:t>
      </w:r>
      <w:r w:rsidR="00A43395" w:rsidRPr="00BF249F">
        <w:t xml:space="preserve">that you want </w:t>
      </w:r>
      <w:r w:rsidRPr="00BF249F">
        <w:t xml:space="preserve">to </w:t>
      </w:r>
      <w:r w:rsidR="00A43395" w:rsidRPr="00BF249F">
        <w:t>delete</w:t>
      </w:r>
      <w:r w:rsidRPr="00BF249F">
        <w:t xml:space="preserve"> in the </w:t>
      </w:r>
      <w:r w:rsidRPr="00BF249F">
        <w:rPr>
          <w:b/>
        </w:rPr>
        <w:t>Theme Name</w:t>
      </w:r>
      <w:r w:rsidRPr="00BF249F">
        <w:t xml:space="preserve"> box, or select the theme directly in the grid.</w:t>
      </w:r>
    </w:p>
    <w:p w14:paraId="00BE1264" w14:textId="1A62251A" w:rsidR="00C73A93" w:rsidRPr="00BF249F" w:rsidRDefault="00B847F4" w:rsidP="0006028F">
      <w:pPr>
        <w:pStyle w:val="ListNumber"/>
      </w:pPr>
      <w:r w:rsidRPr="00BF249F">
        <w:t xml:space="preserve">Select </w:t>
      </w:r>
      <w:r w:rsidRPr="00BF249F">
        <w:rPr>
          <w:b/>
        </w:rPr>
        <w:t>Delete</w:t>
      </w:r>
      <w:r w:rsidR="00C73A93" w:rsidRPr="00BF249F">
        <w:t xml:space="preserve"> to delete the theme. A confirmation message box is displayed.</w:t>
      </w:r>
    </w:p>
    <w:p w14:paraId="18033A4C" w14:textId="1FAB93EA" w:rsidR="00C73A93" w:rsidRPr="00BF249F" w:rsidRDefault="00C73A93" w:rsidP="00C73A93">
      <w:pPr>
        <w:pStyle w:val="CVFigure"/>
      </w:pPr>
      <w:r w:rsidRPr="00BF249F">
        <w:drawing>
          <wp:inline distT="0" distB="0" distL="0" distR="0" wp14:anchorId="37301D4F" wp14:editId="0BD6D4AE">
            <wp:extent cx="3790950" cy="6843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71">
                      <a:extLst>
                        <a:ext uri="{28A0092B-C50C-407E-A947-70E740481C1C}">
                          <a14:useLocalDpi xmlns:a14="http://schemas.microsoft.com/office/drawing/2010/main" val="0"/>
                        </a:ext>
                      </a:extLst>
                    </a:blip>
                    <a:stretch>
                      <a:fillRect/>
                    </a:stretch>
                  </pic:blipFill>
                  <pic:spPr>
                    <a:xfrm>
                      <a:off x="0" y="0"/>
                      <a:ext cx="3921098" cy="707865"/>
                    </a:xfrm>
                    <a:prstGeom prst="rect">
                      <a:avLst/>
                    </a:prstGeom>
                  </pic:spPr>
                </pic:pic>
              </a:graphicData>
            </a:graphic>
          </wp:inline>
        </w:drawing>
      </w:r>
    </w:p>
    <w:p w14:paraId="1456396C" w14:textId="3ACF736E" w:rsidR="00C73A93" w:rsidRPr="00BF249F" w:rsidRDefault="00C73A93" w:rsidP="00CF0CD9">
      <w:pPr>
        <w:pStyle w:val="CVFigureCaption"/>
        <w:tabs>
          <w:tab w:val="left" w:pos="1134"/>
        </w:tabs>
      </w:pPr>
      <w:r w:rsidRPr="00BF249F">
        <w:t>Delete Confirmation Message Box</w:t>
      </w:r>
    </w:p>
    <w:p w14:paraId="0E254628" w14:textId="0C057116" w:rsidR="009D02EC" w:rsidRPr="00BF249F" w:rsidRDefault="009D02EC" w:rsidP="0006028F">
      <w:pPr>
        <w:pStyle w:val="ListNumber"/>
      </w:pPr>
      <w:r w:rsidRPr="00BF249F">
        <w:t xml:space="preserve">Select </w:t>
      </w:r>
      <w:r w:rsidRPr="00BF249F">
        <w:rPr>
          <w:b/>
        </w:rPr>
        <w:t>Yes</w:t>
      </w:r>
      <w:r w:rsidRPr="00BF249F">
        <w:t xml:space="preserve"> to confirm the deletion of the theme.</w:t>
      </w:r>
    </w:p>
    <w:p w14:paraId="14D046E4" w14:textId="319390E9" w:rsidR="0006028F" w:rsidRPr="00BF249F" w:rsidRDefault="00B847F4" w:rsidP="006B79DB">
      <w:pPr>
        <w:pStyle w:val="CVChapterBodyCopy"/>
      </w:pPr>
      <w:r w:rsidRPr="00BF249F">
        <w:lastRenderedPageBreak/>
        <w:t xml:space="preserve">If </w:t>
      </w:r>
      <w:r w:rsidR="006B79DB" w:rsidRPr="00BF249F">
        <w:t xml:space="preserve">you delete </w:t>
      </w:r>
      <w:r w:rsidRPr="00BF249F">
        <w:t xml:space="preserve">a </w:t>
      </w:r>
      <w:r w:rsidR="006B79DB" w:rsidRPr="00BF249F">
        <w:t>theme that you have created and set as the</w:t>
      </w:r>
      <w:r w:rsidRPr="00BF249F">
        <w:t xml:space="preserve"> home defau</w:t>
      </w:r>
      <w:r w:rsidR="006B79DB" w:rsidRPr="00BF249F">
        <w:t>lt theme</w:t>
      </w:r>
      <w:r w:rsidR="00A17A69" w:rsidRPr="00BF249F">
        <w:t>, the system-</w:t>
      </w:r>
      <w:r w:rsidRPr="00BF249F">
        <w:t xml:space="preserve">defined home default theme, </w:t>
      </w:r>
      <w:r w:rsidRPr="00BF249F">
        <w:rPr>
          <w:b/>
        </w:rPr>
        <w:t>All Beds</w:t>
      </w:r>
      <w:r w:rsidR="006B79DB" w:rsidRPr="00BF249F">
        <w:t>, applies</w:t>
      </w:r>
      <w:r w:rsidRPr="00BF249F">
        <w:t xml:space="preserve"> automatically.</w:t>
      </w:r>
    </w:p>
    <w:p w14:paraId="36CFCB98" w14:textId="77777777" w:rsidR="002C26D4" w:rsidRPr="00BF249F" w:rsidRDefault="002C26D4" w:rsidP="0006028F">
      <w:pPr>
        <w:pStyle w:val="ListNumber"/>
      </w:pPr>
      <w:r w:rsidRPr="00BF249F">
        <w:t>E</w:t>
      </w:r>
      <w:r w:rsidR="007409DA" w:rsidRPr="00BF249F">
        <w:t>nter the theme name</w:t>
      </w:r>
      <w:r w:rsidRPr="00BF249F">
        <w:t xml:space="preserve"> that you want to rename</w:t>
      </w:r>
      <w:r w:rsidR="007409DA" w:rsidRPr="00BF249F">
        <w:t xml:space="preserve"> in the </w:t>
      </w:r>
      <w:r w:rsidR="007409DA" w:rsidRPr="00BF249F">
        <w:rPr>
          <w:b/>
        </w:rPr>
        <w:t>Theme Name</w:t>
      </w:r>
      <w:r w:rsidR="007409DA" w:rsidRPr="00BF249F">
        <w:t xml:space="preserve"> box</w:t>
      </w:r>
      <w:r w:rsidRPr="00BF249F">
        <w:t>, or select from the grid.</w:t>
      </w:r>
      <w:r w:rsidR="007409DA" w:rsidRPr="00BF249F">
        <w:t xml:space="preserve"> </w:t>
      </w:r>
    </w:p>
    <w:p w14:paraId="704DF71A" w14:textId="0B9D90FC" w:rsidR="007409DA" w:rsidRPr="00BF249F" w:rsidRDefault="002C26D4" w:rsidP="0006028F">
      <w:pPr>
        <w:pStyle w:val="ListNumber"/>
      </w:pPr>
      <w:r w:rsidRPr="00BF249F">
        <w:t>E</w:t>
      </w:r>
      <w:r w:rsidR="000B3C1C" w:rsidRPr="00BF249F">
        <w:t xml:space="preserve">nter the new name </w:t>
      </w:r>
      <w:r w:rsidRPr="00BF249F">
        <w:t xml:space="preserve">in the </w:t>
      </w:r>
      <w:r w:rsidRPr="00BF249F">
        <w:rPr>
          <w:b/>
        </w:rPr>
        <w:t>Theme Name</w:t>
      </w:r>
      <w:r w:rsidRPr="00BF249F">
        <w:t xml:space="preserve"> box </w:t>
      </w:r>
      <w:r w:rsidR="000B3C1C" w:rsidRPr="00BF249F">
        <w:t xml:space="preserve">and then select the </w:t>
      </w:r>
      <w:r w:rsidR="000B3C1C" w:rsidRPr="00BF249F">
        <w:rPr>
          <w:b/>
        </w:rPr>
        <w:t>Save</w:t>
      </w:r>
      <w:r w:rsidRPr="00BF249F">
        <w:t xml:space="preserve"> button to rename the theme.</w:t>
      </w:r>
    </w:p>
    <w:p w14:paraId="167B8D96" w14:textId="357F3ABF" w:rsidR="005E1EE9" w:rsidRPr="00BF249F" w:rsidRDefault="005E1EE9" w:rsidP="0006028F">
      <w:pPr>
        <w:pStyle w:val="ListNumber"/>
      </w:pPr>
      <w:r w:rsidRPr="00BF249F">
        <w:t xml:space="preserve">Click the </w:t>
      </w:r>
      <w:r w:rsidRPr="00BF249F">
        <w:rPr>
          <w:b/>
        </w:rPr>
        <w:t>Back to View</w:t>
      </w:r>
      <w:r w:rsidRPr="00BF249F">
        <w:t xml:space="preserve"> button to exit the </w:t>
      </w:r>
      <w:r w:rsidRPr="00BF249F">
        <w:rPr>
          <w:b/>
        </w:rPr>
        <w:t>Edit Themes</w:t>
      </w:r>
      <w:r w:rsidRPr="00BF249F">
        <w:t xml:space="preserve"> window.</w:t>
      </w:r>
    </w:p>
    <w:p w14:paraId="0BDF197A" w14:textId="71528250" w:rsidR="003043FC" w:rsidRPr="00BF249F" w:rsidRDefault="003043FC" w:rsidP="00C34076">
      <w:pPr>
        <w:pStyle w:val="Heading1"/>
      </w:pPr>
      <w:bookmarkStart w:id="159" w:name="_Patient_Summary"/>
      <w:bookmarkStart w:id="160" w:name="_Toc34776289"/>
      <w:bookmarkStart w:id="161" w:name="_Toc34776816"/>
      <w:bookmarkEnd w:id="159"/>
      <w:r w:rsidRPr="00BF249F">
        <w:t>Global Search and Local Search</w:t>
      </w:r>
      <w:bookmarkEnd w:id="160"/>
      <w:bookmarkEnd w:id="161"/>
    </w:p>
    <w:p w14:paraId="055E3625" w14:textId="10663ED6" w:rsidR="003043FC" w:rsidRPr="00BF249F" w:rsidRDefault="003043FC" w:rsidP="003043FC">
      <w:pPr>
        <w:pStyle w:val="CVChapterBodyCopy"/>
      </w:pPr>
      <w:r w:rsidRPr="00BF249F">
        <w:t xml:space="preserve">Coreo View provides two types of search functionality to </w:t>
      </w:r>
      <w:r w:rsidR="00060A09" w:rsidRPr="00BF249F">
        <w:t>search the patient records to its users</w:t>
      </w:r>
      <w:r w:rsidRPr="00BF249F">
        <w:t>, the global search, and the local search.</w:t>
      </w:r>
    </w:p>
    <w:p w14:paraId="2C59400E" w14:textId="7893F7B2" w:rsidR="00060A09" w:rsidRPr="00BF249F" w:rsidRDefault="00060A09" w:rsidP="00060A09">
      <w:pPr>
        <w:pStyle w:val="ListBullet"/>
      </w:pPr>
      <w:r w:rsidRPr="00BF249F">
        <w:t>Global search: Coreo View searches for patient records from Coreo Analytics, which stores the master list of all the patients, and from within the Coreo View application.</w:t>
      </w:r>
    </w:p>
    <w:p w14:paraId="220FA872" w14:textId="3EADD6AC" w:rsidR="00060A09" w:rsidRPr="00BF249F" w:rsidRDefault="00060A09" w:rsidP="00060A09">
      <w:pPr>
        <w:pStyle w:val="ListBullet"/>
      </w:pPr>
      <w:r w:rsidRPr="00BF249F">
        <w:t>Local search: Coreo View searches for patient records only from within the application.</w:t>
      </w:r>
    </w:p>
    <w:p w14:paraId="7EDCF048" w14:textId="7EC8B646" w:rsidR="00C24F0F" w:rsidRPr="00BF249F" w:rsidRDefault="00C24F0F" w:rsidP="00C36374">
      <w:pPr>
        <w:pStyle w:val="Heading2"/>
        <w:tabs>
          <w:tab w:val="clear" w:pos="450"/>
          <w:tab w:val="left" w:pos="567"/>
        </w:tabs>
      </w:pPr>
      <w:bookmarkStart w:id="162" w:name="_Toc34776290"/>
      <w:bookmarkStart w:id="163" w:name="_Toc34776817"/>
      <w:r w:rsidRPr="00BF249F">
        <w:t>How to Perform a Global Search</w:t>
      </w:r>
      <w:bookmarkEnd w:id="162"/>
      <w:bookmarkEnd w:id="163"/>
    </w:p>
    <w:p w14:paraId="3C165EE9" w14:textId="19EE85EB" w:rsidR="003043FC" w:rsidRPr="00BF249F" w:rsidRDefault="003043FC" w:rsidP="003043FC">
      <w:pPr>
        <w:pStyle w:val="CVChapterBodyCopy"/>
      </w:pPr>
      <w:r w:rsidRPr="00BF249F">
        <w:t>In a global search, Coreo View fetches the patient records both from Coreo Analytics and Coreo View</w:t>
      </w:r>
      <w:r w:rsidR="006E710E" w:rsidRPr="00BF249F">
        <w:t xml:space="preserve"> based on the search criteria that you enter</w:t>
      </w:r>
      <w:r w:rsidRPr="00BF249F">
        <w:t>.</w:t>
      </w:r>
    </w:p>
    <w:p w14:paraId="4143E5D7" w14:textId="7434D34C" w:rsidR="003043FC" w:rsidRPr="00BF249F" w:rsidRDefault="003043FC" w:rsidP="003043FC">
      <w:pPr>
        <w:pStyle w:val="CVChapterBodyCopy"/>
      </w:pPr>
      <w:r w:rsidRPr="00BF249F">
        <w:t>The Coreo View patients are those patients from Coreo Analytics who are assigned a bed under one of the three groups (AC, PAC, and CC) in the Coreo View application.</w:t>
      </w:r>
    </w:p>
    <w:p w14:paraId="299AF8D5" w14:textId="3B9DC8CC" w:rsidR="00060A09" w:rsidRPr="00BF249F" w:rsidRDefault="00060A09" w:rsidP="00060A09">
      <w:pPr>
        <w:pStyle w:val="CVChapterBodyCopy"/>
      </w:pPr>
      <w:r w:rsidRPr="00BF249F">
        <w:t>Follow these steps to perform a global search of patients:</w:t>
      </w:r>
    </w:p>
    <w:p w14:paraId="2E503A4F" w14:textId="347D89EF" w:rsidR="00060A09" w:rsidRPr="00BF249F" w:rsidRDefault="00060A09" w:rsidP="008112D9">
      <w:pPr>
        <w:pStyle w:val="ListNumber"/>
        <w:numPr>
          <w:ilvl w:val="0"/>
          <w:numId w:val="58"/>
        </w:numPr>
      </w:pPr>
      <w:r w:rsidRPr="00BF249F">
        <w:t xml:space="preserve">On the home page, on the side menu, select </w:t>
      </w:r>
      <w:r w:rsidRPr="00BF249F">
        <w:rPr>
          <w:b/>
        </w:rPr>
        <w:t>Search</w:t>
      </w:r>
      <w:r w:rsidRPr="00BF249F">
        <w:t xml:space="preserve"> to perform a global search of patients.</w:t>
      </w:r>
      <w:r w:rsidR="008112D9">
        <w:t xml:space="preserve"> </w:t>
      </w:r>
      <w:r w:rsidRPr="00BF249F">
        <w:t xml:space="preserve">The </w:t>
      </w:r>
      <w:r w:rsidRPr="008112D9">
        <w:rPr>
          <w:b/>
        </w:rPr>
        <w:t>Coreo</w:t>
      </w:r>
      <w:r w:rsidRPr="00BF249F">
        <w:t xml:space="preserve"> </w:t>
      </w:r>
      <w:r w:rsidRPr="008112D9">
        <w:rPr>
          <w:b/>
        </w:rPr>
        <w:t>Population</w:t>
      </w:r>
      <w:r w:rsidRPr="00BF249F">
        <w:t xml:space="preserve"> </w:t>
      </w:r>
      <w:r w:rsidRPr="008112D9">
        <w:rPr>
          <w:b/>
        </w:rPr>
        <w:t>Search</w:t>
      </w:r>
      <w:r w:rsidRPr="00BF249F">
        <w:t xml:space="preserve"> window opens.</w:t>
      </w:r>
    </w:p>
    <w:p w14:paraId="2F2D1ED0" w14:textId="2314C3D1" w:rsidR="00060A09" w:rsidRPr="00BF249F" w:rsidRDefault="00060A09" w:rsidP="00060A09">
      <w:pPr>
        <w:pStyle w:val="CVFigure"/>
      </w:pPr>
      <w:r w:rsidRPr="00BF249F">
        <w:drawing>
          <wp:inline distT="0" distB="0" distL="0" distR="0" wp14:anchorId="6EA8FC78" wp14:editId="59E29DCE">
            <wp:extent cx="5124133" cy="2047875"/>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72">
                      <a:extLst>
                        <a:ext uri="{28A0092B-C50C-407E-A947-70E740481C1C}">
                          <a14:useLocalDpi xmlns:a14="http://schemas.microsoft.com/office/drawing/2010/main" val="0"/>
                        </a:ext>
                      </a:extLst>
                    </a:blip>
                    <a:stretch>
                      <a:fillRect/>
                    </a:stretch>
                  </pic:blipFill>
                  <pic:spPr>
                    <a:xfrm>
                      <a:off x="0" y="0"/>
                      <a:ext cx="5141740" cy="2054912"/>
                    </a:xfrm>
                    <a:prstGeom prst="rect">
                      <a:avLst/>
                    </a:prstGeom>
                  </pic:spPr>
                </pic:pic>
              </a:graphicData>
            </a:graphic>
          </wp:inline>
        </w:drawing>
      </w:r>
    </w:p>
    <w:p w14:paraId="73A5520F" w14:textId="77777777" w:rsidR="00060A09" w:rsidRPr="00BF249F" w:rsidRDefault="00060A09" w:rsidP="00C36374">
      <w:pPr>
        <w:pStyle w:val="CVFigureCaption"/>
        <w:tabs>
          <w:tab w:val="left" w:pos="680"/>
          <w:tab w:val="left" w:pos="1134"/>
        </w:tabs>
      </w:pPr>
      <w:r w:rsidRPr="00BF249F">
        <w:t>Coreo Population Search window</w:t>
      </w:r>
    </w:p>
    <w:p w14:paraId="55ABB965" w14:textId="77777777" w:rsidR="00060A09" w:rsidRPr="00BF249F" w:rsidRDefault="00060A09" w:rsidP="00060A09">
      <w:pPr>
        <w:pStyle w:val="ListNumber"/>
      </w:pPr>
      <w:r w:rsidRPr="00BF249F">
        <w:lastRenderedPageBreak/>
        <w:t xml:space="preserve">Enter </w:t>
      </w:r>
      <w:bookmarkStart w:id="164" w:name="SearchCriteriaCorPopWin"/>
      <w:r w:rsidRPr="00BF249F">
        <w:t xml:space="preserve">one or more criteria </w:t>
      </w:r>
      <w:bookmarkEnd w:id="164"/>
      <w:r w:rsidRPr="00BF249F">
        <w:t>to search for a patient in the upper pane of the window. You can search the patient based on the following criteria:</w:t>
      </w:r>
    </w:p>
    <w:p w14:paraId="11C149FF" w14:textId="77777777" w:rsidR="00060A09" w:rsidRPr="00BF249F" w:rsidRDefault="00060A09" w:rsidP="00CF0CD9">
      <w:pPr>
        <w:pStyle w:val="ListBullet"/>
        <w:rPr>
          <w:b/>
        </w:rPr>
      </w:pPr>
      <w:r w:rsidRPr="00BF249F">
        <w:rPr>
          <w:b/>
        </w:rPr>
        <w:t xml:space="preserve">Last Name: </w:t>
      </w:r>
      <w:r w:rsidRPr="00BF249F">
        <w:t>The last name of the patient</w:t>
      </w:r>
    </w:p>
    <w:p w14:paraId="3F4071A9" w14:textId="77777777" w:rsidR="00060A09" w:rsidRPr="00BF249F" w:rsidRDefault="00060A09" w:rsidP="00CF0CD9">
      <w:pPr>
        <w:pStyle w:val="ListBullet"/>
        <w:rPr>
          <w:b/>
        </w:rPr>
      </w:pPr>
      <w:r w:rsidRPr="00BF249F">
        <w:rPr>
          <w:b/>
        </w:rPr>
        <w:t xml:space="preserve">First Name: </w:t>
      </w:r>
      <w:r w:rsidRPr="00BF249F">
        <w:t>The first name of the patient</w:t>
      </w:r>
    </w:p>
    <w:p w14:paraId="265538D0" w14:textId="77777777" w:rsidR="00060A09" w:rsidRPr="00BF249F" w:rsidRDefault="00060A09" w:rsidP="00CF0CD9">
      <w:pPr>
        <w:pStyle w:val="ListBullet"/>
        <w:rPr>
          <w:b/>
        </w:rPr>
      </w:pPr>
      <w:r w:rsidRPr="00BF249F">
        <w:rPr>
          <w:b/>
        </w:rPr>
        <w:t xml:space="preserve">Gender: </w:t>
      </w:r>
      <w:r w:rsidRPr="00BF249F">
        <w:t>Select the gender of the patient from these options:</w:t>
      </w:r>
    </w:p>
    <w:p w14:paraId="2E7143ED" w14:textId="77777777" w:rsidR="00060A09" w:rsidRPr="00BF249F" w:rsidRDefault="00060A09" w:rsidP="00060A09">
      <w:pPr>
        <w:pStyle w:val="ListBullet3"/>
        <w:rPr>
          <w:b/>
        </w:rPr>
      </w:pPr>
      <w:r w:rsidRPr="00BF249F">
        <w:rPr>
          <w:b/>
        </w:rPr>
        <w:t>Male</w:t>
      </w:r>
    </w:p>
    <w:p w14:paraId="4A47B60F" w14:textId="77777777" w:rsidR="00060A09" w:rsidRPr="00BF249F" w:rsidRDefault="00060A09" w:rsidP="00060A09">
      <w:pPr>
        <w:pStyle w:val="ListBullet3"/>
        <w:rPr>
          <w:b/>
        </w:rPr>
      </w:pPr>
      <w:r w:rsidRPr="00BF249F">
        <w:rPr>
          <w:b/>
        </w:rPr>
        <w:t>Female</w:t>
      </w:r>
    </w:p>
    <w:p w14:paraId="3C204AEC" w14:textId="77777777" w:rsidR="00060A09" w:rsidRPr="00BF249F" w:rsidRDefault="00060A09" w:rsidP="00060A09">
      <w:pPr>
        <w:pStyle w:val="ListBullet3"/>
        <w:rPr>
          <w:b/>
        </w:rPr>
      </w:pPr>
      <w:r w:rsidRPr="00BF249F">
        <w:rPr>
          <w:b/>
        </w:rPr>
        <w:t>Unknown</w:t>
      </w:r>
    </w:p>
    <w:p w14:paraId="3DE701AC" w14:textId="77777777" w:rsidR="00060A09" w:rsidRPr="00BF249F" w:rsidRDefault="00060A09" w:rsidP="00060A09">
      <w:pPr>
        <w:pStyle w:val="ListBullet3"/>
        <w:rPr>
          <w:b/>
        </w:rPr>
      </w:pPr>
      <w:r w:rsidRPr="00BF249F">
        <w:rPr>
          <w:b/>
        </w:rPr>
        <w:t>Undifferentiated</w:t>
      </w:r>
    </w:p>
    <w:p w14:paraId="6237F754" w14:textId="77777777" w:rsidR="00060A09" w:rsidRPr="00BF249F" w:rsidRDefault="00060A09" w:rsidP="00CF0CD9">
      <w:pPr>
        <w:pStyle w:val="ListBullet"/>
        <w:rPr>
          <w:b/>
        </w:rPr>
      </w:pPr>
      <w:r w:rsidRPr="00BF249F">
        <w:rPr>
          <w:b/>
        </w:rPr>
        <w:t xml:space="preserve">Coreo MPI: </w:t>
      </w:r>
      <w:r w:rsidRPr="00BF249F">
        <w:t>The</w:t>
      </w:r>
      <w:r w:rsidRPr="00BF249F">
        <w:rPr>
          <w:b/>
        </w:rPr>
        <w:t xml:space="preserve"> </w:t>
      </w:r>
      <w:r w:rsidRPr="00BF249F">
        <w:t>Master Patient Index (MPI) is a unique identification number generated for each patient in Coreo.</w:t>
      </w:r>
    </w:p>
    <w:p w14:paraId="1818352C" w14:textId="77777777" w:rsidR="00060A09" w:rsidRPr="00BF249F" w:rsidRDefault="00060A09" w:rsidP="00CF0CD9">
      <w:pPr>
        <w:pStyle w:val="ListBullet"/>
        <w:rPr>
          <w:b/>
        </w:rPr>
      </w:pPr>
      <w:r w:rsidRPr="00BF249F">
        <w:rPr>
          <w:b/>
        </w:rPr>
        <w:t xml:space="preserve">DOB: </w:t>
      </w:r>
      <w:r w:rsidRPr="00BF249F">
        <w:t>Patient’s date of birth</w:t>
      </w:r>
    </w:p>
    <w:p w14:paraId="73BCA2C9" w14:textId="24EC99AD" w:rsidR="00060A09" w:rsidRPr="00BF249F" w:rsidRDefault="00060A09" w:rsidP="00CF0CD9">
      <w:pPr>
        <w:pStyle w:val="ListBullet"/>
        <w:rPr>
          <w:b/>
        </w:rPr>
      </w:pPr>
      <w:r w:rsidRPr="00BF249F">
        <w:rPr>
          <w:b/>
        </w:rPr>
        <w:t>Contract</w:t>
      </w:r>
      <w:r w:rsidR="00377314" w:rsidRPr="00BF249F">
        <w:rPr>
          <w:b/>
        </w:rPr>
        <w:t>: The insurance contract of the patient</w:t>
      </w:r>
    </w:p>
    <w:p w14:paraId="26BDF600" w14:textId="68DED996" w:rsidR="00060A09" w:rsidRPr="00BF249F" w:rsidRDefault="00060A09" w:rsidP="00CF0CD9">
      <w:pPr>
        <w:pStyle w:val="ListBullet"/>
        <w:rPr>
          <w:b/>
        </w:rPr>
      </w:pPr>
      <w:r w:rsidRPr="00BF249F">
        <w:rPr>
          <w:b/>
        </w:rPr>
        <w:t>Cohort</w:t>
      </w:r>
      <w:r w:rsidR="0095594B">
        <w:rPr>
          <w:b/>
        </w:rPr>
        <w:fldChar w:fldCharType="begin"/>
      </w:r>
      <w:r w:rsidR="0095594B">
        <w:instrText xml:space="preserve"> XE "</w:instrText>
      </w:r>
      <w:r w:rsidR="0095594B" w:rsidRPr="002F65C2">
        <w:rPr>
          <w:b/>
        </w:rPr>
        <w:instrText>Cohort</w:instrText>
      </w:r>
      <w:r w:rsidR="0095594B">
        <w:instrText xml:space="preserve">" \i </w:instrText>
      </w:r>
      <w:r w:rsidR="0095594B">
        <w:rPr>
          <w:b/>
        </w:rPr>
        <w:fldChar w:fldCharType="end"/>
      </w:r>
      <w:r w:rsidR="00377314" w:rsidRPr="00BF249F">
        <w:rPr>
          <w:b/>
        </w:rPr>
        <w:t xml:space="preserve">: </w:t>
      </w:r>
      <w:r w:rsidR="00377314" w:rsidRPr="00BF249F">
        <w:t>The cohort</w:t>
      </w:r>
      <w:r w:rsidR="00D4754E" w:rsidRPr="00BF249F">
        <w:t xml:space="preserve"> group</w:t>
      </w:r>
      <w:r w:rsidR="00377314" w:rsidRPr="00BF249F">
        <w:t xml:space="preserve"> </w:t>
      </w:r>
      <w:r w:rsidR="00D4754E" w:rsidRPr="00BF249F">
        <w:t>to which the patient belongs</w:t>
      </w:r>
      <w:r w:rsidR="00377314" w:rsidRPr="00BF249F">
        <w:t>. The cohorts are defined in the Coreo Analytics application.</w:t>
      </w:r>
    </w:p>
    <w:p w14:paraId="609336F0" w14:textId="4805E110" w:rsidR="00060A09" w:rsidRPr="00BF249F" w:rsidRDefault="00060A09" w:rsidP="00CF0CD9">
      <w:pPr>
        <w:pStyle w:val="ListBullet"/>
        <w:rPr>
          <w:b/>
        </w:rPr>
      </w:pPr>
      <w:r w:rsidRPr="00BF249F">
        <w:rPr>
          <w:b/>
        </w:rPr>
        <w:t xml:space="preserve">Source: </w:t>
      </w:r>
      <w:r w:rsidRPr="00BF249F">
        <w:t xml:space="preserve">The source from where the </w:t>
      </w:r>
      <w:r w:rsidR="00D4754E" w:rsidRPr="00BF249F">
        <w:t>patient details are fetched</w:t>
      </w:r>
      <w:r w:rsidRPr="00BF249F">
        <w:t xml:space="preserve">. The Coreo (Coreo Analytics) application is the master source that stores the details of all the patients saved in </w:t>
      </w:r>
      <w:r w:rsidR="00D4754E" w:rsidRPr="00BF249F">
        <w:t>the Coreo View</w:t>
      </w:r>
      <w:r w:rsidRPr="00BF249F">
        <w:t xml:space="preserve"> application.</w:t>
      </w:r>
    </w:p>
    <w:p w14:paraId="0AAF8655" w14:textId="77777777" w:rsidR="00060A09" w:rsidRPr="00BF249F" w:rsidRDefault="00060A09" w:rsidP="00CF0CD9">
      <w:pPr>
        <w:pStyle w:val="ListBullet"/>
        <w:rPr>
          <w:b/>
        </w:rPr>
      </w:pPr>
      <w:r w:rsidRPr="00BF249F">
        <w:rPr>
          <w:b/>
        </w:rPr>
        <w:t>Risk Group:</w:t>
      </w:r>
      <w:r w:rsidRPr="00BF249F">
        <w:t xml:space="preserve"> Select the risk group that the patient is assigned to from these options:</w:t>
      </w:r>
    </w:p>
    <w:p w14:paraId="0AC128FF" w14:textId="77777777" w:rsidR="00060A09" w:rsidRPr="00BF249F" w:rsidRDefault="00060A09" w:rsidP="00060A09">
      <w:pPr>
        <w:pStyle w:val="ListBullet3"/>
        <w:rPr>
          <w:b/>
        </w:rPr>
      </w:pPr>
      <w:r w:rsidRPr="00BF249F">
        <w:rPr>
          <w:b/>
        </w:rPr>
        <w:t>All</w:t>
      </w:r>
    </w:p>
    <w:p w14:paraId="2F4E885E" w14:textId="77777777" w:rsidR="00060A09" w:rsidRPr="00BF249F" w:rsidRDefault="00060A09" w:rsidP="00060A09">
      <w:pPr>
        <w:pStyle w:val="ListBullet3"/>
        <w:rPr>
          <w:b/>
        </w:rPr>
      </w:pPr>
      <w:r w:rsidRPr="00BF249F">
        <w:rPr>
          <w:b/>
        </w:rPr>
        <w:t>High Risk – HRISK</w:t>
      </w:r>
    </w:p>
    <w:p w14:paraId="72D24DCB" w14:textId="77777777" w:rsidR="00060A09" w:rsidRPr="00BF249F" w:rsidRDefault="00060A09" w:rsidP="00060A09">
      <w:pPr>
        <w:pStyle w:val="ListBullet3"/>
        <w:rPr>
          <w:b/>
        </w:rPr>
      </w:pPr>
      <w:r w:rsidRPr="00BF249F">
        <w:rPr>
          <w:b/>
        </w:rPr>
        <w:t>Moderate Risk – MRISK</w:t>
      </w:r>
    </w:p>
    <w:p w14:paraId="08FF682D" w14:textId="77777777" w:rsidR="00060A09" w:rsidRPr="00BF249F" w:rsidRDefault="00060A09" w:rsidP="00060A09">
      <w:pPr>
        <w:pStyle w:val="ListBullet3"/>
        <w:rPr>
          <w:b/>
        </w:rPr>
      </w:pPr>
      <w:r w:rsidRPr="00BF249F">
        <w:rPr>
          <w:b/>
        </w:rPr>
        <w:t>Low Risk – LRISK</w:t>
      </w:r>
    </w:p>
    <w:p w14:paraId="2D421650" w14:textId="6B20B312" w:rsidR="00060A09" w:rsidRPr="00BF249F" w:rsidRDefault="00060A09" w:rsidP="00060A09">
      <w:pPr>
        <w:pStyle w:val="ListNumber"/>
      </w:pPr>
      <w:r w:rsidRPr="00BF249F">
        <w:t xml:space="preserve">Click the </w:t>
      </w:r>
      <w:r w:rsidRPr="00BF249F">
        <w:rPr>
          <w:b/>
        </w:rPr>
        <w:t>Search</w:t>
      </w:r>
      <w:r w:rsidRPr="00BF249F">
        <w:t xml:space="preserve"> button to search the patient. Coreo View fetches the patient details both from Coreo Analytics and from within the Coreo View application.</w:t>
      </w:r>
    </w:p>
    <w:p w14:paraId="1A5BE2A7" w14:textId="5AACD621" w:rsidR="008112D9" w:rsidRDefault="00060A09" w:rsidP="00060A09">
      <w:pPr>
        <w:pStyle w:val="CVChapterBodyCopy"/>
      </w:pPr>
      <w:r w:rsidRPr="00BF249F">
        <w:t xml:space="preserve">Coreo View displays the patient details in the lower pane of the window based on the search criteria that you enter in the upper pane in the </w:t>
      </w:r>
      <w:r w:rsidRPr="00BF249F">
        <w:rPr>
          <w:b/>
        </w:rPr>
        <w:t>Coreo Population Search</w:t>
      </w:r>
      <w:r w:rsidRPr="00BF249F">
        <w:t xml:space="preserve"> window.</w:t>
      </w:r>
    </w:p>
    <w:p w14:paraId="339F8841" w14:textId="77777777" w:rsidR="008112D9" w:rsidRDefault="008112D9">
      <w:pPr>
        <w:spacing w:after="0" w:line="240" w:lineRule="auto"/>
        <w:rPr>
          <w:rFonts w:ascii="Calibri" w:hAnsi="Calibri"/>
          <w:color w:val="000000" w:themeColor="text1"/>
          <w:sz w:val="24"/>
        </w:rPr>
      </w:pPr>
      <w:r>
        <w:br w:type="page"/>
      </w:r>
    </w:p>
    <w:p w14:paraId="533B75FF" w14:textId="74A588D2" w:rsidR="00C24F0F" w:rsidRPr="00BF249F" w:rsidRDefault="00C24F0F" w:rsidP="00FE5F55">
      <w:pPr>
        <w:pStyle w:val="Heading2"/>
        <w:tabs>
          <w:tab w:val="clear" w:pos="450"/>
          <w:tab w:val="left" w:pos="567"/>
        </w:tabs>
      </w:pPr>
      <w:bookmarkStart w:id="165" w:name="_How_to_Perform"/>
      <w:bookmarkStart w:id="166" w:name="_Toc34776291"/>
      <w:bookmarkStart w:id="167" w:name="_Toc34776818"/>
      <w:bookmarkEnd w:id="165"/>
      <w:r w:rsidRPr="00BF249F">
        <w:lastRenderedPageBreak/>
        <w:t>How to Perform a Local Search</w:t>
      </w:r>
      <w:bookmarkEnd w:id="166"/>
      <w:bookmarkEnd w:id="167"/>
    </w:p>
    <w:p w14:paraId="1038D990" w14:textId="5A846FCF" w:rsidR="006E710E" w:rsidRPr="00BF249F" w:rsidRDefault="006E710E" w:rsidP="006E710E">
      <w:pPr>
        <w:pStyle w:val="CVChapterBodyCopy"/>
      </w:pPr>
      <w:r w:rsidRPr="00BF249F">
        <w:t>In a local search, Coreo View fetches the patient records only from within the Coreo View application based on the search criteria that you enter.</w:t>
      </w:r>
    </w:p>
    <w:p w14:paraId="457110C9" w14:textId="30200BF9" w:rsidR="006E1D1C" w:rsidRPr="00BF249F" w:rsidRDefault="006E1D1C" w:rsidP="006E710E">
      <w:pPr>
        <w:pStyle w:val="CVChapterBodyCopy"/>
      </w:pPr>
      <w:r w:rsidRPr="00BF249F">
        <w:t>Follow these steps to perform a local search of a patient record from within the Coreo View application:</w:t>
      </w:r>
    </w:p>
    <w:p w14:paraId="6702A82B" w14:textId="48644B7E" w:rsidR="004B146E" w:rsidRPr="00BF249F" w:rsidRDefault="004B146E" w:rsidP="000C4889">
      <w:pPr>
        <w:pStyle w:val="ListNumber"/>
        <w:numPr>
          <w:ilvl w:val="0"/>
          <w:numId w:val="91"/>
        </w:numPr>
      </w:pPr>
      <w:r w:rsidRPr="00BF249F">
        <w:t xml:space="preserve">In the Bed View, select the </w:t>
      </w:r>
      <w:r w:rsidRPr="00BF249F">
        <w:rPr>
          <w:b/>
        </w:rPr>
        <w:t>Search</w:t>
      </w:r>
      <w:r w:rsidRPr="00BF249F">
        <w:t xml:space="preserve"> icon </w:t>
      </w:r>
      <w:r w:rsidRPr="00BF249F">
        <w:object w:dxaOrig="585" w:dyaOrig="630" w14:anchorId="51989E6D">
          <v:shape id="_x0000_i1094" type="#_x0000_t75" style="width:17.25pt;height:17.25pt;mso-wrap-distance-left:2.85pt;mso-wrap-distance-right:2.85pt" o:ole="" o:allowoverlap="f">
            <v:imagedata r:id="rId72" o:title=""/>
          </v:shape>
          <o:OLEObject Type="Embed" ProgID="PBrush" ShapeID="_x0000_i1094" DrawAspect="Content" ObjectID="_1645392905" r:id="rId273"/>
        </w:object>
      </w:r>
      <w:r w:rsidRPr="00BF249F">
        <w:t xml:space="preserve"> on the header bar.</w:t>
      </w:r>
    </w:p>
    <w:p w14:paraId="50EA0C2E" w14:textId="1EAEAA35" w:rsidR="008112D9" w:rsidRDefault="004B146E" w:rsidP="004B146E">
      <w:pPr>
        <w:pStyle w:val="ListNumber"/>
      </w:pPr>
      <w:r w:rsidRPr="00BF249F">
        <w:t>Enter the keyword to search for the details in the keywor</w:t>
      </w:r>
      <w:r w:rsidR="008112D9">
        <w:t>d search box on the header bar.</w:t>
      </w:r>
    </w:p>
    <w:p w14:paraId="6BFA5B07" w14:textId="67981853" w:rsidR="004B146E" w:rsidRPr="00BF249F" w:rsidRDefault="004B146E" w:rsidP="008112D9">
      <w:pPr>
        <w:pStyle w:val="CVChapterBodyCopy"/>
      </w:pPr>
      <w:r w:rsidRPr="00BF249F">
        <w:t>You can enter the group name, location name, patient-first name, patient-last name, MPI, Bed ID, Risk group</w:t>
      </w:r>
      <w:r w:rsidR="00D4754E" w:rsidRPr="00BF249F">
        <w:t>,</w:t>
      </w:r>
      <w:r w:rsidRPr="00BF249F">
        <w:t xml:space="preserve"> among others.</w:t>
      </w:r>
    </w:p>
    <w:p w14:paraId="70ECB6B4" w14:textId="77777777" w:rsidR="008112D9" w:rsidRDefault="00996E00" w:rsidP="004B146E">
      <w:pPr>
        <w:pStyle w:val="ListNumber"/>
      </w:pPr>
      <w:r w:rsidRPr="00BF249F">
        <w:t xml:space="preserve">Select the </w:t>
      </w:r>
      <w:r w:rsidRPr="00BF249F">
        <w:rPr>
          <w:b/>
        </w:rPr>
        <w:t>Search</w:t>
      </w:r>
      <w:r w:rsidRPr="00BF249F">
        <w:t xml:space="preserve"> button on the header bar to perform the local search.</w:t>
      </w:r>
      <w:r w:rsidR="001230A4" w:rsidRPr="00BF249F">
        <w:t xml:space="preserve"> </w:t>
      </w:r>
    </w:p>
    <w:p w14:paraId="3DD2E106" w14:textId="4241C9EF" w:rsidR="00996E00" w:rsidRPr="00BF249F" w:rsidRDefault="001230A4" w:rsidP="008112D9">
      <w:pPr>
        <w:pStyle w:val="CVChapterBodyCopy"/>
      </w:pPr>
      <w:r w:rsidRPr="00BF249F">
        <w:t>The search criterion that you enter retains in all the three views, the Bed View, the Prioritized View</w:t>
      </w:r>
      <w:r w:rsidR="006932E3" w:rsidRPr="00BF249F">
        <w:t>,</w:t>
      </w:r>
      <w:r w:rsidRPr="00BF249F">
        <w:t xml:space="preserve"> and the Geomap View.</w:t>
      </w:r>
    </w:p>
    <w:p w14:paraId="5712FFA4" w14:textId="2D4C44CA" w:rsidR="004B146E" w:rsidRPr="00BF249F" w:rsidRDefault="004B146E" w:rsidP="004B146E">
      <w:pPr>
        <w:pStyle w:val="CVFigure"/>
      </w:pPr>
      <w:r w:rsidRPr="00BF249F">
        <w:drawing>
          <wp:inline distT="0" distB="0" distL="0" distR="0" wp14:anchorId="61F7BA32" wp14:editId="42D1E661">
            <wp:extent cx="5123565" cy="2447925"/>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274">
                      <a:extLst>
                        <a:ext uri="{28A0092B-C50C-407E-A947-70E740481C1C}">
                          <a14:useLocalDpi xmlns:a14="http://schemas.microsoft.com/office/drawing/2010/main" val="0"/>
                        </a:ext>
                      </a:extLst>
                    </a:blip>
                    <a:stretch>
                      <a:fillRect/>
                    </a:stretch>
                  </pic:blipFill>
                  <pic:spPr>
                    <a:xfrm>
                      <a:off x="0" y="0"/>
                      <a:ext cx="5138025" cy="2454834"/>
                    </a:xfrm>
                    <a:prstGeom prst="rect">
                      <a:avLst/>
                    </a:prstGeom>
                  </pic:spPr>
                </pic:pic>
              </a:graphicData>
            </a:graphic>
          </wp:inline>
        </w:drawing>
      </w:r>
    </w:p>
    <w:p w14:paraId="1CCE40BA" w14:textId="5D722BC2" w:rsidR="004B146E" w:rsidRPr="00BF249F" w:rsidRDefault="006932E3" w:rsidP="00CF0CD9">
      <w:pPr>
        <w:pStyle w:val="CVFigureCaption"/>
        <w:tabs>
          <w:tab w:val="left" w:pos="1134"/>
        </w:tabs>
      </w:pPr>
      <w:r w:rsidRPr="00BF249F">
        <w:t>Local Search–Bed View</w:t>
      </w:r>
    </w:p>
    <w:p w14:paraId="5EB59E35" w14:textId="0BDB0E15" w:rsidR="004B146E" w:rsidRPr="00BF249F" w:rsidRDefault="004738CC" w:rsidP="006E710E">
      <w:pPr>
        <w:pStyle w:val="CVChapterBodyCopy"/>
      </w:pPr>
      <w:r w:rsidRPr="00BF249F">
        <w:t>Coreo View searches for all the patient records from within the application and fetches the records based on the search criterion that you have entered.</w:t>
      </w:r>
    </w:p>
    <w:p w14:paraId="6DB7F073" w14:textId="3CA35469" w:rsidR="00BD1ADB" w:rsidRPr="00BF249F" w:rsidRDefault="008112D9" w:rsidP="006E710E">
      <w:pPr>
        <w:pStyle w:val="CVChapterBodyCopy"/>
      </w:pPr>
      <w:r>
        <w:t xml:space="preserve">The </w:t>
      </w:r>
      <w:r w:rsidR="00BD1ADB" w:rsidRPr="00BF249F">
        <w:t>side menu displays the number of patients that match the search criteria out of the total patients that are in the bed view.</w:t>
      </w:r>
    </w:p>
    <w:p w14:paraId="7C49B2F9" w14:textId="77777777" w:rsidR="008112D9" w:rsidRDefault="008112D9">
      <w:pPr>
        <w:spacing w:after="0" w:line="240" w:lineRule="auto"/>
        <w:rPr>
          <w:rFonts w:ascii="Calibri" w:hAnsi="Calibri"/>
          <w:sz w:val="24"/>
        </w:rPr>
      </w:pPr>
      <w:r>
        <w:br w:type="page"/>
      </w:r>
    </w:p>
    <w:p w14:paraId="4753AAC2" w14:textId="0279233E" w:rsidR="004B146E" w:rsidRPr="00BF249F" w:rsidRDefault="00DE2262" w:rsidP="00DE2262">
      <w:pPr>
        <w:pStyle w:val="ListNumber"/>
      </w:pPr>
      <w:r w:rsidRPr="00BF249F">
        <w:lastRenderedPageBreak/>
        <w:t xml:space="preserve">Select the </w:t>
      </w:r>
      <w:r w:rsidRPr="00BF249F">
        <w:rPr>
          <w:b/>
        </w:rPr>
        <w:t xml:space="preserve">Prioritized View </w:t>
      </w:r>
      <w:r w:rsidRPr="00BF249F">
        <w:t>button on the header bar to go to the Prioritized View layout.</w:t>
      </w:r>
    </w:p>
    <w:p w14:paraId="3742CC41" w14:textId="77FF0865" w:rsidR="009C08F8" w:rsidRPr="00BF249F" w:rsidRDefault="009C08F8" w:rsidP="009C08F8">
      <w:pPr>
        <w:pStyle w:val="CVFigure"/>
      </w:pPr>
      <w:r w:rsidRPr="00BF249F">
        <w:drawing>
          <wp:inline distT="0" distB="0" distL="0" distR="0" wp14:anchorId="0DF20341" wp14:editId="1BF37482">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275">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Pr="00BF249F" w:rsidRDefault="006932E3" w:rsidP="00CF0CD9">
      <w:pPr>
        <w:pStyle w:val="CVFigureCaption"/>
        <w:tabs>
          <w:tab w:val="left" w:pos="1134"/>
        </w:tabs>
      </w:pPr>
      <w:r w:rsidRPr="00BF249F">
        <w:t>Local Search–Prioritized View</w:t>
      </w:r>
    </w:p>
    <w:p w14:paraId="6DBD65D9" w14:textId="3397C674" w:rsidR="00FB5667" w:rsidRPr="00BF249F" w:rsidRDefault="00A947A5" w:rsidP="006932E3">
      <w:pPr>
        <w:pStyle w:val="CVChapterBodyCopy"/>
      </w:pPr>
      <w:r w:rsidRPr="00BF249F">
        <w:t xml:space="preserve">The patient records </w:t>
      </w:r>
      <w:r w:rsidR="008170C4" w:rsidRPr="00BF249F">
        <w:t>i</w:t>
      </w:r>
      <w:r w:rsidRPr="00BF249F">
        <w:t xml:space="preserve">n the Prioritized View show based on the sorting attribute, start date, end date, and duration. The default sorting attribute being the </w:t>
      </w:r>
      <w:r w:rsidRPr="00BF249F">
        <w:rPr>
          <w:b/>
        </w:rPr>
        <w:t>Most</w:t>
      </w:r>
      <w:r w:rsidRPr="00BF249F">
        <w:t xml:space="preserve"> </w:t>
      </w:r>
      <w:r w:rsidRPr="00BF249F">
        <w:rPr>
          <w:b/>
        </w:rPr>
        <w:t>Inpatient</w:t>
      </w:r>
      <w:r w:rsidRPr="00BF249F">
        <w:t xml:space="preserve"> </w:t>
      </w:r>
      <w:r w:rsidRPr="00BF249F">
        <w:rPr>
          <w:b/>
        </w:rPr>
        <w:t>Admissions</w:t>
      </w:r>
      <w:r w:rsidRPr="00BF249F">
        <w:t xml:space="preserve">, the </w:t>
      </w:r>
      <w:r w:rsidRPr="00BF249F">
        <w:rPr>
          <w:b/>
        </w:rPr>
        <w:t>Start</w:t>
      </w:r>
      <w:r w:rsidRPr="00BF249F">
        <w:t xml:space="preserve"> </w:t>
      </w:r>
      <w:r w:rsidRPr="00BF249F">
        <w:rPr>
          <w:b/>
        </w:rPr>
        <w:t>Date</w:t>
      </w:r>
      <w:r w:rsidRPr="00BF249F">
        <w:t xml:space="preserve"> and the </w:t>
      </w:r>
      <w:r w:rsidRPr="00BF249F">
        <w:rPr>
          <w:b/>
        </w:rPr>
        <w:t>End</w:t>
      </w:r>
      <w:r w:rsidRPr="00BF249F">
        <w:t xml:space="preserve"> </w:t>
      </w:r>
      <w:r w:rsidRPr="00BF249F">
        <w:rPr>
          <w:b/>
        </w:rPr>
        <w:t>Date</w:t>
      </w:r>
      <w:r w:rsidRPr="00BF249F">
        <w:t xml:space="preserve"> being the current date, and </w:t>
      </w:r>
      <w:r w:rsidRPr="00BF249F">
        <w:rPr>
          <w:b/>
        </w:rPr>
        <w:t>6M</w:t>
      </w:r>
      <w:r w:rsidRPr="00BF249F">
        <w:t xml:space="preserve"> the default duration fo</w:t>
      </w:r>
      <w:r w:rsidR="00D4754E" w:rsidRPr="00BF249F">
        <w:t>r which the patient records display</w:t>
      </w:r>
      <w:r w:rsidRPr="00BF249F">
        <w:t>.</w:t>
      </w:r>
    </w:p>
    <w:p w14:paraId="293B623C" w14:textId="77777777" w:rsidR="00DD7738" w:rsidRPr="00BF249F" w:rsidRDefault="00DD7738" w:rsidP="00DD7738">
      <w:pPr>
        <w:pStyle w:val="ListNumber"/>
      </w:pPr>
      <w:r w:rsidRPr="00BF249F">
        <w:t>Select the Geomap View button on the header bar to view the search results in the Geomap View layout.</w:t>
      </w:r>
    </w:p>
    <w:p w14:paraId="16A0EB7A" w14:textId="3F566DB7" w:rsidR="00FB5667" w:rsidRPr="00BF249F" w:rsidRDefault="001230A4" w:rsidP="001230A4">
      <w:pPr>
        <w:pStyle w:val="CVFigure"/>
      </w:pPr>
      <w:r w:rsidRPr="00BF249F">
        <w:drawing>
          <wp:inline distT="0" distB="0" distL="0" distR="0" wp14:anchorId="71BBD2BB" wp14:editId="2D372706">
            <wp:extent cx="5120640" cy="2480311"/>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276">
                      <a:extLst>
                        <a:ext uri="{28A0092B-C50C-407E-A947-70E740481C1C}">
                          <a14:useLocalDpi xmlns:a14="http://schemas.microsoft.com/office/drawing/2010/main" val="0"/>
                        </a:ext>
                      </a:extLst>
                    </a:blip>
                    <a:stretch>
                      <a:fillRect/>
                    </a:stretch>
                  </pic:blipFill>
                  <pic:spPr>
                    <a:xfrm>
                      <a:off x="0" y="0"/>
                      <a:ext cx="5138226" cy="2488829"/>
                    </a:xfrm>
                    <a:prstGeom prst="rect">
                      <a:avLst/>
                    </a:prstGeom>
                  </pic:spPr>
                </pic:pic>
              </a:graphicData>
            </a:graphic>
          </wp:inline>
        </w:drawing>
      </w:r>
    </w:p>
    <w:p w14:paraId="261467F7" w14:textId="0EE22ACF" w:rsidR="001230A4" w:rsidRPr="00BF249F" w:rsidRDefault="006932E3" w:rsidP="00CF0CD9">
      <w:pPr>
        <w:pStyle w:val="CVFigureCaption"/>
        <w:tabs>
          <w:tab w:val="left" w:pos="1134"/>
        </w:tabs>
      </w:pPr>
      <w:r w:rsidRPr="00BF249F">
        <w:t>Local Search–Geomap View</w:t>
      </w:r>
    </w:p>
    <w:p w14:paraId="25CE7E55" w14:textId="07F14F0C" w:rsidR="003043FC" w:rsidRPr="00BF249F" w:rsidRDefault="006932E3" w:rsidP="003043FC">
      <w:pPr>
        <w:pStyle w:val="CVChapterBodyCopy"/>
      </w:pPr>
      <w:r w:rsidRPr="00BF249F">
        <w:t>The group, location</w:t>
      </w:r>
      <w:r w:rsidR="00D4754E" w:rsidRPr="00BF249F">
        <w:t>,</w:t>
      </w:r>
      <w:r w:rsidRPr="00BF249F">
        <w:t xml:space="preserve"> or the patient marker </w:t>
      </w:r>
      <w:r w:rsidR="00D4754E" w:rsidRPr="00BF249F">
        <w:t>displays based on the</w:t>
      </w:r>
      <w:r w:rsidRPr="00BF249F">
        <w:t xml:space="preserve"> group</w:t>
      </w:r>
      <w:r w:rsidR="00D4754E" w:rsidRPr="00BF249F">
        <w:t>-type</w:t>
      </w:r>
      <w:r w:rsidRPr="00BF249F">
        <w:t xml:space="preserve"> the patient belongs.</w:t>
      </w:r>
    </w:p>
    <w:p w14:paraId="7C04B48A" w14:textId="59EA4828" w:rsidR="006D6A1C" w:rsidRPr="00BF249F" w:rsidRDefault="00EC43C9" w:rsidP="00C34076">
      <w:pPr>
        <w:pStyle w:val="Heading1"/>
      </w:pPr>
      <w:bookmarkStart w:id="168" w:name="_Toc34776292"/>
      <w:bookmarkStart w:id="169" w:name="_Toc34776819"/>
      <w:r w:rsidRPr="00BF249F">
        <w:lastRenderedPageBreak/>
        <w:t>Patient S</w:t>
      </w:r>
      <w:r w:rsidR="006D6A1C" w:rsidRPr="00BF249F">
        <w:t>ummary</w:t>
      </w:r>
      <w:bookmarkEnd w:id="168"/>
      <w:bookmarkEnd w:id="169"/>
    </w:p>
    <w:p w14:paraId="7760DCF2" w14:textId="088AFCF5" w:rsidR="00976E1E" w:rsidRPr="00BF249F" w:rsidRDefault="00976E1E" w:rsidP="00976E1E">
      <w:pPr>
        <w:pStyle w:val="CVChapterBodyCopy"/>
      </w:pPr>
      <w:r w:rsidRPr="00BF249F">
        <w:t>Coreo View users have the provision to display the patient information as three different summaries:</w:t>
      </w:r>
    </w:p>
    <w:p w14:paraId="5A0918BD" w14:textId="77777777" w:rsidR="00976E1E" w:rsidRPr="00BF249F" w:rsidRDefault="00976E1E" w:rsidP="00976E1E">
      <w:pPr>
        <w:pStyle w:val="CVChapterBodyCopy"/>
      </w:pPr>
      <w:r w:rsidRPr="00BF249F">
        <w:rPr>
          <w:b/>
        </w:rPr>
        <w:t>Bed Summary</w:t>
      </w:r>
      <w:r w:rsidRPr="00BF249F">
        <w:t xml:space="preserve">: Coreo View generates </w:t>
      </w:r>
      <w:r w:rsidRPr="00BF249F">
        <w:rPr>
          <w:b/>
        </w:rPr>
        <w:t>Bed Summary</w:t>
      </w:r>
      <w:r w:rsidRPr="00BF249F">
        <w:t xml:space="preserve"> for those patients assigned to a bed (bed cell) under one of the three groups (AC, PAC, or CC) in Coreo View.</w:t>
      </w:r>
    </w:p>
    <w:p w14:paraId="2A06E8FF" w14:textId="77777777" w:rsidR="00976E1E" w:rsidRPr="00BF249F" w:rsidRDefault="00976E1E" w:rsidP="00976E1E">
      <w:pPr>
        <w:pStyle w:val="CVChapterBodyCopy"/>
      </w:pPr>
      <w:r w:rsidRPr="00BF249F">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BF249F" w:rsidRDefault="00976E1E" w:rsidP="00976E1E">
      <w:pPr>
        <w:pStyle w:val="CVChapterBodyCopy"/>
      </w:pPr>
      <w:r w:rsidRPr="00BF249F">
        <w:rPr>
          <w:b/>
        </w:rPr>
        <w:t>Coreo Summary</w:t>
      </w:r>
      <w:r w:rsidRPr="00BF249F">
        <w:t xml:space="preserve">: Coreo View generates </w:t>
      </w:r>
      <w:r w:rsidRPr="00BF249F">
        <w:rPr>
          <w:b/>
        </w:rPr>
        <w:t>Coreo Summary</w:t>
      </w:r>
      <w:r w:rsidRPr="00BF249F">
        <w:t xml:space="preserve"> for those patients that you fetch from Coreo Analytics, and whom you have not assigned to any beds (bed cells) in Coreo View.</w:t>
      </w:r>
    </w:p>
    <w:p w14:paraId="5A12EFB4" w14:textId="30B8E876" w:rsidR="00976E1E" w:rsidRPr="00BF249F" w:rsidRDefault="00976E1E" w:rsidP="00976E1E">
      <w:pPr>
        <w:pStyle w:val="CVChapterBodyCopy"/>
      </w:pPr>
      <w:r w:rsidRPr="00BF249F">
        <w:rPr>
          <w:b/>
        </w:rPr>
        <w:t>Flagged Summary</w:t>
      </w:r>
      <w:r w:rsidR="008F5DCD">
        <w:rPr>
          <w:b/>
        </w:rPr>
        <w:fldChar w:fldCharType="begin"/>
      </w:r>
      <w:r w:rsidR="008F5DCD">
        <w:instrText xml:space="preserve"> XE "</w:instrText>
      </w:r>
      <w:r w:rsidR="008F5DCD" w:rsidRPr="00073E8F">
        <w:instrText>Flagged Summary</w:instrText>
      </w:r>
      <w:r w:rsidR="008F5DCD">
        <w:instrText xml:space="preserve">" \i </w:instrText>
      </w:r>
      <w:r w:rsidR="008F5DCD">
        <w:rPr>
          <w:b/>
        </w:rPr>
        <w:fldChar w:fldCharType="end"/>
      </w:r>
      <w:r w:rsidRPr="00BF249F">
        <w:t xml:space="preserve">: Coreo View generates </w:t>
      </w:r>
      <w:r w:rsidRPr="00BF249F">
        <w:rPr>
          <w:b/>
        </w:rPr>
        <w:t>Flagged Summary</w:t>
      </w:r>
      <w:r w:rsidRPr="00BF249F">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Pr="00BF249F" w:rsidRDefault="00A947FB" w:rsidP="00D23394">
      <w:pPr>
        <w:pStyle w:val="Heading2"/>
        <w:tabs>
          <w:tab w:val="clear" w:pos="450"/>
          <w:tab w:val="clear" w:pos="720"/>
          <w:tab w:val="left" w:pos="709"/>
        </w:tabs>
        <w:ind w:left="567" w:hanging="567"/>
      </w:pPr>
      <w:bookmarkStart w:id="170" w:name="_Bed_Summary"/>
      <w:bookmarkStart w:id="171" w:name="_Toc34776293"/>
      <w:bookmarkStart w:id="172" w:name="_Toc34776820"/>
      <w:bookmarkEnd w:id="170"/>
      <w:r w:rsidRPr="00BF249F">
        <w:t>Bed Summary</w:t>
      </w:r>
      <w:bookmarkEnd w:id="171"/>
      <w:bookmarkEnd w:id="172"/>
    </w:p>
    <w:p w14:paraId="1D48744A" w14:textId="3BC0ADCC" w:rsidR="00976E1E" w:rsidRPr="00BF249F" w:rsidRDefault="00976E1E" w:rsidP="00976E1E">
      <w:pPr>
        <w:pStyle w:val="CVChapterBodyCopy"/>
      </w:pPr>
      <w:r w:rsidRPr="00BF249F">
        <w:t>Follow these steps to view the bed summary of a patient:</w:t>
      </w:r>
    </w:p>
    <w:p w14:paraId="24E76526" w14:textId="49835461" w:rsidR="00A947FB" w:rsidRPr="00BF249F" w:rsidRDefault="00A947FB" w:rsidP="00A55C80">
      <w:pPr>
        <w:pStyle w:val="ListNumber"/>
        <w:numPr>
          <w:ilvl w:val="0"/>
          <w:numId w:val="50"/>
        </w:numPr>
      </w:pPr>
      <w:r w:rsidRPr="00BF249F">
        <w:t xml:space="preserve">On the home page, in the bed view, select a </w:t>
      </w:r>
      <w:r w:rsidR="00CA61A4" w:rsidRPr="00BF249F">
        <w:t xml:space="preserve">patient assigned to a </w:t>
      </w:r>
      <w:r w:rsidRPr="00BF249F">
        <w:t xml:space="preserve">bed cell </w:t>
      </w:r>
      <w:r w:rsidR="00CA61A4" w:rsidRPr="00BF249F">
        <w:t>for whom you want to</w:t>
      </w:r>
      <w:r w:rsidRPr="00BF249F">
        <w:t xml:space="preserve"> view </w:t>
      </w:r>
      <w:r w:rsidR="00CA61A4" w:rsidRPr="00BF249F">
        <w:t xml:space="preserve">the </w:t>
      </w:r>
      <w:r w:rsidR="00792E91" w:rsidRPr="00BF249F">
        <w:t xml:space="preserve">bed summary and the </w:t>
      </w:r>
      <w:r w:rsidR="00CA61A4" w:rsidRPr="00BF249F">
        <w:t>patient information</w:t>
      </w:r>
      <w:r w:rsidRPr="00BF249F">
        <w:t>.</w:t>
      </w:r>
    </w:p>
    <w:p w14:paraId="0E999C0D" w14:textId="0C87AA07" w:rsidR="00CA61A4" w:rsidRPr="00BF249F" w:rsidRDefault="00CA61A4" w:rsidP="00CA61A4">
      <w:pPr>
        <w:pStyle w:val="CVFigure"/>
      </w:pPr>
      <w:r w:rsidRPr="00BF249F">
        <w:drawing>
          <wp:inline distT="0" distB="0" distL="0" distR="0" wp14:anchorId="4B9274AE" wp14:editId="7917624F">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77">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20415FD" w:rsidR="00CA61A4" w:rsidRPr="00BF249F" w:rsidRDefault="00D23C74" w:rsidP="00CA61A4">
      <w:pPr>
        <w:pStyle w:val="CVFigureCaption"/>
      </w:pPr>
      <w:r w:rsidRPr="00BF249F">
        <w:t>Bed View</w:t>
      </w:r>
      <w:r w:rsidR="00D9402B" w:rsidRPr="00BF249F">
        <w:t xml:space="preserve"> layout</w:t>
      </w:r>
    </w:p>
    <w:p w14:paraId="6AC82524" w14:textId="54AE23D2" w:rsidR="00777CC6" w:rsidRPr="00BF249F" w:rsidRDefault="00792E91" w:rsidP="00303097">
      <w:pPr>
        <w:pStyle w:val="CVHeading3"/>
        <w:tabs>
          <w:tab w:val="num" w:pos="709"/>
        </w:tabs>
      </w:pPr>
      <w:bookmarkStart w:id="173" w:name="_Toc34776294"/>
      <w:bookmarkStart w:id="174" w:name="_Toc34776821"/>
      <w:r w:rsidRPr="00BF249F">
        <w:lastRenderedPageBreak/>
        <w:t>Summary Window</w:t>
      </w:r>
      <w:r w:rsidRPr="00BF249F">
        <w:rPr>
          <w:rFonts w:cstheme="majorHAnsi"/>
        </w:rPr>
        <w:t>–</w:t>
      </w:r>
      <w:r w:rsidR="00777CC6" w:rsidRPr="00BF249F">
        <w:t>Summary Tab</w:t>
      </w:r>
      <w:bookmarkEnd w:id="173"/>
      <w:bookmarkEnd w:id="174"/>
    </w:p>
    <w:p w14:paraId="464976EE" w14:textId="3DD9846A" w:rsidR="00CA61A4" w:rsidRPr="00BF249F" w:rsidRDefault="00CA61A4" w:rsidP="00D8758A">
      <w:pPr>
        <w:pStyle w:val="CVChapterBodyCopy"/>
      </w:pPr>
      <w:r w:rsidRPr="00BF249F">
        <w:t xml:space="preserve">The </w:t>
      </w:r>
      <w:r w:rsidRPr="00BF249F">
        <w:rPr>
          <w:b/>
        </w:rPr>
        <w:t>Summary</w:t>
      </w:r>
      <w:r w:rsidRPr="00BF249F">
        <w:t xml:space="preserve"> window opens</w:t>
      </w:r>
      <w:r w:rsidR="009F0362" w:rsidRPr="00BF249F">
        <w:t xml:space="preserve"> on the </w:t>
      </w:r>
      <w:r w:rsidR="009F0362" w:rsidRPr="00BF249F">
        <w:rPr>
          <w:b/>
        </w:rPr>
        <w:t>Summary</w:t>
      </w:r>
      <w:r w:rsidR="009F0362" w:rsidRPr="00BF249F">
        <w:t xml:space="preserve"> tab, which is the default tab page.</w:t>
      </w:r>
    </w:p>
    <w:p w14:paraId="5C9E63DA" w14:textId="22D91D3F" w:rsidR="00A947FB" w:rsidRPr="00BF249F" w:rsidRDefault="00266733" w:rsidP="00A947FB">
      <w:pPr>
        <w:pStyle w:val="CVFigure"/>
      </w:pPr>
      <w:r w:rsidRPr="00BF249F">
        <w:drawing>
          <wp:inline distT="0" distB="0" distL="0" distR="0" wp14:anchorId="7E43BB5F" wp14:editId="1CF17E79">
            <wp:extent cx="5218305" cy="3114675"/>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278">
                      <a:extLst>
                        <a:ext uri="{28A0092B-C50C-407E-A947-70E740481C1C}">
                          <a14:useLocalDpi xmlns:a14="http://schemas.microsoft.com/office/drawing/2010/main" val="0"/>
                        </a:ext>
                      </a:extLst>
                    </a:blip>
                    <a:stretch>
                      <a:fillRect/>
                    </a:stretch>
                  </pic:blipFill>
                  <pic:spPr>
                    <a:xfrm>
                      <a:off x="0" y="0"/>
                      <a:ext cx="5226637" cy="3119648"/>
                    </a:xfrm>
                    <a:prstGeom prst="rect">
                      <a:avLst/>
                    </a:prstGeom>
                  </pic:spPr>
                </pic:pic>
              </a:graphicData>
            </a:graphic>
          </wp:inline>
        </w:drawing>
      </w:r>
    </w:p>
    <w:p w14:paraId="1A2EBEAC" w14:textId="78B37281" w:rsidR="00A947FB" w:rsidRPr="00BF249F" w:rsidRDefault="002E44A9" w:rsidP="00A947FB">
      <w:pPr>
        <w:pStyle w:val="CVFigureCaption"/>
      </w:pPr>
      <w:r w:rsidRPr="00BF249F">
        <w:t>Bed Summary—</w:t>
      </w:r>
      <w:r w:rsidR="00D23C74" w:rsidRPr="00BF249F">
        <w:t>Summary window–</w:t>
      </w:r>
      <w:r w:rsidRPr="00BF249F">
        <w:t>Summary tab</w:t>
      </w:r>
    </w:p>
    <w:p w14:paraId="2FBDC37E" w14:textId="0D2537FC" w:rsidR="00A947FB" w:rsidRPr="00BF249F" w:rsidRDefault="00AA1D09" w:rsidP="00D8758A">
      <w:pPr>
        <w:pStyle w:val="CVChapterBodyCopy"/>
      </w:pPr>
      <w:r w:rsidRPr="00BF249F">
        <w:t>When</w:t>
      </w:r>
      <w:r w:rsidR="001F2256" w:rsidRPr="00BF249F">
        <w:t xml:space="preserve"> the patient is assigned to a bed cell</w:t>
      </w:r>
      <w:r w:rsidRPr="00BF249F">
        <w:t xml:space="preserve"> under one of the three groups</w:t>
      </w:r>
      <w:r w:rsidR="001F2256" w:rsidRPr="00BF249F">
        <w:t xml:space="preserve">, the </w:t>
      </w:r>
      <w:r w:rsidR="001F2256" w:rsidRPr="00BF249F">
        <w:rPr>
          <w:b/>
        </w:rPr>
        <w:t>Summary</w:t>
      </w:r>
      <w:r w:rsidR="001F2256" w:rsidRPr="00BF249F">
        <w:t xml:space="preserve"> window displays the </w:t>
      </w:r>
      <w:r w:rsidR="001F2256" w:rsidRPr="00BF249F">
        <w:rPr>
          <w:b/>
        </w:rPr>
        <w:t>Bed</w:t>
      </w:r>
      <w:r w:rsidR="001F2256" w:rsidRPr="00BF249F">
        <w:t xml:space="preserve"> </w:t>
      </w:r>
      <w:r w:rsidR="001F2256" w:rsidRPr="00BF249F">
        <w:rPr>
          <w:b/>
        </w:rPr>
        <w:t>Summary</w:t>
      </w:r>
      <w:r w:rsidR="001F2256" w:rsidRPr="00BF249F">
        <w:t xml:space="preserve"> of the patient.</w:t>
      </w:r>
    </w:p>
    <w:p w14:paraId="35DA888E" w14:textId="3D3407CA" w:rsidR="00A947FB" w:rsidRPr="00BF249F" w:rsidRDefault="00D8758A" w:rsidP="00D8758A">
      <w:pPr>
        <w:pStyle w:val="CVChapterBodyCopy"/>
      </w:pPr>
      <w:r w:rsidRPr="00BF249F">
        <w:t xml:space="preserve">The </w:t>
      </w:r>
      <w:r w:rsidR="001F2256" w:rsidRPr="00BF249F">
        <w:t xml:space="preserve">details </w:t>
      </w:r>
      <w:r w:rsidR="008A3CE4" w:rsidRPr="00BF249F">
        <w:t>on</w:t>
      </w:r>
      <w:r w:rsidR="001F2256" w:rsidRPr="00BF249F">
        <w:t xml:space="preserve"> the </w:t>
      </w:r>
      <w:r w:rsidR="008A3CE4" w:rsidRPr="00BF249F">
        <w:rPr>
          <w:b/>
        </w:rPr>
        <w:t>Summary</w:t>
      </w:r>
      <w:r w:rsidR="008A3CE4" w:rsidRPr="00BF249F">
        <w:t xml:space="preserve"> tab page in the </w:t>
      </w:r>
      <w:r w:rsidR="001F2256" w:rsidRPr="00BF249F">
        <w:rPr>
          <w:b/>
        </w:rPr>
        <w:t>Summary</w:t>
      </w:r>
      <w:r w:rsidR="008A3CE4" w:rsidRPr="00BF249F">
        <w:t xml:space="preserve"> window </w:t>
      </w:r>
      <w:r w:rsidRPr="00BF249F">
        <w:t>are detailed in the following sections</w:t>
      </w:r>
      <w:r w:rsidR="001F2256" w:rsidRPr="00BF249F">
        <w:t>:</w:t>
      </w:r>
    </w:p>
    <w:p w14:paraId="69AB0362" w14:textId="22B93CF5" w:rsidR="00A947FB" w:rsidRPr="00BF249F" w:rsidRDefault="00731CE3" w:rsidP="00E7332D">
      <w:pPr>
        <w:pStyle w:val="CVHeading4"/>
        <w:tabs>
          <w:tab w:val="left" w:pos="851"/>
          <w:tab w:val="left" w:pos="993"/>
        </w:tabs>
      </w:pPr>
      <w:bookmarkStart w:id="175" w:name="BedAttributes"/>
      <w:bookmarkStart w:id="176" w:name="SumTabBedInfoBox"/>
      <w:r w:rsidRPr="00BF249F">
        <w:t>Summary Tab</w:t>
      </w:r>
      <w:r w:rsidR="00CF0CD9" w:rsidRPr="00BF249F">
        <w:rPr>
          <w:rFonts w:cstheme="majorHAnsi"/>
        </w:rPr>
        <w:t>–</w:t>
      </w:r>
      <w:r w:rsidR="00B466DC" w:rsidRPr="00BF249F">
        <w:t>Bed Information</w:t>
      </w:r>
    </w:p>
    <w:bookmarkEnd w:id="175"/>
    <w:bookmarkEnd w:id="176"/>
    <w:p w14:paraId="28035A1A" w14:textId="753F4122" w:rsidR="00D4774A" w:rsidRPr="00BF249F" w:rsidRDefault="00D4774A" w:rsidP="00D8758A">
      <w:pPr>
        <w:pStyle w:val="CVChapterBodyCopy"/>
      </w:pPr>
      <w:r w:rsidRPr="00BF249F">
        <w:t>The bed information</w:t>
      </w:r>
      <w:r w:rsidR="00AA1D09" w:rsidRPr="00BF249F">
        <w:t xml:space="preserve"> is</w:t>
      </w:r>
      <w:r w:rsidRPr="00BF249F">
        <w:t xml:space="preserve"> available only in the bed summary since the patient is assigned to a bed under one of the three groups in Coreo</w:t>
      </w:r>
      <w:r w:rsidR="00EB22FE" w:rsidRPr="00BF249F">
        <w:t xml:space="preserve"> View. You can </w:t>
      </w:r>
      <w:r w:rsidR="00DA0932" w:rsidRPr="00BF249F">
        <w:t xml:space="preserve">also </w:t>
      </w:r>
      <w:r w:rsidR="00EB22FE" w:rsidRPr="00BF249F">
        <w:t>view the bed summary for an empty bed</w:t>
      </w:r>
      <w:r w:rsidR="00A1193B" w:rsidRPr="00BF249F">
        <w:t xml:space="preserve"> cell</w:t>
      </w:r>
      <w:r w:rsidR="00EB22FE" w:rsidRPr="00BF249F">
        <w:t xml:space="preserve">. </w:t>
      </w:r>
      <w:r w:rsidR="003043FC" w:rsidRPr="00BF249F">
        <w:t>B</w:t>
      </w:r>
      <w:r w:rsidR="00EB22FE" w:rsidRPr="00BF249F">
        <w:t>ed information includes the following:</w:t>
      </w:r>
    </w:p>
    <w:p w14:paraId="3F0274BC" w14:textId="24E2C10A" w:rsidR="00D4774A" w:rsidRPr="00BF249F" w:rsidRDefault="00D4774A" w:rsidP="00B5391B">
      <w:pPr>
        <w:pStyle w:val="ListBullet"/>
      </w:pPr>
      <w:r w:rsidRPr="00BF249F">
        <w:t xml:space="preserve">Bed details </w:t>
      </w:r>
      <w:r w:rsidR="00AA1D09" w:rsidRPr="00BF249F">
        <w:t>– The bed details comprise the g</w:t>
      </w:r>
      <w:r w:rsidRPr="00BF249F">
        <w:t xml:space="preserve">roup name, the </w:t>
      </w:r>
      <w:r w:rsidR="00AA1D09" w:rsidRPr="00BF249F">
        <w:t>l</w:t>
      </w:r>
      <w:r w:rsidRPr="00BF249F">
        <w:t>ocation at which the bed is available</w:t>
      </w:r>
      <w:r w:rsidR="00AA1D09" w:rsidRPr="00BF249F">
        <w:t>,</w:t>
      </w:r>
      <w:r w:rsidRPr="00BF249F">
        <w:t xml:space="preserve"> and the Bed ID. The bed details display in the upper-right corner of the </w:t>
      </w:r>
      <w:r w:rsidRPr="00BF249F">
        <w:rPr>
          <w:b/>
        </w:rPr>
        <w:t>Summary</w:t>
      </w:r>
      <w:r w:rsidRPr="00BF249F">
        <w:t xml:space="preserve"> window.</w:t>
      </w:r>
    </w:p>
    <w:p w14:paraId="491AF12A" w14:textId="7D41967F" w:rsidR="008112D9" w:rsidRPr="008112D9" w:rsidRDefault="00D4774A" w:rsidP="0049542A">
      <w:pPr>
        <w:pStyle w:val="ListBullet"/>
      </w:pPr>
      <w:bookmarkStart w:id="177" w:name="BedAttributesBullet"/>
      <w:r w:rsidRPr="00BF249F">
        <w:t>Bed attributes</w:t>
      </w:r>
      <w:bookmarkEnd w:id="177"/>
      <w:r w:rsidRPr="00BF249F">
        <w:t>:</w:t>
      </w:r>
      <w:r w:rsidR="00B5391B" w:rsidRPr="00BF249F">
        <w:t xml:space="preserve"> Coreo View allows you to assign these bed attributes</w:t>
      </w:r>
      <w:r w:rsidR="003043FC" w:rsidRPr="00BF249F">
        <w:t>,</w:t>
      </w:r>
      <w:r w:rsidR="00B5391B" w:rsidRPr="00BF249F">
        <w:t xml:space="preserve"> which are the </w:t>
      </w:r>
      <w:r w:rsidR="0049542A" w:rsidRPr="00BF249F">
        <w:t>amenities</w:t>
      </w:r>
      <w:r w:rsidR="00B5391B" w:rsidRPr="00BF249F">
        <w:t xml:space="preserve"> that a clinical </w:t>
      </w:r>
      <w:r w:rsidR="0049542A" w:rsidRPr="00BF249F">
        <w:t>facility</w:t>
      </w:r>
      <w:r w:rsidR="00B5391B" w:rsidRPr="00BF249F">
        <w:t xml:space="preserve"> is equipped with for each bed for patient care</w:t>
      </w:r>
      <w:r w:rsidR="008112D9">
        <w:rPr>
          <w:rFonts w:cs="Calibri"/>
        </w:rPr>
        <w:t>.</w:t>
      </w:r>
    </w:p>
    <w:p w14:paraId="3A6C47E3" w14:textId="77777777" w:rsidR="008112D9" w:rsidRDefault="008112D9">
      <w:pPr>
        <w:spacing w:after="0" w:line="240" w:lineRule="auto"/>
        <w:rPr>
          <w:rFonts w:ascii="Calibri" w:hAnsi="Calibri"/>
          <w:color w:val="000000" w:themeColor="text1"/>
          <w:sz w:val="24"/>
        </w:rPr>
      </w:pPr>
      <w:r>
        <w:br w:type="page"/>
      </w:r>
    </w:p>
    <w:p w14:paraId="365142C8" w14:textId="5F00BD55" w:rsidR="0049542A" w:rsidRPr="00BF249F" w:rsidRDefault="0049542A" w:rsidP="008112D9">
      <w:pPr>
        <w:pStyle w:val="CVChapterBodyCopy"/>
      </w:pPr>
      <w:r w:rsidRPr="00BF249F">
        <w:lastRenderedPageBreak/>
        <w:t>The bed attributes defined in Coreo View are listed in the fo</w:t>
      </w:r>
      <w:r w:rsidR="00977401" w:rsidRPr="00BF249F">
        <w:t>llowing table:</w:t>
      </w:r>
    </w:p>
    <w:tbl>
      <w:tblPr>
        <w:tblStyle w:val="TableGrid"/>
        <w:tblW w:w="8505" w:type="dxa"/>
        <w:tblInd w:w="108" w:type="dxa"/>
        <w:shd w:val="clear" w:color="auto" w:fill="FABF8F" w:themeFill="accent6" w:themeFillTint="99"/>
        <w:tblLook w:val="04A0" w:firstRow="1" w:lastRow="0" w:firstColumn="1" w:lastColumn="0" w:noHBand="0" w:noVBand="1"/>
      </w:tblPr>
      <w:tblGrid>
        <w:gridCol w:w="2552"/>
        <w:gridCol w:w="2126"/>
        <w:gridCol w:w="1843"/>
        <w:gridCol w:w="1984"/>
      </w:tblGrid>
      <w:tr w:rsidR="002F1148" w:rsidRPr="00BF249F" w14:paraId="760DD8B6" w14:textId="77777777" w:rsidTr="00A2513E">
        <w:trPr>
          <w:tblHeader/>
        </w:trPr>
        <w:tc>
          <w:tcPr>
            <w:tcW w:w="8505" w:type="dxa"/>
            <w:gridSpan w:val="4"/>
            <w:shd w:val="clear" w:color="auto" w:fill="365F91" w:themeFill="accent1" w:themeFillShade="BF"/>
          </w:tcPr>
          <w:p w14:paraId="0CE987DD" w14:textId="7B4D815D" w:rsidR="002F1148" w:rsidRPr="00BF249F" w:rsidRDefault="002F1148" w:rsidP="002F1148">
            <w:pPr>
              <w:pStyle w:val="Whitechartheaderinformation"/>
            </w:pPr>
            <w:r w:rsidRPr="00BF249F">
              <w:t>Bed Attributes</w:t>
            </w:r>
          </w:p>
        </w:tc>
      </w:tr>
      <w:tr w:rsidR="0049542A" w:rsidRPr="00BF249F" w14:paraId="18DD7D22" w14:textId="77777777" w:rsidTr="00A2513E">
        <w:tc>
          <w:tcPr>
            <w:tcW w:w="2552" w:type="dxa"/>
            <w:shd w:val="clear" w:color="auto" w:fill="FFFFFF" w:themeFill="background1"/>
          </w:tcPr>
          <w:p w14:paraId="0DE8E4F9" w14:textId="1DF736FF" w:rsidR="0049542A" w:rsidRPr="00BF249F" w:rsidRDefault="0049542A" w:rsidP="0077040A">
            <w:pPr>
              <w:pStyle w:val="CVTableTextCenter"/>
              <w:rPr>
                <w:b/>
              </w:rPr>
            </w:pPr>
            <w:r w:rsidRPr="00BF249F">
              <w:rPr>
                <w:b/>
              </w:rPr>
              <w:t>Bed Overflow</w:t>
            </w:r>
          </w:p>
        </w:tc>
        <w:tc>
          <w:tcPr>
            <w:tcW w:w="2126" w:type="dxa"/>
            <w:shd w:val="clear" w:color="auto" w:fill="FFFFFF" w:themeFill="background1"/>
          </w:tcPr>
          <w:p w14:paraId="3AA4E472" w14:textId="1E512CBC" w:rsidR="0049542A" w:rsidRPr="00BF249F" w:rsidRDefault="0049542A" w:rsidP="0077040A">
            <w:pPr>
              <w:pStyle w:val="CVTableTextCenter"/>
              <w:rPr>
                <w:b/>
              </w:rPr>
            </w:pPr>
            <w:r w:rsidRPr="00BF249F">
              <w:rPr>
                <w:b/>
              </w:rPr>
              <w:t>Telemetry</w:t>
            </w:r>
          </w:p>
        </w:tc>
        <w:tc>
          <w:tcPr>
            <w:tcW w:w="1843" w:type="dxa"/>
            <w:shd w:val="clear" w:color="auto" w:fill="FFFFFF" w:themeFill="background1"/>
          </w:tcPr>
          <w:p w14:paraId="62DCC7E6" w14:textId="26A266F9" w:rsidR="0049542A" w:rsidRPr="00BF249F" w:rsidRDefault="0049542A" w:rsidP="0077040A">
            <w:pPr>
              <w:pStyle w:val="CVTableTextCenter"/>
              <w:rPr>
                <w:b/>
              </w:rPr>
            </w:pPr>
            <w:r w:rsidRPr="00BF249F">
              <w:rPr>
                <w:b/>
              </w:rPr>
              <w:t>Lacks Resources</w:t>
            </w:r>
          </w:p>
        </w:tc>
        <w:tc>
          <w:tcPr>
            <w:tcW w:w="1984" w:type="dxa"/>
            <w:shd w:val="clear" w:color="auto" w:fill="FFFFFF" w:themeFill="background1"/>
          </w:tcPr>
          <w:p w14:paraId="4AED9E44" w14:textId="4CE00487" w:rsidR="0049542A" w:rsidRPr="00BF249F" w:rsidRDefault="0049542A" w:rsidP="0077040A">
            <w:pPr>
              <w:pStyle w:val="CVTableTextCenter"/>
              <w:rPr>
                <w:b/>
              </w:rPr>
            </w:pPr>
            <w:r w:rsidRPr="00BF249F">
              <w:rPr>
                <w:b/>
              </w:rPr>
              <w:t>Memory Bed</w:t>
            </w:r>
          </w:p>
        </w:tc>
      </w:tr>
      <w:tr w:rsidR="0049542A" w:rsidRPr="00BF249F" w14:paraId="4D9921F8" w14:textId="77777777" w:rsidTr="00A2513E">
        <w:tc>
          <w:tcPr>
            <w:tcW w:w="2552" w:type="dxa"/>
            <w:shd w:val="clear" w:color="auto" w:fill="FFFFFF" w:themeFill="background1"/>
          </w:tcPr>
          <w:p w14:paraId="04164072" w14:textId="1EA8BB20" w:rsidR="0049542A" w:rsidRPr="00BF249F" w:rsidRDefault="0049542A" w:rsidP="0077040A">
            <w:pPr>
              <w:pStyle w:val="CVTableTextCenter"/>
              <w:rPr>
                <w:b/>
              </w:rPr>
            </w:pPr>
            <w:r w:rsidRPr="00BF249F">
              <w:rPr>
                <w:b/>
              </w:rPr>
              <w:t>At Home Alone</w:t>
            </w:r>
          </w:p>
        </w:tc>
        <w:tc>
          <w:tcPr>
            <w:tcW w:w="2126" w:type="dxa"/>
            <w:shd w:val="clear" w:color="auto" w:fill="FFFFFF" w:themeFill="background1"/>
          </w:tcPr>
          <w:p w14:paraId="64B306A4" w14:textId="196E4001" w:rsidR="0049542A" w:rsidRPr="00BF249F" w:rsidRDefault="0049542A" w:rsidP="0077040A">
            <w:pPr>
              <w:pStyle w:val="CVTableTextCenter"/>
              <w:rPr>
                <w:b/>
              </w:rPr>
            </w:pPr>
            <w:r w:rsidRPr="00BF249F">
              <w:rPr>
                <w:b/>
              </w:rPr>
              <w:t>Patient Sitter</w:t>
            </w:r>
          </w:p>
        </w:tc>
        <w:tc>
          <w:tcPr>
            <w:tcW w:w="1843" w:type="dxa"/>
            <w:shd w:val="clear" w:color="auto" w:fill="FFFFFF" w:themeFill="background1"/>
          </w:tcPr>
          <w:p w14:paraId="4312A861" w14:textId="3E67EA8B" w:rsidR="0049542A" w:rsidRPr="00BF249F" w:rsidRDefault="0049542A" w:rsidP="0077040A">
            <w:pPr>
              <w:pStyle w:val="CVTableTextCenter"/>
              <w:rPr>
                <w:b/>
              </w:rPr>
            </w:pPr>
            <w:r w:rsidRPr="00BF249F">
              <w:rPr>
                <w:b/>
              </w:rPr>
              <w:t>Bariatric</w:t>
            </w:r>
          </w:p>
        </w:tc>
        <w:tc>
          <w:tcPr>
            <w:tcW w:w="1984" w:type="dxa"/>
            <w:shd w:val="clear" w:color="auto" w:fill="FFFFFF" w:themeFill="background1"/>
          </w:tcPr>
          <w:p w14:paraId="3DD2732C" w14:textId="58FD9602" w:rsidR="0049542A" w:rsidRPr="00BF249F" w:rsidRDefault="0049542A" w:rsidP="0077040A">
            <w:pPr>
              <w:pStyle w:val="CVTableTextCenter"/>
              <w:rPr>
                <w:b/>
              </w:rPr>
            </w:pPr>
            <w:r w:rsidRPr="00BF249F">
              <w:rPr>
                <w:b/>
              </w:rPr>
              <w:t>Secure Unit</w:t>
            </w:r>
          </w:p>
        </w:tc>
      </w:tr>
      <w:tr w:rsidR="0049542A" w:rsidRPr="00BF249F" w14:paraId="2A84CDE2" w14:textId="77777777" w:rsidTr="00A2513E">
        <w:tc>
          <w:tcPr>
            <w:tcW w:w="2552" w:type="dxa"/>
            <w:shd w:val="clear" w:color="auto" w:fill="FFFFFF" w:themeFill="background1"/>
          </w:tcPr>
          <w:p w14:paraId="06B90FC6" w14:textId="01A04439" w:rsidR="0049542A" w:rsidRPr="00BF249F" w:rsidRDefault="0049542A" w:rsidP="0077040A">
            <w:pPr>
              <w:pStyle w:val="CVTableTextCenter"/>
              <w:rPr>
                <w:b/>
              </w:rPr>
            </w:pPr>
            <w:r w:rsidRPr="00BF249F">
              <w:rPr>
                <w:b/>
              </w:rPr>
              <w:t>Oxygen Required</w:t>
            </w:r>
          </w:p>
        </w:tc>
        <w:tc>
          <w:tcPr>
            <w:tcW w:w="2126" w:type="dxa"/>
            <w:shd w:val="clear" w:color="auto" w:fill="FFFFFF" w:themeFill="background1"/>
          </w:tcPr>
          <w:p w14:paraId="049EC8E5" w14:textId="7B0A5467" w:rsidR="0049542A" w:rsidRPr="00BF249F" w:rsidRDefault="0049542A" w:rsidP="0077040A">
            <w:pPr>
              <w:pStyle w:val="CVTableTextCenter"/>
              <w:rPr>
                <w:b/>
              </w:rPr>
            </w:pPr>
            <w:r w:rsidRPr="00BF249F">
              <w:rPr>
                <w:b/>
              </w:rPr>
              <w:t>Two Story Home</w:t>
            </w:r>
          </w:p>
        </w:tc>
        <w:tc>
          <w:tcPr>
            <w:tcW w:w="1843" w:type="dxa"/>
            <w:shd w:val="clear" w:color="auto" w:fill="FFFFFF" w:themeFill="background1"/>
          </w:tcPr>
          <w:p w14:paraId="5A8DA1E0" w14:textId="3B36DAB1" w:rsidR="0049542A" w:rsidRPr="00BF249F" w:rsidRDefault="0049542A" w:rsidP="0077040A">
            <w:pPr>
              <w:pStyle w:val="CVTableTextCenter"/>
              <w:rPr>
                <w:b/>
              </w:rPr>
            </w:pPr>
            <w:r w:rsidRPr="00BF249F">
              <w:rPr>
                <w:b/>
              </w:rPr>
              <w:t>Mobile Home</w:t>
            </w:r>
          </w:p>
        </w:tc>
        <w:tc>
          <w:tcPr>
            <w:tcW w:w="1984" w:type="dxa"/>
            <w:shd w:val="clear" w:color="auto" w:fill="FFFFFF" w:themeFill="background1"/>
          </w:tcPr>
          <w:p w14:paraId="0688006B" w14:textId="209131D8" w:rsidR="0049542A" w:rsidRPr="00BF249F" w:rsidRDefault="0049542A" w:rsidP="0077040A">
            <w:pPr>
              <w:pStyle w:val="CVTableTextCenter"/>
              <w:rPr>
                <w:b/>
              </w:rPr>
            </w:pPr>
            <w:r w:rsidRPr="00BF249F">
              <w:rPr>
                <w:b/>
              </w:rPr>
              <w:t>Male Room</w:t>
            </w:r>
          </w:p>
        </w:tc>
      </w:tr>
      <w:tr w:rsidR="0049542A" w:rsidRPr="00BF249F" w14:paraId="7F86D781" w14:textId="77777777" w:rsidTr="00A2513E">
        <w:tc>
          <w:tcPr>
            <w:tcW w:w="2552" w:type="dxa"/>
            <w:shd w:val="clear" w:color="auto" w:fill="FFFFFF" w:themeFill="background1"/>
          </w:tcPr>
          <w:p w14:paraId="43DB15BE" w14:textId="45186282" w:rsidR="0049542A" w:rsidRPr="00BF249F" w:rsidRDefault="0049542A" w:rsidP="0077040A">
            <w:pPr>
              <w:pStyle w:val="CVTableTextCenter"/>
              <w:rPr>
                <w:b/>
              </w:rPr>
            </w:pPr>
            <w:r w:rsidRPr="00BF249F">
              <w:rPr>
                <w:b/>
              </w:rPr>
              <w:t>Female Room</w:t>
            </w:r>
          </w:p>
        </w:tc>
        <w:tc>
          <w:tcPr>
            <w:tcW w:w="2126" w:type="dxa"/>
            <w:shd w:val="clear" w:color="auto" w:fill="FFFFFF" w:themeFill="background1"/>
          </w:tcPr>
          <w:p w14:paraId="46DDEE2B" w14:textId="5D0C6693" w:rsidR="0049542A" w:rsidRPr="00BF249F" w:rsidRDefault="0049542A" w:rsidP="0077040A">
            <w:pPr>
              <w:pStyle w:val="CVTableTextCenter"/>
              <w:rPr>
                <w:b/>
              </w:rPr>
            </w:pPr>
            <w:r w:rsidRPr="00BF249F">
              <w:rPr>
                <w:b/>
              </w:rPr>
              <w:t>Remote Monitoring</w:t>
            </w:r>
          </w:p>
        </w:tc>
        <w:tc>
          <w:tcPr>
            <w:tcW w:w="1843" w:type="dxa"/>
            <w:shd w:val="clear" w:color="auto" w:fill="FFFFFF" w:themeFill="background1"/>
          </w:tcPr>
          <w:p w14:paraId="4B06C0C9" w14:textId="6FF90808" w:rsidR="0049542A" w:rsidRPr="00BF249F" w:rsidRDefault="0049542A" w:rsidP="0077040A">
            <w:pPr>
              <w:pStyle w:val="CVTableTextCenter"/>
              <w:rPr>
                <w:b/>
              </w:rPr>
            </w:pPr>
            <w:r w:rsidRPr="00BF249F">
              <w:rPr>
                <w:b/>
              </w:rPr>
              <w:t>Private Room</w:t>
            </w:r>
          </w:p>
        </w:tc>
        <w:tc>
          <w:tcPr>
            <w:tcW w:w="1984" w:type="dxa"/>
            <w:shd w:val="clear" w:color="auto" w:fill="FFFFFF" w:themeFill="background1"/>
          </w:tcPr>
          <w:p w14:paraId="5D1EBEB4" w14:textId="77777777" w:rsidR="0049542A" w:rsidRPr="00BF249F" w:rsidRDefault="0049542A" w:rsidP="0077040A">
            <w:pPr>
              <w:pStyle w:val="CVTableTextCenter"/>
              <w:rPr>
                <w:b/>
              </w:rPr>
            </w:pPr>
          </w:p>
        </w:tc>
      </w:tr>
    </w:tbl>
    <w:p w14:paraId="5289DEB4" w14:textId="78664C61" w:rsidR="0049542A" w:rsidRPr="00BF249F" w:rsidRDefault="0049542A" w:rsidP="00A2513E">
      <w:pPr>
        <w:pStyle w:val="CVTableCaption"/>
        <w:tabs>
          <w:tab w:val="left" w:pos="1134"/>
        </w:tabs>
      </w:pPr>
      <w:r w:rsidRPr="00BF249F">
        <w:t>Bed Attributes</w:t>
      </w:r>
    </w:p>
    <w:p w14:paraId="3B67F733" w14:textId="1ED8D978" w:rsidR="00D8758A" w:rsidRPr="00BF249F" w:rsidRDefault="00D8758A" w:rsidP="00D8758A">
      <w:pPr>
        <w:pStyle w:val="CVChapterBodyCopy"/>
      </w:pPr>
      <w:r w:rsidRPr="00BF249F">
        <w:t xml:space="preserve">The </w:t>
      </w:r>
      <w:r w:rsidRPr="00BF249F">
        <w:rPr>
          <w:b/>
        </w:rPr>
        <w:t>Bed Information</w:t>
      </w:r>
      <w:r w:rsidRPr="00BF249F">
        <w:t xml:space="preserve"> box displays the bed attributes that you have assigned</w:t>
      </w:r>
      <w:r w:rsidR="00DA0932" w:rsidRPr="00BF249F">
        <w:t xml:space="preserve"> to a bed when</w:t>
      </w:r>
      <w:r w:rsidR="00977401" w:rsidRPr="00BF249F">
        <w:t xml:space="preserve"> </w:t>
      </w:r>
      <w:hyperlink w:anchor="AssignPatToBed" w:history="1">
        <w:r w:rsidR="00977401" w:rsidRPr="00BF249F">
          <w:rPr>
            <w:rStyle w:val="Hyperlink"/>
            <w:rFonts w:cstheme="minorBidi"/>
          </w:rPr>
          <w:t>a</w:t>
        </w:r>
        <w:r w:rsidR="00DA0932" w:rsidRPr="00BF249F">
          <w:rPr>
            <w:rStyle w:val="Hyperlink"/>
            <w:rFonts w:cstheme="minorBidi"/>
          </w:rPr>
          <w:t>ssigning a patient to the</w:t>
        </w:r>
        <w:r w:rsidR="00977401" w:rsidRPr="00BF249F">
          <w:rPr>
            <w:rStyle w:val="Hyperlink"/>
            <w:rFonts w:cstheme="minorBidi"/>
          </w:rPr>
          <w:t xml:space="preserve"> bed</w:t>
        </w:r>
      </w:hyperlink>
      <w:r w:rsidR="00DA0932" w:rsidRPr="00BF249F">
        <w:t xml:space="preserve"> or</w:t>
      </w:r>
      <w:r w:rsidR="00247ED9" w:rsidRPr="00BF249F">
        <w:t xml:space="preserve"> a</w:t>
      </w:r>
      <w:r w:rsidR="00DA0932" w:rsidRPr="00BF249F">
        <w:t>n</w:t>
      </w:r>
      <w:r w:rsidR="00247ED9" w:rsidRPr="00BF249F">
        <w:t xml:space="preserve"> </w:t>
      </w:r>
      <w:hyperlink w:anchor="AssignBedAttsToEmptyBedCell" w:history="1">
        <w:r w:rsidR="00247ED9" w:rsidRPr="00BF249F">
          <w:rPr>
            <w:rStyle w:val="Hyperlink"/>
            <w:rFonts w:cstheme="minorBidi"/>
          </w:rPr>
          <w:t>empty bed cell</w:t>
        </w:r>
      </w:hyperlink>
      <w:r w:rsidR="00247ED9" w:rsidRPr="00BF249F">
        <w:t>.</w:t>
      </w:r>
    </w:p>
    <w:p w14:paraId="7CE2B310" w14:textId="03994557" w:rsidR="005B3F04" w:rsidRPr="00BF249F" w:rsidRDefault="00B24255" w:rsidP="005B3F04">
      <w:pPr>
        <w:pStyle w:val="CVFigure"/>
      </w:pPr>
      <w:r w:rsidRPr="00BF249F">
        <w:drawing>
          <wp:inline distT="0" distB="0" distL="0" distR="0" wp14:anchorId="2A05D2CE" wp14:editId="144DE6AB">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279">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Pr="00BF249F" w:rsidRDefault="00DB5276" w:rsidP="00CF0CD9">
      <w:pPr>
        <w:pStyle w:val="CVFigureCaption"/>
        <w:tabs>
          <w:tab w:val="left" w:pos="1276"/>
        </w:tabs>
      </w:pPr>
      <w:r w:rsidRPr="00BF249F">
        <w:t>Bed Information box–Summary window</w:t>
      </w:r>
    </w:p>
    <w:p w14:paraId="48A50D24" w14:textId="5F0B1F3A" w:rsidR="005B3F04" w:rsidRPr="00BF249F" w:rsidRDefault="005B3F04" w:rsidP="00D8758A">
      <w:pPr>
        <w:pStyle w:val="CVChapterBodyCopy"/>
      </w:pPr>
      <w:r w:rsidRPr="00BF249F">
        <w:t xml:space="preserve">You can edit the bed number and </w:t>
      </w:r>
      <w:r w:rsidR="00672761" w:rsidRPr="00BF249F">
        <w:t xml:space="preserve">the </w:t>
      </w:r>
      <w:r w:rsidRPr="00BF249F">
        <w:t xml:space="preserve">bed attributes in </w:t>
      </w:r>
      <w:r w:rsidR="00672761" w:rsidRPr="00BF249F">
        <w:t xml:space="preserve">the </w:t>
      </w:r>
      <w:r w:rsidR="00672761" w:rsidRPr="00BF249F">
        <w:rPr>
          <w:b/>
        </w:rPr>
        <w:t>Bed</w:t>
      </w:r>
      <w:r w:rsidR="00672761" w:rsidRPr="00BF249F">
        <w:t xml:space="preserve"> </w:t>
      </w:r>
      <w:r w:rsidR="00672761" w:rsidRPr="00BF249F">
        <w:rPr>
          <w:b/>
        </w:rPr>
        <w:t>Information</w:t>
      </w:r>
      <w:r w:rsidRPr="00BF249F">
        <w:t xml:space="preserve"> box.</w:t>
      </w:r>
    </w:p>
    <w:p w14:paraId="1DD3569D" w14:textId="3801FF88" w:rsidR="005B3F04" w:rsidRPr="00BF249F" w:rsidRDefault="005B3F04" w:rsidP="00A55C80">
      <w:pPr>
        <w:pStyle w:val="ListNumber"/>
        <w:numPr>
          <w:ilvl w:val="0"/>
          <w:numId w:val="52"/>
        </w:numPr>
      </w:pPr>
      <w:r w:rsidRPr="00BF249F">
        <w:t xml:space="preserve">Select the </w:t>
      </w:r>
      <w:r w:rsidRPr="00BF249F">
        <w:rPr>
          <w:b/>
        </w:rPr>
        <w:t>Edit Bed</w:t>
      </w:r>
      <w:r w:rsidR="00705E47" w:rsidRPr="00BF249F">
        <w:t xml:space="preserve"> button. The </w:t>
      </w:r>
      <w:r w:rsidR="00705E47" w:rsidRPr="00BF249F">
        <w:rPr>
          <w:b/>
        </w:rPr>
        <w:t>Edit Bed to Location</w:t>
      </w:r>
      <w:r w:rsidR="00705E47" w:rsidRPr="00BF249F">
        <w:t xml:space="preserve"> window opens.</w:t>
      </w:r>
      <w:r w:rsidR="00672761" w:rsidRPr="00BF249F">
        <w:t xml:space="preserve"> You can edit the bed number in this window.</w:t>
      </w:r>
    </w:p>
    <w:p w14:paraId="0FCF1577" w14:textId="5E609E74" w:rsidR="00043E8F" w:rsidRPr="00BF249F" w:rsidRDefault="00560B42" w:rsidP="00E60EF6">
      <w:pPr>
        <w:pStyle w:val="CVFigure"/>
      </w:pPr>
      <w:r w:rsidRPr="00BF249F">
        <w:drawing>
          <wp:inline distT="0" distB="0" distL="0" distR="0" wp14:anchorId="3BAB9F35" wp14:editId="0B96FBE6">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280">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Pr="00BF249F" w:rsidRDefault="00B466DC" w:rsidP="00CF0CD9">
      <w:pPr>
        <w:pStyle w:val="CVFigureCaption"/>
        <w:tabs>
          <w:tab w:val="left" w:pos="1276"/>
        </w:tabs>
      </w:pPr>
      <w:r w:rsidRPr="00BF249F">
        <w:t>Edit Bed to Location window</w:t>
      </w:r>
    </w:p>
    <w:p w14:paraId="6DFB3971" w14:textId="03DF6343" w:rsidR="005B3F04" w:rsidRPr="00BF249F" w:rsidRDefault="00705E47" w:rsidP="00060465">
      <w:pPr>
        <w:pStyle w:val="ListNumber"/>
      </w:pPr>
      <w:r w:rsidRPr="00BF249F">
        <w:lastRenderedPageBreak/>
        <w:t xml:space="preserve">Enter a new bed number in the </w:t>
      </w:r>
      <w:r w:rsidRPr="00BF249F">
        <w:rPr>
          <w:b/>
        </w:rPr>
        <w:t>Bed</w:t>
      </w:r>
      <w:r w:rsidRPr="00BF249F">
        <w:t xml:space="preserve"> </w:t>
      </w:r>
      <w:r w:rsidRPr="00BF249F">
        <w:rPr>
          <w:b/>
        </w:rPr>
        <w:t xml:space="preserve">Number </w:t>
      </w:r>
      <w:r w:rsidRPr="00BF249F">
        <w:t>box, if you want to edit the bed number.</w:t>
      </w:r>
    </w:p>
    <w:p w14:paraId="2BEFBBA3" w14:textId="06D3C710" w:rsidR="00E60EF6" w:rsidRPr="00BF249F" w:rsidRDefault="00E60EF6" w:rsidP="00060465">
      <w:pPr>
        <w:pStyle w:val="ListNumber"/>
      </w:pPr>
      <w:r w:rsidRPr="00BF249F">
        <w:t xml:space="preserve">Enter the description in the </w:t>
      </w:r>
      <w:r w:rsidRPr="00BF249F">
        <w:rPr>
          <w:b/>
        </w:rPr>
        <w:t>Description</w:t>
      </w:r>
      <w:r w:rsidRPr="00BF249F">
        <w:t xml:space="preserve"> box for the new bed number that you have entered.</w:t>
      </w:r>
    </w:p>
    <w:p w14:paraId="16B9C8A0" w14:textId="070B7539" w:rsidR="00A23AE4" w:rsidRPr="00BF249F" w:rsidRDefault="00011E3C" w:rsidP="00060465">
      <w:pPr>
        <w:pStyle w:val="ListNumber"/>
      </w:pPr>
      <w:r w:rsidRPr="00BF249F">
        <w:t xml:space="preserve">Select the </w:t>
      </w:r>
      <w:r w:rsidRPr="00BF249F">
        <w:rPr>
          <w:b/>
        </w:rPr>
        <w:t>Save and Continue</w:t>
      </w:r>
      <w:r w:rsidRPr="00BF249F">
        <w:t xml:space="preserve"> button</w:t>
      </w:r>
      <w:r w:rsidR="00820D85" w:rsidRPr="00BF249F">
        <w:t xml:space="preserve"> to </w:t>
      </w:r>
      <w:r w:rsidR="006455D1" w:rsidRPr="00BF249F">
        <w:t xml:space="preserve">assign the patient to </w:t>
      </w:r>
      <w:r w:rsidR="00820D85" w:rsidRPr="00BF249F">
        <w:t>the newly created bed.</w:t>
      </w:r>
      <w:r w:rsidR="006455D1" w:rsidRPr="00BF249F">
        <w:t xml:space="preserve"> The bed </w:t>
      </w:r>
      <w:r w:rsidR="00EE3840" w:rsidRPr="00BF249F">
        <w:t xml:space="preserve">to which the </w:t>
      </w:r>
      <w:r w:rsidR="006455D1" w:rsidRPr="00BF249F">
        <w:t xml:space="preserve">patient was assigned </w:t>
      </w:r>
      <w:r w:rsidR="00EE3840" w:rsidRPr="00BF249F">
        <w:t>previously</w:t>
      </w:r>
      <w:r w:rsidR="006455D1" w:rsidRPr="00BF249F">
        <w:t xml:space="preserve"> is deleted</w:t>
      </w:r>
      <w:r w:rsidR="00D67189" w:rsidRPr="00BF249F">
        <w:t xml:space="preserve"> on creating a new bed for that patient</w:t>
      </w:r>
      <w:r w:rsidR="006455D1" w:rsidRPr="00BF249F">
        <w:t>.</w:t>
      </w:r>
    </w:p>
    <w:p w14:paraId="66B7A772" w14:textId="3166AFC9" w:rsidR="00060465" w:rsidRPr="00BF249F" w:rsidRDefault="00060465" w:rsidP="00060465">
      <w:pPr>
        <w:pStyle w:val="ListNumber"/>
      </w:pPr>
      <w:r w:rsidRPr="00BF249F">
        <w:t xml:space="preserve">Select the </w:t>
      </w:r>
      <w:r w:rsidRPr="00BF249F">
        <w:rPr>
          <w:b/>
        </w:rPr>
        <w:t>Back to View</w:t>
      </w:r>
      <w:r w:rsidRPr="00BF249F">
        <w:t xml:space="preserve"> button to go to the bed view.</w:t>
      </w:r>
    </w:p>
    <w:p w14:paraId="094CE1CD" w14:textId="2958CF30" w:rsidR="00060465" w:rsidRPr="00BF249F" w:rsidRDefault="00060465" w:rsidP="00060465">
      <w:pPr>
        <w:pStyle w:val="ListNumber"/>
      </w:pPr>
      <w:r w:rsidRPr="00BF249F">
        <w:t xml:space="preserve">Select the </w:t>
      </w:r>
      <w:r w:rsidRPr="00BF249F">
        <w:rPr>
          <w:b/>
        </w:rPr>
        <w:t>Cancel</w:t>
      </w:r>
      <w:r w:rsidRPr="00BF249F">
        <w:t xml:space="preserve"> button to quit the window without making any changes</w:t>
      </w:r>
      <w:r w:rsidR="00C33E73" w:rsidRPr="00BF249F">
        <w:t xml:space="preserve"> to the Bed information</w:t>
      </w:r>
      <w:r w:rsidRPr="00BF249F">
        <w:t xml:space="preserve"> and to go to the </w:t>
      </w:r>
      <w:r w:rsidRPr="00BF249F">
        <w:rPr>
          <w:b/>
        </w:rPr>
        <w:t>Summary</w:t>
      </w:r>
      <w:r w:rsidRPr="00BF249F">
        <w:t xml:space="preserve"> window.</w:t>
      </w:r>
    </w:p>
    <w:p w14:paraId="59E9456D" w14:textId="6946B08B" w:rsidR="00433313" w:rsidRPr="00BF249F" w:rsidRDefault="00433313" w:rsidP="00060465">
      <w:pPr>
        <w:pStyle w:val="ListNumber"/>
      </w:pPr>
      <w:r w:rsidRPr="00BF249F">
        <w:t xml:space="preserve">Select the </w:t>
      </w:r>
      <w:r w:rsidRPr="00BF249F">
        <w:rPr>
          <w:b/>
        </w:rPr>
        <w:t>Edit Attribute</w:t>
      </w:r>
      <w:r w:rsidRPr="00BF249F">
        <w:t xml:space="preserve"> button </w:t>
      </w:r>
      <w:r w:rsidR="0073532B" w:rsidRPr="00BF249F">
        <w:t xml:space="preserve">in the </w:t>
      </w:r>
      <w:r w:rsidR="0073532B" w:rsidRPr="00BF249F">
        <w:rPr>
          <w:b/>
        </w:rPr>
        <w:t>Bed</w:t>
      </w:r>
      <w:r w:rsidR="0073532B" w:rsidRPr="00BF249F">
        <w:t xml:space="preserve"> </w:t>
      </w:r>
      <w:r w:rsidR="0073532B" w:rsidRPr="00BF249F">
        <w:rPr>
          <w:b/>
        </w:rPr>
        <w:t>Information</w:t>
      </w:r>
      <w:r w:rsidR="0073532B" w:rsidRPr="00BF249F">
        <w:t xml:space="preserve"> box </w:t>
      </w:r>
      <w:r w:rsidRPr="00BF249F">
        <w:t xml:space="preserve">to open the </w:t>
      </w:r>
      <w:r w:rsidRPr="00BF249F">
        <w:rPr>
          <w:b/>
        </w:rPr>
        <w:t>Edit Bed Attributes</w:t>
      </w:r>
      <w:r w:rsidRPr="00BF249F">
        <w:t xml:space="preserve"> window.</w:t>
      </w:r>
    </w:p>
    <w:p w14:paraId="34FD1710" w14:textId="4BBC24AA" w:rsidR="0073532B" w:rsidRPr="00BF249F" w:rsidRDefault="00B62348" w:rsidP="0073532B">
      <w:pPr>
        <w:pStyle w:val="CVFigure"/>
      </w:pPr>
      <w:r w:rsidRPr="00BF249F">
        <w:drawing>
          <wp:inline distT="0" distB="0" distL="0" distR="0" wp14:anchorId="0BD761E8" wp14:editId="64060E4D">
            <wp:extent cx="4467225" cy="2115210"/>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281">
                      <a:extLst>
                        <a:ext uri="{28A0092B-C50C-407E-A947-70E740481C1C}">
                          <a14:useLocalDpi xmlns:a14="http://schemas.microsoft.com/office/drawing/2010/main" val="0"/>
                        </a:ext>
                      </a:extLst>
                    </a:blip>
                    <a:stretch>
                      <a:fillRect/>
                    </a:stretch>
                  </pic:blipFill>
                  <pic:spPr>
                    <a:xfrm>
                      <a:off x="0" y="0"/>
                      <a:ext cx="4483742" cy="2123031"/>
                    </a:xfrm>
                    <a:prstGeom prst="rect">
                      <a:avLst/>
                    </a:prstGeom>
                  </pic:spPr>
                </pic:pic>
              </a:graphicData>
            </a:graphic>
          </wp:inline>
        </w:drawing>
      </w:r>
    </w:p>
    <w:p w14:paraId="617A2A4E" w14:textId="625669F5" w:rsidR="0073532B" w:rsidRPr="00BF249F" w:rsidRDefault="00F72931" w:rsidP="00CF0CD9">
      <w:pPr>
        <w:pStyle w:val="CVFigureCaption"/>
        <w:tabs>
          <w:tab w:val="left" w:pos="1276"/>
        </w:tabs>
      </w:pPr>
      <w:r w:rsidRPr="00BF249F">
        <w:t>Edit Bed Attributes window</w:t>
      </w:r>
    </w:p>
    <w:p w14:paraId="712A708D" w14:textId="56DB9777" w:rsidR="0073532B" w:rsidRPr="00BF249F" w:rsidRDefault="00B62348" w:rsidP="00B62348">
      <w:pPr>
        <w:pStyle w:val="ListNumber"/>
      </w:pPr>
      <w:r w:rsidRPr="00BF249F">
        <w:t xml:space="preserve">You can select or clear one or more check boxes next to the bed attribute icons to </w:t>
      </w:r>
      <w:r w:rsidR="002D25E5" w:rsidRPr="00BF249F">
        <w:t>either add or remove the bed attributes already assigned to the patient</w:t>
      </w:r>
      <w:r w:rsidRPr="00BF249F">
        <w:t>.</w:t>
      </w:r>
    </w:p>
    <w:p w14:paraId="13F4DAFB" w14:textId="69C804F5" w:rsidR="00B62348" w:rsidRPr="00BF249F" w:rsidRDefault="00B62348" w:rsidP="00B62348">
      <w:pPr>
        <w:pStyle w:val="ListNumber"/>
      </w:pPr>
      <w:r w:rsidRPr="00BF249F">
        <w:t xml:space="preserve">Select the </w:t>
      </w:r>
      <w:r w:rsidRPr="00BF249F">
        <w:rPr>
          <w:b/>
        </w:rPr>
        <w:t>Save and Continue</w:t>
      </w:r>
      <w:r w:rsidRPr="00BF249F">
        <w:t xml:space="preserve"> button to </w:t>
      </w:r>
      <w:r w:rsidR="004A5607" w:rsidRPr="00BF249F">
        <w:t xml:space="preserve">save the changes that you </w:t>
      </w:r>
      <w:r w:rsidR="00672761" w:rsidRPr="00BF249F">
        <w:t xml:space="preserve">have </w:t>
      </w:r>
      <w:r w:rsidR="004A5607" w:rsidRPr="00BF249F">
        <w:t>made to the bed attributes.</w:t>
      </w:r>
    </w:p>
    <w:p w14:paraId="39C2B850" w14:textId="6573DDF7" w:rsidR="0073532B" w:rsidRPr="00BF249F" w:rsidRDefault="00153B3E" w:rsidP="00401849">
      <w:pPr>
        <w:pStyle w:val="CVFigure"/>
      </w:pPr>
      <w:r w:rsidRPr="00BF249F">
        <w:drawing>
          <wp:inline distT="0" distB="0" distL="0" distR="0" wp14:anchorId="29174C7C" wp14:editId="05456AE8">
            <wp:extent cx="3352800" cy="1285753"/>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282">
                      <a:extLst>
                        <a:ext uri="{28A0092B-C50C-407E-A947-70E740481C1C}">
                          <a14:useLocalDpi xmlns:a14="http://schemas.microsoft.com/office/drawing/2010/main" val="0"/>
                        </a:ext>
                      </a:extLst>
                    </a:blip>
                    <a:stretch>
                      <a:fillRect/>
                    </a:stretch>
                  </pic:blipFill>
                  <pic:spPr>
                    <a:xfrm>
                      <a:off x="0" y="0"/>
                      <a:ext cx="3409962" cy="1307674"/>
                    </a:xfrm>
                    <a:prstGeom prst="rect">
                      <a:avLst/>
                    </a:prstGeom>
                  </pic:spPr>
                </pic:pic>
              </a:graphicData>
            </a:graphic>
          </wp:inline>
        </w:drawing>
      </w:r>
    </w:p>
    <w:p w14:paraId="3815290E" w14:textId="66444F5B" w:rsidR="00B466DC" w:rsidRPr="00BF249F" w:rsidRDefault="00B466DC" w:rsidP="00E2291C">
      <w:pPr>
        <w:pStyle w:val="CVFigureCaption"/>
        <w:tabs>
          <w:tab w:val="left" w:pos="1134"/>
          <w:tab w:val="left" w:pos="1276"/>
        </w:tabs>
      </w:pPr>
      <w:r w:rsidRPr="00BF249F">
        <w:t>Bed Information box–Summary window</w:t>
      </w:r>
    </w:p>
    <w:p w14:paraId="57237E2E" w14:textId="219F48C2" w:rsidR="00A23AE4" w:rsidRPr="00BF249F" w:rsidRDefault="00401849" w:rsidP="00401849">
      <w:pPr>
        <w:pStyle w:val="CVChapterBodyCopy"/>
      </w:pPr>
      <w:r w:rsidRPr="00BF249F">
        <w:t xml:space="preserve">You can view the edited bed attributes in the </w:t>
      </w:r>
      <w:r w:rsidRPr="00BF249F">
        <w:rPr>
          <w:b/>
        </w:rPr>
        <w:t>Bed Information</w:t>
      </w:r>
      <w:r w:rsidR="00801DBF" w:rsidRPr="00BF249F">
        <w:t xml:space="preserve"> box in the </w:t>
      </w:r>
      <w:r w:rsidR="00801DBF" w:rsidRPr="00BF249F">
        <w:rPr>
          <w:b/>
        </w:rPr>
        <w:t>Summary</w:t>
      </w:r>
      <w:r w:rsidR="00801DBF" w:rsidRPr="00BF249F">
        <w:t xml:space="preserve"> window.</w:t>
      </w:r>
    </w:p>
    <w:p w14:paraId="258DC9F0" w14:textId="1D1436FC" w:rsidR="00D8758A" w:rsidRPr="00BF249F" w:rsidRDefault="00D23394" w:rsidP="00D23394">
      <w:pPr>
        <w:pStyle w:val="CVHeading4"/>
        <w:tabs>
          <w:tab w:val="clear" w:pos="1440"/>
          <w:tab w:val="left" w:pos="851"/>
        </w:tabs>
      </w:pPr>
      <w:r w:rsidRPr="00BF249F">
        <w:lastRenderedPageBreak/>
        <w:t>Summary Tab</w:t>
      </w:r>
      <w:r w:rsidR="00813758" w:rsidRPr="00BF249F">
        <w:rPr>
          <w:rFonts w:cstheme="majorHAnsi"/>
        </w:rPr>
        <w:t>—</w:t>
      </w:r>
      <w:bookmarkStart w:id="178" w:name="LOSbox"/>
      <w:r w:rsidR="00D8758A" w:rsidRPr="00BF249F">
        <w:t>Length of Stay</w:t>
      </w:r>
      <w:bookmarkEnd w:id="178"/>
      <w:r w:rsidR="00450DBC" w:rsidRPr="00BF249F">
        <w:t xml:space="preserve"> (LOS)</w:t>
      </w:r>
    </w:p>
    <w:p w14:paraId="0EE7928E" w14:textId="39F67D16" w:rsidR="00C42430" w:rsidRPr="00BF249F" w:rsidRDefault="003A6C38" w:rsidP="00C42430">
      <w:pPr>
        <w:pStyle w:val="CVChapterBodyCopy"/>
      </w:pPr>
      <w:r w:rsidRPr="00BF249F">
        <w:t xml:space="preserve">The </w:t>
      </w:r>
      <w:r w:rsidRPr="00BF249F">
        <w:rPr>
          <w:b/>
        </w:rPr>
        <w:t>Length of Stay</w:t>
      </w:r>
      <w:r w:rsidRPr="00BF249F">
        <w:t xml:space="preserve"> box displays the patient’s length of stay in </w:t>
      </w:r>
      <w:r w:rsidR="00C42430" w:rsidRPr="00BF249F">
        <w:t>a</w:t>
      </w:r>
      <w:r w:rsidR="00F238C8" w:rsidRPr="00BF249F">
        <w:t xml:space="preserve"> facility in </w:t>
      </w:r>
      <w:r w:rsidRPr="00BF249F">
        <w:t>days.</w:t>
      </w:r>
      <w:r w:rsidR="00C42430" w:rsidRPr="00BF249F">
        <w:t xml:space="preserve"> However, for those patients in the </w:t>
      </w:r>
      <w:r w:rsidR="00C42430" w:rsidRPr="00BF249F">
        <w:rPr>
          <w:b/>
        </w:rPr>
        <w:t>Emergency</w:t>
      </w:r>
      <w:r w:rsidR="00C42430" w:rsidRPr="00BF249F">
        <w:t xml:space="preserve"> state </w:t>
      </w:r>
      <w:r w:rsidR="00B60F94" w:rsidRPr="00BF249F">
        <w:t>and</w:t>
      </w:r>
      <w:r w:rsidR="00C42430" w:rsidRPr="00BF249F">
        <w:t xml:space="preserve"> </w:t>
      </w:r>
      <w:r w:rsidR="00C42430" w:rsidRPr="00BF249F">
        <w:rPr>
          <w:b/>
        </w:rPr>
        <w:t>Observation</w:t>
      </w:r>
      <w:r w:rsidR="00B60F94" w:rsidRPr="00BF249F">
        <w:rPr>
          <w:b/>
        </w:rPr>
        <w:t xml:space="preserve"> </w:t>
      </w:r>
      <w:r w:rsidR="00B60F94" w:rsidRPr="00BF249F">
        <w:t>state,</w:t>
      </w:r>
      <w:r w:rsidR="00B60F94" w:rsidRPr="00BF249F">
        <w:rPr>
          <w:b/>
        </w:rPr>
        <w:t xml:space="preserve"> </w:t>
      </w:r>
      <w:r w:rsidR="00B60F94" w:rsidRPr="00BF249F">
        <w:t xml:space="preserve">and those in the </w:t>
      </w:r>
      <w:r w:rsidR="00B60F94" w:rsidRPr="00BF249F">
        <w:rPr>
          <w:b/>
        </w:rPr>
        <w:t>ADT</w:t>
      </w:r>
      <w:r w:rsidR="00B60F94" w:rsidRPr="00BF249F">
        <w:t xml:space="preserve"> bed </w:t>
      </w:r>
      <w:r w:rsidR="00A8444E" w:rsidRPr="00BF249F">
        <w:t>in</w:t>
      </w:r>
      <w:r w:rsidR="00B60F94" w:rsidRPr="00BF249F">
        <w:t xml:space="preserve"> the </w:t>
      </w:r>
      <w:r w:rsidR="00B60F94" w:rsidRPr="00BF249F">
        <w:rPr>
          <w:b/>
        </w:rPr>
        <w:t>ADT</w:t>
      </w:r>
      <w:r w:rsidR="00B60F94" w:rsidRPr="00BF249F">
        <w:t xml:space="preserve"> location</w:t>
      </w:r>
      <w:r w:rsidR="00C42430" w:rsidRPr="00BF249F">
        <w:t xml:space="preserve">, </w:t>
      </w:r>
      <w:r w:rsidR="00774543" w:rsidRPr="00BF249F">
        <w:t>Coreo View does not calculate the LOS</w:t>
      </w:r>
      <w:r w:rsidR="00C42430" w:rsidRPr="00BF249F">
        <w:t>.</w:t>
      </w:r>
    </w:p>
    <w:p w14:paraId="3101CE02" w14:textId="41E050DD" w:rsidR="00F238C8" w:rsidRPr="00BF249F" w:rsidRDefault="00A87527" w:rsidP="00085524">
      <w:pPr>
        <w:pStyle w:val="CVFigure"/>
      </w:pPr>
      <w:r>
        <w:drawing>
          <wp:inline distT="0" distB="0" distL="0" distR="0" wp14:anchorId="558AFF95" wp14:editId="43BA1611">
            <wp:extent cx="4573849" cy="1429328"/>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FIGURE 109 LENGTH OF STAY BOX.png"/>
                    <pic:cNvPicPr/>
                  </pic:nvPicPr>
                  <pic:blipFill>
                    <a:blip r:embed="rId283">
                      <a:extLst>
                        <a:ext uri="{28A0092B-C50C-407E-A947-70E740481C1C}">
                          <a14:useLocalDpi xmlns:a14="http://schemas.microsoft.com/office/drawing/2010/main" val="0"/>
                        </a:ext>
                      </a:extLst>
                    </a:blip>
                    <a:stretch>
                      <a:fillRect/>
                    </a:stretch>
                  </pic:blipFill>
                  <pic:spPr>
                    <a:xfrm>
                      <a:off x="0" y="0"/>
                      <a:ext cx="4573849" cy="1429328"/>
                    </a:xfrm>
                    <a:prstGeom prst="rect">
                      <a:avLst/>
                    </a:prstGeom>
                  </pic:spPr>
                </pic:pic>
              </a:graphicData>
            </a:graphic>
          </wp:inline>
        </w:drawing>
      </w:r>
    </w:p>
    <w:p w14:paraId="2E46CDDA" w14:textId="5F81092E" w:rsidR="00085524" w:rsidRPr="00BF249F" w:rsidRDefault="00450DBC" w:rsidP="00CF0CD9">
      <w:pPr>
        <w:pStyle w:val="CVFigureCaption"/>
        <w:tabs>
          <w:tab w:val="left" w:pos="1276"/>
        </w:tabs>
      </w:pPr>
      <w:r w:rsidRPr="00BF249F">
        <w:t>Length of Stay box</w:t>
      </w:r>
    </w:p>
    <w:p w14:paraId="290A9E82" w14:textId="6376F6B9" w:rsidR="002B2F82" w:rsidRPr="00BF249F" w:rsidRDefault="00C03831" w:rsidP="00C42430">
      <w:pPr>
        <w:pStyle w:val="CVChapterBodyCopy"/>
      </w:pPr>
      <w:r w:rsidRPr="00BF249F">
        <w:t xml:space="preserve">Refer to the following table for details </w:t>
      </w:r>
      <w:r w:rsidR="00081DD9" w:rsidRPr="00BF249F">
        <w:t>about</w:t>
      </w:r>
      <w:r w:rsidRPr="00BF249F">
        <w:t xml:space="preserve"> </w:t>
      </w:r>
      <w:bookmarkStart w:id="179" w:name="LOSTable"/>
      <w:r w:rsidRPr="00BF249F">
        <w:t>Length of Stay</w:t>
      </w:r>
      <w:r w:rsidR="0095594B">
        <w:fldChar w:fldCharType="begin"/>
      </w:r>
      <w:r w:rsidR="0095594B">
        <w:instrText xml:space="preserve"> XE "</w:instrText>
      </w:r>
      <w:r w:rsidR="0095594B" w:rsidRPr="00401812">
        <w:instrText>Length of Stay</w:instrText>
      </w:r>
      <w:r w:rsidR="0095594B">
        <w:instrText xml:space="preserve">" \i </w:instrText>
      </w:r>
      <w:r w:rsidR="0095594B">
        <w:fldChar w:fldCharType="end"/>
      </w:r>
      <w:r w:rsidRPr="00BF249F">
        <w:t xml:space="preserve"> (LOS)</w:t>
      </w:r>
      <w:r w:rsidR="00081DD9" w:rsidRPr="00BF249F">
        <w:t>:</w:t>
      </w:r>
      <w:bookmarkEnd w:id="179"/>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515A37" w:rsidRPr="00BF249F" w14:paraId="2E3FDE93" w14:textId="77777777" w:rsidTr="008112D9">
        <w:trPr>
          <w:cantSplit/>
        </w:trPr>
        <w:tc>
          <w:tcPr>
            <w:tcW w:w="3963" w:type="dxa"/>
            <w:shd w:val="clear" w:color="auto" w:fill="365F91" w:themeFill="accent1" w:themeFillShade="BF"/>
          </w:tcPr>
          <w:p w14:paraId="3C63B77C" w14:textId="77777777" w:rsidR="00515A37" w:rsidRPr="00BF249F" w:rsidRDefault="00515A37" w:rsidP="00C03831">
            <w:pPr>
              <w:pStyle w:val="Whitechartheaderinformation"/>
            </w:pPr>
            <w:r w:rsidRPr="00BF249F">
              <w:t>Icon and Element Name</w:t>
            </w:r>
          </w:p>
        </w:tc>
        <w:tc>
          <w:tcPr>
            <w:tcW w:w="4684" w:type="dxa"/>
            <w:shd w:val="clear" w:color="auto" w:fill="808080" w:themeFill="background1" w:themeFillShade="80"/>
          </w:tcPr>
          <w:p w14:paraId="5882D55B" w14:textId="77777777" w:rsidR="00515A37" w:rsidRPr="00BF249F" w:rsidRDefault="00515A37" w:rsidP="00C03831">
            <w:pPr>
              <w:pStyle w:val="Whitechartheaderinformation"/>
            </w:pPr>
            <w:r w:rsidRPr="00BF249F">
              <w:t>Description</w:t>
            </w:r>
          </w:p>
        </w:tc>
      </w:tr>
      <w:tr w:rsidR="00515A37" w:rsidRPr="00BF249F" w14:paraId="102793CC" w14:textId="77777777" w:rsidTr="008112D9">
        <w:trPr>
          <w:cantSplit/>
        </w:trPr>
        <w:tc>
          <w:tcPr>
            <w:tcW w:w="3963" w:type="dxa"/>
            <w:shd w:val="clear" w:color="auto" w:fill="FFFFFF" w:themeFill="background1"/>
          </w:tcPr>
          <w:p w14:paraId="3774B7A3" w14:textId="072BEDFC" w:rsidR="00515A37" w:rsidRPr="00BF249F" w:rsidRDefault="00A87527" w:rsidP="00C03831">
            <w:pPr>
              <w:pStyle w:val="CVTableTextCenter"/>
            </w:pPr>
            <w:r w:rsidRPr="00BF249F">
              <w:object w:dxaOrig="1725" w:dyaOrig="480" w14:anchorId="5C5DFEFB">
                <v:shape id="_x0000_i1095" type="#_x0000_t75" style="width:119.25pt;height:33pt" o:ole="">
                  <v:imagedata r:id="rId284" o:title=""/>
                </v:shape>
                <o:OLEObject Type="Embed" ProgID="PBrush" ShapeID="_x0000_i1095" DrawAspect="Content" ObjectID="_1645392906" r:id="rId285"/>
              </w:object>
            </w:r>
          </w:p>
          <w:p w14:paraId="39E04D7A" w14:textId="3E78FCB6" w:rsidR="00515A37" w:rsidRPr="00BF249F" w:rsidRDefault="00515A37" w:rsidP="00C03831">
            <w:pPr>
              <w:pStyle w:val="CVTableTextCenter"/>
            </w:pPr>
            <w:r w:rsidRPr="00BF249F">
              <w:t>LOS indicator bar</w:t>
            </w:r>
            <w:r w:rsidR="00F45808" w:rsidRPr="00BF249F">
              <w:rPr>
                <w:rFonts w:cs="Calibri"/>
              </w:rPr>
              <w:t>–</w:t>
            </w:r>
            <w:r w:rsidR="00F45808" w:rsidRPr="00BF249F">
              <w:t>Current LOS</w:t>
            </w:r>
            <w:r w:rsidR="00C71659" w:rsidRPr="00BF249F">
              <w:t xml:space="preserve"> (Days)</w:t>
            </w:r>
          </w:p>
        </w:tc>
        <w:tc>
          <w:tcPr>
            <w:tcW w:w="4684" w:type="dxa"/>
            <w:shd w:val="clear" w:color="auto" w:fill="FFFFFF" w:themeFill="background1"/>
          </w:tcPr>
          <w:p w14:paraId="6D0912EA" w14:textId="0B91A8C8" w:rsidR="00515A37" w:rsidRPr="00BF249F" w:rsidRDefault="00515A37" w:rsidP="00C03831">
            <w:pPr>
              <w:pStyle w:val="CVTabletext"/>
            </w:pPr>
            <w:r w:rsidRPr="00BF249F">
              <w:t xml:space="preserve">The blue circle and the blue LOS indicator bar represent the patient’s current LOS in days in a </w:t>
            </w:r>
            <w:r w:rsidR="00D4754E" w:rsidRPr="00BF249F">
              <w:t>facility based on the group-type</w:t>
            </w:r>
            <w:r w:rsidRPr="00BF249F">
              <w:t xml:space="preserve"> (AC, PAC</w:t>
            </w:r>
            <w:r w:rsidR="00A8444E" w:rsidRPr="00BF249F">
              <w:t>,</w:t>
            </w:r>
            <w:r w:rsidRPr="00BF249F">
              <w:t xml:space="preserve"> or CC).</w:t>
            </w:r>
          </w:p>
        </w:tc>
      </w:tr>
      <w:tr w:rsidR="00515A37" w:rsidRPr="00BF249F" w14:paraId="41A97654" w14:textId="77777777" w:rsidTr="008112D9">
        <w:trPr>
          <w:cantSplit/>
        </w:trPr>
        <w:tc>
          <w:tcPr>
            <w:tcW w:w="3963" w:type="dxa"/>
            <w:shd w:val="clear" w:color="auto" w:fill="FFFFFF" w:themeFill="background1"/>
            <w:vAlign w:val="center"/>
          </w:tcPr>
          <w:p w14:paraId="441B546C" w14:textId="6367851A" w:rsidR="00515A37" w:rsidRPr="00BF249F" w:rsidRDefault="003C3724" w:rsidP="00C03831">
            <w:pPr>
              <w:pStyle w:val="CVTableTextCenter"/>
            </w:pPr>
            <w:r w:rsidRPr="00BF249F">
              <w:object w:dxaOrig="3555" w:dyaOrig="255" w14:anchorId="3707C733">
                <v:shape id="_x0000_i1096" type="#_x0000_t75" style="width:164.25pt;height:21.75pt" o:ole="">
                  <v:imagedata r:id="rId286" o:title=""/>
                </v:shape>
                <o:OLEObject Type="Embed" ProgID="PBrush" ShapeID="_x0000_i1096" DrawAspect="Content" ObjectID="_1645392907" r:id="rId287"/>
              </w:object>
            </w:r>
            <w:r w:rsidRPr="00BF249F">
              <w:object w:dxaOrig="900" w:dyaOrig="900" w14:anchorId="4E835BD2">
                <v:shape id="_x0000_i1097" type="#_x0000_t75" style="width:21pt;height:21pt" o:ole="">
                  <v:imagedata r:id="rId288" o:title=""/>
                </v:shape>
                <o:OLEObject Type="Embed" ProgID="PBrush" ShapeID="_x0000_i1097" DrawAspect="Content" ObjectID="_1645392908" r:id="rId289"/>
              </w:object>
            </w:r>
          </w:p>
          <w:p w14:paraId="78935518" w14:textId="440EB485" w:rsidR="00F45808" w:rsidRPr="00BF249F" w:rsidRDefault="00F45808" w:rsidP="00F45808">
            <w:pPr>
              <w:pStyle w:val="CVTableTextCenter"/>
            </w:pPr>
            <w:r w:rsidRPr="00BF249F">
              <w:t>LOS indicator bar</w:t>
            </w:r>
            <w:r w:rsidRPr="00BF249F">
              <w:rPr>
                <w:rFonts w:cs="Calibri"/>
              </w:rPr>
              <w:t>–</w:t>
            </w:r>
            <w:r w:rsidRPr="00BF249F">
              <w:t>Anticipated LOS</w:t>
            </w:r>
            <w:r w:rsidR="0095594B">
              <w:fldChar w:fldCharType="begin"/>
            </w:r>
            <w:r w:rsidR="0095594B">
              <w:instrText xml:space="preserve"> XE "</w:instrText>
            </w:r>
            <w:r w:rsidR="0095594B" w:rsidRPr="00251535">
              <w:instrText>Anticipated LOS</w:instrText>
            </w:r>
            <w:r w:rsidR="0095594B">
              <w:instrText xml:space="preserve">" \i </w:instrText>
            </w:r>
            <w:r w:rsidR="0095594B">
              <w:fldChar w:fldCharType="end"/>
            </w:r>
            <w:r w:rsidR="00C71659" w:rsidRPr="00BF249F">
              <w:t xml:space="preserve"> (Days)</w:t>
            </w:r>
          </w:p>
        </w:tc>
        <w:tc>
          <w:tcPr>
            <w:tcW w:w="4684" w:type="dxa"/>
            <w:shd w:val="clear" w:color="auto" w:fill="FFFFFF" w:themeFill="background1"/>
          </w:tcPr>
          <w:p w14:paraId="47346F95" w14:textId="33A5F67C" w:rsidR="00515A37" w:rsidRPr="00BF249F" w:rsidRDefault="00515A37" w:rsidP="00C03831">
            <w:pPr>
              <w:pStyle w:val="CVTabletext"/>
            </w:pPr>
            <w:r w:rsidRPr="00BF249F">
              <w:t xml:space="preserve">The grey LOS indicator bar represents the patient’s anticipated LOS in days in a </w:t>
            </w:r>
            <w:r w:rsidR="00D4754E" w:rsidRPr="00BF249F">
              <w:t>facility based on the group-type</w:t>
            </w:r>
            <w:r w:rsidRPr="00BF249F">
              <w:t>.</w:t>
            </w:r>
          </w:p>
        </w:tc>
      </w:tr>
      <w:tr w:rsidR="00515A37" w:rsidRPr="00BF249F" w14:paraId="162E9CF1" w14:textId="77777777" w:rsidTr="008112D9">
        <w:trPr>
          <w:cantSplit/>
        </w:trPr>
        <w:tc>
          <w:tcPr>
            <w:tcW w:w="3963" w:type="dxa"/>
            <w:shd w:val="clear" w:color="auto" w:fill="FFFFFF" w:themeFill="background1"/>
            <w:vAlign w:val="center"/>
          </w:tcPr>
          <w:p w14:paraId="05F4249D" w14:textId="08A7954E" w:rsidR="00515A37" w:rsidRPr="00BF249F" w:rsidRDefault="00C71659" w:rsidP="00C03831">
            <w:pPr>
              <w:pStyle w:val="CVTableTextCenter"/>
            </w:pPr>
            <w:r w:rsidRPr="00BF249F">
              <w:object w:dxaOrig="840" w:dyaOrig="1080" w14:anchorId="4E10AB3A">
                <v:shape id="_x0000_i1098" type="#_x0000_t75" style="width:42pt;height:54.75pt" o:ole="">
                  <v:imagedata r:id="rId290" o:title=""/>
                </v:shape>
                <o:OLEObject Type="Embed" ProgID="PBrush" ShapeID="_x0000_i1098" DrawAspect="Content" ObjectID="_1645392909" r:id="rId291"/>
              </w:object>
            </w:r>
          </w:p>
          <w:p w14:paraId="0B0DD4A5" w14:textId="521A8FDD" w:rsidR="00F45808" w:rsidRPr="00BF249F" w:rsidRDefault="00F45808" w:rsidP="00C03831">
            <w:pPr>
              <w:pStyle w:val="CVTableTextCenter"/>
            </w:pPr>
            <w:r w:rsidRPr="00BF249F">
              <w:t>LOS indicator bar</w:t>
            </w:r>
            <w:r w:rsidRPr="00BF249F">
              <w:rPr>
                <w:rFonts w:cs="Calibri"/>
              </w:rPr>
              <w:t>–</w:t>
            </w:r>
            <w:r w:rsidRPr="00BF249F">
              <w:t>Standard LOS</w:t>
            </w:r>
            <w:r w:rsidR="0095594B">
              <w:fldChar w:fldCharType="begin"/>
            </w:r>
            <w:r w:rsidR="0095594B">
              <w:instrText xml:space="preserve"> XE "</w:instrText>
            </w:r>
            <w:r w:rsidR="0095594B" w:rsidRPr="00E91E6C">
              <w:instrText>Standard LOS</w:instrText>
            </w:r>
            <w:r w:rsidR="0095594B">
              <w:instrText xml:space="preserve">" \i </w:instrText>
            </w:r>
            <w:r w:rsidR="0095594B">
              <w:fldChar w:fldCharType="end"/>
            </w:r>
            <w:r w:rsidR="00C71659" w:rsidRPr="00BF249F">
              <w:t xml:space="preserve"> (Days)</w:t>
            </w:r>
          </w:p>
        </w:tc>
        <w:tc>
          <w:tcPr>
            <w:tcW w:w="4684" w:type="dxa"/>
            <w:shd w:val="clear" w:color="auto" w:fill="FFFFFF" w:themeFill="background1"/>
          </w:tcPr>
          <w:p w14:paraId="2CA37790" w14:textId="785746CA" w:rsidR="00515A37" w:rsidRPr="00BF249F" w:rsidRDefault="00515A37" w:rsidP="00C71659">
            <w:pPr>
              <w:pStyle w:val="CVChapterBodyCopy"/>
            </w:pPr>
            <w:r w:rsidRPr="00BF249F">
              <w:t>The green circle indicates the patient’s standard LOS in days in a fa</w:t>
            </w:r>
            <w:r w:rsidR="00C71659" w:rsidRPr="00BF249F">
              <w:t xml:space="preserve">cility based on the </w:t>
            </w:r>
            <w:r w:rsidR="00D4754E" w:rsidRPr="00BF249F">
              <w:t>group-type</w:t>
            </w:r>
            <w:r w:rsidR="00C71659" w:rsidRPr="00BF249F">
              <w:t>.</w:t>
            </w:r>
          </w:p>
        </w:tc>
      </w:tr>
      <w:tr w:rsidR="00515A37" w:rsidRPr="00BF249F" w14:paraId="79317135" w14:textId="77777777" w:rsidTr="008112D9">
        <w:trPr>
          <w:cantSplit/>
        </w:trPr>
        <w:tc>
          <w:tcPr>
            <w:tcW w:w="3963" w:type="dxa"/>
            <w:shd w:val="clear" w:color="auto" w:fill="FFFFFF" w:themeFill="background1"/>
            <w:vAlign w:val="center"/>
          </w:tcPr>
          <w:p w14:paraId="2FC4CE3B" w14:textId="185AF479" w:rsidR="00515A37" w:rsidRPr="00BF249F" w:rsidRDefault="003C3724" w:rsidP="00C03831">
            <w:pPr>
              <w:pStyle w:val="CVTableTextCenter"/>
            </w:pPr>
            <w:r w:rsidRPr="00BF249F">
              <w:object w:dxaOrig="3540" w:dyaOrig="615" w14:anchorId="3DE0041C">
                <v:shape id="_x0000_i1099" type="#_x0000_t75" style="width:159pt;height:27pt" o:ole="">
                  <v:imagedata r:id="rId292" o:title=""/>
                </v:shape>
                <o:OLEObject Type="Embed" ProgID="PBrush" ShapeID="_x0000_i1099" DrawAspect="Content" ObjectID="_1645392910" r:id="rId293"/>
              </w:object>
            </w:r>
          </w:p>
          <w:p w14:paraId="0A77E12F" w14:textId="41C84C56" w:rsidR="00F45808" w:rsidRPr="00BF249F" w:rsidRDefault="00F45808" w:rsidP="00F45808">
            <w:pPr>
              <w:pStyle w:val="CVTableTextCenter"/>
            </w:pPr>
            <w:r w:rsidRPr="00BF249F">
              <w:t>The LOS branch</w:t>
            </w:r>
            <w:r w:rsidR="0095594B">
              <w:fldChar w:fldCharType="begin"/>
            </w:r>
            <w:r w:rsidR="0095594B">
              <w:instrText xml:space="preserve"> XE "</w:instrText>
            </w:r>
            <w:r w:rsidR="0095594B" w:rsidRPr="008506F7">
              <w:instrText>The LOS branch</w:instrText>
            </w:r>
            <w:r w:rsidR="0095594B">
              <w:instrText xml:space="preserve">" \i </w:instrText>
            </w:r>
            <w:r w:rsidR="0095594B">
              <w:fldChar w:fldCharType="end"/>
            </w:r>
          </w:p>
        </w:tc>
        <w:tc>
          <w:tcPr>
            <w:tcW w:w="4684" w:type="dxa"/>
            <w:shd w:val="clear" w:color="auto" w:fill="FFFFFF" w:themeFill="background1"/>
          </w:tcPr>
          <w:p w14:paraId="34068537" w14:textId="3EC933AF" w:rsidR="00515A37" w:rsidRPr="00BF249F" w:rsidRDefault="004B63AE" w:rsidP="00D4754E">
            <w:pPr>
              <w:pStyle w:val="CVChapterBodyCopy"/>
            </w:pPr>
            <w:r w:rsidRPr="00BF249F">
              <w:t xml:space="preserve">The LOS branch specifies the standard LOS for each level of care (AC, PAC, or CC) and the total duration to display the patient in the bed view (for example, 90 days for episode care). The default LOS branch is </w:t>
            </w:r>
            <w:r w:rsidRPr="00BF249F">
              <w:rPr>
                <w:b/>
              </w:rPr>
              <w:t>AC to SNF to HH</w:t>
            </w:r>
            <w:r w:rsidR="003847CD" w:rsidRPr="00BF249F">
              <w:t xml:space="preserve"> and the branch is system-configurable.</w:t>
            </w:r>
          </w:p>
        </w:tc>
      </w:tr>
    </w:tbl>
    <w:p w14:paraId="7B2C13D0" w14:textId="12EC9732" w:rsidR="00515A37" w:rsidRPr="00BF249F" w:rsidRDefault="008444EC" w:rsidP="00CF0CD9">
      <w:pPr>
        <w:pStyle w:val="CVTableCaption"/>
        <w:tabs>
          <w:tab w:val="left" w:pos="567"/>
          <w:tab w:val="left" w:pos="1134"/>
        </w:tabs>
      </w:pPr>
      <w:r w:rsidRPr="00BF249F">
        <w:t>Elements</w:t>
      </w:r>
      <w:r w:rsidR="006D1A99" w:rsidRPr="00BF249F">
        <w:t xml:space="preserve"> in the Length of Stay box</w:t>
      </w:r>
    </w:p>
    <w:p w14:paraId="289332FC" w14:textId="58687B97" w:rsidR="002A7853" w:rsidRPr="00BF249F" w:rsidRDefault="002A7853" w:rsidP="00D66B38">
      <w:pPr>
        <w:pStyle w:val="CVChapterBodyCopy"/>
        <w:tabs>
          <w:tab w:val="left" w:pos="1134"/>
        </w:tabs>
      </w:pPr>
      <w:r w:rsidRPr="00BF249F">
        <w:lastRenderedPageBreak/>
        <w:t xml:space="preserve">Automated jobs that run in the </w:t>
      </w:r>
      <w:r w:rsidR="00116E9F" w:rsidRPr="00BF249F">
        <w:t xml:space="preserve">Coreo View </w:t>
      </w:r>
      <w:r w:rsidRPr="00BF249F">
        <w:t>background remove the patient</w:t>
      </w:r>
      <w:r w:rsidR="00116E9F" w:rsidRPr="00BF249F">
        <w:t>s</w:t>
      </w:r>
      <w:r w:rsidRPr="00BF249F">
        <w:t xml:space="preserve"> from the bed view on completion of 90 days.</w:t>
      </w:r>
    </w:p>
    <w:p w14:paraId="749B326B" w14:textId="547EFD7A" w:rsidR="00774543" w:rsidRPr="00BF249F" w:rsidRDefault="00D527C6" w:rsidP="00D527C6">
      <w:pPr>
        <w:pStyle w:val="CVChapterBodyCopy"/>
      </w:pPr>
      <w:r w:rsidRPr="00BF249F">
        <w:t xml:space="preserve">You can </w:t>
      </w:r>
      <w:r w:rsidR="00774543" w:rsidRPr="00BF249F">
        <w:t>either view the L</w:t>
      </w:r>
      <w:r w:rsidRPr="00BF249F">
        <w:t>OS assigned to the patient or can</w:t>
      </w:r>
      <w:r w:rsidR="00774543" w:rsidRPr="00BF249F">
        <w:t xml:space="preserve"> edit</w:t>
      </w:r>
      <w:r w:rsidRPr="00BF249F">
        <w:t xml:space="preserve">, using the </w:t>
      </w:r>
      <w:r w:rsidRPr="00BF249F">
        <w:rPr>
          <w:b/>
        </w:rPr>
        <w:t>Edit</w:t>
      </w:r>
      <w:r w:rsidRPr="00BF249F">
        <w:t xml:space="preserve"> button,</w:t>
      </w:r>
      <w:r w:rsidR="00774543" w:rsidRPr="00BF249F">
        <w:t xml:space="preserve"> in</w:t>
      </w:r>
      <w:r w:rsidRPr="00BF249F">
        <w:t xml:space="preserve"> the</w:t>
      </w:r>
      <w:r w:rsidR="00774543" w:rsidRPr="00BF249F">
        <w:t xml:space="preserve"> </w:t>
      </w:r>
      <w:r w:rsidR="00774543" w:rsidRPr="00BF249F">
        <w:rPr>
          <w:b/>
        </w:rPr>
        <w:t>Length of Stay</w:t>
      </w:r>
      <w:r w:rsidR="00774543" w:rsidRPr="00BF249F">
        <w:t xml:space="preserve"> box.</w:t>
      </w:r>
      <w:r w:rsidRPr="00BF249F">
        <w:t xml:space="preserve"> </w:t>
      </w:r>
      <w:r w:rsidR="00774543" w:rsidRPr="00BF249F">
        <w:t xml:space="preserve">The </w:t>
      </w:r>
      <w:r w:rsidR="00F3326D" w:rsidRPr="00BF249F">
        <w:rPr>
          <w:b/>
        </w:rPr>
        <w:t>Length of Stay</w:t>
      </w:r>
      <w:r w:rsidR="00774543" w:rsidRPr="00BF249F">
        <w:t xml:space="preserve"> </w:t>
      </w:r>
      <w:r w:rsidR="00081DD9" w:rsidRPr="00BF249F">
        <w:t>tab page</w:t>
      </w:r>
      <w:r w:rsidR="00774543" w:rsidRPr="00BF249F">
        <w:t xml:space="preserve"> opens.</w:t>
      </w:r>
      <w:r w:rsidR="00081DD9" w:rsidRPr="00BF249F">
        <w:t xml:space="preserve"> Refer to the </w:t>
      </w:r>
      <w:hyperlink w:anchor="SummayWinLOStabpage" w:history="1">
        <w:r w:rsidR="00081DD9" w:rsidRPr="00BF249F">
          <w:rPr>
            <w:rStyle w:val="Hyperlink"/>
            <w:rFonts w:cstheme="minorBidi"/>
            <w:b/>
          </w:rPr>
          <w:t>Summary Window</w:t>
        </w:r>
        <w:r w:rsidR="00081DD9" w:rsidRPr="00BF249F">
          <w:rPr>
            <w:rStyle w:val="Hyperlink"/>
            <w:rFonts w:cs="Calibri"/>
            <w:b/>
          </w:rPr>
          <w:t>—</w:t>
        </w:r>
        <w:r w:rsidR="00081DD9" w:rsidRPr="00BF249F">
          <w:rPr>
            <w:rStyle w:val="Hyperlink"/>
            <w:rFonts w:cstheme="minorBidi"/>
            <w:b/>
          </w:rPr>
          <w:t>Length of Stay Tab</w:t>
        </w:r>
      </w:hyperlink>
      <w:r w:rsidR="00081DD9" w:rsidRPr="00BF249F">
        <w:t xml:space="preserve"> topic for information on how to edit the LOS details.</w:t>
      </w:r>
    </w:p>
    <w:p w14:paraId="6E00EA82" w14:textId="406C4F68" w:rsidR="00D8758A" w:rsidRPr="00BF249F" w:rsidRDefault="00D23394" w:rsidP="00CF0CD9">
      <w:pPr>
        <w:pStyle w:val="CVHeading4"/>
        <w:tabs>
          <w:tab w:val="left" w:pos="851"/>
        </w:tabs>
      </w:pPr>
      <w:bookmarkStart w:id="180" w:name="PatActivities"/>
      <w:r w:rsidRPr="00BF249F">
        <w:t>Summary Tab</w:t>
      </w:r>
      <w:r w:rsidR="00752FAC" w:rsidRPr="00BF249F">
        <w:rPr>
          <w:rFonts w:cstheme="majorHAnsi"/>
        </w:rPr>
        <w:t>—</w:t>
      </w:r>
      <w:r w:rsidR="00A5320E" w:rsidRPr="00BF249F">
        <w:t>Patient Information</w:t>
      </w:r>
      <w:r w:rsidR="00A5320E" w:rsidRPr="00BF249F">
        <w:rPr>
          <w:rFonts w:cstheme="majorHAnsi"/>
        </w:rPr>
        <w:t>–</w:t>
      </w:r>
      <w:r w:rsidR="00D8758A" w:rsidRPr="00BF249F">
        <w:t>Activities</w:t>
      </w:r>
    </w:p>
    <w:bookmarkEnd w:id="180"/>
    <w:p w14:paraId="4B91E9DA" w14:textId="2D7FDCD0" w:rsidR="0063410D" w:rsidRPr="00BF249F" w:rsidRDefault="00D4774A" w:rsidP="00B04755">
      <w:pPr>
        <w:pStyle w:val="CVChapterBodyCopy"/>
        <w:rPr>
          <w:b/>
        </w:rPr>
      </w:pPr>
      <w:r w:rsidRPr="00BF249F">
        <w:t xml:space="preserve">The </w:t>
      </w:r>
      <w:r w:rsidRPr="00BF249F">
        <w:rPr>
          <w:b/>
        </w:rPr>
        <w:t>Activities</w:t>
      </w:r>
      <w:r w:rsidRPr="00BF249F">
        <w:t xml:space="preserve"> box displays the patient activities </w:t>
      </w:r>
      <w:r w:rsidR="003D48CB" w:rsidRPr="00BF249F">
        <w:t>that you have assigned</w:t>
      </w:r>
      <w:r w:rsidR="005A504B" w:rsidRPr="00BF249F">
        <w:t xml:space="preserve"> </w:t>
      </w:r>
      <w:hyperlink w:anchor="AssignPatButton" w:history="1">
        <w:r w:rsidR="005A504B" w:rsidRPr="00BF249F">
          <w:rPr>
            <w:rStyle w:val="Hyperlink"/>
            <w:rFonts w:cstheme="minorBidi"/>
          </w:rPr>
          <w:t>when assigning a patient to a bed</w:t>
        </w:r>
      </w:hyperlink>
      <w:r w:rsidR="005A504B" w:rsidRPr="00BF249F">
        <w:t>.</w:t>
      </w:r>
    </w:p>
    <w:p w14:paraId="3BB190AF" w14:textId="400889C2" w:rsidR="00F45208" w:rsidRPr="00BF249F" w:rsidRDefault="00B24255" w:rsidP="00F45208">
      <w:pPr>
        <w:pStyle w:val="CVFigure"/>
      </w:pPr>
      <w:r w:rsidRPr="00BF249F">
        <w:drawing>
          <wp:inline distT="0" distB="0" distL="0" distR="0" wp14:anchorId="2299A541" wp14:editId="5D25C1C2">
            <wp:extent cx="3957587" cy="1495425"/>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294">
                      <a:extLst>
                        <a:ext uri="{28A0092B-C50C-407E-A947-70E740481C1C}">
                          <a14:useLocalDpi xmlns:a14="http://schemas.microsoft.com/office/drawing/2010/main" val="0"/>
                        </a:ext>
                      </a:extLst>
                    </a:blip>
                    <a:stretch>
                      <a:fillRect/>
                    </a:stretch>
                  </pic:blipFill>
                  <pic:spPr>
                    <a:xfrm>
                      <a:off x="0" y="0"/>
                      <a:ext cx="4018763" cy="1518541"/>
                    </a:xfrm>
                    <a:prstGeom prst="rect">
                      <a:avLst/>
                    </a:prstGeom>
                  </pic:spPr>
                </pic:pic>
              </a:graphicData>
            </a:graphic>
          </wp:inline>
        </w:drawing>
      </w:r>
    </w:p>
    <w:p w14:paraId="63720C3C" w14:textId="2EC8E631" w:rsidR="00D4774A" w:rsidRPr="00BF249F" w:rsidRDefault="00143C9B" w:rsidP="00994139">
      <w:pPr>
        <w:pStyle w:val="CVFigureCaption"/>
      </w:pPr>
      <w:r w:rsidRPr="00BF249F">
        <w:t>Activities box</w:t>
      </w:r>
      <w:r w:rsidR="00B04755" w:rsidRPr="00BF249F">
        <w:t>–Summary window</w:t>
      </w:r>
    </w:p>
    <w:p w14:paraId="62DFB6ED" w14:textId="518DD0F3" w:rsidR="00F45208" w:rsidRPr="00BF249F" w:rsidRDefault="0063410D" w:rsidP="00F45208">
      <w:pPr>
        <w:pStyle w:val="CVChapterBodyCopy"/>
      </w:pPr>
      <w:r w:rsidRPr="00BF249F">
        <w:t xml:space="preserve">Follow these steps to either view the patient </w:t>
      </w:r>
      <w:r w:rsidR="00667306" w:rsidRPr="00BF249F">
        <w:t>activities</w:t>
      </w:r>
      <w:r w:rsidRPr="00BF249F">
        <w:t xml:space="preserve"> assigned to the patient or to </w:t>
      </w:r>
      <w:r w:rsidR="00F45208" w:rsidRPr="00BF249F">
        <w:t xml:space="preserve">edit </w:t>
      </w:r>
      <w:r w:rsidRPr="00BF249F">
        <w:t xml:space="preserve">them </w:t>
      </w:r>
      <w:r w:rsidR="00F45208" w:rsidRPr="00BF249F">
        <w:t xml:space="preserve">in </w:t>
      </w:r>
      <w:r w:rsidRPr="00BF249F">
        <w:rPr>
          <w:b/>
        </w:rPr>
        <w:t>Activities</w:t>
      </w:r>
      <w:r w:rsidR="00F45208" w:rsidRPr="00BF249F">
        <w:t xml:space="preserve"> box.</w:t>
      </w:r>
    </w:p>
    <w:p w14:paraId="2717E406" w14:textId="44FB5151" w:rsidR="0023493E" w:rsidRPr="00BF249F" w:rsidRDefault="0023493E" w:rsidP="00A55C80">
      <w:pPr>
        <w:pStyle w:val="ListNumber"/>
        <w:numPr>
          <w:ilvl w:val="0"/>
          <w:numId w:val="53"/>
        </w:numPr>
      </w:pPr>
      <w:r w:rsidRPr="00BF249F">
        <w:t xml:space="preserve">Select the </w:t>
      </w:r>
      <w:r w:rsidRPr="00BF249F">
        <w:rPr>
          <w:b/>
        </w:rPr>
        <w:t xml:space="preserve">Edit </w:t>
      </w:r>
      <w:r w:rsidRPr="00BF249F">
        <w:t xml:space="preserve">button. The </w:t>
      </w:r>
      <w:r w:rsidRPr="00BF249F">
        <w:rPr>
          <w:b/>
        </w:rPr>
        <w:t xml:space="preserve">Edit </w:t>
      </w:r>
      <w:r w:rsidR="00BB7DF9" w:rsidRPr="00BF249F">
        <w:rPr>
          <w:b/>
        </w:rPr>
        <w:t>Patient Activities</w:t>
      </w:r>
      <w:r w:rsidRPr="00BF249F">
        <w:t xml:space="preserve"> window opens.</w:t>
      </w:r>
    </w:p>
    <w:p w14:paraId="313D7F58" w14:textId="1B405F2F" w:rsidR="00F45208" w:rsidRPr="00BF249F" w:rsidRDefault="00BB7DF9" w:rsidP="00D60D8A">
      <w:pPr>
        <w:pStyle w:val="CVFigure"/>
      </w:pPr>
      <w:r w:rsidRPr="00BF249F">
        <w:drawing>
          <wp:inline distT="0" distB="0" distL="0" distR="0" wp14:anchorId="0F905064" wp14:editId="6C3CC4A1">
            <wp:extent cx="5167058" cy="23939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295">
                      <a:extLst>
                        <a:ext uri="{28A0092B-C50C-407E-A947-70E740481C1C}">
                          <a14:useLocalDpi xmlns:a14="http://schemas.microsoft.com/office/drawing/2010/main" val="0"/>
                        </a:ext>
                      </a:extLst>
                    </a:blip>
                    <a:stretch>
                      <a:fillRect/>
                    </a:stretch>
                  </pic:blipFill>
                  <pic:spPr>
                    <a:xfrm>
                      <a:off x="0" y="0"/>
                      <a:ext cx="5184429" cy="2401998"/>
                    </a:xfrm>
                    <a:prstGeom prst="rect">
                      <a:avLst/>
                    </a:prstGeom>
                  </pic:spPr>
                </pic:pic>
              </a:graphicData>
            </a:graphic>
          </wp:inline>
        </w:drawing>
      </w:r>
    </w:p>
    <w:p w14:paraId="7CF5B886" w14:textId="21302C15" w:rsidR="00D60D8A" w:rsidRPr="00BF249F" w:rsidRDefault="00796982" w:rsidP="00796982">
      <w:pPr>
        <w:pStyle w:val="CVFigureCaption"/>
      </w:pPr>
      <w:r w:rsidRPr="00BF249F">
        <w:t>Edit Patient Activities window</w:t>
      </w:r>
    </w:p>
    <w:p w14:paraId="5652DE2A" w14:textId="77777777" w:rsidR="00A87527" w:rsidRDefault="00143C9B" w:rsidP="00B04755">
      <w:pPr>
        <w:pStyle w:val="CVChapterBodyCopy"/>
      </w:pPr>
      <w:r w:rsidRPr="00BF249F">
        <w:t xml:space="preserve">You can select or clear one or more check boxes next to the patient activity icons to </w:t>
      </w:r>
      <w:r w:rsidR="007336F7" w:rsidRPr="00BF249F">
        <w:t xml:space="preserve">either add or remove </w:t>
      </w:r>
      <w:r w:rsidRPr="00BF249F">
        <w:t>the activities assigned to the patient.</w:t>
      </w:r>
      <w:r w:rsidR="00B04755" w:rsidRPr="00BF249F">
        <w:t xml:space="preserve"> </w:t>
      </w:r>
    </w:p>
    <w:p w14:paraId="04144F6B" w14:textId="77777777" w:rsidR="00A87527" w:rsidRDefault="00A87527">
      <w:pPr>
        <w:spacing w:after="0" w:line="240" w:lineRule="auto"/>
        <w:rPr>
          <w:rFonts w:ascii="Calibri" w:hAnsi="Calibri"/>
          <w:color w:val="000000" w:themeColor="text1"/>
          <w:sz w:val="24"/>
        </w:rPr>
      </w:pPr>
      <w:r>
        <w:br w:type="page"/>
      </w:r>
    </w:p>
    <w:p w14:paraId="0C8F58F5" w14:textId="70DA5C50" w:rsidR="00B04755" w:rsidRPr="00BF249F" w:rsidRDefault="00B04755" w:rsidP="00B04755">
      <w:pPr>
        <w:pStyle w:val="CVChapterBodyCopy"/>
      </w:pPr>
      <w:r w:rsidRPr="00BF249F">
        <w:lastRenderedPageBreak/>
        <w:t xml:space="preserve">The </w:t>
      </w:r>
      <w:bookmarkStart w:id="181" w:name="PatientActivities"/>
      <w:r w:rsidRPr="00BF249F">
        <w:t xml:space="preserve">patient activities </w:t>
      </w:r>
      <w:bookmarkEnd w:id="181"/>
      <w:r w:rsidR="001D5F9C" w:rsidRPr="00BF249F">
        <w:t xml:space="preserve">defined </w:t>
      </w:r>
      <w:r w:rsidRPr="00BF249F">
        <w:t>in C</w:t>
      </w:r>
      <w:r w:rsidR="001D5F9C" w:rsidRPr="00BF249F">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rsidRPr="00BF249F" w14:paraId="282E1437" w14:textId="77777777" w:rsidTr="002F1148">
        <w:trPr>
          <w:tblHeader/>
        </w:trPr>
        <w:tc>
          <w:tcPr>
            <w:tcW w:w="8505" w:type="dxa"/>
            <w:gridSpan w:val="4"/>
            <w:shd w:val="clear" w:color="auto" w:fill="365F91" w:themeFill="accent1" w:themeFillShade="BF"/>
          </w:tcPr>
          <w:p w14:paraId="15423669" w14:textId="50142D75" w:rsidR="00CC0667" w:rsidRPr="00BF249F" w:rsidRDefault="00CC0667" w:rsidP="00CC0667">
            <w:pPr>
              <w:pStyle w:val="Whitechartheaderinformation"/>
            </w:pPr>
            <w:r w:rsidRPr="00BF249F">
              <w:t>Patient Activities</w:t>
            </w:r>
          </w:p>
        </w:tc>
      </w:tr>
      <w:tr w:rsidR="00994139" w:rsidRPr="00BF249F" w14:paraId="4C7B5E22" w14:textId="15B1FD88" w:rsidTr="00994139">
        <w:tc>
          <w:tcPr>
            <w:tcW w:w="2261" w:type="dxa"/>
            <w:shd w:val="clear" w:color="auto" w:fill="FFFFFF" w:themeFill="background1"/>
          </w:tcPr>
          <w:p w14:paraId="54C160DC" w14:textId="1C8A49CC" w:rsidR="00994139" w:rsidRPr="00BF249F" w:rsidRDefault="00994139" w:rsidP="00994139">
            <w:pPr>
              <w:pStyle w:val="CVTableTextCenter"/>
              <w:rPr>
                <w:b/>
              </w:rPr>
            </w:pPr>
            <w:r w:rsidRPr="00BF249F">
              <w:rPr>
                <w:b/>
              </w:rPr>
              <w:t>Med Reminders</w:t>
            </w:r>
          </w:p>
        </w:tc>
        <w:tc>
          <w:tcPr>
            <w:tcW w:w="1975" w:type="dxa"/>
            <w:shd w:val="clear" w:color="auto" w:fill="FFFFFF" w:themeFill="background1"/>
          </w:tcPr>
          <w:p w14:paraId="19ADAEEB" w14:textId="2FA46D9A" w:rsidR="00994139" w:rsidRPr="00BF249F" w:rsidRDefault="00994139" w:rsidP="00994139">
            <w:pPr>
              <w:pStyle w:val="CVTableTextCenter"/>
              <w:rPr>
                <w:b/>
              </w:rPr>
            </w:pPr>
            <w:r w:rsidRPr="00BF249F">
              <w:rPr>
                <w:b/>
              </w:rPr>
              <w:t>Ambulate</w:t>
            </w:r>
          </w:p>
        </w:tc>
        <w:tc>
          <w:tcPr>
            <w:tcW w:w="1860" w:type="dxa"/>
            <w:shd w:val="clear" w:color="auto" w:fill="FFFFFF" w:themeFill="background1"/>
          </w:tcPr>
          <w:p w14:paraId="371C1C6D" w14:textId="4BC27D1E" w:rsidR="00994139" w:rsidRPr="00BF249F" w:rsidRDefault="00994139" w:rsidP="00994139">
            <w:pPr>
              <w:pStyle w:val="CVTableTextCenter"/>
              <w:rPr>
                <w:b/>
              </w:rPr>
            </w:pPr>
            <w:r w:rsidRPr="00BF249F">
              <w:rPr>
                <w:b/>
              </w:rPr>
              <w:t>Pending Results</w:t>
            </w:r>
          </w:p>
        </w:tc>
        <w:tc>
          <w:tcPr>
            <w:tcW w:w="2409" w:type="dxa"/>
            <w:shd w:val="clear" w:color="auto" w:fill="FFFFFF" w:themeFill="background1"/>
          </w:tcPr>
          <w:p w14:paraId="6857FF27" w14:textId="12CC5FBE" w:rsidR="00994139" w:rsidRPr="00BF249F" w:rsidRDefault="00994139" w:rsidP="00994139">
            <w:pPr>
              <w:pStyle w:val="CVTableTextCenter"/>
              <w:rPr>
                <w:b/>
              </w:rPr>
            </w:pPr>
            <w:r w:rsidRPr="00BF249F">
              <w:rPr>
                <w:b/>
              </w:rPr>
              <w:t>Action Item2</w:t>
            </w:r>
          </w:p>
        </w:tc>
      </w:tr>
      <w:tr w:rsidR="00994139" w:rsidRPr="00BF249F" w14:paraId="609D9D6F" w14:textId="12E47694" w:rsidTr="00994139">
        <w:tc>
          <w:tcPr>
            <w:tcW w:w="2261" w:type="dxa"/>
            <w:shd w:val="clear" w:color="auto" w:fill="FFFFFF" w:themeFill="background1"/>
          </w:tcPr>
          <w:p w14:paraId="00661681" w14:textId="3C3C279D" w:rsidR="00994139" w:rsidRPr="00BF249F" w:rsidRDefault="00994139" w:rsidP="00994139">
            <w:pPr>
              <w:pStyle w:val="CVTableTextCenter"/>
              <w:rPr>
                <w:b/>
              </w:rPr>
            </w:pPr>
            <w:r w:rsidRPr="00BF249F">
              <w:rPr>
                <w:b/>
              </w:rPr>
              <w:t>Action Item3</w:t>
            </w:r>
          </w:p>
        </w:tc>
        <w:tc>
          <w:tcPr>
            <w:tcW w:w="1975" w:type="dxa"/>
            <w:shd w:val="clear" w:color="auto" w:fill="FFFFFF" w:themeFill="background1"/>
          </w:tcPr>
          <w:p w14:paraId="6779F28E" w14:textId="2E4F95DC" w:rsidR="00994139" w:rsidRPr="00BF249F" w:rsidRDefault="00994139" w:rsidP="00994139">
            <w:pPr>
              <w:pStyle w:val="CVTableTextCenter"/>
              <w:rPr>
                <w:b/>
              </w:rPr>
            </w:pPr>
            <w:r w:rsidRPr="00BF249F">
              <w:rPr>
                <w:b/>
              </w:rPr>
              <w:t>Action Item4</w:t>
            </w:r>
          </w:p>
        </w:tc>
        <w:tc>
          <w:tcPr>
            <w:tcW w:w="1860" w:type="dxa"/>
            <w:shd w:val="clear" w:color="auto" w:fill="FFFFFF" w:themeFill="background1"/>
          </w:tcPr>
          <w:p w14:paraId="4C5B2B6C" w14:textId="4E376730" w:rsidR="00994139" w:rsidRPr="00BF249F" w:rsidRDefault="00994139" w:rsidP="00994139">
            <w:pPr>
              <w:pStyle w:val="CVTableTextCenter"/>
              <w:rPr>
                <w:b/>
              </w:rPr>
            </w:pPr>
            <w:r w:rsidRPr="00BF249F">
              <w:rPr>
                <w:b/>
              </w:rPr>
              <w:t>Action Item5</w:t>
            </w:r>
          </w:p>
        </w:tc>
        <w:tc>
          <w:tcPr>
            <w:tcW w:w="2409" w:type="dxa"/>
            <w:shd w:val="clear" w:color="auto" w:fill="FFFFFF" w:themeFill="background1"/>
          </w:tcPr>
          <w:p w14:paraId="61A5C575" w14:textId="27F7D7B5" w:rsidR="00994139" w:rsidRPr="00BF249F" w:rsidRDefault="00994139" w:rsidP="00994139">
            <w:pPr>
              <w:pStyle w:val="CVTableTextCenter"/>
              <w:rPr>
                <w:b/>
              </w:rPr>
            </w:pPr>
            <w:r w:rsidRPr="00BF249F">
              <w:rPr>
                <w:b/>
              </w:rPr>
              <w:t>IV Therapy</w:t>
            </w:r>
          </w:p>
        </w:tc>
      </w:tr>
      <w:tr w:rsidR="00994139" w:rsidRPr="00BF249F" w14:paraId="47724E6B" w14:textId="2F951476" w:rsidTr="00994139">
        <w:tc>
          <w:tcPr>
            <w:tcW w:w="2261" w:type="dxa"/>
            <w:shd w:val="clear" w:color="auto" w:fill="FFFFFF" w:themeFill="background1"/>
          </w:tcPr>
          <w:p w14:paraId="33D724B4" w14:textId="68D9216D" w:rsidR="00994139" w:rsidRPr="00BF249F" w:rsidRDefault="00994139" w:rsidP="00994139">
            <w:pPr>
              <w:pStyle w:val="CVTableTextCenter"/>
              <w:rPr>
                <w:b/>
              </w:rPr>
            </w:pPr>
            <w:r w:rsidRPr="00BF249F">
              <w:rPr>
                <w:b/>
              </w:rPr>
              <w:t>Discharge Plan</w:t>
            </w:r>
          </w:p>
        </w:tc>
        <w:tc>
          <w:tcPr>
            <w:tcW w:w="1975" w:type="dxa"/>
            <w:shd w:val="clear" w:color="auto" w:fill="FFFFFF" w:themeFill="background1"/>
          </w:tcPr>
          <w:p w14:paraId="5FA7EBE0" w14:textId="3A12C679" w:rsidR="00994139" w:rsidRPr="00BF249F" w:rsidRDefault="00994139" w:rsidP="00994139">
            <w:pPr>
              <w:pStyle w:val="CVTableTextCenter"/>
              <w:rPr>
                <w:b/>
              </w:rPr>
            </w:pPr>
            <w:r w:rsidRPr="00BF249F">
              <w:rPr>
                <w:b/>
              </w:rPr>
              <w:t>Pending Orders</w:t>
            </w:r>
          </w:p>
        </w:tc>
        <w:tc>
          <w:tcPr>
            <w:tcW w:w="1860" w:type="dxa"/>
            <w:shd w:val="clear" w:color="auto" w:fill="FFFFFF" w:themeFill="background1"/>
          </w:tcPr>
          <w:p w14:paraId="4810CC16" w14:textId="5A4750D2" w:rsidR="00994139" w:rsidRPr="00BF249F" w:rsidRDefault="00994139" w:rsidP="00994139">
            <w:pPr>
              <w:pStyle w:val="CVTableTextCenter"/>
              <w:rPr>
                <w:b/>
              </w:rPr>
            </w:pPr>
            <w:r w:rsidRPr="00BF249F">
              <w:rPr>
                <w:b/>
              </w:rPr>
              <w:t>Action Item1</w:t>
            </w:r>
          </w:p>
        </w:tc>
        <w:tc>
          <w:tcPr>
            <w:tcW w:w="2409" w:type="dxa"/>
            <w:shd w:val="clear" w:color="auto" w:fill="FFFFFF" w:themeFill="background1"/>
          </w:tcPr>
          <w:p w14:paraId="053ECF7C" w14:textId="606E1F75" w:rsidR="00994139" w:rsidRPr="00BF249F" w:rsidRDefault="00994139" w:rsidP="00994139">
            <w:pPr>
              <w:pStyle w:val="CVTableTextCenter"/>
              <w:rPr>
                <w:b/>
              </w:rPr>
            </w:pPr>
            <w:r w:rsidRPr="00BF249F">
              <w:rPr>
                <w:b/>
              </w:rPr>
              <w:t>Foley Catheter</w:t>
            </w:r>
          </w:p>
        </w:tc>
      </w:tr>
      <w:tr w:rsidR="00994139" w:rsidRPr="00BF249F" w14:paraId="63C61695" w14:textId="55AA68A4" w:rsidTr="00994139">
        <w:tc>
          <w:tcPr>
            <w:tcW w:w="2261" w:type="dxa"/>
            <w:shd w:val="clear" w:color="auto" w:fill="FFFFFF" w:themeFill="background1"/>
          </w:tcPr>
          <w:p w14:paraId="07374454" w14:textId="6FED382B" w:rsidR="00994139" w:rsidRPr="00BF249F" w:rsidRDefault="00994139" w:rsidP="00994139">
            <w:pPr>
              <w:pStyle w:val="CVTableTextCenter"/>
              <w:rPr>
                <w:b/>
              </w:rPr>
            </w:pPr>
            <w:r w:rsidRPr="00BF249F">
              <w:rPr>
                <w:b/>
              </w:rPr>
              <w:t>Schedule PCP</w:t>
            </w:r>
          </w:p>
        </w:tc>
        <w:tc>
          <w:tcPr>
            <w:tcW w:w="1975" w:type="dxa"/>
            <w:shd w:val="clear" w:color="auto" w:fill="FFFFFF" w:themeFill="background1"/>
          </w:tcPr>
          <w:p w14:paraId="6E44FBBE" w14:textId="12F17C63" w:rsidR="00994139" w:rsidRPr="00BF249F" w:rsidRDefault="00994139" w:rsidP="00994139">
            <w:pPr>
              <w:pStyle w:val="CVTableTextCenter"/>
              <w:rPr>
                <w:b/>
              </w:rPr>
            </w:pPr>
            <w:r w:rsidRPr="00BF249F">
              <w:rPr>
                <w:b/>
              </w:rPr>
              <w:t>Central Line</w:t>
            </w:r>
          </w:p>
        </w:tc>
        <w:tc>
          <w:tcPr>
            <w:tcW w:w="1860" w:type="dxa"/>
            <w:shd w:val="clear" w:color="auto" w:fill="FFFFFF" w:themeFill="background1"/>
          </w:tcPr>
          <w:p w14:paraId="677A8ED3" w14:textId="3D26E193" w:rsidR="00994139" w:rsidRPr="00BF249F" w:rsidRDefault="00994139" w:rsidP="00994139">
            <w:pPr>
              <w:pStyle w:val="CVTableTextCenter"/>
              <w:rPr>
                <w:b/>
              </w:rPr>
            </w:pPr>
            <w:r w:rsidRPr="00BF249F">
              <w:rPr>
                <w:b/>
              </w:rPr>
              <w:t>PICC Line</w:t>
            </w:r>
          </w:p>
        </w:tc>
        <w:tc>
          <w:tcPr>
            <w:tcW w:w="2409" w:type="dxa"/>
            <w:shd w:val="clear" w:color="auto" w:fill="FFFFFF" w:themeFill="background1"/>
          </w:tcPr>
          <w:p w14:paraId="057D35F2" w14:textId="44212C71" w:rsidR="00994139" w:rsidRPr="00BF249F" w:rsidRDefault="00994139" w:rsidP="00994139">
            <w:pPr>
              <w:pStyle w:val="CVTableTextCenter"/>
              <w:rPr>
                <w:b/>
              </w:rPr>
            </w:pPr>
            <w:r w:rsidRPr="00BF249F">
              <w:rPr>
                <w:b/>
              </w:rPr>
              <w:t>Heparin Drip</w:t>
            </w:r>
          </w:p>
        </w:tc>
      </w:tr>
      <w:tr w:rsidR="00994139" w:rsidRPr="00BF249F" w14:paraId="2BF8C4A6" w14:textId="2F8B3AA4" w:rsidTr="00994139">
        <w:tc>
          <w:tcPr>
            <w:tcW w:w="2261" w:type="dxa"/>
            <w:shd w:val="clear" w:color="auto" w:fill="FFFFFF" w:themeFill="background1"/>
          </w:tcPr>
          <w:p w14:paraId="5D808911" w14:textId="0E5531F2" w:rsidR="00994139" w:rsidRPr="00BF249F" w:rsidRDefault="00994139" w:rsidP="00994139">
            <w:pPr>
              <w:pStyle w:val="CVTableTextCenter"/>
              <w:rPr>
                <w:b/>
              </w:rPr>
            </w:pPr>
            <w:r w:rsidRPr="00BF249F">
              <w:rPr>
                <w:b/>
              </w:rPr>
              <w:t>Insulin Drip</w:t>
            </w:r>
          </w:p>
        </w:tc>
        <w:tc>
          <w:tcPr>
            <w:tcW w:w="1975" w:type="dxa"/>
            <w:shd w:val="clear" w:color="auto" w:fill="FFFFFF" w:themeFill="background1"/>
          </w:tcPr>
          <w:p w14:paraId="2717379B" w14:textId="57F68C45" w:rsidR="00994139" w:rsidRPr="00BF249F" w:rsidRDefault="00994139" w:rsidP="00994139">
            <w:pPr>
              <w:pStyle w:val="CVTableTextCenter"/>
              <w:rPr>
                <w:b/>
              </w:rPr>
            </w:pPr>
            <w:r w:rsidRPr="00BF249F">
              <w:rPr>
                <w:b/>
              </w:rPr>
              <w:t>Hemodialysis</w:t>
            </w:r>
          </w:p>
        </w:tc>
        <w:tc>
          <w:tcPr>
            <w:tcW w:w="1860" w:type="dxa"/>
            <w:shd w:val="clear" w:color="auto" w:fill="FFFFFF" w:themeFill="background1"/>
          </w:tcPr>
          <w:p w14:paraId="40BCF466" w14:textId="77777777" w:rsidR="00994139" w:rsidRPr="00BF249F" w:rsidRDefault="00994139" w:rsidP="00994139">
            <w:pPr>
              <w:pStyle w:val="CVTableTextCenter"/>
              <w:rPr>
                <w:b/>
              </w:rPr>
            </w:pPr>
          </w:p>
        </w:tc>
        <w:tc>
          <w:tcPr>
            <w:tcW w:w="2409" w:type="dxa"/>
            <w:shd w:val="clear" w:color="auto" w:fill="FFFFFF" w:themeFill="background1"/>
          </w:tcPr>
          <w:p w14:paraId="0B556220" w14:textId="77777777" w:rsidR="00994139" w:rsidRPr="00BF249F" w:rsidRDefault="00994139" w:rsidP="00994139">
            <w:pPr>
              <w:pStyle w:val="CVTableTextCenter"/>
              <w:rPr>
                <w:b/>
              </w:rPr>
            </w:pPr>
          </w:p>
        </w:tc>
      </w:tr>
    </w:tbl>
    <w:p w14:paraId="7C563CBC" w14:textId="3E5EB1CD" w:rsidR="001D5F9C" w:rsidRPr="00BF249F" w:rsidRDefault="007F7D36" w:rsidP="00CF0CD9">
      <w:pPr>
        <w:pStyle w:val="CVTableCaption"/>
        <w:tabs>
          <w:tab w:val="left" w:pos="1134"/>
        </w:tabs>
      </w:pPr>
      <w:r w:rsidRPr="00BF249F">
        <w:t>Patient</w:t>
      </w:r>
      <w:r w:rsidR="001D5F9C" w:rsidRPr="00BF249F">
        <w:t xml:space="preserve"> Activities</w:t>
      </w:r>
    </w:p>
    <w:p w14:paraId="63ADB4EA" w14:textId="6A9F8DA2" w:rsidR="00143C9B" w:rsidRPr="00BF249F" w:rsidRDefault="00143C9B" w:rsidP="00143C9B">
      <w:pPr>
        <w:pStyle w:val="ListNumber"/>
      </w:pPr>
      <w:r w:rsidRPr="00BF249F">
        <w:t xml:space="preserve">Select the </w:t>
      </w:r>
      <w:r w:rsidRPr="00BF249F">
        <w:rPr>
          <w:b/>
        </w:rPr>
        <w:t>Save and Continue</w:t>
      </w:r>
      <w:r w:rsidRPr="00BF249F">
        <w:t xml:space="preserve"> button to save </w:t>
      </w:r>
      <w:r w:rsidR="008C5FB0" w:rsidRPr="00BF249F">
        <w:t>any</w:t>
      </w:r>
      <w:r w:rsidR="00D82343" w:rsidRPr="00BF249F">
        <w:t xml:space="preserve"> changes that you </w:t>
      </w:r>
      <w:r w:rsidR="00672761" w:rsidRPr="00BF249F">
        <w:t xml:space="preserve">have </w:t>
      </w:r>
      <w:r w:rsidR="00D82343" w:rsidRPr="00BF249F">
        <w:t>made to the patient activities</w:t>
      </w:r>
      <w:r w:rsidRPr="00BF249F">
        <w:t>.</w:t>
      </w:r>
    </w:p>
    <w:p w14:paraId="036959D6" w14:textId="5CF4721B" w:rsidR="001D4BEA" w:rsidRPr="00BF249F" w:rsidRDefault="001D4BEA" w:rsidP="001D4BEA">
      <w:pPr>
        <w:pStyle w:val="ListNumber"/>
      </w:pPr>
      <w:r w:rsidRPr="00BF249F">
        <w:t xml:space="preserve">Select the </w:t>
      </w:r>
      <w:r w:rsidRPr="00BF249F">
        <w:rPr>
          <w:b/>
        </w:rPr>
        <w:t>Cancel</w:t>
      </w:r>
      <w:r w:rsidRPr="00BF249F">
        <w:t xml:space="preserve"> button to quit the window without making any changes to the patient activities and to go to the </w:t>
      </w:r>
      <w:r w:rsidRPr="00BF249F">
        <w:rPr>
          <w:b/>
        </w:rPr>
        <w:t>Summary</w:t>
      </w:r>
      <w:r w:rsidRPr="00BF249F">
        <w:t xml:space="preserve"> window.</w:t>
      </w:r>
    </w:p>
    <w:p w14:paraId="7653C502" w14:textId="6BB1B6C3" w:rsidR="001525FD" w:rsidRPr="00BF249F" w:rsidRDefault="007336F7" w:rsidP="001525FD">
      <w:pPr>
        <w:pStyle w:val="CVChapterBodyCopy"/>
      </w:pPr>
      <w:r w:rsidRPr="00BF249F">
        <w:t xml:space="preserve">If you have made any changes to </w:t>
      </w:r>
      <w:r w:rsidR="00D03E46" w:rsidRPr="00BF249F">
        <w:t xml:space="preserve">the </w:t>
      </w:r>
      <w:r w:rsidRPr="00BF249F">
        <w:t xml:space="preserve">patient activities, it displays in the </w:t>
      </w:r>
      <w:r w:rsidRPr="00BF249F">
        <w:rPr>
          <w:b/>
        </w:rPr>
        <w:t>Activities</w:t>
      </w:r>
      <w:r w:rsidRPr="00BF249F">
        <w:t xml:space="preserve"> box in the </w:t>
      </w:r>
      <w:r w:rsidRPr="00BF249F">
        <w:rPr>
          <w:b/>
        </w:rPr>
        <w:t>Summary</w:t>
      </w:r>
      <w:r w:rsidRPr="00BF249F">
        <w:t xml:space="preserve"> window.</w:t>
      </w:r>
    </w:p>
    <w:p w14:paraId="1037F90A" w14:textId="64DDE6D1" w:rsidR="00D8758A" w:rsidRPr="00BF249F" w:rsidRDefault="00752FAC" w:rsidP="00752FAC">
      <w:pPr>
        <w:pStyle w:val="CVHeading4"/>
        <w:tabs>
          <w:tab w:val="clear" w:pos="1440"/>
          <w:tab w:val="left" w:pos="851"/>
        </w:tabs>
      </w:pPr>
      <w:r w:rsidRPr="00BF249F">
        <w:t>Summary Tab</w:t>
      </w:r>
      <w:r w:rsidRPr="00BF249F">
        <w:rPr>
          <w:rFonts w:cstheme="majorHAnsi"/>
        </w:rPr>
        <w:t>—</w:t>
      </w:r>
      <w:bookmarkStart w:id="182" w:name="Associations"/>
      <w:r w:rsidR="000902D1" w:rsidRPr="00BF249F">
        <w:t>Patient Information</w:t>
      </w:r>
      <w:r w:rsidR="000902D1" w:rsidRPr="00BF249F">
        <w:rPr>
          <w:rFonts w:cstheme="majorHAnsi"/>
        </w:rPr>
        <w:t>–</w:t>
      </w:r>
      <w:r w:rsidR="00D8758A" w:rsidRPr="00BF249F">
        <w:t>Association</w:t>
      </w:r>
      <w:bookmarkEnd w:id="182"/>
    </w:p>
    <w:p w14:paraId="50DB722F" w14:textId="23649DAB" w:rsidR="000D7331" w:rsidRPr="00BF249F" w:rsidRDefault="000D7331" w:rsidP="000D7331">
      <w:pPr>
        <w:pStyle w:val="CVChapterBodyCopy"/>
        <w:rPr>
          <w:b/>
        </w:rPr>
      </w:pPr>
      <w:r w:rsidRPr="00BF249F">
        <w:t xml:space="preserve">The </w:t>
      </w:r>
      <w:r w:rsidR="00720B4D" w:rsidRPr="00BF249F">
        <w:rPr>
          <w:b/>
        </w:rPr>
        <w:t>Association</w:t>
      </w:r>
      <w:r w:rsidRPr="00BF249F">
        <w:t xml:space="preserve"> box displays the </w:t>
      </w:r>
      <w:r w:rsidR="00E74C6A" w:rsidRPr="00BF249F">
        <w:t>following information</w:t>
      </w:r>
      <w:r w:rsidRPr="00BF249F">
        <w:t xml:space="preserve"> assigned to a patient</w:t>
      </w:r>
      <w:r w:rsidR="00E74C6A" w:rsidRPr="00BF249F">
        <w:t xml:space="preserve"> in Coreo Analytics</w:t>
      </w:r>
      <w:r w:rsidRPr="00BF249F">
        <w:t>.</w:t>
      </w:r>
    </w:p>
    <w:p w14:paraId="47F0307F" w14:textId="6E224856" w:rsidR="000D7331" w:rsidRPr="00BF249F" w:rsidRDefault="000D7331" w:rsidP="000D7331">
      <w:pPr>
        <w:pStyle w:val="CVFigure"/>
      </w:pPr>
      <w:r w:rsidRPr="00BF249F">
        <w:drawing>
          <wp:inline distT="0" distB="0" distL="0" distR="0" wp14:anchorId="343DFF28" wp14:editId="46CBD667">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296">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Pr="00BF249F" w:rsidRDefault="00D07985" w:rsidP="000D7331">
      <w:pPr>
        <w:pStyle w:val="CVFigureCaption"/>
      </w:pPr>
      <w:r w:rsidRPr="00BF249F">
        <w:t>Association Box–Summary window</w:t>
      </w:r>
    </w:p>
    <w:p w14:paraId="4EA72D62" w14:textId="189FB2EB" w:rsidR="00E74C6A" w:rsidRPr="00BF249F" w:rsidRDefault="00E74C6A" w:rsidP="00E74C6A">
      <w:pPr>
        <w:pStyle w:val="CVChapterBodyCopy"/>
      </w:pPr>
      <w:r w:rsidRPr="00BF249F">
        <w:rPr>
          <w:b/>
        </w:rPr>
        <w:t>Group</w:t>
      </w:r>
      <w:r w:rsidRPr="00BF249F">
        <w:t xml:space="preserve">: The risk group the patient belongs to, the groups are </w:t>
      </w:r>
      <w:r w:rsidRPr="00BF249F">
        <w:rPr>
          <w:b/>
        </w:rPr>
        <w:t>High Risk</w:t>
      </w:r>
      <w:r w:rsidRPr="00BF249F">
        <w:t xml:space="preserve">, </w:t>
      </w:r>
      <w:r w:rsidRPr="00BF249F">
        <w:rPr>
          <w:b/>
        </w:rPr>
        <w:t>Moderate Risk</w:t>
      </w:r>
      <w:r w:rsidRPr="00BF249F">
        <w:t xml:space="preserve">, and </w:t>
      </w:r>
      <w:r w:rsidRPr="00BF249F">
        <w:rPr>
          <w:b/>
        </w:rPr>
        <w:t>Low Risk</w:t>
      </w:r>
      <w:r w:rsidR="006D1A99" w:rsidRPr="00BF249F">
        <w:t>.</w:t>
      </w:r>
    </w:p>
    <w:p w14:paraId="48C93CA0" w14:textId="131FB0A2" w:rsidR="00E74C6A" w:rsidRPr="00BF249F" w:rsidRDefault="00E74C6A" w:rsidP="00E74C6A">
      <w:pPr>
        <w:pStyle w:val="CVChapterBodyCopy"/>
      </w:pPr>
      <w:r w:rsidRPr="00BF249F">
        <w:rPr>
          <w:b/>
        </w:rPr>
        <w:t>Sublevel</w:t>
      </w:r>
    </w:p>
    <w:p w14:paraId="77F92307" w14:textId="64015687" w:rsidR="00E74C6A" w:rsidRPr="00BF249F" w:rsidRDefault="00E74C6A" w:rsidP="00E74C6A">
      <w:pPr>
        <w:pStyle w:val="CVChapterBodyCopy"/>
      </w:pPr>
      <w:r w:rsidRPr="00BF249F">
        <w:rPr>
          <w:b/>
        </w:rPr>
        <w:t>Score</w:t>
      </w:r>
      <w:r w:rsidRPr="00BF249F">
        <w:t>: The patient risk score</w:t>
      </w:r>
    </w:p>
    <w:p w14:paraId="05CD5FB8" w14:textId="6AB827E0" w:rsidR="00E74C6A" w:rsidRPr="00BF249F" w:rsidRDefault="00E74C6A" w:rsidP="00E74C6A">
      <w:pPr>
        <w:pStyle w:val="CVChapterBodyCopy"/>
      </w:pPr>
      <w:r w:rsidRPr="00BF249F">
        <w:rPr>
          <w:b/>
        </w:rPr>
        <w:t>Trend</w:t>
      </w:r>
      <w:r w:rsidRPr="00BF249F">
        <w:t>:</w:t>
      </w:r>
      <w:r w:rsidR="001F0785" w:rsidRPr="00BF249F">
        <w:t xml:space="preserve"> The trend that indicates the patient’s health condition. The </w:t>
      </w:r>
      <w:r w:rsidR="0001094A" w:rsidRPr="00BF249F">
        <w:t xml:space="preserve">trend values </w:t>
      </w:r>
      <w:r w:rsidR="00E66D4D" w:rsidRPr="00BF249F">
        <w:t>include</w:t>
      </w:r>
      <w:r w:rsidR="001F0785" w:rsidRPr="00BF249F">
        <w:t xml:space="preserve"> </w:t>
      </w:r>
      <w:r w:rsidR="001F0785" w:rsidRPr="00BF249F">
        <w:rPr>
          <w:b/>
        </w:rPr>
        <w:t>Declining</w:t>
      </w:r>
      <w:r w:rsidR="001F0785" w:rsidRPr="00BF249F">
        <w:t xml:space="preserve">, </w:t>
      </w:r>
      <w:r w:rsidR="001F0785" w:rsidRPr="00BF249F">
        <w:rPr>
          <w:b/>
        </w:rPr>
        <w:t>Stable</w:t>
      </w:r>
      <w:r w:rsidR="00D4754E" w:rsidRPr="00BF249F">
        <w:rPr>
          <w:b/>
        </w:rPr>
        <w:t>,</w:t>
      </w:r>
      <w:r w:rsidR="00E66D4D" w:rsidRPr="00BF249F">
        <w:rPr>
          <w:b/>
        </w:rPr>
        <w:t xml:space="preserve"> </w:t>
      </w:r>
      <w:r w:rsidR="00E66D4D" w:rsidRPr="00BF249F">
        <w:t>among others.</w:t>
      </w:r>
    </w:p>
    <w:p w14:paraId="7D9F8187" w14:textId="22407A25" w:rsidR="00E74C6A" w:rsidRPr="00BF249F" w:rsidRDefault="00C655DD" w:rsidP="00E74C6A">
      <w:pPr>
        <w:pStyle w:val="CVChapterBodyCopy"/>
      </w:pPr>
      <w:r w:rsidRPr="00BF249F">
        <w:rPr>
          <w:b/>
        </w:rPr>
        <w:lastRenderedPageBreak/>
        <w:t>Cohorts</w:t>
      </w:r>
      <w:r w:rsidRPr="00BF249F">
        <w:t xml:space="preserve">: The cohort </w:t>
      </w:r>
      <w:r w:rsidR="00D4754E" w:rsidRPr="00BF249F">
        <w:t>to which</w:t>
      </w:r>
      <w:r w:rsidR="00CF3243" w:rsidRPr="00BF249F">
        <w:t xml:space="preserve"> </w:t>
      </w:r>
      <w:r w:rsidR="00D4754E" w:rsidRPr="00BF249F">
        <w:t>the patient belongs</w:t>
      </w:r>
      <w:r w:rsidR="00E66D4D" w:rsidRPr="00BF249F">
        <w:t>.</w:t>
      </w:r>
      <w:r w:rsidR="00CF3243" w:rsidRPr="00BF249F">
        <w:t xml:space="preserve"> The cohorts are defined in the Coreo Analytics application.</w:t>
      </w:r>
    </w:p>
    <w:p w14:paraId="19D554B5" w14:textId="7292FB64" w:rsidR="00C655DD" w:rsidRPr="00BF249F" w:rsidRDefault="00C655DD" w:rsidP="00E74C6A">
      <w:pPr>
        <w:pStyle w:val="CVChapterBodyCopy"/>
      </w:pPr>
      <w:r w:rsidRPr="00BF249F">
        <w:rPr>
          <w:b/>
        </w:rPr>
        <w:t>Attributed Providers</w:t>
      </w:r>
      <w:r w:rsidR="0095594B">
        <w:rPr>
          <w:b/>
        </w:rPr>
        <w:fldChar w:fldCharType="begin"/>
      </w:r>
      <w:r w:rsidR="0095594B">
        <w:instrText xml:space="preserve"> XE "</w:instrText>
      </w:r>
      <w:r w:rsidR="0095594B" w:rsidRPr="008D47FE">
        <w:rPr>
          <w:b/>
        </w:rPr>
        <w:instrText>Attributed Providers</w:instrText>
      </w:r>
      <w:r w:rsidR="0095594B">
        <w:instrText xml:space="preserve">" \i </w:instrText>
      </w:r>
      <w:r w:rsidR="0095594B">
        <w:rPr>
          <w:b/>
        </w:rPr>
        <w:fldChar w:fldCharType="end"/>
      </w:r>
      <w:r w:rsidRPr="00BF249F">
        <w:t>: The provider or the provider group that the patient is associated with.</w:t>
      </w:r>
    </w:p>
    <w:p w14:paraId="067AE9C1" w14:textId="641546DA" w:rsidR="00C655DD" w:rsidRPr="00BF249F" w:rsidRDefault="00C655DD" w:rsidP="00E74C6A">
      <w:pPr>
        <w:pStyle w:val="CVChapterBodyCopy"/>
      </w:pPr>
      <w:r w:rsidRPr="00BF249F">
        <w:rPr>
          <w:b/>
        </w:rPr>
        <w:t>Contracts</w:t>
      </w:r>
      <w:r w:rsidRPr="00BF249F">
        <w:t>: The insurance contract of the patient</w:t>
      </w:r>
      <w:r w:rsidR="00E47708" w:rsidRPr="00BF249F">
        <w:t>.</w:t>
      </w:r>
    </w:p>
    <w:p w14:paraId="71E8F0D3" w14:textId="205C8942" w:rsidR="00C655DD" w:rsidRPr="00BF249F" w:rsidRDefault="00C655DD" w:rsidP="00E74C6A">
      <w:pPr>
        <w:pStyle w:val="CVChapterBodyCopy"/>
      </w:pPr>
      <w:r w:rsidRPr="00BF249F">
        <w:rPr>
          <w:b/>
        </w:rPr>
        <w:t>Rosters</w:t>
      </w:r>
      <w:r w:rsidR="00CF3243" w:rsidRPr="00BF249F">
        <w:t>: The user rosters who are in charge of the patient record in the Coreo View application</w:t>
      </w:r>
      <w:r w:rsidRPr="00BF249F">
        <w:t>.</w:t>
      </w:r>
    </w:p>
    <w:p w14:paraId="6B0186FA" w14:textId="0BF1B7CA" w:rsidR="00D27D0D" w:rsidRPr="00BF249F" w:rsidRDefault="00D27D0D" w:rsidP="00E74C6A">
      <w:pPr>
        <w:pStyle w:val="CVChapterBodyCopy"/>
      </w:pPr>
      <w:r w:rsidRPr="00BF249F">
        <w:t xml:space="preserve">You can only view the information </w:t>
      </w:r>
      <w:r w:rsidR="00545454" w:rsidRPr="00BF249F">
        <w:t xml:space="preserve">in the </w:t>
      </w:r>
      <w:r w:rsidR="00545454" w:rsidRPr="00BF249F">
        <w:rPr>
          <w:b/>
        </w:rPr>
        <w:t>Associations</w:t>
      </w:r>
      <w:r w:rsidR="00545454" w:rsidRPr="00BF249F">
        <w:t xml:space="preserve"> box </w:t>
      </w:r>
      <w:r w:rsidRPr="00BF249F">
        <w:t>but cannot edit it.</w:t>
      </w:r>
    </w:p>
    <w:p w14:paraId="400911D8" w14:textId="1E078875" w:rsidR="00D8758A" w:rsidRPr="00BF249F" w:rsidRDefault="00752FAC" w:rsidP="00752FAC">
      <w:pPr>
        <w:pStyle w:val="CVHeading4"/>
        <w:tabs>
          <w:tab w:val="clear" w:pos="1440"/>
          <w:tab w:val="left" w:pos="851"/>
        </w:tabs>
      </w:pPr>
      <w:r w:rsidRPr="00BF249F">
        <w:t>Summary Tab</w:t>
      </w:r>
      <w:r w:rsidRPr="00BF249F">
        <w:rPr>
          <w:rFonts w:cstheme="majorHAnsi"/>
        </w:rPr>
        <w:t>—</w:t>
      </w:r>
      <w:bookmarkStart w:id="183" w:name="PatAttributes"/>
      <w:r w:rsidR="000902D1" w:rsidRPr="00BF249F">
        <w:t>Patient Information</w:t>
      </w:r>
      <w:r w:rsidR="000902D1" w:rsidRPr="00BF249F">
        <w:rPr>
          <w:rFonts w:cstheme="majorHAnsi"/>
        </w:rPr>
        <w:t>–</w:t>
      </w:r>
      <w:r w:rsidR="00D8758A" w:rsidRPr="00BF249F">
        <w:t>Attributes</w:t>
      </w:r>
      <w:bookmarkEnd w:id="183"/>
    </w:p>
    <w:p w14:paraId="78A46E20" w14:textId="6CDBD314" w:rsidR="00667306" w:rsidRPr="00BF249F" w:rsidRDefault="00667306" w:rsidP="00667306">
      <w:pPr>
        <w:pStyle w:val="CVChapterBodyCopy"/>
        <w:rPr>
          <w:b/>
        </w:rPr>
      </w:pPr>
      <w:r w:rsidRPr="00BF249F">
        <w:t xml:space="preserve">The </w:t>
      </w:r>
      <w:r w:rsidRPr="00BF249F">
        <w:rPr>
          <w:b/>
        </w:rPr>
        <w:t>Attributes</w:t>
      </w:r>
      <w:r w:rsidRPr="00BF249F">
        <w:t xml:space="preserve"> box displays the patient attributes that you have assigned</w:t>
      </w:r>
      <w:r w:rsidR="003D48CB" w:rsidRPr="00BF249F">
        <w:t xml:space="preserve"> </w:t>
      </w:r>
      <w:hyperlink w:anchor="AssignPatButton" w:history="1">
        <w:r w:rsidR="003D48CB" w:rsidRPr="00BF249F">
          <w:rPr>
            <w:rStyle w:val="Hyperlink"/>
            <w:rFonts w:cstheme="minorBidi"/>
          </w:rPr>
          <w:t>when assigning a patient to a bed</w:t>
        </w:r>
      </w:hyperlink>
      <w:r w:rsidRPr="00BF249F">
        <w:t>.</w:t>
      </w:r>
    </w:p>
    <w:p w14:paraId="047CB51D" w14:textId="77777777" w:rsidR="00153B3E" w:rsidRPr="00BF249F" w:rsidRDefault="00153B3E" w:rsidP="00153B3E">
      <w:pPr>
        <w:pStyle w:val="CVFigure"/>
      </w:pPr>
      <w:r w:rsidRPr="00BF249F">
        <w:drawing>
          <wp:inline distT="0" distB="0" distL="0" distR="0" wp14:anchorId="5437EC13" wp14:editId="14ECFDF8">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297">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Pr="00BF249F" w:rsidRDefault="006A156A" w:rsidP="00153B3E">
      <w:pPr>
        <w:pStyle w:val="CVFigureCaption"/>
      </w:pPr>
      <w:r w:rsidRPr="00BF249F">
        <w:t>Attributes box–Summary window</w:t>
      </w:r>
    </w:p>
    <w:p w14:paraId="69F5DFAB" w14:textId="1F2A1438" w:rsidR="00667306" w:rsidRPr="00BF249F" w:rsidRDefault="00667306" w:rsidP="00667306">
      <w:pPr>
        <w:pStyle w:val="CVChapterBodyCopy"/>
      </w:pPr>
      <w:r w:rsidRPr="00BF249F">
        <w:t xml:space="preserve">Follow these steps to either view the patient attributes assigned to the patient or to edit them in </w:t>
      </w:r>
      <w:r w:rsidR="00D4754E" w:rsidRPr="00BF249F">
        <w:t xml:space="preserve">the </w:t>
      </w:r>
      <w:r w:rsidR="00811ED6" w:rsidRPr="00BF249F">
        <w:rPr>
          <w:b/>
        </w:rPr>
        <w:t>Attributes</w:t>
      </w:r>
      <w:r w:rsidRPr="00BF249F">
        <w:t xml:space="preserve"> box.</w:t>
      </w:r>
    </w:p>
    <w:p w14:paraId="18929D7B" w14:textId="77777777" w:rsidR="00667306" w:rsidRPr="00BF249F" w:rsidRDefault="00667306" w:rsidP="00A55C80">
      <w:pPr>
        <w:pStyle w:val="ListNumber"/>
        <w:numPr>
          <w:ilvl w:val="0"/>
          <w:numId w:val="54"/>
        </w:numPr>
      </w:pPr>
      <w:r w:rsidRPr="00BF249F">
        <w:t xml:space="preserve">Select the </w:t>
      </w:r>
      <w:r w:rsidRPr="00BF249F">
        <w:rPr>
          <w:b/>
        </w:rPr>
        <w:t xml:space="preserve">Edit </w:t>
      </w:r>
      <w:r w:rsidRPr="00BF249F">
        <w:t xml:space="preserve">button. The </w:t>
      </w:r>
      <w:bookmarkStart w:id="184" w:name="EditPatAttributes"/>
      <w:r w:rsidRPr="00BF249F">
        <w:rPr>
          <w:b/>
        </w:rPr>
        <w:t>Edit Patient Attributes</w:t>
      </w:r>
      <w:r w:rsidRPr="00BF249F">
        <w:t xml:space="preserve"> window </w:t>
      </w:r>
      <w:bookmarkEnd w:id="184"/>
      <w:r w:rsidRPr="00BF249F">
        <w:t>opens.</w:t>
      </w:r>
    </w:p>
    <w:p w14:paraId="1BB6F093" w14:textId="03DAAD54" w:rsidR="00153B3E" w:rsidRPr="00BF249F" w:rsidRDefault="005D581B" w:rsidP="005D581B">
      <w:pPr>
        <w:pStyle w:val="CVFigure"/>
      </w:pPr>
      <w:r w:rsidRPr="00BF249F">
        <w:drawing>
          <wp:inline distT="0" distB="0" distL="0" distR="0" wp14:anchorId="77383220" wp14:editId="62D7D0AF">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298">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Pr="00BF249F" w:rsidRDefault="005D581B" w:rsidP="005D581B">
      <w:pPr>
        <w:pStyle w:val="CVFigureCaption"/>
      </w:pPr>
      <w:r w:rsidRPr="00BF249F">
        <w:t>Edit Patient Attributes window</w:t>
      </w:r>
    </w:p>
    <w:p w14:paraId="618C3056" w14:textId="119DB4A3" w:rsidR="005D581B" w:rsidRPr="00BF249F" w:rsidRDefault="005D581B" w:rsidP="005D581B">
      <w:pPr>
        <w:pStyle w:val="CVChapterBodyCopy"/>
      </w:pPr>
      <w:r w:rsidRPr="00BF249F">
        <w:lastRenderedPageBreak/>
        <w:t xml:space="preserve">You can select or clear one or more check boxes next to the patient </w:t>
      </w:r>
      <w:r w:rsidR="006A156A" w:rsidRPr="00BF249F">
        <w:t>attribute</w:t>
      </w:r>
      <w:r w:rsidRPr="00BF249F">
        <w:t xml:space="preserve"> icons to either add or remove the </w:t>
      </w:r>
      <w:r w:rsidR="006A156A" w:rsidRPr="00BF249F">
        <w:t>attributes</w:t>
      </w:r>
      <w:r w:rsidRPr="00BF249F">
        <w:t xml:space="preserve"> assigned to the patient. The </w:t>
      </w:r>
      <w:bookmarkStart w:id="185" w:name="PatientAttributes"/>
      <w:r w:rsidRPr="00BF249F">
        <w:t xml:space="preserve">patient </w:t>
      </w:r>
      <w:r w:rsidR="006A156A" w:rsidRPr="00BF249F">
        <w:t>attributes</w:t>
      </w:r>
      <w:r w:rsidRPr="00BF249F">
        <w:t xml:space="preserve"> </w:t>
      </w:r>
      <w:bookmarkEnd w:id="185"/>
      <w:r w:rsidRPr="00BF249F">
        <w:t xml:space="preserve">defined in Coreo View are listed in the following table: </w:t>
      </w:r>
    </w:p>
    <w:tbl>
      <w:tblPr>
        <w:tblStyle w:val="TableGrid"/>
        <w:tblW w:w="8364" w:type="dxa"/>
        <w:tblInd w:w="108" w:type="dxa"/>
        <w:shd w:val="clear" w:color="auto" w:fill="FABF8F" w:themeFill="accent6" w:themeFillTint="99"/>
        <w:tblLayout w:type="fixed"/>
        <w:tblLook w:val="04A0" w:firstRow="1" w:lastRow="0" w:firstColumn="1" w:lastColumn="0" w:noHBand="0" w:noVBand="1"/>
      </w:tblPr>
      <w:tblGrid>
        <w:gridCol w:w="1701"/>
        <w:gridCol w:w="1701"/>
        <w:gridCol w:w="1495"/>
        <w:gridCol w:w="1657"/>
        <w:gridCol w:w="1810"/>
      </w:tblGrid>
      <w:tr w:rsidR="00425B55" w:rsidRPr="00BF249F" w14:paraId="441775C9" w14:textId="77777777" w:rsidTr="00A87527">
        <w:trPr>
          <w:trHeight w:val="422"/>
          <w:tblHeader/>
        </w:trPr>
        <w:tc>
          <w:tcPr>
            <w:tcW w:w="8364" w:type="dxa"/>
            <w:gridSpan w:val="5"/>
            <w:shd w:val="clear" w:color="auto" w:fill="365F91" w:themeFill="accent1" w:themeFillShade="BF"/>
          </w:tcPr>
          <w:p w14:paraId="727D183B" w14:textId="1DB093D0" w:rsidR="00425B55" w:rsidRPr="00BF249F" w:rsidRDefault="00425B55" w:rsidP="00CC0667">
            <w:pPr>
              <w:pStyle w:val="Whitechartheaderinformation"/>
            </w:pPr>
            <w:r w:rsidRPr="00BF249F">
              <w:t>Patient Attributes</w:t>
            </w:r>
          </w:p>
        </w:tc>
      </w:tr>
      <w:tr w:rsidR="00811ED6" w:rsidRPr="00BF249F" w14:paraId="5ECD6D60" w14:textId="09118875" w:rsidTr="0095594B">
        <w:tc>
          <w:tcPr>
            <w:tcW w:w="1701" w:type="dxa"/>
            <w:shd w:val="clear" w:color="auto" w:fill="FFFFFF" w:themeFill="background1"/>
          </w:tcPr>
          <w:p w14:paraId="597402A7" w14:textId="5A54D2F8" w:rsidR="00811ED6" w:rsidRPr="00A87527" w:rsidRDefault="00811ED6" w:rsidP="0077040A">
            <w:pPr>
              <w:pStyle w:val="CVTableTextCenter"/>
              <w:rPr>
                <w:b/>
                <w:sz w:val="22"/>
              </w:rPr>
            </w:pPr>
            <w:r w:rsidRPr="00A87527">
              <w:rPr>
                <w:b/>
                <w:sz w:val="22"/>
              </w:rPr>
              <w:t>CHF</w:t>
            </w:r>
          </w:p>
        </w:tc>
        <w:tc>
          <w:tcPr>
            <w:tcW w:w="1701" w:type="dxa"/>
            <w:shd w:val="clear" w:color="auto" w:fill="FFFFFF" w:themeFill="background1"/>
          </w:tcPr>
          <w:p w14:paraId="52969975" w14:textId="5EECBDE2" w:rsidR="00811ED6" w:rsidRPr="00A87527" w:rsidRDefault="00811ED6" w:rsidP="0077040A">
            <w:pPr>
              <w:pStyle w:val="CVTableTextCenter"/>
              <w:rPr>
                <w:b/>
                <w:sz w:val="22"/>
              </w:rPr>
            </w:pPr>
            <w:r w:rsidRPr="00A87527">
              <w:rPr>
                <w:b/>
                <w:sz w:val="22"/>
              </w:rPr>
              <w:t xml:space="preserve">Chest Pain </w:t>
            </w:r>
          </w:p>
        </w:tc>
        <w:tc>
          <w:tcPr>
            <w:tcW w:w="1495" w:type="dxa"/>
            <w:shd w:val="clear" w:color="auto" w:fill="FFFFFF" w:themeFill="background1"/>
          </w:tcPr>
          <w:p w14:paraId="768A00B5" w14:textId="68D6FC0E" w:rsidR="00811ED6" w:rsidRPr="00A87527" w:rsidRDefault="00811ED6" w:rsidP="0077040A">
            <w:pPr>
              <w:pStyle w:val="CVTableTextCenter"/>
              <w:rPr>
                <w:b/>
                <w:sz w:val="22"/>
              </w:rPr>
            </w:pPr>
            <w:r w:rsidRPr="00A87527">
              <w:rPr>
                <w:b/>
                <w:sz w:val="22"/>
              </w:rPr>
              <w:t>NPO</w:t>
            </w:r>
          </w:p>
        </w:tc>
        <w:tc>
          <w:tcPr>
            <w:tcW w:w="1657" w:type="dxa"/>
            <w:shd w:val="clear" w:color="auto" w:fill="FFFFFF" w:themeFill="background1"/>
          </w:tcPr>
          <w:p w14:paraId="274A0C7A" w14:textId="07E614CF" w:rsidR="00811ED6" w:rsidRPr="00A87527" w:rsidRDefault="00811ED6" w:rsidP="0077040A">
            <w:pPr>
              <w:pStyle w:val="CVTableTextCenter"/>
              <w:rPr>
                <w:b/>
                <w:sz w:val="22"/>
              </w:rPr>
            </w:pPr>
            <w:r w:rsidRPr="00A87527">
              <w:rPr>
                <w:b/>
                <w:sz w:val="22"/>
              </w:rPr>
              <w:t>Abnormal Lab</w:t>
            </w:r>
          </w:p>
        </w:tc>
        <w:tc>
          <w:tcPr>
            <w:tcW w:w="1810" w:type="dxa"/>
            <w:shd w:val="clear" w:color="auto" w:fill="FFFFFF" w:themeFill="background1"/>
          </w:tcPr>
          <w:p w14:paraId="00ACB2BF" w14:textId="3C3C5740" w:rsidR="00811ED6" w:rsidRPr="00A87527" w:rsidRDefault="00811ED6" w:rsidP="0077040A">
            <w:pPr>
              <w:pStyle w:val="CVTableTextCenter"/>
              <w:rPr>
                <w:b/>
                <w:sz w:val="22"/>
              </w:rPr>
            </w:pPr>
            <w:r w:rsidRPr="00A87527">
              <w:rPr>
                <w:b/>
                <w:sz w:val="22"/>
              </w:rPr>
              <w:t>Readmission Risk</w:t>
            </w:r>
          </w:p>
        </w:tc>
      </w:tr>
      <w:tr w:rsidR="00811ED6" w:rsidRPr="00BF249F" w14:paraId="59A351EB" w14:textId="7C51EC60" w:rsidTr="0095594B">
        <w:tc>
          <w:tcPr>
            <w:tcW w:w="1701" w:type="dxa"/>
            <w:shd w:val="clear" w:color="auto" w:fill="FFFFFF" w:themeFill="background1"/>
          </w:tcPr>
          <w:p w14:paraId="09E9D98A" w14:textId="78D07C76" w:rsidR="00811ED6" w:rsidRPr="00A87527" w:rsidRDefault="000D7331" w:rsidP="0077040A">
            <w:pPr>
              <w:pStyle w:val="CVTableTextCenter"/>
              <w:rPr>
                <w:b/>
                <w:sz w:val="22"/>
              </w:rPr>
            </w:pPr>
            <w:r w:rsidRPr="00A87527">
              <w:rPr>
                <w:b/>
                <w:sz w:val="22"/>
              </w:rPr>
              <w:t>Cognition</w:t>
            </w:r>
          </w:p>
        </w:tc>
        <w:tc>
          <w:tcPr>
            <w:tcW w:w="1701" w:type="dxa"/>
            <w:shd w:val="clear" w:color="auto" w:fill="FFFFFF" w:themeFill="background1"/>
          </w:tcPr>
          <w:p w14:paraId="6B4B388E" w14:textId="4BD38642" w:rsidR="00811ED6" w:rsidRPr="00A87527" w:rsidRDefault="000D7331" w:rsidP="00E66D4D">
            <w:pPr>
              <w:pStyle w:val="CVTableTextCenter"/>
              <w:ind w:right="253"/>
              <w:rPr>
                <w:b/>
                <w:sz w:val="22"/>
              </w:rPr>
            </w:pPr>
            <w:r w:rsidRPr="00A87527">
              <w:rPr>
                <w:b/>
                <w:sz w:val="22"/>
              </w:rPr>
              <w:t>Uncontrolled Pain</w:t>
            </w:r>
          </w:p>
        </w:tc>
        <w:tc>
          <w:tcPr>
            <w:tcW w:w="1495" w:type="dxa"/>
            <w:shd w:val="clear" w:color="auto" w:fill="FFFFFF" w:themeFill="background1"/>
          </w:tcPr>
          <w:p w14:paraId="3FC58CFB" w14:textId="5E44E56A" w:rsidR="00811ED6" w:rsidRPr="00A87527" w:rsidRDefault="000D7331" w:rsidP="0077040A">
            <w:pPr>
              <w:pStyle w:val="CVTableTextCenter"/>
              <w:rPr>
                <w:b/>
                <w:sz w:val="22"/>
              </w:rPr>
            </w:pPr>
            <w:r w:rsidRPr="00A87527">
              <w:rPr>
                <w:b/>
                <w:sz w:val="22"/>
              </w:rPr>
              <w:t>High Flow O2</w:t>
            </w:r>
          </w:p>
        </w:tc>
        <w:tc>
          <w:tcPr>
            <w:tcW w:w="1657" w:type="dxa"/>
            <w:shd w:val="clear" w:color="auto" w:fill="FFFFFF" w:themeFill="background1"/>
          </w:tcPr>
          <w:p w14:paraId="18BE5A85" w14:textId="719C666A" w:rsidR="00811ED6" w:rsidRPr="00A87527" w:rsidRDefault="000D7331" w:rsidP="0077040A">
            <w:pPr>
              <w:pStyle w:val="CVTableTextCenter"/>
              <w:rPr>
                <w:b/>
                <w:sz w:val="22"/>
              </w:rPr>
            </w:pPr>
            <w:r w:rsidRPr="00A87527">
              <w:rPr>
                <w:b/>
                <w:sz w:val="22"/>
              </w:rPr>
              <w:t>Febrile</w:t>
            </w:r>
          </w:p>
        </w:tc>
        <w:tc>
          <w:tcPr>
            <w:tcW w:w="1810" w:type="dxa"/>
            <w:shd w:val="clear" w:color="auto" w:fill="FFFFFF" w:themeFill="background1"/>
          </w:tcPr>
          <w:p w14:paraId="6DE61868" w14:textId="50DB79D4" w:rsidR="00811ED6" w:rsidRPr="00A87527" w:rsidRDefault="000D7331" w:rsidP="0077040A">
            <w:pPr>
              <w:pStyle w:val="CVTableTextCenter"/>
              <w:rPr>
                <w:b/>
                <w:sz w:val="22"/>
              </w:rPr>
            </w:pPr>
            <w:r w:rsidRPr="00A87527">
              <w:rPr>
                <w:b/>
                <w:sz w:val="22"/>
              </w:rPr>
              <w:t>Fall Risk</w:t>
            </w:r>
          </w:p>
        </w:tc>
      </w:tr>
      <w:tr w:rsidR="00811ED6" w:rsidRPr="00BF249F" w14:paraId="38172A5B" w14:textId="2F434AFD" w:rsidTr="0095594B">
        <w:tc>
          <w:tcPr>
            <w:tcW w:w="1701" w:type="dxa"/>
            <w:shd w:val="clear" w:color="auto" w:fill="FFFFFF" w:themeFill="background1"/>
          </w:tcPr>
          <w:p w14:paraId="698A87A6" w14:textId="5977FABA" w:rsidR="00811ED6" w:rsidRPr="00A87527" w:rsidRDefault="000D7331" w:rsidP="0077040A">
            <w:pPr>
              <w:pStyle w:val="CVTableTextCenter"/>
              <w:rPr>
                <w:b/>
                <w:sz w:val="22"/>
              </w:rPr>
            </w:pPr>
            <w:r w:rsidRPr="00A87527">
              <w:rPr>
                <w:b/>
                <w:sz w:val="22"/>
              </w:rPr>
              <w:t>Pneumonia</w:t>
            </w:r>
          </w:p>
        </w:tc>
        <w:tc>
          <w:tcPr>
            <w:tcW w:w="1701" w:type="dxa"/>
            <w:shd w:val="clear" w:color="auto" w:fill="FFFFFF" w:themeFill="background1"/>
          </w:tcPr>
          <w:p w14:paraId="0282DEFF" w14:textId="7B2FE447" w:rsidR="00811ED6" w:rsidRPr="00A87527" w:rsidRDefault="000D7331" w:rsidP="0077040A">
            <w:pPr>
              <w:pStyle w:val="CVTableTextCenter"/>
              <w:rPr>
                <w:b/>
                <w:sz w:val="22"/>
              </w:rPr>
            </w:pPr>
            <w:r w:rsidRPr="00A87527">
              <w:rPr>
                <w:b/>
                <w:sz w:val="22"/>
              </w:rPr>
              <w:t>Sepsis</w:t>
            </w:r>
          </w:p>
        </w:tc>
        <w:tc>
          <w:tcPr>
            <w:tcW w:w="1495" w:type="dxa"/>
            <w:shd w:val="clear" w:color="auto" w:fill="FFFFFF" w:themeFill="background1"/>
          </w:tcPr>
          <w:p w14:paraId="71B1A17E" w14:textId="463358CA" w:rsidR="00811ED6" w:rsidRPr="00A87527" w:rsidRDefault="000D7331" w:rsidP="0077040A">
            <w:pPr>
              <w:pStyle w:val="CVTableTextCenter"/>
              <w:rPr>
                <w:b/>
                <w:sz w:val="22"/>
              </w:rPr>
            </w:pPr>
            <w:r w:rsidRPr="00A87527">
              <w:rPr>
                <w:b/>
                <w:sz w:val="22"/>
              </w:rPr>
              <w:t>Urinary Infection</w:t>
            </w:r>
          </w:p>
        </w:tc>
        <w:tc>
          <w:tcPr>
            <w:tcW w:w="1657" w:type="dxa"/>
            <w:shd w:val="clear" w:color="auto" w:fill="FFFFFF" w:themeFill="background1"/>
          </w:tcPr>
          <w:p w14:paraId="468D5C35" w14:textId="2D29AE75" w:rsidR="00811ED6" w:rsidRPr="00A87527" w:rsidRDefault="000D7331" w:rsidP="0077040A">
            <w:pPr>
              <w:pStyle w:val="CVTableTextCenter"/>
              <w:rPr>
                <w:b/>
                <w:sz w:val="22"/>
              </w:rPr>
            </w:pPr>
            <w:r w:rsidRPr="00A87527">
              <w:rPr>
                <w:b/>
                <w:sz w:val="22"/>
              </w:rPr>
              <w:t>Restraints</w:t>
            </w:r>
          </w:p>
        </w:tc>
        <w:tc>
          <w:tcPr>
            <w:tcW w:w="1810" w:type="dxa"/>
            <w:shd w:val="clear" w:color="auto" w:fill="FFFFFF" w:themeFill="background1"/>
          </w:tcPr>
          <w:p w14:paraId="43A09377" w14:textId="76173008" w:rsidR="00811ED6" w:rsidRPr="00A87527" w:rsidRDefault="000D7331" w:rsidP="0077040A">
            <w:pPr>
              <w:pStyle w:val="CVTableTextCenter"/>
              <w:rPr>
                <w:b/>
                <w:sz w:val="22"/>
              </w:rPr>
            </w:pPr>
            <w:r w:rsidRPr="00A87527">
              <w:rPr>
                <w:b/>
                <w:sz w:val="22"/>
              </w:rPr>
              <w:t>Allergies</w:t>
            </w:r>
          </w:p>
        </w:tc>
      </w:tr>
      <w:tr w:rsidR="00811ED6" w:rsidRPr="00BF249F" w14:paraId="083D226D" w14:textId="024627FB" w:rsidTr="0095594B">
        <w:tc>
          <w:tcPr>
            <w:tcW w:w="1701" w:type="dxa"/>
            <w:shd w:val="clear" w:color="auto" w:fill="FFFFFF" w:themeFill="background1"/>
          </w:tcPr>
          <w:p w14:paraId="3BDA7CE0" w14:textId="00BB8B7A" w:rsidR="00811ED6" w:rsidRPr="00A87527" w:rsidRDefault="000D7331" w:rsidP="0077040A">
            <w:pPr>
              <w:pStyle w:val="CVTableTextCenter"/>
              <w:rPr>
                <w:b/>
                <w:sz w:val="22"/>
              </w:rPr>
            </w:pPr>
            <w:r w:rsidRPr="00A87527">
              <w:rPr>
                <w:b/>
                <w:sz w:val="22"/>
              </w:rPr>
              <w:t>Sensory Impaired</w:t>
            </w:r>
          </w:p>
        </w:tc>
        <w:tc>
          <w:tcPr>
            <w:tcW w:w="1701" w:type="dxa"/>
            <w:shd w:val="clear" w:color="auto" w:fill="FFFFFF" w:themeFill="background1"/>
          </w:tcPr>
          <w:p w14:paraId="47F57B2F" w14:textId="2DC73BD9" w:rsidR="00811ED6" w:rsidRPr="00A87527" w:rsidRDefault="000D7331" w:rsidP="0077040A">
            <w:pPr>
              <w:pStyle w:val="CVTableTextCenter"/>
              <w:rPr>
                <w:b/>
                <w:sz w:val="22"/>
              </w:rPr>
            </w:pPr>
            <w:r w:rsidRPr="00A87527">
              <w:rPr>
                <w:b/>
                <w:sz w:val="22"/>
              </w:rPr>
              <w:t>Uncontrolled Sugar</w:t>
            </w:r>
          </w:p>
        </w:tc>
        <w:tc>
          <w:tcPr>
            <w:tcW w:w="1495" w:type="dxa"/>
            <w:shd w:val="clear" w:color="auto" w:fill="FFFFFF" w:themeFill="background1"/>
          </w:tcPr>
          <w:p w14:paraId="2F83A3CD" w14:textId="2AD59303" w:rsidR="00811ED6" w:rsidRPr="00A87527" w:rsidRDefault="000D7331" w:rsidP="0077040A">
            <w:pPr>
              <w:pStyle w:val="CVTableTextCenter"/>
              <w:rPr>
                <w:b/>
                <w:sz w:val="22"/>
              </w:rPr>
            </w:pPr>
            <w:r w:rsidRPr="00A87527">
              <w:rPr>
                <w:b/>
                <w:sz w:val="22"/>
              </w:rPr>
              <w:t>Vent or Trach</w:t>
            </w:r>
          </w:p>
        </w:tc>
        <w:tc>
          <w:tcPr>
            <w:tcW w:w="1657" w:type="dxa"/>
            <w:shd w:val="clear" w:color="auto" w:fill="FFFFFF" w:themeFill="background1"/>
          </w:tcPr>
          <w:p w14:paraId="682FAE43" w14:textId="514C0E22" w:rsidR="00811ED6" w:rsidRPr="00A87527" w:rsidRDefault="000D7331" w:rsidP="0077040A">
            <w:pPr>
              <w:pStyle w:val="CVTableTextCenter"/>
              <w:rPr>
                <w:b/>
                <w:sz w:val="22"/>
              </w:rPr>
            </w:pPr>
            <w:r w:rsidRPr="00A87527">
              <w:rPr>
                <w:b/>
                <w:sz w:val="22"/>
              </w:rPr>
              <w:t>Wound Drainage</w:t>
            </w:r>
          </w:p>
        </w:tc>
        <w:tc>
          <w:tcPr>
            <w:tcW w:w="1810" w:type="dxa"/>
            <w:shd w:val="clear" w:color="auto" w:fill="FFFFFF" w:themeFill="background1"/>
          </w:tcPr>
          <w:p w14:paraId="5878834D" w14:textId="15A69BED" w:rsidR="00811ED6" w:rsidRPr="00A87527" w:rsidRDefault="000D7331" w:rsidP="0077040A">
            <w:pPr>
              <w:pStyle w:val="CVTableTextCenter"/>
              <w:rPr>
                <w:b/>
                <w:sz w:val="22"/>
              </w:rPr>
            </w:pPr>
            <w:r w:rsidRPr="00A87527">
              <w:rPr>
                <w:b/>
                <w:sz w:val="22"/>
              </w:rPr>
              <w:t>Cancer</w:t>
            </w:r>
          </w:p>
        </w:tc>
      </w:tr>
      <w:tr w:rsidR="00811ED6" w:rsidRPr="00BF249F" w14:paraId="725BB94C" w14:textId="225206E1" w:rsidTr="0095594B">
        <w:tc>
          <w:tcPr>
            <w:tcW w:w="1701" w:type="dxa"/>
            <w:shd w:val="clear" w:color="auto" w:fill="FFFFFF" w:themeFill="background1"/>
          </w:tcPr>
          <w:p w14:paraId="2C5E5A29" w14:textId="04DA9BE7" w:rsidR="00811ED6" w:rsidRPr="00A87527" w:rsidRDefault="000D7331" w:rsidP="0077040A">
            <w:pPr>
              <w:pStyle w:val="CVTableTextCenter"/>
              <w:rPr>
                <w:b/>
                <w:sz w:val="22"/>
              </w:rPr>
            </w:pPr>
            <w:r w:rsidRPr="00A87527">
              <w:rPr>
                <w:b/>
                <w:sz w:val="22"/>
              </w:rPr>
              <w:t xml:space="preserve">Special Needs </w:t>
            </w:r>
          </w:p>
        </w:tc>
        <w:tc>
          <w:tcPr>
            <w:tcW w:w="1701" w:type="dxa"/>
            <w:shd w:val="clear" w:color="auto" w:fill="FFFFFF" w:themeFill="background1"/>
          </w:tcPr>
          <w:p w14:paraId="3AB590F7" w14:textId="0BF93FF4" w:rsidR="00811ED6" w:rsidRPr="00A87527" w:rsidRDefault="000D7331" w:rsidP="0077040A">
            <w:pPr>
              <w:pStyle w:val="CVTableTextCenter"/>
              <w:rPr>
                <w:b/>
                <w:sz w:val="22"/>
              </w:rPr>
            </w:pPr>
            <w:r w:rsidRPr="00A87527">
              <w:rPr>
                <w:b/>
                <w:sz w:val="22"/>
              </w:rPr>
              <w:t>TPN</w:t>
            </w:r>
          </w:p>
        </w:tc>
        <w:tc>
          <w:tcPr>
            <w:tcW w:w="1495" w:type="dxa"/>
            <w:shd w:val="clear" w:color="auto" w:fill="FFFFFF" w:themeFill="background1"/>
          </w:tcPr>
          <w:p w14:paraId="628724CD" w14:textId="5FEB4BEF" w:rsidR="00811ED6" w:rsidRPr="00A87527" w:rsidRDefault="000D7331" w:rsidP="0077040A">
            <w:pPr>
              <w:pStyle w:val="CVTableTextCenter"/>
              <w:rPr>
                <w:b/>
                <w:sz w:val="22"/>
              </w:rPr>
            </w:pPr>
            <w:r w:rsidRPr="00A87527">
              <w:rPr>
                <w:b/>
                <w:sz w:val="22"/>
              </w:rPr>
              <w:t>Special Diet</w:t>
            </w:r>
          </w:p>
        </w:tc>
        <w:tc>
          <w:tcPr>
            <w:tcW w:w="1657" w:type="dxa"/>
            <w:shd w:val="clear" w:color="auto" w:fill="FFFFFF" w:themeFill="background1"/>
          </w:tcPr>
          <w:p w14:paraId="759BBAD7" w14:textId="7C90130A" w:rsidR="00811ED6" w:rsidRPr="00A87527" w:rsidRDefault="000D7331" w:rsidP="0077040A">
            <w:pPr>
              <w:pStyle w:val="CVTableTextCenter"/>
              <w:rPr>
                <w:b/>
                <w:sz w:val="22"/>
              </w:rPr>
            </w:pPr>
            <w:r w:rsidRPr="00A87527">
              <w:rPr>
                <w:b/>
                <w:sz w:val="22"/>
              </w:rPr>
              <w:t>Isolation</w:t>
            </w:r>
          </w:p>
        </w:tc>
        <w:tc>
          <w:tcPr>
            <w:tcW w:w="1810" w:type="dxa"/>
            <w:shd w:val="clear" w:color="auto" w:fill="FFFFFF" w:themeFill="background1"/>
          </w:tcPr>
          <w:p w14:paraId="3FDEB16B" w14:textId="33A4744E" w:rsidR="00811ED6" w:rsidRPr="00A87527" w:rsidRDefault="000D7331" w:rsidP="0077040A">
            <w:pPr>
              <w:pStyle w:val="CVTableTextCenter"/>
              <w:rPr>
                <w:b/>
                <w:sz w:val="22"/>
              </w:rPr>
            </w:pPr>
            <w:r w:rsidRPr="00A87527">
              <w:rPr>
                <w:b/>
                <w:sz w:val="22"/>
              </w:rPr>
              <w:t>Wound Vac</w:t>
            </w:r>
          </w:p>
        </w:tc>
      </w:tr>
      <w:tr w:rsidR="00811ED6" w:rsidRPr="00BF249F" w14:paraId="06394096" w14:textId="5D491AE1" w:rsidTr="0095594B">
        <w:tc>
          <w:tcPr>
            <w:tcW w:w="1701" w:type="dxa"/>
            <w:shd w:val="clear" w:color="auto" w:fill="FFFFFF" w:themeFill="background1"/>
          </w:tcPr>
          <w:p w14:paraId="43E087BA" w14:textId="1E85E807" w:rsidR="00811ED6" w:rsidRPr="00A87527" w:rsidRDefault="000D7331" w:rsidP="0077040A">
            <w:pPr>
              <w:pStyle w:val="CVTableTextCenter"/>
              <w:rPr>
                <w:b/>
                <w:sz w:val="22"/>
              </w:rPr>
            </w:pPr>
            <w:r w:rsidRPr="00A87527">
              <w:rPr>
                <w:b/>
                <w:sz w:val="22"/>
              </w:rPr>
              <w:t>Diabetes</w:t>
            </w:r>
          </w:p>
        </w:tc>
        <w:tc>
          <w:tcPr>
            <w:tcW w:w="1701" w:type="dxa"/>
            <w:shd w:val="clear" w:color="auto" w:fill="FFFFFF" w:themeFill="background1"/>
          </w:tcPr>
          <w:p w14:paraId="17C3D2CC" w14:textId="0A5304F0" w:rsidR="00811ED6" w:rsidRPr="00A87527" w:rsidRDefault="000D7331" w:rsidP="0077040A">
            <w:pPr>
              <w:pStyle w:val="CVTableTextCenter"/>
              <w:rPr>
                <w:b/>
                <w:sz w:val="22"/>
              </w:rPr>
            </w:pPr>
            <w:r w:rsidRPr="00A87527">
              <w:rPr>
                <w:b/>
                <w:sz w:val="22"/>
              </w:rPr>
              <w:t>HBO</w:t>
            </w:r>
          </w:p>
        </w:tc>
        <w:tc>
          <w:tcPr>
            <w:tcW w:w="1495" w:type="dxa"/>
            <w:shd w:val="clear" w:color="auto" w:fill="FFFFFF" w:themeFill="background1"/>
          </w:tcPr>
          <w:p w14:paraId="4E7AA8FC" w14:textId="77777777" w:rsidR="00811ED6" w:rsidRPr="00A87527" w:rsidRDefault="00811ED6" w:rsidP="000D7331">
            <w:pPr>
              <w:pStyle w:val="CVTableTextCenter"/>
              <w:jc w:val="left"/>
              <w:rPr>
                <w:b/>
                <w:sz w:val="22"/>
              </w:rPr>
            </w:pPr>
          </w:p>
        </w:tc>
        <w:tc>
          <w:tcPr>
            <w:tcW w:w="1657" w:type="dxa"/>
            <w:shd w:val="clear" w:color="auto" w:fill="FFFFFF" w:themeFill="background1"/>
          </w:tcPr>
          <w:p w14:paraId="52B1B352" w14:textId="77777777" w:rsidR="00811ED6" w:rsidRPr="00A87527" w:rsidRDefault="00811ED6" w:rsidP="0077040A">
            <w:pPr>
              <w:pStyle w:val="CVTableTextCenter"/>
              <w:rPr>
                <w:b/>
                <w:sz w:val="22"/>
              </w:rPr>
            </w:pPr>
          </w:p>
        </w:tc>
        <w:tc>
          <w:tcPr>
            <w:tcW w:w="1810" w:type="dxa"/>
            <w:shd w:val="clear" w:color="auto" w:fill="FFFFFF" w:themeFill="background1"/>
          </w:tcPr>
          <w:p w14:paraId="58990EBE" w14:textId="77777777" w:rsidR="00811ED6" w:rsidRPr="00A87527" w:rsidRDefault="00811ED6" w:rsidP="0077040A">
            <w:pPr>
              <w:pStyle w:val="CVTableTextCenter"/>
              <w:rPr>
                <w:b/>
                <w:sz w:val="22"/>
              </w:rPr>
            </w:pPr>
          </w:p>
        </w:tc>
      </w:tr>
    </w:tbl>
    <w:p w14:paraId="175F065C" w14:textId="64613437" w:rsidR="005D581B" w:rsidRPr="00BF249F" w:rsidRDefault="006A156A" w:rsidP="00BD486A">
      <w:pPr>
        <w:pStyle w:val="CVTableCaption"/>
        <w:tabs>
          <w:tab w:val="left" w:pos="1134"/>
        </w:tabs>
      </w:pPr>
      <w:r w:rsidRPr="00BF249F">
        <w:t>Patient Attributes</w:t>
      </w:r>
    </w:p>
    <w:p w14:paraId="57540910" w14:textId="390F9601" w:rsidR="00672761" w:rsidRPr="00BF249F" w:rsidRDefault="00672761" w:rsidP="00672761">
      <w:pPr>
        <w:pStyle w:val="ListNumber"/>
      </w:pPr>
      <w:r w:rsidRPr="00BF249F">
        <w:t xml:space="preserve">Select the </w:t>
      </w:r>
      <w:r w:rsidRPr="00BF249F">
        <w:rPr>
          <w:b/>
        </w:rPr>
        <w:t>Save and Continue</w:t>
      </w:r>
      <w:r w:rsidRPr="00BF249F">
        <w:t xml:space="preserve"> button to save any changes that you have made to the patient attributes.</w:t>
      </w:r>
    </w:p>
    <w:p w14:paraId="4DEC962F" w14:textId="446A216F" w:rsidR="00672761" w:rsidRPr="00BF249F" w:rsidRDefault="00672761" w:rsidP="00672761">
      <w:pPr>
        <w:pStyle w:val="ListNumber"/>
      </w:pPr>
      <w:r w:rsidRPr="00BF249F">
        <w:t xml:space="preserve">Select the </w:t>
      </w:r>
      <w:r w:rsidRPr="00BF249F">
        <w:rPr>
          <w:b/>
        </w:rPr>
        <w:t>Cancel</w:t>
      </w:r>
      <w:r w:rsidRPr="00BF249F">
        <w:t xml:space="preserve"> button to quit the window without making any changes to the patient attributes and to go to the </w:t>
      </w:r>
      <w:r w:rsidRPr="00BF249F">
        <w:rPr>
          <w:b/>
        </w:rPr>
        <w:t>Summary</w:t>
      </w:r>
      <w:r w:rsidRPr="00BF249F">
        <w:t xml:space="preserve"> window.</w:t>
      </w:r>
    </w:p>
    <w:p w14:paraId="084A6E15" w14:textId="4FCFEA65" w:rsidR="00672761" w:rsidRPr="00BF249F" w:rsidRDefault="00672761" w:rsidP="00672761">
      <w:pPr>
        <w:pStyle w:val="CVChapterBodyCopy"/>
      </w:pPr>
      <w:r w:rsidRPr="00BF249F">
        <w:t xml:space="preserve">If you have made any changes to the patient attributes, it displays in the </w:t>
      </w:r>
      <w:r w:rsidRPr="00BF249F">
        <w:rPr>
          <w:b/>
        </w:rPr>
        <w:t>Attributes</w:t>
      </w:r>
      <w:r w:rsidRPr="00BF249F">
        <w:t xml:space="preserve"> box in the </w:t>
      </w:r>
      <w:r w:rsidRPr="00BF249F">
        <w:rPr>
          <w:b/>
        </w:rPr>
        <w:t>Summary</w:t>
      </w:r>
      <w:r w:rsidRPr="00BF249F">
        <w:t xml:space="preserve"> window.</w:t>
      </w:r>
    </w:p>
    <w:p w14:paraId="736C794F" w14:textId="276C783E" w:rsidR="00D8758A" w:rsidRPr="00BF249F" w:rsidRDefault="00752FAC" w:rsidP="00752FAC">
      <w:pPr>
        <w:pStyle w:val="CVHeading4"/>
        <w:tabs>
          <w:tab w:val="clear" w:pos="1440"/>
          <w:tab w:val="left" w:pos="851"/>
        </w:tabs>
      </w:pPr>
      <w:r w:rsidRPr="00BF249F">
        <w:t>Summary Tab</w:t>
      </w:r>
      <w:r w:rsidRPr="00BF249F">
        <w:rPr>
          <w:rFonts w:cstheme="majorHAnsi"/>
        </w:rPr>
        <w:t>—</w:t>
      </w:r>
      <w:r w:rsidR="00817B00" w:rsidRPr="00BF249F">
        <w:t>Patient Information</w:t>
      </w:r>
      <w:r w:rsidR="00817B00" w:rsidRPr="00BF249F">
        <w:rPr>
          <w:rFonts w:cstheme="majorHAnsi"/>
        </w:rPr>
        <w:t>–</w:t>
      </w:r>
      <w:r w:rsidR="00D8758A" w:rsidRPr="00BF249F">
        <w:t>Logs</w:t>
      </w:r>
    </w:p>
    <w:p w14:paraId="15548DD7" w14:textId="46CA97A8" w:rsidR="0063410D" w:rsidRPr="00BF249F" w:rsidRDefault="00920639" w:rsidP="0063410D">
      <w:pPr>
        <w:pStyle w:val="CVChapterBodyCopy"/>
      </w:pPr>
      <w:r w:rsidRPr="00BF249F">
        <w:t>You can view and track the activities</w:t>
      </w:r>
      <w:r w:rsidR="00EB5ACF" w:rsidRPr="00BF249F">
        <w:t>, bed assignments,</w:t>
      </w:r>
      <w:r w:rsidRPr="00BF249F">
        <w:t xml:space="preserve"> </w:t>
      </w:r>
      <w:r w:rsidR="00EB5ACF" w:rsidRPr="00BF249F">
        <w:t>movements</w:t>
      </w:r>
      <w:r w:rsidR="002245BB" w:rsidRPr="00BF249F">
        <w:t>,</w:t>
      </w:r>
      <w:r w:rsidR="00EB5ACF" w:rsidRPr="00BF249F">
        <w:t xml:space="preserve"> </w:t>
      </w:r>
      <w:r w:rsidR="002245BB" w:rsidRPr="00BF249F">
        <w:t xml:space="preserve">updates, and attributes assigned to </w:t>
      </w:r>
      <w:r w:rsidRPr="00BF249F">
        <w:t xml:space="preserve">the patient in the </w:t>
      </w:r>
      <w:r w:rsidRPr="00BF249F">
        <w:rPr>
          <w:b/>
        </w:rPr>
        <w:t xml:space="preserve">Logs </w:t>
      </w:r>
      <w:r w:rsidRPr="00BF249F">
        <w:t>section.</w:t>
      </w:r>
      <w:r w:rsidR="00BD74B2" w:rsidRPr="00BF249F">
        <w:t xml:space="preserve"> It displays the user role who has made these changes to the patient record.</w:t>
      </w:r>
    </w:p>
    <w:p w14:paraId="299C0E81" w14:textId="515CFC39" w:rsidR="00DE0480" w:rsidRPr="00BF249F" w:rsidRDefault="007061F4" w:rsidP="00DE0480">
      <w:pPr>
        <w:pStyle w:val="CVFigure"/>
      </w:pPr>
      <w:r w:rsidRPr="00BF249F">
        <w:drawing>
          <wp:inline distT="0" distB="0" distL="0" distR="0" wp14:anchorId="7744F989" wp14:editId="6C8C3CEA">
            <wp:extent cx="3914775" cy="1584551"/>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299">
                      <a:extLst>
                        <a:ext uri="{28A0092B-C50C-407E-A947-70E740481C1C}">
                          <a14:useLocalDpi xmlns:a14="http://schemas.microsoft.com/office/drawing/2010/main" val="0"/>
                        </a:ext>
                      </a:extLst>
                    </a:blip>
                    <a:stretch>
                      <a:fillRect/>
                    </a:stretch>
                  </pic:blipFill>
                  <pic:spPr>
                    <a:xfrm>
                      <a:off x="0" y="0"/>
                      <a:ext cx="3935805" cy="1593063"/>
                    </a:xfrm>
                    <a:prstGeom prst="rect">
                      <a:avLst/>
                    </a:prstGeom>
                  </pic:spPr>
                </pic:pic>
              </a:graphicData>
            </a:graphic>
          </wp:inline>
        </w:drawing>
      </w:r>
    </w:p>
    <w:p w14:paraId="6D75A495" w14:textId="1F0E8C00" w:rsidR="0063410D" w:rsidRPr="00BF249F" w:rsidRDefault="00DE0480" w:rsidP="00E66D4D">
      <w:pPr>
        <w:pStyle w:val="CVFigureCaption"/>
        <w:tabs>
          <w:tab w:val="left" w:pos="1276"/>
          <w:tab w:val="left" w:pos="1701"/>
          <w:tab w:val="left" w:pos="2268"/>
        </w:tabs>
      </w:pPr>
      <w:r w:rsidRPr="00BF249F">
        <w:t>Logs box–Summary window</w:t>
      </w:r>
    </w:p>
    <w:p w14:paraId="65AD3A8B" w14:textId="33FD8DAC" w:rsidR="0063410D" w:rsidRPr="00BF249F" w:rsidRDefault="00D4754E" w:rsidP="0063410D">
      <w:pPr>
        <w:pStyle w:val="CVChapterBodyCopy"/>
      </w:pPr>
      <w:r w:rsidRPr="00BF249F">
        <w:rPr>
          <w:b/>
        </w:rPr>
        <w:t>Logs</w:t>
      </w:r>
      <w:r w:rsidR="006503B7" w:rsidRPr="00BF249F">
        <w:t xml:space="preserve"> is a view-only section</w:t>
      </w:r>
      <w:r w:rsidRPr="00BF249F">
        <w:t>,</w:t>
      </w:r>
      <w:r w:rsidR="006503B7" w:rsidRPr="00BF249F">
        <w:t xml:space="preserve"> and you cannot make any edits in this box.</w:t>
      </w:r>
    </w:p>
    <w:p w14:paraId="7CD1FF45" w14:textId="11A4A459" w:rsidR="00D8758A" w:rsidRPr="00BF249F" w:rsidRDefault="00752FAC" w:rsidP="00752FAC">
      <w:pPr>
        <w:pStyle w:val="CVHeading4"/>
        <w:tabs>
          <w:tab w:val="clear" w:pos="1440"/>
          <w:tab w:val="left" w:pos="851"/>
        </w:tabs>
      </w:pPr>
      <w:r w:rsidRPr="00BF249F">
        <w:lastRenderedPageBreak/>
        <w:t>Summary Tab</w:t>
      </w:r>
      <w:r w:rsidRPr="00BF249F">
        <w:rPr>
          <w:rFonts w:cstheme="majorHAnsi"/>
        </w:rPr>
        <w:t>—</w:t>
      </w:r>
      <w:r w:rsidR="00817B00" w:rsidRPr="00BF249F">
        <w:t>Patient Information</w:t>
      </w:r>
      <w:r w:rsidR="00817B00" w:rsidRPr="00BF249F">
        <w:rPr>
          <w:rFonts w:cstheme="majorHAnsi"/>
        </w:rPr>
        <w:t>–</w:t>
      </w:r>
      <w:bookmarkStart w:id="186" w:name="Demographics"/>
      <w:r w:rsidR="00D8758A" w:rsidRPr="00BF249F">
        <w:t>Demographics</w:t>
      </w:r>
      <w:bookmarkEnd w:id="186"/>
    </w:p>
    <w:p w14:paraId="4A7F1A35" w14:textId="0FA3787B" w:rsidR="0063410D" w:rsidRPr="00BF249F" w:rsidRDefault="0013632F" w:rsidP="0063410D">
      <w:pPr>
        <w:pStyle w:val="CVChapterBodyCopy"/>
      </w:pPr>
      <w:r w:rsidRPr="00BF249F">
        <w:t xml:space="preserve">View the address and contact details of the patients in the </w:t>
      </w:r>
      <w:r w:rsidRPr="00BF249F">
        <w:rPr>
          <w:b/>
        </w:rPr>
        <w:t>Demographics</w:t>
      </w:r>
      <w:r w:rsidRPr="00BF249F">
        <w:t xml:space="preserve"> box.</w:t>
      </w:r>
    </w:p>
    <w:p w14:paraId="5FFA05C6" w14:textId="4198BE8F" w:rsidR="0063410D" w:rsidRPr="00BF249F" w:rsidRDefault="008E7BA7" w:rsidP="008E7BA7">
      <w:pPr>
        <w:pStyle w:val="CVFigure"/>
      </w:pPr>
      <w:r w:rsidRPr="00BF249F">
        <w:drawing>
          <wp:inline distT="0" distB="0" distL="0" distR="0" wp14:anchorId="1BD3494C" wp14:editId="50C82B5F">
            <wp:extent cx="4918764" cy="1381125"/>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300">
                      <a:extLst>
                        <a:ext uri="{28A0092B-C50C-407E-A947-70E740481C1C}">
                          <a14:useLocalDpi xmlns:a14="http://schemas.microsoft.com/office/drawing/2010/main" val="0"/>
                        </a:ext>
                      </a:extLst>
                    </a:blip>
                    <a:stretch>
                      <a:fillRect/>
                    </a:stretch>
                  </pic:blipFill>
                  <pic:spPr>
                    <a:xfrm>
                      <a:off x="0" y="0"/>
                      <a:ext cx="4970394" cy="1395622"/>
                    </a:xfrm>
                    <a:prstGeom prst="rect">
                      <a:avLst/>
                    </a:prstGeom>
                  </pic:spPr>
                </pic:pic>
              </a:graphicData>
            </a:graphic>
          </wp:inline>
        </w:drawing>
      </w:r>
    </w:p>
    <w:p w14:paraId="2C692693" w14:textId="4192953E" w:rsidR="0063410D" w:rsidRPr="00BF249F" w:rsidRDefault="008E7BA7" w:rsidP="00E66D4D">
      <w:pPr>
        <w:pStyle w:val="CVFigureCaption"/>
        <w:tabs>
          <w:tab w:val="left" w:pos="1134"/>
          <w:tab w:val="left" w:pos="1276"/>
        </w:tabs>
      </w:pPr>
      <w:r w:rsidRPr="00BF249F">
        <w:t>Demographics box–Summary window</w:t>
      </w:r>
    </w:p>
    <w:p w14:paraId="53FF0A50" w14:textId="24E925BC" w:rsidR="00E614AA" w:rsidRPr="00BF249F" w:rsidRDefault="003043FC" w:rsidP="00E614AA">
      <w:pPr>
        <w:pStyle w:val="CVChapterBodyCopy"/>
      </w:pPr>
      <w:r w:rsidRPr="00BF249F">
        <w:rPr>
          <w:b/>
        </w:rPr>
        <w:t>Demographics</w:t>
      </w:r>
      <w:r w:rsidRPr="00BF249F">
        <w:t xml:space="preserve"> box</w:t>
      </w:r>
      <w:r w:rsidR="00E614AA" w:rsidRPr="00BF249F">
        <w:t xml:space="preserve"> is a view-only section</w:t>
      </w:r>
      <w:r w:rsidRPr="00BF249F">
        <w:t>,</w:t>
      </w:r>
      <w:r w:rsidR="00E614AA" w:rsidRPr="00BF249F">
        <w:t xml:space="preserve"> and you cannot make any edits in this box.</w:t>
      </w:r>
    </w:p>
    <w:p w14:paraId="2DB91BB4" w14:textId="2A6F9F1D" w:rsidR="00EB22FE" w:rsidRPr="00BF249F" w:rsidRDefault="00EB22FE" w:rsidP="00EB22FE">
      <w:pPr>
        <w:pStyle w:val="CVHeading3"/>
        <w:tabs>
          <w:tab w:val="num" w:pos="709"/>
        </w:tabs>
      </w:pPr>
      <w:bookmarkStart w:id="187" w:name="_Toc34776295"/>
      <w:bookmarkStart w:id="188" w:name="_Toc34776822"/>
      <w:bookmarkStart w:id="189" w:name="LOSTabPage"/>
      <w:bookmarkStart w:id="190" w:name="SummayWinLOStabpage"/>
      <w:r w:rsidRPr="00BF249F">
        <w:t>Summary Window</w:t>
      </w:r>
      <w:r w:rsidRPr="00BF249F">
        <w:rPr>
          <w:rFonts w:cstheme="majorHAnsi"/>
        </w:rPr>
        <w:t>–</w:t>
      </w:r>
      <w:r w:rsidRPr="00BF249F">
        <w:t>Length of Stay Tab</w:t>
      </w:r>
      <w:bookmarkEnd w:id="187"/>
      <w:bookmarkEnd w:id="188"/>
    </w:p>
    <w:bookmarkEnd w:id="189"/>
    <w:bookmarkEnd w:id="190"/>
    <w:p w14:paraId="3B7DE515" w14:textId="6D276EE8" w:rsidR="00EB22FE" w:rsidRPr="00BF249F" w:rsidRDefault="00717E86" w:rsidP="00717E86">
      <w:pPr>
        <w:pStyle w:val="CVChapterBodyCopy"/>
      </w:pPr>
      <w:r w:rsidRPr="00BF249F">
        <w:t xml:space="preserve">The </w:t>
      </w:r>
      <w:r w:rsidRPr="00BF249F">
        <w:rPr>
          <w:b/>
        </w:rPr>
        <w:t>Length of Stay</w:t>
      </w:r>
      <w:r w:rsidRPr="00BF249F">
        <w:t xml:space="preserve"> tab page displays the </w:t>
      </w:r>
      <w:hyperlink w:anchor="LOSTable" w:history="1">
        <w:r w:rsidRPr="00BF249F">
          <w:rPr>
            <w:rStyle w:val="Hyperlink"/>
            <w:rFonts w:cstheme="minorBidi"/>
          </w:rPr>
          <w:t>patient’s length of stay</w:t>
        </w:r>
      </w:hyperlink>
      <w:r w:rsidRPr="00BF249F">
        <w:t xml:space="preserve"> in a facility in days.</w:t>
      </w:r>
    </w:p>
    <w:p w14:paraId="7E94CCA1" w14:textId="1454CCFB" w:rsidR="00C07651" w:rsidRPr="00BF249F" w:rsidRDefault="00C07651" w:rsidP="00C07651">
      <w:pPr>
        <w:pStyle w:val="CVChapterBodyCopy"/>
      </w:pPr>
      <w:r w:rsidRPr="00BF249F">
        <w:t>Follow these steps to either view the patient’s LOS details or to edit them.</w:t>
      </w:r>
    </w:p>
    <w:p w14:paraId="2D7B4BAD" w14:textId="04B9BECD" w:rsidR="00C07651" w:rsidRPr="00BF249F" w:rsidRDefault="00C07651" w:rsidP="00A55C80">
      <w:pPr>
        <w:pStyle w:val="ListNumber"/>
        <w:numPr>
          <w:ilvl w:val="0"/>
          <w:numId w:val="55"/>
        </w:numPr>
      </w:pPr>
      <w:r w:rsidRPr="00BF249F">
        <w:t xml:space="preserve">On the </w:t>
      </w:r>
      <w:r w:rsidRPr="00BF249F">
        <w:rPr>
          <w:b/>
        </w:rPr>
        <w:t>Tabs</w:t>
      </w:r>
      <w:r w:rsidRPr="00BF249F">
        <w:t xml:space="preserve"> panel in the </w:t>
      </w:r>
      <w:r w:rsidRPr="00BF249F">
        <w:rPr>
          <w:b/>
        </w:rPr>
        <w:t>Summary</w:t>
      </w:r>
      <w:r w:rsidRPr="00BF249F">
        <w:t xml:space="preserve"> window, select the </w:t>
      </w:r>
      <w:r w:rsidRPr="00BF249F">
        <w:rPr>
          <w:b/>
        </w:rPr>
        <w:t>Length of Stay</w:t>
      </w:r>
      <w:r w:rsidRPr="00BF249F">
        <w:t xml:space="preserve"> tab to open the </w:t>
      </w:r>
      <w:r w:rsidRPr="00BF249F">
        <w:rPr>
          <w:b/>
        </w:rPr>
        <w:t>Length of Stay</w:t>
      </w:r>
      <w:r w:rsidRPr="00BF249F">
        <w:t xml:space="preserve"> tab page.</w:t>
      </w:r>
    </w:p>
    <w:p w14:paraId="5090A2D4" w14:textId="46F329D8" w:rsidR="00C07651" w:rsidRPr="00BF249F" w:rsidRDefault="004D6430" w:rsidP="004D6430">
      <w:pPr>
        <w:pStyle w:val="CVFigure"/>
      </w:pPr>
      <w:r w:rsidRPr="00BF249F">
        <w:drawing>
          <wp:inline distT="0" distB="0" distL="0" distR="0" wp14:anchorId="79990EB2" wp14:editId="7495753F">
            <wp:extent cx="5281401" cy="214312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S-LengthofStay tabpage1.png"/>
                    <pic:cNvPicPr/>
                  </pic:nvPicPr>
                  <pic:blipFill>
                    <a:blip r:embed="rId301">
                      <a:extLst>
                        <a:ext uri="{28A0092B-C50C-407E-A947-70E740481C1C}">
                          <a14:useLocalDpi xmlns:a14="http://schemas.microsoft.com/office/drawing/2010/main" val="0"/>
                        </a:ext>
                      </a:extLst>
                    </a:blip>
                    <a:stretch>
                      <a:fillRect/>
                    </a:stretch>
                  </pic:blipFill>
                  <pic:spPr>
                    <a:xfrm>
                      <a:off x="0" y="0"/>
                      <a:ext cx="5292919" cy="2147799"/>
                    </a:xfrm>
                    <a:prstGeom prst="rect">
                      <a:avLst/>
                    </a:prstGeom>
                  </pic:spPr>
                </pic:pic>
              </a:graphicData>
            </a:graphic>
          </wp:inline>
        </w:drawing>
      </w:r>
    </w:p>
    <w:p w14:paraId="79D15EEF" w14:textId="7033E44B" w:rsidR="004D6430" w:rsidRPr="00BF249F" w:rsidRDefault="004D6430" w:rsidP="004D6430">
      <w:pPr>
        <w:pStyle w:val="CVFigureCaption"/>
      </w:pPr>
      <w:r w:rsidRPr="00BF249F">
        <w:t>Bed Summary—Summary window– Length of Stay tab page</w:t>
      </w:r>
    </w:p>
    <w:p w14:paraId="09B6A2E2" w14:textId="5D906845" w:rsidR="004D6430" w:rsidRPr="00BF249F" w:rsidRDefault="000D44FD" w:rsidP="000D44FD">
      <w:pPr>
        <w:pStyle w:val="CVChapterBodyCopy"/>
      </w:pPr>
      <w:r w:rsidRPr="00BF249F">
        <w:t>You can view the details of the patient’s length of stay in a facility in days.</w:t>
      </w:r>
    </w:p>
    <w:p w14:paraId="14FE8F05" w14:textId="508BD678" w:rsidR="000D44FD" w:rsidRPr="00BF249F" w:rsidRDefault="000D44FD" w:rsidP="000C4889">
      <w:pPr>
        <w:pStyle w:val="ListNumber"/>
        <w:numPr>
          <w:ilvl w:val="0"/>
          <w:numId w:val="87"/>
        </w:numPr>
        <w:rPr>
          <w:b/>
        </w:rPr>
      </w:pPr>
      <w:r w:rsidRPr="00BF249F">
        <w:t xml:space="preserve">Select the </w:t>
      </w:r>
      <w:r w:rsidR="00B004CF" w:rsidRPr="00BF249F">
        <w:rPr>
          <w:b/>
        </w:rPr>
        <w:t>Branch</w:t>
      </w:r>
      <w:r w:rsidR="00B004CF" w:rsidRPr="00BF249F">
        <w:t xml:space="preserve"> drop-down arrow </w:t>
      </w:r>
      <w:r w:rsidR="00AA21E2" w:rsidRPr="00BF249F">
        <w:t xml:space="preserve">from the following options </w:t>
      </w:r>
      <w:r w:rsidR="00B004CF" w:rsidRPr="00BF249F">
        <w:t xml:space="preserve">to select another branch, if required. </w:t>
      </w:r>
      <w:r w:rsidRPr="00BF249F">
        <w:t xml:space="preserve">The default </w:t>
      </w:r>
      <w:r w:rsidR="0094555C" w:rsidRPr="00BF249F">
        <w:t>branch</w:t>
      </w:r>
      <w:r w:rsidRPr="00BF249F">
        <w:t xml:space="preserve"> is </w:t>
      </w:r>
      <w:r w:rsidRPr="00BF249F">
        <w:rPr>
          <w:b/>
        </w:rPr>
        <w:t>AC to SNF to HH</w:t>
      </w:r>
      <w:r w:rsidR="00C37C6B" w:rsidRPr="00BF249F">
        <w:t>, which is system-configurable</w:t>
      </w:r>
      <w:r w:rsidRPr="00BF249F">
        <w:rPr>
          <w:b/>
        </w:rPr>
        <w:t>.</w:t>
      </w:r>
    </w:p>
    <w:p w14:paraId="5AD2524D" w14:textId="77777777" w:rsidR="00A87527" w:rsidRDefault="00A87527">
      <w:pPr>
        <w:spacing w:after="0" w:line="240" w:lineRule="auto"/>
        <w:rPr>
          <w:rFonts w:ascii="Calibri" w:hAnsi="Calibri"/>
          <w:sz w:val="24"/>
        </w:rPr>
      </w:pPr>
      <w:r>
        <w:br w:type="page"/>
      </w:r>
    </w:p>
    <w:p w14:paraId="76349FE9" w14:textId="083455F5" w:rsidR="00956490" w:rsidRPr="00BF249F" w:rsidRDefault="00F115B6" w:rsidP="00BC6BA8">
      <w:pPr>
        <w:pStyle w:val="ListNumber"/>
      </w:pPr>
      <w:r w:rsidRPr="00BF249F">
        <w:lastRenderedPageBreak/>
        <w:t xml:space="preserve">In the </w:t>
      </w:r>
      <w:r w:rsidRPr="00BF249F">
        <w:rPr>
          <w:b/>
        </w:rPr>
        <w:t>Anticipated</w:t>
      </w:r>
      <w:r w:rsidRPr="00BF249F">
        <w:t xml:space="preserve"> </w:t>
      </w:r>
      <w:r w:rsidRPr="00BF249F">
        <w:rPr>
          <w:b/>
        </w:rPr>
        <w:t>LOS</w:t>
      </w:r>
      <w:r w:rsidRPr="00BF249F">
        <w:t xml:space="preserve"> </w:t>
      </w:r>
      <w:r w:rsidR="00BC6BA8" w:rsidRPr="00BF249F">
        <w:rPr>
          <w:b/>
        </w:rPr>
        <w:t>Days</w:t>
      </w:r>
      <w:r w:rsidR="00BC6BA8" w:rsidRPr="00BF249F">
        <w:t xml:space="preserve"> box, w</w:t>
      </w:r>
      <w:r w:rsidR="00956490" w:rsidRPr="00BF249F">
        <w:t xml:space="preserve">hen </w:t>
      </w:r>
      <w:r w:rsidR="00BC6BA8" w:rsidRPr="00BF249F">
        <w:t xml:space="preserve">you enter a value </w:t>
      </w:r>
      <w:r w:rsidR="00BA2486" w:rsidRPr="00BF249F">
        <w:t>high</w:t>
      </w:r>
      <w:r w:rsidR="00BC6BA8" w:rsidRPr="00BF249F">
        <w:t xml:space="preserve">er than the </w:t>
      </w:r>
      <w:r w:rsidR="00956490" w:rsidRPr="00BF249F">
        <w:t>standard number of days</w:t>
      </w:r>
      <w:r w:rsidRPr="00BF249F">
        <w:t>,</w:t>
      </w:r>
      <w:r w:rsidR="00956490" w:rsidRPr="00BF249F">
        <w:t xml:space="preserve"> a “+” icon </w:t>
      </w:r>
      <w:r w:rsidRPr="00BF249F">
        <w:t xml:space="preserve">displays </w:t>
      </w:r>
      <w:r w:rsidR="00956490" w:rsidRPr="00BF249F">
        <w:t>to trigger outreach to the doctor.</w:t>
      </w:r>
      <w:r w:rsidR="003D0B6C" w:rsidRPr="00BF249F">
        <w:t xml:space="preserve"> However, this feature does not apply to the </w:t>
      </w:r>
      <w:r w:rsidR="003D0B6C" w:rsidRPr="00BF249F">
        <w:rPr>
          <w:b/>
        </w:rPr>
        <w:t>Low Risk Patient</w:t>
      </w:r>
      <w:r w:rsidR="003D0B6C" w:rsidRPr="00BF249F">
        <w:t xml:space="preserve"> branch.</w:t>
      </w:r>
    </w:p>
    <w:p w14:paraId="255FAA40" w14:textId="52CBFED0" w:rsidR="00F115B6" w:rsidRPr="00BF249F" w:rsidRDefault="0098778B" w:rsidP="00F115B6">
      <w:pPr>
        <w:pStyle w:val="CVFigure"/>
      </w:pPr>
      <w:r w:rsidRPr="00BF249F">
        <w:drawing>
          <wp:inline distT="0" distB="0" distL="0" distR="0" wp14:anchorId="76FB428F" wp14:editId="6CA64BB4">
            <wp:extent cx="5248275" cy="2683667"/>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FIGURE 115 LENGTH OF STAY TAB PAGE–ANTICIPATED LOS DAYS  MORE THAN STANDARD LOS DAYS.png"/>
                    <pic:cNvPicPr/>
                  </pic:nvPicPr>
                  <pic:blipFill>
                    <a:blip r:embed="rId302">
                      <a:extLst>
                        <a:ext uri="{28A0092B-C50C-407E-A947-70E740481C1C}">
                          <a14:useLocalDpi xmlns:a14="http://schemas.microsoft.com/office/drawing/2010/main" val="0"/>
                        </a:ext>
                      </a:extLst>
                    </a:blip>
                    <a:stretch>
                      <a:fillRect/>
                    </a:stretch>
                  </pic:blipFill>
                  <pic:spPr>
                    <a:xfrm>
                      <a:off x="0" y="0"/>
                      <a:ext cx="5250053" cy="2684576"/>
                    </a:xfrm>
                    <a:prstGeom prst="rect">
                      <a:avLst/>
                    </a:prstGeom>
                  </pic:spPr>
                </pic:pic>
              </a:graphicData>
            </a:graphic>
          </wp:inline>
        </w:drawing>
      </w:r>
    </w:p>
    <w:p w14:paraId="00E22F18" w14:textId="32CB1B57" w:rsidR="00F115B6" w:rsidRPr="00BF249F" w:rsidRDefault="00CD5B8B" w:rsidP="00F115B6">
      <w:pPr>
        <w:pStyle w:val="CVFigureCaption"/>
      </w:pPr>
      <w:r w:rsidRPr="00BF249F">
        <w:t>Length of Stay tab page–Anticipated LOS Days &gt; Standard LOS Days</w:t>
      </w:r>
    </w:p>
    <w:p w14:paraId="66ABEF79" w14:textId="7C2A8634" w:rsidR="00F115B6" w:rsidRPr="00BF249F" w:rsidRDefault="0015491F" w:rsidP="0015491F">
      <w:pPr>
        <w:pStyle w:val="CVChapterBodyCopy"/>
      </w:pPr>
      <w:r w:rsidRPr="00BF249F">
        <w:t>Similarly, when the anticipated number of days is lesser than the standard number of days, a “-” icon displays.</w:t>
      </w:r>
    </w:p>
    <w:p w14:paraId="3D6BCC9F" w14:textId="57721852" w:rsidR="00CD5B8B" w:rsidRPr="00BF249F" w:rsidRDefault="004B2EF8" w:rsidP="00F115B6">
      <w:pPr>
        <w:pStyle w:val="CVFigure"/>
      </w:pPr>
      <w:r w:rsidRPr="00BF249F">
        <w:drawing>
          <wp:inline distT="0" distB="0" distL="0" distR="0" wp14:anchorId="4F1BEA63" wp14:editId="7FA1420A">
            <wp:extent cx="5181600" cy="2657969"/>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Fig 121 LOS tab page-AntiLOSLessthanStdLOS.png"/>
                    <pic:cNvPicPr/>
                  </pic:nvPicPr>
                  <pic:blipFill>
                    <a:blip r:embed="rId303">
                      <a:extLst>
                        <a:ext uri="{28A0092B-C50C-407E-A947-70E740481C1C}">
                          <a14:useLocalDpi xmlns:a14="http://schemas.microsoft.com/office/drawing/2010/main" val="0"/>
                        </a:ext>
                      </a:extLst>
                    </a:blip>
                    <a:stretch>
                      <a:fillRect/>
                    </a:stretch>
                  </pic:blipFill>
                  <pic:spPr>
                    <a:xfrm>
                      <a:off x="0" y="0"/>
                      <a:ext cx="5184482" cy="2659447"/>
                    </a:xfrm>
                    <a:prstGeom prst="rect">
                      <a:avLst/>
                    </a:prstGeom>
                  </pic:spPr>
                </pic:pic>
              </a:graphicData>
            </a:graphic>
          </wp:inline>
        </w:drawing>
      </w:r>
    </w:p>
    <w:p w14:paraId="04110D5E" w14:textId="6B0AED3F" w:rsidR="0098778B" w:rsidRPr="00BF249F" w:rsidRDefault="0098778B" w:rsidP="0098778B">
      <w:pPr>
        <w:pStyle w:val="CVFigureCaption"/>
      </w:pPr>
      <w:r w:rsidRPr="00BF249F">
        <w:t>Length of Stay tab page–Anticipated LOS Days &lt; Standard LOS Days</w:t>
      </w:r>
    </w:p>
    <w:p w14:paraId="3F721261" w14:textId="4463266D" w:rsidR="006146F3" w:rsidRPr="00BF249F" w:rsidRDefault="006146F3" w:rsidP="002929BC">
      <w:pPr>
        <w:pStyle w:val="CVChapterBodyCopy"/>
      </w:pPr>
      <w:r w:rsidRPr="00BF249F">
        <w:t xml:space="preserve">The days within the brackets represents the difference between the </w:t>
      </w:r>
      <w:r w:rsidRPr="00BF249F">
        <w:rPr>
          <w:b/>
        </w:rPr>
        <w:t>Anticipated LOS Days</w:t>
      </w:r>
      <w:r w:rsidRPr="00BF249F">
        <w:t xml:space="preserve"> and the </w:t>
      </w:r>
      <w:r w:rsidRPr="00BF249F">
        <w:rPr>
          <w:b/>
        </w:rPr>
        <w:t>Standard LOS Days</w:t>
      </w:r>
      <w:r w:rsidRPr="00BF249F">
        <w:t>.</w:t>
      </w:r>
    </w:p>
    <w:p w14:paraId="4E8DA188" w14:textId="1C4C8AB5" w:rsidR="001C5DE9" w:rsidRPr="00BF249F" w:rsidRDefault="001C5DE9" w:rsidP="002929BC">
      <w:pPr>
        <w:pStyle w:val="CVChapterBodyCopy"/>
      </w:pPr>
      <w:r w:rsidRPr="00BF249F">
        <w:t>Coreo View calculates the LOS differently in each of these scenarios as detailed in the following sections:</w:t>
      </w:r>
    </w:p>
    <w:p w14:paraId="70DC2221" w14:textId="693BFEA5" w:rsidR="001C5DE9" w:rsidRPr="00BF249F" w:rsidRDefault="00315E1A" w:rsidP="001C5DE9">
      <w:pPr>
        <w:pStyle w:val="CVHeading4"/>
        <w:tabs>
          <w:tab w:val="clear" w:pos="1440"/>
          <w:tab w:val="left" w:pos="851"/>
        </w:tabs>
      </w:pPr>
      <w:r w:rsidRPr="00BF249F">
        <w:lastRenderedPageBreak/>
        <w:t>LOS f</w:t>
      </w:r>
      <w:r w:rsidR="001C5DE9" w:rsidRPr="00BF249F">
        <w:t xml:space="preserve">or Patients in Emergency (ED) </w:t>
      </w:r>
      <w:r w:rsidRPr="00BF249F">
        <w:t>S</w:t>
      </w:r>
      <w:r w:rsidR="001C5DE9" w:rsidRPr="00BF249F">
        <w:t xml:space="preserve">tate and Observation (OBS) </w:t>
      </w:r>
      <w:r w:rsidRPr="00BF249F">
        <w:t>S</w:t>
      </w:r>
      <w:r w:rsidR="001C5DE9" w:rsidRPr="00BF249F">
        <w:t>tate</w:t>
      </w:r>
    </w:p>
    <w:p w14:paraId="33574066" w14:textId="2A83859A" w:rsidR="00315E1A" w:rsidRPr="00BF249F" w:rsidRDefault="00315E1A" w:rsidP="00315E1A">
      <w:pPr>
        <w:pStyle w:val="CVChapterBodyCopy"/>
      </w:pPr>
      <w:r w:rsidRPr="00BF249F">
        <w:t>When you assign a patient to a bed in the OBS or ED state, Coreo View does not calculate LOS for such patients</w:t>
      </w:r>
      <w:r w:rsidR="00AD4A75" w:rsidRPr="00BF249F">
        <w:t>,</w:t>
      </w:r>
      <w:r w:rsidRPr="00BF249F">
        <w:t xml:space="preserve"> and the LOS fields </w:t>
      </w:r>
      <w:r w:rsidR="00351B18" w:rsidRPr="00BF249F">
        <w:t>are</w:t>
      </w:r>
      <w:r w:rsidR="00AD4A75" w:rsidRPr="00BF249F">
        <w:t xml:space="preserve"> un</w:t>
      </w:r>
      <w:r w:rsidRPr="00BF249F">
        <w:t>available.</w:t>
      </w:r>
    </w:p>
    <w:p w14:paraId="0DE15ED2" w14:textId="77777777" w:rsidR="00C62CE4" w:rsidRPr="00BF249F" w:rsidRDefault="00C62CE4" w:rsidP="00C62CE4">
      <w:pPr>
        <w:pStyle w:val="CVHeading4"/>
        <w:tabs>
          <w:tab w:val="left" w:pos="851"/>
        </w:tabs>
      </w:pPr>
      <w:r w:rsidRPr="00BF249F">
        <w:t>LOS for Patients in Admission State</w:t>
      </w:r>
    </w:p>
    <w:p w14:paraId="12A9284F" w14:textId="2E07CEBC" w:rsidR="00696585" w:rsidRPr="00BF249F" w:rsidRDefault="00C62CE4" w:rsidP="00C62CE4">
      <w:pPr>
        <w:pStyle w:val="CVChapterBodyCopy"/>
      </w:pPr>
      <w:r w:rsidRPr="00BF249F">
        <w:t xml:space="preserve">In Coreo View, patients are in the </w:t>
      </w:r>
      <w:r w:rsidRPr="00BF249F">
        <w:rPr>
          <w:b/>
        </w:rPr>
        <w:t>Admission</w:t>
      </w:r>
      <w:r w:rsidRPr="00BF249F">
        <w:t xml:space="preserve"> state when you admit the patient to a bed manually (</w:t>
      </w:r>
      <w:r w:rsidR="00C80487" w:rsidRPr="00BF249F">
        <w:t xml:space="preserve">through </w:t>
      </w:r>
      <w:r w:rsidRPr="00BF249F">
        <w:rPr>
          <w:b/>
        </w:rPr>
        <w:t>Summary window – Assign patient page</w:t>
      </w:r>
      <w:r w:rsidRPr="00BF249F">
        <w:t>)</w:t>
      </w:r>
      <w:r w:rsidR="00C80487" w:rsidRPr="00BF249F">
        <w:t>,</w:t>
      </w:r>
      <w:r w:rsidRPr="00BF249F">
        <w:t xml:space="preserve"> </w:t>
      </w:r>
      <w:r w:rsidR="00C80487" w:rsidRPr="00BF249F">
        <w:t xml:space="preserve">or through the ADT event–A01 - </w:t>
      </w:r>
      <w:r w:rsidRPr="00BF249F">
        <w:t>HL7 files</w:t>
      </w:r>
      <w:r w:rsidR="0095594B">
        <w:fldChar w:fldCharType="begin"/>
      </w:r>
      <w:r w:rsidR="0095594B">
        <w:instrText xml:space="preserve"> XE "</w:instrText>
      </w:r>
      <w:r w:rsidR="0095594B" w:rsidRPr="00070AE9">
        <w:instrText>HL7 files</w:instrText>
      </w:r>
      <w:r w:rsidR="0095594B">
        <w:instrText xml:space="preserve">" \i </w:instrText>
      </w:r>
      <w:r w:rsidR="0095594B">
        <w:fldChar w:fldCharType="end"/>
      </w:r>
      <w:r w:rsidRPr="00BF249F">
        <w:t>.</w:t>
      </w:r>
    </w:p>
    <w:p w14:paraId="4D5695E6" w14:textId="366BD3A6" w:rsidR="00D77F36" w:rsidRPr="00BF249F" w:rsidRDefault="00D77F36" w:rsidP="00D77F36">
      <w:pPr>
        <w:pStyle w:val="CVChapterBodyCopy"/>
      </w:pPr>
      <w:r w:rsidRPr="00BF249F">
        <w:t xml:space="preserve">When you assign a patient P1 to a bed in Admit status, Coreo View assigns the default branch, AC to SNF to HH branch, which is a system configurable branch and you can view the following default values in the </w:t>
      </w:r>
      <w:r w:rsidRPr="00BF249F">
        <w:rPr>
          <w:b/>
        </w:rPr>
        <w:t>Length of Stay</w:t>
      </w:r>
      <w:r w:rsidRPr="00BF249F">
        <w:t xml:space="preserve"> box:</w:t>
      </w:r>
    </w:p>
    <w:p w14:paraId="0DC17399" w14:textId="050BC74B" w:rsidR="00D77F36" w:rsidRPr="00BF249F" w:rsidRDefault="00D77F36" w:rsidP="00D77F36">
      <w:pPr>
        <w:pStyle w:val="ListBullet"/>
        <w:rPr>
          <w:b/>
        </w:rPr>
      </w:pPr>
      <w:r w:rsidRPr="00BF249F">
        <w:rPr>
          <w:b/>
        </w:rPr>
        <w:t xml:space="preserve">Standard LOS Days -  5 </w:t>
      </w:r>
    </w:p>
    <w:p w14:paraId="517C5C4B" w14:textId="103AF2A4" w:rsidR="00D77F36" w:rsidRPr="00BF249F" w:rsidRDefault="00D77F36" w:rsidP="00D77F36">
      <w:pPr>
        <w:pStyle w:val="ListBullet"/>
        <w:rPr>
          <w:b/>
        </w:rPr>
      </w:pPr>
      <w:r w:rsidRPr="00BF249F">
        <w:rPr>
          <w:b/>
        </w:rPr>
        <w:t xml:space="preserve">Anticipated LOS Days - 5 </w:t>
      </w:r>
    </w:p>
    <w:p w14:paraId="2AED8D6D" w14:textId="6A617A4C" w:rsidR="00D77F36" w:rsidRPr="00BF249F" w:rsidRDefault="00D77F36" w:rsidP="00D77F36">
      <w:pPr>
        <w:pStyle w:val="ListBullet"/>
        <w:rPr>
          <w:b/>
        </w:rPr>
      </w:pPr>
      <w:r w:rsidRPr="00BF249F">
        <w:rPr>
          <w:b/>
        </w:rPr>
        <w:t xml:space="preserve">Current day - 1 </w:t>
      </w:r>
    </w:p>
    <w:p w14:paraId="765762D0" w14:textId="292985B4" w:rsidR="00D77F36" w:rsidRPr="00BF249F" w:rsidRDefault="00D77F36" w:rsidP="00D77F36">
      <w:pPr>
        <w:pStyle w:val="ListBullet"/>
        <w:rPr>
          <w:b/>
        </w:rPr>
      </w:pPr>
      <w:r w:rsidRPr="00BF249F">
        <w:rPr>
          <w:b/>
        </w:rPr>
        <w:t xml:space="preserve">Duration - 1/90d </w:t>
      </w:r>
    </w:p>
    <w:p w14:paraId="6E16F9C6" w14:textId="58B93278" w:rsidR="00C37C6B" w:rsidRPr="00BF249F" w:rsidRDefault="00D77F36" w:rsidP="00D77F36">
      <w:pPr>
        <w:pStyle w:val="CVChapterBodyCopy"/>
      </w:pPr>
      <w:r w:rsidRPr="00BF249F">
        <w:t>However, the Anticipated LOS days must be equal to or greater than the current day.</w:t>
      </w:r>
    </w:p>
    <w:p w14:paraId="1D3C855F" w14:textId="596B692E" w:rsidR="00C418AC" w:rsidRPr="00BF249F" w:rsidRDefault="002929BC" w:rsidP="002929BC">
      <w:pPr>
        <w:pStyle w:val="CVChapterBodyCopy"/>
      </w:pPr>
      <w:r w:rsidRPr="00BF249F">
        <w:t xml:space="preserve">If </w:t>
      </w:r>
      <w:r w:rsidR="005412D2" w:rsidRPr="00BF249F">
        <w:t xml:space="preserve">the number of days that you enter </w:t>
      </w:r>
      <w:r w:rsidRPr="00BF249F">
        <w:t xml:space="preserve">in the </w:t>
      </w:r>
      <w:r w:rsidR="005412D2" w:rsidRPr="00BF249F">
        <w:rPr>
          <w:b/>
        </w:rPr>
        <w:t>Anticipated LOS D</w:t>
      </w:r>
      <w:r w:rsidRPr="00BF249F">
        <w:rPr>
          <w:b/>
        </w:rPr>
        <w:t>ays</w:t>
      </w:r>
      <w:r w:rsidRPr="00BF249F">
        <w:t xml:space="preserve"> is lesser than the </w:t>
      </w:r>
      <w:r w:rsidR="003224AE" w:rsidRPr="00BF249F">
        <w:t>C</w:t>
      </w:r>
      <w:r w:rsidRPr="00BF249F">
        <w:t xml:space="preserve">urrent number of days, Coreo View automatically increments </w:t>
      </w:r>
      <w:r w:rsidR="005412D2" w:rsidRPr="00BF249F">
        <w:t>the Anticipated LOS D</w:t>
      </w:r>
      <w:r w:rsidRPr="00BF249F">
        <w:t>ays by 1</w:t>
      </w:r>
      <w:r w:rsidR="005412D2" w:rsidRPr="00BF249F">
        <w:t>.</w:t>
      </w:r>
    </w:p>
    <w:p w14:paraId="7AC6429F" w14:textId="7A102615" w:rsidR="000F56B9" w:rsidRPr="00BF249F" w:rsidRDefault="000F56B9" w:rsidP="002929BC">
      <w:pPr>
        <w:pStyle w:val="CVChapterBodyCopy"/>
      </w:pPr>
      <w:r w:rsidRPr="00BF249F">
        <w:t>Coreo View automatically increments the Current number of days and Duration by 1 every 24 hours from the admission date and time.</w:t>
      </w:r>
    </w:p>
    <w:p w14:paraId="662A3657" w14:textId="77777777" w:rsidR="001C5DE9" w:rsidRPr="00BF249F" w:rsidRDefault="001C5DE9" w:rsidP="001C5DE9">
      <w:pPr>
        <w:pStyle w:val="CVChapterBodyCopy"/>
      </w:pPr>
      <w:r w:rsidRPr="00BF249F">
        <w:t>When you move a patient from one location to another within the same AC group:</w:t>
      </w:r>
    </w:p>
    <w:p w14:paraId="7C7398BE" w14:textId="77777777" w:rsidR="001C5DE9" w:rsidRPr="00BF249F" w:rsidRDefault="001C5DE9" w:rsidP="001C5DE9">
      <w:pPr>
        <w:pStyle w:val="ListBullet3"/>
      </w:pPr>
      <w:r w:rsidRPr="00BF249F">
        <w:t>There are no changes in the LOS.</w:t>
      </w:r>
    </w:p>
    <w:p w14:paraId="79B7BBDD" w14:textId="77777777" w:rsidR="001C5DE9" w:rsidRPr="00BF249F" w:rsidRDefault="001C5DE9" w:rsidP="001C5DE9">
      <w:pPr>
        <w:pStyle w:val="CVChapterBodyCopy"/>
      </w:pPr>
      <w:r w:rsidRPr="00BF249F">
        <w:t>When you move a patient across different AC groups:</w:t>
      </w:r>
    </w:p>
    <w:p w14:paraId="18AEFD75" w14:textId="77777777" w:rsidR="001C5DE9" w:rsidRPr="00BF249F" w:rsidRDefault="001C5DE9" w:rsidP="001C5DE9">
      <w:pPr>
        <w:pStyle w:val="ListBullet3"/>
      </w:pPr>
      <w:r w:rsidRPr="00BF249F">
        <w:t>Coreo View resets the current day to 1.</w:t>
      </w:r>
    </w:p>
    <w:p w14:paraId="0C3E21D6" w14:textId="77777777" w:rsidR="001C5DE9" w:rsidRPr="00BF249F" w:rsidRDefault="001C5DE9" w:rsidP="001C5DE9">
      <w:pPr>
        <w:pStyle w:val="ListBullet3"/>
      </w:pPr>
      <w:r w:rsidRPr="00BF249F">
        <w:t>The duration continues.</w:t>
      </w:r>
    </w:p>
    <w:p w14:paraId="46A4C849" w14:textId="6E5B178E" w:rsidR="001C5DE9" w:rsidRPr="00BF249F" w:rsidRDefault="001C5DE9" w:rsidP="001C5DE9">
      <w:pPr>
        <w:pStyle w:val="CVChapterBodyCopy"/>
        <w:rPr>
          <w:i/>
        </w:rPr>
      </w:pPr>
      <w:r w:rsidRPr="00BF249F">
        <w:rPr>
          <w:i/>
        </w:rPr>
        <w:t>For example, for a patient P1 in AC Group 1, the current day is 5, and the duration is 5/90d.</w:t>
      </w:r>
    </w:p>
    <w:p w14:paraId="5891F1E2" w14:textId="49D74EBC" w:rsidR="00A87527" w:rsidRDefault="001C5DE9" w:rsidP="001C5DE9">
      <w:pPr>
        <w:pStyle w:val="CVChapterBodyCopy"/>
        <w:rPr>
          <w:i/>
        </w:rPr>
      </w:pPr>
      <w:r w:rsidRPr="00BF249F">
        <w:rPr>
          <w:i/>
        </w:rPr>
        <w:t>When you move P1 to AC Group 2, the current day resets to 1, and the duration remains 90d.</w:t>
      </w:r>
    </w:p>
    <w:p w14:paraId="63F44F79" w14:textId="77777777" w:rsidR="00A87527" w:rsidRDefault="00A87527">
      <w:pPr>
        <w:spacing w:after="0" w:line="240" w:lineRule="auto"/>
        <w:rPr>
          <w:rFonts w:ascii="Calibri" w:hAnsi="Calibri"/>
          <w:i/>
          <w:color w:val="000000" w:themeColor="text1"/>
          <w:sz w:val="24"/>
        </w:rPr>
      </w:pPr>
      <w:r>
        <w:rPr>
          <w:i/>
        </w:rPr>
        <w:br w:type="page"/>
      </w:r>
    </w:p>
    <w:p w14:paraId="5452815E" w14:textId="454ACB6B" w:rsidR="007B4A47" w:rsidRPr="00BF249F" w:rsidRDefault="007B4A47" w:rsidP="007B4A47">
      <w:pPr>
        <w:pStyle w:val="CVHeading4"/>
        <w:tabs>
          <w:tab w:val="left" w:pos="851"/>
        </w:tabs>
      </w:pPr>
      <w:r w:rsidRPr="00BF249F">
        <w:lastRenderedPageBreak/>
        <w:t>LOS after Discharging the Patient</w:t>
      </w:r>
    </w:p>
    <w:p w14:paraId="02AE8E64" w14:textId="3E87A985" w:rsidR="0085748B" w:rsidRPr="00A87527" w:rsidRDefault="0085748B" w:rsidP="0085748B">
      <w:pPr>
        <w:pStyle w:val="CVChapterBodyCopy"/>
        <w:rPr>
          <w:b/>
        </w:rPr>
      </w:pPr>
      <w:r w:rsidRPr="00A87527">
        <w:rPr>
          <w:b/>
        </w:rPr>
        <w:t>Case 1</w:t>
      </w:r>
      <w:r w:rsidR="00D41A4E" w:rsidRPr="00A87527">
        <w:rPr>
          <w:b/>
        </w:rPr>
        <w:t>:</w:t>
      </w:r>
    </w:p>
    <w:p w14:paraId="7D994666" w14:textId="77777777" w:rsidR="0085748B" w:rsidRPr="00BF249F" w:rsidRDefault="0085748B" w:rsidP="0085748B">
      <w:pPr>
        <w:pStyle w:val="CVChapterBodyCopy"/>
      </w:pPr>
      <w:r w:rsidRPr="00BF249F">
        <w:t>The Current day resets to 1, and the existing Duration continues as is in these scenarios:</w:t>
      </w:r>
    </w:p>
    <w:p w14:paraId="7C2EC079" w14:textId="614316CF" w:rsidR="0085748B" w:rsidRPr="00BF249F" w:rsidRDefault="0085748B" w:rsidP="000C4889">
      <w:pPr>
        <w:pStyle w:val="ListNumber"/>
        <w:numPr>
          <w:ilvl w:val="0"/>
          <w:numId w:val="98"/>
        </w:numPr>
      </w:pPr>
      <w:r w:rsidRPr="00BF249F">
        <w:t xml:space="preserve">When you move a patient from a group under </w:t>
      </w:r>
      <w:r w:rsidRPr="00BF249F">
        <w:rPr>
          <w:b/>
        </w:rPr>
        <w:t>Acute Care</w:t>
      </w:r>
      <w:r w:rsidRPr="00BF249F">
        <w:t xml:space="preserve"> to another group under </w:t>
      </w:r>
      <w:r w:rsidRPr="00BF249F">
        <w:rPr>
          <w:b/>
        </w:rPr>
        <w:t>PAC</w:t>
      </w:r>
      <w:r w:rsidRPr="00BF249F">
        <w:t xml:space="preserve"> or vice versa</w:t>
      </w:r>
    </w:p>
    <w:p w14:paraId="075BF45D" w14:textId="2F78F76C" w:rsidR="001C5DE9" w:rsidRPr="00BF249F" w:rsidRDefault="0085748B" w:rsidP="0085748B">
      <w:pPr>
        <w:pStyle w:val="ListNumber"/>
      </w:pPr>
      <w:r w:rsidRPr="00BF249F">
        <w:t>When a patient gets discharged through Request move or Quick move</w:t>
      </w:r>
    </w:p>
    <w:p w14:paraId="38CCADC6" w14:textId="41A5674A" w:rsidR="0085748B" w:rsidRPr="00A87527" w:rsidRDefault="0085748B" w:rsidP="0085748B">
      <w:pPr>
        <w:pStyle w:val="CVChapterBodyCopy"/>
        <w:rPr>
          <w:b/>
        </w:rPr>
      </w:pPr>
      <w:r w:rsidRPr="00A87527">
        <w:rPr>
          <w:b/>
        </w:rPr>
        <w:t>Case 2</w:t>
      </w:r>
      <w:r w:rsidR="00D41A4E" w:rsidRPr="00A87527">
        <w:rPr>
          <w:b/>
        </w:rPr>
        <w:t>:</w:t>
      </w:r>
    </w:p>
    <w:p w14:paraId="282307DD" w14:textId="3A0EBEF1" w:rsidR="00D41A4E" w:rsidRPr="00BF249F" w:rsidRDefault="00D41A4E" w:rsidP="00D41A4E">
      <w:pPr>
        <w:pStyle w:val="CVChapterBodyCopy"/>
      </w:pPr>
      <w:r w:rsidRPr="00BF249F">
        <w:t xml:space="preserve">Coreo View stores the number of days that the patient stays at the ADT location in </w:t>
      </w:r>
      <w:r w:rsidRPr="00BF249F">
        <w:rPr>
          <w:b/>
        </w:rPr>
        <w:t>Discharge (D/C)</w:t>
      </w:r>
      <w:r w:rsidRPr="00BF249F">
        <w:t xml:space="preserve"> state. And, when you move the patient to another group, the number of days the patient spent at the ADT location in the D/C state displays on </w:t>
      </w:r>
      <w:r w:rsidRPr="00BF249F">
        <w:rPr>
          <w:b/>
        </w:rPr>
        <w:t>the Length of Stay</w:t>
      </w:r>
      <w:r w:rsidRPr="00BF249F">
        <w:t xml:space="preserve"> tab page.</w:t>
      </w:r>
    </w:p>
    <w:p w14:paraId="30D3FBCE" w14:textId="40A1C4A8" w:rsidR="00D41A4E" w:rsidRPr="00BF249F" w:rsidRDefault="00D41A4E" w:rsidP="00D41A4E">
      <w:pPr>
        <w:pStyle w:val="CVChapterBodyCopy"/>
      </w:pPr>
      <w:r w:rsidRPr="00BF249F">
        <w:t>For example, before you moved a patient to the ADT in the D/C state, if these were the following values for LOS:</w:t>
      </w:r>
      <w:r w:rsidR="00A87527">
        <w:t xml:space="preserve"> </w:t>
      </w:r>
      <w:r w:rsidRPr="00BF249F">
        <w:t xml:space="preserve">Current day </w:t>
      </w:r>
      <w:r w:rsidR="00A87527">
        <w:t>–</w:t>
      </w:r>
      <w:r w:rsidRPr="00BF249F">
        <w:t xml:space="preserve"> 5</w:t>
      </w:r>
      <w:r w:rsidR="00A87527">
        <w:t xml:space="preserve"> and </w:t>
      </w:r>
      <w:r w:rsidRPr="00BF249F">
        <w:t>Duration - 5/90d</w:t>
      </w:r>
    </w:p>
    <w:p w14:paraId="4F6FE859" w14:textId="1D41F022" w:rsidR="00D41A4E" w:rsidRPr="00BF249F" w:rsidRDefault="00D41A4E" w:rsidP="00D41A4E">
      <w:pPr>
        <w:pStyle w:val="CVChapterBodyCopy"/>
      </w:pPr>
      <w:r w:rsidRPr="00BF249F">
        <w:t xml:space="preserve">And, that the patient is at the ADT location in D/C state for </w:t>
      </w:r>
      <w:r w:rsidR="00C3212E" w:rsidRPr="00BF249F">
        <w:t>2</w:t>
      </w:r>
      <w:r w:rsidRPr="00BF249F">
        <w:t xml:space="preserve"> days.</w:t>
      </w:r>
    </w:p>
    <w:p w14:paraId="1331885C" w14:textId="77777777" w:rsidR="00D41A4E" w:rsidRPr="00BF249F" w:rsidRDefault="00D41A4E" w:rsidP="00D41A4E">
      <w:pPr>
        <w:pStyle w:val="CVChapterBodyCopy"/>
      </w:pPr>
      <w:r w:rsidRPr="00BF249F">
        <w:t>Now, when you move the patient to another Acute care group or PAC group, the same LOS branch continues, and Coreo View resets the following values:</w:t>
      </w:r>
    </w:p>
    <w:p w14:paraId="7DA1BBCD" w14:textId="0B6FCC3B" w:rsidR="00D41A4E" w:rsidRPr="00BF249F" w:rsidRDefault="00D41A4E" w:rsidP="00D41A4E">
      <w:pPr>
        <w:pStyle w:val="CVChapterBodyCopy"/>
      </w:pPr>
      <w:r w:rsidRPr="00BF249F">
        <w:t xml:space="preserve">Current day - 2 </w:t>
      </w:r>
      <w:r w:rsidR="00A87527">
        <w:t xml:space="preserve">and </w:t>
      </w:r>
      <w:r w:rsidRPr="00BF249F">
        <w:t>Duration – 5/90d</w:t>
      </w:r>
    </w:p>
    <w:p w14:paraId="0178682B" w14:textId="4A330060" w:rsidR="00D41A4E" w:rsidRPr="00BF249F" w:rsidRDefault="00EC7476" w:rsidP="00D41A4E">
      <w:pPr>
        <w:pStyle w:val="CVChapterBodyCopy"/>
      </w:pPr>
      <w:r w:rsidRPr="00BF249F">
        <w:t>The Current day displays</w:t>
      </w:r>
      <w:r w:rsidR="00D41A4E" w:rsidRPr="00BF249F">
        <w:t xml:space="preserve"> as 2 since the patient was at the ADT location in D/C state for 2 days.</w:t>
      </w:r>
    </w:p>
    <w:p w14:paraId="68AF0A12" w14:textId="77777777" w:rsidR="004B2EF8" w:rsidRPr="00BF249F" w:rsidRDefault="004B2EF8" w:rsidP="004B2EF8">
      <w:pPr>
        <w:pStyle w:val="CVHeading4"/>
        <w:tabs>
          <w:tab w:val="left" w:pos="851"/>
        </w:tabs>
      </w:pPr>
      <w:r w:rsidRPr="00BF249F">
        <w:t>LOS after Discharging the Patient</w:t>
      </w:r>
    </w:p>
    <w:p w14:paraId="38695842" w14:textId="76A4DA9E" w:rsidR="0085748B" w:rsidRPr="00BF249F" w:rsidRDefault="004B2EF8" w:rsidP="0085748B">
      <w:pPr>
        <w:pStyle w:val="CVChapterBodyCopy"/>
      </w:pPr>
      <w:r w:rsidRPr="00BF249F">
        <w:t xml:space="preserve">For a patient assigned to the Cross Continuum group, the </w:t>
      </w:r>
      <w:r w:rsidRPr="00BF249F">
        <w:rPr>
          <w:b/>
        </w:rPr>
        <w:t>Standard LOS Days</w:t>
      </w:r>
      <w:r w:rsidRPr="00BF249F">
        <w:t xml:space="preserve"> and the </w:t>
      </w:r>
      <w:r w:rsidRPr="00BF249F">
        <w:rPr>
          <w:b/>
        </w:rPr>
        <w:t>Anticipated LOS Days</w:t>
      </w:r>
      <w:r w:rsidRPr="00BF249F">
        <w:t xml:space="preserve"> box are not available.</w:t>
      </w:r>
    </w:p>
    <w:p w14:paraId="2D63C959" w14:textId="516ECEFB" w:rsidR="007F2919" w:rsidRPr="00BF249F" w:rsidRDefault="007F2919" w:rsidP="007F2919">
      <w:pPr>
        <w:pStyle w:val="CVFigure"/>
      </w:pPr>
      <w:r w:rsidRPr="00BF249F">
        <w:drawing>
          <wp:inline distT="0" distB="0" distL="0" distR="0" wp14:anchorId="37EC72EB" wp14:editId="256797D1">
            <wp:extent cx="4905375" cy="222956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Fig 122 LOS tab page CC group.png"/>
                    <pic:cNvPicPr/>
                  </pic:nvPicPr>
                  <pic:blipFill>
                    <a:blip r:embed="rId304">
                      <a:extLst>
                        <a:ext uri="{28A0092B-C50C-407E-A947-70E740481C1C}">
                          <a14:useLocalDpi xmlns:a14="http://schemas.microsoft.com/office/drawing/2010/main" val="0"/>
                        </a:ext>
                      </a:extLst>
                    </a:blip>
                    <a:stretch>
                      <a:fillRect/>
                    </a:stretch>
                  </pic:blipFill>
                  <pic:spPr>
                    <a:xfrm>
                      <a:off x="0" y="0"/>
                      <a:ext cx="4908508" cy="2230985"/>
                    </a:xfrm>
                    <a:prstGeom prst="rect">
                      <a:avLst/>
                    </a:prstGeom>
                  </pic:spPr>
                </pic:pic>
              </a:graphicData>
            </a:graphic>
          </wp:inline>
        </w:drawing>
      </w:r>
    </w:p>
    <w:p w14:paraId="23075A23" w14:textId="668DA580" w:rsidR="007F2919" w:rsidRPr="00BF249F" w:rsidRDefault="007F2919" w:rsidP="007F2919">
      <w:pPr>
        <w:pStyle w:val="CVFigureCaption"/>
      </w:pPr>
      <w:r w:rsidRPr="00BF249F">
        <w:t>Length of Stay tab–patient in a cross continuum group</w:t>
      </w:r>
    </w:p>
    <w:p w14:paraId="6A733EF1" w14:textId="15F0B1ED" w:rsidR="007F2919" w:rsidRPr="00BF249F" w:rsidRDefault="008421BB" w:rsidP="0085748B">
      <w:pPr>
        <w:pStyle w:val="CVChapterBodyCopy"/>
      </w:pPr>
      <w:r w:rsidRPr="00BF249F">
        <w:t>The blue circle represents the Current day (example, 1d)</w:t>
      </w:r>
      <w:r w:rsidR="00A87527">
        <w:t>.</w:t>
      </w:r>
    </w:p>
    <w:p w14:paraId="038346A2" w14:textId="60038A0D" w:rsidR="008421BB" w:rsidRPr="00BF249F" w:rsidRDefault="008421BB" w:rsidP="0085748B">
      <w:pPr>
        <w:pStyle w:val="CVChapterBodyCopy"/>
      </w:pPr>
      <w:r w:rsidRPr="00BF249F">
        <w:lastRenderedPageBreak/>
        <w:t>The green circle represents the Total duration for the assigned LOS branch (example, 90d)</w:t>
      </w:r>
      <w:r w:rsidR="00A87527">
        <w:t>.</w:t>
      </w:r>
    </w:p>
    <w:p w14:paraId="7E64FEC6" w14:textId="787F0F7D" w:rsidR="008421BB" w:rsidRPr="00BF249F" w:rsidRDefault="008421BB" w:rsidP="0085748B">
      <w:pPr>
        <w:pStyle w:val="CVChapterBodyCopy"/>
      </w:pPr>
      <w:r w:rsidRPr="00BF249F">
        <w:t>Duration represents Current day/Total duration (example, 1/90d)</w:t>
      </w:r>
      <w:r w:rsidR="00A87527">
        <w:t>.</w:t>
      </w:r>
    </w:p>
    <w:p w14:paraId="473E09B4" w14:textId="11684872" w:rsidR="007934F3" w:rsidRPr="00BF249F" w:rsidRDefault="007934F3" w:rsidP="007934F3">
      <w:pPr>
        <w:pStyle w:val="CVChapterBodyCopy"/>
      </w:pPr>
      <w:r w:rsidRPr="00BF249F">
        <w:t>When a patient is at an ADT location in the D/C state for more than 24 hours (configurable time), Coreo View auto-moves the patient to a configurable location in Cross continuum through the automation process.</w:t>
      </w:r>
    </w:p>
    <w:p w14:paraId="320711C9" w14:textId="0FB57364" w:rsidR="007934F3" w:rsidRPr="00BF249F" w:rsidRDefault="007934F3" w:rsidP="007934F3">
      <w:pPr>
        <w:pStyle w:val="CVChapterBodyCopy"/>
      </w:pPr>
      <w:r w:rsidRPr="00BF249F">
        <w:t>The LOS branch of the patients change based on the f</w:t>
      </w:r>
      <w:r w:rsidR="00A87527">
        <w:t>ollowing risk group during the a</w:t>
      </w:r>
      <w:r w:rsidRPr="00BF249F">
        <w:t>utomation process</w:t>
      </w:r>
      <w:r w:rsidR="00A87527">
        <w:t>:</w:t>
      </w:r>
    </w:p>
    <w:p w14:paraId="21480770" w14:textId="40CC1C57" w:rsidR="007934F3" w:rsidRPr="00BF249F" w:rsidRDefault="007934F3" w:rsidP="007934F3">
      <w:pPr>
        <w:pStyle w:val="ListBullet"/>
      </w:pPr>
      <w:r w:rsidRPr="00BF249F">
        <w:t xml:space="preserve">For High Risk Patients </w:t>
      </w:r>
      <w:r w:rsidR="004039BD" w:rsidRPr="00BF249F">
        <w:t>–</w:t>
      </w:r>
      <w:r w:rsidRPr="00BF249F">
        <w:t xml:space="preserve"> </w:t>
      </w:r>
      <w:r w:rsidR="004039BD" w:rsidRPr="00BF249F">
        <w:t xml:space="preserve">The </w:t>
      </w:r>
      <w:r w:rsidRPr="00BF249F">
        <w:t>LOS branch does not change</w:t>
      </w:r>
    </w:p>
    <w:p w14:paraId="09A78F9B" w14:textId="4F44E668" w:rsidR="007934F3" w:rsidRPr="00BF249F" w:rsidRDefault="007934F3" w:rsidP="007934F3">
      <w:pPr>
        <w:pStyle w:val="ListBullet"/>
      </w:pPr>
      <w:r w:rsidRPr="00BF249F">
        <w:t xml:space="preserve">For Medium/Low Risk Patients – Coreo View assigns the </w:t>
      </w:r>
      <w:r w:rsidRPr="00BF249F">
        <w:rPr>
          <w:b/>
        </w:rPr>
        <w:t>Low Risk Patient</w:t>
      </w:r>
      <w:r w:rsidRPr="00BF249F">
        <w:t xml:space="preserve"> branch (The branch names are system-configurable)</w:t>
      </w:r>
    </w:p>
    <w:p w14:paraId="2F000DC4" w14:textId="40FB5B1B" w:rsidR="007934F3" w:rsidRPr="00BF249F" w:rsidRDefault="007934F3" w:rsidP="007934F3">
      <w:pPr>
        <w:pStyle w:val="ListBullet"/>
      </w:pPr>
      <w:r w:rsidRPr="00BF249F">
        <w:t xml:space="preserve">For Patient with no risk - Coreo View assigns the </w:t>
      </w:r>
      <w:r w:rsidRPr="00BF249F">
        <w:rPr>
          <w:b/>
        </w:rPr>
        <w:t>Low Risk Patient</w:t>
      </w:r>
      <w:r w:rsidRPr="00BF249F">
        <w:t xml:space="preserve"> branch</w:t>
      </w:r>
    </w:p>
    <w:p w14:paraId="672AC9F5" w14:textId="2133BD16" w:rsidR="000A31A8" w:rsidRPr="00BF249F" w:rsidRDefault="000A31A8" w:rsidP="000A31A8">
      <w:pPr>
        <w:pStyle w:val="CVHeading4"/>
        <w:tabs>
          <w:tab w:val="clear" w:pos="1440"/>
          <w:tab w:val="left" w:pos="851"/>
        </w:tabs>
      </w:pPr>
      <w:r w:rsidRPr="00BF249F">
        <w:t>LOS Closure</w:t>
      </w:r>
    </w:p>
    <w:p w14:paraId="4138BF68" w14:textId="6F92A172" w:rsidR="007934F3" w:rsidRPr="00BF249F" w:rsidRDefault="000A31A8" w:rsidP="000A31A8">
      <w:pPr>
        <w:pStyle w:val="CVChapterBodyCopy"/>
      </w:pPr>
      <w:r w:rsidRPr="00BF249F">
        <w:t>When the total LOS duration for a patient is complete, Coreo View removes the patients from the Bed View during the automation process.</w:t>
      </w:r>
    </w:p>
    <w:p w14:paraId="772BD7F6" w14:textId="77777777" w:rsidR="00F92C89" w:rsidRPr="00BF249F" w:rsidRDefault="00F92C89" w:rsidP="00F92C89">
      <w:pPr>
        <w:pStyle w:val="CVspacebeforetable"/>
      </w:pPr>
    </w:p>
    <w:p w14:paraId="0F0F51DD" w14:textId="0BF119F8" w:rsidR="00813758" w:rsidRPr="00BF249F" w:rsidRDefault="00813758" w:rsidP="00813758">
      <w:pPr>
        <w:pStyle w:val="CVHeading3"/>
        <w:tabs>
          <w:tab w:val="num" w:pos="709"/>
        </w:tabs>
      </w:pPr>
      <w:bookmarkStart w:id="191" w:name="_Toc34776296"/>
      <w:bookmarkStart w:id="192" w:name="_Toc34776823"/>
      <w:r w:rsidRPr="00BF249F">
        <w:t>Summary Window</w:t>
      </w:r>
      <w:r w:rsidRPr="00BF249F">
        <w:rPr>
          <w:rFonts w:cstheme="majorHAnsi"/>
        </w:rPr>
        <w:t>–</w:t>
      </w:r>
      <w:r w:rsidR="00EB22FE" w:rsidRPr="00BF249F">
        <w:t>Activities &amp; Attributes</w:t>
      </w:r>
      <w:r w:rsidRPr="00BF249F">
        <w:t xml:space="preserve"> Tab</w:t>
      </w:r>
      <w:bookmarkEnd w:id="191"/>
      <w:bookmarkEnd w:id="192"/>
    </w:p>
    <w:p w14:paraId="2663C3AA" w14:textId="534E832C" w:rsidR="00813758" w:rsidRPr="00BF249F" w:rsidRDefault="00A1193B" w:rsidP="00E614AA">
      <w:pPr>
        <w:pStyle w:val="CVChapterBodyCopy"/>
        <w:rPr>
          <w:b/>
        </w:rPr>
      </w:pPr>
      <w:r w:rsidRPr="00BF249F">
        <w:t xml:space="preserve">The </w:t>
      </w:r>
      <w:r w:rsidRPr="00BF249F">
        <w:rPr>
          <w:b/>
        </w:rPr>
        <w:t>Activities &amp; Attributes</w:t>
      </w:r>
      <w:r w:rsidRPr="00BF249F">
        <w:t xml:space="preserve"> tab</w:t>
      </w:r>
      <w:r w:rsidR="00411938" w:rsidRPr="00BF249F">
        <w:t xml:space="preserve"> </w:t>
      </w:r>
      <w:r w:rsidR="00717E86" w:rsidRPr="00BF249F">
        <w:t xml:space="preserve">page </w:t>
      </w:r>
      <w:r w:rsidR="00411938" w:rsidRPr="00BF249F">
        <w:t>displays</w:t>
      </w:r>
      <w:r w:rsidR="00977401" w:rsidRPr="00BF249F">
        <w:t xml:space="preserve"> the patient attributes and activities that you have </w:t>
      </w:r>
      <w:r w:rsidR="004D6430" w:rsidRPr="00BF249F">
        <w:t>allocated</w:t>
      </w:r>
      <w:r w:rsidR="00977401" w:rsidRPr="00BF249F">
        <w:t xml:space="preserve"> to the patient</w:t>
      </w:r>
      <w:r w:rsidR="004D6430" w:rsidRPr="00BF249F">
        <w:t xml:space="preserve"> at the </w:t>
      </w:r>
      <w:r w:rsidR="004A3F94" w:rsidRPr="00BF249F">
        <w:t>time of</w:t>
      </w:r>
      <w:hyperlink w:anchor="AssignPatButton" w:history="1">
        <w:r w:rsidR="002C4DD8" w:rsidRPr="00BF249F">
          <w:rPr>
            <w:rStyle w:val="Hyperlink"/>
            <w:rFonts w:cstheme="minorBidi"/>
          </w:rPr>
          <w:t xml:space="preserve"> assigning a patient to a bed</w:t>
        </w:r>
      </w:hyperlink>
      <w:r w:rsidR="002C4DD8" w:rsidRPr="00BF249F">
        <w:t>.</w:t>
      </w:r>
    </w:p>
    <w:p w14:paraId="438773A2" w14:textId="5B460FB0" w:rsidR="00A1193B" w:rsidRPr="00BF249F" w:rsidRDefault="00266733" w:rsidP="002E44A9">
      <w:pPr>
        <w:pStyle w:val="CVFigure"/>
      </w:pPr>
      <w:r w:rsidRPr="00BF249F">
        <w:drawing>
          <wp:inline distT="0" distB="0" distL="0" distR="0" wp14:anchorId="29D4C0C9" wp14:editId="18D29DB0">
            <wp:extent cx="5172075" cy="240286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305">
                      <a:extLst>
                        <a:ext uri="{28A0092B-C50C-407E-A947-70E740481C1C}">
                          <a14:useLocalDpi xmlns:a14="http://schemas.microsoft.com/office/drawing/2010/main" val="0"/>
                        </a:ext>
                      </a:extLst>
                    </a:blip>
                    <a:stretch>
                      <a:fillRect/>
                    </a:stretch>
                  </pic:blipFill>
                  <pic:spPr>
                    <a:xfrm>
                      <a:off x="0" y="0"/>
                      <a:ext cx="5178500" cy="2405845"/>
                    </a:xfrm>
                    <a:prstGeom prst="rect">
                      <a:avLst/>
                    </a:prstGeom>
                  </pic:spPr>
                </pic:pic>
              </a:graphicData>
            </a:graphic>
          </wp:inline>
        </w:drawing>
      </w:r>
    </w:p>
    <w:p w14:paraId="2A84B29A" w14:textId="388F45EB" w:rsidR="002E44A9" w:rsidRPr="00BF249F" w:rsidRDefault="002E44A9" w:rsidP="00C607AC">
      <w:pPr>
        <w:pStyle w:val="CVFigureCaption"/>
        <w:tabs>
          <w:tab w:val="left" w:pos="1134"/>
        </w:tabs>
      </w:pPr>
      <w:r w:rsidRPr="00BF249F">
        <w:t>Bed Summary—Summary window–</w:t>
      </w:r>
      <w:r w:rsidR="00B05190" w:rsidRPr="00BF249F">
        <w:t>Activities &amp; Attributes</w:t>
      </w:r>
      <w:r w:rsidRPr="00BF249F">
        <w:t xml:space="preserve"> tab</w:t>
      </w:r>
    </w:p>
    <w:p w14:paraId="60124A4C" w14:textId="77777777" w:rsidR="00A87527" w:rsidRDefault="00A87527">
      <w:pPr>
        <w:spacing w:after="0" w:line="240" w:lineRule="auto"/>
        <w:rPr>
          <w:rFonts w:ascii="Calibri" w:hAnsi="Calibri"/>
          <w:color w:val="000000" w:themeColor="text1"/>
          <w:sz w:val="24"/>
        </w:rPr>
      </w:pPr>
      <w:r>
        <w:br w:type="page"/>
      </w:r>
    </w:p>
    <w:p w14:paraId="4AFEAEEE" w14:textId="58BCDA5F" w:rsidR="0003492C" w:rsidRPr="00BF249F" w:rsidRDefault="0003492C" w:rsidP="0003492C">
      <w:pPr>
        <w:pStyle w:val="CVChapterBodyCopy"/>
      </w:pPr>
      <w:r w:rsidRPr="00BF249F">
        <w:lastRenderedPageBreak/>
        <w:t xml:space="preserve">Follow these steps to either view the patient attributes </w:t>
      </w:r>
      <w:r w:rsidR="00DC536C" w:rsidRPr="00BF249F">
        <w:t xml:space="preserve">and activities </w:t>
      </w:r>
      <w:r w:rsidRPr="00BF249F">
        <w:t>assigned to the patient or to edit them.</w:t>
      </w:r>
    </w:p>
    <w:p w14:paraId="79FD8440" w14:textId="791C8630" w:rsidR="0003492C" w:rsidRPr="00BF249F" w:rsidRDefault="0003492C" w:rsidP="000C4889">
      <w:pPr>
        <w:pStyle w:val="ListNumber"/>
        <w:numPr>
          <w:ilvl w:val="0"/>
          <w:numId w:val="86"/>
        </w:numPr>
      </w:pPr>
      <w:r w:rsidRPr="00BF249F">
        <w:t xml:space="preserve">On the </w:t>
      </w:r>
      <w:r w:rsidRPr="00BF249F">
        <w:rPr>
          <w:b/>
        </w:rPr>
        <w:t>Tabs</w:t>
      </w:r>
      <w:r w:rsidRPr="00BF249F">
        <w:t xml:space="preserve"> panel in the </w:t>
      </w:r>
      <w:r w:rsidRPr="00BF249F">
        <w:rPr>
          <w:b/>
        </w:rPr>
        <w:t>Summary</w:t>
      </w:r>
      <w:r w:rsidRPr="00BF249F">
        <w:t xml:space="preserve"> window, select the </w:t>
      </w:r>
      <w:r w:rsidRPr="00BF249F">
        <w:rPr>
          <w:b/>
        </w:rPr>
        <w:t>Activities &amp; Attributes</w:t>
      </w:r>
      <w:r w:rsidRPr="00BF249F">
        <w:t xml:space="preserve"> tab</w:t>
      </w:r>
      <w:r w:rsidR="00564DAC" w:rsidRPr="00BF249F">
        <w:t xml:space="preserve"> to open the </w:t>
      </w:r>
      <w:r w:rsidR="00564DAC" w:rsidRPr="00BF249F">
        <w:rPr>
          <w:b/>
        </w:rPr>
        <w:t>Activities &amp; Attributes</w:t>
      </w:r>
      <w:r w:rsidR="00564DAC" w:rsidRPr="00BF249F">
        <w:t xml:space="preserve"> tab page.</w:t>
      </w:r>
    </w:p>
    <w:p w14:paraId="7A5EAACF" w14:textId="0A25EB7A" w:rsidR="00564DAC" w:rsidRPr="00BF249F" w:rsidRDefault="002D031B" w:rsidP="00A55C80">
      <w:pPr>
        <w:pStyle w:val="ListNumber"/>
        <w:numPr>
          <w:ilvl w:val="0"/>
          <w:numId w:val="55"/>
        </w:numPr>
      </w:pPr>
      <w:r w:rsidRPr="00BF249F">
        <w:t xml:space="preserve">Select the </w:t>
      </w:r>
      <w:r w:rsidRPr="00BF249F">
        <w:rPr>
          <w:b/>
        </w:rPr>
        <w:t>Edit</w:t>
      </w:r>
      <w:r w:rsidRPr="00BF249F">
        <w:t xml:space="preserve"> button</w:t>
      </w:r>
      <w:r w:rsidR="00DC536C" w:rsidRPr="00BF249F">
        <w:t xml:space="preserve"> above the </w:t>
      </w:r>
      <w:hyperlink w:anchor="PatAttributes" w:history="1">
        <w:r w:rsidR="00DC536C" w:rsidRPr="00BF249F">
          <w:rPr>
            <w:rStyle w:val="Hyperlink"/>
            <w:rFonts w:cstheme="minorBidi"/>
            <w:b/>
          </w:rPr>
          <w:t>Patient Attributes</w:t>
        </w:r>
        <w:r w:rsidR="00DC536C" w:rsidRPr="00BF249F">
          <w:rPr>
            <w:rStyle w:val="Hyperlink"/>
            <w:rFonts w:cstheme="minorBidi"/>
          </w:rPr>
          <w:t xml:space="preserve"> box</w:t>
        </w:r>
      </w:hyperlink>
      <w:r w:rsidRPr="00BF249F">
        <w:t xml:space="preserve"> </w:t>
      </w:r>
      <w:r w:rsidR="00DC536C" w:rsidRPr="00BF249F">
        <w:t xml:space="preserve">if you want </w:t>
      </w:r>
      <w:r w:rsidRPr="00BF249F">
        <w:t>to change the attributes assigned to the patient.</w:t>
      </w:r>
    </w:p>
    <w:p w14:paraId="4CF8C2E6" w14:textId="32510B4D" w:rsidR="00DC536C" w:rsidRPr="00BF249F" w:rsidRDefault="00DC536C" w:rsidP="00A55C80">
      <w:pPr>
        <w:pStyle w:val="ListNumber"/>
        <w:numPr>
          <w:ilvl w:val="0"/>
          <w:numId w:val="55"/>
        </w:numPr>
      </w:pPr>
      <w:r w:rsidRPr="00BF249F">
        <w:t xml:space="preserve">Select the </w:t>
      </w:r>
      <w:r w:rsidRPr="00BF249F">
        <w:rPr>
          <w:b/>
        </w:rPr>
        <w:t>Edit</w:t>
      </w:r>
      <w:r w:rsidRPr="00BF249F">
        <w:t xml:space="preserve"> button above the </w:t>
      </w:r>
      <w:hyperlink w:anchor="PatActivities" w:history="1">
        <w:r w:rsidRPr="00BF249F">
          <w:rPr>
            <w:rStyle w:val="Hyperlink"/>
            <w:rFonts w:cstheme="minorBidi"/>
            <w:b/>
          </w:rPr>
          <w:t>Patient Activities</w:t>
        </w:r>
        <w:r w:rsidRPr="00BF249F">
          <w:rPr>
            <w:rStyle w:val="Hyperlink"/>
            <w:rFonts w:cstheme="minorBidi"/>
          </w:rPr>
          <w:t xml:space="preserve"> box</w:t>
        </w:r>
      </w:hyperlink>
      <w:r w:rsidRPr="00BF249F">
        <w:t xml:space="preserve"> if you want to change the activities assigned to the patient.</w:t>
      </w:r>
    </w:p>
    <w:p w14:paraId="6BC76403" w14:textId="378782B6" w:rsidR="00DC536C" w:rsidRPr="00BF249F" w:rsidRDefault="001D39D3" w:rsidP="001D39D3">
      <w:pPr>
        <w:pStyle w:val="CVChapterBodyCopy"/>
      </w:pPr>
      <w:r w:rsidRPr="00BF249F">
        <w:t>For each of the activities that you assign to the patient, Coreo View allows you to set an alert</w:t>
      </w:r>
      <w:r w:rsidR="0031307C" w:rsidRPr="00BF249F">
        <w:t xml:space="preserve"> time frame</w:t>
      </w:r>
      <w:r w:rsidR="00CB6905" w:rsidRPr="00BF249F">
        <w:t>, and when the activity is overdue</w:t>
      </w:r>
      <w:r w:rsidR="0031307C" w:rsidRPr="00BF249F">
        <w:t>,</w:t>
      </w:r>
      <w:r w:rsidRPr="00BF249F">
        <w:t xml:space="preserve"> the </w:t>
      </w:r>
      <w:r w:rsidR="0031307C" w:rsidRPr="00BF249F">
        <w:t xml:space="preserve">related </w:t>
      </w:r>
      <w:r w:rsidRPr="00BF249F">
        <w:t xml:space="preserve">activity icon changes to red color </w:t>
      </w:r>
      <w:r w:rsidR="0031307C" w:rsidRPr="00BF249F">
        <w:t>alerting the user (you) about the delay. The red color icon also displays in the relevant bed cell in the bed view layout.</w:t>
      </w:r>
    </w:p>
    <w:p w14:paraId="5CDF505C" w14:textId="37397CC1" w:rsidR="0031307C" w:rsidRPr="00BF249F" w:rsidRDefault="00440D46" w:rsidP="0031307C">
      <w:pPr>
        <w:pStyle w:val="CVFigure"/>
      </w:pPr>
      <w:r w:rsidRPr="00BF249F">
        <w:drawing>
          <wp:inline distT="0" distB="0" distL="0" distR="0" wp14:anchorId="3373C358" wp14:editId="254F6ED8">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306">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Pr="00BF249F" w:rsidRDefault="00CB6905" w:rsidP="00C607AC">
      <w:pPr>
        <w:pStyle w:val="CVFigureCaption"/>
        <w:tabs>
          <w:tab w:val="left" w:pos="1276"/>
        </w:tabs>
      </w:pPr>
      <w:r w:rsidRPr="00BF249F">
        <w:t>Patient Activit</w:t>
      </w:r>
      <w:r w:rsidR="002E7955" w:rsidRPr="00BF249F">
        <w:t>ie</w:t>
      </w:r>
      <w:r w:rsidRPr="00BF249F">
        <w:t>s box–Alert Timer</w:t>
      </w:r>
    </w:p>
    <w:p w14:paraId="76F747E3" w14:textId="5F3A397B" w:rsidR="00CB6905" w:rsidRPr="00BF249F" w:rsidRDefault="00B5749C" w:rsidP="00FF7C34">
      <w:pPr>
        <w:pStyle w:val="ListNumber"/>
      </w:pPr>
      <w:r w:rsidRPr="00BF249F">
        <w:t>In the D</w:t>
      </w:r>
      <w:r w:rsidR="00CB6905" w:rsidRPr="00BF249F">
        <w:t xml:space="preserve">ate box, select the date by which the </w:t>
      </w:r>
      <w:r w:rsidR="00BA2486" w:rsidRPr="00BF249F">
        <w:t>assigned role must perform the patient activity</w:t>
      </w:r>
      <w:r w:rsidR="00CB6905" w:rsidRPr="00BF249F">
        <w:t>.</w:t>
      </w:r>
    </w:p>
    <w:p w14:paraId="548EE947" w14:textId="6C91CAE5" w:rsidR="00CB6905" w:rsidRPr="00BF249F" w:rsidRDefault="00CB6905" w:rsidP="00FF7C34">
      <w:pPr>
        <w:pStyle w:val="ListNumber"/>
      </w:pPr>
      <w:r w:rsidRPr="00BF249F">
        <w:t xml:space="preserve">Enter the time in hours and minutes to </w:t>
      </w:r>
      <w:r w:rsidR="00B5749C" w:rsidRPr="00BF249F">
        <w:t xml:space="preserve">initiate the </w:t>
      </w:r>
      <w:r w:rsidRPr="00BF249F">
        <w:t>activity.</w:t>
      </w:r>
    </w:p>
    <w:p w14:paraId="1852AC75" w14:textId="0DE5843F" w:rsidR="00CB6905" w:rsidRPr="00BF249F" w:rsidRDefault="00CB6905" w:rsidP="00FF7C34">
      <w:pPr>
        <w:pStyle w:val="ListNumber"/>
      </w:pPr>
      <w:r w:rsidRPr="00BF249F">
        <w:t xml:space="preserve">Select the </w:t>
      </w:r>
      <w:r w:rsidR="00C062D4" w:rsidRPr="00BF249F">
        <w:t xml:space="preserve">alert </w:t>
      </w:r>
      <w:r w:rsidRPr="00BF249F">
        <w:t>timer duration from the drop-down list:</w:t>
      </w:r>
    </w:p>
    <w:p w14:paraId="5A38EA9A" w14:textId="2E846A9B" w:rsidR="00CB6905" w:rsidRPr="00BF249F" w:rsidRDefault="00CB6905" w:rsidP="00FF7C34">
      <w:pPr>
        <w:pStyle w:val="ListBullet2"/>
        <w:rPr>
          <w:b/>
        </w:rPr>
      </w:pPr>
      <w:r w:rsidRPr="00BF249F">
        <w:rPr>
          <w:b/>
        </w:rPr>
        <w:t>Alert In: 2 Hours</w:t>
      </w:r>
    </w:p>
    <w:p w14:paraId="1F56841E" w14:textId="77777777" w:rsidR="00CB6905" w:rsidRPr="00BF249F" w:rsidRDefault="00CB6905" w:rsidP="00FF7C34">
      <w:pPr>
        <w:pStyle w:val="ListBullet2"/>
        <w:rPr>
          <w:b/>
        </w:rPr>
      </w:pPr>
      <w:r w:rsidRPr="00BF249F">
        <w:rPr>
          <w:b/>
        </w:rPr>
        <w:t>Alert In: 2 Hours</w:t>
      </w:r>
    </w:p>
    <w:p w14:paraId="7FA79119" w14:textId="0CA1CE37" w:rsidR="00CB6905" w:rsidRPr="00BF249F" w:rsidRDefault="00CB6905" w:rsidP="00FF7C34">
      <w:pPr>
        <w:pStyle w:val="ListBullet2"/>
        <w:rPr>
          <w:b/>
        </w:rPr>
      </w:pPr>
      <w:r w:rsidRPr="00BF249F">
        <w:rPr>
          <w:b/>
        </w:rPr>
        <w:t>Alert In: 4 Hours</w:t>
      </w:r>
    </w:p>
    <w:p w14:paraId="7ADFB24C" w14:textId="16DA4038" w:rsidR="00CB6905" w:rsidRPr="00BF249F" w:rsidRDefault="00CB6905" w:rsidP="00FF7C34">
      <w:pPr>
        <w:pStyle w:val="ListBullet2"/>
        <w:rPr>
          <w:b/>
        </w:rPr>
      </w:pPr>
      <w:r w:rsidRPr="00BF249F">
        <w:rPr>
          <w:b/>
        </w:rPr>
        <w:t>Alert In: 8 Hours</w:t>
      </w:r>
    </w:p>
    <w:p w14:paraId="6D60C99D" w14:textId="187ECEFA" w:rsidR="00CB6905" w:rsidRPr="00BF249F" w:rsidRDefault="00CB6905" w:rsidP="00FF7C34">
      <w:pPr>
        <w:pStyle w:val="ListBullet2"/>
        <w:rPr>
          <w:b/>
        </w:rPr>
      </w:pPr>
      <w:r w:rsidRPr="00BF249F">
        <w:rPr>
          <w:b/>
        </w:rPr>
        <w:t>Alert In: 24 Hours</w:t>
      </w:r>
    </w:p>
    <w:p w14:paraId="1754DBA2" w14:textId="6A6C7523" w:rsidR="00CB6905" w:rsidRPr="00BF249F" w:rsidRDefault="00CB6905" w:rsidP="00FF7C34">
      <w:pPr>
        <w:pStyle w:val="ListBullet2"/>
        <w:rPr>
          <w:b/>
        </w:rPr>
      </w:pPr>
      <w:r w:rsidRPr="00BF249F">
        <w:rPr>
          <w:b/>
        </w:rPr>
        <w:t>Alert In: 2 Days</w:t>
      </w:r>
    </w:p>
    <w:p w14:paraId="57D60956" w14:textId="3EAD521B" w:rsidR="00CB6905" w:rsidRPr="00BF249F" w:rsidRDefault="00CB6905" w:rsidP="00FF7C34">
      <w:pPr>
        <w:pStyle w:val="ListBullet2"/>
        <w:rPr>
          <w:b/>
        </w:rPr>
      </w:pPr>
      <w:r w:rsidRPr="00BF249F">
        <w:rPr>
          <w:b/>
        </w:rPr>
        <w:t>Alert In: 3 Days</w:t>
      </w:r>
    </w:p>
    <w:p w14:paraId="7D982385" w14:textId="6300CA20" w:rsidR="00CB6905" w:rsidRPr="00BF249F" w:rsidRDefault="00CB6905" w:rsidP="00FF7C34">
      <w:pPr>
        <w:pStyle w:val="ListBullet2"/>
        <w:rPr>
          <w:b/>
        </w:rPr>
      </w:pPr>
      <w:r w:rsidRPr="00BF249F">
        <w:rPr>
          <w:b/>
        </w:rPr>
        <w:t>Alert In: 1 Week</w:t>
      </w:r>
    </w:p>
    <w:p w14:paraId="42AEE8F1" w14:textId="31AC9979" w:rsidR="00CB6905" w:rsidRPr="00BF249F" w:rsidRDefault="00CB6905" w:rsidP="00FF7C34">
      <w:pPr>
        <w:pStyle w:val="ListBullet2"/>
        <w:rPr>
          <w:b/>
        </w:rPr>
      </w:pPr>
      <w:r w:rsidRPr="00BF249F">
        <w:rPr>
          <w:b/>
        </w:rPr>
        <w:t>Alert In: 2 Weeks</w:t>
      </w:r>
    </w:p>
    <w:p w14:paraId="48853AF2" w14:textId="14B58A44" w:rsidR="00CB6905" w:rsidRPr="00BF249F" w:rsidRDefault="00CB6905" w:rsidP="00FF7C34">
      <w:pPr>
        <w:pStyle w:val="ListBullet2"/>
        <w:rPr>
          <w:b/>
        </w:rPr>
      </w:pPr>
      <w:r w:rsidRPr="00BF249F">
        <w:rPr>
          <w:b/>
        </w:rPr>
        <w:t>Alert In: 4 Weeks</w:t>
      </w:r>
    </w:p>
    <w:p w14:paraId="45887320" w14:textId="31B174C5" w:rsidR="00CB6905" w:rsidRPr="00BF249F" w:rsidRDefault="00CB6905" w:rsidP="00FF7C34">
      <w:pPr>
        <w:pStyle w:val="ListBullet2"/>
        <w:rPr>
          <w:b/>
        </w:rPr>
      </w:pPr>
      <w:r w:rsidRPr="00BF249F">
        <w:rPr>
          <w:b/>
        </w:rPr>
        <w:t>No Alert</w:t>
      </w:r>
    </w:p>
    <w:p w14:paraId="305718A0" w14:textId="28D627C3" w:rsidR="00CB6905" w:rsidRPr="00BF249F" w:rsidRDefault="00FF7C34" w:rsidP="00CB6905">
      <w:pPr>
        <w:pStyle w:val="CVChapterBodyCopy"/>
      </w:pPr>
      <w:r w:rsidRPr="00BF249F">
        <w:lastRenderedPageBreak/>
        <w:t>Once the time exceeds the set duration</w:t>
      </w:r>
      <w:r w:rsidR="00B5749C" w:rsidRPr="00BF249F">
        <w:t xml:space="preserve"> with respect to the initiated time</w:t>
      </w:r>
      <w:r w:rsidRPr="00BF249F">
        <w:t>, the activity icon changes to red color.</w:t>
      </w:r>
    </w:p>
    <w:p w14:paraId="1DE73477" w14:textId="70C28FD2" w:rsidR="00F651DD" w:rsidRPr="00BF249F" w:rsidRDefault="00F651DD" w:rsidP="00F651DD">
      <w:pPr>
        <w:pStyle w:val="ListNumber"/>
      </w:pPr>
      <w:r w:rsidRPr="00BF249F">
        <w:t>Change the status of the activity by selecting from the list:</w:t>
      </w:r>
    </w:p>
    <w:p w14:paraId="28FA83B8" w14:textId="3B4A41D5" w:rsidR="00CB6905" w:rsidRPr="00BF249F" w:rsidRDefault="00F651DD" w:rsidP="00F651DD">
      <w:pPr>
        <w:pStyle w:val="ListBullet2"/>
        <w:rPr>
          <w:b/>
        </w:rPr>
      </w:pPr>
      <w:r w:rsidRPr="00BF249F">
        <w:rPr>
          <w:b/>
        </w:rPr>
        <w:t>Pending</w:t>
      </w:r>
    </w:p>
    <w:p w14:paraId="2ACC52EF" w14:textId="3D6C5A33" w:rsidR="00F651DD" w:rsidRPr="00BF249F" w:rsidRDefault="00F651DD" w:rsidP="00F651DD">
      <w:pPr>
        <w:pStyle w:val="ListBullet2"/>
        <w:rPr>
          <w:b/>
        </w:rPr>
      </w:pPr>
      <w:r w:rsidRPr="00BF249F">
        <w:rPr>
          <w:b/>
        </w:rPr>
        <w:t>Closed</w:t>
      </w:r>
    </w:p>
    <w:p w14:paraId="00CD29DA" w14:textId="0F663D06" w:rsidR="00F651DD" w:rsidRPr="00BF249F" w:rsidRDefault="00F651DD" w:rsidP="00F651DD">
      <w:pPr>
        <w:pStyle w:val="ListBullet2"/>
        <w:rPr>
          <w:b/>
        </w:rPr>
      </w:pPr>
      <w:r w:rsidRPr="00BF249F">
        <w:rPr>
          <w:b/>
        </w:rPr>
        <w:t>Deferred</w:t>
      </w:r>
    </w:p>
    <w:p w14:paraId="081C5B2E" w14:textId="5CDCF59D" w:rsidR="00F651DD" w:rsidRPr="00BF249F" w:rsidRDefault="00F651DD" w:rsidP="00F651DD">
      <w:pPr>
        <w:pStyle w:val="ListBullet2"/>
        <w:rPr>
          <w:b/>
        </w:rPr>
      </w:pPr>
      <w:r w:rsidRPr="00BF249F">
        <w:rPr>
          <w:b/>
        </w:rPr>
        <w:t>Incomplete</w:t>
      </w:r>
    </w:p>
    <w:p w14:paraId="23C7633A" w14:textId="64EDA3BE" w:rsidR="00123EAF" w:rsidRPr="00BF249F" w:rsidRDefault="00123EAF" w:rsidP="00123EAF">
      <w:pPr>
        <w:pStyle w:val="ListNumber"/>
      </w:pPr>
      <w:r w:rsidRPr="00BF249F">
        <w:t xml:space="preserve">Select the user role responsible </w:t>
      </w:r>
      <w:r w:rsidR="004C762D" w:rsidRPr="00BF249F">
        <w:t>for updating</w:t>
      </w:r>
      <w:r w:rsidR="00337E22" w:rsidRPr="00BF249F">
        <w:t xml:space="preserve"> the</w:t>
      </w:r>
      <w:r w:rsidRPr="00BF249F">
        <w:t xml:space="preserve"> activity in the application. The user roles created by the Coreo View administrator display as a list on selecting this box.</w:t>
      </w:r>
    </w:p>
    <w:p w14:paraId="59AAB0BA" w14:textId="6F65D12C" w:rsidR="00123EAF" w:rsidRPr="00BF249F" w:rsidRDefault="00337E22" w:rsidP="00123EAF">
      <w:pPr>
        <w:pStyle w:val="ListNumber"/>
      </w:pPr>
      <w:r w:rsidRPr="00BF249F">
        <w:t>Enter a description, if required.</w:t>
      </w:r>
    </w:p>
    <w:p w14:paraId="30166C03" w14:textId="14AB6CB0" w:rsidR="00337E22" w:rsidRPr="00BF249F" w:rsidRDefault="00337E22" w:rsidP="00337E22">
      <w:pPr>
        <w:pStyle w:val="CVChapterBodyCopy"/>
      </w:pPr>
      <w:r w:rsidRPr="00BF249F">
        <w:t>Similarly, you can set the alert timer for each activity that you have assigned to the patient.</w:t>
      </w:r>
    </w:p>
    <w:p w14:paraId="3F76929C" w14:textId="6BAEA5FE" w:rsidR="00936C32" w:rsidRPr="00BF249F" w:rsidRDefault="00936C32" w:rsidP="00936C32">
      <w:pPr>
        <w:pStyle w:val="CVHeading3"/>
        <w:tabs>
          <w:tab w:val="num" w:pos="709"/>
        </w:tabs>
      </w:pPr>
      <w:bookmarkStart w:id="193" w:name="_Toc34776297"/>
      <w:bookmarkStart w:id="194" w:name="_Toc34776824"/>
      <w:r w:rsidRPr="00BF249F">
        <w:t>Summary Window</w:t>
      </w:r>
      <w:r w:rsidRPr="00BF249F">
        <w:rPr>
          <w:rFonts w:cstheme="majorHAnsi"/>
        </w:rPr>
        <w:t>–</w:t>
      </w:r>
      <w:r w:rsidRPr="00BF249F">
        <w:t>Patient Disposition Tab</w:t>
      </w:r>
      <w:bookmarkEnd w:id="193"/>
      <w:bookmarkEnd w:id="194"/>
    </w:p>
    <w:p w14:paraId="36046E9E" w14:textId="2A096410" w:rsidR="00936C32" w:rsidRPr="00BF249F" w:rsidRDefault="00936C32" w:rsidP="00936C32">
      <w:pPr>
        <w:pStyle w:val="CVChapterBodyCopy"/>
        <w:rPr>
          <w:b/>
        </w:rPr>
      </w:pPr>
      <w:r w:rsidRPr="00BF249F">
        <w:t xml:space="preserve">The </w:t>
      </w:r>
      <w:r w:rsidRPr="00BF249F">
        <w:rPr>
          <w:b/>
        </w:rPr>
        <w:t>Patient Disposition</w:t>
      </w:r>
      <w:r w:rsidRPr="00BF249F">
        <w:t xml:space="preserve"> tab displays </w:t>
      </w:r>
      <w:r w:rsidR="004A0E6F" w:rsidRPr="00BF249F">
        <w:t>th</w:t>
      </w:r>
      <w:r w:rsidR="00073602" w:rsidRPr="00BF249F">
        <w:t>e state of the patient</w:t>
      </w:r>
      <w:r w:rsidRPr="00BF249F">
        <w:t xml:space="preserve"> that y</w:t>
      </w:r>
      <w:r w:rsidR="00073602" w:rsidRPr="00BF249F">
        <w:t xml:space="preserve">ou have assigned </w:t>
      </w:r>
      <w:r w:rsidRPr="00BF249F">
        <w:t xml:space="preserve">at the time of </w:t>
      </w:r>
      <w:hyperlink w:anchor="PatDispStatusAssignPatientPageSumWin" w:history="1">
        <w:r w:rsidR="002C4DD8" w:rsidRPr="00BF249F">
          <w:rPr>
            <w:rStyle w:val="Hyperlink"/>
            <w:rFonts w:cstheme="minorBidi"/>
          </w:rPr>
          <w:t>assigning a patient to a bed</w:t>
        </w:r>
      </w:hyperlink>
      <w:r w:rsidR="002C4DD8" w:rsidRPr="00BF249F">
        <w:t>.</w:t>
      </w:r>
    </w:p>
    <w:p w14:paraId="0F754573" w14:textId="07E734CD" w:rsidR="00936C32" w:rsidRPr="00BF249F" w:rsidRDefault="00266733" w:rsidP="00A83B7C">
      <w:pPr>
        <w:pStyle w:val="CVFigure"/>
      </w:pPr>
      <w:r w:rsidRPr="00BF249F">
        <w:rPr>
          <w:sz w:val="16"/>
          <w:szCs w:val="16"/>
        </w:rPr>
        <w:drawing>
          <wp:inline distT="0" distB="0" distL="0" distR="0" wp14:anchorId="4BE15C9C" wp14:editId="735C1E58">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307">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p>
    <w:p w14:paraId="6A69BE5D" w14:textId="10313379" w:rsidR="00A83B7C" w:rsidRPr="00BF249F" w:rsidRDefault="00A83B7C" w:rsidP="00C607AC">
      <w:pPr>
        <w:pStyle w:val="CVFigureCaption"/>
      </w:pPr>
      <w:r w:rsidRPr="00BF249F">
        <w:t>Bed Summary—Summary window–Patient Dispos</w:t>
      </w:r>
      <w:r w:rsidR="000E078E" w:rsidRPr="00BF249F">
        <w:t>i</w:t>
      </w:r>
      <w:r w:rsidRPr="00BF249F">
        <w:t>tion tab</w:t>
      </w:r>
    </w:p>
    <w:p w14:paraId="6A4E22CE" w14:textId="14D2630B" w:rsidR="000528C3" w:rsidRPr="00BF249F" w:rsidRDefault="000528C3" w:rsidP="00C95025">
      <w:pPr>
        <w:pStyle w:val="CVChapterBodyCopy"/>
      </w:pPr>
      <w:r w:rsidRPr="00BF249F">
        <w:t>Follow these steps to view or change the patient disposition state and set the alert timer for the disposition states:</w:t>
      </w:r>
    </w:p>
    <w:p w14:paraId="66B7C013" w14:textId="3736BAFC" w:rsidR="000528C3" w:rsidRPr="00BF249F" w:rsidRDefault="000528C3" w:rsidP="00A55C80">
      <w:pPr>
        <w:pStyle w:val="ListNumber"/>
        <w:numPr>
          <w:ilvl w:val="0"/>
          <w:numId w:val="56"/>
        </w:numPr>
      </w:pPr>
      <w:r w:rsidRPr="00BF249F">
        <w:t xml:space="preserve">On the </w:t>
      </w:r>
      <w:r w:rsidRPr="00BF249F">
        <w:rPr>
          <w:b/>
        </w:rPr>
        <w:t>Tabs</w:t>
      </w:r>
      <w:r w:rsidRPr="00BF249F">
        <w:t xml:space="preserve"> panel in the </w:t>
      </w:r>
      <w:r w:rsidRPr="00BF249F">
        <w:rPr>
          <w:b/>
        </w:rPr>
        <w:t>Summary</w:t>
      </w:r>
      <w:r w:rsidRPr="00BF249F">
        <w:t xml:space="preserve"> window, select the </w:t>
      </w:r>
      <w:r w:rsidR="00266733" w:rsidRPr="00BF249F">
        <w:rPr>
          <w:b/>
        </w:rPr>
        <w:t>Patient Disposition</w:t>
      </w:r>
      <w:r w:rsidRPr="00BF249F">
        <w:t xml:space="preserve"> tab to open the </w:t>
      </w:r>
      <w:r w:rsidR="002B2DDB" w:rsidRPr="00BF249F">
        <w:rPr>
          <w:b/>
        </w:rPr>
        <w:t>Patient Disposition</w:t>
      </w:r>
      <w:r w:rsidR="002B2DDB" w:rsidRPr="00BF249F">
        <w:t xml:space="preserve"> </w:t>
      </w:r>
      <w:r w:rsidRPr="00BF249F">
        <w:t>tab page.</w:t>
      </w:r>
    </w:p>
    <w:p w14:paraId="4FA48F38" w14:textId="667D1716" w:rsidR="008D582C" w:rsidRPr="00BF249F" w:rsidRDefault="00686E66" w:rsidP="00C95025">
      <w:pPr>
        <w:pStyle w:val="CVChapterBodyCopy"/>
      </w:pPr>
      <w:r w:rsidRPr="00BF249F">
        <w:t>The state that the patient is assigned at the time of admission highlights with a blue bar below the icon</w:t>
      </w:r>
      <w:r w:rsidR="008D582C" w:rsidRPr="00BF249F">
        <w:t xml:space="preserve">. However, you can change the disposition </w:t>
      </w:r>
      <w:r w:rsidR="002B2DDB" w:rsidRPr="00BF249F">
        <w:t>state</w:t>
      </w:r>
      <w:r w:rsidR="008D582C" w:rsidRPr="00BF249F">
        <w:t xml:space="preserve"> for the patient.</w:t>
      </w:r>
    </w:p>
    <w:p w14:paraId="2C33646C" w14:textId="77777777" w:rsidR="003E2F83" w:rsidRDefault="003E2F83">
      <w:pPr>
        <w:spacing w:after="0" w:line="240" w:lineRule="auto"/>
        <w:rPr>
          <w:rFonts w:ascii="Calibri" w:hAnsi="Calibri"/>
          <w:color w:val="000000" w:themeColor="text1"/>
          <w:sz w:val="24"/>
        </w:rPr>
      </w:pPr>
      <w:r>
        <w:br w:type="page"/>
      </w:r>
    </w:p>
    <w:p w14:paraId="42EAB623" w14:textId="4E7651F8" w:rsidR="008D582C" w:rsidRPr="00BF249F" w:rsidRDefault="008D582C" w:rsidP="00C95025">
      <w:pPr>
        <w:pStyle w:val="CVChapterBodyCopy"/>
      </w:pPr>
      <w:r w:rsidRPr="00BF249F">
        <w:lastRenderedPageBreak/>
        <w:t>The following table</w:t>
      </w:r>
      <w:r w:rsidR="00696C87" w:rsidRPr="00BF249F">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BF249F" w14:paraId="174992A4" w14:textId="77777777" w:rsidTr="00A87527">
        <w:trPr>
          <w:cantSplit/>
        </w:trPr>
        <w:tc>
          <w:tcPr>
            <w:tcW w:w="2694" w:type="dxa"/>
            <w:shd w:val="clear" w:color="auto" w:fill="365F91" w:themeFill="accent1" w:themeFillShade="BF"/>
          </w:tcPr>
          <w:p w14:paraId="5A972182" w14:textId="3AE35E64" w:rsidR="00696C87" w:rsidRPr="00BF249F" w:rsidRDefault="00696C87" w:rsidP="00203FEA">
            <w:pPr>
              <w:pStyle w:val="Whitechartheaderinformation"/>
            </w:pPr>
            <w:r w:rsidRPr="00BF249F">
              <w:t>Patient Disposition State</w:t>
            </w:r>
          </w:p>
        </w:tc>
        <w:tc>
          <w:tcPr>
            <w:tcW w:w="6054" w:type="dxa"/>
            <w:shd w:val="clear" w:color="auto" w:fill="808080" w:themeFill="background1" w:themeFillShade="80"/>
          </w:tcPr>
          <w:p w14:paraId="72ED5E5A" w14:textId="77777777" w:rsidR="00696C87" w:rsidRPr="00BF249F" w:rsidRDefault="00696C87" w:rsidP="00203FEA">
            <w:pPr>
              <w:pStyle w:val="Whitechartheaderinformation"/>
            </w:pPr>
            <w:r w:rsidRPr="00BF249F">
              <w:t>Description</w:t>
            </w:r>
          </w:p>
        </w:tc>
      </w:tr>
      <w:tr w:rsidR="00696C87" w:rsidRPr="00BF249F" w14:paraId="72B0D525" w14:textId="77777777" w:rsidTr="00A87527">
        <w:trPr>
          <w:cantSplit/>
        </w:trPr>
        <w:tc>
          <w:tcPr>
            <w:tcW w:w="2694" w:type="dxa"/>
            <w:shd w:val="clear" w:color="auto" w:fill="FFFFFF" w:themeFill="background1"/>
          </w:tcPr>
          <w:p w14:paraId="09D93EEE" w14:textId="211FA3E7" w:rsidR="00131A4F" w:rsidRPr="00BF249F" w:rsidRDefault="00D0326D" w:rsidP="006C0FFD">
            <w:pPr>
              <w:pStyle w:val="CVTableTextCenter"/>
            </w:pPr>
            <w:r w:rsidRPr="00BF249F">
              <w:object w:dxaOrig="1830" w:dyaOrig="1365" w14:anchorId="61E2EEAA">
                <v:shape id="_x0000_i1100" type="#_x0000_t75" style="width:84pt;height:62.25pt" o:ole="">
                  <v:imagedata r:id="rId308" o:title=""/>
                </v:shape>
                <o:OLEObject Type="Embed" ProgID="PBrush" ShapeID="_x0000_i1100" DrawAspect="Content" ObjectID="_1645392911" r:id="rId309"/>
              </w:object>
            </w:r>
          </w:p>
        </w:tc>
        <w:tc>
          <w:tcPr>
            <w:tcW w:w="6054" w:type="dxa"/>
            <w:shd w:val="clear" w:color="auto" w:fill="FFFFFF" w:themeFill="background1"/>
          </w:tcPr>
          <w:p w14:paraId="12EA0461" w14:textId="3F5562FE" w:rsidR="0012194A" w:rsidRPr="00BF249F" w:rsidRDefault="00696C87" w:rsidP="00B95694">
            <w:pPr>
              <w:pStyle w:val="CVTabletext"/>
            </w:pPr>
            <w:r w:rsidRPr="00BF249F">
              <w:t xml:space="preserve">You can admit a patient in the </w:t>
            </w:r>
            <w:r w:rsidRPr="00BF249F">
              <w:rPr>
                <w:b/>
              </w:rPr>
              <w:t>Emergency</w:t>
            </w:r>
            <w:r w:rsidRPr="00BF249F">
              <w:t xml:space="preserve"> state</w:t>
            </w:r>
            <w:r w:rsidR="008F5DCD">
              <w:fldChar w:fldCharType="begin"/>
            </w:r>
            <w:r w:rsidR="008F5DCD">
              <w:instrText xml:space="preserve"> XE "</w:instrText>
            </w:r>
            <w:r w:rsidR="008F5DCD" w:rsidRPr="008650A6">
              <w:rPr>
                <w:b/>
              </w:rPr>
              <w:instrText>Emergency</w:instrText>
            </w:r>
            <w:r w:rsidR="008F5DCD" w:rsidRPr="008650A6">
              <w:instrText xml:space="preserve"> state</w:instrText>
            </w:r>
            <w:r w:rsidR="008F5DCD">
              <w:instrText xml:space="preserve">" \i </w:instrText>
            </w:r>
            <w:r w:rsidR="008F5DCD">
              <w:fldChar w:fldCharType="end"/>
            </w:r>
            <w:r w:rsidRPr="00BF249F">
              <w:t xml:space="preserve"> only in facilities/groups</w:t>
            </w:r>
            <w:r w:rsidR="00C25FC2" w:rsidRPr="00BF249F">
              <w:t xml:space="preserve"> which belong to</w:t>
            </w:r>
            <w:r w:rsidRPr="00BF249F">
              <w:t xml:space="preserve"> th</w:t>
            </w:r>
            <w:r w:rsidR="00C25FC2" w:rsidRPr="00BF249F">
              <w:t>e Acute Care</w:t>
            </w:r>
            <w:r w:rsidR="00B95694" w:rsidRPr="00BF249F">
              <w:t xml:space="preserve"> </w:t>
            </w:r>
            <w:r w:rsidR="00C95B4B" w:rsidRPr="00BF249F">
              <w:t>group-type</w:t>
            </w:r>
            <w:r w:rsidR="0012194A" w:rsidRPr="00BF249F">
              <w:t>.</w:t>
            </w:r>
          </w:p>
          <w:p w14:paraId="7441FE9C" w14:textId="7A3C5190" w:rsidR="00B95694" w:rsidRPr="00BF249F" w:rsidRDefault="00B95694" w:rsidP="00B95694">
            <w:pPr>
              <w:pStyle w:val="CVTabletext"/>
            </w:pPr>
            <w:r w:rsidRPr="00BF249F">
              <w:t xml:space="preserve">When a patient is admitted </w:t>
            </w:r>
            <w:r w:rsidR="00BA2486" w:rsidRPr="00BF249F">
              <w:t>to</w:t>
            </w:r>
            <w:r w:rsidRPr="00BF249F">
              <w:t xml:space="preserve"> the </w:t>
            </w:r>
            <w:r w:rsidRPr="00BF249F">
              <w:rPr>
                <w:b/>
              </w:rPr>
              <w:t>Emergency</w:t>
            </w:r>
            <w:r w:rsidRPr="00BF249F">
              <w:t xml:space="preserve"> state, you can </w:t>
            </w:r>
            <w:r w:rsidR="005872E0" w:rsidRPr="00BF249F">
              <w:t xml:space="preserve">change </w:t>
            </w:r>
            <w:r w:rsidR="006C0FFD" w:rsidRPr="00BF249F">
              <w:t xml:space="preserve">the state </w:t>
            </w:r>
            <w:r w:rsidR="005872E0" w:rsidRPr="00BF249F">
              <w:t>to any of the other</w:t>
            </w:r>
            <w:r w:rsidRPr="00BF249F">
              <w:t xml:space="preserve"> disposition states on the </w:t>
            </w:r>
            <w:r w:rsidRPr="00BF249F">
              <w:rPr>
                <w:b/>
              </w:rPr>
              <w:t>Patient</w:t>
            </w:r>
            <w:r w:rsidRPr="00BF249F">
              <w:t xml:space="preserve"> </w:t>
            </w:r>
            <w:r w:rsidRPr="00BF249F">
              <w:rPr>
                <w:b/>
              </w:rPr>
              <w:t>Disposition</w:t>
            </w:r>
            <w:r w:rsidRPr="00BF249F">
              <w:t xml:space="preserve"> tab in the </w:t>
            </w:r>
            <w:r w:rsidRPr="00BF249F">
              <w:rPr>
                <w:b/>
              </w:rPr>
              <w:t>Summary</w:t>
            </w:r>
            <w:r w:rsidRPr="00BF249F">
              <w:t xml:space="preserve"> window.</w:t>
            </w:r>
          </w:p>
          <w:p w14:paraId="299C77E8" w14:textId="5A423230" w:rsidR="005872E0" w:rsidRPr="00BF249F" w:rsidRDefault="005872E0" w:rsidP="00BA2486">
            <w:pPr>
              <w:pStyle w:val="CVTabletext"/>
            </w:pPr>
            <w:r w:rsidRPr="00BF249F">
              <w:t xml:space="preserve">You can set an alert timer for this state. When the set timeframe exceeds, the overdue </w:t>
            </w:r>
            <w:r w:rsidR="00BA2486" w:rsidRPr="00BF249F">
              <w:t xml:space="preserve">number of </w:t>
            </w:r>
            <w:r w:rsidRPr="00BF249F">
              <w:t>hours display</w:t>
            </w:r>
            <w:r w:rsidR="00BA2486" w:rsidRPr="00BF249F">
              <w:t>s</w:t>
            </w:r>
            <w:r w:rsidRPr="00BF249F">
              <w:t xml:space="preserve"> in red in the respective bed cell and the </w:t>
            </w:r>
            <w:r w:rsidRPr="00BF249F">
              <w:rPr>
                <w:b/>
              </w:rPr>
              <w:t>Alert</w:t>
            </w:r>
            <w:r w:rsidRPr="00BF249F">
              <w:t xml:space="preserve"> </w:t>
            </w:r>
            <w:r w:rsidRPr="00BF249F">
              <w:rPr>
                <w:b/>
              </w:rPr>
              <w:t>Information</w:t>
            </w:r>
            <w:r w:rsidRPr="00BF249F">
              <w:t xml:space="preserve"> box in the </w:t>
            </w:r>
            <w:r w:rsidRPr="00BF249F">
              <w:rPr>
                <w:b/>
              </w:rPr>
              <w:t>Summary</w:t>
            </w:r>
            <w:r w:rsidRPr="00BF249F">
              <w:t xml:space="preserve"> window.</w:t>
            </w:r>
          </w:p>
        </w:tc>
      </w:tr>
      <w:tr w:rsidR="00696C87" w:rsidRPr="00BF249F" w14:paraId="120EA1DE" w14:textId="77777777" w:rsidTr="00A87527">
        <w:trPr>
          <w:cantSplit/>
        </w:trPr>
        <w:tc>
          <w:tcPr>
            <w:tcW w:w="2694" w:type="dxa"/>
            <w:shd w:val="clear" w:color="auto" w:fill="FFFFFF" w:themeFill="background1"/>
          </w:tcPr>
          <w:p w14:paraId="21371D25" w14:textId="4EE06158" w:rsidR="00131A4F" w:rsidRPr="00BF249F" w:rsidRDefault="00D0326D" w:rsidP="006C0FFD">
            <w:pPr>
              <w:pStyle w:val="CVTableTextCenter"/>
            </w:pPr>
            <w:r w:rsidRPr="00BF249F">
              <w:object w:dxaOrig="1830" w:dyaOrig="1335" w14:anchorId="532026D4">
                <v:shape id="_x0000_i1101" type="#_x0000_t75" style="width:84pt;height:60pt" o:ole="">
                  <v:imagedata r:id="rId310" o:title=""/>
                </v:shape>
                <o:OLEObject Type="Embed" ProgID="PBrush" ShapeID="_x0000_i1101" DrawAspect="Content" ObjectID="_1645392912" r:id="rId311"/>
              </w:object>
            </w:r>
          </w:p>
        </w:tc>
        <w:tc>
          <w:tcPr>
            <w:tcW w:w="6054" w:type="dxa"/>
            <w:shd w:val="clear" w:color="auto" w:fill="FFFFFF" w:themeFill="background1"/>
          </w:tcPr>
          <w:p w14:paraId="40C1FF29" w14:textId="7EB6FD32" w:rsidR="00696C87" w:rsidRPr="00BF249F" w:rsidRDefault="00131A4F" w:rsidP="00131A4F">
            <w:pPr>
              <w:pStyle w:val="CVTabletext"/>
            </w:pPr>
            <w:r w:rsidRPr="00BF249F">
              <w:t xml:space="preserve">You can admit a patient in the </w:t>
            </w:r>
            <w:r w:rsidRPr="00BF249F">
              <w:rPr>
                <w:b/>
              </w:rPr>
              <w:t>Observation</w:t>
            </w:r>
            <w:r w:rsidRPr="00BF249F">
              <w:t xml:space="preserve"> state</w:t>
            </w:r>
            <w:r w:rsidR="008F5DCD">
              <w:fldChar w:fldCharType="begin"/>
            </w:r>
            <w:r w:rsidR="008F5DCD">
              <w:instrText xml:space="preserve"> XE "</w:instrText>
            </w:r>
            <w:r w:rsidR="008F5DCD" w:rsidRPr="00C50B8F">
              <w:rPr>
                <w:b/>
              </w:rPr>
              <w:instrText>Observation</w:instrText>
            </w:r>
            <w:r w:rsidR="008F5DCD" w:rsidRPr="00C50B8F">
              <w:instrText xml:space="preserve"> state</w:instrText>
            </w:r>
            <w:r w:rsidR="008F5DCD">
              <w:instrText xml:space="preserve">" \i </w:instrText>
            </w:r>
            <w:r w:rsidR="008F5DCD">
              <w:fldChar w:fldCharType="end"/>
            </w:r>
            <w:r w:rsidRPr="00BF249F">
              <w:t xml:space="preserve"> in facilities/groups belonging to all the three levels, Acute Care, Post-Acute Care, and Cross Continuum.</w:t>
            </w:r>
          </w:p>
          <w:p w14:paraId="1E5DAD72" w14:textId="2CB83BC0" w:rsidR="00131A4F" w:rsidRPr="00BF249F" w:rsidRDefault="00131A4F" w:rsidP="0030789C">
            <w:pPr>
              <w:pStyle w:val="CVTabletext"/>
            </w:pPr>
            <w:r w:rsidRPr="00BF249F">
              <w:t xml:space="preserve">From the </w:t>
            </w:r>
            <w:r w:rsidRPr="00BF249F">
              <w:rPr>
                <w:b/>
              </w:rPr>
              <w:t>Observation</w:t>
            </w:r>
            <w:r w:rsidRPr="00BF249F">
              <w:t xml:space="preserve"> state</w:t>
            </w:r>
            <w:r w:rsidR="000E078E" w:rsidRPr="00BF249F">
              <w:t>,</w:t>
            </w:r>
            <w:r w:rsidRPr="00BF249F">
              <w:t xml:space="preserve"> you can change the patient state to either </w:t>
            </w:r>
            <w:r w:rsidR="000E078E" w:rsidRPr="00BF249F">
              <w:t xml:space="preserve">an </w:t>
            </w:r>
            <w:r w:rsidRPr="00BF249F">
              <w:rPr>
                <w:b/>
              </w:rPr>
              <w:t>Admission</w:t>
            </w:r>
            <w:r w:rsidRPr="00BF249F">
              <w:t xml:space="preserve"> state or </w:t>
            </w:r>
            <w:r w:rsidRPr="00BF249F">
              <w:rPr>
                <w:b/>
              </w:rPr>
              <w:t>Complete</w:t>
            </w:r>
            <w:r w:rsidRPr="00BF249F">
              <w:t xml:space="preserve"> state. The other disposition state </w:t>
            </w:r>
            <w:r w:rsidR="0030789C" w:rsidRPr="00BF249F">
              <w:t>icons</w:t>
            </w:r>
            <w:r w:rsidRPr="00BF249F">
              <w:t xml:space="preserve"> are inactive when</w:t>
            </w:r>
            <w:r w:rsidR="0030789C" w:rsidRPr="00BF249F">
              <w:t xml:space="preserve"> the </w:t>
            </w:r>
            <w:r w:rsidR="0030789C" w:rsidRPr="00BF249F">
              <w:rPr>
                <w:b/>
              </w:rPr>
              <w:t>Observation</w:t>
            </w:r>
            <w:r w:rsidR="0030789C" w:rsidRPr="00BF249F">
              <w:t xml:space="preserve"> state icon is </w:t>
            </w:r>
            <w:r w:rsidR="00F1082D" w:rsidRPr="00BF249F">
              <w:t>selected</w:t>
            </w:r>
            <w:r w:rsidR="0030789C" w:rsidRPr="00BF249F">
              <w:t>.</w:t>
            </w:r>
          </w:p>
          <w:p w14:paraId="5A65E4FD" w14:textId="76EC52A3" w:rsidR="00D47AFA" w:rsidRPr="00BF249F" w:rsidRDefault="00D47AFA" w:rsidP="00BA2486">
            <w:pPr>
              <w:pStyle w:val="CVTabletext"/>
            </w:pPr>
            <w:r w:rsidRPr="00BF249F">
              <w:t>You can set an alert timer for this state.</w:t>
            </w:r>
            <w:r w:rsidR="0009506C" w:rsidRPr="00BF249F">
              <w:t xml:space="preserve"> </w:t>
            </w:r>
            <w:r w:rsidR="00B26E60" w:rsidRPr="00BF249F">
              <w:t>When the set timeframe exceeds</w:t>
            </w:r>
            <w:r w:rsidR="0009506C" w:rsidRPr="00BF249F">
              <w:t xml:space="preserve">, the overdue </w:t>
            </w:r>
            <w:r w:rsidR="00BA2486" w:rsidRPr="00BF249F">
              <w:t xml:space="preserve">number of </w:t>
            </w:r>
            <w:r w:rsidR="0009506C" w:rsidRPr="00BF249F">
              <w:t>hours display</w:t>
            </w:r>
            <w:r w:rsidR="00BA2486" w:rsidRPr="00BF249F">
              <w:t>s</w:t>
            </w:r>
            <w:r w:rsidR="0009506C" w:rsidRPr="00BF249F">
              <w:t xml:space="preserve"> in red in the respective bed cell and the </w:t>
            </w:r>
            <w:r w:rsidR="0009506C" w:rsidRPr="00BF249F">
              <w:rPr>
                <w:b/>
              </w:rPr>
              <w:t>Alert</w:t>
            </w:r>
            <w:r w:rsidR="0009506C" w:rsidRPr="00BF249F">
              <w:t xml:space="preserve"> </w:t>
            </w:r>
            <w:r w:rsidR="0009506C" w:rsidRPr="00BF249F">
              <w:rPr>
                <w:b/>
              </w:rPr>
              <w:t>Information</w:t>
            </w:r>
            <w:r w:rsidR="0009506C" w:rsidRPr="00BF249F">
              <w:t xml:space="preserve"> box in the </w:t>
            </w:r>
            <w:r w:rsidR="0009506C" w:rsidRPr="00BF249F">
              <w:rPr>
                <w:b/>
              </w:rPr>
              <w:t>Summary</w:t>
            </w:r>
            <w:r w:rsidR="0009506C" w:rsidRPr="00BF249F">
              <w:t xml:space="preserve"> window.</w:t>
            </w:r>
          </w:p>
        </w:tc>
      </w:tr>
      <w:tr w:rsidR="00696C87" w:rsidRPr="00BF249F" w14:paraId="1E728EA6" w14:textId="77777777" w:rsidTr="00A87527">
        <w:trPr>
          <w:cantSplit/>
        </w:trPr>
        <w:tc>
          <w:tcPr>
            <w:tcW w:w="2694" w:type="dxa"/>
            <w:shd w:val="clear" w:color="auto" w:fill="FFFFFF" w:themeFill="background1"/>
          </w:tcPr>
          <w:p w14:paraId="11C3B367" w14:textId="6591CFFF" w:rsidR="00696C87" w:rsidRPr="00BF249F" w:rsidRDefault="00670A29" w:rsidP="00203FEA">
            <w:pPr>
              <w:pStyle w:val="CVTableTextCenter"/>
              <w:rPr>
                <w:b/>
              </w:rPr>
            </w:pPr>
            <w:r w:rsidRPr="00BF249F">
              <w:object w:dxaOrig="1320" w:dyaOrig="1440" w14:anchorId="6D6F6565">
                <v:shape id="_x0000_i1102" type="#_x0000_t75" style="width:66pt;height:1in" o:ole="">
                  <v:imagedata r:id="rId312" o:title=""/>
                </v:shape>
                <o:OLEObject Type="Embed" ProgID="PBrush" ShapeID="_x0000_i1102" DrawAspect="Content" ObjectID="_1645392913" r:id="rId313"/>
              </w:object>
            </w:r>
          </w:p>
        </w:tc>
        <w:tc>
          <w:tcPr>
            <w:tcW w:w="6054" w:type="dxa"/>
            <w:shd w:val="clear" w:color="auto" w:fill="FFFFFF" w:themeFill="background1"/>
          </w:tcPr>
          <w:p w14:paraId="0457A0D0" w14:textId="08AB6B4C" w:rsidR="00F1082D" w:rsidRPr="00BF249F" w:rsidRDefault="00F1082D" w:rsidP="00F1082D">
            <w:pPr>
              <w:pStyle w:val="CVTabletext"/>
            </w:pPr>
            <w:r w:rsidRPr="00BF249F">
              <w:t xml:space="preserve">You can admit a patient in the </w:t>
            </w:r>
            <w:r w:rsidRPr="00BF249F">
              <w:rPr>
                <w:b/>
              </w:rPr>
              <w:t>Admitted</w:t>
            </w:r>
            <w:r w:rsidRPr="00BF249F">
              <w:t xml:space="preserve"> state</w:t>
            </w:r>
            <w:r w:rsidR="008F5DCD">
              <w:fldChar w:fldCharType="begin"/>
            </w:r>
            <w:r w:rsidR="008F5DCD">
              <w:instrText xml:space="preserve"> XE "</w:instrText>
            </w:r>
            <w:r w:rsidR="008F5DCD" w:rsidRPr="00090EAD">
              <w:rPr>
                <w:b/>
              </w:rPr>
              <w:instrText>Admitted</w:instrText>
            </w:r>
            <w:r w:rsidR="008F5DCD" w:rsidRPr="00090EAD">
              <w:instrText xml:space="preserve"> state</w:instrText>
            </w:r>
            <w:r w:rsidR="008F5DCD">
              <w:instrText xml:space="preserve">" \i </w:instrText>
            </w:r>
            <w:r w:rsidR="008F5DCD">
              <w:fldChar w:fldCharType="end"/>
            </w:r>
            <w:r w:rsidRPr="00BF249F">
              <w:t xml:space="preserve"> in facilities/groups belonging to all the three levels, Acute Care, Post-Acute Care, and Cross Continuum.</w:t>
            </w:r>
          </w:p>
          <w:p w14:paraId="334E246F" w14:textId="730E34F5" w:rsidR="00F1082D" w:rsidRPr="00BF249F" w:rsidRDefault="00F1082D" w:rsidP="00F1082D">
            <w:pPr>
              <w:pStyle w:val="CVTabletext"/>
            </w:pPr>
            <w:r w:rsidRPr="00BF249F">
              <w:t xml:space="preserve">The </w:t>
            </w:r>
            <w:r w:rsidRPr="00BF249F">
              <w:rPr>
                <w:b/>
              </w:rPr>
              <w:t>Emergency</w:t>
            </w:r>
            <w:r w:rsidRPr="00BF249F">
              <w:t xml:space="preserve"> disposition state icon is inactive when the </w:t>
            </w:r>
            <w:r w:rsidRPr="00BF249F">
              <w:rPr>
                <w:b/>
              </w:rPr>
              <w:t>Admitted</w:t>
            </w:r>
            <w:r w:rsidRPr="00BF249F">
              <w:t xml:space="preserve"> state icon is selected.</w:t>
            </w:r>
          </w:p>
          <w:p w14:paraId="1BC63882" w14:textId="27174E2B" w:rsidR="00696C87" w:rsidRPr="00BF249F" w:rsidRDefault="00F1082D" w:rsidP="000E078E">
            <w:pPr>
              <w:pStyle w:val="CVTabletext"/>
            </w:pPr>
            <w:r w:rsidRPr="00BF249F">
              <w:t xml:space="preserve">You can view </w:t>
            </w:r>
            <w:r w:rsidR="0032015B" w:rsidRPr="00BF249F">
              <w:t xml:space="preserve">or modify </w:t>
            </w:r>
            <w:r w:rsidRPr="00BF249F">
              <w:t xml:space="preserve">the time at which the </w:t>
            </w:r>
            <w:r w:rsidR="00BA2486" w:rsidRPr="00BF249F">
              <w:t>user initiates the admission process</w:t>
            </w:r>
            <w:r w:rsidRPr="00BF249F">
              <w:t xml:space="preserve"> for the patient</w:t>
            </w:r>
            <w:r w:rsidR="000E078E" w:rsidRPr="00BF249F">
              <w:t>;</w:t>
            </w:r>
            <w:r w:rsidRPr="00BF249F">
              <w:t xml:space="preserve"> however, the alert timer </w:t>
            </w:r>
            <w:r w:rsidR="0032015B" w:rsidRPr="00BF249F">
              <w:t xml:space="preserve">option </w:t>
            </w:r>
            <w:r w:rsidRPr="00BF249F">
              <w:t>is not available for this disposition state.</w:t>
            </w:r>
          </w:p>
        </w:tc>
      </w:tr>
      <w:tr w:rsidR="00696C87" w:rsidRPr="00BF249F" w14:paraId="7DD5F17B" w14:textId="77777777" w:rsidTr="00A87527">
        <w:trPr>
          <w:cantSplit/>
        </w:trPr>
        <w:tc>
          <w:tcPr>
            <w:tcW w:w="2694" w:type="dxa"/>
            <w:shd w:val="clear" w:color="auto" w:fill="FFFFFF" w:themeFill="background1"/>
          </w:tcPr>
          <w:p w14:paraId="64958571" w14:textId="04EB9C21" w:rsidR="00696C87" w:rsidRPr="00BF249F" w:rsidRDefault="0032015B" w:rsidP="00203FEA">
            <w:pPr>
              <w:pStyle w:val="CVTableTextCenter"/>
              <w:rPr>
                <w:b/>
              </w:rPr>
            </w:pPr>
            <w:r w:rsidRPr="00BF249F">
              <w:object w:dxaOrig="2070" w:dyaOrig="1620" w14:anchorId="3DF897FD">
                <v:shape id="_x0000_i1103" type="#_x0000_t75" style="width:103.5pt;height:81.75pt" o:ole="">
                  <v:imagedata r:id="rId314" o:title=""/>
                </v:shape>
                <o:OLEObject Type="Embed" ProgID="PBrush" ShapeID="_x0000_i1103" DrawAspect="Content" ObjectID="_1645392914" r:id="rId315"/>
              </w:object>
            </w:r>
          </w:p>
        </w:tc>
        <w:tc>
          <w:tcPr>
            <w:tcW w:w="6054" w:type="dxa"/>
            <w:shd w:val="clear" w:color="auto" w:fill="FFFFFF" w:themeFill="background1"/>
          </w:tcPr>
          <w:p w14:paraId="04683D51" w14:textId="07AE1444" w:rsidR="003F0840" w:rsidRPr="00BF249F" w:rsidRDefault="003F0840" w:rsidP="003F0840">
            <w:pPr>
              <w:pStyle w:val="CVTabletext"/>
            </w:pPr>
            <w:r w:rsidRPr="00BF249F">
              <w:t xml:space="preserve">Select the </w:t>
            </w:r>
            <w:r w:rsidRPr="00BF249F">
              <w:rPr>
                <w:b/>
              </w:rPr>
              <w:t>Discharge</w:t>
            </w:r>
            <w:r w:rsidRPr="00BF249F">
              <w:t xml:space="preserve"> </w:t>
            </w:r>
            <w:r w:rsidRPr="00BF249F">
              <w:rPr>
                <w:b/>
              </w:rPr>
              <w:t>Possible</w:t>
            </w:r>
            <w:r w:rsidRPr="00BF249F">
              <w:t xml:space="preserve"> state</w:t>
            </w:r>
            <w:r w:rsidR="008F5DCD">
              <w:fldChar w:fldCharType="begin"/>
            </w:r>
            <w:r w:rsidR="008F5DCD">
              <w:instrText xml:space="preserve"> XE "</w:instrText>
            </w:r>
            <w:r w:rsidR="008F5DCD" w:rsidRPr="002E3B88">
              <w:rPr>
                <w:b/>
              </w:rPr>
              <w:instrText>Discharge</w:instrText>
            </w:r>
            <w:r w:rsidR="008F5DCD" w:rsidRPr="002E3B88">
              <w:instrText xml:space="preserve"> </w:instrText>
            </w:r>
            <w:r w:rsidR="008F5DCD" w:rsidRPr="002E3B88">
              <w:rPr>
                <w:b/>
              </w:rPr>
              <w:instrText>Possible</w:instrText>
            </w:r>
            <w:r w:rsidR="008F5DCD" w:rsidRPr="002E3B88">
              <w:instrText xml:space="preserve"> state</w:instrText>
            </w:r>
            <w:r w:rsidR="008F5DCD">
              <w:instrText xml:space="preserve">" \i </w:instrText>
            </w:r>
            <w:r w:rsidR="008F5DCD">
              <w:fldChar w:fldCharType="end"/>
            </w:r>
            <w:r w:rsidRPr="00BF249F">
              <w:t xml:space="preserve"> when there is a possible discharge for the patient</w:t>
            </w:r>
            <w:r w:rsidR="000E078E" w:rsidRPr="00BF249F">
              <w:t xml:space="preserve"> that is</w:t>
            </w:r>
            <w:r w:rsidRPr="00BF249F">
              <w:t xml:space="preserve"> initiated by the authorized medical team.</w:t>
            </w:r>
          </w:p>
          <w:p w14:paraId="24DE495A" w14:textId="53BB6EAD" w:rsidR="00696C87" w:rsidRPr="00BF249F" w:rsidRDefault="00745F71" w:rsidP="00745F71">
            <w:pPr>
              <w:pStyle w:val="CVTabletext"/>
            </w:pPr>
            <w:r w:rsidRPr="00BF249F">
              <w:t>T</w:t>
            </w:r>
            <w:r w:rsidR="00B26E60" w:rsidRPr="00BF249F">
              <w:t xml:space="preserve">he </w:t>
            </w:r>
            <w:r w:rsidR="00B26E60" w:rsidRPr="00BF249F">
              <w:rPr>
                <w:b/>
              </w:rPr>
              <w:t>Discharge</w:t>
            </w:r>
            <w:r w:rsidR="00B26E60" w:rsidRPr="00BF249F">
              <w:t xml:space="preserve"> </w:t>
            </w:r>
            <w:r w:rsidR="00B26E60" w:rsidRPr="00BF249F">
              <w:rPr>
                <w:b/>
              </w:rPr>
              <w:t>Possible</w:t>
            </w:r>
            <w:r w:rsidR="00B26E60" w:rsidRPr="00BF249F">
              <w:t xml:space="preserve"> </w:t>
            </w:r>
            <w:r w:rsidRPr="00BF249F">
              <w:t xml:space="preserve">state is available only in the </w:t>
            </w:r>
            <w:r w:rsidRPr="00BF249F">
              <w:rPr>
                <w:b/>
              </w:rPr>
              <w:t>Summary</w:t>
            </w:r>
            <w:r w:rsidRPr="00BF249F">
              <w:t xml:space="preserve"> window on the </w:t>
            </w:r>
            <w:r w:rsidRPr="00BF249F">
              <w:rPr>
                <w:b/>
              </w:rPr>
              <w:t>Patient</w:t>
            </w:r>
            <w:r w:rsidRPr="00BF249F">
              <w:t xml:space="preserve"> </w:t>
            </w:r>
            <w:r w:rsidRPr="00BF249F">
              <w:rPr>
                <w:b/>
              </w:rPr>
              <w:t>Disposition</w:t>
            </w:r>
            <w:r w:rsidRPr="00BF249F">
              <w:t xml:space="preserve"> tab.</w:t>
            </w:r>
          </w:p>
          <w:p w14:paraId="0E8B5892" w14:textId="7D2F099D" w:rsidR="009A7EB5" w:rsidRPr="00BF249F" w:rsidRDefault="009A7EB5" w:rsidP="009A7EB5">
            <w:pPr>
              <w:pStyle w:val="CVTabletext"/>
            </w:pPr>
            <w:r w:rsidRPr="00BF249F">
              <w:t xml:space="preserve">The </w:t>
            </w:r>
            <w:r w:rsidRPr="00BF249F">
              <w:rPr>
                <w:b/>
              </w:rPr>
              <w:t>Emergency</w:t>
            </w:r>
            <w:r w:rsidRPr="00BF249F">
              <w:t xml:space="preserve"> disposition state icon is inactive when you select the </w:t>
            </w:r>
            <w:r w:rsidRPr="00BF249F">
              <w:rPr>
                <w:b/>
              </w:rPr>
              <w:t>Discharge</w:t>
            </w:r>
            <w:r w:rsidRPr="00BF249F">
              <w:t xml:space="preserve"> </w:t>
            </w:r>
            <w:r w:rsidRPr="00BF249F">
              <w:rPr>
                <w:b/>
              </w:rPr>
              <w:t>Possible</w:t>
            </w:r>
            <w:r w:rsidRPr="00BF249F">
              <w:t xml:space="preserve"> state icon.</w:t>
            </w:r>
          </w:p>
          <w:p w14:paraId="572D3EFA" w14:textId="1E48E699" w:rsidR="009A7EB5" w:rsidRPr="00BF249F" w:rsidRDefault="006C0FFD" w:rsidP="000E078E">
            <w:pPr>
              <w:pStyle w:val="CVTabletext"/>
            </w:pPr>
            <w:r w:rsidRPr="00BF249F">
              <w:t xml:space="preserve">You can set an alert timer for this state. When the set timeframe exceeds, the overdue </w:t>
            </w:r>
            <w:r w:rsidR="00AE39A8" w:rsidRPr="00BF249F">
              <w:t xml:space="preserve">number of </w:t>
            </w:r>
            <w:r w:rsidRPr="00BF249F">
              <w:t>hours display</w:t>
            </w:r>
            <w:r w:rsidR="00AE39A8" w:rsidRPr="00BF249F">
              <w:t>s</w:t>
            </w:r>
            <w:r w:rsidRPr="00BF249F">
              <w:t xml:space="preserve"> in red in the respective bed cell and the </w:t>
            </w:r>
            <w:r w:rsidRPr="00BF249F">
              <w:rPr>
                <w:b/>
              </w:rPr>
              <w:t>Alert</w:t>
            </w:r>
            <w:r w:rsidRPr="00BF249F">
              <w:t xml:space="preserve"> </w:t>
            </w:r>
            <w:r w:rsidRPr="00BF249F">
              <w:rPr>
                <w:b/>
              </w:rPr>
              <w:t>Information</w:t>
            </w:r>
            <w:r w:rsidRPr="00BF249F">
              <w:t xml:space="preserve"> box in the </w:t>
            </w:r>
            <w:r w:rsidRPr="00BF249F">
              <w:rPr>
                <w:b/>
              </w:rPr>
              <w:t>Summary</w:t>
            </w:r>
            <w:r w:rsidRPr="00BF249F">
              <w:t xml:space="preserve"> window.</w:t>
            </w:r>
          </w:p>
        </w:tc>
      </w:tr>
      <w:tr w:rsidR="00696C87" w:rsidRPr="00BF249F" w14:paraId="08D51D81" w14:textId="77777777" w:rsidTr="00A87527">
        <w:trPr>
          <w:cantSplit/>
        </w:trPr>
        <w:tc>
          <w:tcPr>
            <w:tcW w:w="2694" w:type="dxa"/>
            <w:shd w:val="clear" w:color="auto" w:fill="FFFFFF" w:themeFill="background1"/>
          </w:tcPr>
          <w:p w14:paraId="067432CB" w14:textId="05001FCD" w:rsidR="00696C87" w:rsidRPr="00BF249F" w:rsidRDefault="006C0FFD" w:rsidP="00203FEA">
            <w:pPr>
              <w:pStyle w:val="CVTableTextCenter"/>
              <w:rPr>
                <w:b/>
              </w:rPr>
            </w:pPr>
            <w:r w:rsidRPr="00BF249F">
              <w:object w:dxaOrig="1980" w:dyaOrig="1950" w14:anchorId="28E219AF">
                <v:shape id="_x0000_i1104" type="#_x0000_t75" style="width:96.75pt;height:96.75pt" o:ole="">
                  <v:imagedata r:id="rId316" o:title=""/>
                </v:shape>
                <o:OLEObject Type="Embed" ProgID="PBrush" ShapeID="_x0000_i1104" DrawAspect="Content" ObjectID="_1645392915" r:id="rId317"/>
              </w:object>
            </w:r>
          </w:p>
        </w:tc>
        <w:tc>
          <w:tcPr>
            <w:tcW w:w="6054" w:type="dxa"/>
            <w:shd w:val="clear" w:color="auto" w:fill="FFFFFF" w:themeFill="background1"/>
          </w:tcPr>
          <w:p w14:paraId="32CD4B79" w14:textId="33671EAC" w:rsidR="00696C87" w:rsidRPr="00BF249F" w:rsidRDefault="001B54FB" w:rsidP="003F0840">
            <w:pPr>
              <w:pStyle w:val="CVTabletext"/>
            </w:pPr>
            <w:r w:rsidRPr="00BF249F">
              <w:t>The</w:t>
            </w:r>
            <w:r w:rsidR="003F0840" w:rsidRPr="00BF249F">
              <w:t xml:space="preserve"> Coreo View</w:t>
            </w:r>
            <w:r w:rsidRPr="00BF249F">
              <w:t xml:space="preserve"> functionality </w:t>
            </w:r>
            <w:r w:rsidR="003F0840" w:rsidRPr="00BF249F">
              <w:t>for</w:t>
            </w:r>
            <w:r w:rsidRPr="00BF249F">
              <w:t xml:space="preserve"> the</w:t>
            </w:r>
            <w:r w:rsidRPr="00BF249F">
              <w:rPr>
                <w:b/>
              </w:rPr>
              <w:t xml:space="preserve"> </w:t>
            </w:r>
            <w:r w:rsidR="006C0FFD" w:rsidRPr="00BF249F">
              <w:rPr>
                <w:b/>
              </w:rPr>
              <w:t>Discharge</w:t>
            </w:r>
            <w:r w:rsidR="006C0FFD" w:rsidRPr="00BF249F">
              <w:t xml:space="preserve"> </w:t>
            </w:r>
            <w:r w:rsidR="006C0FFD" w:rsidRPr="00BF249F">
              <w:rPr>
                <w:b/>
              </w:rPr>
              <w:t>Pending</w:t>
            </w:r>
            <w:r w:rsidR="006C0FFD" w:rsidRPr="00BF249F">
              <w:t xml:space="preserve"> state</w:t>
            </w:r>
            <w:r w:rsidR="008F5DCD">
              <w:fldChar w:fldCharType="begin"/>
            </w:r>
            <w:r w:rsidR="008F5DCD">
              <w:instrText xml:space="preserve"> XE "</w:instrText>
            </w:r>
            <w:r w:rsidR="008F5DCD" w:rsidRPr="00D21E18">
              <w:rPr>
                <w:b/>
              </w:rPr>
              <w:instrText>Discharge</w:instrText>
            </w:r>
            <w:r w:rsidR="008F5DCD" w:rsidRPr="00D21E18">
              <w:instrText xml:space="preserve"> </w:instrText>
            </w:r>
            <w:r w:rsidR="008F5DCD" w:rsidRPr="00D21E18">
              <w:rPr>
                <w:b/>
              </w:rPr>
              <w:instrText>Pending</w:instrText>
            </w:r>
            <w:r w:rsidR="008F5DCD" w:rsidRPr="00D21E18">
              <w:instrText xml:space="preserve"> state</w:instrText>
            </w:r>
            <w:r w:rsidR="008F5DCD">
              <w:instrText xml:space="preserve">" \i </w:instrText>
            </w:r>
            <w:r w:rsidR="008F5DCD">
              <w:fldChar w:fldCharType="end"/>
            </w:r>
            <w:r w:rsidR="006C0FFD" w:rsidRPr="00BF249F">
              <w:t xml:space="preserve"> </w:t>
            </w:r>
            <w:r w:rsidRPr="00BF249F">
              <w:t>and</w:t>
            </w:r>
            <w:r w:rsidR="006C0FFD" w:rsidRPr="00BF249F">
              <w:t xml:space="preserve"> the </w:t>
            </w:r>
            <w:r w:rsidR="006C0FFD" w:rsidRPr="00BF249F">
              <w:rPr>
                <w:b/>
              </w:rPr>
              <w:t>Discharge</w:t>
            </w:r>
            <w:r w:rsidR="006C0FFD" w:rsidRPr="00BF249F">
              <w:t xml:space="preserve"> </w:t>
            </w:r>
            <w:r w:rsidR="006C0FFD" w:rsidRPr="00BF249F">
              <w:rPr>
                <w:b/>
              </w:rPr>
              <w:t>Possible</w:t>
            </w:r>
            <w:r w:rsidR="006C0FFD" w:rsidRPr="00BF249F">
              <w:t xml:space="preserve"> state</w:t>
            </w:r>
            <w:r w:rsidRPr="00BF249F">
              <w:t xml:space="preserve"> are similar.</w:t>
            </w:r>
          </w:p>
        </w:tc>
      </w:tr>
      <w:tr w:rsidR="00696C87" w:rsidRPr="00BF249F" w14:paraId="61F14AC5" w14:textId="77777777" w:rsidTr="00A87527">
        <w:trPr>
          <w:cantSplit/>
        </w:trPr>
        <w:tc>
          <w:tcPr>
            <w:tcW w:w="2694" w:type="dxa"/>
            <w:shd w:val="clear" w:color="auto" w:fill="FFFFFF" w:themeFill="background1"/>
          </w:tcPr>
          <w:p w14:paraId="523AA119" w14:textId="51319556" w:rsidR="00696C87" w:rsidRPr="00BF249F" w:rsidRDefault="003F0840" w:rsidP="00203FEA">
            <w:pPr>
              <w:pStyle w:val="CVTableTextCenter"/>
              <w:rPr>
                <w:b/>
              </w:rPr>
            </w:pPr>
            <w:r w:rsidRPr="00BF249F">
              <w:object w:dxaOrig="1290" w:dyaOrig="1395" w14:anchorId="026E0139">
                <v:shape id="_x0000_i1105" type="#_x0000_t75" style="width:64.5pt;height:69.75pt" o:ole="">
                  <v:imagedata r:id="rId318" o:title=""/>
                </v:shape>
                <o:OLEObject Type="Embed" ProgID="PBrush" ShapeID="_x0000_i1105" DrawAspect="Content" ObjectID="_1645392916" r:id="rId319"/>
              </w:object>
            </w:r>
          </w:p>
        </w:tc>
        <w:tc>
          <w:tcPr>
            <w:tcW w:w="6054" w:type="dxa"/>
            <w:shd w:val="clear" w:color="auto" w:fill="FFFFFF" w:themeFill="background1"/>
          </w:tcPr>
          <w:p w14:paraId="27012DBA" w14:textId="417ED266" w:rsidR="00696C87" w:rsidRPr="00BF249F" w:rsidRDefault="003F0840" w:rsidP="00203FEA">
            <w:pPr>
              <w:pStyle w:val="CVTabletext"/>
            </w:pPr>
            <w:r w:rsidRPr="00BF249F">
              <w:t xml:space="preserve">Select the </w:t>
            </w:r>
            <w:r w:rsidR="00494AE4" w:rsidRPr="00BF249F">
              <w:rPr>
                <w:b/>
              </w:rPr>
              <w:t>Complete</w:t>
            </w:r>
            <w:r w:rsidR="00494AE4" w:rsidRPr="00BF249F">
              <w:t xml:space="preserve"> state</w:t>
            </w:r>
            <w:r w:rsidR="008F5DCD">
              <w:fldChar w:fldCharType="begin"/>
            </w:r>
            <w:r w:rsidR="008F5DCD">
              <w:instrText xml:space="preserve"> XE "</w:instrText>
            </w:r>
            <w:r w:rsidR="008F5DCD" w:rsidRPr="00AD321C">
              <w:rPr>
                <w:b/>
              </w:rPr>
              <w:instrText>Complete</w:instrText>
            </w:r>
            <w:r w:rsidR="008F5DCD" w:rsidRPr="00AD321C">
              <w:instrText xml:space="preserve"> state</w:instrText>
            </w:r>
            <w:r w:rsidR="008F5DCD">
              <w:instrText xml:space="preserve">" \i </w:instrText>
            </w:r>
            <w:r w:rsidR="008F5DCD">
              <w:fldChar w:fldCharType="end"/>
            </w:r>
            <w:r w:rsidR="00494AE4" w:rsidRPr="00BF249F">
              <w:t xml:space="preserve"> to complete the discharge process for the patient. A message box displays informing you that the patient would be moved to the </w:t>
            </w:r>
            <w:r w:rsidR="00494AE4" w:rsidRPr="00BF249F">
              <w:rPr>
                <w:b/>
              </w:rPr>
              <w:t>ADT</w:t>
            </w:r>
            <w:r w:rsidR="00494AE4" w:rsidRPr="00BF249F">
              <w:t xml:space="preserve"> bed in the </w:t>
            </w:r>
            <w:r w:rsidR="00494AE4" w:rsidRPr="00BF249F">
              <w:rPr>
                <w:b/>
              </w:rPr>
              <w:t>ADT</w:t>
            </w:r>
            <w:r w:rsidR="00494AE4" w:rsidRPr="00BF249F">
              <w:t xml:space="preserve"> location.</w:t>
            </w:r>
          </w:p>
          <w:p w14:paraId="43F0F382" w14:textId="683C5D1D" w:rsidR="00A64E88" w:rsidRPr="00BF249F" w:rsidRDefault="00A64E88" w:rsidP="00203FEA">
            <w:pPr>
              <w:pStyle w:val="CVTabletext"/>
            </w:pPr>
            <w:r w:rsidRPr="00BF249F">
              <w:t xml:space="preserve">Coreo View moves the discharged patients to a pre-defined location called </w:t>
            </w:r>
            <w:r w:rsidRPr="00BF249F">
              <w:rPr>
                <w:b/>
              </w:rPr>
              <w:t>ADT</w:t>
            </w:r>
            <w:r w:rsidRPr="00BF249F">
              <w:t xml:space="preserve">. When the administrator creates a new group, for </w:t>
            </w:r>
            <w:r w:rsidR="00BC0C3F" w:rsidRPr="00BF249F">
              <w:t xml:space="preserve">the </w:t>
            </w:r>
            <w:r w:rsidRPr="00BF249F">
              <w:t xml:space="preserve">each </w:t>
            </w:r>
            <w:r w:rsidR="00BC0C3F" w:rsidRPr="00BF249F">
              <w:t>created group, Coreo View</w:t>
            </w:r>
            <w:r w:rsidRPr="00BF249F">
              <w:t xml:space="preserve"> creates an automatic </w:t>
            </w:r>
            <w:r w:rsidRPr="00BF249F">
              <w:rPr>
                <w:b/>
              </w:rPr>
              <w:t>ADT</w:t>
            </w:r>
            <w:r w:rsidRPr="00BF249F">
              <w:t xml:space="preserve"> location, and when </w:t>
            </w:r>
            <w:r w:rsidR="00BC0C3F" w:rsidRPr="00BF249F">
              <w:t>a</w:t>
            </w:r>
            <w:r w:rsidRPr="00BF249F">
              <w:t xml:space="preserve"> </w:t>
            </w:r>
            <w:r w:rsidR="00BC0C3F" w:rsidRPr="00BF249F">
              <w:t>patient discharge process happens</w:t>
            </w:r>
            <w:r w:rsidRPr="00BF249F">
              <w:t xml:space="preserve">, the patient moves to the ADT bed </w:t>
            </w:r>
            <w:r w:rsidR="00BC0C3F" w:rsidRPr="00BF249F">
              <w:t>in</w:t>
            </w:r>
            <w:r w:rsidRPr="00BF249F">
              <w:t xml:space="preserve"> the ADT location</w:t>
            </w:r>
            <w:r w:rsidR="00AE39A8" w:rsidRPr="00BF249F">
              <w:t>,</w:t>
            </w:r>
            <w:r w:rsidRPr="00BF249F">
              <w:t xml:space="preserve"> which you can view in the bed view layout.</w:t>
            </w:r>
          </w:p>
          <w:p w14:paraId="0DD30749" w14:textId="27A7E365" w:rsidR="00BC7B50" w:rsidRPr="00BF249F" w:rsidRDefault="00BC7B50" w:rsidP="00203FEA">
            <w:pPr>
              <w:pStyle w:val="CVTabletext"/>
            </w:pPr>
            <w:r w:rsidRPr="00BF249F">
              <w:t xml:space="preserve">The disposition state-icons are inactive for a discharged patient in the ADT </w:t>
            </w:r>
            <w:r w:rsidR="00A64E88" w:rsidRPr="00BF249F">
              <w:t xml:space="preserve">bed </w:t>
            </w:r>
            <w:r w:rsidR="00BC0C3F" w:rsidRPr="00BF249F">
              <w:t>in</w:t>
            </w:r>
            <w:r w:rsidR="00A64E88" w:rsidRPr="00BF249F">
              <w:t xml:space="preserve"> the</w:t>
            </w:r>
            <w:r w:rsidRPr="00BF249F">
              <w:t xml:space="preserve"> ADT location.</w:t>
            </w:r>
          </w:p>
          <w:p w14:paraId="2E432BBA" w14:textId="08733099" w:rsidR="006D3F59" w:rsidRPr="00BF249F" w:rsidRDefault="00494AE4" w:rsidP="000E078E">
            <w:pPr>
              <w:pStyle w:val="CVTabletext"/>
            </w:pPr>
            <w:r w:rsidRPr="00BF249F">
              <w:t xml:space="preserve">You can </w:t>
            </w:r>
            <w:r w:rsidR="00380366" w:rsidRPr="00BF249F">
              <w:t>enter</w:t>
            </w:r>
            <w:r w:rsidRPr="00BF249F">
              <w:t xml:space="preserve"> the time at which </w:t>
            </w:r>
            <w:r w:rsidR="00AE39A8" w:rsidRPr="00BF249F">
              <w:t xml:space="preserve">you initiated </w:t>
            </w:r>
            <w:r w:rsidRPr="00BF249F">
              <w:t xml:space="preserve">the discharge </w:t>
            </w:r>
            <w:r w:rsidR="00AE39A8" w:rsidRPr="00BF249F">
              <w:t>completion process</w:t>
            </w:r>
            <w:r w:rsidRPr="00BF249F">
              <w:t xml:space="preserve"> for the patient</w:t>
            </w:r>
            <w:r w:rsidR="000E078E" w:rsidRPr="00BF249F">
              <w:t>;</w:t>
            </w:r>
            <w:r w:rsidRPr="00BF249F">
              <w:t xml:space="preserve"> however, the alert timer option is not available for this disposition state.</w:t>
            </w:r>
          </w:p>
        </w:tc>
      </w:tr>
    </w:tbl>
    <w:p w14:paraId="50F8B7DB" w14:textId="1B12B705" w:rsidR="00BE4895" w:rsidRPr="00BF249F" w:rsidRDefault="004134B9" w:rsidP="00CF0CD9">
      <w:pPr>
        <w:pStyle w:val="CVTableCaption"/>
        <w:tabs>
          <w:tab w:val="left" w:pos="1134"/>
        </w:tabs>
      </w:pPr>
      <w:r w:rsidRPr="00BF249F">
        <w:t>Patient Disposition States–Summary window</w:t>
      </w:r>
    </w:p>
    <w:p w14:paraId="06B37985" w14:textId="73E8D2A5" w:rsidR="003B639A" w:rsidRPr="00BF249F" w:rsidRDefault="003B639A" w:rsidP="003B639A">
      <w:pPr>
        <w:pStyle w:val="CVChapterBodyCopy"/>
      </w:pPr>
      <w:r w:rsidRPr="00BF249F">
        <w:t xml:space="preserve">Refer to the </w:t>
      </w:r>
      <w:hyperlink w:anchor="TableBedCellAndPatDisp" w:history="1">
        <w:r w:rsidRPr="00BF249F">
          <w:rPr>
            <w:rStyle w:val="Hyperlink"/>
            <w:rFonts w:cstheme="minorBidi"/>
            <w:b/>
          </w:rPr>
          <w:t>Bed Cell Highlighting and Patient Disposition Status</w:t>
        </w:r>
      </w:hyperlink>
      <w:r w:rsidRPr="00BF249F">
        <w:t xml:space="preserve"> table for information on how the patient disposition states display in the bed cells.</w:t>
      </w:r>
    </w:p>
    <w:p w14:paraId="704A616F" w14:textId="1F5AE302" w:rsidR="004134B9" w:rsidRPr="00BF249F" w:rsidRDefault="00AE39A8" w:rsidP="002B2DDB">
      <w:pPr>
        <w:pStyle w:val="ListNumber"/>
      </w:pPr>
      <w:r w:rsidRPr="00BF249F">
        <w:lastRenderedPageBreak/>
        <w:t>In</w:t>
      </w:r>
      <w:r w:rsidR="002B2DDB" w:rsidRPr="00BF249F">
        <w:t xml:space="preserve"> the </w:t>
      </w:r>
      <w:r w:rsidR="002B2DDB" w:rsidRPr="00BF249F">
        <w:rPr>
          <w:b/>
        </w:rPr>
        <w:t>Alert</w:t>
      </w:r>
      <w:r w:rsidR="002B2DDB" w:rsidRPr="00BF249F">
        <w:t xml:space="preserve"> </w:t>
      </w:r>
      <w:r w:rsidR="002B2DDB" w:rsidRPr="00BF249F">
        <w:rPr>
          <w:b/>
        </w:rPr>
        <w:t>Information</w:t>
      </w:r>
      <w:r w:rsidR="002B2DDB" w:rsidRPr="00BF249F">
        <w:t xml:space="preserve"> </w:t>
      </w:r>
      <w:r w:rsidRPr="00BF249F">
        <w:t>section</w:t>
      </w:r>
      <w:r w:rsidR="002B2DDB" w:rsidRPr="00BF249F">
        <w:t>, the date and the time at which you initiat</w:t>
      </w:r>
      <w:r w:rsidRPr="00BF249F">
        <w:t>ed the disposition state display</w:t>
      </w:r>
      <w:r w:rsidR="002B2DDB" w:rsidRPr="00BF249F">
        <w:t xml:space="preserve"> in the </w:t>
      </w:r>
      <w:r w:rsidR="002B2DDB" w:rsidRPr="00BF249F">
        <w:rPr>
          <w:b/>
        </w:rPr>
        <w:t>Time Initiated</w:t>
      </w:r>
      <w:r w:rsidR="002B2DDB" w:rsidRPr="00BF249F">
        <w:t xml:space="preserve"> box. The current date and time are the default values </w:t>
      </w:r>
      <w:r w:rsidR="000E078E" w:rsidRPr="00BF249F">
        <w:t>that</w:t>
      </w:r>
      <w:r w:rsidR="002B2DDB" w:rsidRPr="00BF249F">
        <w:t xml:space="preserve"> you can change.</w:t>
      </w:r>
    </w:p>
    <w:p w14:paraId="2AB62640" w14:textId="12963FA6" w:rsidR="00C062D4" w:rsidRPr="00BF249F" w:rsidRDefault="00C062D4" w:rsidP="0060564F">
      <w:pPr>
        <w:pStyle w:val="ListNumber"/>
      </w:pPr>
      <w:r w:rsidRPr="00BF249F">
        <w:t xml:space="preserve">In the </w:t>
      </w:r>
      <w:r w:rsidRPr="00BF249F">
        <w:rPr>
          <w:b/>
        </w:rPr>
        <w:t>Alert</w:t>
      </w:r>
      <w:r w:rsidRPr="00BF249F">
        <w:t xml:space="preserve"> </w:t>
      </w:r>
      <w:r w:rsidRPr="00BF249F">
        <w:rPr>
          <w:b/>
        </w:rPr>
        <w:t>Timeframe</w:t>
      </w:r>
      <w:r w:rsidRPr="00BF249F">
        <w:t xml:space="preserve"> box, select the number of hours </w:t>
      </w:r>
      <w:r w:rsidR="00BB3F5E" w:rsidRPr="00BF249F">
        <w:t xml:space="preserve">from the drop-down list </w:t>
      </w:r>
      <w:r w:rsidRPr="00BF249F">
        <w:t>for which you want to set an alert timer duration. Once the time exceeds the set duration</w:t>
      </w:r>
      <w:r w:rsidR="00B5749C" w:rsidRPr="00BF249F">
        <w:t xml:space="preserve"> with respect to the initiated time</w:t>
      </w:r>
      <w:r w:rsidRPr="00BF249F">
        <w:t xml:space="preserve">, the overdue </w:t>
      </w:r>
      <w:r w:rsidR="00AE39A8" w:rsidRPr="00BF249F">
        <w:t xml:space="preserve">number of </w:t>
      </w:r>
      <w:r w:rsidRPr="00BF249F">
        <w:t>hours</w:t>
      </w:r>
      <w:r w:rsidR="00BE389A" w:rsidRPr="00BF249F">
        <w:t xml:space="preserve"> change</w:t>
      </w:r>
      <w:r w:rsidRPr="00BF249F">
        <w:t xml:space="preserve"> to red color.</w:t>
      </w:r>
    </w:p>
    <w:p w14:paraId="53F072EC" w14:textId="0F358337" w:rsidR="00C062D4" w:rsidRPr="00BF249F" w:rsidRDefault="00E95605" w:rsidP="002B2DDB">
      <w:pPr>
        <w:pStyle w:val="ListNumber"/>
      </w:pPr>
      <w:r w:rsidRPr="00BF249F">
        <w:t xml:space="preserve">In the </w:t>
      </w:r>
      <w:r w:rsidRPr="00BF249F">
        <w:rPr>
          <w:b/>
        </w:rPr>
        <w:t>Patient</w:t>
      </w:r>
      <w:r w:rsidRPr="00BF249F">
        <w:t xml:space="preserve"> </w:t>
      </w:r>
      <w:r w:rsidRPr="00BF249F">
        <w:rPr>
          <w:b/>
        </w:rPr>
        <w:t>Note</w:t>
      </w:r>
      <w:r w:rsidRPr="00BF249F">
        <w:t xml:space="preserve"> box, enter a note about the patient, if required.</w:t>
      </w:r>
    </w:p>
    <w:p w14:paraId="457C93CD" w14:textId="7B927A6C" w:rsidR="0060564F" w:rsidRPr="00BF249F" w:rsidRDefault="0060564F" w:rsidP="0060564F">
      <w:pPr>
        <w:pStyle w:val="CVHeading3"/>
      </w:pPr>
      <w:bookmarkStart w:id="195" w:name="_Toc34776298"/>
      <w:bookmarkStart w:id="196" w:name="_Toc34776825"/>
      <w:r w:rsidRPr="00BF249F">
        <w:t>Summary Window</w:t>
      </w:r>
      <w:r w:rsidRPr="00BF249F">
        <w:rPr>
          <w:rFonts w:cstheme="majorHAnsi"/>
        </w:rPr>
        <w:t>–</w:t>
      </w:r>
      <w:r w:rsidR="00203FEA" w:rsidRPr="00BF249F">
        <w:t>Bed Attributes</w:t>
      </w:r>
      <w:r w:rsidRPr="00BF249F">
        <w:t xml:space="preserve"> Tab</w:t>
      </w:r>
      <w:bookmarkEnd w:id="195"/>
      <w:bookmarkEnd w:id="196"/>
    </w:p>
    <w:p w14:paraId="32559E44" w14:textId="169BCFBB" w:rsidR="00DA0932" w:rsidRPr="00BF249F" w:rsidRDefault="00DA0932" w:rsidP="00DA0932">
      <w:pPr>
        <w:pStyle w:val="CVChapterBodyCopy"/>
      </w:pPr>
      <w:r w:rsidRPr="00BF249F">
        <w:t xml:space="preserve">The </w:t>
      </w:r>
      <w:r w:rsidRPr="00BF249F">
        <w:rPr>
          <w:b/>
        </w:rPr>
        <w:t>Bed Attributes</w:t>
      </w:r>
      <w:r w:rsidRPr="00BF249F">
        <w:t xml:space="preserve"> tab page displays the bed attributes that you have assigned to a bed when </w:t>
      </w:r>
      <w:hyperlink w:anchor="AssignPatToBed" w:history="1">
        <w:r w:rsidRPr="00BF249F">
          <w:rPr>
            <w:rStyle w:val="Hyperlink"/>
            <w:rFonts w:cstheme="minorBidi"/>
          </w:rPr>
          <w:t>assigning a patient to the bed</w:t>
        </w:r>
      </w:hyperlink>
      <w:r w:rsidRPr="00BF249F">
        <w:t xml:space="preserve"> or an </w:t>
      </w:r>
      <w:hyperlink w:anchor="AssignBedAttsToEmptyBedCell" w:history="1">
        <w:r w:rsidRPr="00BF249F">
          <w:rPr>
            <w:rStyle w:val="Hyperlink"/>
            <w:rFonts w:cstheme="minorBidi"/>
          </w:rPr>
          <w:t>empty bed cell</w:t>
        </w:r>
      </w:hyperlink>
      <w:r w:rsidRPr="00BF249F">
        <w:t>.</w:t>
      </w:r>
    </w:p>
    <w:p w14:paraId="577ECE67" w14:textId="502BBBEA" w:rsidR="00C42468" w:rsidRPr="00BF249F" w:rsidRDefault="00C42468" w:rsidP="00C42468">
      <w:pPr>
        <w:pStyle w:val="CVFigure"/>
      </w:pPr>
      <w:r w:rsidRPr="00BF249F">
        <w:drawing>
          <wp:inline distT="0" distB="0" distL="0" distR="0" wp14:anchorId="38D4E90F" wp14:editId="54469D4F">
            <wp:extent cx="4427182" cy="2038350"/>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20">
                      <a:extLst>
                        <a:ext uri="{28A0092B-C50C-407E-A947-70E740481C1C}">
                          <a14:useLocalDpi xmlns:a14="http://schemas.microsoft.com/office/drawing/2010/main" val="0"/>
                        </a:ext>
                      </a:extLst>
                    </a:blip>
                    <a:stretch>
                      <a:fillRect/>
                    </a:stretch>
                  </pic:blipFill>
                  <pic:spPr>
                    <a:xfrm>
                      <a:off x="0" y="0"/>
                      <a:ext cx="4455050" cy="2051181"/>
                    </a:xfrm>
                    <a:prstGeom prst="rect">
                      <a:avLst/>
                    </a:prstGeom>
                  </pic:spPr>
                </pic:pic>
              </a:graphicData>
            </a:graphic>
          </wp:inline>
        </w:drawing>
      </w:r>
    </w:p>
    <w:p w14:paraId="224FA087" w14:textId="23E46EB0" w:rsidR="00C42468" w:rsidRPr="00BF249F" w:rsidRDefault="00C42468" w:rsidP="00C607AC">
      <w:pPr>
        <w:pStyle w:val="CVFigureCaption"/>
        <w:tabs>
          <w:tab w:val="left" w:pos="1276"/>
        </w:tabs>
      </w:pPr>
      <w:r w:rsidRPr="00BF249F">
        <w:t>Bed Summary—Summary window–</w:t>
      </w:r>
      <w:r w:rsidR="006B2B51" w:rsidRPr="00BF249F">
        <w:t>Bed</w:t>
      </w:r>
      <w:r w:rsidRPr="00BF249F">
        <w:t xml:space="preserve"> </w:t>
      </w:r>
      <w:r w:rsidR="006B2B51" w:rsidRPr="00BF249F">
        <w:t>Attributes</w:t>
      </w:r>
      <w:r w:rsidRPr="00BF249F">
        <w:t xml:space="preserve"> tab</w:t>
      </w:r>
    </w:p>
    <w:p w14:paraId="75B5F292" w14:textId="6BA3258F" w:rsidR="007618F4" w:rsidRPr="00BF249F" w:rsidRDefault="007618F4" w:rsidP="007618F4">
      <w:pPr>
        <w:pStyle w:val="CVChapterBodyCopy"/>
      </w:pPr>
      <w:r w:rsidRPr="00BF249F">
        <w:t xml:space="preserve">Refer to the </w:t>
      </w:r>
      <w:hyperlink w:anchor="SumTabBedInfoBox" w:history="1">
        <w:r w:rsidRPr="00BF249F">
          <w:rPr>
            <w:rStyle w:val="Hyperlink"/>
            <w:rFonts w:cstheme="minorBidi"/>
            <w:b/>
          </w:rPr>
          <w:t>Summary Tab</w:t>
        </w:r>
        <w:r w:rsidRPr="00BF249F">
          <w:rPr>
            <w:rStyle w:val="Hyperlink"/>
            <w:rFonts w:cstheme="majorHAnsi"/>
            <w:b/>
          </w:rPr>
          <w:t>—</w:t>
        </w:r>
        <w:r w:rsidRPr="00BF249F">
          <w:rPr>
            <w:rStyle w:val="Hyperlink"/>
            <w:rFonts w:cstheme="minorBidi"/>
            <w:b/>
          </w:rPr>
          <w:t>Bed Information</w:t>
        </w:r>
      </w:hyperlink>
      <w:r w:rsidRPr="00BF249F">
        <w:t xml:space="preserve"> topic</w:t>
      </w:r>
      <w:r w:rsidR="00C42468" w:rsidRPr="00BF249F">
        <w:t xml:space="preserve"> for more information</w:t>
      </w:r>
      <w:r w:rsidR="00E274B2" w:rsidRPr="00BF249F">
        <w:t xml:space="preserve"> on </w:t>
      </w:r>
      <w:r w:rsidR="00DB3D6F" w:rsidRPr="00BF249F">
        <w:t>how to edit the bed attributes</w:t>
      </w:r>
      <w:r w:rsidR="00C42468" w:rsidRPr="00BF249F">
        <w:t>.</w:t>
      </w:r>
    </w:p>
    <w:p w14:paraId="078F2178" w14:textId="6A381A23" w:rsidR="00B40808" w:rsidRPr="00BF249F" w:rsidRDefault="00B40808" w:rsidP="00A55C80">
      <w:pPr>
        <w:pStyle w:val="ListNumber"/>
        <w:numPr>
          <w:ilvl w:val="0"/>
          <w:numId w:val="57"/>
        </w:numPr>
      </w:pPr>
      <w:r w:rsidRPr="00BF249F">
        <w:t xml:space="preserve">In the </w:t>
      </w:r>
      <w:r w:rsidRPr="00BF249F">
        <w:rPr>
          <w:b/>
        </w:rPr>
        <w:t>Cleaning</w:t>
      </w:r>
      <w:r w:rsidRPr="00BF249F">
        <w:t xml:space="preserve"> </w:t>
      </w:r>
      <w:r w:rsidRPr="00BF249F">
        <w:rPr>
          <w:b/>
        </w:rPr>
        <w:t>Activities</w:t>
      </w:r>
      <w:r w:rsidR="008F5DCD">
        <w:rPr>
          <w:b/>
        </w:rPr>
        <w:fldChar w:fldCharType="begin"/>
      </w:r>
      <w:r w:rsidR="008F5DCD">
        <w:instrText xml:space="preserve"> XE "</w:instrText>
      </w:r>
      <w:r w:rsidR="008F5DCD" w:rsidRPr="00F512F8">
        <w:rPr>
          <w:b/>
        </w:rPr>
        <w:instrText>Cleaning</w:instrText>
      </w:r>
      <w:r w:rsidR="008F5DCD" w:rsidRPr="00F512F8">
        <w:instrText xml:space="preserve"> </w:instrText>
      </w:r>
      <w:r w:rsidR="008F5DCD" w:rsidRPr="00F512F8">
        <w:rPr>
          <w:b/>
        </w:rPr>
        <w:instrText>Activities</w:instrText>
      </w:r>
      <w:r w:rsidR="008F5DCD">
        <w:instrText xml:space="preserve">" \i </w:instrText>
      </w:r>
      <w:r w:rsidR="008F5DCD">
        <w:rPr>
          <w:b/>
        </w:rPr>
        <w:fldChar w:fldCharType="end"/>
      </w:r>
      <w:r w:rsidRPr="00BF249F">
        <w:t xml:space="preserve"> box, select the </w:t>
      </w:r>
      <w:r w:rsidRPr="00BF249F">
        <w:rPr>
          <w:b/>
        </w:rPr>
        <w:t>Cleaning Required</w:t>
      </w:r>
      <w:r w:rsidRPr="00BF249F">
        <w:t xml:space="preserve"> icon if the bed requires cleaning.</w:t>
      </w:r>
    </w:p>
    <w:p w14:paraId="58B2F748" w14:textId="6CA8BB44" w:rsidR="00E03F39" w:rsidRPr="00BF249F" w:rsidRDefault="00B40808" w:rsidP="00B40808">
      <w:pPr>
        <w:pStyle w:val="CVFigure"/>
      </w:pPr>
      <w:r w:rsidRPr="00BF249F">
        <w:drawing>
          <wp:inline distT="0" distB="0" distL="0" distR="0" wp14:anchorId="20250C0D" wp14:editId="5B5C0CF9">
            <wp:extent cx="4154466" cy="1895475"/>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21">
                      <a:extLst>
                        <a:ext uri="{28A0092B-C50C-407E-A947-70E740481C1C}">
                          <a14:useLocalDpi xmlns:a14="http://schemas.microsoft.com/office/drawing/2010/main" val="0"/>
                        </a:ext>
                      </a:extLst>
                    </a:blip>
                    <a:stretch>
                      <a:fillRect/>
                    </a:stretch>
                  </pic:blipFill>
                  <pic:spPr>
                    <a:xfrm>
                      <a:off x="0" y="0"/>
                      <a:ext cx="4181017" cy="1907589"/>
                    </a:xfrm>
                    <a:prstGeom prst="rect">
                      <a:avLst/>
                    </a:prstGeom>
                  </pic:spPr>
                </pic:pic>
              </a:graphicData>
            </a:graphic>
          </wp:inline>
        </w:drawing>
      </w:r>
    </w:p>
    <w:p w14:paraId="6232D6D5" w14:textId="3F6912B5" w:rsidR="007618F4" w:rsidRPr="00BF249F" w:rsidRDefault="00362744" w:rsidP="00CF0CD9">
      <w:pPr>
        <w:pStyle w:val="CVFigureCaption"/>
        <w:tabs>
          <w:tab w:val="left" w:pos="1276"/>
        </w:tabs>
      </w:pPr>
      <w:r w:rsidRPr="00BF249F">
        <w:t>Bed Attributes tab–</w:t>
      </w:r>
      <w:r w:rsidR="00AD061C" w:rsidRPr="00BF249F">
        <w:t>Cleaning Activities box</w:t>
      </w:r>
    </w:p>
    <w:p w14:paraId="53CEF1D1" w14:textId="3170AF2B" w:rsidR="00AF1A4D" w:rsidRPr="00BF249F" w:rsidRDefault="00AF1A4D" w:rsidP="00AF1A4D">
      <w:pPr>
        <w:pStyle w:val="CVChapterBodyCopy"/>
      </w:pPr>
      <w:r w:rsidRPr="00BF249F">
        <w:lastRenderedPageBreak/>
        <w:t>You can set an alert timer for the cleaning activity.</w:t>
      </w:r>
    </w:p>
    <w:p w14:paraId="3895EB84" w14:textId="61BF6B1F" w:rsidR="00AF1A4D" w:rsidRPr="00BF249F" w:rsidRDefault="00AF1A4D" w:rsidP="00AF1A4D">
      <w:pPr>
        <w:pStyle w:val="ListNumber"/>
      </w:pPr>
      <w:r w:rsidRPr="00BF249F">
        <w:t xml:space="preserve">In the </w:t>
      </w:r>
      <w:r w:rsidRPr="00BF249F">
        <w:rPr>
          <w:b/>
        </w:rPr>
        <w:t>Time</w:t>
      </w:r>
      <w:r w:rsidRPr="00BF249F">
        <w:t xml:space="preserve"> </w:t>
      </w:r>
      <w:r w:rsidRPr="00BF249F">
        <w:rPr>
          <w:b/>
        </w:rPr>
        <w:t>Initiated</w:t>
      </w:r>
      <w:r w:rsidRPr="00BF249F">
        <w:t xml:space="preserve"> box, the date and time at which you initiate the cleaning activity displays. The current date and time are the default values </w:t>
      </w:r>
      <w:r w:rsidR="000E078E" w:rsidRPr="00BF249F">
        <w:t>that</w:t>
      </w:r>
      <w:r w:rsidRPr="00BF249F">
        <w:t xml:space="preserve"> you can change.</w:t>
      </w:r>
    </w:p>
    <w:p w14:paraId="1DCAAC3C" w14:textId="7D5B25CA" w:rsidR="00AF1A4D" w:rsidRPr="00BF249F" w:rsidRDefault="00AF1A4D" w:rsidP="00AF1A4D">
      <w:pPr>
        <w:pStyle w:val="ListNumber"/>
      </w:pPr>
      <w:r w:rsidRPr="00BF249F">
        <w:t xml:space="preserve">In the </w:t>
      </w:r>
      <w:r w:rsidRPr="00BF249F">
        <w:rPr>
          <w:b/>
        </w:rPr>
        <w:t>Alert</w:t>
      </w:r>
      <w:r w:rsidRPr="00BF249F">
        <w:t xml:space="preserve"> </w:t>
      </w:r>
      <w:r w:rsidRPr="00BF249F">
        <w:rPr>
          <w:b/>
        </w:rPr>
        <w:t>Timeframe</w:t>
      </w:r>
      <w:r w:rsidR="008F5DCD">
        <w:rPr>
          <w:b/>
        </w:rPr>
        <w:fldChar w:fldCharType="begin"/>
      </w:r>
      <w:r w:rsidR="008F5DCD">
        <w:instrText xml:space="preserve"> XE "</w:instrText>
      </w:r>
      <w:r w:rsidR="008F5DCD" w:rsidRPr="00A20C90">
        <w:rPr>
          <w:b/>
        </w:rPr>
        <w:instrText>Alert</w:instrText>
      </w:r>
      <w:r w:rsidR="008F5DCD" w:rsidRPr="00A20C90">
        <w:instrText xml:space="preserve"> </w:instrText>
      </w:r>
      <w:r w:rsidR="008F5DCD" w:rsidRPr="00A20C90">
        <w:rPr>
          <w:b/>
        </w:rPr>
        <w:instrText>Timeframe</w:instrText>
      </w:r>
      <w:r w:rsidR="008F5DCD">
        <w:instrText xml:space="preserve">" \i </w:instrText>
      </w:r>
      <w:r w:rsidR="008F5DCD">
        <w:rPr>
          <w:b/>
        </w:rPr>
        <w:fldChar w:fldCharType="end"/>
      </w:r>
      <w:r w:rsidRPr="00BF249F">
        <w:t xml:space="preserve"> box, select the number of hours</w:t>
      </w:r>
      <w:r w:rsidR="00D731D8" w:rsidRPr="00BF249F">
        <w:t>(duration)</w:t>
      </w:r>
      <w:r w:rsidRPr="00BF249F">
        <w:t xml:space="preserve"> for which you want to set an alert timer duration from the drop-down list. Once the time exceeds the set duration with respect to the initiated time, the overdue </w:t>
      </w:r>
      <w:r w:rsidR="00AE39A8" w:rsidRPr="00BF249F">
        <w:t xml:space="preserve">number of </w:t>
      </w:r>
      <w:r w:rsidRPr="00BF249F">
        <w:t>hours change to red color</w:t>
      </w:r>
      <w:r w:rsidR="00BB3F5E" w:rsidRPr="00BF249F">
        <w:t xml:space="preserve"> in the </w:t>
      </w:r>
      <w:r w:rsidR="00BB3F5E" w:rsidRPr="00BF249F">
        <w:rPr>
          <w:b/>
        </w:rPr>
        <w:t>Cleaning Activities</w:t>
      </w:r>
      <w:r w:rsidR="00BB3F5E" w:rsidRPr="00BF249F">
        <w:t xml:space="preserve"> box</w:t>
      </w:r>
      <w:r w:rsidRPr="00BF249F">
        <w:t>.</w:t>
      </w:r>
    </w:p>
    <w:p w14:paraId="76AEE06E" w14:textId="6846215D" w:rsidR="00AF1A4D" w:rsidRPr="00BF249F" w:rsidRDefault="00C80041" w:rsidP="00AF1A4D">
      <w:pPr>
        <w:pStyle w:val="CVChapterBodyCopy"/>
      </w:pPr>
      <w:r w:rsidRPr="00BF249F">
        <w:t xml:space="preserve">If you </w:t>
      </w:r>
      <w:r w:rsidR="00D731D8" w:rsidRPr="00BF249F">
        <w:t>assign the</w:t>
      </w:r>
      <w:r w:rsidRPr="00BF249F">
        <w:t xml:space="preserve"> cleaning activity </w:t>
      </w:r>
      <w:r w:rsidR="00D731D8" w:rsidRPr="00BF249F">
        <w:t>to</w:t>
      </w:r>
      <w:r w:rsidRPr="00BF249F">
        <w:t xml:space="preserve"> an empty bed cell, the </w:t>
      </w:r>
      <w:r w:rsidR="00E71805" w:rsidRPr="00BF249F">
        <w:rPr>
          <w:b/>
        </w:rPr>
        <w:t>Cleaning</w:t>
      </w:r>
      <w:r w:rsidR="00E71805" w:rsidRPr="00BF249F">
        <w:t xml:space="preserve"> </w:t>
      </w:r>
      <w:r w:rsidR="00E71805" w:rsidRPr="00BF249F">
        <w:rPr>
          <w:b/>
        </w:rPr>
        <w:t>A</w:t>
      </w:r>
      <w:r w:rsidRPr="00BF249F">
        <w:rPr>
          <w:b/>
        </w:rPr>
        <w:t>ctivity</w:t>
      </w:r>
      <w:r w:rsidR="00D731D8" w:rsidRPr="00BF249F">
        <w:t xml:space="preserve"> icon displays in the</w:t>
      </w:r>
      <w:r w:rsidR="00EA38B7" w:rsidRPr="00BF249F">
        <w:t xml:space="preserve"> bed cell.</w:t>
      </w:r>
    </w:p>
    <w:p w14:paraId="4596FC3A" w14:textId="52B2F96B" w:rsidR="00C80041" w:rsidRPr="00BF249F" w:rsidRDefault="00C80041" w:rsidP="00C80041">
      <w:pPr>
        <w:pStyle w:val="CVFigure"/>
      </w:pPr>
      <w:r w:rsidRPr="00BF249F">
        <w:drawing>
          <wp:inline distT="0" distB="0" distL="0" distR="0" wp14:anchorId="3AE647C7" wp14:editId="024C58FF">
            <wp:extent cx="2000250" cy="1135802"/>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2038601" cy="1157579"/>
                    </a:xfrm>
                    <a:prstGeom prst="rect">
                      <a:avLst/>
                    </a:prstGeom>
                    <a:noFill/>
                    <a:ln>
                      <a:noFill/>
                    </a:ln>
                  </pic:spPr>
                </pic:pic>
              </a:graphicData>
            </a:graphic>
          </wp:inline>
        </w:drawing>
      </w:r>
    </w:p>
    <w:p w14:paraId="5236C905" w14:textId="2C42B70B" w:rsidR="00C80041" w:rsidRPr="00BF249F" w:rsidRDefault="00B459DF" w:rsidP="00C607AC">
      <w:pPr>
        <w:pStyle w:val="CVFigureCaption"/>
        <w:tabs>
          <w:tab w:val="left" w:pos="1276"/>
          <w:tab w:val="left" w:pos="2268"/>
        </w:tabs>
      </w:pPr>
      <w:r w:rsidRPr="00BF249F">
        <w:t>Bed Cell</w:t>
      </w:r>
      <w:r w:rsidR="00E71805" w:rsidRPr="00BF249F">
        <w:t>–Cleaning Activity icon</w:t>
      </w:r>
    </w:p>
    <w:p w14:paraId="32CBEA52" w14:textId="4958A639" w:rsidR="00B40808" w:rsidRPr="00BF249F" w:rsidRDefault="00EA38B7" w:rsidP="00AF1A4D">
      <w:pPr>
        <w:pStyle w:val="CVChapterBodyCopy"/>
      </w:pPr>
      <w:r w:rsidRPr="00BF249F">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BF249F" w14:paraId="299EA340" w14:textId="77777777" w:rsidTr="003B29A3">
        <w:trPr>
          <w:tblHeader/>
        </w:trPr>
        <w:tc>
          <w:tcPr>
            <w:tcW w:w="2694" w:type="dxa"/>
            <w:shd w:val="clear" w:color="auto" w:fill="365F91" w:themeFill="accent1" w:themeFillShade="BF"/>
          </w:tcPr>
          <w:p w14:paraId="6DFFC680" w14:textId="42E07E36" w:rsidR="00536BBA" w:rsidRPr="00BF249F" w:rsidRDefault="00536BBA" w:rsidP="003B29A3">
            <w:pPr>
              <w:pStyle w:val="Whitechartheaderinformation"/>
            </w:pPr>
            <w:r w:rsidRPr="00BF249F">
              <w:t xml:space="preserve">Cleaning Activity Icon </w:t>
            </w:r>
          </w:p>
        </w:tc>
        <w:tc>
          <w:tcPr>
            <w:tcW w:w="6054" w:type="dxa"/>
            <w:shd w:val="clear" w:color="auto" w:fill="808080" w:themeFill="background1" w:themeFillShade="80"/>
          </w:tcPr>
          <w:p w14:paraId="086F1C55" w14:textId="77777777" w:rsidR="00536BBA" w:rsidRPr="00BF249F" w:rsidRDefault="00536BBA" w:rsidP="003B29A3">
            <w:pPr>
              <w:pStyle w:val="Whitechartheaderinformation"/>
            </w:pPr>
            <w:r w:rsidRPr="00BF249F">
              <w:t>Description</w:t>
            </w:r>
          </w:p>
        </w:tc>
      </w:tr>
      <w:tr w:rsidR="00536BBA" w:rsidRPr="00BF249F" w14:paraId="459F94A5" w14:textId="77777777" w:rsidTr="003B29A3">
        <w:tc>
          <w:tcPr>
            <w:tcW w:w="2694" w:type="dxa"/>
            <w:shd w:val="clear" w:color="auto" w:fill="FFFFFF" w:themeFill="background1"/>
          </w:tcPr>
          <w:p w14:paraId="45E994D5" w14:textId="56EAA1B1" w:rsidR="00536BBA" w:rsidRPr="00BF249F" w:rsidRDefault="00536BBA" w:rsidP="003B29A3">
            <w:pPr>
              <w:pStyle w:val="CVTableTextCenter"/>
            </w:pPr>
            <w:r w:rsidRPr="00BF249F">
              <w:object w:dxaOrig="2865" w:dyaOrig="2040" w14:anchorId="077C0DBE">
                <v:shape id="_x0000_i1106" type="#_x0000_t75" style="width:102pt;height:71.25pt" o:ole="">
                  <v:imagedata r:id="rId323" o:title=""/>
                </v:shape>
                <o:OLEObject Type="Embed" ProgID="PBrush" ShapeID="_x0000_i1106" DrawAspect="Content" ObjectID="_1645392917" r:id="rId324"/>
              </w:object>
            </w:r>
          </w:p>
        </w:tc>
        <w:tc>
          <w:tcPr>
            <w:tcW w:w="6054" w:type="dxa"/>
            <w:shd w:val="clear" w:color="auto" w:fill="FFFFFF" w:themeFill="background1"/>
          </w:tcPr>
          <w:p w14:paraId="0E67F7F1" w14:textId="14B2D212" w:rsidR="00536BBA" w:rsidRPr="00BF249F" w:rsidRDefault="00536BBA" w:rsidP="003D066A">
            <w:pPr>
              <w:pStyle w:val="CVTabletext"/>
            </w:pPr>
            <w:r w:rsidRPr="00BF249F">
              <w:t>The icon</w:t>
            </w:r>
            <w:r w:rsidR="003D066A" w:rsidRPr="00BF249F">
              <w:t xml:space="preserve"> in the bed cell</w:t>
            </w:r>
            <w:r w:rsidR="00AE39A8" w:rsidRPr="00BF249F">
              <w:t xml:space="preserve"> is olive-</w:t>
            </w:r>
            <w:r w:rsidRPr="00BF249F">
              <w:t>green color when the set time duration is within the alert time frame</w:t>
            </w:r>
            <w:r w:rsidR="008D2DC8" w:rsidRPr="00BF249F">
              <w:t xml:space="preserve"> with respect to the </w:t>
            </w:r>
            <w:r w:rsidR="003D066A" w:rsidRPr="00BF249F">
              <w:t xml:space="preserve">initiated </w:t>
            </w:r>
            <w:r w:rsidR="008D2DC8" w:rsidRPr="00BF249F">
              <w:t>time.</w:t>
            </w:r>
          </w:p>
        </w:tc>
      </w:tr>
      <w:tr w:rsidR="00536BBA" w:rsidRPr="00BF249F" w14:paraId="1E153793" w14:textId="77777777" w:rsidTr="003B29A3">
        <w:tc>
          <w:tcPr>
            <w:tcW w:w="2694" w:type="dxa"/>
            <w:shd w:val="clear" w:color="auto" w:fill="FFFFFF" w:themeFill="background1"/>
          </w:tcPr>
          <w:p w14:paraId="50F13347" w14:textId="1C61B985" w:rsidR="00536BBA" w:rsidRPr="00BF249F" w:rsidRDefault="00536BBA" w:rsidP="003B29A3">
            <w:pPr>
              <w:pStyle w:val="CVTableTextCenter"/>
            </w:pPr>
            <w:r w:rsidRPr="00BF249F">
              <w:object w:dxaOrig="1935" w:dyaOrig="2370" w14:anchorId="32139862">
                <v:shape id="_x0000_i1107" type="#_x0000_t75" style="width:67.5pt;height:81.75pt" o:ole="">
                  <v:imagedata r:id="rId325" o:title=""/>
                </v:shape>
                <o:OLEObject Type="Embed" ProgID="PBrush" ShapeID="_x0000_i1107" DrawAspect="Content" ObjectID="_1645392918" r:id="rId326"/>
              </w:object>
            </w:r>
          </w:p>
        </w:tc>
        <w:tc>
          <w:tcPr>
            <w:tcW w:w="6054" w:type="dxa"/>
            <w:shd w:val="clear" w:color="auto" w:fill="FFFFFF" w:themeFill="background1"/>
          </w:tcPr>
          <w:p w14:paraId="504910C5" w14:textId="231BE853" w:rsidR="00536BBA" w:rsidRPr="00BF249F" w:rsidRDefault="003D066A" w:rsidP="003B29A3">
            <w:pPr>
              <w:pStyle w:val="CVTabletext"/>
            </w:pPr>
            <w:r w:rsidRPr="00BF249F">
              <w:t xml:space="preserve">The icon in the bed cell is </w:t>
            </w:r>
            <w:r w:rsidR="000E078E" w:rsidRPr="00BF249F">
              <w:t xml:space="preserve">a </w:t>
            </w:r>
            <w:r w:rsidRPr="00BF249F">
              <w:t xml:space="preserve">bright green color when you select the </w:t>
            </w:r>
            <w:r w:rsidRPr="00BF249F">
              <w:rPr>
                <w:b/>
              </w:rPr>
              <w:t>Cleaning</w:t>
            </w:r>
            <w:r w:rsidRPr="00BF249F">
              <w:t xml:space="preserve"> </w:t>
            </w:r>
            <w:r w:rsidRPr="00BF249F">
              <w:rPr>
                <w:b/>
              </w:rPr>
              <w:t>Complete</w:t>
            </w:r>
            <w:r w:rsidRPr="00BF249F">
              <w:t xml:space="preserve"> icon in the </w:t>
            </w:r>
            <w:r w:rsidRPr="00BF249F">
              <w:rPr>
                <w:b/>
              </w:rPr>
              <w:t>Cleaning</w:t>
            </w:r>
            <w:r w:rsidRPr="00BF249F">
              <w:t xml:space="preserve"> </w:t>
            </w:r>
            <w:r w:rsidRPr="00BF249F">
              <w:rPr>
                <w:b/>
              </w:rPr>
              <w:t>Activities</w:t>
            </w:r>
            <w:r w:rsidRPr="00BF249F">
              <w:t xml:space="preserve"> box, indicating that the cleaning activity is complete.</w:t>
            </w:r>
          </w:p>
        </w:tc>
      </w:tr>
      <w:tr w:rsidR="00536BBA" w:rsidRPr="00BF249F" w14:paraId="74A5356B" w14:textId="77777777" w:rsidTr="003B29A3">
        <w:tc>
          <w:tcPr>
            <w:tcW w:w="2694" w:type="dxa"/>
            <w:shd w:val="clear" w:color="auto" w:fill="FFFFFF" w:themeFill="background1"/>
          </w:tcPr>
          <w:p w14:paraId="3B62BE52" w14:textId="44191CF0" w:rsidR="00536BBA" w:rsidRPr="00BF249F" w:rsidRDefault="00536BBA" w:rsidP="003B29A3">
            <w:pPr>
              <w:pStyle w:val="CVTableTextCenter"/>
            </w:pPr>
            <w:r w:rsidRPr="00BF249F">
              <w:object w:dxaOrig="2865" w:dyaOrig="2010" w14:anchorId="4ADB6740">
                <v:shape id="_x0000_i1108" type="#_x0000_t75" style="width:96pt;height:66pt" o:ole="">
                  <v:imagedata r:id="rId327" o:title=""/>
                </v:shape>
                <o:OLEObject Type="Embed" ProgID="PBrush" ShapeID="_x0000_i1108" DrawAspect="Content" ObjectID="_1645392919" r:id="rId328"/>
              </w:object>
            </w:r>
          </w:p>
        </w:tc>
        <w:tc>
          <w:tcPr>
            <w:tcW w:w="6054" w:type="dxa"/>
            <w:shd w:val="clear" w:color="auto" w:fill="FFFFFF" w:themeFill="background1"/>
          </w:tcPr>
          <w:p w14:paraId="562C1818" w14:textId="1501F1D7" w:rsidR="00536BBA" w:rsidRPr="00BF249F" w:rsidRDefault="006C495D" w:rsidP="003B29A3">
            <w:pPr>
              <w:pStyle w:val="CVTabletext"/>
            </w:pPr>
            <w:r w:rsidRPr="00BF249F">
              <w:t>The icon in the bed cell is red color when the set time duration exceeds the alert time frame with respect to the initiated time.</w:t>
            </w:r>
          </w:p>
        </w:tc>
      </w:tr>
    </w:tbl>
    <w:p w14:paraId="0E64F838" w14:textId="2E1A8814" w:rsidR="00536BBA" w:rsidRPr="00BF249F" w:rsidRDefault="00FE07C8" w:rsidP="0094555C">
      <w:pPr>
        <w:pStyle w:val="CVTableCaption"/>
        <w:tabs>
          <w:tab w:val="left" w:pos="1134"/>
        </w:tabs>
      </w:pPr>
      <w:r w:rsidRPr="00BF249F">
        <w:t>Cleaning Activity icon colors</w:t>
      </w:r>
    </w:p>
    <w:p w14:paraId="4B0AF1FC" w14:textId="6BD6EE0C" w:rsidR="0094555C" w:rsidRPr="00BF249F" w:rsidRDefault="0094555C" w:rsidP="0094555C">
      <w:pPr>
        <w:pStyle w:val="CVHeading3"/>
      </w:pPr>
      <w:bookmarkStart w:id="197" w:name="_Toc34776299"/>
      <w:bookmarkStart w:id="198" w:name="_Toc34776826"/>
      <w:r w:rsidRPr="00BF249F">
        <w:lastRenderedPageBreak/>
        <w:t>Deleted Patients</w:t>
      </w:r>
      <w:bookmarkEnd w:id="197"/>
      <w:bookmarkEnd w:id="198"/>
    </w:p>
    <w:p w14:paraId="3E0E5343" w14:textId="2D123BA4" w:rsidR="00D22210" w:rsidRPr="00BF249F" w:rsidRDefault="00D22210" w:rsidP="00D22210">
      <w:pPr>
        <w:pStyle w:val="CVChapterBodyCopy"/>
      </w:pPr>
      <w:r w:rsidRPr="00BF249F">
        <w:t>Duplication of patient records in Coreo Analytics results in multiple patient records existing for a single person. Coreo Analytics deduplicates the duplicate patient record and merges with the existing patient record that is selected to be retained</w:t>
      </w:r>
      <w:r w:rsidR="00AE39A8" w:rsidRPr="00BF249F">
        <w:t>,</w:t>
      </w:r>
      <w:r w:rsidRPr="00BF249F">
        <w:t xml:space="preserve"> and the other record is deleted.</w:t>
      </w:r>
    </w:p>
    <w:p w14:paraId="60C32005" w14:textId="1784B683" w:rsidR="00D22210" w:rsidRPr="00BF249F" w:rsidRDefault="00D22210" w:rsidP="00D22210">
      <w:pPr>
        <w:pStyle w:val="CVChapterBodyCopy"/>
      </w:pPr>
      <w:r w:rsidRPr="00BF249F">
        <w:t xml:space="preserve">When the deleted patient records are fetched into the Coreo View application though the nightly data-sync process that runs in the background, then the deleted patient details are displayed in the </w:t>
      </w:r>
      <w:r w:rsidR="00B450EC" w:rsidRPr="00BF249F">
        <w:rPr>
          <w:b/>
        </w:rPr>
        <w:t>S</w:t>
      </w:r>
      <w:r w:rsidRPr="00BF249F">
        <w:rPr>
          <w:b/>
        </w:rPr>
        <w:t>ummary</w:t>
      </w:r>
      <w:r w:rsidRPr="00BF249F">
        <w:t xml:space="preserve"> window.</w:t>
      </w:r>
    </w:p>
    <w:p w14:paraId="49D6FAE3" w14:textId="5066C7C1" w:rsidR="00B450EC" w:rsidRPr="00BF249F" w:rsidRDefault="00421254" w:rsidP="00D22210">
      <w:pPr>
        <w:pStyle w:val="CVChapterBodyCopy"/>
      </w:pPr>
      <w:r w:rsidRPr="00BF249F">
        <w:rPr>
          <w:noProof/>
          <w:lang w:val="en-IN" w:eastAsia="en-IN"/>
        </w:rPr>
        <w:drawing>
          <wp:inline distT="0" distB="0" distL="0" distR="0" wp14:anchorId="120A2171" wp14:editId="01418D94">
            <wp:extent cx="5172075" cy="2639315"/>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FIGURE 123 SUMMARY WINDOW–DELETED PATIENT RECORD.png"/>
                    <pic:cNvPicPr/>
                  </pic:nvPicPr>
                  <pic:blipFill>
                    <a:blip r:embed="rId329">
                      <a:extLst>
                        <a:ext uri="{28A0092B-C50C-407E-A947-70E740481C1C}">
                          <a14:useLocalDpi xmlns:a14="http://schemas.microsoft.com/office/drawing/2010/main" val="0"/>
                        </a:ext>
                      </a:extLst>
                    </a:blip>
                    <a:stretch>
                      <a:fillRect/>
                    </a:stretch>
                  </pic:blipFill>
                  <pic:spPr>
                    <a:xfrm>
                      <a:off x="0" y="0"/>
                      <a:ext cx="5173223" cy="2639901"/>
                    </a:xfrm>
                    <a:prstGeom prst="rect">
                      <a:avLst/>
                    </a:prstGeom>
                  </pic:spPr>
                </pic:pic>
              </a:graphicData>
            </a:graphic>
          </wp:inline>
        </w:drawing>
      </w:r>
    </w:p>
    <w:p w14:paraId="0A48B60A" w14:textId="25A5638B" w:rsidR="00B450EC" w:rsidRPr="00BF249F" w:rsidRDefault="00B450EC" w:rsidP="00B450EC">
      <w:pPr>
        <w:pStyle w:val="CVFigureCaption"/>
      </w:pPr>
      <w:r w:rsidRPr="00BF249F">
        <w:t>Summary window–</w:t>
      </w:r>
      <w:r w:rsidR="001072F6" w:rsidRPr="00BF249F">
        <w:t>deleted patient record</w:t>
      </w:r>
    </w:p>
    <w:p w14:paraId="54E8A0EA" w14:textId="7A460A2C" w:rsidR="00FA310F" w:rsidRPr="00BF249F" w:rsidRDefault="00FA310F" w:rsidP="00FA310F">
      <w:pPr>
        <w:pStyle w:val="CVChapterBodyCopy"/>
      </w:pPr>
      <w:r w:rsidRPr="00BF249F">
        <w:t xml:space="preserve">You can identify a duplicate patient in the </w:t>
      </w:r>
      <w:r w:rsidRPr="00BF249F">
        <w:rPr>
          <w:b/>
        </w:rPr>
        <w:t>Summary</w:t>
      </w:r>
      <w:r w:rsidRPr="00BF249F">
        <w:t xml:space="preserve"> window through the following:</w:t>
      </w:r>
    </w:p>
    <w:p w14:paraId="1254BCBD" w14:textId="4563C072" w:rsidR="00FA310F" w:rsidRPr="00BF249F" w:rsidRDefault="00FA310F" w:rsidP="0097710E">
      <w:pPr>
        <w:pStyle w:val="ListBullet"/>
      </w:pPr>
      <w:r w:rsidRPr="00BF249F">
        <w:t>The previous MPI</w:t>
      </w:r>
      <w:r w:rsidR="007A2BB6" w:rsidRPr="00BF249F">
        <w:t xml:space="preserve"> of the patient</w:t>
      </w:r>
      <w:r w:rsidRPr="00BF249F">
        <w:t xml:space="preserve"> is struck off </w:t>
      </w:r>
      <w:r w:rsidR="007A2BB6" w:rsidRPr="00BF249F">
        <w:t xml:space="preserve">and displays </w:t>
      </w:r>
      <w:r w:rsidRPr="00BF249F">
        <w:t>in the upper-left corner of the window.</w:t>
      </w:r>
    </w:p>
    <w:p w14:paraId="57D950A3" w14:textId="58232EC9" w:rsidR="00FA310F" w:rsidRPr="00BF249F" w:rsidRDefault="00FA310F" w:rsidP="0097710E">
      <w:pPr>
        <w:pStyle w:val="ListBullet"/>
      </w:pPr>
      <w:r w:rsidRPr="00BF249F">
        <w:t>The label, “</w:t>
      </w:r>
      <w:r w:rsidRPr="00BF249F">
        <w:rPr>
          <w:b/>
        </w:rPr>
        <w:t>Duplicate - Refer to Coreo MPI: [Number]</w:t>
      </w:r>
      <w:r w:rsidRPr="00BF249F">
        <w:t>” displays in the upper-right corner of the window.</w:t>
      </w:r>
    </w:p>
    <w:p w14:paraId="600BDB71" w14:textId="6588A200" w:rsidR="00FA310F" w:rsidRPr="00BF249F" w:rsidRDefault="00AE39A8" w:rsidP="0097710E">
      <w:pPr>
        <w:pStyle w:val="ListBullet"/>
      </w:pPr>
      <w:r w:rsidRPr="00BF249F">
        <w:t>Coreo View captures al</w:t>
      </w:r>
      <w:r w:rsidR="00897199" w:rsidRPr="00BF249F">
        <w:t xml:space="preserve">l </w:t>
      </w:r>
      <w:r w:rsidRPr="00BF249F">
        <w:t xml:space="preserve">the </w:t>
      </w:r>
      <w:r w:rsidR="00897199" w:rsidRPr="00BF249F">
        <w:t>transactions</w:t>
      </w:r>
      <w:r w:rsidR="007A2BB6" w:rsidRPr="00BF249F">
        <w:t xml:space="preserve"> related to t</w:t>
      </w:r>
      <w:r w:rsidR="00897199" w:rsidRPr="00BF249F">
        <w:t>he deleted</w:t>
      </w:r>
      <w:r w:rsidR="0097710E" w:rsidRPr="00BF249F">
        <w:t xml:space="preserve"> or duplicate</w:t>
      </w:r>
      <w:r w:rsidRPr="00BF249F">
        <w:t xml:space="preserve"> patient </w:t>
      </w:r>
      <w:r w:rsidR="007A2BB6" w:rsidRPr="00BF249F">
        <w:t xml:space="preserve">in the </w:t>
      </w:r>
      <w:r w:rsidR="002B3192" w:rsidRPr="00BF249F">
        <w:t xml:space="preserve">summary </w:t>
      </w:r>
      <w:r w:rsidR="007A2BB6" w:rsidRPr="00BF249F">
        <w:rPr>
          <w:b/>
        </w:rPr>
        <w:t>Logs</w:t>
      </w:r>
      <w:r w:rsidR="007A2BB6" w:rsidRPr="00BF249F">
        <w:t xml:space="preserve"> section.</w:t>
      </w:r>
    </w:p>
    <w:p w14:paraId="74490B3F" w14:textId="2D690E2F" w:rsidR="002B3192" w:rsidRPr="00BF249F" w:rsidRDefault="002B3192" w:rsidP="002B3192">
      <w:pPr>
        <w:pStyle w:val="CVHeading3"/>
      </w:pPr>
      <w:bookmarkStart w:id="199" w:name="_Toc34776300"/>
      <w:bookmarkStart w:id="200" w:name="_Toc34776827"/>
      <w:r w:rsidRPr="00BF249F">
        <w:t>Inactive Patients</w:t>
      </w:r>
      <w:bookmarkEnd w:id="199"/>
      <w:bookmarkEnd w:id="200"/>
    </w:p>
    <w:p w14:paraId="1006E9CE" w14:textId="0C6AB25B" w:rsidR="002B3192" w:rsidRPr="00BF249F" w:rsidRDefault="002B3192" w:rsidP="002B3192">
      <w:pPr>
        <w:pStyle w:val="CVChapterBodyCopy"/>
      </w:pPr>
      <w:r w:rsidRPr="00BF249F">
        <w:t>A patient record in Coreo Analytics is set to an Inactive status based on the information received from a health plan or system.</w:t>
      </w:r>
    </w:p>
    <w:p w14:paraId="74442CAB" w14:textId="5F3C4C71" w:rsidR="002B3192" w:rsidRPr="00BF249F" w:rsidRDefault="00AE39A8" w:rsidP="002B3192">
      <w:pPr>
        <w:pStyle w:val="CVChapterBodyCopy"/>
      </w:pPr>
      <w:r w:rsidRPr="00BF249F">
        <w:t>Coreo View fetches patients with a</w:t>
      </w:r>
      <w:r w:rsidR="002B3192" w:rsidRPr="00BF249F">
        <w:t xml:space="preserve">ny status-change (Active / Inactive) </w:t>
      </w:r>
      <w:r w:rsidRPr="00BF249F">
        <w:t xml:space="preserve">from Coreo Analytics </w:t>
      </w:r>
      <w:r w:rsidR="002B3192" w:rsidRPr="00BF249F">
        <w:t>during the nightly data-sync process.</w:t>
      </w:r>
    </w:p>
    <w:p w14:paraId="76729C18" w14:textId="77777777" w:rsidR="002B3192" w:rsidRPr="00BF249F" w:rsidRDefault="002B3192" w:rsidP="002B3192">
      <w:pPr>
        <w:pStyle w:val="CVChapterBodyCopy"/>
      </w:pPr>
      <w:r w:rsidRPr="00BF249F">
        <w:t>In Coreo View, a patient with an Inactive status does not display either in the Bed View or Prioritized view or Geomap view.</w:t>
      </w:r>
    </w:p>
    <w:p w14:paraId="16171F62" w14:textId="7286FD2C" w:rsidR="002B3192" w:rsidRPr="00BF249F" w:rsidRDefault="00BC1CB1" w:rsidP="002B3192">
      <w:pPr>
        <w:pStyle w:val="CVChapterBodyCopy"/>
      </w:pPr>
      <w:r w:rsidRPr="00BF249F">
        <w:lastRenderedPageBreak/>
        <w:t>When the patient status changes</w:t>
      </w:r>
      <w:r w:rsidR="002B3192" w:rsidRPr="00BF249F">
        <w:t xml:space="preserve"> </w:t>
      </w:r>
      <w:r w:rsidR="00A8444E" w:rsidRPr="00BF249F">
        <w:t>to either active or inactive, Coreo View captures the</w:t>
      </w:r>
      <w:r w:rsidR="002B3192" w:rsidRPr="00BF249F">
        <w:t xml:space="preserve"> </w:t>
      </w:r>
      <w:r w:rsidR="00A8444E" w:rsidRPr="00BF249F">
        <w:t xml:space="preserve">updates </w:t>
      </w:r>
      <w:r w:rsidR="002B3192" w:rsidRPr="00BF249F">
        <w:t xml:space="preserve">in the summary </w:t>
      </w:r>
      <w:r w:rsidR="002B3192" w:rsidRPr="00BF249F">
        <w:rPr>
          <w:b/>
        </w:rPr>
        <w:t>Logs</w:t>
      </w:r>
      <w:r w:rsidR="002B3192" w:rsidRPr="00BF249F">
        <w:t xml:space="preserve"> section.</w:t>
      </w:r>
    </w:p>
    <w:p w14:paraId="3A858868" w14:textId="20BFA401" w:rsidR="002B3192" w:rsidRPr="00BF249F" w:rsidRDefault="00B07006" w:rsidP="00B07006">
      <w:pPr>
        <w:pStyle w:val="CVFigure"/>
      </w:pPr>
      <w:r w:rsidRPr="00BF249F">
        <w:drawing>
          <wp:inline distT="0" distB="0" distL="0" distR="0" wp14:anchorId="73038896" wp14:editId="2A9D7D46">
            <wp:extent cx="5152390" cy="2585140"/>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FIGURE 124 SUMMARY LOG–INACTIVE PATIENT CHANGED TO ACTIVE PATIENT.png"/>
                    <pic:cNvPicPr/>
                  </pic:nvPicPr>
                  <pic:blipFill>
                    <a:blip r:embed="rId330">
                      <a:extLst>
                        <a:ext uri="{28A0092B-C50C-407E-A947-70E740481C1C}">
                          <a14:useLocalDpi xmlns:a14="http://schemas.microsoft.com/office/drawing/2010/main" val="0"/>
                        </a:ext>
                      </a:extLst>
                    </a:blip>
                    <a:stretch>
                      <a:fillRect/>
                    </a:stretch>
                  </pic:blipFill>
                  <pic:spPr>
                    <a:xfrm>
                      <a:off x="0" y="0"/>
                      <a:ext cx="5157500" cy="2587704"/>
                    </a:xfrm>
                    <a:prstGeom prst="rect">
                      <a:avLst/>
                    </a:prstGeom>
                  </pic:spPr>
                </pic:pic>
              </a:graphicData>
            </a:graphic>
          </wp:inline>
        </w:drawing>
      </w:r>
    </w:p>
    <w:p w14:paraId="0C0D2A90" w14:textId="38D33D55" w:rsidR="00B07006" w:rsidRPr="00BF249F" w:rsidRDefault="00B07006" w:rsidP="00B07006">
      <w:pPr>
        <w:pStyle w:val="CVFigureCaption"/>
      </w:pPr>
      <w:r w:rsidRPr="00BF249F">
        <w:t>Summary Log–Inactive patient changed to Active patient</w:t>
      </w:r>
    </w:p>
    <w:p w14:paraId="59612E1A" w14:textId="20E6A314" w:rsidR="002B6D5F" w:rsidRPr="00BF249F" w:rsidRDefault="002B6D5F" w:rsidP="000204A0">
      <w:pPr>
        <w:pStyle w:val="Heading2"/>
        <w:tabs>
          <w:tab w:val="clear" w:pos="450"/>
          <w:tab w:val="left" w:pos="567"/>
        </w:tabs>
        <w:ind w:left="567" w:hanging="567"/>
      </w:pPr>
      <w:bookmarkStart w:id="201" w:name="_Toc34776301"/>
      <w:bookmarkStart w:id="202" w:name="_Toc34776828"/>
      <w:r w:rsidRPr="00BF249F">
        <w:t>Coreo Summary</w:t>
      </w:r>
      <w:bookmarkEnd w:id="201"/>
      <w:bookmarkEnd w:id="202"/>
    </w:p>
    <w:p w14:paraId="00327DD5" w14:textId="140A1D52" w:rsidR="002B6D5F" w:rsidRPr="00BF249F" w:rsidRDefault="002B6D5F" w:rsidP="002B6D5F">
      <w:pPr>
        <w:pStyle w:val="CVChapterBodyCopy"/>
      </w:pPr>
      <w:r w:rsidRPr="00BF249F">
        <w:t>Follow</w:t>
      </w:r>
      <w:r w:rsidR="000204A0" w:rsidRPr="00BF249F">
        <w:t xml:space="preserve"> these steps to view the Coreo S</w:t>
      </w:r>
      <w:r w:rsidRPr="00BF249F">
        <w:t>ummary of a patient:</w:t>
      </w:r>
    </w:p>
    <w:p w14:paraId="329072B9" w14:textId="199BB866" w:rsidR="00556B52" w:rsidRPr="00BF249F" w:rsidRDefault="006F2DD8" w:rsidP="000C4889">
      <w:pPr>
        <w:pStyle w:val="ListNumber"/>
        <w:numPr>
          <w:ilvl w:val="0"/>
          <w:numId w:val="92"/>
        </w:numPr>
      </w:pPr>
      <w:r w:rsidRPr="00BF249F">
        <w:t>On the home page, on the side menu,</w:t>
      </w:r>
      <w:r w:rsidR="003B29A3" w:rsidRPr="00BF249F">
        <w:t xml:space="preserve"> select </w:t>
      </w:r>
      <w:r w:rsidR="003B29A3" w:rsidRPr="00BF249F">
        <w:rPr>
          <w:b/>
        </w:rPr>
        <w:t>Search</w:t>
      </w:r>
      <w:r w:rsidR="003B29A3" w:rsidRPr="00BF249F">
        <w:t xml:space="preserve"> to perform a global search</w:t>
      </w:r>
      <w:r w:rsidR="00556B52" w:rsidRPr="00BF249F">
        <w:t xml:space="preserve"> of patients.</w:t>
      </w:r>
    </w:p>
    <w:p w14:paraId="44DCE49D" w14:textId="09CBFD30" w:rsidR="00FB7123" w:rsidRPr="00BF249F" w:rsidRDefault="00FB7123" w:rsidP="00A55C80">
      <w:pPr>
        <w:pStyle w:val="ListNumber"/>
        <w:numPr>
          <w:ilvl w:val="0"/>
          <w:numId w:val="58"/>
        </w:numPr>
      </w:pPr>
      <w:r w:rsidRPr="00BF249F">
        <w:t xml:space="preserve">The </w:t>
      </w:r>
      <w:r w:rsidRPr="00BF249F">
        <w:rPr>
          <w:b/>
        </w:rPr>
        <w:t>Coreo</w:t>
      </w:r>
      <w:r w:rsidRPr="00BF249F">
        <w:t xml:space="preserve"> </w:t>
      </w:r>
      <w:r w:rsidRPr="00BF249F">
        <w:rPr>
          <w:b/>
        </w:rPr>
        <w:t>Population</w:t>
      </w:r>
      <w:r w:rsidRPr="00BF249F">
        <w:t xml:space="preserve"> </w:t>
      </w:r>
      <w:r w:rsidRPr="00BF249F">
        <w:rPr>
          <w:b/>
        </w:rPr>
        <w:t>Search</w:t>
      </w:r>
      <w:r w:rsidRPr="00BF249F">
        <w:t xml:space="preserve"> window opens</w:t>
      </w:r>
      <w:r w:rsidR="006A7B91" w:rsidRPr="00BF249F">
        <w:t>.</w:t>
      </w:r>
    </w:p>
    <w:p w14:paraId="71BCC4C5" w14:textId="58E3F117" w:rsidR="006A7B91" w:rsidRPr="00BF249F" w:rsidRDefault="008B2E3C" w:rsidP="006A7B91">
      <w:pPr>
        <w:pStyle w:val="CVFigure"/>
      </w:pPr>
      <w:r w:rsidRPr="00BF249F">
        <w:drawing>
          <wp:inline distT="0" distB="0" distL="0" distR="0" wp14:anchorId="3BA4DBBE" wp14:editId="76DBB46D">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31">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Pr="00BF249F" w:rsidRDefault="006A7B91" w:rsidP="0044569B">
      <w:pPr>
        <w:pStyle w:val="CVFigureCaption"/>
        <w:tabs>
          <w:tab w:val="left" w:pos="680"/>
          <w:tab w:val="left" w:pos="1276"/>
        </w:tabs>
      </w:pPr>
      <w:r w:rsidRPr="00BF249F">
        <w:t>Coreo Population Search window</w:t>
      </w:r>
    </w:p>
    <w:p w14:paraId="0A66EE9C" w14:textId="2D5182AE" w:rsidR="006D23BA" w:rsidRPr="00BF249F" w:rsidRDefault="006D23BA" w:rsidP="006D23BA">
      <w:pPr>
        <w:pStyle w:val="ListNumber"/>
      </w:pPr>
      <w:r w:rsidRPr="00BF249F">
        <w:t xml:space="preserve">Enter </w:t>
      </w:r>
      <w:bookmarkStart w:id="203" w:name="OneOrMoreCriteria"/>
      <w:r w:rsidR="00060A09" w:rsidRPr="00BF249F">
        <w:fldChar w:fldCharType="begin"/>
      </w:r>
      <w:r w:rsidR="00060A09" w:rsidRPr="00BF249F">
        <w:instrText xml:space="preserve"> HYPERLINK  \l "OneOrMoreCriteria" </w:instrText>
      </w:r>
      <w:r w:rsidR="00060A09" w:rsidRPr="00BF249F">
        <w:fldChar w:fldCharType="separate"/>
      </w:r>
      <w:r w:rsidRPr="00BF249F">
        <w:rPr>
          <w:rStyle w:val="Hyperlink"/>
          <w:rFonts w:cstheme="minorBidi"/>
        </w:rPr>
        <w:t>one or more criteria</w:t>
      </w:r>
      <w:r w:rsidR="00060A09" w:rsidRPr="00BF249F">
        <w:fldChar w:fldCharType="end"/>
      </w:r>
      <w:r w:rsidRPr="00BF249F">
        <w:t xml:space="preserve"> </w:t>
      </w:r>
      <w:bookmarkEnd w:id="203"/>
      <w:r w:rsidR="00060A09" w:rsidRPr="00BF249F">
        <w:t>and search for a</w:t>
      </w:r>
      <w:r w:rsidRPr="00BF249F">
        <w:t xml:space="preserve"> patient in the upper pane of the win</w:t>
      </w:r>
      <w:r w:rsidR="00060A09" w:rsidRPr="00BF249F">
        <w:t>dow.</w:t>
      </w:r>
    </w:p>
    <w:p w14:paraId="7C3287E9" w14:textId="7D8224F7" w:rsidR="00A249DD" w:rsidRPr="00BF249F" w:rsidRDefault="00BE08B6" w:rsidP="00A5494E">
      <w:pPr>
        <w:pStyle w:val="ListNumber"/>
      </w:pPr>
      <w:r w:rsidRPr="00BF249F">
        <w:t xml:space="preserve">Select the patient record for which you want </w:t>
      </w:r>
      <w:r w:rsidR="00FC20F1" w:rsidRPr="00BF249F">
        <w:t xml:space="preserve">to view the summary and select the </w:t>
      </w:r>
      <w:r w:rsidR="00FC20F1" w:rsidRPr="00BF249F">
        <w:rPr>
          <w:b/>
        </w:rPr>
        <w:t>View</w:t>
      </w:r>
      <w:r w:rsidR="00FC20F1" w:rsidRPr="00BF249F">
        <w:t xml:space="preserve"> icon</w:t>
      </w:r>
      <w:r w:rsidR="00366D6B" w:rsidRPr="00BF249F">
        <w:t xml:space="preserve"> for that patient record</w:t>
      </w:r>
      <w:r w:rsidR="005D08BC" w:rsidRPr="00BF249F">
        <w:t>.</w:t>
      </w:r>
      <w:r w:rsidR="004F6907" w:rsidRPr="00BF249F">
        <w:t xml:space="preserve"> </w:t>
      </w:r>
      <w:r w:rsidR="00A5494E" w:rsidRPr="00BF249F">
        <w:t xml:space="preserve">The </w:t>
      </w:r>
      <w:r w:rsidR="00A5494E" w:rsidRPr="00BF249F">
        <w:rPr>
          <w:b/>
        </w:rPr>
        <w:t>Patient</w:t>
      </w:r>
      <w:r w:rsidR="00A5494E" w:rsidRPr="00BF249F">
        <w:t xml:space="preserve"> </w:t>
      </w:r>
      <w:r w:rsidR="00A5494E" w:rsidRPr="00BF249F">
        <w:rPr>
          <w:b/>
        </w:rPr>
        <w:t>Details</w:t>
      </w:r>
      <w:r w:rsidR="00A5494E" w:rsidRPr="00BF249F">
        <w:t xml:space="preserve"> window opens.</w:t>
      </w:r>
    </w:p>
    <w:p w14:paraId="1539A589" w14:textId="29CBD074" w:rsidR="006A7B91" w:rsidRPr="00BF249F" w:rsidRDefault="00FF6448" w:rsidP="006A7B91">
      <w:pPr>
        <w:pStyle w:val="CVFigure"/>
      </w:pPr>
      <w:r w:rsidRPr="00BF249F">
        <w:lastRenderedPageBreak/>
        <w:drawing>
          <wp:inline distT="0" distB="0" distL="0" distR="0" wp14:anchorId="0B08B0DC" wp14:editId="65A5BD2B">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32">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Pr="00BF249F" w:rsidRDefault="003362B6" w:rsidP="00FF6448">
      <w:pPr>
        <w:pStyle w:val="CVFigureCaption"/>
      </w:pPr>
      <w:r w:rsidRPr="00BF249F">
        <w:t>Coreo Summary</w:t>
      </w:r>
      <w:r w:rsidR="00225D85" w:rsidRPr="00BF249F">
        <w:t>–Patient Details window</w:t>
      </w:r>
    </w:p>
    <w:p w14:paraId="323D7419" w14:textId="56F01817" w:rsidR="00FF6448" w:rsidRPr="00BF249F" w:rsidRDefault="00B031BC" w:rsidP="00FF6448">
      <w:pPr>
        <w:pStyle w:val="CVChapterBodyCopy"/>
      </w:pPr>
      <w:r w:rsidRPr="00BF249F">
        <w:t>The</w:t>
      </w:r>
      <w:r w:rsidRPr="00BF249F">
        <w:rPr>
          <w:b/>
        </w:rPr>
        <w:t xml:space="preserve"> </w:t>
      </w:r>
      <w:r w:rsidR="00C96664" w:rsidRPr="00BF249F">
        <w:rPr>
          <w:b/>
        </w:rPr>
        <w:t>Coreo</w:t>
      </w:r>
      <w:r w:rsidR="00C96664" w:rsidRPr="00BF249F">
        <w:t xml:space="preserve"> </w:t>
      </w:r>
      <w:r w:rsidR="00C96664" w:rsidRPr="00BF249F">
        <w:rPr>
          <w:b/>
        </w:rPr>
        <w:t>Summary</w:t>
      </w:r>
      <w:r w:rsidR="009951AE" w:rsidRPr="00BF249F">
        <w:t xml:space="preserve"> page in the </w:t>
      </w:r>
      <w:r w:rsidR="009951AE" w:rsidRPr="00BF249F">
        <w:rPr>
          <w:b/>
        </w:rPr>
        <w:t>Patient</w:t>
      </w:r>
      <w:r w:rsidR="009951AE" w:rsidRPr="00BF249F">
        <w:t xml:space="preserve"> </w:t>
      </w:r>
      <w:r w:rsidR="009951AE" w:rsidRPr="00BF249F">
        <w:rPr>
          <w:b/>
        </w:rPr>
        <w:t>Details</w:t>
      </w:r>
      <w:r w:rsidR="009951AE" w:rsidRPr="00BF249F">
        <w:t xml:space="preserve"> window</w:t>
      </w:r>
      <w:r w:rsidR="00C96664" w:rsidRPr="00BF249F">
        <w:t xml:space="preserve"> </w:t>
      </w:r>
      <w:r w:rsidR="00225D85" w:rsidRPr="00BF249F">
        <w:t>generates</w:t>
      </w:r>
      <w:r w:rsidR="00C96664" w:rsidRPr="00BF249F">
        <w:t xml:space="preserve"> for those Coreo patients who are </w:t>
      </w:r>
      <w:r w:rsidR="00FF6448" w:rsidRPr="00BF249F">
        <w:t>not assigned to any bed</w:t>
      </w:r>
      <w:r w:rsidR="002D1541" w:rsidRPr="00BF249F">
        <w:t xml:space="preserve"> in either</w:t>
      </w:r>
      <w:r w:rsidR="00C96664" w:rsidRPr="00BF249F">
        <w:t xml:space="preserve"> of the three groups (AC, PAC, or CC) in the bed view.</w:t>
      </w:r>
    </w:p>
    <w:p w14:paraId="0AF25225" w14:textId="0F4C02A0" w:rsidR="000A2902" w:rsidRPr="00BF249F" w:rsidRDefault="000A2902" w:rsidP="00FF6448">
      <w:pPr>
        <w:pStyle w:val="CVChapterBodyCopy"/>
      </w:pPr>
      <w:r w:rsidRPr="00BF249F">
        <w:t>I</w:t>
      </w:r>
      <w:r w:rsidR="00B81429" w:rsidRPr="00BF249F">
        <w:t xml:space="preserve">n the upper-right corner of the </w:t>
      </w:r>
      <w:r w:rsidR="00B81429" w:rsidRPr="00BF249F">
        <w:rPr>
          <w:b/>
        </w:rPr>
        <w:t>Coreo</w:t>
      </w:r>
      <w:r w:rsidR="00B81429" w:rsidRPr="00BF249F">
        <w:t xml:space="preserve"> </w:t>
      </w:r>
      <w:r w:rsidR="00B81429" w:rsidRPr="00BF249F">
        <w:rPr>
          <w:b/>
        </w:rPr>
        <w:t>Summary</w:t>
      </w:r>
      <w:r w:rsidR="00B81429" w:rsidRPr="00BF249F">
        <w:t xml:space="preserve"> page</w:t>
      </w:r>
      <w:r w:rsidR="009951AE" w:rsidRPr="00BF249F">
        <w:t xml:space="preserve">, a label, </w:t>
      </w:r>
      <w:r w:rsidR="009951AE" w:rsidRPr="00BF249F">
        <w:rPr>
          <w:b/>
        </w:rPr>
        <w:t>Not on Bed View</w:t>
      </w:r>
      <w:r w:rsidR="009951AE" w:rsidRPr="00BF249F">
        <w:t xml:space="preserve"> displays</w:t>
      </w:r>
      <w:r w:rsidR="00A8444E" w:rsidRPr="00BF249F">
        <w:t xml:space="preserve"> indicating that</w:t>
      </w:r>
      <w:r w:rsidR="00CE5308" w:rsidRPr="00BF249F">
        <w:t xml:space="preserve"> </w:t>
      </w:r>
      <w:r w:rsidR="00A8444E" w:rsidRPr="00BF249F">
        <w:t xml:space="preserve">you have not assigned the </w:t>
      </w:r>
      <w:r w:rsidR="00CE5308" w:rsidRPr="00BF249F">
        <w:t xml:space="preserve">patient </w:t>
      </w:r>
      <w:r w:rsidR="00684573" w:rsidRPr="00BF249F">
        <w:t>to any bed cell</w:t>
      </w:r>
      <w:r w:rsidR="00CE5308" w:rsidRPr="00BF249F">
        <w:t xml:space="preserve"> in the bed view layout</w:t>
      </w:r>
      <w:r w:rsidR="009951AE" w:rsidRPr="00BF249F">
        <w:t>.</w:t>
      </w:r>
    </w:p>
    <w:p w14:paraId="2FBB9124" w14:textId="77777777" w:rsidR="00A87527" w:rsidRDefault="00704AC6" w:rsidP="00FF6448">
      <w:pPr>
        <w:pStyle w:val="CVChapterBodyCopy"/>
      </w:pPr>
      <w:r w:rsidRPr="00BF249F">
        <w:t xml:space="preserve">The </w:t>
      </w:r>
      <w:r w:rsidRPr="00BF249F">
        <w:rPr>
          <w:b/>
        </w:rPr>
        <w:t>Coreo</w:t>
      </w:r>
      <w:r w:rsidRPr="00BF249F">
        <w:t xml:space="preserve"> </w:t>
      </w:r>
      <w:r w:rsidRPr="00BF249F">
        <w:rPr>
          <w:b/>
        </w:rPr>
        <w:t>Summary</w:t>
      </w:r>
      <w:r w:rsidRPr="00BF249F">
        <w:t xml:space="preserve"> page </w:t>
      </w:r>
      <w:bookmarkStart w:id="204" w:name="CorSumdisplays"/>
      <w:r w:rsidRPr="00BF249F">
        <w:t xml:space="preserve">displays </w:t>
      </w:r>
      <w:bookmarkEnd w:id="204"/>
      <w:r w:rsidRPr="00BF249F">
        <w:t xml:space="preserve">the </w:t>
      </w:r>
      <w:hyperlink w:anchor="Associations" w:history="1">
        <w:r w:rsidR="00720B4D" w:rsidRPr="00BF249F">
          <w:rPr>
            <w:rStyle w:val="Hyperlink"/>
            <w:rFonts w:cstheme="minorBidi"/>
            <w:b/>
          </w:rPr>
          <w:t>Association</w:t>
        </w:r>
      </w:hyperlink>
      <w:r w:rsidR="008F1E1E" w:rsidRPr="00BF249F">
        <w:t xml:space="preserve"> and </w:t>
      </w:r>
      <w:hyperlink w:anchor="Demographics" w:history="1">
        <w:r w:rsidR="008F1E1E" w:rsidRPr="00BF249F">
          <w:rPr>
            <w:rStyle w:val="Hyperlink"/>
            <w:rFonts w:cstheme="minorBidi"/>
            <w:b/>
          </w:rPr>
          <w:t>Demographics</w:t>
        </w:r>
      </w:hyperlink>
      <w:r w:rsidR="008F1E1E" w:rsidRPr="00BF249F">
        <w:t xml:space="preserve"> of the Coreo patient.</w:t>
      </w:r>
      <w:r w:rsidR="007546D4" w:rsidRPr="00BF249F">
        <w:t xml:space="preserve"> </w:t>
      </w:r>
    </w:p>
    <w:p w14:paraId="671C4960" w14:textId="3987F47F" w:rsidR="00704AC6" w:rsidRPr="00BF249F" w:rsidRDefault="007546D4" w:rsidP="00FF6448">
      <w:pPr>
        <w:pStyle w:val="CVChapterBodyCopy"/>
      </w:pPr>
      <w:r w:rsidRPr="00BF249F">
        <w:t xml:space="preserve">The </w:t>
      </w:r>
      <w:r w:rsidRPr="00BF249F">
        <w:rPr>
          <w:b/>
        </w:rPr>
        <w:t>Activities</w:t>
      </w:r>
      <w:r w:rsidRPr="00BF249F">
        <w:t xml:space="preserve">, </w:t>
      </w:r>
      <w:r w:rsidRPr="00BF249F">
        <w:rPr>
          <w:b/>
        </w:rPr>
        <w:t>Attributes</w:t>
      </w:r>
      <w:r w:rsidR="003043FC" w:rsidRPr="00BF249F">
        <w:rPr>
          <w:b/>
        </w:rPr>
        <w:t>,</w:t>
      </w:r>
      <w:r w:rsidRPr="00BF249F">
        <w:t xml:space="preserve"> and </w:t>
      </w:r>
      <w:r w:rsidRPr="00BF249F">
        <w:rPr>
          <w:b/>
        </w:rPr>
        <w:t>Logs</w:t>
      </w:r>
      <w:r w:rsidRPr="00BF249F">
        <w:t xml:space="preserve"> sections are inactive as the patient is not in the bed view layout</w:t>
      </w:r>
    </w:p>
    <w:p w14:paraId="06DB67F4" w14:textId="2B022119" w:rsidR="00704AC6" w:rsidRPr="00BF249F" w:rsidRDefault="004F6907" w:rsidP="00DC127F">
      <w:pPr>
        <w:pStyle w:val="ListNumber"/>
      </w:pPr>
      <w:r w:rsidRPr="00BF249F">
        <w:t xml:space="preserve">Click the </w:t>
      </w:r>
      <w:r w:rsidRPr="00BF249F">
        <w:rPr>
          <w:b/>
        </w:rPr>
        <w:t>OK</w:t>
      </w:r>
      <w:r w:rsidRPr="00BF249F">
        <w:t xml:space="preserve"> button to exit the </w:t>
      </w:r>
      <w:r w:rsidR="00DC127F" w:rsidRPr="00BF249F">
        <w:rPr>
          <w:b/>
        </w:rPr>
        <w:t>Patient</w:t>
      </w:r>
      <w:r w:rsidR="00DC127F" w:rsidRPr="00BF249F">
        <w:t xml:space="preserve"> </w:t>
      </w:r>
      <w:r w:rsidR="00DC127F" w:rsidRPr="00BF249F">
        <w:rPr>
          <w:b/>
        </w:rPr>
        <w:t>Details</w:t>
      </w:r>
      <w:r w:rsidR="00DC127F" w:rsidRPr="00BF249F">
        <w:t xml:space="preserve"> window</w:t>
      </w:r>
      <w:r w:rsidRPr="00BF249F">
        <w:t>.</w:t>
      </w:r>
    </w:p>
    <w:p w14:paraId="1CA0C535" w14:textId="08DAA7FE" w:rsidR="002B6D5F" w:rsidRPr="00BF249F" w:rsidRDefault="002B6D5F" w:rsidP="00F92D43">
      <w:pPr>
        <w:pStyle w:val="Heading2"/>
        <w:tabs>
          <w:tab w:val="clear" w:pos="450"/>
          <w:tab w:val="clear" w:pos="720"/>
          <w:tab w:val="left" w:pos="709"/>
        </w:tabs>
        <w:ind w:left="567" w:hanging="567"/>
      </w:pPr>
      <w:bookmarkStart w:id="205" w:name="_Toc34776302"/>
      <w:bookmarkStart w:id="206" w:name="_Toc34776829"/>
      <w:r w:rsidRPr="00BF249F">
        <w:t>Flagged Summary</w:t>
      </w:r>
      <w:bookmarkEnd w:id="205"/>
      <w:bookmarkEnd w:id="206"/>
      <w:r w:rsidR="008F5DCD">
        <w:fldChar w:fldCharType="begin"/>
      </w:r>
      <w:r w:rsidR="008F5DCD">
        <w:instrText xml:space="preserve"> XE "</w:instrText>
      </w:r>
      <w:r w:rsidR="008F5DCD" w:rsidRPr="00073E8F">
        <w:instrText>Flagged Summary</w:instrText>
      </w:r>
      <w:r w:rsidR="008F5DCD">
        <w:instrText xml:space="preserve">" \i </w:instrText>
      </w:r>
      <w:r w:rsidR="008F5DCD">
        <w:fldChar w:fldCharType="end"/>
      </w:r>
    </w:p>
    <w:p w14:paraId="5EBA31D5" w14:textId="5A65E8F4" w:rsidR="002B6D5F" w:rsidRPr="00BF249F" w:rsidRDefault="002B6D5F" w:rsidP="002B6D5F">
      <w:pPr>
        <w:pStyle w:val="CVChapterBodyCopy"/>
      </w:pPr>
      <w:r w:rsidRPr="00BF249F">
        <w:t>Follow these steps to view the flagged summary of a patient:</w:t>
      </w:r>
    </w:p>
    <w:p w14:paraId="3247CC07" w14:textId="77777777" w:rsidR="00C20E98" w:rsidRPr="00BF249F" w:rsidRDefault="00C20E98" w:rsidP="00A55C80">
      <w:pPr>
        <w:pStyle w:val="ListNumber"/>
        <w:numPr>
          <w:ilvl w:val="0"/>
          <w:numId w:val="59"/>
        </w:numPr>
      </w:pPr>
      <w:r w:rsidRPr="00BF249F">
        <w:t xml:space="preserve">On the home page, on the side menu, select </w:t>
      </w:r>
      <w:r w:rsidRPr="00BF249F">
        <w:rPr>
          <w:b/>
        </w:rPr>
        <w:t>Search</w:t>
      </w:r>
      <w:r w:rsidRPr="00BF249F">
        <w:t xml:space="preserve"> to perform a global search of patients.</w:t>
      </w:r>
    </w:p>
    <w:p w14:paraId="5B61049D" w14:textId="77777777" w:rsidR="00C20E98" w:rsidRPr="00BF249F" w:rsidRDefault="00C20E98" w:rsidP="00A55C80">
      <w:pPr>
        <w:pStyle w:val="ListNumber"/>
        <w:numPr>
          <w:ilvl w:val="0"/>
          <w:numId w:val="59"/>
        </w:numPr>
      </w:pPr>
      <w:r w:rsidRPr="00BF249F">
        <w:t xml:space="preserve">The </w:t>
      </w:r>
      <w:r w:rsidRPr="00BF249F">
        <w:rPr>
          <w:b/>
        </w:rPr>
        <w:t>Coreo</w:t>
      </w:r>
      <w:r w:rsidRPr="00BF249F">
        <w:t xml:space="preserve"> </w:t>
      </w:r>
      <w:r w:rsidRPr="00BF249F">
        <w:rPr>
          <w:b/>
        </w:rPr>
        <w:t>Population</w:t>
      </w:r>
      <w:r w:rsidRPr="00BF249F">
        <w:t xml:space="preserve"> </w:t>
      </w:r>
      <w:r w:rsidRPr="00BF249F">
        <w:rPr>
          <w:b/>
        </w:rPr>
        <w:t>Search</w:t>
      </w:r>
      <w:r w:rsidRPr="00BF249F">
        <w:t xml:space="preserve"> window opens.</w:t>
      </w:r>
    </w:p>
    <w:p w14:paraId="6B10D804" w14:textId="77777777" w:rsidR="00A87527" w:rsidRDefault="00A87527">
      <w:pPr>
        <w:spacing w:after="0" w:line="240" w:lineRule="auto"/>
        <w:rPr>
          <w:rFonts w:ascii="Calibri" w:hAnsi="Calibri"/>
          <w:sz w:val="24"/>
        </w:rPr>
      </w:pPr>
      <w:r>
        <w:br w:type="page"/>
      </w:r>
    </w:p>
    <w:p w14:paraId="1BFBACF0" w14:textId="75AF8F14" w:rsidR="00C20E98" w:rsidRPr="00BF249F" w:rsidRDefault="00C20E98" w:rsidP="00A55C80">
      <w:pPr>
        <w:pStyle w:val="ListNumber"/>
        <w:numPr>
          <w:ilvl w:val="0"/>
          <w:numId w:val="59"/>
        </w:numPr>
      </w:pPr>
      <w:r w:rsidRPr="00BF249F">
        <w:lastRenderedPageBreak/>
        <w:t xml:space="preserve">Enter </w:t>
      </w:r>
      <w:hyperlink w:anchor="OneOrMoreCriteria" w:history="1">
        <w:r w:rsidRPr="00BF249F">
          <w:rPr>
            <w:rStyle w:val="Hyperlink"/>
            <w:rFonts w:cstheme="minorBidi"/>
          </w:rPr>
          <w:t>one or more criteria</w:t>
        </w:r>
      </w:hyperlink>
      <w:r w:rsidRPr="00BF249F">
        <w:t xml:space="preserve"> to search for a patient in the upper pane of the win</w:t>
      </w:r>
      <w:r w:rsidR="00F923C1" w:rsidRPr="00BF249F">
        <w:t xml:space="preserve">dow, and select the </w:t>
      </w:r>
      <w:r w:rsidR="00F923C1" w:rsidRPr="00BF249F">
        <w:rPr>
          <w:b/>
        </w:rPr>
        <w:t>Search</w:t>
      </w:r>
      <w:r w:rsidR="00F923C1" w:rsidRPr="00BF249F">
        <w:t xml:space="preserve"> button.</w:t>
      </w:r>
    </w:p>
    <w:p w14:paraId="12A6B914" w14:textId="5ACD6234" w:rsidR="00C20E98" w:rsidRPr="00BF249F" w:rsidRDefault="00116FD6" w:rsidP="00116FD6">
      <w:pPr>
        <w:pStyle w:val="CVFigure"/>
      </w:pPr>
      <w:r w:rsidRPr="00BF249F">
        <w:drawing>
          <wp:inline distT="0" distB="0" distL="0" distR="0" wp14:anchorId="143D3DD5" wp14:editId="215C94FA">
            <wp:extent cx="5257800" cy="1579166"/>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33">
                      <a:extLst>
                        <a:ext uri="{28A0092B-C50C-407E-A947-70E740481C1C}">
                          <a14:useLocalDpi xmlns:a14="http://schemas.microsoft.com/office/drawing/2010/main" val="0"/>
                        </a:ext>
                      </a:extLst>
                    </a:blip>
                    <a:stretch>
                      <a:fillRect/>
                    </a:stretch>
                  </pic:blipFill>
                  <pic:spPr>
                    <a:xfrm>
                      <a:off x="0" y="0"/>
                      <a:ext cx="5267053" cy="1581945"/>
                    </a:xfrm>
                    <a:prstGeom prst="rect">
                      <a:avLst/>
                    </a:prstGeom>
                  </pic:spPr>
                </pic:pic>
              </a:graphicData>
            </a:graphic>
          </wp:inline>
        </w:drawing>
      </w:r>
    </w:p>
    <w:p w14:paraId="078A1AA5" w14:textId="77777777" w:rsidR="0097469C" w:rsidRPr="00BF249F" w:rsidRDefault="0097469C" w:rsidP="0097469C">
      <w:pPr>
        <w:pStyle w:val="CVFigureCaption"/>
        <w:tabs>
          <w:tab w:val="left" w:pos="680"/>
          <w:tab w:val="left" w:pos="1276"/>
        </w:tabs>
      </w:pPr>
      <w:r w:rsidRPr="00BF249F">
        <w:t>Coreo Population Search window</w:t>
      </w:r>
    </w:p>
    <w:p w14:paraId="3719EACB" w14:textId="065970DA" w:rsidR="0063311E" w:rsidRPr="00BF249F" w:rsidRDefault="00F40D6B" w:rsidP="0063311E">
      <w:pPr>
        <w:pStyle w:val="CVChapterBodyCopy"/>
      </w:pPr>
      <w:r w:rsidRPr="00BF249F">
        <w:t xml:space="preserve">The flagged patients meeting the search criteria are </w:t>
      </w:r>
      <w:r w:rsidR="00A8444E" w:rsidRPr="00BF249F">
        <w:t>displayed</w:t>
      </w:r>
      <w:r w:rsidRPr="00BF249F">
        <w:t xml:space="preserve"> in the lower pane. A</w:t>
      </w:r>
      <w:r w:rsidR="0063311E" w:rsidRPr="00BF249F">
        <w:t xml:space="preserve"> blue flag icon in the </w:t>
      </w:r>
      <w:r w:rsidR="0063311E" w:rsidRPr="00BF249F">
        <w:rPr>
          <w:b/>
        </w:rPr>
        <w:t>Flag</w:t>
      </w:r>
      <w:r w:rsidR="0063311E" w:rsidRPr="00BF249F">
        <w:t xml:space="preserve"> colum</w:t>
      </w:r>
      <w:r w:rsidRPr="00BF249F">
        <w:t>n</w:t>
      </w:r>
      <w:r w:rsidR="0063311E" w:rsidRPr="00BF249F">
        <w:t xml:space="preserve"> indicates that the patient is in the flagged status.</w:t>
      </w:r>
    </w:p>
    <w:p w14:paraId="36BEE0B3" w14:textId="7F77C854" w:rsidR="00F40D6B" w:rsidRPr="00BF249F" w:rsidRDefault="00F40D6B" w:rsidP="00954588">
      <w:pPr>
        <w:pStyle w:val="ListNumber"/>
      </w:pPr>
      <w:r w:rsidRPr="00BF249F">
        <w:t xml:space="preserve">To flag an un-flagged patient record, select the </w:t>
      </w:r>
      <w:r w:rsidRPr="00BF249F">
        <w:rPr>
          <w:b/>
        </w:rPr>
        <w:t>Flag</w:t>
      </w:r>
      <w:r w:rsidRPr="00BF249F">
        <w:t xml:space="preserve"> icon</w:t>
      </w:r>
      <w:r w:rsidR="008F5DCD">
        <w:fldChar w:fldCharType="begin"/>
      </w:r>
      <w:r w:rsidR="008F5DCD">
        <w:instrText xml:space="preserve"> XE "</w:instrText>
      </w:r>
      <w:r w:rsidR="008F5DCD" w:rsidRPr="00A16373">
        <w:rPr>
          <w:b/>
        </w:rPr>
        <w:instrText>Flag</w:instrText>
      </w:r>
      <w:r w:rsidR="008F5DCD" w:rsidRPr="00A16373">
        <w:instrText xml:space="preserve"> icon</w:instrText>
      </w:r>
      <w:r w:rsidR="008F5DCD">
        <w:instrText xml:space="preserve">" </w:instrText>
      </w:r>
      <w:r w:rsidR="008F5DCD">
        <w:fldChar w:fldCharType="end"/>
      </w:r>
      <w:r w:rsidRPr="00BF249F">
        <w:t xml:space="preserve"> for that patient.</w:t>
      </w:r>
    </w:p>
    <w:p w14:paraId="666AF20B" w14:textId="45BDD66F" w:rsidR="00C20E98" w:rsidRPr="00BF249F" w:rsidRDefault="00F40D6B" w:rsidP="0063311E">
      <w:pPr>
        <w:pStyle w:val="CVTabletext"/>
      </w:pPr>
      <w:r w:rsidRPr="00BF249F">
        <w:t>You f</w:t>
      </w:r>
      <w:r w:rsidR="009A18D1" w:rsidRPr="00BF249F">
        <w:t xml:space="preserve">lag a Coreo patient record to monitor </w:t>
      </w:r>
      <w:r w:rsidR="00954588" w:rsidRPr="00BF249F">
        <w:t>the patient even if</w:t>
      </w:r>
      <w:r w:rsidRPr="00BF249F">
        <w:t xml:space="preserve"> the </w:t>
      </w:r>
      <w:r w:rsidR="00A8444E" w:rsidRPr="00BF249F">
        <w:t xml:space="preserve">user has not assigned the patient </w:t>
      </w:r>
      <w:r w:rsidR="009A18D1" w:rsidRPr="00BF249F">
        <w:t>to any bed cell (</w:t>
      </w:r>
      <w:r w:rsidR="00AD443E" w:rsidRPr="00BF249F">
        <w:t>under AC</w:t>
      </w:r>
      <w:r w:rsidR="009A18D1" w:rsidRPr="00BF249F">
        <w:t>, PAC, or CC) in Coreo View.</w:t>
      </w:r>
    </w:p>
    <w:p w14:paraId="54C6D84E" w14:textId="45031649" w:rsidR="00C663DE" w:rsidRPr="00BF249F" w:rsidRDefault="00C663DE" w:rsidP="0063311E">
      <w:pPr>
        <w:pStyle w:val="CVTabletext"/>
      </w:pPr>
      <w:r w:rsidRPr="00BF249F">
        <w:t xml:space="preserve">Refer to the </w:t>
      </w:r>
      <w:r w:rsidRPr="00BF249F">
        <w:rPr>
          <w:b/>
        </w:rPr>
        <w:t>Flagging Patient Records</w:t>
      </w:r>
      <w:r w:rsidRPr="00BF249F">
        <w:t xml:space="preserve"> topic for more information on how to flag a patient.</w:t>
      </w:r>
    </w:p>
    <w:p w14:paraId="227AC9A2" w14:textId="4467C784" w:rsidR="007F6F3C" w:rsidRPr="00BF249F" w:rsidRDefault="007F6F3C" w:rsidP="0013081F">
      <w:pPr>
        <w:pStyle w:val="ListNumber"/>
      </w:pPr>
      <w:r w:rsidRPr="00BF249F">
        <w:t xml:space="preserve">Select the </w:t>
      </w:r>
      <w:r w:rsidRPr="00BF249F">
        <w:rPr>
          <w:b/>
        </w:rPr>
        <w:t>View</w:t>
      </w:r>
      <w:r w:rsidRPr="00BF249F">
        <w:t xml:space="preserve"> icon for the flagged patient record to </w:t>
      </w:r>
      <w:r w:rsidR="0013081F" w:rsidRPr="00BF249F">
        <w:t xml:space="preserve">view the </w:t>
      </w:r>
      <w:r w:rsidR="0013081F" w:rsidRPr="00BF249F">
        <w:rPr>
          <w:b/>
        </w:rPr>
        <w:t>Flagged</w:t>
      </w:r>
      <w:r w:rsidR="0013081F" w:rsidRPr="00BF249F">
        <w:t xml:space="preserve"> </w:t>
      </w:r>
      <w:r w:rsidR="0013081F" w:rsidRPr="00BF249F">
        <w:rPr>
          <w:b/>
        </w:rPr>
        <w:t>S</w:t>
      </w:r>
      <w:r w:rsidRPr="00BF249F">
        <w:rPr>
          <w:b/>
        </w:rPr>
        <w:t>ummary</w:t>
      </w:r>
      <w:r w:rsidR="008F5DCD">
        <w:rPr>
          <w:b/>
        </w:rPr>
        <w:fldChar w:fldCharType="begin"/>
      </w:r>
      <w:r w:rsidR="008F5DCD">
        <w:instrText xml:space="preserve"> XE "</w:instrText>
      </w:r>
      <w:r w:rsidR="008F5DCD" w:rsidRPr="00073E8F">
        <w:instrText>Flagged Summary</w:instrText>
      </w:r>
      <w:r w:rsidR="008F5DCD">
        <w:instrText xml:space="preserve">" \i </w:instrText>
      </w:r>
      <w:r w:rsidR="008F5DCD">
        <w:rPr>
          <w:b/>
        </w:rPr>
        <w:fldChar w:fldCharType="end"/>
      </w:r>
      <w:r w:rsidRPr="00BF249F">
        <w:t xml:space="preserve"> of the patient.</w:t>
      </w:r>
    </w:p>
    <w:p w14:paraId="7CD6A4C5" w14:textId="2A834B8E" w:rsidR="003362B6" w:rsidRPr="00BF249F" w:rsidRDefault="003362B6" w:rsidP="003362B6">
      <w:pPr>
        <w:pStyle w:val="CVFigure"/>
      </w:pPr>
      <w:r w:rsidRPr="00BF249F">
        <w:drawing>
          <wp:inline distT="0" distB="0" distL="0" distR="0" wp14:anchorId="09F65843" wp14:editId="027364EA">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34">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6A57D75" w:rsidR="00225D85" w:rsidRPr="00BF249F" w:rsidRDefault="003362B6" w:rsidP="00225D85">
      <w:pPr>
        <w:pStyle w:val="CVFigureCaption"/>
      </w:pPr>
      <w:r w:rsidRPr="00BF249F">
        <w:t>Flagged Summary</w:t>
      </w:r>
      <w:r w:rsidR="008F5DCD">
        <w:fldChar w:fldCharType="begin"/>
      </w:r>
      <w:r w:rsidR="008F5DCD">
        <w:instrText xml:space="preserve"> XE "</w:instrText>
      </w:r>
      <w:r w:rsidR="008F5DCD" w:rsidRPr="00073E8F">
        <w:instrText>Flagged Summary</w:instrText>
      </w:r>
      <w:r w:rsidR="008F5DCD">
        <w:instrText xml:space="preserve">" \i </w:instrText>
      </w:r>
      <w:r w:rsidR="008F5DCD">
        <w:fldChar w:fldCharType="end"/>
      </w:r>
      <w:r w:rsidR="00225D85" w:rsidRPr="00BF249F">
        <w:t>–Patient Details window</w:t>
      </w:r>
    </w:p>
    <w:p w14:paraId="77536947" w14:textId="0CAA4FF0" w:rsidR="008A69CA" w:rsidRPr="00BF249F" w:rsidRDefault="00B81429" w:rsidP="00B81429">
      <w:pPr>
        <w:pStyle w:val="CVChapterBodyCopy"/>
      </w:pPr>
      <w:r w:rsidRPr="00BF249F">
        <w:t xml:space="preserve">In the upper-right corner of the </w:t>
      </w:r>
      <w:r w:rsidR="008A69CA" w:rsidRPr="00BF249F">
        <w:rPr>
          <w:b/>
        </w:rPr>
        <w:t>Flagged Summary</w:t>
      </w:r>
      <w:r w:rsidR="008F5DCD">
        <w:rPr>
          <w:b/>
        </w:rPr>
        <w:fldChar w:fldCharType="begin"/>
      </w:r>
      <w:r w:rsidR="008F5DCD">
        <w:instrText xml:space="preserve"> XE "</w:instrText>
      </w:r>
      <w:r w:rsidR="008F5DCD" w:rsidRPr="00073E8F">
        <w:instrText>Flagged Summary</w:instrText>
      </w:r>
      <w:r w:rsidR="008F5DCD">
        <w:instrText xml:space="preserve">" \i </w:instrText>
      </w:r>
      <w:r w:rsidR="008F5DCD">
        <w:rPr>
          <w:b/>
        </w:rPr>
        <w:fldChar w:fldCharType="end"/>
      </w:r>
      <w:r w:rsidR="008A69CA" w:rsidRPr="00BF249F">
        <w:rPr>
          <w:b/>
        </w:rPr>
        <w:t xml:space="preserve"> </w:t>
      </w:r>
      <w:r w:rsidR="008A69CA" w:rsidRPr="00BF249F">
        <w:t>page, the flag icon is highlighted</w:t>
      </w:r>
      <w:r w:rsidR="00A8444E" w:rsidRPr="00BF249F">
        <w:t>,</w:t>
      </w:r>
      <w:r w:rsidR="00BD08C7" w:rsidRPr="00BF249F">
        <w:t xml:space="preserve"> indicating that the patient is in the flagged status.</w:t>
      </w:r>
    </w:p>
    <w:p w14:paraId="7391CD62" w14:textId="562F7799" w:rsidR="00567815" w:rsidRPr="00BF249F" w:rsidRDefault="00567815" w:rsidP="00567815">
      <w:pPr>
        <w:pStyle w:val="CVChapterBodyCopy"/>
      </w:pPr>
      <w:r w:rsidRPr="00BF249F">
        <w:t>The patient details displayed in the Flagged Summary</w:t>
      </w:r>
      <w:r w:rsidR="008F5DCD">
        <w:fldChar w:fldCharType="begin"/>
      </w:r>
      <w:r w:rsidR="008F5DCD">
        <w:instrText xml:space="preserve"> XE "</w:instrText>
      </w:r>
      <w:r w:rsidR="008F5DCD" w:rsidRPr="00073E8F">
        <w:instrText>Flagged Summary</w:instrText>
      </w:r>
      <w:r w:rsidR="008F5DCD">
        <w:instrText xml:space="preserve">" \i </w:instrText>
      </w:r>
      <w:r w:rsidR="008F5DCD">
        <w:fldChar w:fldCharType="end"/>
      </w:r>
      <w:r w:rsidRPr="00BF249F">
        <w:t xml:space="preserve"> is </w:t>
      </w:r>
      <w:hyperlink w:anchor="CorSumdisplays" w:history="1">
        <w:r w:rsidRPr="00BF249F">
          <w:rPr>
            <w:rStyle w:val="Hyperlink"/>
            <w:rFonts w:cstheme="minorBidi"/>
          </w:rPr>
          <w:t>similar</w:t>
        </w:r>
      </w:hyperlink>
      <w:r w:rsidRPr="00BF249F">
        <w:t xml:space="preserve"> to that in the Coreo Summary.</w:t>
      </w:r>
    </w:p>
    <w:p w14:paraId="30034A6D" w14:textId="77777777" w:rsidR="00A8444E" w:rsidRPr="00BF249F" w:rsidRDefault="003D6B25" w:rsidP="00567815">
      <w:pPr>
        <w:pStyle w:val="CVChapterBodyCopy"/>
      </w:pPr>
      <w:r w:rsidRPr="00BF249F">
        <w:lastRenderedPageBreak/>
        <w:t xml:space="preserve">Your Coreo View administrator creates a virtual group name and a virtual location to store all the flagged Coreo patients that are not assigned to any beds in Coreo View. </w:t>
      </w:r>
    </w:p>
    <w:p w14:paraId="1CDE5B6C" w14:textId="3C62A93D" w:rsidR="003D6B25" w:rsidRPr="00BF249F" w:rsidRDefault="003D6B25" w:rsidP="00567815">
      <w:pPr>
        <w:pStyle w:val="CVChapterBodyCopy"/>
      </w:pPr>
      <w:r w:rsidRPr="00BF249F">
        <w:t xml:space="preserve">When you flag the Coreo patients, they automatically move to this virtual column, which displays as the first group under Cross Continuum. Coreo View generates an automated bed id, </w:t>
      </w:r>
      <w:r w:rsidRPr="00BF249F">
        <w:rPr>
          <w:b/>
        </w:rPr>
        <w:t>HOME</w:t>
      </w:r>
      <w:r w:rsidRPr="00BF249F">
        <w:t>, for the flagged Coreo patients just like for the beds in Cross Continuum.</w:t>
      </w:r>
    </w:p>
    <w:p w14:paraId="7A9B3809" w14:textId="051661C1" w:rsidR="00B81429" w:rsidRPr="00BF249F" w:rsidRDefault="00A17CF1" w:rsidP="00A17CF1">
      <w:pPr>
        <w:pStyle w:val="CVFigure"/>
      </w:pPr>
      <w:r w:rsidRPr="00BF249F">
        <w:drawing>
          <wp:inline distT="0" distB="0" distL="0" distR="0" wp14:anchorId="46B0CD01" wp14:editId="1FF31DBB">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35">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Pr="00BF249F" w:rsidRDefault="00364F81" w:rsidP="00CF0CD9">
      <w:pPr>
        <w:pStyle w:val="CVFigureCaption"/>
        <w:tabs>
          <w:tab w:val="left" w:pos="1276"/>
        </w:tabs>
      </w:pPr>
      <w:r w:rsidRPr="00BF249F">
        <w:t>Flagged Coreo patients</w:t>
      </w:r>
    </w:p>
    <w:p w14:paraId="7AFD028B" w14:textId="59FD801F" w:rsidR="00CF590B" w:rsidRPr="00BF249F"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rsidRPr="00BF249F" w14:paraId="3119AFBA" w14:textId="77777777" w:rsidTr="003D6B25">
        <w:trPr>
          <w:trHeight w:val="989"/>
        </w:trPr>
        <w:tc>
          <w:tcPr>
            <w:tcW w:w="851" w:type="dxa"/>
            <w:vAlign w:val="center"/>
          </w:tcPr>
          <w:p w14:paraId="1B015FA8" w14:textId="77777777" w:rsidR="00FB6248" w:rsidRPr="00BF249F" w:rsidRDefault="00FB6248" w:rsidP="00BD6EC3">
            <w:pPr>
              <w:pStyle w:val="ChapterBodyCopy"/>
            </w:pPr>
            <w:r w:rsidRPr="00BF249F">
              <w:rPr>
                <w:noProof/>
                <w:lang w:val="en-IN" w:eastAsia="en-IN"/>
              </w:rPr>
              <w:drawing>
                <wp:inline distT="0" distB="0" distL="0" distR="0" wp14:anchorId="41772EE3" wp14:editId="4CC855AB">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Pr="00BF249F" w:rsidRDefault="003D6B25" w:rsidP="00BD6EC3">
            <w:pPr>
              <w:pStyle w:val="CVCalloutNote"/>
            </w:pPr>
            <w:r w:rsidRPr="00BF249F">
              <w:t>The summary of the flagged Coreo patient and that of the flagged Coreo View patient is different. The flagged Coreo View patient has a bed summary since they are assigned to a bed under one of the three groups (AC, PAC, and CC)</w:t>
            </w:r>
            <w:r w:rsidR="007A5F12" w:rsidRPr="00BF249F">
              <w:t xml:space="preserve"> in Coreo View.</w:t>
            </w:r>
          </w:p>
        </w:tc>
      </w:tr>
    </w:tbl>
    <w:p w14:paraId="5FFD30DE" w14:textId="2F718862" w:rsidR="00FB6248" w:rsidRPr="00BF249F" w:rsidRDefault="00FB6248" w:rsidP="0003288F">
      <w:pPr>
        <w:pStyle w:val="CVspacebeforetable"/>
      </w:pPr>
    </w:p>
    <w:p w14:paraId="3189F2CA" w14:textId="56B307BC" w:rsidR="003D6B25" w:rsidRPr="00BF249F" w:rsidRDefault="003D6B25" w:rsidP="00042794">
      <w:pPr>
        <w:pStyle w:val="CVChapterBodyCopy"/>
      </w:pPr>
      <w:r w:rsidRPr="00BF249F">
        <w:t xml:space="preserve">You can also open the </w:t>
      </w:r>
      <w:r w:rsidR="007A5F12" w:rsidRPr="00BF249F">
        <w:rPr>
          <w:b/>
        </w:rPr>
        <w:t>Flagged</w:t>
      </w:r>
      <w:r w:rsidRPr="00BF249F">
        <w:t xml:space="preserve"> </w:t>
      </w:r>
      <w:r w:rsidR="00624316" w:rsidRPr="00BF249F">
        <w:rPr>
          <w:b/>
        </w:rPr>
        <w:t>S</w:t>
      </w:r>
      <w:r w:rsidRPr="00BF249F">
        <w:rPr>
          <w:b/>
        </w:rPr>
        <w:t>ummary</w:t>
      </w:r>
      <w:r w:rsidR="008F5DCD">
        <w:rPr>
          <w:b/>
        </w:rPr>
        <w:fldChar w:fldCharType="begin"/>
      </w:r>
      <w:r w:rsidR="008F5DCD">
        <w:instrText xml:space="preserve"> XE "</w:instrText>
      </w:r>
      <w:r w:rsidR="008F5DCD" w:rsidRPr="00073E8F">
        <w:instrText>Flagged Summary</w:instrText>
      </w:r>
      <w:r w:rsidR="008F5DCD">
        <w:instrText xml:space="preserve">" \i </w:instrText>
      </w:r>
      <w:r w:rsidR="008F5DCD">
        <w:rPr>
          <w:b/>
        </w:rPr>
        <w:fldChar w:fldCharType="end"/>
      </w:r>
      <w:r w:rsidRPr="00BF249F">
        <w:t xml:space="preserve"> by selecting </w:t>
      </w:r>
      <w:r w:rsidR="00A8444E" w:rsidRPr="00BF249F">
        <w:t>a</w:t>
      </w:r>
      <w:r w:rsidRPr="00BF249F">
        <w:t xml:space="preserve"> </w:t>
      </w:r>
      <w:r w:rsidR="00A8444E" w:rsidRPr="00BF249F">
        <w:t>f</w:t>
      </w:r>
      <w:r w:rsidR="000C02FE" w:rsidRPr="00BF249F">
        <w:t xml:space="preserve">lagged Coreo patient in the </w:t>
      </w:r>
      <w:r w:rsidR="007A5F12" w:rsidRPr="00BF249F">
        <w:t xml:space="preserve">virtual </w:t>
      </w:r>
      <w:r w:rsidRPr="00BF249F">
        <w:t>bed cell</w:t>
      </w:r>
      <w:r w:rsidR="007A5F12" w:rsidRPr="00BF249F">
        <w:t>.</w:t>
      </w:r>
    </w:p>
    <w:p w14:paraId="15824B43" w14:textId="4901D484" w:rsidR="006D6A1C" w:rsidRPr="00BF249F" w:rsidRDefault="000D3E32" w:rsidP="00A239F6">
      <w:pPr>
        <w:pStyle w:val="Heading1"/>
      </w:pPr>
      <w:bookmarkStart w:id="207" w:name="_Toc34776303"/>
      <w:bookmarkStart w:id="208" w:name="_Toc34776830"/>
      <w:r w:rsidRPr="00BF249F">
        <w:t>Flagging Patient R</w:t>
      </w:r>
      <w:r w:rsidR="006D6A1C" w:rsidRPr="00BF249F">
        <w:t>ecords</w:t>
      </w:r>
      <w:bookmarkEnd w:id="207"/>
      <w:bookmarkEnd w:id="208"/>
    </w:p>
    <w:p w14:paraId="7A4408FC" w14:textId="750D8966" w:rsidR="00972223" w:rsidRPr="00BF249F" w:rsidRDefault="00972223" w:rsidP="00972223">
      <w:pPr>
        <w:pStyle w:val="CVChapterBodyCopy"/>
      </w:pPr>
      <w:r w:rsidRPr="00BF249F">
        <w:t>Coreo View gives you the flexibility of flagging a patient record. You can flag a patient for the following reasons:</w:t>
      </w:r>
    </w:p>
    <w:p w14:paraId="1F19B378" w14:textId="3AB111B9" w:rsidR="00972223" w:rsidRPr="00BF249F" w:rsidRDefault="00972223" w:rsidP="00972223">
      <w:pPr>
        <w:pStyle w:val="ListBullet"/>
      </w:pPr>
      <w:r w:rsidRPr="00BF249F">
        <w:t>When a patient in Coreo Analytics (also called Coreo) is not assigned to any bed (AC, PAC, or CC) in the Bed View and yet needs</w:t>
      </w:r>
      <w:r w:rsidR="00DD2AA5" w:rsidRPr="00BF249F">
        <w:t xml:space="preserve"> to be monitored in Coreo View.</w:t>
      </w:r>
    </w:p>
    <w:p w14:paraId="4A27590B" w14:textId="77777777" w:rsidR="00972223" w:rsidRPr="00BF249F" w:rsidRDefault="00972223" w:rsidP="00972223">
      <w:pPr>
        <w:pStyle w:val="ListBullet"/>
      </w:pPr>
      <w:r w:rsidRPr="00BF249F">
        <w:t>Flag a patient who is assigned to a bed cell under one of the care-level groups, AC, PAC, or CC in the bed view, if you want to mark the patient as a favorite for monitoring purposes.</w:t>
      </w:r>
    </w:p>
    <w:p w14:paraId="428E1026" w14:textId="1A83456C" w:rsidR="006D6A1C" w:rsidRPr="00BF249F" w:rsidRDefault="00CB653E" w:rsidP="00CF0CD9">
      <w:pPr>
        <w:pStyle w:val="Heading2"/>
        <w:tabs>
          <w:tab w:val="clear" w:pos="450"/>
          <w:tab w:val="clear" w:pos="720"/>
          <w:tab w:val="left" w:pos="567"/>
        </w:tabs>
      </w:pPr>
      <w:bookmarkStart w:id="209" w:name="_Toc34776304"/>
      <w:bookmarkStart w:id="210" w:name="_Toc34776831"/>
      <w:r w:rsidRPr="00BF249F">
        <w:lastRenderedPageBreak/>
        <w:t>Flag a Patient R</w:t>
      </w:r>
      <w:r w:rsidR="006D6A1C" w:rsidRPr="00BF249F">
        <w:t>ecord</w:t>
      </w:r>
      <w:bookmarkEnd w:id="209"/>
      <w:bookmarkEnd w:id="210"/>
    </w:p>
    <w:p w14:paraId="0A42B69A" w14:textId="767F7066" w:rsidR="004F3A6D" w:rsidRPr="00BF249F" w:rsidRDefault="004F3A6D" w:rsidP="004F3A6D">
      <w:pPr>
        <w:pStyle w:val="CVChapterBodyCopy"/>
      </w:pPr>
      <w:r w:rsidRPr="00BF249F">
        <w:t xml:space="preserve">In Coreo View, you </w:t>
      </w:r>
      <w:r w:rsidR="00FD221F" w:rsidRPr="00BF249F">
        <w:t xml:space="preserve">can </w:t>
      </w:r>
      <w:r w:rsidRPr="00BF249F">
        <w:t>flag a patient record from the following:</w:t>
      </w:r>
    </w:p>
    <w:p w14:paraId="1207EDB9" w14:textId="5007A229" w:rsidR="003F08D0" w:rsidRPr="00BF249F" w:rsidRDefault="003F08D0" w:rsidP="00FC0A63">
      <w:pPr>
        <w:pStyle w:val="ListBullet"/>
      </w:pPr>
      <w:r w:rsidRPr="00BF249F">
        <w:rPr>
          <w:b/>
        </w:rPr>
        <w:t>Summary</w:t>
      </w:r>
      <w:r w:rsidRPr="00BF249F">
        <w:t xml:space="preserve"> window</w:t>
      </w:r>
      <w:r w:rsidR="005E2DED" w:rsidRPr="00BF249F">
        <w:t xml:space="preserve"> (Select the bed cell to open the </w:t>
      </w:r>
      <w:r w:rsidR="005E2DED" w:rsidRPr="00BF249F">
        <w:rPr>
          <w:b/>
        </w:rPr>
        <w:t>Summary</w:t>
      </w:r>
      <w:r w:rsidR="005E2DED" w:rsidRPr="00BF249F">
        <w:t xml:space="preserve"> window)</w:t>
      </w:r>
    </w:p>
    <w:p w14:paraId="29B31F2D" w14:textId="3B6B445C" w:rsidR="003F08D0" w:rsidRPr="00BF249F" w:rsidRDefault="003F08D0" w:rsidP="00FC0A63">
      <w:pPr>
        <w:pStyle w:val="ListBullet"/>
      </w:pPr>
      <w:r w:rsidRPr="00BF249F">
        <w:rPr>
          <w:b/>
        </w:rPr>
        <w:t>Coreo</w:t>
      </w:r>
      <w:r w:rsidRPr="00BF249F">
        <w:t xml:space="preserve"> </w:t>
      </w:r>
      <w:r w:rsidRPr="00BF249F">
        <w:rPr>
          <w:b/>
        </w:rPr>
        <w:t>Population</w:t>
      </w:r>
      <w:r w:rsidRPr="00BF249F">
        <w:t xml:space="preserve"> </w:t>
      </w:r>
      <w:r w:rsidRPr="00BF249F">
        <w:rPr>
          <w:b/>
        </w:rPr>
        <w:t>Search</w:t>
      </w:r>
      <w:r w:rsidRPr="00BF249F">
        <w:t xml:space="preserve"> window</w:t>
      </w:r>
      <w:r w:rsidR="005E2DED" w:rsidRPr="00BF249F">
        <w:t xml:space="preserve"> (On the side menu, select </w:t>
      </w:r>
      <w:r w:rsidR="005E2DED" w:rsidRPr="00BF249F">
        <w:rPr>
          <w:b/>
        </w:rPr>
        <w:t>Search</w:t>
      </w:r>
      <w:r w:rsidR="005E2DED" w:rsidRPr="00BF249F">
        <w:t xml:space="preserve"> to open the </w:t>
      </w:r>
      <w:r w:rsidR="005E2DED" w:rsidRPr="00BF249F">
        <w:rPr>
          <w:b/>
        </w:rPr>
        <w:t>Coreo</w:t>
      </w:r>
      <w:r w:rsidR="005E2DED" w:rsidRPr="00BF249F">
        <w:t xml:space="preserve"> </w:t>
      </w:r>
      <w:r w:rsidR="005E2DED" w:rsidRPr="00BF249F">
        <w:rPr>
          <w:b/>
        </w:rPr>
        <w:t>Population</w:t>
      </w:r>
      <w:r w:rsidR="005E2DED" w:rsidRPr="00BF249F">
        <w:t xml:space="preserve"> window)</w:t>
      </w:r>
    </w:p>
    <w:p w14:paraId="4AC24983" w14:textId="368BD7FB" w:rsidR="003F08D0" w:rsidRPr="00BF249F" w:rsidRDefault="003F08D0" w:rsidP="00FC0A63">
      <w:pPr>
        <w:pStyle w:val="ListBullet"/>
      </w:pPr>
      <w:r w:rsidRPr="00BF249F">
        <w:rPr>
          <w:b/>
        </w:rPr>
        <w:t>Prioritized</w:t>
      </w:r>
      <w:r w:rsidRPr="00BF249F">
        <w:t xml:space="preserve"> </w:t>
      </w:r>
      <w:r w:rsidRPr="00BF249F">
        <w:rPr>
          <w:b/>
        </w:rPr>
        <w:t>View</w:t>
      </w:r>
      <w:r w:rsidRPr="00BF249F">
        <w:t xml:space="preserve"> layout</w:t>
      </w:r>
      <w:r w:rsidR="00E0381F" w:rsidRPr="00BF249F">
        <w:t xml:space="preserve"> (On the header bar, select the </w:t>
      </w:r>
      <w:r w:rsidR="00E0381F" w:rsidRPr="00BF249F">
        <w:rPr>
          <w:b/>
        </w:rPr>
        <w:t>Prioritized</w:t>
      </w:r>
      <w:r w:rsidR="00E0381F" w:rsidRPr="00BF249F">
        <w:t xml:space="preserve"> </w:t>
      </w:r>
      <w:r w:rsidR="00E0381F" w:rsidRPr="00BF249F">
        <w:rPr>
          <w:b/>
        </w:rPr>
        <w:t>View</w:t>
      </w:r>
      <w:r w:rsidR="00E0381F" w:rsidRPr="00BF249F">
        <w:t xml:space="preserve"> icon to open the </w:t>
      </w:r>
      <w:r w:rsidR="00E0381F" w:rsidRPr="00BF249F">
        <w:rPr>
          <w:b/>
        </w:rPr>
        <w:t>Prioritized</w:t>
      </w:r>
      <w:r w:rsidR="00E0381F" w:rsidRPr="00BF249F">
        <w:t xml:space="preserve"> </w:t>
      </w:r>
      <w:r w:rsidR="00E0381F" w:rsidRPr="00BF249F">
        <w:rPr>
          <w:b/>
        </w:rPr>
        <w:t>View</w:t>
      </w:r>
      <w:r w:rsidR="00E0381F" w:rsidRPr="00BF249F">
        <w:t xml:space="preserve"> layout)</w:t>
      </w:r>
    </w:p>
    <w:p w14:paraId="3D9232D1" w14:textId="3712E9E2" w:rsidR="003F08D0" w:rsidRPr="00BF249F" w:rsidRDefault="003F08D0" w:rsidP="00FC0A63">
      <w:pPr>
        <w:pStyle w:val="ListBullet"/>
      </w:pPr>
      <w:r w:rsidRPr="00BF249F">
        <w:rPr>
          <w:b/>
        </w:rPr>
        <w:t>Geomap View</w:t>
      </w:r>
      <w:r w:rsidRPr="00BF249F">
        <w:t xml:space="preserve"> layout</w:t>
      </w:r>
      <w:r w:rsidR="00FC0A63" w:rsidRPr="00BF249F">
        <w:t xml:space="preserve"> (On the header bar, select the </w:t>
      </w:r>
      <w:r w:rsidR="00FC0A63" w:rsidRPr="00BF249F">
        <w:rPr>
          <w:b/>
        </w:rPr>
        <w:t>Geomap</w:t>
      </w:r>
      <w:r w:rsidR="00FC0A63" w:rsidRPr="00BF249F">
        <w:t xml:space="preserve"> </w:t>
      </w:r>
      <w:r w:rsidR="00FC0A63" w:rsidRPr="00BF249F">
        <w:rPr>
          <w:b/>
        </w:rPr>
        <w:t>View</w:t>
      </w:r>
      <w:r w:rsidR="00FC0A63" w:rsidRPr="00BF249F">
        <w:t xml:space="preserve"> icon to open the </w:t>
      </w:r>
      <w:r w:rsidR="00FC0A63" w:rsidRPr="00BF249F">
        <w:rPr>
          <w:b/>
        </w:rPr>
        <w:t>Geomap</w:t>
      </w:r>
      <w:r w:rsidR="00FC0A63" w:rsidRPr="00BF249F">
        <w:t xml:space="preserve"> </w:t>
      </w:r>
      <w:r w:rsidR="00FC0A63" w:rsidRPr="00BF249F">
        <w:rPr>
          <w:b/>
        </w:rPr>
        <w:t>View</w:t>
      </w:r>
      <w:r w:rsidR="00FC0A63" w:rsidRPr="00BF249F">
        <w:t xml:space="preserve"> layout)</w:t>
      </w:r>
    </w:p>
    <w:p w14:paraId="5F0E4E3B" w14:textId="615DFA96" w:rsidR="006D6A1C" w:rsidRPr="00BF249F" w:rsidRDefault="004F3A6D" w:rsidP="007052D1">
      <w:pPr>
        <w:pStyle w:val="CVHeading3"/>
        <w:ind w:left="567" w:hanging="567"/>
      </w:pPr>
      <w:bookmarkStart w:id="211" w:name="_Toc34776305"/>
      <w:bookmarkStart w:id="212" w:name="_Toc34776832"/>
      <w:r w:rsidRPr="00BF249F">
        <w:t>S</w:t>
      </w:r>
      <w:r w:rsidR="006D6A1C" w:rsidRPr="00BF249F">
        <w:t>ummary</w:t>
      </w:r>
      <w:r w:rsidRPr="00BF249F">
        <w:t xml:space="preserve"> Window</w:t>
      </w:r>
      <w:bookmarkEnd w:id="211"/>
      <w:bookmarkEnd w:id="212"/>
    </w:p>
    <w:p w14:paraId="0A70038E" w14:textId="20CDD430" w:rsidR="00FD221F" w:rsidRPr="00BF249F" w:rsidRDefault="001A1F98" w:rsidP="00FD221F">
      <w:pPr>
        <w:pStyle w:val="CVChapterBodyCopy"/>
      </w:pPr>
      <w:r w:rsidRPr="00BF249F">
        <w:t xml:space="preserve">Follow these steps to flag a patient in the </w:t>
      </w:r>
      <w:r w:rsidRPr="00BF249F">
        <w:rPr>
          <w:b/>
        </w:rPr>
        <w:t>Summary</w:t>
      </w:r>
      <w:r w:rsidRPr="00BF249F">
        <w:t xml:space="preserve"> window</w:t>
      </w:r>
      <w:r w:rsidR="00FD221F" w:rsidRPr="00BF249F">
        <w:t>:</w:t>
      </w:r>
    </w:p>
    <w:p w14:paraId="6D02872E" w14:textId="0FA7696B" w:rsidR="00FD221F" w:rsidRPr="00BF249F" w:rsidRDefault="00A87527" w:rsidP="00A55C80">
      <w:pPr>
        <w:pStyle w:val="ListNumber"/>
        <w:numPr>
          <w:ilvl w:val="0"/>
          <w:numId w:val="60"/>
        </w:numPr>
      </w:pPr>
      <w:r>
        <w:t>I</w:t>
      </w:r>
      <w:r w:rsidR="00FD221F" w:rsidRPr="00BF249F">
        <w:t>n the bed view, select a patient assigned to a bed cell who</w:t>
      </w:r>
      <w:r w:rsidR="00A8444E" w:rsidRPr="00BF249F">
        <w:t>m</w:t>
      </w:r>
      <w:r w:rsidR="00FD221F" w:rsidRPr="00BF249F">
        <w:t xml:space="preserve"> you want to flag.</w:t>
      </w:r>
    </w:p>
    <w:p w14:paraId="78A0CE58" w14:textId="0ED65240" w:rsidR="007A7AE3" w:rsidRPr="00BF249F" w:rsidRDefault="007A7AE3" w:rsidP="007A7AE3">
      <w:pPr>
        <w:pStyle w:val="CVFigure"/>
      </w:pPr>
      <w:r w:rsidRPr="00BF249F">
        <w:drawing>
          <wp:inline distT="0" distB="0" distL="0" distR="0" wp14:anchorId="4F1E297B" wp14:editId="7239463A">
            <wp:extent cx="3953174" cy="182880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36">
                      <a:extLst>
                        <a:ext uri="{28A0092B-C50C-407E-A947-70E740481C1C}">
                          <a14:useLocalDpi xmlns:a14="http://schemas.microsoft.com/office/drawing/2010/main" val="0"/>
                        </a:ext>
                      </a:extLst>
                    </a:blip>
                    <a:stretch>
                      <a:fillRect/>
                    </a:stretch>
                  </pic:blipFill>
                  <pic:spPr>
                    <a:xfrm>
                      <a:off x="0" y="0"/>
                      <a:ext cx="3970468" cy="1836801"/>
                    </a:xfrm>
                    <a:prstGeom prst="rect">
                      <a:avLst/>
                    </a:prstGeom>
                  </pic:spPr>
                </pic:pic>
              </a:graphicData>
            </a:graphic>
          </wp:inline>
        </w:drawing>
      </w:r>
    </w:p>
    <w:p w14:paraId="1DBDD3C3" w14:textId="78048C11" w:rsidR="007A7AE3" w:rsidRPr="00BF249F" w:rsidRDefault="007A7AE3" w:rsidP="007A7AE3">
      <w:pPr>
        <w:pStyle w:val="CVFigureCaption"/>
      </w:pPr>
      <w:r w:rsidRPr="00BF249F">
        <w:t>Bed View–Unflagged patient</w:t>
      </w:r>
    </w:p>
    <w:p w14:paraId="3263BA7D" w14:textId="746A81E5" w:rsidR="00FD221F" w:rsidRPr="00BF249F" w:rsidRDefault="00FD221F" w:rsidP="00A55C80">
      <w:pPr>
        <w:pStyle w:val="ListNumber"/>
        <w:numPr>
          <w:ilvl w:val="0"/>
          <w:numId w:val="60"/>
        </w:numPr>
      </w:pPr>
      <w:r w:rsidRPr="00BF249F">
        <w:t xml:space="preserve">The </w:t>
      </w:r>
      <w:r w:rsidRPr="00BF249F">
        <w:rPr>
          <w:b/>
        </w:rPr>
        <w:t>Summary</w:t>
      </w:r>
      <w:r w:rsidRPr="00BF249F">
        <w:t xml:space="preserve"> window opens.</w:t>
      </w:r>
    </w:p>
    <w:p w14:paraId="2F6FDBA6" w14:textId="37017798" w:rsidR="00FD221F" w:rsidRPr="00BF249F" w:rsidRDefault="000E2483" w:rsidP="000E2483">
      <w:pPr>
        <w:pStyle w:val="CVFigure"/>
      </w:pPr>
      <w:r w:rsidRPr="00BF249F">
        <w:drawing>
          <wp:inline distT="0" distB="0" distL="0" distR="0" wp14:anchorId="4E55E3C6" wp14:editId="6EF274B2">
            <wp:extent cx="3952875" cy="1933433"/>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37">
                      <a:extLst>
                        <a:ext uri="{28A0092B-C50C-407E-A947-70E740481C1C}">
                          <a14:useLocalDpi xmlns:a14="http://schemas.microsoft.com/office/drawing/2010/main" val="0"/>
                        </a:ext>
                      </a:extLst>
                    </a:blip>
                    <a:stretch>
                      <a:fillRect/>
                    </a:stretch>
                  </pic:blipFill>
                  <pic:spPr>
                    <a:xfrm>
                      <a:off x="0" y="0"/>
                      <a:ext cx="3978883" cy="1946154"/>
                    </a:xfrm>
                    <a:prstGeom prst="rect">
                      <a:avLst/>
                    </a:prstGeom>
                  </pic:spPr>
                </pic:pic>
              </a:graphicData>
            </a:graphic>
          </wp:inline>
        </w:drawing>
      </w:r>
    </w:p>
    <w:p w14:paraId="108C6778" w14:textId="739AEA8F" w:rsidR="000E2483" w:rsidRPr="00BF249F" w:rsidRDefault="000E2483" w:rsidP="00CF0CD9">
      <w:pPr>
        <w:pStyle w:val="CVFigureCaption"/>
        <w:tabs>
          <w:tab w:val="left" w:pos="1276"/>
        </w:tabs>
      </w:pPr>
      <w:r w:rsidRPr="00BF249F">
        <w:t>Summary window–Flagging a patient</w:t>
      </w:r>
    </w:p>
    <w:p w14:paraId="3378732D" w14:textId="3C233EF3" w:rsidR="000E2483" w:rsidRPr="00BF249F" w:rsidRDefault="000E2483" w:rsidP="00EF10FA">
      <w:pPr>
        <w:pStyle w:val="ListNumber"/>
      </w:pPr>
      <w:r w:rsidRPr="00BF249F">
        <w:lastRenderedPageBreak/>
        <w:t xml:space="preserve">Select the </w:t>
      </w:r>
      <w:r w:rsidRPr="00BF249F">
        <w:rPr>
          <w:b/>
        </w:rPr>
        <w:t>Flag</w:t>
      </w:r>
      <w:r w:rsidRPr="00BF249F">
        <w:t xml:space="preserve"> icon</w:t>
      </w:r>
      <w:r w:rsidR="008F5DCD">
        <w:fldChar w:fldCharType="begin"/>
      </w:r>
      <w:r w:rsidR="008F5DCD">
        <w:instrText xml:space="preserve"> XE "</w:instrText>
      </w:r>
      <w:r w:rsidR="008F5DCD" w:rsidRPr="00A16373">
        <w:rPr>
          <w:b/>
        </w:rPr>
        <w:instrText>Flag</w:instrText>
      </w:r>
      <w:r w:rsidR="008F5DCD" w:rsidRPr="00A16373">
        <w:instrText xml:space="preserve"> icon</w:instrText>
      </w:r>
      <w:r w:rsidR="008F5DCD">
        <w:instrText xml:space="preserve">" </w:instrText>
      </w:r>
      <w:r w:rsidR="008F5DCD">
        <w:fldChar w:fldCharType="end"/>
      </w:r>
      <w:r w:rsidRPr="00BF249F">
        <w:t xml:space="preserve"> in the upper-right corner of the </w:t>
      </w:r>
      <w:r w:rsidRPr="00BF249F">
        <w:rPr>
          <w:b/>
        </w:rPr>
        <w:t>Summary</w:t>
      </w:r>
      <w:r w:rsidRPr="00BF249F">
        <w:t xml:space="preserve"> window to flag the patient record.</w:t>
      </w:r>
      <w:r w:rsidR="006209E9" w:rsidRPr="00BF249F">
        <w:t xml:space="preserve"> An un-flagged patient </w:t>
      </w:r>
      <w:r w:rsidR="00D75356" w:rsidRPr="00BF249F">
        <w:t xml:space="preserve">record </w:t>
      </w:r>
      <w:r w:rsidR="006209E9" w:rsidRPr="00BF249F">
        <w:t>shows a light grey color icon.</w:t>
      </w:r>
      <w:r w:rsidR="00817939" w:rsidRPr="00BF249F">
        <w:t xml:space="preserve"> On selecting the Flag icon button, it changes to dark blue</w:t>
      </w:r>
      <w:r w:rsidR="008045CC" w:rsidRPr="00BF249F">
        <w:t>.</w:t>
      </w:r>
    </w:p>
    <w:p w14:paraId="53BBB4E3" w14:textId="11193EE9" w:rsidR="000E2483" w:rsidRPr="00BF249F" w:rsidRDefault="008045CC" w:rsidP="00BD6EC3">
      <w:pPr>
        <w:pStyle w:val="ListNumber"/>
      </w:pPr>
      <w:r w:rsidRPr="00BF249F">
        <w:t xml:space="preserve">Select the </w:t>
      </w:r>
      <w:r w:rsidRPr="00BF249F">
        <w:rPr>
          <w:b/>
        </w:rPr>
        <w:t>Back to View</w:t>
      </w:r>
      <w:r w:rsidRPr="00BF249F">
        <w:t xml:space="preserve"> button to exit the </w:t>
      </w:r>
      <w:r w:rsidRPr="00BF249F">
        <w:rPr>
          <w:b/>
        </w:rPr>
        <w:t>Summary</w:t>
      </w:r>
      <w:r w:rsidRPr="00BF249F">
        <w:t xml:space="preserve"> window and view the changes in the relevant bed cell.</w:t>
      </w:r>
    </w:p>
    <w:p w14:paraId="108F2E9D" w14:textId="4E3B0327" w:rsidR="004B0B4F" w:rsidRPr="00BF249F" w:rsidRDefault="004B0B4F" w:rsidP="004B0B4F">
      <w:pPr>
        <w:pStyle w:val="CVFigure"/>
      </w:pPr>
      <w:r w:rsidRPr="00BF249F">
        <w:drawing>
          <wp:inline distT="0" distB="0" distL="0" distR="0" wp14:anchorId="48F4BE24" wp14:editId="54166E27">
            <wp:extent cx="3867150" cy="178855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38">
                      <a:extLst>
                        <a:ext uri="{28A0092B-C50C-407E-A947-70E740481C1C}">
                          <a14:useLocalDpi xmlns:a14="http://schemas.microsoft.com/office/drawing/2010/main" val="0"/>
                        </a:ext>
                      </a:extLst>
                    </a:blip>
                    <a:stretch>
                      <a:fillRect/>
                    </a:stretch>
                  </pic:blipFill>
                  <pic:spPr>
                    <a:xfrm>
                      <a:off x="0" y="0"/>
                      <a:ext cx="3899371" cy="1803459"/>
                    </a:xfrm>
                    <a:prstGeom prst="rect">
                      <a:avLst/>
                    </a:prstGeom>
                  </pic:spPr>
                </pic:pic>
              </a:graphicData>
            </a:graphic>
          </wp:inline>
        </w:drawing>
      </w:r>
    </w:p>
    <w:p w14:paraId="1B8FE42D" w14:textId="7F04F225" w:rsidR="004B0B4F" w:rsidRPr="00BF249F" w:rsidRDefault="004B0B4F" w:rsidP="00CF0CD9">
      <w:pPr>
        <w:pStyle w:val="CVFigureCaption"/>
        <w:tabs>
          <w:tab w:val="left" w:pos="1276"/>
        </w:tabs>
      </w:pPr>
      <w:r w:rsidRPr="00BF249F">
        <w:t>Bed View–Flagged patient</w:t>
      </w:r>
    </w:p>
    <w:p w14:paraId="7C0DA3AD" w14:textId="520199D2" w:rsidR="004B0B4F" w:rsidRPr="00BF249F" w:rsidRDefault="007E43A5" w:rsidP="00BD6EC3">
      <w:pPr>
        <w:pStyle w:val="CVChapterBodyCopy"/>
      </w:pPr>
      <w:r w:rsidRPr="00BF249F">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05"/>
        <w:gridCol w:w="7742"/>
      </w:tblGrid>
      <w:tr w:rsidR="007E43A5" w:rsidRPr="00BF249F" w14:paraId="672E4B82" w14:textId="77777777" w:rsidTr="007E43A5">
        <w:trPr>
          <w:trHeight w:val="989"/>
        </w:trPr>
        <w:tc>
          <w:tcPr>
            <w:tcW w:w="905" w:type="dxa"/>
            <w:vAlign w:val="center"/>
          </w:tcPr>
          <w:p w14:paraId="50C5499D" w14:textId="77777777" w:rsidR="007E43A5" w:rsidRPr="00BF249F" w:rsidRDefault="007E43A5" w:rsidP="00CF2175">
            <w:pPr>
              <w:pStyle w:val="ChapterBodyCopy"/>
            </w:pPr>
            <w:r w:rsidRPr="00BF249F">
              <w:rPr>
                <w:noProof/>
                <w:lang w:val="en-IN" w:eastAsia="en-IN"/>
              </w:rPr>
              <w:drawing>
                <wp:inline distT="0" distB="0" distL="0" distR="0" wp14:anchorId="7613B688" wp14:editId="3EE200C4">
                  <wp:extent cx="390525" cy="387394"/>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5663" cy="392491"/>
                          </a:xfrm>
                          <a:prstGeom prst="rect">
                            <a:avLst/>
                          </a:prstGeom>
                        </pic:spPr>
                      </pic:pic>
                    </a:graphicData>
                  </a:graphic>
                </wp:inline>
              </w:drawing>
            </w:r>
          </w:p>
        </w:tc>
        <w:tc>
          <w:tcPr>
            <w:tcW w:w="7742" w:type="dxa"/>
            <w:vAlign w:val="center"/>
          </w:tcPr>
          <w:p w14:paraId="3BA5EAD2" w14:textId="7FA8CEA6" w:rsidR="007E43A5" w:rsidRPr="00BF249F" w:rsidRDefault="00B96A91" w:rsidP="00B96A91">
            <w:pPr>
              <w:pStyle w:val="CVCalloutNote"/>
            </w:pPr>
            <w:r w:rsidRPr="00BF249F">
              <w:t>For a flagged patient assigned to a bed cell, a bed summary is available and not a flagged summary.</w:t>
            </w:r>
          </w:p>
        </w:tc>
      </w:tr>
    </w:tbl>
    <w:p w14:paraId="769EBF8F" w14:textId="140364F5" w:rsidR="004B0B4F" w:rsidRPr="00BF249F" w:rsidRDefault="004B0B4F" w:rsidP="00B96A91">
      <w:pPr>
        <w:pStyle w:val="CVspacebeforetable"/>
      </w:pPr>
    </w:p>
    <w:p w14:paraId="42DC11C3" w14:textId="09F770D2" w:rsidR="006D6A1C" w:rsidRPr="00BF249F" w:rsidRDefault="004F3A6D" w:rsidP="00CF0CD9">
      <w:pPr>
        <w:pStyle w:val="CVHeading3"/>
        <w:tabs>
          <w:tab w:val="left" w:pos="709"/>
        </w:tabs>
        <w:ind w:left="567" w:hanging="567"/>
      </w:pPr>
      <w:bookmarkStart w:id="213" w:name="_Toc34776306"/>
      <w:bookmarkStart w:id="214" w:name="_Toc34776833"/>
      <w:r w:rsidRPr="00BF249F">
        <w:t>Coreo Population S</w:t>
      </w:r>
      <w:r w:rsidR="006D6A1C" w:rsidRPr="00BF249F">
        <w:t>earch</w:t>
      </w:r>
      <w:r w:rsidRPr="00BF249F">
        <w:t xml:space="preserve"> Window</w:t>
      </w:r>
      <w:bookmarkEnd w:id="213"/>
      <w:bookmarkEnd w:id="214"/>
    </w:p>
    <w:p w14:paraId="602AFB11" w14:textId="65BF944F" w:rsidR="009E5AA0" w:rsidRPr="00BF249F" w:rsidRDefault="009E5AA0" w:rsidP="009E5AA0">
      <w:pPr>
        <w:pStyle w:val="CVChapterBodyCopy"/>
      </w:pPr>
      <w:r w:rsidRPr="00BF249F">
        <w:t xml:space="preserve">Follow these steps to flag a patient in the </w:t>
      </w:r>
      <w:r w:rsidRPr="00BF249F">
        <w:rPr>
          <w:b/>
        </w:rPr>
        <w:t>Coreo Population</w:t>
      </w:r>
      <w:r w:rsidR="00CA303B" w:rsidRPr="00BF249F">
        <w:rPr>
          <w:b/>
        </w:rPr>
        <w:t xml:space="preserve"> Search</w:t>
      </w:r>
      <w:r w:rsidRPr="00BF249F">
        <w:t xml:space="preserve"> window:</w:t>
      </w:r>
    </w:p>
    <w:p w14:paraId="7D8C7E30" w14:textId="1F2BE16C" w:rsidR="002139D2" w:rsidRPr="00BF249F" w:rsidRDefault="002139D2" w:rsidP="00A55C80">
      <w:pPr>
        <w:pStyle w:val="ListNumber"/>
        <w:numPr>
          <w:ilvl w:val="0"/>
          <w:numId w:val="61"/>
        </w:numPr>
      </w:pPr>
      <w:r w:rsidRPr="00BF249F">
        <w:t>On the side men</w:t>
      </w:r>
      <w:r w:rsidR="002B2B19" w:rsidRPr="00BF249F">
        <w:t xml:space="preserve">u, select </w:t>
      </w:r>
      <w:r w:rsidR="002B2B19" w:rsidRPr="00BF249F">
        <w:rPr>
          <w:b/>
        </w:rPr>
        <w:t>Search</w:t>
      </w:r>
      <w:r w:rsidR="002B2B19" w:rsidRPr="00BF249F">
        <w:t xml:space="preserve"> (global search) to open the </w:t>
      </w:r>
      <w:r w:rsidR="002B2B19" w:rsidRPr="00BF249F">
        <w:rPr>
          <w:b/>
        </w:rPr>
        <w:t>Coreo</w:t>
      </w:r>
      <w:r w:rsidR="002B2B19" w:rsidRPr="00BF249F">
        <w:t xml:space="preserve"> </w:t>
      </w:r>
      <w:r w:rsidR="002B2B19" w:rsidRPr="00BF249F">
        <w:rPr>
          <w:b/>
        </w:rPr>
        <w:t>Population</w:t>
      </w:r>
      <w:r w:rsidR="002B2B19" w:rsidRPr="00BF249F">
        <w:t xml:space="preserve"> </w:t>
      </w:r>
      <w:r w:rsidR="002B2B19" w:rsidRPr="00BF249F">
        <w:rPr>
          <w:b/>
        </w:rPr>
        <w:t>Search</w:t>
      </w:r>
      <w:r w:rsidR="002B2B19" w:rsidRPr="00BF249F">
        <w:t xml:space="preserve"> window.</w:t>
      </w:r>
    </w:p>
    <w:p w14:paraId="7173BEBA" w14:textId="471BECA2" w:rsidR="002B2B19" w:rsidRPr="00BF249F" w:rsidRDefault="0023470B" w:rsidP="002B2B19">
      <w:pPr>
        <w:pStyle w:val="CVFigure"/>
      </w:pPr>
      <w:r w:rsidRPr="00BF249F">
        <w:drawing>
          <wp:inline distT="0" distB="0" distL="0" distR="0" wp14:anchorId="1551CCA9" wp14:editId="1A46801F">
            <wp:extent cx="4829175" cy="2279885"/>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39">
                      <a:extLst>
                        <a:ext uri="{28A0092B-C50C-407E-A947-70E740481C1C}">
                          <a14:useLocalDpi xmlns:a14="http://schemas.microsoft.com/office/drawing/2010/main" val="0"/>
                        </a:ext>
                      </a:extLst>
                    </a:blip>
                    <a:stretch>
                      <a:fillRect/>
                    </a:stretch>
                  </pic:blipFill>
                  <pic:spPr>
                    <a:xfrm>
                      <a:off x="0" y="0"/>
                      <a:ext cx="4833986" cy="2282156"/>
                    </a:xfrm>
                    <a:prstGeom prst="rect">
                      <a:avLst/>
                    </a:prstGeom>
                  </pic:spPr>
                </pic:pic>
              </a:graphicData>
            </a:graphic>
          </wp:inline>
        </w:drawing>
      </w:r>
    </w:p>
    <w:p w14:paraId="104410CB" w14:textId="783C6B43" w:rsidR="002B2B19" w:rsidRPr="00BF249F" w:rsidRDefault="0023470B" w:rsidP="002B2B19">
      <w:pPr>
        <w:pStyle w:val="CVFigureCaption"/>
      </w:pPr>
      <w:r w:rsidRPr="00BF249F">
        <w:t>Coreo Population Search window–Flagging a patient</w:t>
      </w:r>
    </w:p>
    <w:p w14:paraId="2D3416DF" w14:textId="104BB4EF" w:rsidR="002B2B19" w:rsidRPr="00BF249F" w:rsidRDefault="0023470B" w:rsidP="005F258A">
      <w:pPr>
        <w:pStyle w:val="ListNumber"/>
      </w:pPr>
      <w:r w:rsidRPr="00BF249F">
        <w:lastRenderedPageBreak/>
        <w:t>Enter the search criteria in the upper pane of the window to fetch the patient records.</w:t>
      </w:r>
    </w:p>
    <w:p w14:paraId="6BD8AFDD" w14:textId="21741377" w:rsidR="00A87527" w:rsidRDefault="0023470B" w:rsidP="00D21BBE">
      <w:pPr>
        <w:pStyle w:val="ListNumber"/>
      </w:pPr>
      <w:r w:rsidRPr="00BF249F">
        <w:t xml:space="preserve">Select the </w:t>
      </w:r>
      <w:r w:rsidRPr="00BF249F">
        <w:rPr>
          <w:b/>
        </w:rPr>
        <w:t>Flag</w:t>
      </w:r>
      <w:r w:rsidRPr="00BF249F">
        <w:t xml:space="preserve"> icon</w:t>
      </w:r>
      <w:r w:rsidR="008F5DCD">
        <w:fldChar w:fldCharType="begin"/>
      </w:r>
      <w:r w:rsidR="008F5DCD">
        <w:instrText xml:space="preserve"> XE "</w:instrText>
      </w:r>
      <w:r w:rsidR="008F5DCD" w:rsidRPr="00A16373">
        <w:rPr>
          <w:b/>
        </w:rPr>
        <w:instrText>Flag</w:instrText>
      </w:r>
      <w:r w:rsidR="008F5DCD" w:rsidRPr="00A16373">
        <w:instrText xml:space="preserve"> icon</w:instrText>
      </w:r>
      <w:r w:rsidR="008F5DCD">
        <w:instrText xml:space="preserve">" </w:instrText>
      </w:r>
      <w:r w:rsidR="008F5DCD">
        <w:fldChar w:fldCharType="end"/>
      </w:r>
      <w:r w:rsidRPr="00BF249F">
        <w:t xml:space="preserve"> for the patient record for which you want to flag.</w:t>
      </w:r>
    </w:p>
    <w:p w14:paraId="6407FEDA" w14:textId="0BEBAFAB" w:rsidR="00C55197" w:rsidRPr="00BF249F" w:rsidRDefault="00515DB4" w:rsidP="00C55197">
      <w:pPr>
        <w:pStyle w:val="CVFigure"/>
      </w:pPr>
      <w:r w:rsidRPr="00BF249F">
        <w:drawing>
          <wp:inline distT="0" distB="0" distL="0" distR="0" wp14:anchorId="6BBEE5B2" wp14:editId="45AD13AF">
            <wp:extent cx="5339292" cy="258127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40">
                      <a:extLst>
                        <a:ext uri="{28A0092B-C50C-407E-A947-70E740481C1C}">
                          <a14:useLocalDpi xmlns:a14="http://schemas.microsoft.com/office/drawing/2010/main" val="0"/>
                        </a:ext>
                      </a:extLst>
                    </a:blip>
                    <a:stretch>
                      <a:fillRect/>
                    </a:stretch>
                  </pic:blipFill>
                  <pic:spPr>
                    <a:xfrm>
                      <a:off x="0" y="0"/>
                      <a:ext cx="5354024" cy="2588397"/>
                    </a:xfrm>
                    <a:prstGeom prst="rect">
                      <a:avLst/>
                    </a:prstGeom>
                  </pic:spPr>
                </pic:pic>
              </a:graphicData>
            </a:graphic>
          </wp:inline>
        </w:drawing>
      </w:r>
    </w:p>
    <w:p w14:paraId="4D3072A3" w14:textId="2C8468B4" w:rsidR="00BA4901" w:rsidRPr="00BF249F" w:rsidRDefault="00BA4901" w:rsidP="00BA4901">
      <w:pPr>
        <w:pStyle w:val="CVFigureCaption"/>
      </w:pPr>
      <w:r w:rsidRPr="00BF249F">
        <w:t>Coreo Population Search window–flagged patient</w:t>
      </w:r>
    </w:p>
    <w:p w14:paraId="4BF197E8" w14:textId="09DA5B0E" w:rsidR="00D21BBE" w:rsidRPr="00BF249F" w:rsidRDefault="00D21BBE" w:rsidP="00D21BBE">
      <w:pPr>
        <w:pStyle w:val="CVChapterBodyCopy"/>
      </w:pPr>
      <w:r w:rsidRPr="00BF249F">
        <w:t>The patient record displays a dark blue flag icon indicating that the patient is flagged.</w:t>
      </w:r>
    </w:p>
    <w:p w14:paraId="0FA24800" w14:textId="20F763CA" w:rsidR="006D6A1C" w:rsidRPr="00BF249F" w:rsidRDefault="006D6A1C" w:rsidP="007052D1">
      <w:pPr>
        <w:pStyle w:val="CVHeading3"/>
        <w:ind w:left="567" w:hanging="567"/>
      </w:pPr>
      <w:bookmarkStart w:id="215" w:name="_Toc34776307"/>
      <w:bookmarkStart w:id="216" w:name="_Toc34776834"/>
      <w:r w:rsidRPr="00BF249F">
        <w:t>Prioritized</w:t>
      </w:r>
      <w:r w:rsidR="004F3A6D" w:rsidRPr="00BF249F">
        <w:t xml:space="preserve"> V</w:t>
      </w:r>
      <w:r w:rsidRPr="00BF249F">
        <w:t>iew</w:t>
      </w:r>
      <w:r w:rsidR="004F3A6D" w:rsidRPr="00BF249F">
        <w:t xml:space="preserve"> Layout</w:t>
      </w:r>
      <w:bookmarkEnd w:id="215"/>
      <w:bookmarkEnd w:id="216"/>
    </w:p>
    <w:p w14:paraId="20F84350" w14:textId="23D4F14C" w:rsidR="00D77358" w:rsidRPr="00BF249F" w:rsidRDefault="00D77358" w:rsidP="00D77358">
      <w:pPr>
        <w:pStyle w:val="CVChapterBodyCopy"/>
      </w:pPr>
      <w:r w:rsidRPr="00BF249F">
        <w:t xml:space="preserve">Follow these steps to flag a patient in the </w:t>
      </w:r>
      <w:r w:rsidRPr="00BF249F">
        <w:rPr>
          <w:b/>
        </w:rPr>
        <w:t>Prioritized View</w:t>
      </w:r>
      <w:r w:rsidRPr="00BF249F">
        <w:t xml:space="preserve"> layout:</w:t>
      </w:r>
    </w:p>
    <w:p w14:paraId="3B39B28C" w14:textId="13CDBBC3" w:rsidR="00A56B9F" w:rsidRPr="00BF249F" w:rsidRDefault="00A56B9F" w:rsidP="00A55C80">
      <w:pPr>
        <w:pStyle w:val="ListNumber"/>
        <w:numPr>
          <w:ilvl w:val="0"/>
          <w:numId w:val="62"/>
        </w:numPr>
      </w:pPr>
      <w:r w:rsidRPr="00BF249F">
        <w:t>On the header bar, select</w:t>
      </w:r>
      <w:r w:rsidR="00A00340" w:rsidRPr="00BF249F">
        <w:t xml:space="preserve"> the </w:t>
      </w:r>
      <w:r w:rsidR="00A00340" w:rsidRPr="00BF249F">
        <w:rPr>
          <w:b/>
        </w:rPr>
        <w:t>Prioritized</w:t>
      </w:r>
      <w:r w:rsidR="00A00340" w:rsidRPr="00BF249F">
        <w:t xml:space="preserve"> </w:t>
      </w:r>
      <w:r w:rsidR="00A00340" w:rsidRPr="00BF249F">
        <w:rPr>
          <w:b/>
        </w:rPr>
        <w:t>View</w:t>
      </w:r>
      <w:r w:rsidR="00A00340" w:rsidRPr="00BF249F">
        <w:t xml:space="preserve"> button to open the </w:t>
      </w:r>
      <w:r w:rsidR="00A00340" w:rsidRPr="00BF249F">
        <w:rPr>
          <w:b/>
        </w:rPr>
        <w:t>Prioritized</w:t>
      </w:r>
      <w:r w:rsidR="00A00340" w:rsidRPr="00BF249F">
        <w:t xml:space="preserve"> </w:t>
      </w:r>
      <w:r w:rsidR="00A00340" w:rsidRPr="00BF249F">
        <w:rPr>
          <w:b/>
        </w:rPr>
        <w:t>View</w:t>
      </w:r>
      <w:r w:rsidR="00A00340" w:rsidRPr="00BF249F">
        <w:t xml:space="preserve"> layout.</w:t>
      </w:r>
    </w:p>
    <w:p w14:paraId="56A8EE32" w14:textId="0D0FDFEE" w:rsidR="00A00340" w:rsidRPr="00BF249F" w:rsidRDefault="009A5082" w:rsidP="009A5082">
      <w:pPr>
        <w:pStyle w:val="CVFigure"/>
      </w:pPr>
      <w:r w:rsidRPr="00BF249F">
        <w:drawing>
          <wp:inline distT="0" distB="0" distL="0" distR="0" wp14:anchorId="350E655C" wp14:editId="0524F679">
            <wp:extent cx="5261021" cy="250507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41">
                      <a:extLst>
                        <a:ext uri="{28A0092B-C50C-407E-A947-70E740481C1C}">
                          <a14:useLocalDpi xmlns:a14="http://schemas.microsoft.com/office/drawing/2010/main" val="0"/>
                        </a:ext>
                      </a:extLst>
                    </a:blip>
                    <a:stretch>
                      <a:fillRect/>
                    </a:stretch>
                  </pic:blipFill>
                  <pic:spPr>
                    <a:xfrm>
                      <a:off x="0" y="0"/>
                      <a:ext cx="5287032" cy="2517460"/>
                    </a:xfrm>
                    <a:prstGeom prst="rect">
                      <a:avLst/>
                    </a:prstGeom>
                  </pic:spPr>
                </pic:pic>
              </a:graphicData>
            </a:graphic>
          </wp:inline>
        </w:drawing>
      </w:r>
    </w:p>
    <w:p w14:paraId="12C8CFEF" w14:textId="2DE20136" w:rsidR="009A5082" w:rsidRPr="00BF249F" w:rsidRDefault="009A5082" w:rsidP="00CF0CD9">
      <w:pPr>
        <w:pStyle w:val="CVFigureCaption"/>
        <w:tabs>
          <w:tab w:val="left" w:pos="1134"/>
          <w:tab w:val="left" w:pos="1276"/>
        </w:tabs>
      </w:pPr>
      <w:r w:rsidRPr="00BF249F">
        <w:t>Prioritized View layout–f</w:t>
      </w:r>
      <w:r w:rsidR="00A8444E" w:rsidRPr="00BF249F">
        <w:t>la</w:t>
      </w:r>
      <w:r w:rsidRPr="00BF249F">
        <w:t>gging a patient</w:t>
      </w:r>
    </w:p>
    <w:p w14:paraId="210969B3" w14:textId="77777777" w:rsidR="00A87527" w:rsidRDefault="00A87527">
      <w:pPr>
        <w:spacing w:after="0" w:line="240" w:lineRule="auto"/>
        <w:rPr>
          <w:rFonts w:ascii="Calibri" w:hAnsi="Calibri"/>
          <w:sz w:val="24"/>
        </w:rPr>
      </w:pPr>
      <w:r>
        <w:br w:type="page"/>
      </w:r>
    </w:p>
    <w:p w14:paraId="6EB0ED54" w14:textId="6A89A963" w:rsidR="009A5082" w:rsidRPr="00BF249F" w:rsidRDefault="009A5082" w:rsidP="009A5082">
      <w:pPr>
        <w:pStyle w:val="ListNumber"/>
      </w:pPr>
      <w:r w:rsidRPr="00BF249F">
        <w:lastRenderedPageBreak/>
        <w:t xml:space="preserve">Select the </w:t>
      </w:r>
      <w:r w:rsidRPr="00BF249F">
        <w:rPr>
          <w:b/>
        </w:rPr>
        <w:t>Flag</w:t>
      </w:r>
      <w:r w:rsidRPr="00BF249F">
        <w:t xml:space="preserve"> icon</w:t>
      </w:r>
      <w:r w:rsidR="008F5DCD">
        <w:fldChar w:fldCharType="begin"/>
      </w:r>
      <w:r w:rsidR="008F5DCD">
        <w:instrText xml:space="preserve"> XE "</w:instrText>
      </w:r>
      <w:r w:rsidR="008F5DCD" w:rsidRPr="00A16373">
        <w:rPr>
          <w:b/>
        </w:rPr>
        <w:instrText>Flag</w:instrText>
      </w:r>
      <w:r w:rsidR="008F5DCD" w:rsidRPr="00A16373">
        <w:instrText xml:space="preserve"> icon</w:instrText>
      </w:r>
      <w:r w:rsidR="008F5DCD">
        <w:instrText xml:space="preserve">" </w:instrText>
      </w:r>
      <w:r w:rsidR="008F5DCD">
        <w:fldChar w:fldCharType="end"/>
      </w:r>
      <w:r w:rsidRPr="00BF249F">
        <w:t xml:space="preserve"> for the patient in the card v</w:t>
      </w:r>
      <w:r w:rsidR="00494252" w:rsidRPr="00BF249F">
        <w:t>iew for which you want to flag.</w:t>
      </w:r>
    </w:p>
    <w:p w14:paraId="630227B7" w14:textId="02FEB76F" w:rsidR="009A5082" w:rsidRPr="00BF249F" w:rsidRDefault="00C63C6C" w:rsidP="009A5082">
      <w:pPr>
        <w:pStyle w:val="CVChapterBodyCopy"/>
      </w:pPr>
      <w:r w:rsidRPr="00BF249F">
        <w:rPr>
          <w:noProof/>
          <w:lang w:val="en-IN" w:eastAsia="en-IN"/>
        </w:rPr>
        <w:drawing>
          <wp:inline distT="0" distB="0" distL="0" distR="0" wp14:anchorId="00CFD11B" wp14:editId="5EB03AFB">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42">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6FE26DFC" w:rsidR="00B85445" w:rsidRPr="00BF249F" w:rsidRDefault="00B85445" w:rsidP="00CF0CD9">
      <w:pPr>
        <w:pStyle w:val="CVFigureCaption"/>
        <w:tabs>
          <w:tab w:val="left" w:pos="1276"/>
        </w:tabs>
      </w:pPr>
      <w:r w:rsidRPr="00BF249F">
        <w:t>Prioritized View layout–f</w:t>
      </w:r>
      <w:r w:rsidR="00A8444E" w:rsidRPr="00BF249F">
        <w:t>la</w:t>
      </w:r>
      <w:r w:rsidRPr="00BF249F">
        <w:t>gged patient</w:t>
      </w:r>
    </w:p>
    <w:p w14:paraId="79B840F5" w14:textId="77777777" w:rsidR="00B85445" w:rsidRPr="00BF249F" w:rsidRDefault="00B85445" w:rsidP="00B85445">
      <w:pPr>
        <w:pStyle w:val="CVChapterBodyCopy"/>
      </w:pPr>
      <w:r w:rsidRPr="00BF249F">
        <w:t>The patient record displays a dark blue flag icon indicating that the patient is flagged.</w:t>
      </w:r>
    </w:p>
    <w:p w14:paraId="5FB0D987" w14:textId="61C7800A" w:rsidR="006D6A1C" w:rsidRPr="00BF249F" w:rsidRDefault="004F3A6D" w:rsidP="007052D1">
      <w:pPr>
        <w:pStyle w:val="CVHeading3"/>
        <w:tabs>
          <w:tab w:val="num" w:pos="709"/>
        </w:tabs>
        <w:ind w:left="567" w:hanging="567"/>
      </w:pPr>
      <w:bookmarkStart w:id="217" w:name="_Toc34776308"/>
      <w:bookmarkStart w:id="218" w:name="_Toc34776835"/>
      <w:r w:rsidRPr="00BF249F">
        <w:t>Geom</w:t>
      </w:r>
      <w:r w:rsidR="006D6A1C" w:rsidRPr="00BF249F">
        <w:t>ap</w:t>
      </w:r>
      <w:r w:rsidRPr="00BF249F">
        <w:t xml:space="preserve"> V</w:t>
      </w:r>
      <w:r w:rsidR="00D92CB2" w:rsidRPr="00BF249F">
        <w:t>iew</w:t>
      </w:r>
      <w:r w:rsidRPr="00BF249F">
        <w:t xml:space="preserve"> Layout</w:t>
      </w:r>
      <w:bookmarkEnd w:id="217"/>
      <w:bookmarkEnd w:id="218"/>
    </w:p>
    <w:p w14:paraId="65DE4D90" w14:textId="05888723" w:rsidR="00C26AD5" w:rsidRPr="00BF249F" w:rsidRDefault="00C26AD5" w:rsidP="00C26AD5">
      <w:pPr>
        <w:pStyle w:val="CVChapterBodyCopy"/>
      </w:pPr>
      <w:r w:rsidRPr="00BF249F">
        <w:t xml:space="preserve">Follow these steps to flag a patient in the </w:t>
      </w:r>
      <w:r w:rsidR="0053332B" w:rsidRPr="00BF249F">
        <w:rPr>
          <w:b/>
        </w:rPr>
        <w:t>Geomap</w:t>
      </w:r>
      <w:r w:rsidRPr="00BF249F">
        <w:rPr>
          <w:b/>
        </w:rPr>
        <w:t xml:space="preserve"> View</w:t>
      </w:r>
      <w:r w:rsidRPr="00BF249F">
        <w:t xml:space="preserve"> layout:</w:t>
      </w:r>
    </w:p>
    <w:p w14:paraId="1C527910" w14:textId="113D4737" w:rsidR="00C26AD5" w:rsidRPr="00BF249F" w:rsidRDefault="00C26AD5" w:rsidP="00A55C80">
      <w:pPr>
        <w:pStyle w:val="ListNumber"/>
        <w:numPr>
          <w:ilvl w:val="0"/>
          <w:numId w:val="63"/>
        </w:numPr>
      </w:pPr>
      <w:r w:rsidRPr="00BF249F">
        <w:t xml:space="preserve">On the header bar, select the </w:t>
      </w:r>
      <w:r w:rsidR="00FC29B1" w:rsidRPr="00BF249F">
        <w:rPr>
          <w:b/>
        </w:rPr>
        <w:t>Geomap</w:t>
      </w:r>
      <w:r w:rsidRPr="00BF249F">
        <w:t xml:space="preserve"> </w:t>
      </w:r>
      <w:r w:rsidRPr="00BF249F">
        <w:rPr>
          <w:b/>
        </w:rPr>
        <w:t>View</w:t>
      </w:r>
      <w:r w:rsidRPr="00BF249F">
        <w:t xml:space="preserve"> button to open the </w:t>
      </w:r>
      <w:r w:rsidR="00FC29B1" w:rsidRPr="00BF249F">
        <w:rPr>
          <w:b/>
        </w:rPr>
        <w:t>Geomap</w:t>
      </w:r>
      <w:r w:rsidRPr="00BF249F">
        <w:t xml:space="preserve"> </w:t>
      </w:r>
      <w:r w:rsidRPr="00BF249F">
        <w:rPr>
          <w:b/>
        </w:rPr>
        <w:t>View</w:t>
      </w:r>
      <w:r w:rsidRPr="00BF249F">
        <w:t xml:space="preserve"> layout.</w:t>
      </w:r>
    </w:p>
    <w:p w14:paraId="3D87DAAC" w14:textId="36CE729D" w:rsidR="00C26AD5" w:rsidRPr="00BF249F" w:rsidRDefault="00CE73D0" w:rsidP="00CE73D0">
      <w:pPr>
        <w:pStyle w:val="CVFigure"/>
      </w:pPr>
      <w:r w:rsidRPr="00BF249F">
        <w:drawing>
          <wp:inline distT="0" distB="0" distL="0" distR="0" wp14:anchorId="290FB9A4" wp14:editId="29D396D0">
            <wp:extent cx="5104710" cy="244600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8 FlPt GMV layout.png"/>
                    <pic:cNvPicPr/>
                  </pic:nvPicPr>
                  <pic:blipFill>
                    <a:blip r:embed="rId343">
                      <a:extLst>
                        <a:ext uri="{28A0092B-C50C-407E-A947-70E740481C1C}">
                          <a14:useLocalDpi xmlns:a14="http://schemas.microsoft.com/office/drawing/2010/main" val="0"/>
                        </a:ext>
                      </a:extLst>
                    </a:blip>
                    <a:stretch>
                      <a:fillRect/>
                    </a:stretch>
                  </pic:blipFill>
                  <pic:spPr>
                    <a:xfrm>
                      <a:off x="0" y="0"/>
                      <a:ext cx="5109119" cy="2448120"/>
                    </a:xfrm>
                    <a:prstGeom prst="rect">
                      <a:avLst/>
                    </a:prstGeom>
                  </pic:spPr>
                </pic:pic>
              </a:graphicData>
            </a:graphic>
          </wp:inline>
        </w:drawing>
      </w:r>
    </w:p>
    <w:p w14:paraId="5AF93540" w14:textId="11F32979" w:rsidR="00C26AD5" w:rsidRPr="00BF249F" w:rsidRDefault="00CE73D0" w:rsidP="00CF0CD9">
      <w:pPr>
        <w:pStyle w:val="CVFigureCaption"/>
        <w:tabs>
          <w:tab w:val="left" w:pos="1276"/>
          <w:tab w:val="left" w:pos="2268"/>
        </w:tabs>
      </w:pPr>
      <w:r w:rsidRPr="00BF249F">
        <w:t>Geomap View–CC group patient marker—flagging a patient</w:t>
      </w:r>
    </w:p>
    <w:p w14:paraId="7F845CCF" w14:textId="2E24FEAE" w:rsidR="00CE73D0" w:rsidRPr="00BF249F" w:rsidRDefault="00C17252" w:rsidP="00C17252">
      <w:pPr>
        <w:pStyle w:val="ListNumber"/>
      </w:pPr>
      <w:r w:rsidRPr="00BF249F">
        <w:t xml:space="preserve">In the </w:t>
      </w:r>
      <w:r w:rsidRPr="00BF249F">
        <w:rPr>
          <w:b/>
        </w:rPr>
        <w:t>Search</w:t>
      </w:r>
      <w:r w:rsidRPr="00BF249F">
        <w:t xml:space="preserve"> box on the header bar, enter the patient name who is assigned a bed in the CC group for which you want to flag the record.</w:t>
      </w:r>
    </w:p>
    <w:p w14:paraId="61682054" w14:textId="12B26777" w:rsidR="00C17252" w:rsidRPr="00BF249F" w:rsidRDefault="00C17252" w:rsidP="00C17252">
      <w:pPr>
        <w:pStyle w:val="CVChapterBodyCopy"/>
      </w:pPr>
      <w:r w:rsidRPr="00BF249F">
        <w:t xml:space="preserve">The CC group patient </w:t>
      </w:r>
      <w:r w:rsidR="00494252" w:rsidRPr="00BF249F">
        <w:t>marker opens.</w:t>
      </w:r>
    </w:p>
    <w:p w14:paraId="78FFAD3F" w14:textId="77777777" w:rsidR="00A87527" w:rsidRDefault="00A87527">
      <w:pPr>
        <w:spacing w:after="0" w:line="240" w:lineRule="auto"/>
        <w:rPr>
          <w:rFonts w:ascii="Calibri" w:hAnsi="Calibri"/>
          <w:sz w:val="24"/>
        </w:rPr>
      </w:pPr>
      <w:r>
        <w:br w:type="page"/>
      </w:r>
    </w:p>
    <w:p w14:paraId="210A9AEB" w14:textId="0D0BE067" w:rsidR="00C17252" w:rsidRPr="00BF249F" w:rsidRDefault="00C17252" w:rsidP="00494252">
      <w:pPr>
        <w:pStyle w:val="ListNumber"/>
      </w:pPr>
      <w:r w:rsidRPr="00BF249F">
        <w:lastRenderedPageBreak/>
        <w:t>Select the CC marker to open the information panel</w:t>
      </w:r>
      <w:r w:rsidR="00494252" w:rsidRPr="00BF249F">
        <w:t xml:space="preserve"> and then s</w:t>
      </w:r>
      <w:r w:rsidRPr="00BF249F">
        <w:t xml:space="preserve">elect the </w:t>
      </w:r>
      <w:r w:rsidRPr="00BF249F">
        <w:rPr>
          <w:b/>
        </w:rPr>
        <w:t>Flag</w:t>
      </w:r>
      <w:r w:rsidRPr="00BF249F">
        <w:t xml:space="preserve"> icon</w:t>
      </w:r>
      <w:r w:rsidR="008F5DCD">
        <w:fldChar w:fldCharType="begin"/>
      </w:r>
      <w:r w:rsidR="008F5DCD">
        <w:instrText xml:space="preserve"> XE "</w:instrText>
      </w:r>
      <w:r w:rsidR="008F5DCD" w:rsidRPr="00A16373">
        <w:rPr>
          <w:b/>
        </w:rPr>
        <w:instrText>Flag</w:instrText>
      </w:r>
      <w:r w:rsidR="008F5DCD" w:rsidRPr="00A16373">
        <w:instrText xml:space="preserve"> icon</w:instrText>
      </w:r>
      <w:r w:rsidR="008F5DCD">
        <w:instrText xml:space="preserve">" </w:instrText>
      </w:r>
      <w:r w:rsidR="008F5DCD">
        <w:fldChar w:fldCharType="end"/>
      </w:r>
      <w:r w:rsidRPr="00BF249F">
        <w:t>.</w:t>
      </w:r>
    </w:p>
    <w:p w14:paraId="24A64ED2" w14:textId="091DD60F" w:rsidR="00CF2175" w:rsidRPr="00BF249F" w:rsidRDefault="00CF2175" w:rsidP="00CF2175">
      <w:pPr>
        <w:pStyle w:val="CVFigure"/>
      </w:pPr>
      <w:r w:rsidRPr="00BF249F">
        <w:drawing>
          <wp:inline distT="0" distB="0" distL="0" distR="0" wp14:anchorId="58A9A0AA" wp14:editId="354D650E">
            <wp:extent cx="5136543" cy="2472556"/>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9 FlPt GMV layout=Flagged.png"/>
                    <pic:cNvPicPr/>
                  </pic:nvPicPr>
                  <pic:blipFill>
                    <a:blip r:embed="rId344">
                      <a:extLst>
                        <a:ext uri="{28A0092B-C50C-407E-A947-70E740481C1C}">
                          <a14:useLocalDpi xmlns:a14="http://schemas.microsoft.com/office/drawing/2010/main" val="0"/>
                        </a:ext>
                      </a:extLst>
                    </a:blip>
                    <a:stretch>
                      <a:fillRect/>
                    </a:stretch>
                  </pic:blipFill>
                  <pic:spPr>
                    <a:xfrm>
                      <a:off x="0" y="0"/>
                      <a:ext cx="5144721" cy="2476493"/>
                    </a:xfrm>
                    <a:prstGeom prst="rect">
                      <a:avLst/>
                    </a:prstGeom>
                  </pic:spPr>
                </pic:pic>
              </a:graphicData>
            </a:graphic>
          </wp:inline>
        </w:drawing>
      </w:r>
    </w:p>
    <w:p w14:paraId="3340A20C" w14:textId="543C8203" w:rsidR="00CF2175" w:rsidRPr="00BF249F" w:rsidRDefault="00CF2175" w:rsidP="00CF0CD9">
      <w:pPr>
        <w:pStyle w:val="CVFigureCaption"/>
        <w:tabs>
          <w:tab w:val="left" w:pos="1134"/>
          <w:tab w:val="left" w:pos="1276"/>
        </w:tabs>
      </w:pPr>
      <w:r w:rsidRPr="00BF249F">
        <w:t>Geomap View–CC group pa</w:t>
      </w:r>
      <w:r w:rsidR="00137B16" w:rsidRPr="00BF249F">
        <w:t>tient marker—flagging a patient</w:t>
      </w:r>
    </w:p>
    <w:p w14:paraId="00FA3CCC" w14:textId="2CF82A41" w:rsidR="00CE73D0" w:rsidRPr="00BF249F" w:rsidRDefault="00494252" w:rsidP="00C26AD5">
      <w:pPr>
        <w:pStyle w:val="CVChapterBodyCopy"/>
      </w:pPr>
      <w:r w:rsidRPr="00BF249F">
        <w:t>The patient record displays a dark blue flag icon indicating that the patient is flagged.</w:t>
      </w:r>
    </w:p>
    <w:p w14:paraId="4779CA05" w14:textId="37A2C8DF" w:rsidR="00F36801" w:rsidRPr="00BF249F" w:rsidRDefault="00F36801" w:rsidP="00C26AD5">
      <w:pPr>
        <w:pStyle w:val="CVChapterBodyCopy"/>
      </w:pPr>
      <w:r w:rsidRPr="00BF249F">
        <w:t xml:space="preserve">You can apply filter and </w:t>
      </w:r>
      <w:hyperlink w:anchor="ShowFalggedOnlyCheckBox" w:history="1">
        <w:r w:rsidRPr="00BF249F">
          <w:rPr>
            <w:rStyle w:val="Hyperlink"/>
            <w:rFonts w:cstheme="minorBidi"/>
          </w:rPr>
          <w:t>view only the flagged patients</w:t>
        </w:r>
      </w:hyperlink>
      <w:r w:rsidRPr="00BF249F">
        <w:t xml:space="preserve"> using the </w:t>
      </w:r>
      <w:r w:rsidRPr="00BF249F">
        <w:rPr>
          <w:b/>
        </w:rPr>
        <w:t>Filter</w:t>
      </w:r>
      <w:r w:rsidRPr="00BF249F">
        <w:t xml:space="preserve"> window. Refer to the </w:t>
      </w:r>
      <w:hyperlink w:anchor="_Using_Filters_and" w:history="1">
        <w:r w:rsidRPr="00BF249F">
          <w:rPr>
            <w:rStyle w:val="Hyperlink"/>
            <w:rFonts w:cstheme="minorBidi"/>
          </w:rPr>
          <w:t>Using Filters and Themes</w:t>
        </w:r>
      </w:hyperlink>
      <w:r w:rsidRPr="00BF249F">
        <w:t xml:space="preserve"> topic for more information.</w:t>
      </w:r>
    </w:p>
    <w:p w14:paraId="57EFB3DB" w14:textId="786F13B2" w:rsidR="006D6A1C" w:rsidRPr="00BF249F" w:rsidRDefault="000C08ED" w:rsidP="00FC7228">
      <w:pPr>
        <w:pStyle w:val="Heading1"/>
        <w:ind w:left="567" w:hanging="567"/>
      </w:pPr>
      <w:bookmarkStart w:id="219" w:name="_Toc34776309"/>
      <w:bookmarkStart w:id="220" w:name="_Toc34776836"/>
      <w:r w:rsidRPr="00BF249F">
        <w:t>General R</w:t>
      </w:r>
      <w:r w:rsidR="006D6A1C" w:rsidRPr="00BF249F">
        <w:t>eports</w:t>
      </w:r>
      <w:bookmarkEnd w:id="219"/>
      <w:bookmarkEnd w:id="220"/>
    </w:p>
    <w:p w14:paraId="21D3B120" w14:textId="5263E7CA" w:rsidR="00FD45F5" w:rsidRPr="00BF249F" w:rsidRDefault="007A4BBA" w:rsidP="00B22FD9">
      <w:pPr>
        <w:pStyle w:val="CVChapterBodyCopy"/>
      </w:pPr>
      <w:r w:rsidRPr="00BF249F">
        <w:t xml:space="preserve">Coreo View gives you the provision to generate </w:t>
      </w:r>
      <w:r w:rsidR="004B0241" w:rsidRPr="00BF249F">
        <w:t xml:space="preserve">facility </w:t>
      </w:r>
      <w:r w:rsidRPr="00BF249F">
        <w:t>reports</w:t>
      </w:r>
      <w:r w:rsidR="00E91B44">
        <w:fldChar w:fldCharType="begin"/>
      </w:r>
      <w:r w:rsidR="00E91B44">
        <w:instrText xml:space="preserve"> XE "</w:instrText>
      </w:r>
      <w:r w:rsidR="00E91B44" w:rsidRPr="00416E76">
        <w:instrText>facility reports</w:instrText>
      </w:r>
      <w:r w:rsidR="00E91B44">
        <w:instrText xml:space="preserve">" \i </w:instrText>
      </w:r>
      <w:r w:rsidR="00E91B44">
        <w:fldChar w:fldCharType="end"/>
      </w:r>
      <w:r w:rsidRPr="00BF249F">
        <w:t xml:space="preserve"> for the various aspects of patient information.</w:t>
      </w:r>
    </w:p>
    <w:p w14:paraId="14237C58" w14:textId="15CA9F9D" w:rsidR="004B0241" w:rsidRPr="00BF249F" w:rsidRDefault="004B0241" w:rsidP="004B0241">
      <w:pPr>
        <w:pStyle w:val="CVChapterBodyCopy"/>
      </w:pPr>
      <w:r w:rsidRPr="00BF249F">
        <w:t>Facility reports provide access to key performances and to benchmark the information.</w:t>
      </w:r>
    </w:p>
    <w:p w14:paraId="503481F9" w14:textId="6D26ABF0" w:rsidR="007A4BBA" w:rsidRPr="00BF249F" w:rsidRDefault="00753F42" w:rsidP="00B22FD9">
      <w:pPr>
        <w:pStyle w:val="CVChapterBodyCopy"/>
      </w:pPr>
      <w:r w:rsidRPr="00BF249F">
        <w:t xml:space="preserve">You can generate the following types of </w:t>
      </w:r>
      <w:r w:rsidR="00635C9E" w:rsidRPr="00BF249F">
        <w:t xml:space="preserve">facility </w:t>
      </w:r>
      <w:r w:rsidRPr="00BF249F">
        <w:t>reports</w:t>
      </w:r>
      <w:r w:rsidR="007A4BBA" w:rsidRPr="00BF249F">
        <w:t>:</w:t>
      </w:r>
    </w:p>
    <w:p w14:paraId="6EB69C8C" w14:textId="09D16A14" w:rsidR="007A4BBA" w:rsidRPr="00BF249F" w:rsidRDefault="007A4BBA" w:rsidP="007A4BBA">
      <w:pPr>
        <w:pStyle w:val="ListBullet"/>
        <w:rPr>
          <w:b/>
        </w:rPr>
      </w:pPr>
      <w:r w:rsidRPr="00BF249F">
        <w:rPr>
          <w:b/>
        </w:rPr>
        <w:t>Patient Attribute Report</w:t>
      </w:r>
    </w:p>
    <w:p w14:paraId="41DF3DCF" w14:textId="46168DBF" w:rsidR="007A4BBA" w:rsidRPr="00BF249F" w:rsidRDefault="007A4BBA" w:rsidP="007A4BBA">
      <w:pPr>
        <w:pStyle w:val="ListBullet"/>
        <w:rPr>
          <w:b/>
        </w:rPr>
      </w:pPr>
      <w:r w:rsidRPr="00BF249F">
        <w:rPr>
          <w:b/>
        </w:rPr>
        <w:t>Summary Report by Patient</w:t>
      </w:r>
    </w:p>
    <w:p w14:paraId="6A48ABEE" w14:textId="3A1DA664" w:rsidR="007A4BBA" w:rsidRPr="00BF249F" w:rsidRDefault="007A4BBA" w:rsidP="007A4BBA">
      <w:pPr>
        <w:pStyle w:val="ListBullet"/>
        <w:rPr>
          <w:b/>
        </w:rPr>
      </w:pPr>
      <w:r w:rsidRPr="00BF249F">
        <w:rPr>
          <w:b/>
        </w:rPr>
        <w:t>Patient Activity Report</w:t>
      </w:r>
    </w:p>
    <w:p w14:paraId="1E850DB1" w14:textId="3DC7C998" w:rsidR="007A4BBA" w:rsidRPr="00BF249F" w:rsidRDefault="007A4BBA" w:rsidP="007A4BBA">
      <w:pPr>
        <w:pStyle w:val="ListBullet"/>
        <w:rPr>
          <w:b/>
        </w:rPr>
      </w:pPr>
      <w:r w:rsidRPr="00BF249F">
        <w:rPr>
          <w:b/>
        </w:rPr>
        <w:t>Summary Report by Location</w:t>
      </w:r>
    </w:p>
    <w:p w14:paraId="348D9281" w14:textId="7A945FE1" w:rsidR="007A4BBA" w:rsidRPr="00BF249F" w:rsidRDefault="007A4BBA" w:rsidP="007A4BBA">
      <w:pPr>
        <w:pStyle w:val="ListBullet"/>
        <w:rPr>
          <w:b/>
        </w:rPr>
      </w:pPr>
      <w:r w:rsidRPr="00BF249F">
        <w:rPr>
          <w:b/>
        </w:rPr>
        <w:t>Alert Summary Report as of Today</w:t>
      </w:r>
    </w:p>
    <w:p w14:paraId="292F3A91" w14:textId="0D3DF2B4" w:rsidR="007A4BBA" w:rsidRPr="00BF249F" w:rsidRDefault="007A4BBA" w:rsidP="007A4BBA">
      <w:pPr>
        <w:pStyle w:val="ListBullet"/>
        <w:rPr>
          <w:b/>
        </w:rPr>
      </w:pPr>
      <w:r w:rsidRPr="00BF249F">
        <w:rPr>
          <w:b/>
        </w:rPr>
        <w:t>Facility Bed Summary</w:t>
      </w:r>
    </w:p>
    <w:p w14:paraId="1C949E36" w14:textId="1E1CC3AD" w:rsidR="007A4BBA" w:rsidRPr="00BF249F" w:rsidRDefault="007A4BBA" w:rsidP="007A4BBA">
      <w:pPr>
        <w:pStyle w:val="ListBullet"/>
        <w:rPr>
          <w:b/>
        </w:rPr>
      </w:pPr>
      <w:r w:rsidRPr="00BF249F">
        <w:rPr>
          <w:b/>
        </w:rPr>
        <w:t>Contract Bed Summary</w:t>
      </w:r>
    </w:p>
    <w:p w14:paraId="508B7F31" w14:textId="3927CC00" w:rsidR="007A4BBA" w:rsidRPr="00BF249F" w:rsidRDefault="007A4BBA" w:rsidP="007A4BBA">
      <w:pPr>
        <w:pStyle w:val="ListBullet"/>
        <w:rPr>
          <w:b/>
        </w:rPr>
      </w:pPr>
      <w:r w:rsidRPr="00BF249F">
        <w:rPr>
          <w:b/>
        </w:rPr>
        <w:t>Contract Wise Accessible Population</w:t>
      </w:r>
    </w:p>
    <w:p w14:paraId="11CA8C44" w14:textId="2912847F" w:rsidR="00753F42" w:rsidRPr="00BF249F" w:rsidRDefault="00753F42" w:rsidP="005B4CD4">
      <w:pPr>
        <w:pStyle w:val="Heading2"/>
        <w:tabs>
          <w:tab w:val="clear" w:pos="720"/>
          <w:tab w:val="left" w:pos="851"/>
        </w:tabs>
        <w:ind w:left="709" w:hanging="709"/>
      </w:pPr>
      <w:bookmarkStart w:id="221" w:name="_Toc34776310"/>
      <w:bookmarkStart w:id="222" w:name="_Toc34776837"/>
      <w:r w:rsidRPr="00BF249F">
        <w:lastRenderedPageBreak/>
        <w:t>Patient Attribute Report</w:t>
      </w:r>
      <w:bookmarkEnd w:id="221"/>
      <w:bookmarkEnd w:id="222"/>
    </w:p>
    <w:p w14:paraId="346AAF5C" w14:textId="74471D1B" w:rsidR="008A17C0" w:rsidRPr="00BF249F" w:rsidRDefault="008A17C0" w:rsidP="00753F42">
      <w:pPr>
        <w:pStyle w:val="CVChapterBodyCopy"/>
      </w:pPr>
      <w:r w:rsidRPr="00BF249F">
        <w:t>The patient attribute report displays the patient details based on the attributes</w:t>
      </w:r>
      <w:r w:rsidR="00A90D29" w:rsidRPr="00BF249F">
        <w:t xml:space="preserve"> defined in Coreo View</w:t>
      </w:r>
      <w:r w:rsidRPr="00BF249F">
        <w:t xml:space="preserve"> such as </w:t>
      </w:r>
      <w:r w:rsidR="00A90D29" w:rsidRPr="00BF249F">
        <w:rPr>
          <w:b/>
        </w:rPr>
        <w:t>CHF</w:t>
      </w:r>
      <w:r w:rsidR="00A90D29" w:rsidRPr="00BF249F">
        <w:t xml:space="preserve">, </w:t>
      </w:r>
      <w:r w:rsidR="00A90D29" w:rsidRPr="00BF249F">
        <w:rPr>
          <w:b/>
        </w:rPr>
        <w:t>Chest Pain</w:t>
      </w:r>
      <w:r w:rsidR="00A90D29" w:rsidRPr="00BF249F">
        <w:t xml:space="preserve">, </w:t>
      </w:r>
      <w:r w:rsidR="00A90D29" w:rsidRPr="00BF249F">
        <w:rPr>
          <w:b/>
        </w:rPr>
        <w:t>NPO</w:t>
      </w:r>
      <w:r w:rsidR="00A90D29" w:rsidRPr="00BF249F">
        <w:t xml:space="preserve">, </w:t>
      </w:r>
      <w:r w:rsidR="00A90D29" w:rsidRPr="00BF249F">
        <w:rPr>
          <w:b/>
        </w:rPr>
        <w:t>Abnormal</w:t>
      </w:r>
      <w:r w:rsidR="00A90D29" w:rsidRPr="00BF249F">
        <w:t xml:space="preserve"> </w:t>
      </w:r>
      <w:r w:rsidR="00A90D29" w:rsidRPr="00BF249F">
        <w:rPr>
          <w:b/>
        </w:rPr>
        <w:t>Lab</w:t>
      </w:r>
      <w:r w:rsidR="00A90D29" w:rsidRPr="00BF249F">
        <w:t xml:space="preserve">, </w:t>
      </w:r>
      <w:hyperlink w:anchor="EditPatAttributes" w:history="1">
        <w:r w:rsidR="00A90D29" w:rsidRPr="00BF249F">
          <w:rPr>
            <w:rStyle w:val="Hyperlink"/>
            <w:rFonts w:cstheme="minorBidi"/>
          </w:rPr>
          <w:t>among others</w:t>
        </w:r>
      </w:hyperlink>
      <w:r w:rsidRPr="00BF249F">
        <w:t xml:space="preserve"> that you assign to a patient when assigning the patient to the bed.</w:t>
      </w:r>
    </w:p>
    <w:p w14:paraId="248DF046" w14:textId="05B9652A" w:rsidR="00753F42" w:rsidRPr="00BF249F" w:rsidRDefault="00753F42" w:rsidP="00753F42">
      <w:pPr>
        <w:pStyle w:val="CVChapterBodyCopy"/>
      </w:pPr>
      <w:r w:rsidRPr="00BF249F">
        <w:t>Follow these steps to generate the patient attribute report:</w:t>
      </w:r>
    </w:p>
    <w:p w14:paraId="2572E34C" w14:textId="6369532E" w:rsidR="00322865" w:rsidRPr="00BF249F" w:rsidRDefault="00322865" w:rsidP="00A55C80">
      <w:pPr>
        <w:pStyle w:val="ListNumber"/>
        <w:numPr>
          <w:ilvl w:val="0"/>
          <w:numId w:val="64"/>
        </w:numPr>
      </w:pPr>
      <w:r w:rsidRPr="00BF249F">
        <w:t xml:space="preserve">On the </w:t>
      </w:r>
      <w:r w:rsidR="009E6DAB" w:rsidRPr="00BF249F">
        <w:t>side m</w:t>
      </w:r>
      <w:r w:rsidR="00666D0A" w:rsidRPr="00BF249F">
        <w:t>enu</w:t>
      </w:r>
      <w:r w:rsidRPr="00BF249F">
        <w:t xml:space="preserve">, select </w:t>
      </w:r>
      <w:r w:rsidRPr="00BF249F">
        <w:rPr>
          <w:b/>
        </w:rPr>
        <w:t>Reports</w:t>
      </w:r>
      <w:r w:rsidRPr="00BF249F">
        <w:t xml:space="preserve"> to open the </w:t>
      </w:r>
      <w:r w:rsidRPr="00BF249F">
        <w:rPr>
          <w:b/>
        </w:rPr>
        <w:t>Reports</w:t>
      </w:r>
      <w:r w:rsidRPr="00BF249F">
        <w:t xml:space="preserve"> window. The window opens on the default tab page, </w:t>
      </w:r>
      <w:r w:rsidRPr="00BF249F">
        <w:rPr>
          <w:b/>
        </w:rPr>
        <w:t>Facility Reports</w:t>
      </w:r>
      <w:r w:rsidRPr="00BF249F">
        <w:t>.</w:t>
      </w:r>
    </w:p>
    <w:p w14:paraId="4671B203" w14:textId="4E4AA0E8" w:rsidR="00753F42" w:rsidRPr="00BF249F" w:rsidRDefault="008425CA" w:rsidP="007077BB">
      <w:pPr>
        <w:pStyle w:val="CVFigure"/>
      </w:pPr>
      <w:r w:rsidRPr="00BF249F">
        <w:drawing>
          <wp:inline distT="0" distB="0" distL="0" distR="0" wp14:anchorId="200BC0D2" wp14:editId="6C7F4F17">
            <wp:extent cx="4295775" cy="2031543"/>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1 Report Pat Att Win.png"/>
                    <pic:cNvPicPr/>
                  </pic:nvPicPr>
                  <pic:blipFill>
                    <a:blip r:embed="rId345">
                      <a:extLst>
                        <a:ext uri="{28A0092B-C50C-407E-A947-70E740481C1C}">
                          <a14:useLocalDpi xmlns:a14="http://schemas.microsoft.com/office/drawing/2010/main" val="0"/>
                        </a:ext>
                      </a:extLst>
                    </a:blip>
                    <a:stretch>
                      <a:fillRect/>
                    </a:stretch>
                  </pic:blipFill>
                  <pic:spPr>
                    <a:xfrm>
                      <a:off x="0" y="0"/>
                      <a:ext cx="4328792" cy="2047157"/>
                    </a:xfrm>
                    <a:prstGeom prst="rect">
                      <a:avLst/>
                    </a:prstGeom>
                  </pic:spPr>
                </pic:pic>
              </a:graphicData>
            </a:graphic>
          </wp:inline>
        </w:drawing>
      </w:r>
    </w:p>
    <w:p w14:paraId="79DC8EB5" w14:textId="6B57178E" w:rsidR="007077BB" w:rsidRPr="00BF249F" w:rsidRDefault="007077BB" w:rsidP="005B4CD4">
      <w:pPr>
        <w:pStyle w:val="CVFigureCaption"/>
        <w:tabs>
          <w:tab w:val="left" w:pos="1276"/>
        </w:tabs>
      </w:pPr>
      <w:r w:rsidRPr="00BF249F">
        <w:t>Reports window</w:t>
      </w:r>
      <w:r w:rsidR="008425CA" w:rsidRPr="00BF249F">
        <w:t>–Patient</w:t>
      </w:r>
      <w:r w:rsidR="001658F4" w:rsidRPr="00BF249F">
        <w:t xml:space="preserve"> Attributes Report</w:t>
      </w:r>
    </w:p>
    <w:p w14:paraId="09B93A07" w14:textId="4E9B2E5D" w:rsidR="004B0241" w:rsidRPr="00BF249F" w:rsidRDefault="00AE4BBA" w:rsidP="004B0241">
      <w:pPr>
        <w:pStyle w:val="ListNumber"/>
      </w:pPr>
      <w:r w:rsidRPr="00BF249F">
        <w:t xml:space="preserve">In the </w:t>
      </w:r>
      <w:r w:rsidRPr="00BF249F">
        <w:rPr>
          <w:b/>
        </w:rPr>
        <w:t>Reports</w:t>
      </w:r>
      <w:r w:rsidRPr="00BF249F">
        <w:t xml:space="preserve"> box, select </w:t>
      </w:r>
      <w:r w:rsidR="004B0241" w:rsidRPr="00BF249F">
        <w:rPr>
          <w:b/>
        </w:rPr>
        <w:t>Patient Attribute Report</w:t>
      </w:r>
      <w:r w:rsidR="004B0241" w:rsidRPr="00BF249F">
        <w:t xml:space="preserve"> from the drop-down list</w:t>
      </w:r>
    </w:p>
    <w:p w14:paraId="2582D6CF" w14:textId="48A31C64" w:rsidR="00AE4BBA" w:rsidRPr="00BF249F" w:rsidRDefault="00753E79" w:rsidP="009C4D2B">
      <w:pPr>
        <w:pStyle w:val="ListNumber"/>
      </w:pPr>
      <w:r w:rsidRPr="00BF249F">
        <w:t xml:space="preserve">In the </w:t>
      </w:r>
      <w:r w:rsidRPr="00BF249F">
        <w:rPr>
          <w:b/>
        </w:rPr>
        <w:t>Start</w:t>
      </w:r>
      <w:r w:rsidRPr="00BF249F">
        <w:t xml:space="preserve"> </w:t>
      </w:r>
      <w:r w:rsidRPr="00BF249F">
        <w:rPr>
          <w:b/>
        </w:rPr>
        <w:t>Date</w:t>
      </w:r>
      <w:r w:rsidRPr="00BF249F">
        <w:t xml:space="preserve"> box, enter the starting date for the period for which you want to generate the report.</w:t>
      </w:r>
    </w:p>
    <w:p w14:paraId="61046CEC" w14:textId="16C2A4BA" w:rsidR="00753E79" w:rsidRPr="00BF249F" w:rsidRDefault="00753E79" w:rsidP="009C4D2B">
      <w:pPr>
        <w:pStyle w:val="ListNumber"/>
      </w:pPr>
      <w:r w:rsidRPr="00BF249F">
        <w:t xml:space="preserve">In the </w:t>
      </w:r>
      <w:r w:rsidRPr="00BF249F">
        <w:rPr>
          <w:b/>
        </w:rPr>
        <w:t>End Date</w:t>
      </w:r>
      <w:r w:rsidRPr="00BF249F">
        <w:t xml:space="preserve"> box, enter the ending date of the period for which you want to generate the report.</w:t>
      </w:r>
    </w:p>
    <w:p w14:paraId="34850A69" w14:textId="27A2E198" w:rsidR="00753E79" w:rsidRPr="00BF249F" w:rsidRDefault="00753E79" w:rsidP="009C4D2B">
      <w:pPr>
        <w:pStyle w:val="ListNumber"/>
      </w:pPr>
      <w:r w:rsidRPr="00BF249F">
        <w:t xml:space="preserve">Select </w:t>
      </w:r>
      <w:r w:rsidRPr="00BF249F">
        <w:rPr>
          <w:b/>
        </w:rPr>
        <w:t>OK</w:t>
      </w:r>
      <w:r w:rsidR="008425CA" w:rsidRPr="00BF249F">
        <w:rPr>
          <w:b/>
        </w:rPr>
        <w:t xml:space="preserve">. </w:t>
      </w:r>
      <w:r w:rsidR="008425CA" w:rsidRPr="00BF249F">
        <w:t>The details are</w:t>
      </w:r>
      <w:r w:rsidRPr="00BF249F">
        <w:t xml:space="preserve"> </w:t>
      </w:r>
      <w:r w:rsidR="009C4D2B" w:rsidRPr="00BF249F">
        <w:t>fetch</w:t>
      </w:r>
      <w:r w:rsidR="008425CA" w:rsidRPr="00BF249F">
        <w:t>ed</w:t>
      </w:r>
      <w:r w:rsidR="009C4D2B" w:rsidRPr="00BF249F">
        <w:t xml:space="preserve"> in the lower pane of the window.</w:t>
      </w:r>
    </w:p>
    <w:p w14:paraId="5FFF3432" w14:textId="1FD3FC0C" w:rsidR="009C4D2B" w:rsidRPr="00BF249F" w:rsidRDefault="009C4D2B" w:rsidP="009C4D2B">
      <w:pPr>
        <w:pStyle w:val="CVFigure"/>
      </w:pPr>
      <w:r w:rsidRPr="00BF249F">
        <w:drawing>
          <wp:inline distT="0" distB="0" distL="0" distR="0" wp14:anchorId="227917FA" wp14:editId="5640838D">
            <wp:extent cx="4876800" cy="2277534"/>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2 Report Win.png"/>
                    <pic:cNvPicPr/>
                  </pic:nvPicPr>
                  <pic:blipFill>
                    <a:blip r:embed="rId346">
                      <a:extLst>
                        <a:ext uri="{28A0092B-C50C-407E-A947-70E740481C1C}">
                          <a14:useLocalDpi xmlns:a14="http://schemas.microsoft.com/office/drawing/2010/main" val="0"/>
                        </a:ext>
                      </a:extLst>
                    </a:blip>
                    <a:stretch>
                      <a:fillRect/>
                    </a:stretch>
                  </pic:blipFill>
                  <pic:spPr>
                    <a:xfrm>
                      <a:off x="0" y="0"/>
                      <a:ext cx="4891305" cy="2284308"/>
                    </a:xfrm>
                    <a:prstGeom prst="rect">
                      <a:avLst/>
                    </a:prstGeom>
                  </pic:spPr>
                </pic:pic>
              </a:graphicData>
            </a:graphic>
          </wp:inline>
        </w:drawing>
      </w:r>
    </w:p>
    <w:p w14:paraId="7CFCFBB0" w14:textId="31BE13D8" w:rsidR="009A0F75" w:rsidRPr="00BF249F" w:rsidRDefault="009A0F75" w:rsidP="005B4CD4">
      <w:pPr>
        <w:pStyle w:val="CVFigureCaption"/>
        <w:tabs>
          <w:tab w:val="left" w:pos="1134"/>
          <w:tab w:val="left" w:pos="1276"/>
        </w:tabs>
      </w:pPr>
      <w:r w:rsidRPr="00BF249F">
        <w:t>Reports window–Patient</w:t>
      </w:r>
      <w:r w:rsidR="00D040DD" w:rsidRPr="00BF249F">
        <w:t xml:space="preserve"> Attributes Report in the lower pane</w:t>
      </w:r>
    </w:p>
    <w:p w14:paraId="15FACFB2" w14:textId="619C1EED" w:rsidR="009C4D2B" w:rsidRPr="00BF249F" w:rsidRDefault="009C4D2B" w:rsidP="00EC5A89">
      <w:pPr>
        <w:pStyle w:val="ListNumber"/>
      </w:pPr>
      <w:r w:rsidRPr="00BF249F">
        <w:lastRenderedPageBreak/>
        <w:t xml:space="preserve">Select the </w:t>
      </w:r>
      <w:r w:rsidRPr="00BF249F">
        <w:rPr>
          <w:b/>
        </w:rPr>
        <w:t>Export to CSV</w:t>
      </w:r>
      <w:r w:rsidRPr="00BF249F">
        <w:t xml:space="preserve"> button to sa</w:t>
      </w:r>
      <w:r w:rsidR="00B37DC0" w:rsidRPr="00BF249F">
        <w:t>ve the report in a CSV file.</w:t>
      </w:r>
    </w:p>
    <w:p w14:paraId="54745119" w14:textId="03BC9936" w:rsidR="004D7A04" w:rsidRPr="00BF249F" w:rsidRDefault="004D7A04" w:rsidP="004D7A04">
      <w:pPr>
        <w:pStyle w:val="CVFigure"/>
      </w:pPr>
      <w:r w:rsidRPr="00BF249F">
        <w:drawing>
          <wp:inline distT="0" distB="0" distL="0" distR="0" wp14:anchorId="754E6CAE" wp14:editId="5208A98D">
            <wp:extent cx="5145798" cy="2667000"/>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3 Spread Sheet.png"/>
                    <pic:cNvPicPr/>
                  </pic:nvPicPr>
                  <pic:blipFill>
                    <a:blip r:embed="rId347">
                      <a:extLst>
                        <a:ext uri="{28A0092B-C50C-407E-A947-70E740481C1C}">
                          <a14:useLocalDpi xmlns:a14="http://schemas.microsoft.com/office/drawing/2010/main" val="0"/>
                        </a:ext>
                      </a:extLst>
                    </a:blip>
                    <a:stretch>
                      <a:fillRect/>
                    </a:stretch>
                  </pic:blipFill>
                  <pic:spPr>
                    <a:xfrm>
                      <a:off x="0" y="0"/>
                      <a:ext cx="5163560" cy="2676206"/>
                    </a:xfrm>
                    <a:prstGeom prst="rect">
                      <a:avLst/>
                    </a:prstGeom>
                  </pic:spPr>
                </pic:pic>
              </a:graphicData>
            </a:graphic>
          </wp:inline>
        </w:drawing>
      </w:r>
    </w:p>
    <w:p w14:paraId="6BC749AF" w14:textId="3AC55489" w:rsidR="004D7A04" w:rsidRPr="00BF249F" w:rsidRDefault="00D835DC" w:rsidP="005B4CD4">
      <w:pPr>
        <w:pStyle w:val="CVFigureCaption"/>
        <w:tabs>
          <w:tab w:val="left" w:pos="1276"/>
        </w:tabs>
      </w:pPr>
      <w:r w:rsidRPr="00BF249F">
        <w:t>Report saved in a CSV file</w:t>
      </w:r>
    </w:p>
    <w:p w14:paraId="7E59E89D" w14:textId="68CC780B" w:rsidR="004D7A04" w:rsidRPr="00BF249F" w:rsidRDefault="00A8444E" w:rsidP="00E335B2">
      <w:pPr>
        <w:pStyle w:val="CVChapterBodyCopy"/>
      </w:pPr>
      <w:r w:rsidRPr="00BF249F">
        <w:t>Coreo View exports the report details</w:t>
      </w:r>
      <w:r w:rsidR="006D40F8" w:rsidRPr="00BF249F">
        <w:t xml:space="preserve"> to a CSV file. The </w:t>
      </w:r>
      <w:r w:rsidRPr="00BF249F">
        <w:t xml:space="preserve">CSV </w:t>
      </w:r>
      <w:r w:rsidR="006D40F8" w:rsidRPr="00BF249F">
        <w:t>file</w:t>
      </w:r>
      <w:r w:rsidR="00E335B2" w:rsidRPr="00BF249F">
        <w:t xml:space="preserve"> </w:t>
      </w:r>
      <w:r w:rsidRPr="00BF249F">
        <w:t xml:space="preserve">is saved with </w:t>
      </w:r>
      <w:r w:rsidR="00E335B2" w:rsidRPr="00BF249F">
        <w:t xml:space="preserve">the report-type </w:t>
      </w:r>
      <w:r w:rsidRPr="00BF249F">
        <w:t xml:space="preserve">name </w:t>
      </w:r>
      <w:r w:rsidR="00E335B2" w:rsidRPr="00BF249F">
        <w:t xml:space="preserve">and the period for which </w:t>
      </w:r>
      <w:r w:rsidRPr="00BF249F">
        <w:t>it is generated</w:t>
      </w:r>
      <w:r w:rsidR="00E335B2" w:rsidRPr="00BF249F">
        <w:t>.</w:t>
      </w:r>
    </w:p>
    <w:p w14:paraId="0E9DA8BE" w14:textId="43882547" w:rsidR="00B10F5B" w:rsidRPr="00BF249F" w:rsidRDefault="00B10F5B" w:rsidP="00E335B2">
      <w:pPr>
        <w:pStyle w:val="CVChapterBodyCopy"/>
      </w:pPr>
      <w:r w:rsidRPr="00BF249F">
        <w:t xml:space="preserve">The </w:t>
      </w:r>
      <w:r w:rsidRPr="00BF249F">
        <w:rPr>
          <w:b/>
        </w:rPr>
        <w:t>Patient Attributes</w:t>
      </w:r>
      <w:r w:rsidRPr="00BF249F">
        <w:t xml:space="preserve"> report has the following details:</w:t>
      </w:r>
    </w:p>
    <w:p w14:paraId="064A2487" w14:textId="62486B5A" w:rsidR="00B10F5B" w:rsidRPr="00BF249F" w:rsidRDefault="008A17C0" w:rsidP="00E335B2">
      <w:pPr>
        <w:pStyle w:val="CVChapterBodyCopy"/>
      </w:pPr>
      <w:r w:rsidRPr="00BF249F">
        <w:rPr>
          <w:b/>
        </w:rPr>
        <w:t>Last</w:t>
      </w:r>
      <w:r w:rsidRPr="00BF249F">
        <w:t xml:space="preserve"> </w:t>
      </w:r>
      <w:r w:rsidRPr="00BF249F">
        <w:rPr>
          <w:b/>
        </w:rPr>
        <w:t>Name</w:t>
      </w:r>
      <w:r w:rsidR="00624CE3" w:rsidRPr="00BF249F">
        <w:t xml:space="preserve">: The last name of the patient(s) for which you are viewing the assigned attributes and </w:t>
      </w:r>
      <w:r w:rsidR="00BE38C7" w:rsidRPr="00BF249F">
        <w:t xml:space="preserve">for which you </w:t>
      </w:r>
      <w:r w:rsidR="00624CE3" w:rsidRPr="00BF249F">
        <w:t xml:space="preserve">want </w:t>
      </w:r>
      <w:r w:rsidR="00BE38C7" w:rsidRPr="00BF249F">
        <w:t>to generate the report</w:t>
      </w:r>
      <w:r w:rsidR="00624CE3" w:rsidRPr="00BF249F">
        <w:t>.</w:t>
      </w:r>
    </w:p>
    <w:p w14:paraId="3B5868F9" w14:textId="2457E89D" w:rsidR="008A17C0" w:rsidRPr="00BF249F" w:rsidRDefault="008A17C0" w:rsidP="00E335B2">
      <w:pPr>
        <w:pStyle w:val="CVChapterBodyCopy"/>
      </w:pPr>
      <w:r w:rsidRPr="00BF249F">
        <w:rPr>
          <w:b/>
        </w:rPr>
        <w:t>First</w:t>
      </w:r>
      <w:r w:rsidRPr="00BF249F">
        <w:t xml:space="preserve"> </w:t>
      </w:r>
      <w:r w:rsidRPr="00BF249F">
        <w:rPr>
          <w:b/>
        </w:rPr>
        <w:t>Name</w:t>
      </w:r>
      <w:r w:rsidR="00624CE3" w:rsidRPr="00BF249F">
        <w:t>: The patient’s first name</w:t>
      </w:r>
    </w:p>
    <w:p w14:paraId="09A7533A" w14:textId="70F0F8A9" w:rsidR="008A17C0" w:rsidRPr="00BF249F" w:rsidRDefault="008A17C0" w:rsidP="00E335B2">
      <w:pPr>
        <w:pStyle w:val="CVChapterBodyCopy"/>
      </w:pPr>
      <w:r w:rsidRPr="00BF249F">
        <w:rPr>
          <w:b/>
        </w:rPr>
        <w:t>Middle</w:t>
      </w:r>
      <w:r w:rsidRPr="00BF249F">
        <w:t xml:space="preserve"> </w:t>
      </w:r>
      <w:r w:rsidRPr="00BF249F">
        <w:rPr>
          <w:b/>
        </w:rPr>
        <w:t>Name</w:t>
      </w:r>
      <w:r w:rsidR="00624CE3" w:rsidRPr="00BF249F">
        <w:t>: The patient’s first name</w:t>
      </w:r>
    </w:p>
    <w:p w14:paraId="2654733E" w14:textId="6E86EBAF" w:rsidR="008A17C0" w:rsidRPr="00BF249F" w:rsidRDefault="008A17C0" w:rsidP="00E335B2">
      <w:pPr>
        <w:pStyle w:val="CVChapterBodyCopy"/>
      </w:pPr>
      <w:r w:rsidRPr="00BF249F">
        <w:rPr>
          <w:b/>
        </w:rPr>
        <w:t>DOB</w:t>
      </w:r>
      <w:r w:rsidR="00624CE3" w:rsidRPr="00BF249F">
        <w:t>: The patient’s date of birth</w:t>
      </w:r>
    </w:p>
    <w:p w14:paraId="139E1874" w14:textId="5A3AF736" w:rsidR="008A17C0" w:rsidRPr="00BF249F" w:rsidRDefault="008A17C0" w:rsidP="00E335B2">
      <w:pPr>
        <w:pStyle w:val="CVChapterBodyCopy"/>
      </w:pPr>
      <w:r w:rsidRPr="00BF249F">
        <w:rPr>
          <w:b/>
        </w:rPr>
        <w:t>Gender</w:t>
      </w:r>
      <w:r w:rsidR="00624CE3" w:rsidRPr="00BF249F">
        <w:t>: The patient’s gender</w:t>
      </w:r>
    </w:p>
    <w:p w14:paraId="1981CBD2" w14:textId="77766154" w:rsidR="008A17C0" w:rsidRPr="00BF249F" w:rsidRDefault="008A17C0" w:rsidP="00E335B2">
      <w:pPr>
        <w:pStyle w:val="CVChapterBodyCopy"/>
      </w:pPr>
      <w:r w:rsidRPr="00BF249F">
        <w:rPr>
          <w:b/>
        </w:rPr>
        <w:t>Coreo</w:t>
      </w:r>
      <w:r w:rsidRPr="00BF249F">
        <w:t xml:space="preserve"> </w:t>
      </w:r>
      <w:r w:rsidRPr="00BF249F">
        <w:rPr>
          <w:b/>
        </w:rPr>
        <w:t>MPI</w:t>
      </w:r>
      <w:r w:rsidR="00624CE3" w:rsidRPr="00BF249F">
        <w:t>: The patient’</w:t>
      </w:r>
      <w:r w:rsidR="000620DC" w:rsidRPr="00BF249F">
        <w:t>s Master Patient Index (MPI), a unique identification number generated for each patient in Coreo.</w:t>
      </w:r>
    </w:p>
    <w:p w14:paraId="1DF26852" w14:textId="2FD9EC60" w:rsidR="008A17C0" w:rsidRPr="00BF249F" w:rsidRDefault="008A17C0" w:rsidP="00E335B2">
      <w:pPr>
        <w:pStyle w:val="CVChapterBodyCopy"/>
      </w:pPr>
      <w:r w:rsidRPr="00BF249F">
        <w:rPr>
          <w:b/>
        </w:rPr>
        <w:t>Patient</w:t>
      </w:r>
      <w:r w:rsidRPr="00BF249F">
        <w:t xml:space="preserve"> </w:t>
      </w:r>
      <w:r w:rsidRPr="00BF249F">
        <w:rPr>
          <w:b/>
        </w:rPr>
        <w:t>Attribute</w:t>
      </w:r>
      <w:r w:rsidR="000620DC" w:rsidRPr="00BF249F">
        <w:t>: The attribute assigned to the patient.</w:t>
      </w:r>
    </w:p>
    <w:p w14:paraId="2C0E0F0C" w14:textId="0532A858" w:rsidR="008A17C0" w:rsidRPr="00BF249F" w:rsidRDefault="008A17C0" w:rsidP="00E335B2">
      <w:pPr>
        <w:pStyle w:val="CVChapterBodyCopy"/>
      </w:pPr>
      <w:r w:rsidRPr="00BF249F">
        <w:rPr>
          <w:b/>
        </w:rPr>
        <w:t>Description</w:t>
      </w:r>
      <w:r w:rsidR="000620DC" w:rsidRPr="00BF249F">
        <w:t xml:space="preserve">: </w:t>
      </w:r>
      <w:r w:rsidR="00280B85" w:rsidRPr="00BF249F">
        <w:t>The d</w:t>
      </w:r>
      <w:r w:rsidR="000620DC" w:rsidRPr="00BF249F">
        <w:t xml:space="preserve">escription </w:t>
      </w:r>
      <w:r w:rsidR="00280B85" w:rsidRPr="00BF249F">
        <w:t>given for</w:t>
      </w:r>
      <w:r w:rsidR="000620DC" w:rsidRPr="00BF249F">
        <w:t xml:space="preserve"> the attribute</w:t>
      </w:r>
    </w:p>
    <w:p w14:paraId="0A223470" w14:textId="6DC7A49B" w:rsidR="008A17C0" w:rsidRPr="00BF249F" w:rsidRDefault="008A17C0" w:rsidP="00E335B2">
      <w:pPr>
        <w:pStyle w:val="CVChapterBodyCopy"/>
      </w:pPr>
      <w:r w:rsidRPr="00BF249F">
        <w:rPr>
          <w:b/>
        </w:rPr>
        <w:t>Bed</w:t>
      </w:r>
      <w:r w:rsidR="000620DC" w:rsidRPr="00BF249F">
        <w:t xml:space="preserve">: </w:t>
      </w:r>
      <w:r w:rsidR="00FE43B7" w:rsidRPr="00BF249F">
        <w:t>The ID number of the bed to which the patient is assigned</w:t>
      </w:r>
    </w:p>
    <w:p w14:paraId="5165B36B" w14:textId="1657A0EF" w:rsidR="008A17C0" w:rsidRPr="00BF249F" w:rsidRDefault="008A17C0" w:rsidP="00E335B2">
      <w:pPr>
        <w:pStyle w:val="CVChapterBodyCopy"/>
      </w:pPr>
      <w:r w:rsidRPr="00BF249F">
        <w:rPr>
          <w:b/>
        </w:rPr>
        <w:t>Location</w:t>
      </w:r>
      <w:r w:rsidR="000620DC" w:rsidRPr="00BF249F">
        <w:t>: The location name of the facility in which the patient is admitted.</w:t>
      </w:r>
    </w:p>
    <w:p w14:paraId="6F3480F2" w14:textId="0DDF1C09" w:rsidR="005329CC" w:rsidRDefault="008A17C0" w:rsidP="00E335B2">
      <w:pPr>
        <w:pStyle w:val="CVChapterBodyCopy"/>
      </w:pPr>
      <w:r w:rsidRPr="00BF249F">
        <w:rPr>
          <w:b/>
        </w:rPr>
        <w:t>Group</w:t>
      </w:r>
      <w:r w:rsidR="000620DC" w:rsidRPr="00BF249F">
        <w:t>: The group name, the group to which the facility belongs</w:t>
      </w:r>
      <w:r w:rsidR="00E332B8" w:rsidRPr="00BF249F">
        <w:t xml:space="preserve"> where the patient is admitted</w:t>
      </w:r>
      <w:r w:rsidR="000620DC" w:rsidRPr="00BF249F">
        <w:t>.</w:t>
      </w:r>
    </w:p>
    <w:p w14:paraId="434350D6" w14:textId="77777777" w:rsidR="005329CC" w:rsidRDefault="005329CC">
      <w:pPr>
        <w:spacing w:after="0" w:line="240" w:lineRule="auto"/>
        <w:rPr>
          <w:rFonts w:ascii="Calibri" w:hAnsi="Calibri"/>
          <w:color w:val="000000" w:themeColor="text1"/>
          <w:sz w:val="24"/>
        </w:rPr>
      </w:pPr>
      <w:r>
        <w:br w:type="page"/>
      </w:r>
    </w:p>
    <w:p w14:paraId="7EC58E0F" w14:textId="49D15455" w:rsidR="00753F42" w:rsidRPr="00BF249F" w:rsidRDefault="00753F42" w:rsidP="005B4CD4">
      <w:pPr>
        <w:pStyle w:val="Heading2"/>
        <w:tabs>
          <w:tab w:val="clear" w:pos="720"/>
          <w:tab w:val="left" w:pos="709"/>
        </w:tabs>
        <w:ind w:left="851" w:hanging="851"/>
      </w:pPr>
      <w:bookmarkStart w:id="223" w:name="_Toc34776311"/>
      <w:bookmarkStart w:id="224" w:name="_Toc34776838"/>
      <w:r w:rsidRPr="00BF249F">
        <w:lastRenderedPageBreak/>
        <w:t>Summary Report by Patient</w:t>
      </w:r>
      <w:bookmarkEnd w:id="223"/>
      <w:bookmarkEnd w:id="224"/>
    </w:p>
    <w:p w14:paraId="15C9C5D3" w14:textId="521DA51F" w:rsidR="00322865" w:rsidRPr="00BF249F" w:rsidRDefault="00322865" w:rsidP="00322865">
      <w:pPr>
        <w:pStyle w:val="CVChapterBodyCopy"/>
      </w:pPr>
      <w:r w:rsidRPr="00BF249F">
        <w:t xml:space="preserve">Follow these steps to generate the </w:t>
      </w:r>
      <w:r w:rsidR="00A8444E" w:rsidRPr="00BF249F">
        <w:rPr>
          <w:b/>
        </w:rPr>
        <w:t>Summary Report by Patient</w:t>
      </w:r>
      <w:r w:rsidRPr="00BF249F">
        <w:t>:</w:t>
      </w:r>
    </w:p>
    <w:p w14:paraId="78B6F3E9" w14:textId="4DBC2ECB" w:rsidR="00322865" w:rsidRPr="00BF249F" w:rsidRDefault="00322865" w:rsidP="00A55C80">
      <w:pPr>
        <w:pStyle w:val="ListNumber"/>
        <w:numPr>
          <w:ilvl w:val="0"/>
          <w:numId w:val="65"/>
        </w:numPr>
      </w:pPr>
      <w:r w:rsidRPr="00BF249F">
        <w:t xml:space="preserve">On the side menu, select </w:t>
      </w:r>
      <w:r w:rsidRPr="00BF249F">
        <w:rPr>
          <w:b/>
        </w:rPr>
        <w:t>Reports</w:t>
      </w:r>
      <w:r w:rsidRPr="00BF249F">
        <w:t xml:space="preserve"> to open the </w:t>
      </w:r>
      <w:r w:rsidRPr="00BF249F">
        <w:rPr>
          <w:b/>
        </w:rPr>
        <w:t>Reports</w:t>
      </w:r>
      <w:r w:rsidRPr="00BF249F">
        <w:t xml:space="preserve"> window. The window opens on the default tab page, </w:t>
      </w:r>
      <w:r w:rsidRPr="00BF249F">
        <w:rPr>
          <w:b/>
        </w:rPr>
        <w:t>Facility Reports</w:t>
      </w:r>
      <w:r w:rsidRPr="00BF249F">
        <w:t>.</w:t>
      </w:r>
    </w:p>
    <w:p w14:paraId="1DB81DB2" w14:textId="6791A050" w:rsidR="00322865" w:rsidRPr="00BF249F" w:rsidRDefault="001658F4" w:rsidP="00322865">
      <w:pPr>
        <w:pStyle w:val="CVFigure"/>
      </w:pPr>
      <w:r w:rsidRPr="00BF249F">
        <w:drawing>
          <wp:inline distT="0" distB="0" distL="0" distR="0" wp14:anchorId="58C00D74" wp14:editId="7479E4C3">
            <wp:extent cx="5192202" cy="2457282"/>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 Report Sum rep by pat.png"/>
                    <pic:cNvPicPr/>
                  </pic:nvPicPr>
                  <pic:blipFill>
                    <a:blip r:embed="rId348">
                      <a:extLst>
                        <a:ext uri="{28A0092B-C50C-407E-A947-70E740481C1C}">
                          <a14:useLocalDpi xmlns:a14="http://schemas.microsoft.com/office/drawing/2010/main" val="0"/>
                        </a:ext>
                      </a:extLst>
                    </a:blip>
                    <a:stretch>
                      <a:fillRect/>
                    </a:stretch>
                  </pic:blipFill>
                  <pic:spPr>
                    <a:xfrm>
                      <a:off x="0" y="0"/>
                      <a:ext cx="5192202" cy="2457282"/>
                    </a:xfrm>
                    <a:prstGeom prst="rect">
                      <a:avLst/>
                    </a:prstGeom>
                  </pic:spPr>
                </pic:pic>
              </a:graphicData>
            </a:graphic>
          </wp:inline>
        </w:drawing>
      </w:r>
    </w:p>
    <w:p w14:paraId="3B57E671" w14:textId="706AF2A1" w:rsidR="00322865" w:rsidRPr="00BF249F" w:rsidRDefault="00322865" w:rsidP="00FC7228">
      <w:pPr>
        <w:pStyle w:val="CVFigureCaption"/>
        <w:tabs>
          <w:tab w:val="left" w:pos="1276"/>
        </w:tabs>
      </w:pPr>
      <w:r w:rsidRPr="00BF249F">
        <w:t>Reports window</w:t>
      </w:r>
      <w:r w:rsidR="001658F4" w:rsidRPr="00BF249F">
        <w:t>–Summary</w:t>
      </w:r>
      <w:r w:rsidRPr="00BF249F">
        <w:t xml:space="preserve"> Report</w:t>
      </w:r>
      <w:r w:rsidR="001658F4" w:rsidRPr="00BF249F">
        <w:t xml:space="preserve"> by Patient</w:t>
      </w:r>
    </w:p>
    <w:p w14:paraId="78EF4A13" w14:textId="695835FD" w:rsidR="00322865" w:rsidRPr="00BF249F" w:rsidRDefault="00322865" w:rsidP="00322865">
      <w:pPr>
        <w:pStyle w:val="ListNumber"/>
      </w:pPr>
      <w:r w:rsidRPr="00BF249F">
        <w:t xml:space="preserve">In the </w:t>
      </w:r>
      <w:r w:rsidRPr="00BF249F">
        <w:rPr>
          <w:b/>
        </w:rPr>
        <w:t>Reports</w:t>
      </w:r>
      <w:r w:rsidRPr="00BF249F">
        <w:t xml:space="preserve"> box, select </w:t>
      </w:r>
      <w:r w:rsidR="00505B71" w:rsidRPr="00BF249F">
        <w:rPr>
          <w:b/>
        </w:rPr>
        <w:t>Summary Report by</w:t>
      </w:r>
      <w:r w:rsidR="00505B71" w:rsidRPr="00BF249F">
        <w:t xml:space="preserve"> </w:t>
      </w:r>
      <w:r w:rsidR="00505B71" w:rsidRPr="00BF249F">
        <w:rPr>
          <w:b/>
        </w:rPr>
        <w:t>Patient</w:t>
      </w:r>
      <w:r w:rsidRPr="00BF249F">
        <w:t xml:space="preserve"> from the drop-down list</w:t>
      </w:r>
    </w:p>
    <w:p w14:paraId="0EF9A202" w14:textId="77777777" w:rsidR="00322865" w:rsidRPr="00BF249F" w:rsidRDefault="00322865" w:rsidP="00322865">
      <w:pPr>
        <w:pStyle w:val="ListNumber"/>
      </w:pPr>
      <w:r w:rsidRPr="00BF249F">
        <w:t xml:space="preserve">In the </w:t>
      </w:r>
      <w:r w:rsidRPr="00BF249F">
        <w:rPr>
          <w:b/>
        </w:rPr>
        <w:t>Start</w:t>
      </w:r>
      <w:r w:rsidRPr="00BF249F">
        <w:t xml:space="preserve"> </w:t>
      </w:r>
      <w:r w:rsidRPr="00BF249F">
        <w:rPr>
          <w:b/>
        </w:rPr>
        <w:t>Date</w:t>
      </w:r>
      <w:r w:rsidRPr="00BF249F">
        <w:t xml:space="preserve"> box, enter the starting date for the period for which you want to generate the report.</w:t>
      </w:r>
    </w:p>
    <w:p w14:paraId="19C8D7CF" w14:textId="77777777" w:rsidR="00322865" w:rsidRPr="00BF249F" w:rsidRDefault="00322865" w:rsidP="00322865">
      <w:pPr>
        <w:pStyle w:val="ListNumber"/>
      </w:pPr>
      <w:r w:rsidRPr="00BF249F">
        <w:t xml:space="preserve">In the </w:t>
      </w:r>
      <w:r w:rsidRPr="00BF249F">
        <w:rPr>
          <w:b/>
        </w:rPr>
        <w:t>End Date</w:t>
      </w:r>
      <w:r w:rsidRPr="00BF249F">
        <w:t xml:space="preserve"> box, enter the ending date of the period for which you want to generate the report.</w:t>
      </w:r>
    </w:p>
    <w:p w14:paraId="490BD2B3" w14:textId="77777777" w:rsidR="00322865" w:rsidRPr="00BF249F" w:rsidRDefault="00322865" w:rsidP="00322865">
      <w:pPr>
        <w:pStyle w:val="ListNumber"/>
      </w:pPr>
      <w:r w:rsidRPr="00BF249F">
        <w:t xml:space="preserve">Select </w:t>
      </w:r>
      <w:r w:rsidRPr="00BF249F">
        <w:rPr>
          <w:b/>
        </w:rPr>
        <w:t xml:space="preserve">OK. </w:t>
      </w:r>
      <w:r w:rsidRPr="00BF249F">
        <w:t>The details are fetched in the lower pane of the window.</w:t>
      </w:r>
    </w:p>
    <w:p w14:paraId="1B363EBA" w14:textId="5C08AC42" w:rsidR="00B37B7A" w:rsidRPr="00BF249F" w:rsidRDefault="00B37B7A" w:rsidP="00B37B7A">
      <w:pPr>
        <w:pStyle w:val="CVChapterBodyCopy"/>
      </w:pPr>
      <w:r w:rsidRPr="00BF249F">
        <w:t xml:space="preserve">The </w:t>
      </w:r>
      <w:r w:rsidRPr="00BF249F">
        <w:rPr>
          <w:b/>
        </w:rPr>
        <w:t>Summary Report by Patient</w:t>
      </w:r>
      <w:r w:rsidRPr="00BF249F">
        <w:t xml:space="preserve"> report has the following details:</w:t>
      </w:r>
    </w:p>
    <w:p w14:paraId="0B113479" w14:textId="2B515501" w:rsidR="00B37B7A" w:rsidRPr="00BF249F" w:rsidRDefault="00B37B7A" w:rsidP="00B37B7A">
      <w:pPr>
        <w:pStyle w:val="CVChapterBodyCopy"/>
      </w:pPr>
      <w:r w:rsidRPr="00BF249F">
        <w:rPr>
          <w:b/>
        </w:rPr>
        <w:t>Last</w:t>
      </w:r>
      <w:r w:rsidRPr="00BF249F">
        <w:t xml:space="preserve"> </w:t>
      </w:r>
      <w:r w:rsidRPr="00BF249F">
        <w:rPr>
          <w:b/>
        </w:rPr>
        <w:t>Name</w:t>
      </w:r>
      <w:r w:rsidRPr="00BF249F">
        <w:t>: The last name of the patient(s) for which you are generating the summary report.</w:t>
      </w:r>
    </w:p>
    <w:p w14:paraId="2E16C3B3" w14:textId="77777777" w:rsidR="00B37B7A" w:rsidRPr="00BF249F" w:rsidRDefault="00B37B7A" w:rsidP="00B37B7A">
      <w:pPr>
        <w:pStyle w:val="CVChapterBodyCopy"/>
      </w:pPr>
      <w:r w:rsidRPr="00BF249F">
        <w:rPr>
          <w:b/>
        </w:rPr>
        <w:t>First</w:t>
      </w:r>
      <w:r w:rsidRPr="00BF249F">
        <w:t xml:space="preserve"> </w:t>
      </w:r>
      <w:r w:rsidRPr="00BF249F">
        <w:rPr>
          <w:b/>
        </w:rPr>
        <w:t>Name</w:t>
      </w:r>
      <w:r w:rsidRPr="00BF249F">
        <w:t>: The patient’s first name</w:t>
      </w:r>
    </w:p>
    <w:p w14:paraId="3A5E7747" w14:textId="7D85383C" w:rsidR="00B37B7A" w:rsidRPr="00BF249F" w:rsidRDefault="00B37B7A" w:rsidP="00B37B7A">
      <w:pPr>
        <w:pStyle w:val="CVChapterBodyCopy"/>
      </w:pPr>
      <w:r w:rsidRPr="00BF249F">
        <w:rPr>
          <w:b/>
        </w:rPr>
        <w:t>Middle</w:t>
      </w:r>
      <w:r w:rsidRPr="00BF249F">
        <w:t xml:space="preserve"> </w:t>
      </w:r>
      <w:r w:rsidRPr="00BF249F">
        <w:rPr>
          <w:b/>
        </w:rPr>
        <w:t>Name</w:t>
      </w:r>
      <w:r w:rsidRPr="00BF249F">
        <w:t xml:space="preserve">: The patient’s </w:t>
      </w:r>
      <w:r w:rsidR="005F293E" w:rsidRPr="00BF249F">
        <w:t>middle</w:t>
      </w:r>
      <w:r w:rsidRPr="00BF249F">
        <w:t xml:space="preserve"> name</w:t>
      </w:r>
    </w:p>
    <w:p w14:paraId="5512C30C" w14:textId="77777777" w:rsidR="00B37B7A" w:rsidRPr="00BF249F" w:rsidRDefault="00B37B7A" w:rsidP="00B37B7A">
      <w:pPr>
        <w:pStyle w:val="CVChapterBodyCopy"/>
      </w:pPr>
      <w:r w:rsidRPr="00BF249F">
        <w:rPr>
          <w:b/>
        </w:rPr>
        <w:t>DOB</w:t>
      </w:r>
      <w:r w:rsidRPr="00BF249F">
        <w:t>: The patient’s date of birth</w:t>
      </w:r>
    </w:p>
    <w:p w14:paraId="4BD17E8C" w14:textId="77777777" w:rsidR="00B37B7A" w:rsidRPr="00BF249F" w:rsidRDefault="00B37B7A" w:rsidP="00B37B7A">
      <w:pPr>
        <w:pStyle w:val="CVChapterBodyCopy"/>
      </w:pPr>
      <w:r w:rsidRPr="00BF249F">
        <w:rPr>
          <w:b/>
        </w:rPr>
        <w:t>Gender</w:t>
      </w:r>
      <w:r w:rsidRPr="00BF249F">
        <w:t>: The patient’s gender</w:t>
      </w:r>
    </w:p>
    <w:p w14:paraId="3EF09CDF" w14:textId="77777777" w:rsidR="00B37B7A" w:rsidRPr="00BF249F" w:rsidRDefault="00B37B7A" w:rsidP="00B37B7A">
      <w:pPr>
        <w:pStyle w:val="CVChapterBodyCopy"/>
      </w:pPr>
      <w:r w:rsidRPr="00BF249F">
        <w:rPr>
          <w:b/>
        </w:rPr>
        <w:t>Coreo</w:t>
      </w:r>
      <w:r w:rsidRPr="00BF249F">
        <w:t xml:space="preserve"> </w:t>
      </w:r>
      <w:r w:rsidRPr="00BF249F">
        <w:rPr>
          <w:b/>
        </w:rPr>
        <w:t>MPI</w:t>
      </w:r>
      <w:r w:rsidRPr="00BF249F">
        <w:t>: The patient’s Master Patient Index (MPI), a unique identification number generated for each patient in Coreo.</w:t>
      </w:r>
    </w:p>
    <w:p w14:paraId="2FBEF2F3" w14:textId="399A5AF2" w:rsidR="00B37B7A" w:rsidRPr="00BF249F" w:rsidRDefault="00B37B7A" w:rsidP="00B37B7A">
      <w:pPr>
        <w:pStyle w:val="CVChapterBodyCopy"/>
      </w:pPr>
      <w:r w:rsidRPr="00BF249F">
        <w:rPr>
          <w:b/>
        </w:rPr>
        <w:t>Date Time Dischar</w:t>
      </w:r>
      <w:r w:rsidR="000E37E4" w:rsidRPr="00BF249F">
        <w:rPr>
          <w:b/>
        </w:rPr>
        <w:t>ge P</w:t>
      </w:r>
      <w:r w:rsidRPr="00BF249F">
        <w:rPr>
          <w:b/>
        </w:rPr>
        <w:t>ending</w:t>
      </w:r>
      <w:r w:rsidRPr="00BF249F">
        <w:t xml:space="preserve">: The </w:t>
      </w:r>
      <w:r w:rsidR="00605C8F" w:rsidRPr="00BF249F">
        <w:t xml:space="preserve">date and time at which the </w:t>
      </w:r>
      <w:r w:rsidR="00324674" w:rsidRPr="00BF249F">
        <w:t xml:space="preserve">patient’s </w:t>
      </w:r>
      <w:r w:rsidR="00605C8F" w:rsidRPr="00BF249F">
        <w:t>discharge process was init</w:t>
      </w:r>
      <w:r w:rsidR="00324674" w:rsidRPr="00BF249F">
        <w:t>iated</w:t>
      </w:r>
      <w:r w:rsidR="00F03672" w:rsidRPr="00BF249F">
        <w:t xml:space="preserve"> based on</w:t>
      </w:r>
      <w:r w:rsidR="000E37E4" w:rsidRPr="00BF249F">
        <w:t xml:space="preserve"> the time zone of </w:t>
      </w:r>
      <w:r w:rsidR="00A8444E" w:rsidRPr="00BF249F">
        <w:t xml:space="preserve">the </w:t>
      </w:r>
      <w:r w:rsidR="000E37E4" w:rsidRPr="00BF249F">
        <w:t>patient’s demography.</w:t>
      </w:r>
    </w:p>
    <w:p w14:paraId="28C6C171" w14:textId="47419AFB" w:rsidR="000E37E4" w:rsidRPr="00BF249F" w:rsidRDefault="000E37E4" w:rsidP="000E37E4">
      <w:pPr>
        <w:pStyle w:val="CVChapterBodyCopy"/>
      </w:pPr>
      <w:r w:rsidRPr="00BF249F">
        <w:rPr>
          <w:b/>
        </w:rPr>
        <w:lastRenderedPageBreak/>
        <w:t>Date Time Discharge Completed</w:t>
      </w:r>
      <w:r w:rsidRPr="00BF249F">
        <w:t xml:space="preserve">: The date and time </w:t>
      </w:r>
      <w:r w:rsidR="00185A91" w:rsidRPr="00BF249F">
        <w:t>at which the patient</w:t>
      </w:r>
      <w:r w:rsidR="00324674" w:rsidRPr="00BF249F">
        <w:t>’s discharge process was completed</w:t>
      </w:r>
      <w:r w:rsidR="00185A91" w:rsidRPr="00BF249F">
        <w:t xml:space="preserve"> </w:t>
      </w:r>
      <w:r w:rsidR="005D5342" w:rsidRPr="00BF249F">
        <w:t xml:space="preserve">based on </w:t>
      </w:r>
      <w:r w:rsidR="00185A91" w:rsidRPr="00BF249F">
        <w:t>the time zone of the patient’s demography.</w:t>
      </w:r>
    </w:p>
    <w:p w14:paraId="4B7B293F" w14:textId="7DBB6D08" w:rsidR="00B37B7A" w:rsidRPr="00BF249F" w:rsidRDefault="00E3265F" w:rsidP="00B37B7A">
      <w:pPr>
        <w:pStyle w:val="CVChapterBodyCopy"/>
      </w:pPr>
      <w:r w:rsidRPr="00BF249F">
        <w:rPr>
          <w:b/>
        </w:rPr>
        <w:t>Duration Between Discharge Pending and Completed</w:t>
      </w:r>
      <w:r w:rsidRPr="00BF249F">
        <w:t xml:space="preserve">: The number of days between the </w:t>
      </w:r>
      <w:r w:rsidR="00D677C8" w:rsidRPr="00BF249F">
        <w:t>initiated-</w:t>
      </w:r>
      <w:r w:rsidRPr="00BF249F">
        <w:t xml:space="preserve">discharge date and the </w:t>
      </w:r>
      <w:r w:rsidR="00D677C8" w:rsidRPr="00BF249F">
        <w:t>completed-</w:t>
      </w:r>
      <w:r w:rsidRPr="00BF249F">
        <w:t xml:space="preserve">discharge </w:t>
      </w:r>
      <w:r w:rsidR="00D677C8" w:rsidRPr="00BF249F">
        <w:t>date</w:t>
      </w:r>
      <w:r w:rsidRPr="00BF249F">
        <w:t>.</w:t>
      </w:r>
    </w:p>
    <w:p w14:paraId="4EEA2EFA" w14:textId="22340F23" w:rsidR="00B37B7A" w:rsidRPr="00BF249F" w:rsidRDefault="00B37B7A" w:rsidP="00B37B7A">
      <w:pPr>
        <w:pStyle w:val="CVChapterBodyCopy"/>
      </w:pPr>
      <w:r w:rsidRPr="00BF249F">
        <w:rPr>
          <w:b/>
        </w:rPr>
        <w:t>Bed</w:t>
      </w:r>
      <w:r w:rsidRPr="00BF249F">
        <w:t xml:space="preserve">: </w:t>
      </w:r>
      <w:r w:rsidR="00FE43B7" w:rsidRPr="00BF249F">
        <w:t>The ID number of the bed to which the patient is assigned</w:t>
      </w:r>
    </w:p>
    <w:p w14:paraId="0919058A" w14:textId="1E1CD137" w:rsidR="00B37B7A" w:rsidRPr="00BF249F" w:rsidRDefault="00B37B7A" w:rsidP="00B37B7A">
      <w:pPr>
        <w:pStyle w:val="CVChapterBodyCopy"/>
      </w:pPr>
      <w:r w:rsidRPr="00BF249F">
        <w:rPr>
          <w:b/>
        </w:rPr>
        <w:t>Location</w:t>
      </w:r>
      <w:r w:rsidR="0016026E" w:rsidRPr="00BF249F">
        <w:rPr>
          <w:b/>
        </w:rPr>
        <w:t xml:space="preserve"> Name</w:t>
      </w:r>
      <w:r w:rsidRPr="00BF249F">
        <w:t>: The location name of the facility in which the patient is admitted.</w:t>
      </w:r>
    </w:p>
    <w:p w14:paraId="0B220D6F" w14:textId="77777777" w:rsidR="0016026E" w:rsidRPr="00BF249F" w:rsidRDefault="0016026E" w:rsidP="0016026E">
      <w:pPr>
        <w:pStyle w:val="CVChapterBodyCopy"/>
      </w:pPr>
      <w:r w:rsidRPr="00BF249F">
        <w:rPr>
          <w:b/>
        </w:rPr>
        <w:t>Patient</w:t>
      </w:r>
      <w:r w:rsidRPr="00BF249F">
        <w:t xml:space="preserve"> </w:t>
      </w:r>
      <w:r w:rsidRPr="00BF249F">
        <w:rPr>
          <w:b/>
        </w:rPr>
        <w:t>Attribute</w:t>
      </w:r>
      <w:r w:rsidRPr="00BF249F">
        <w:t>: The attribute assigned to the patient.</w:t>
      </w:r>
    </w:p>
    <w:p w14:paraId="5F84668B" w14:textId="418E0648" w:rsidR="0016026E" w:rsidRPr="00BF249F" w:rsidRDefault="0016026E" w:rsidP="0016026E">
      <w:pPr>
        <w:pStyle w:val="CVChapterBodyCopy"/>
      </w:pPr>
      <w:r w:rsidRPr="00BF249F">
        <w:rPr>
          <w:b/>
        </w:rPr>
        <w:t>Patient</w:t>
      </w:r>
      <w:r w:rsidRPr="00BF249F">
        <w:t xml:space="preserve"> </w:t>
      </w:r>
      <w:r w:rsidRPr="00BF249F">
        <w:rPr>
          <w:b/>
        </w:rPr>
        <w:t>Activity</w:t>
      </w:r>
      <w:r w:rsidRPr="00BF249F">
        <w:t xml:space="preserve">: The patient activities such as </w:t>
      </w:r>
      <w:hyperlink w:anchor="PatAttributes" w:history="1">
        <w:r w:rsidRPr="00BF249F">
          <w:rPr>
            <w:rStyle w:val="Hyperlink"/>
            <w:rFonts w:cstheme="minorBidi"/>
            <w:b/>
          </w:rPr>
          <w:t>Med</w:t>
        </w:r>
        <w:r w:rsidRPr="00BF249F">
          <w:rPr>
            <w:rStyle w:val="Hyperlink"/>
            <w:rFonts w:cstheme="minorBidi"/>
          </w:rPr>
          <w:t xml:space="preserve"> </w:t>
        </w:r>
        <w:r w:rsidRPr="00BF249F">
          <w:rPr>
            <w:rStyle w:val="Hyperlink"/>
            <w:rFonts w:cstheme="minorBidi"/>
            <w:b/>
          </w:rPr>
          <w:t>Reminders</w:t>
        </w:r>
        <w:r w:rsidRPr="00BF249F">
          <w:rPr>
            <w:rStyle w:val="Hyperlink"/>
            <w:rFonts w:cstheme="minorBidi"/>
          </w:rPr>
          <w:t xml:space="preserve">, </w:t>
        </w:r>
        <w:r w:rsidRPr="00BF249F">
          <w:rPr>
            <w:rStyle w:val="Hyperlink"/>
            <w:rFonts w:cstheme="minorBidi"/>
            <w:b/>
          </w:rPr>
          <w:t>Ambulate</w:t>
        </w:r>
      </w:hyperlink>
      <w:r w:rsidRPr="00BF249F">
        <w:t>, assigned to the patient.</w:t>
      </w:r>
    </w:p>
    <w:p w14:paraId="1FF63502" w14:textId="2B3004A2" w:rsidR="00B37B7A" w:rsidRPr="00BF249F" w:rsidRDefault="00B37B7A" w:rsidP="00B37B7A">
      <w:pPr>
        <w:pStyle w:val="CVChapterBodyCopy"/>
      </w:pPr>
      <w:r w:rsidRPr="00BF249F">
        <w:rPr>
          <w:b/>
        </w:rPr>
        <w:t>Group</w:t>
      </w:r>
      <w:r w:rsidRPr="00BF249F">
        <w:t xml:space="preserve">: </w:t>
      </w:r>
      <w:r w:rsidR="00E332B8" w:rsidRPr="00BF249F">
        <w:t>The group name, the group to which the facility belongs where the patient is admitted.</w:t>
      </w:r>
    </w:p>
    <w:p w14:paraId="6C2E8BFF" w14:textId="78526C10" w:rsidR="002C7D11" w:rsidRPr="00BF249F" w:rsidRDefault="002C7D11" w:rsidP="00B37B7A">
      <w:pPr>
        <w:pStyle w:val="ListNumber"/>
      </w:pPr>
      <w:r w:rsidRPr="00BF249F">
        <w:t xml:space="preserve">Select the </w:t>
      </w:r>
      <w:r w:rsidRPr="00BF249F">
        <w:rPr>
          <w:b/>
        </w:rPr>
        <w:t>Export to CSV</w:t>
      </w:r>
      <w:r w:rsidRPr="00BF249F">
        <w:t xml:space="preserve"> button to save the report in a CSV file.</w:t>
      </w:r>
    </w:p>
    <w:p w14:paraId="7BE7E263" w14:textId="4A70AF88" w:rsidR="00753F42" w:rsidRPr="00BF249F" w:rsidRDefault="00753F42" w:rsidP="00753F42">
      <w:pPr>
        <w:pStyle w:val="Heading2"/>
      </w:pPr>
      <w:bookmarkStart w:id="225" w:name="_Toc34776312"/>
      <w:bookmarkStart w:id="226" w:name="_Toc34776839"/>
      <w:r w:rsidRPr="00BF249F">
        <w:t>Patient Activity Report</w:t>
      </w:r>
      <w:bookmarkEnd w:id="225"/>
      <w:bookmarkEnd w:id="226"/>
    </w:p>
    <w:p w14:paraId="02F4BF5C" w14:textId="4CFD5E7C" w:rsidR="00C23965" w:rsidRPr="00BF249F" w:rsidRDefault="00C23965" w:rsidP="00C23965">
      <w:pPr>
        <w:pStyle w:val="CVChapterBodyCopy"/>
      </w:pPr>
      <w:r w:rsidRPr="00BF249F">
        <w:t>Follow these steps to generate the patient activity report:</w:t>
      </w:r>
    </w:p>
    <w:p w14:paraId="16E133A5" w14:textId="77777777" w:rsidR="00C23965" w:rsidRPr="00BF249F" w:rsidRDefault="00C23965" w:rsidP="00A55C80">
      <w:pPr>
        <w:pStyle w:val="ListNumber"/>
        <w:numPr>
          <w:ilvl w:val="0"/>
          <w:numId w:val="66"/>
        </w:numPr>
      </w:pPr>
      <w:r w:rsidRPr="00BF249F">
        <w:t xml:space="preserve">On the side menu, select </w:t>
      </w:r>
      <w:r w:rsidRPr="00BF249F">
        <w:rPr>
          <w:b/>
        </w:rPr>
        <w:t>Reports</w:t>
      </w:r>
      <w:r w:rsidRPr="00BF249F">
        <w:t xml:space="preserve"> to open the </w:t>
      </w:r>
      <w:r w:rsidRPr="00BF249F">
        <w:rPr>
          <w:b/>
        </w:rPr>
        <w:t>Reports</w:t>
      </w:r>
      <w:r w:rsidRPr="00BF249F">
        <w:t xml:space="preserve"> window. The window opens on the default tab page, </w:t>
      </w:r>
      <w:r w:rsidRPr="00BF249F">
        <w:rPr>
          <w:b/>
        </w:rPr>
        <w:t>Facility Reports</w:t>
      </w:r>
      <w:r w:rsidRPr="00BF249F">
        <w:t>.</w:t>
      </w:r>
    </w:p>
    <w:p w14:paraId="03F644A3" w14:textId="19F1EBC8" w:rsidR="00C23965" w:rsidRPr="00BF249F" w:rsidRDefault="00C23965" w:rsidP="00C23965">
      <w:pPr>
        <w:pStyle w:val="CVFigure"/>
      </w:pPr>
      <w:r w:rsidRPr="00BF249F">
        <w:drawing>
          <wp:inline distT="0" distB="0" distL="0" distR="0" wp14:anchorId="70EF1060" wp14:editId="75F96A93">
            <wp:extent cx="5124720" cy="2393315"/>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5 Report Pat Actv Rep.png"/>
                    <pic:cNvPicPr/>
                  </pic:nvPicPr>
                  <pic:blipFill>
                    <a:blip r:embed="rId349">
                      <a:extLst>
                        <a:ext uri="{28A0092B-C50C-407E-A947-70E740481C1C}">
                          <a14:useLocalDpi xmlns:a14="http://schemas.microsoft.com/office/drawing/2010/main" val="0"/>
                        </a:ext>
                      </a:extLst>
                    </a:blip>
                    <a:stretch>
                      <a:fillRect/>
                    </a:stretch>
                  </pic:blipFill>
                  <pic:spPr>
                    <a:xfrm>
                      <a:off x="0" y="0"/>
                      <a:ext cx="5124720" cy="2393315"/>
                    </a:xfrm>
                    <a:prstGeom prst="rect">
                      <a:avLst/>
                    </a:prstGeom>
                  </pic:spPr>
                </pic:pic>
              </a:graphicData>
            </a:graphic>
          </wp:inline>
        </w:drawing>
      </w:r>
    </w:p>
    <w:p w14:paraId="6CC8A707" w14:textId="0D08B093" w:rsidR="00C23965" w:rsidRPr="00BF249F" w:rsidRDefault="00C23965" w:rsidP="00FC7228">
      <w:pPr>
        <w:pStyle w:val="CVFigureCaption"/>
      </w:pPr>
      <w:r w:rsidRPr="00BF249F">
        <w:t>Reports window–Patient Activity Report</w:t>
      </w:r>
    </w:p>
    <w:p w14:paraId="3153EEBB" w14:textId="04388615" w:rsidR="00C23965" w:rsidRPr="00BF249F" w:rsidRDefault="00C23965" w:rsidP="00C23965">
      <w:pPr>
        <w:pStyle w:val="ListNumber"/>
      </w:pPr>
      <w:r w:rsidRPr="00BF249F">
        <w:t xml:space="preserve">In the </w:t>
      </w:r>
      <w:r w:rsidRPr="00BF249F">
        <w:rPr>
          <w:b/>
        </w:rPr>
        <w:t>Reports</w:t>
      </w:r>
      <w:r w:rsidRPr="00BF249F">
        <w:t xml:space="preserve"> box, select </w:t>
      </w:r>
      <w:r w:rsidRPr="00BF249F">
        <w:rPr>
          <w:b/>
        </w:rPr>
        <w:t>Patient</w:t>
      </w:r>
      <w:r w:rsidR="008B652C" w:rsidRPr="00BF249F">
        <w:rPr>
          <w:b/>
        </w:rPr>
        <w:t xml:space="preserve"> Activity Report</w:t>
      </w:r>
      <w:r w:rsidRPr="00BF249F">
        <w:t xml:space="preserve"> from the drop-down list</w:t>
      </w:r>
    </w:p>
    <w:p w14:paraId="7BFA5ADD" w14:textId="77777777" w:rsidR="00C23965" w:rsidRPr="00BF249F" w:rsidRDefault="00C23965" w:rsidP="00C23965">
      <w:pPr>
        <w:pStyle w:val="ListNumber"/>
      </w:pPr>
      <w:r w:rsidRPr="00BF249F">
        <w:t xml:space="preserve">In the </w:t>
      </w:r>
      <w:r w:rsidRPr="00BF249F">
        <w:rPr>
          <w:b/>
        </w:rPr>
        <w:t>Start</w:t>
      </w:r>
      <w:r w:rsidRPr="00BF249F">
        <w:t xml:space="preserve"> </w:t>
      </w:r>
      <w:r w:rsidRPr="00BF249F">
        <w:rPr>
          <w:b/>
        </w:rPr>
        <w:t>Date</w:t>
      </w:r>
      <w:r w:rsidRPr="00BF249F">
        <w:t xml:space="preserve"> box, enter the starting date for the period for which you want to generate the report.</w:t>
      </w:r>
    </w:p>
    <w:p w14:paraId="4E7CD5CF" w14:textId="77777777" w:rsidR="00C23965" w:rsidRPr="00BF249F" w:rsidRDefault="00C23965" w:rsidP="00C23965">
      <w:pPr>
        <w:pStyle w:val="ListNumber"/>
      </w:pPr>
      <w:r w:rsidRPr="00BF249F">
        <w:t xml:space="preserve">In the </w:t>
      </w:r>
      <w:r w:rsidRPr="00BF249F">
        <w:rPr>
          <w:b/>
        </w:rPr>
        <w:t>End Date</w:t>
      </w:r>
      <w:r w:rsidRPr="00BF249F">
        <w:t xml:space="preserve"> box, enter the ending date of the period for which you want to generate the report.</w:t>
      </w:r>
    </w:p>
    <w:p w14:paraId="00B65C0F" w14:textId="77777777" w:rsidR="008B652C" w:rsidRPr="00BF249F" w:rsidRDefault="008B652C" w:rsidP="008B652C">
      <w:pPr>
        <w:pStyle w:val="ListNumber"/>
      </w:pPr>
      <w:r w:rsidRPr="00BF249F">
        <w:t xml:space="preserve">Select </w:t>
      </w:r>
      <w:r w:rsidRPr="00BF249F">
        <w:rPr>
          <w:b/>
        </w:rPr>
        <w:t xml:space="preserve">OK. </w:t>
      </w:r>
      <w:r w:rsidRPr="00BF249F">
        <w:t>The details are fetched in the lower pane of the window.</w:t>
      </w:r>
    </w:p>
    <w:p w14:paraId="6F812664" w14:textId="206A6DC6" w:rsidR="00BE38C7" w:rsidRPr="00BF249F" w:rsidRDefault="00BE38C7" w:rsidP="00BE38C7">
      <w:pPr>
        <w:pStyle w:val="CVChapterBodyCopy"/>
      </w:pPr>
      <w:r w:rsidRPr="00BF249F">
        <w:lastRenderedPageBreak/>
        <w:t xml:space="preserve">The </w:t>
      </w:r>
      <w:r w:rsidRPr="00BF249F">
        <w:rPr>
          <w:b/>
        </w:rPr>
        <w:t>Patient Activity</w:t>
      </w:r>
      <w:r w:rsidRPr="00BF249F">
        <w:t xml:space="preserve"> </w:t>
      </w:r>
      <w:r w:rsidR="008B652C" w:rsidRPr="00BF249F">
        <w:rPr>
          <w:b/>
        </w:rPr>
        <w:t>Report</w:t>
      </w:r>
      <w:r w:rsidRPr="00BF249F">
        <w:t xml:space="preserve"> has the following details:</w:t>
      </w:r>
    </w:p>
    <w:p w14:paraId="48AAC2E4" w14:textId="2F44E492" w:rsidR="00BE38C7" w:rsidRPr="00BF249F" w:rsidRDefault="00BE38C7" w:rsidP="00BE38C7">
      <w:pPr>
        <w:pStyle w:val="CVChapterBodyCopy"/>
      </w:pPr>
      <w:r w:rsidRPr="00BF249F">
        <w:rPr>
          <w:b/>
        </w:rPr>
        <w:t>Last</w:t>
      </w:r>
      <w:r w:rsidRPr="00BF249F">
        <w:t xml:space="preserve"> </w:t>
      </w:r>
      <w:r w:rsidRPr="00BF249F">
        <w:rPr>
          <w:b/>
        </w:rPr>
        <w:t>Name</w:t>
      </w:r>
      <w:r w:rsidRPr="00BF249F">
        <w:t xml:space="preserve">: </w:t>
      </w:r>
      <w:r w:rsidR="00A1130A" w:rsidRPr="00BF249F">
        <w:t>The last name of the patient(s) for which you are viewing the assigned patient activities and for which you want to generate the report.</w:t>
      </w:r>
    </w:p>
    <w:p w14:paraId="5A037945" w14:textId="77777777" w:rsidR="00BE38C7" w:rsidRPr="00BF249F" w:rsidRDefault="00BE38C7" w:rsidP="00BE38C7">
      <w:pPr>
        <w:pStyle w:val="CVChapterBodyCopy"/>
      </w:pPr>
      <w:r w:rsidRPr="00BF249F">
        <w:rPr>
          <w:b/>
        </w:rPr>
        <w:t>First</w:t>
      </w:r>
      <w:r w:rsidRPr="00BF249F">
        <w:t xml:space="preserve"> </w:t>
      </w:r>
      <w:r w:rsidRPr="00BF249F">
        <w:rPr>
          <w:b/>
        </w:rPr>
        <w:t>Name</w:t>
      </w:r>
      <w:r w:rsidRPr="00BF249F">
        <w:t>: The patient’s first name</w:t>
      </w:r>
    </w:p>
    <w:p w14:paraId="5250411B" w14:textId="77777777" w:rsidR="00BE38C7" w:rsidRPr="00BF249F" w:rsidRDefault="00BE38C7" w:rsidP="00BE38C7">
      <w:pPr>
        <w:pStyle w:val="CVChapterBodyCopy"/>
      </w:pPr>
      <w:r w:rsidRPr="00BF249F">
        <w:rPr>
          <w:b/>
        </w:rPr>
        <w:t>Middle</w:t>
      </w:r>
      <w:r w:rsidRPr="00BF249F">
        <w:t xml:space="preserve"> </w:t>
      </w:r>
      <w:r w:rsidRPr="00BF249F">
        <w:rPr>
          <w:b/>
        </w:rPr>
        <w:t>Name</w:t>
      </w:r>
      <w:r w:rsidRPr="00BF249F">
        <w:t>: The patient’s first name</w:t>
      </w:r>
    </w:p>
    <w:p w14:paraId="6BDE7801" w14:textId="77777777" w:rsidR="00BE38C7" w:rsidRPr="00BF249F" w:rsidRDefault="00BE38C7" w:rsidP="00BE38C7">
      <w:pPr>
        <w:pStyle w:val="CVChapterBodyCopy"/>
      </w:pPr>
      <w:r w:rsidRPr="00BF249F">
        <w:rPr>
          <w:b/>
        </w:rPr>
        <w:t>DOB</w:t>
      </w:r>
      <w:r w:rsidRPr="00BF249F">
        <w:t>: The patient’s date of birth</w:t>
      </w:r>
    </w:p>
    <w:p w14:paraId="50AEBE57" w14:textId="77777777" w:rsidR="00BE38C7" w:rsidRPr="00BF249F" w:rsidRDefault="00BE38C7" w:rsidP="00BE38C7">
      <w:pPr>
        <w:pStyle w:val="CVChapterBodyCopy"/>
      </w:pPr>
      <w:r w:rsidRPr="00BF249F">
        <w:rPr>
          <w:b/>
        </w:rPr>
        <w:t>Gender</w:t>
      </w:r>
      <w:r w:rsidRPr="00BF249F">
        <w:t>: The patient’s gender</w:t>
      </w:r>
    </w:p>
    <w:p w14:paraId="5AC8F2BC" w14:textId="77777777" w:rsidR="00BE38C7" w:rsidRPr="00BF249F" w:rsidRDefault="00BE38C7" w:rsidP="00BE38C7">
      <w:pPr>
        <w:pStyle w:val="CVChapterBodyCopy"/>
      </w:pPr>
      <w:r w:rsidRPr="00BF249F">
        <w:rPr>
          <w:b/>
        </w:rPr>
        <w:t>Coreo</w:t>
      </w:r>
      <w:r w:rsidRPr="00BF249F">
        <w:t xml:space="preserve"> </w:t>
      </w:r>
      <w:r w:rsidRPr="00BF249F">
        <w:rPr>
          <w:b/>
        </w:rPr>
        <w:t>MPI</w:t>
      </w:r>
      <w:r w:rsidRPr="00BF249F">
        <w:t>: The patient’s Master Patient Index (MPI), a unique identification number generated for each patient in Coreo.</w:t>
      </w:r>
    </w:p>
    <w:p w14:paraId="34B3A10E" w14:textId="77777777" w:rsidR="00280B85" w:rsidRPr="00BF249F" w:rsidRDefault="00280B85" w:rsidP="00280B85">
      <w:pPr>
        <w:pStyle w:val="CVChapterBodyCopy"/>
      </w:pPr>
      <w:r w:rsidRPr="00BF249F">
        <w:rPr>
          <w:b/>
        </w:rPr>
        <w:t>Patient</w:t>
      </w:r>
      <w:r w:rsidRPr="00BF249F">
        <w:t xml:space="preserve"> </w:t>
      </w:r>
      <w:r w:rsidRPr="00BF249F">
        <w:rPr>
          <w:b/>
        </w:rPr>
        <w:t>Activity</w:t>
      </w:r>
      <w:r w:rsidRPr="00BF249F">
        <w:t xml:space="preserve">: The patient activities such as </w:t>
      </w:r>
      <w:hyperlink w:anchor="PatAttributes" w:history="1">
        <w:r w:rsidRPr="00BF249F">
          <w:rPr>
            <w:rStyle w:val="Hyperlink"/>
            <w:rFonts w:cstheme="minorBidi"/>
            <w:b/>
          </w:rPr>
          <w:t>Med</w:t>
        </w:r>
        <w:r w:rsidRPr="00BF249F">
          <w:rPr>
            <w:rStyle w:val="Hyperlink"/>
            <w:rFonts w:cstheme="minorBidi"/>
          </w:rPr>
          <w:t xml:space="preserve"> </w:t>
        </w:r>
        <w:r w:rsidRPr="00BF249F">
          <w:rPr>
            <w:rStyle w:val="Hyperlink"/>
            <w:rFonts w:cstheme="minorBidi"/>
            <w:b/>
          </w:rPr>
          <w:t>Reminders</w:t>
        </w:r>
        <w:r w:rsidRPr="00BF249F">
          <w:rPr>
            <w:rStyle w:val="Hyperlink"/>
            <w:rFonts w:cstheme="minorBidi"/>
          </w:rPr>
          <w:t xml:space="preserve">, </w:t>
        </w:r>
        <w:r w:rsidRPr="00BF249F">
          <w:rPr>
            <w:rStyle w:val="Hyperlink"/>
            <w:rFonts w:cstheme="minorBidi"/>
            <w:b/>
          </w:rPr>
          <w:t>Ambulate</w:t>
        </w:r>
      </w:hyperlink>
      <w:r w:rsidRPr="00BF249F">
        <w:t>, assigned to the patient.</w:t>
      </w:r>
    </w:p>
    <w:p w14:paraId="2D176DA1" w14:textId="3B9EC438" w:rsidR="00280B85" w:rsidRPr="00BF249F" w:rsidRDefault="00280B85" w:rsidP="00BE38C7">
      <w:pPr>
        <w:pStyle w:val="CVChapterBodyCopy"/>
        <w:rPr>
          <w:b/>
        </w:rPr>
      </w:pPr>
      <w:r w:rsidRPr="00BF249F">
        <w:rPr>
          <w:b/>
        </w:rPr>
        <w:t>Activity Description</w:t>
      </w:r>
      <w:r w:rsidRPr="00BF249F">
        <w:t>: The description given for the activity</w:t>
      </w:r>
    </w:p>
    <w:p w14:paraId="5FAB547D" w14:textId="03F93665" w:rsidR="00280B85" w:rsidRPr="00BF249F" w:rsidRDefault="00280B85" w:rsidP="00BE38C7">
      <w:pPr>
        <w:pStyle w:val="CVChapterBodyCopy"/>
      </w:pPr>
      <w:r w:rsidRPr="00BF249F">
        <w:rPr>
          <w:b/>
        </w:rPr>
        <w:t>Status</w:t>
      </w:r>
      <w:r w:rsidRPr="00BF249F">
        <w:t>: The status of the activity completion</w:t>
      </w:r>
    </w:p>
    <w:p w14:paraId="0AA86DCD" w14:textId="2585CA14" w:rsidR="003A50F5" w:rsidRPr="00BF249F" w:rsidRDefault="003A50F5" w:rsidP="00BE38C7">
      <w:pPr>
        <w:pStyle w:val="CVChapterBodyCopy"/>
      </w:pPr>
      <w:r w:rsidRPr="00BF249F">
        <w:rPr>
          <w:b/>
        </w:rPr>
        <w:t>Responsible</w:t>
      </w:r>
      <w:r w:rsidRPr="00BF249F">
        <w:t xml:space="preserve"> </w:t>
      </w:r>
      <w:r w:rsidRPr="00BF249F">
        <w:rPr>
          <w:b/>
        </w:rPr>
        <w:t>Role</w:t>
      </w:r>
      <w:r w:rsidRPr="00BF249F">
        <w:t>: The role assigned to perform the activity</w:t>
      </w:r>
    </w:p>
    <w:p w14:paraId="21622EEA" w14:textId="2F6127A0" w:rsidR="003A50F5" w:rsidRPr="00BF249F" w:rsidRDefault="003A50F5" w:rsidP="00BE38C7">
      <w:pPr>
        <w:pStyle w:val="CVChapterBodyCopy"/>
      </w:pPr>
      <w:r w:rsidRPr="00BF249F">
        <w:rPr>
          <w:b/>
        </w:rPr>
        <w:t>Time</w:t>
      </w:r>
      <w:r w:rsidRPr="00BF249F">
        <w:t xml:space="preserve"> </w:t>
      </w:r>
      <w:r w:rsidRPr="00BF249F">
        <w:rPr>
          <w:b/>
        </w:rPr>
        <w:t>Initiated</w:t>
      </w:r>
      <w:r w:rsidRPr="00BF249F">
        <w:t>: The time at which the activity was initiated to be performed.</w:t>
      </w:r>
    </w:p>
    <w:p w14:paraId="3D39F2FA" w14:textId="583EC7C6" w:rsidR="003A50F5" w:rsidRPr="00BF249F" w:rsidRDefault="003A50F5" w:rsidP="00BE38C7">
      <w:pPr>
        <w:pStyle w:val="CVChapterBodyCopy"/>
        <w:rPr>
          <w:b/>
        </w:rPr>
      </w:pPr>
      <w:r w:rsidRPr="00BF249F">
        <w:rPr>
          <w:b/>
        </w:rPr>
        <w:t>Alert</w:t>
      </w:r>
      <w:r w:rsidRPr="00BF249F">
        <w:t xml:space="preserve"> </w:t>
      </w:r>
      <w:r w:rsidRPr="00BF249F">
        <w:rPr>
          <w:b/>
        </w:rPr>
        <w:t>Timeframe</w:t>
      </w:r>
      <w:r w:rsidRPr="00BF249F">
        <w:t xml:space="preserve">: The </w:t>
      </w:r>
      <w:r w:rsidR="00E20777" w:rsidRPr="00BF249F">
        <w:t xml:space="preserve">timeframe within which the </w:t>
      </w:r>
      <w:r w:rsidR="00B226F5" w:rsidRPr="00BF249F">
        <w:t>assigned person must perform the activity</w:t>
      </w:r>
    </w:p>
    <w:p w14:paraId="61701486" w14:textId="5A304451" w:rsidR="00BE38C7" w:rsidRPr="00BF249F" w:rsidRDefault="00BE38C7" w:rsidP="00BE38C7">
      <w:pPr>
        <w:pStyle w:val="CVChapterBodyCopy"/>
      </w:pPr>
      <w:r w:rsidRPr="00BF249F">
        <w:rPr>
          <w:b/>
        </w:rPr>
        <w:t>Bed</w:t>
      </w:r>
      <w:r w:rsidRPr="00BF249F">
        <w:t>: The ID number</w:t>
      </w:r>
      <w:r w:rsidR="00FE43B7" w:rsidRPr="00BF249F">
        <w:t xml:space="preserve"> of the bed to which the patient is assigned</w:t>
      </w:r>
    </w:p>
    <w:p w14:paraId="23D03405" w14:textId="4D21206E" w:rsidR="00BE38C7" w:rsidRPr="00BF249F" w:rsidRDefault="00BE38C7" w:rsidP="00BE38C7">
      <w:pPr>
        <w:pStyle w:val="CVChapterBodyCopy"/>
      </w:pPr>
      <w:r w:rsidRPr="00BF249F">
        <w:rPr>
          <w:b/>
        </w:rPr>
        <w:t>Location</w:t>
      </w:r>
      <w:r w:rsidRPr="00BF249F">
        <w:t>: The location name of the facility in which the patient is admitted.</w:t>
      </w:r>
    </w:p>
    <w:p w14:paraId="524B6441" w14:textId="634BFE02" w:rsidR="00BE38C7" w:rsidRPr="00BF249F" w:rsidRDefault="00BE38C7" w:rsidP="00BE38C7">
      <w:pPr>
        <w:pStyle w:val="CVChapterBodyCopy"/>
      </w:pPr>
      <w:r w:rsidRPr="00BF249F">
        <w:rPr>
          <w:b/>
        </w:rPr>
        <w:t>Group</w:t>
      </w:r>
      <w:r w:rsidRPr="00BF249F">
        <w:t>: The group name, the group to which the facility belongs where the patient is admitted.</w:t>
      </w:r>
    </w:p>
    <w:p w14:paraId="755C7E8C" w14:textId="057B62B2" w:rsidR="00A87527" w:rsidRDefault="00C23965" w:rsidP="00BE38C7">
      <w:pPr>
        <w:pStyle w:val="ListNumber"/>
      </w:pPr>
      <w:r w:rsidRPr="00BF249F">
        <w:t xml:space="preserve">Select the </w:t>
      </w:r>
      <w:r w:rsidRPr="00BF249F">
        <w:rPr>
          <w:b/>
        </w:rPr>
        <w:t>Export to CSV</w:t>
      </w:r>
      <w:r w:rsidRPr="00BF249F">
        <w:t xml:space="preserve"> button to save the report in a CSV file.</w:t>
      </w:r>
    </w:p>
    <w:p w14:paraId="6985F412" w14:textId="77777777" w:rsidR="00A87527" w:rsidRDefault="00A87527">
      <w:pPr>
        <w:spacing w:after="0" w:line="240" w:lineRule="auto"/>
        <w:rPr>
          <w:rFonts w:ascii="Calibri" w:hAnsi="Calibri"/>
          <w:sz w:val="24"/>
        </w:rPr>
      </w:pPr>
      <w:r>
        <w:br w:type="page"/>
      </w:r>
    </w:p>
    <w:p w14:paraId="09E4E36F" w14:textId="4DC131B8" w:rsidR="00753F42" w:rsidRPr="00BF249F" w:rsidRDefault="00753F42" w:rsidP="005B4CD4">
      <w:pPr>
        <w:pStyle w:val="Heading2"/>
        <w:tabs>
          <w:tab w:val="clear" w:pos="720"/>
          <w:tab w:val="left" w:pos="851"/>
        </w:tabs>
        <w:ind w:left="709" w:hanging="709"/>
      </w:pPr>
      <w:bookmarkStart w:id="227" w:name="_Toc34776313"/>
      <w:bookmarkStart w:id="228" w:name="_Toc34776840"/>
      <w:r w:rsidRPr="00BF249F">
        <w:lastRenderedPageBreak/>
        <w:t>Summary Report by Location</w:t>
      </w:r>
      <w:bookmarkEnd w:id="227"/>
      <w:bookmarkEnd w:id="228"/>
    </w:p>
    <w:p w14:paraId="24A33775" w14:textId="31B9AAC3" w:rsidR="008B652C" w:rsidRPr="00BF249F" w:rsidRDefault="008B652C" w:rsidP="008B652C">
      <w:pPr>
        <w:pStyle w:val="CVChapterBodyCopy"/>
      </w:pPr>
      <w:r w:rsidRPr="00BF249F">
        <w:t>Follow these steps to generate the summary report by location:</w:t>
      </w:r>
    </w:p>
    <w:p w14:paraId="0973EB54" w14:textId="77777777" w:rsidR="008B652C" w:rsidRPr="00BF249F" w:rsidRDefault="008B652C" w:rsidP="00A55C80">
      <w:pPr>
        <w:pStyle w:val="ListNumber"/>
        <w:numPr>
          <w:ilvl w:val="0"/>
          <w:numId w:val="67"/>
        </w:numPr>
      </w:pPr>
      <w:r w:rsidRPr="00BF249F">
        <w:t xml:space="preserve">On the side menu, select </w:t>
      </w:r>
      <w:r w:rsidRPr="00BF249F">
        <w:rPr>
          <w:b/>
        </w:rPr>
        <w:t>Reports</w:t>
      </w:r>
      <w:r w:rsidRPr="00BF249F">
        <w:t xml:space="preserve"> to open the </w:t>
      </w:r>
      <w:r w:rsidRPr="00BF249F">
        <w:rPr>
          <w:b/>
        </w:rPr>
        <w:t>Reports</w:t>
      </w:r>
      <w:r w:rsidRPr="00BF249F">
        <w:t xml:space="preserve"> window. The window opens on the default tab page, </w:t>
      </w:r>
      <w:r w:rsidRPr="00BF249F">
        <w:rPr>
          <w:b/>
        </w:rPr>
        <w:t>Facility Reports</w:t>
      </w:r>
      <w:r w:rsidRPr="00BF249F">
        <w:t>.</w:t>
      </w:r>
    </w:p>
    <w:p w14:paraId="753A6F2E" w14:textId="22452335" w:rsidR="008B652C" w:rsidRPr="00BF249F" w:rsidRDefault="008B652C" w:rsidP="008B652C">
      <w:pPr>
        <w:pStyle w:val="CVFigure"/>
      </w:pPr>
      <w:r w:rsidRPr="00BF249F">
        <w:drawing>
          <wp:inline distT="0" distB="0" distL="0" distR="0" wp14:anchorId="516467CB" wp14:editId="7D8F5AF5">
            <wp:extent cx="5110143" cy="240129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6 Report Sum rep by Location.png"/>
                    <pic:cNvPicPr/>
                  </pic:nvPicPr>
                  <pic:blipFill>
                    <a:blip r:embed="rId350">
                      <a:extLst>
                        <a:ext uri="{28A0092B-C50C-407E-A947-70E740481C1C}">
                          <a14:useLocalDpi xmlns:a14="http://schemas.microsoft.com/office/drawing/2010/main" val="0"/>
                        </a:ext>
                      </a:extLst>
                    </a:blip>
                    <a:stretch>
                      <a:fillRect/>
                    </a:stretch>
                  </pic:blipFill>
                  <pic:spPr>
                    <a:xfrm>
                      <a:off x="0" y="0"/>
                      <a:ext cx="5123931" cy="2407773"/>
                    </a:xfrm>
                    <a:prstGeom prst="rect">
                      <a:avLst/>
                    </a:prstGeom>
                  </pic:spPr>
                </pic:pic>
              </a:graphicData>
            </a:graphic>
          </wp:inline>
        </w:drawing>
      </w:r>
    </w:p>
    <w:p w14:paraId="744B4D74" w14:textId="45B8EDCE" w:rsidR="008B652C" w:rsidRPr="00BF249F" w:rsidRDefault="008B652C" w:rsidP="00C36374">
      <w:pPr>
        <w:pStyle w:val="CVFigureCaption"/>
        <w:tabs>
          <w:tab w:val="left" w:pos="1134"/>
        </w:tabs>
        <w:ind w:left="170"/>
      </w:pPr>
      <w:r w:rsidRPr="00BF249F">
        <w:t>Reports window–Summary Report by Location</w:t>
      </w:r>
    </w:p>
    <w:p w14:paraId="3ACF14D5" w14:textId="10AEA90F" w:rsidR="008B652C" w:rsidRPr="00BF249F" w:rsidRDefault="008B652C" w:rsidP="008B652C">
      <w:pPr>
        <w:pStyle w:val="ListNumber"/>
      </w:pPr>
      <w:r w:rsidRPr="00BF249F">
        <w:t xml:space="preserve">In the </w:t>
      </w:r>
      <w:r w:rsidRPr="00BF249F">
        <w:rPr>
          <w:b/>
        </w:rPr>
        <w:t>Reports</w:t>
      </w:r>
      <w:r w:rsidRPr="00BF249F">
        <w:t xml:space="preserve"> box, select </w:t>
      </w:r>
      <w:r w:rsidRPr="00BF249F">
        <w:rPr>
          <w:b/>
        </w:rPr>
        <w:t>Summary Report by Location</w:t>
      </w:r>
      <w:r w:rsidRPr="00BF249F">
        <w:t xml:space="preserve"> from the drop-down list</w:t>
      </w:r>
    </w:p>
    <w:p w14:paraId="355EF357" w14:textId="77777777" w:rsidR="008B652C" w:rsidRPr="00BF249F" w:rsidRDefault="008B652C" w:rsidP="008B652C">
      <w:pPr>
        <w:pStyle w:val="ListNumber"/>
      </w:pPr>
      <w:r w:rsidRPr="00BF249F">
        <w:t xml:space="preserve">In the </w:t>
      </w:r>
      <w:r w:rsidRPr="00BF249F">
        <w:rPr>
          <w:b/>
        </w:rPr>
        <w:t>Start</w:t>
      </w:r>
      <w:r w:rsidRPr="00BF249F">
        <w:t xml:space="preserve"> </w:t>
      </w:r>
      <w:r w:rsidRPr="00BF249F">
        <w:rPr>
          <w:b/>
        </w:rPr>
        <w:t>Date</w:t>
      </w:r>
      <w:r w:rsidRPr="00BF249F">
        <w:t xml:space="preserve"> box, enter the starting date for the period for which you want to generate the report.</w:t>
      </w:r>
    </w:p>
    <w:p w14:paraId="16AA20C8" w14:textId="77777777" w:rsidR="008B652C" w:rsidRPr="00BF249F" w:rsidRDefault="008B652C" w:rsidP="008B652C">
      <w:pPr>
        <w:pStyle w:val="ListNumber"/>
      </w:pPr>
      <w:r w:rsidRPr="00BF249F">
        <w:t xml:space="preserve">In the </w:t>
      </w:r>
      <w:r w:rsidRPr="00BF249F">
        <w:rPr>
          <w:b/>
        </w:rPr>
        <w:t>End Date</w:t>
      </w:r>
      <w:r w:rsidRPr="00BF249F">
        <w:t xml:space="preserve"> box, enter the ending date of the period for which you want to generate the report.</w:t>
      </w:r>
    </w:p>
    <w:p w14:paraId="17B859C6" w14:textId="77777777" w:rsidR="008B652C" w:rsidRPr="00BF249F" w:rsidRDefault="008B652C" w:rsidP="008B652C">
      <w:pPr>
        <w:pStyle w:val="ListNumber"/>
      </w:pPr>
      <w:r w:rsidRPr="00BF249F">
        <w:t xml:space="preserve">Select </w:t>
      </w:r>
      <w:r w:rsidRPr="00BF249F">
        <w:rPr>
          <w:b/>
        </w:rPr>
        <w:t xml:space="preserve">OK. </w:t>
      </w:r>
      <w:r w:rsidRPr="00BF249F">
        <w:t>The details are fetched in the lower pane of the window.</w:t>
      </w:r>
    </w:p>
    <w:p w14:paraId="3DCA583F" w14:textId="1C334067" w:rsidR="00FC4508" w:rsidRPr="00BF249F" w:rsidRDefault="00FC4508" w:rsidP="00FC4508">
      <w:pPr>
        <w:pStyle w:val="CVChapterBodyCopy"/>
      </w:pPr>
      <w:r w:rsidRPr="00BF249F">
        <w:t xml:space="preserve">The </w:t>
      </w:r>
      <w:r w:rsidRPr="00BF249F">
        <w:rPr>
          <w:b/>
        </w:rPr>
        <w:t>Summary Report by Location</w:t>
      </w:r>
      <w:r w:rsidRPr="00BF249F">
        <w:t xml:space="preserve"> report has the following details:</w:t>
      </w:r>
    </w:p>
    <w:p w14:paraId="51B4FFD1" w14:textId="11B71BD3" w:rsidR="00FC4508" w:rsidRPr="00BF249F" w:rsidRDefault="00FC4508" w:rsidP="00FC4508">
      <w:pPr>
        <w:pStyle w:val="CVChapterBodyCopy"/>
      </w:pPr>
      <w:r w:rsidRPr="00BF249F">
        <w:rPr>
          <w:b/>
        </w:rPr>
        <w:t>Group</w:t>
      </w:r>
      <w:r w:rsidRPr="00BF249F">
        <w:t>: The group to which the clinical facility belongs in a given location</w:t>
      </w:r>
    </w:p>
    <w:p w14:paraId="38B324BA" w14:textId="5FCDB165" w:rsidR="00FC4508" w:rsidRPr="00BF249F" w:rsidRDefault="00FC4508" w:rsidP="00FC4508">
      <w:pPr>
        <w:pStyle w:val="CVChapterBodyCopy"/>
      </w:pPr>
      <w:r w:rsidRPr="00BF249F">
        <w:rPr>
          <w:b/>
        </w:rPr>
        <w:t>Group</w:t>
      </w:r>
      <w:r w:rsidRPr="00BF249F">
        <w:t xml:space="preserve"> </w:t>
      </w:r>
      <w:r w:rsidRPr="00BF249F">
        <w:rPr>
          <w:b/>
        </w:rPr>
        <w:t>Type</w:t>
      </w:r>
      <w:r w:rsidRPr="00BF249F">
        <w:t xml:space="preserve">: </w:t>
      </w:r>
      <w:r w:rsidR="008D1B92" w:rsidRPr="00BF249F">
        <w:t>The three care levels, AC, PAC, and CC</w:t>
      </w:r>
    </w:p>
    <w:p w14:paraId="51DB5D3C" w14:textId="74B8138B" w:rsidR="00FC4508" w:rsidRPr="00BF249F" w:rsidRDefault="00FC4508" w:rsidP="00FC4508">
      <w:pPr>
        <w:pStyle w:val="CVChapterBodyCopy"/>
      </w:pPr>
      <w:r w:rsidRPr="00BF249F">
        <w:rPr>
          <w:b/>
        </w:rPr>
        <w:t>Location</w:t>
      </w:r>
      <w:r w:rsidRPr="00BF249F">
        <w:t>: The location name in which the facility is situated and for which you want to generate the report</w:t>
      </w:r>
    </w:p>
    <w:p w14:paraId="25D1ED0D" w14:textId="13342EB5" w:rsidR="00FC4508" w:rsidRPr="00BF249F" w:rsidRDefault="003F49A1" w:rsidP="006638E6">
      <w:pPr>
        <w:pStyle w:val="CVTabletext"/>
      </w:pPr>
      <w:r w:rsidRPr="00BF249F">
        <w:rPr>
          <w:b/>
        </w:rPr>
        <w:t>Location Level</w:t>
      </w:r>
      <w:r w:rsidRPr="00BF249F">
        <w:t xml:space="preserve">: </w:t>
      </w:r>
      <w:r w:rsidR="006638E6" w:rsidRPr="00BF249F">
        <w:t xml:space="preserve">NAVVIS’s partnership agreement levels with the groups. </w:t>
      </w:r>
      <w:r w:rsidR="006638E6" w:rsidRPr="00BF249F">
        <w:rPr>
          <w:b/>
        </w:rPr>
        <w:t>Platinum</w:t>
      </w:r>
      <w:r w:rsidR="006638E6" w:rsidRPr="00BF249F">
        <w:t xml:space="preserve">, </w:t>
      </w:r>
      <w:r w:rsidR="006638E6" w:rsidRPr="00BF249F">
        <w:rPr>
          <w:b/>
        </w:rPr>
        <w:t>Gold</w:t>
      </w:r>
      <w:r w:rsidR="005D5342" w:rsidRPr="00BF249F">
        <w:rPr>
          <w:b/>
        </w:rPr>
        <w:t>,</w:t>
      </w:r>
      <w:r w:rsidR="006638E6" w:rsidRPr="00BF249F">
        <w:t xml:space="preserve"> and </w:t>
      </w:r>
      <w:r w:rsidR="006638E6" w:rsidRPr="00BF249F">
        <w:rPr>
          <w:b/>
        </w:rPr>
        <w:t>Participating</w:t>
      </w:r>
      <w:r w:rsidR="005D5342" w:rsidRPr="00BF249F">
        <w:t xml:space="preserve"> are the three tier-</w:t>
      </w:r>
      <w:r w:rsidR="006638E6" w:rsidRPr="00BF249F">
        <w:t>levels.</w:t>
      </w:r>
    </w:p>
    <w:p w14:paraId="079D4035" w14:textId="707FF5BF" w:rsidR="00FC4508" w:rsidRPr="00BF249F" w:rsidRDefault="00724A43" w:rsidP="00724A43">
      <w:pPr>
        <w:pStyle w:val="CVChapterBodyCopy"/>
      </w:pPr>
      <w:r w:rsidRPr="00BF249F">
        <w:rPr>
          <w:b/>
        </w:rPr>
        <w:t>Grand Total Patients</w:t>
      </w:r>
      <w:r w:rsidRPr="00BF249F">
        <w:t>: The total number of patients assigned to the location</w:t>
      </w:r>
    </w:p>
    <w:p w14:paraId="73D13CF2" w14:textId="7F70E7D6" w:rsidR="00724A43" w:rsidRPr="00BF249F" w:rsidRDefault="00724A43" w:rsidP="00724A43">
      <w:pPr>
        <w:pStyle w:val="CVChapterBodyCopy"/>
      </w:pPr>
      <w:r w:rsidRPr="00BF249F">
        <w:rPr>
          <w:b/>
        </w:rPr>
        <w:t>Grand Total Admissions</w:t>
      </w:r>
      <w:r w:rsidRPr="00BF249F">
        <w:t>: The total number of patient-admissions to the facility carried out for the location</w:t>
      </w:r>
    </w:p>
    <w:p w14:paraId="1809BF2E" w14:textId="45F8D333" w:rsidR="00724A43" w:rsidRPr="00BF249F" w:rsidRDefault="00724A43" w:rsidP="00724A43">
      <w:pPr>
        <w:pStyle w:val="CVChapterBodyCopy"/>
      </w:pPr>
      <w:r w:rsidRPr="00BF249F">
        <w:rPr>
          <w:b/>
        </w:rPr>
        <w:t>Grand Total Discharge</w:t>
      </w:r>
      <w:r w:rsidRPr="00BF249F">
        <w:t>: The total number of patient-discharges from the facility carried out for the location</w:t>
      </w:r>
    </w:p>
    <w:p w14:paraId="2324C346" w14:textId="7E258973" w:rsidR="00724A43" w:rsidRPr="00BF249F" w:rsidRDefault="00724A43" w:rsidP="00724A43">
      <w:pPr>
        <w:pStyle w:val="CVChapterBodyCopy"/>
      </w:pPr>
      <w:r w:rsidRPr="00BF249F">
        <w:rPr>
          <w:b/>
        </w:rPr>
        <w:lastRenderedPageBreak/>
        <w:t>Total Patients</w:t>
      </w:r>
      <w:r w:rsidRPr="00BF249F">
        <w:t xml:space="preserve">: </w:t>
      </w:r>
      <w:r w:rsidR="009B003B" w:rsidRPr="00BF249F">
        <w:t>The total number of patients assigned to the location</w:t>
      </w:r>
      <w:r w:rsidR="005D5342" w:rsidRPr="00BF249F">
        <w:t xml:space="preserve"> for the selected </w:t>
      </w:r>
      <w:r w:rsidR="00CD68C1" w:rsidRPr="00BF249F">
        <w:t>period</w:t>
      </w:r>
    </w:p>
    <w:p w14:paraId="7E78568D" w14:textId="32A9DEA8" w:rsidR="00CD68C1" w:rsidRPr="00BF249F" w:rsidRDefault="00724A43" w:rsidP="00CD68C1">
      <w:pPr>
        <w:pStyle w:val="CVChapterBodyCopy"/>
      </w:pPr>
      <w:r w:rsidRPr="00BF249F">
        <w:rPr>
          <w:b/>
        </w:rPr>
        <w:t>Total Admissions</w:t>
      </w:r>
      <w:r w:rsidRPr="00BF249F">
        <w:t xml:space="preserve">: </w:t>
      </w:r>
      <w:r w:rsidR="009B003B" w:rsidRPr="00BF249F">
        <w:t>The total number of patient-admiss</w:t>
      </w:r>
      <w:r w:rsidR="005D5342" w:rsidRPr="00BF249F">
        <w:t>ions to the facility done</w:t>
      </w:r>
      <w:r w:rsidR="009B003B" w:rsidRPr="00BF249F">
        <w:t xml:space="preserve"> for the location</w:t>
      </w:r>
      <w:r w:rsidR="00CD68C1" w:rsidRPr="00BF249F">
        <w:t xml:space="preserve"> </w:t>
      </w:r>
      <w:r w:rsidR="005D5342" w:rsidRPr="00BF249F">
        <w:t xml:space="preserve">for </w:t>
      </w:r>
      <w:r w:rsidR="00CD68C1" w:rsidRPr="00BF249F">
        <w:t>the selected period</w:t>
      </w:r>
    </w:p>
    <w:p w14:paraId="7524F807" w14:textId="15055672" w:rsidR="00CD68C1" w:rsidRPr="00BF249F" w:rsidRDefault="00724A43" w:rsidP="00CD68C1">
      <w:pPr>
        <w:pStyle w:val="CVChapterBodyCopy"/>
      </w:pPr>
      <w:r w:rsidRPr="00BF249F">
        <w:rPr>
          <w:b/>
        </w:rPr>
        <w:t>Total Discharge</w:t>
      </w:r>
      <w:r w:rsidRPr="00BF249F">
        <w:t xml:space="preserve">: </w:t>
      </w:r>
      <w:r w:rsidR="009B003B" w:rsidRPr="00BF249F">
        <w:t>The total number of patient-discharges from the facility carried out for the location</w:t>
      </w:r>
      <w:r w:rsidR="00CD68C1" w:rsidRPr="00BF249F">
        <w:t xml:space="preserve"> </w:t>
      </w:r>
      <w:r w:rsidR="0080189B" w:rsidRPr="00BF249F">
        <w:t xml:space="preserve">for </w:t>
      </w:r>
      <w:r w:rsidR="00CD68C1" w:rsidRPr="00BF249F">
        <w:t>the selected period</w:t>
      </w:r>
    </w:p>
    <w:p w14:paraId="3F381F04" w14:textId="77777777" w:rsidR="00C23965" w:rsidRPr="00BF249F" w:rsidRDefault="00C23965" w:rsidP="00C23965">
      <w:pPr>
        <w:pStyle w:val="ListNumber"/>
      </w:pPr>
      <w:r w:rsidRPr="00BF249F">
        <w:t xml:space="preserve">Select the </w:t>
      </w:r>
      <w:r w:rsidRPr="00BF249F">
        <w:rPr>
          <w:b/>
        </w:rPr>
        <w:t>Export to CSV</w:t>
      </w:r>
      <w:r w:rsidRPr="00BF249F">
        <w:t xml:space="preserve"> button to save the report in a CSV file.</w:t>
      </w:r>
    </w:p>
    <w:p w14:paraId="2CF5C95B" w14:textId="3C147923" w:rsidR="00753F42" w:rsidRPr="00BF249F" w:rsidRDefault="00753F42" w:rsidP="00753F42">
      <w:pPr>
        <w:pStyle w:val="Heading2"/>
      </w:pPr>
      <w:bookmarkStart w:id="229" w:name="_Toc34776314"/>
      <w:bookmarkStart w:id="230" w:name="_Toc34776841"/>
      <w:r w:rsidRPr="00BF249F">
        <w:t>Alert Summary Report as of Today</w:t>
      </w:r>
      <w:bookmarkEnd w:id="229"/>
      <w:bookmarkEnd w:id="230"/>
    </w:p>
    <w:p w14:paraId="07991ADD" w14:textId="4F63A2BB" w:rsidR="00E36C12" w:rsidRPr="00BF249F" w:rsidRDefault="00E36C12" w:rsidP="00E36C12">
      <w:pPr>
        <w:pStyle w:val="CVChapterBodyCopy"/>
      </w:pPr>
      <w:r w:rsidRPr="00BF249F">
        <w:t xml:space="preserve">Follow these steps to generate the </w:t>
      </w:r>
      <w:r w:rsidR="003644AD" w:rsidRPr="00BF249F">
        <w:t>alert summary</w:t>
      </w:r>
      <w:r w:rsidRPr="00BF249F">
        <w:t xml:space="preserve"> report</w:t>
      </w:r>
      <w:r w:rsidR="003644AD" w:rsidRPr="00BF249F">
        <w:t xml:space="preserve"> for the current date</w:t>
      </w:r>
      <w:r w:rsidRPr="00BF249F">
        <w:t>:</w:t>
      </w:r>
    </w:p>
    <w:p w14:paraId="17A850CD" w14:textId="77777777" w:rsidR="00E36C12" w:rsidRPr="00BF249F" w:rsidRDefault="00E36C12" w:rsidP="00A55C80">
      <w:pPr>
        <w:pStyle w:val="ListNumber"/>
        <w:numPr>
          <w:ilvl w:val="0"/>
          <w:numId w:val="68"/>
        </w:numPr>
      </w:pPr>
      <w:r w:rsidRPr="00BF249F">
        <w:t xml:space="preserve">On the side menu, select </w:t>
      </w:r>
      <w:r w:rsidRPr="00BF249F">
        <w:rPr>
          <w:b/>
        </w:rPr>
        <w:t>Reports</w:t>
      </w:r>
      <w:r w:rsidRPr="00BF249F">
        <w:t xml:space="preserve"> to open the </w:t>
      </w:r>
      <w:r w:rsidRPr="00BF249F">
        <w:rPr>
          <w:b/>
        </w:rPr>
        <w:t>Reports</w:t>
      </w:r>
      <w:r w:rsidRPr="00BF249F">
        <w:t xml:space="preserve"> window. The window opens on the default tab page, </w:t>
      </w:r>
      <w:r w:rsidRPr="00BF249F">
        <w:rPr>
          <w:b/>
        </w:rPr>
        <w:t>Facility Reports</w:t>
      </w:r>
      <w:r w:rsidRPr="00BF249F">
        <w:t>.</w:t>
      </w:r>
    </w:p>
    <w:p w14:paraId="2339333D" w14:textId="5F5CF3E4" w:rsidR="00E36C12" w:rsidRPr="00BF249F" w:rsidRDefault="003644AD" w:rsidP="003644AD">
      <w:pPr>
        <w:pStyle w:val="CVFigure"/>
      </w:pPr>
      <w:r w:rsidRPr="00BF249F">
        <w:drawing>
          <wp:inline distT="0" distB="0" distL="0" distR="0" wp14:anchorId="0C05649F" wp14:editId="7FA17544">
            <wp:extent cx="5170913" cy="244900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Report Alert Sum rep as of Today.png"/>
                    <pic:cNvPicPr/>
                  </pic:nvPicPr>
                  <pic:blipFill>
                    <a:blip r:embed="rId351">
                      <a:extLst>
                        <a:ext uri="{28A0092B-C50C-407E-A947-70E740481C1C}">
                          <a14:useLocalDpi xmlns:a14="http://schemas.microsoft.com/office/drawing/2010/main" val="0"/>
                        </a:ext>
                      </a:extLst>
                    </a:blip>
                    <a:stretch>
                      <a:fillRect/>
                    </a:stretch>
                  </pic:blipFill>
                  <pic:spPr>
                    <a:xfrm>
                      <a:off x="0" y="0"/>
                      <a:ext cx="5190287" cy="2458178"/>
                    </a:xfrm>
                    <a:prstGeom prst="rect">
                      <a:avLst/>
                    </a:prstGeom>
                  </pic:spPr>
                </pic:pic>
              </a:graphicData>
            </a:graphic>
          </wp:inline>
        </w:drawing>
      </w:r>
    </w:p>
    <w:p w14:paraId="5B5A85A2" w14:textId="28031E7D" w:rsidR="003644AD" w:rsidRPr="00BF249F" w:rsidRDefault="003644AD" w:rsidP="005B4CD4">
      <w:pPr>
        <w:pStyle w:val="CVFigureCaption"/>
        <w:tabs>
          <w:tab w:val="left" w:pos="1276"/>
        </w:tabs>
      </w:pPr>
      <w:r w:rsidRPr="00BF249F">
        <w:t>Reports Window–Alert Summary Report as of Today</w:t>
      </w:r>
    </w:p>
    <w:p w14:paraId="0FEE13BB" w14:textId="329F457A" w:rsidR="00736EB6" w:rsidRPr="00BF249F" w:rsidRDefault="00736EB6" w:rsidP="00736EB6">
      <w:pPr>
        <w:pStyle w:val="ListNumber"/>
      </w:pPr>
      <w:r w:rsidRPr="00BF249F">
        <w:t xml:space="preserve">In the </w:t>
      </w:r>
      <w:r w:rsidRPr="00BF249F">
        <w:rPr>
          <w:b/>
        </w:rPr>
        <w:t>Reports</w:t>
      </w:r>
      <w:r w:rsidRPr="00BF249F">
        <w:t xml:space="preserve"> box, select </w:t>
      </w:r>
      <w:r w:rsidRPr="00BF249F">
        <w:rPr>
          <w:b/>
        </w:rPr>
        <w:t>Alert Summary Report as of Today</w:t>
      </w:r>
      <w:r w:rsidRPr="00BF249F">
        <w:t xml:space="preserve"> from the drop-down list</w:t>
      </w:r>
    </w:p>
    <w:p w14:paraId="7563440F" w14:textId="6D9B692D" w:rsidR="00736EB6" w:rsidRPr="00BF249F" w:rsidRDefault="00736EB6" w:rsidP="00736EB6">
      <w:pPr>
        <w:pStyle w:val="ListNumber"/>
      </w:pPr>
      <w:r w:rsidRPr="00BF249F">
        <w:t xml:space="preserve">The </w:t>
      </w:r>
      <w:r w:rsidRPr="00BF249F">
        <w:rPr>
          <w:b/>
        </w:rPr>
        <w:t>Start</w:t>
      </w:r>
      <w:r w:rsidRPr="00BF249F">
        <w:t xml:space="preserve"> </w:t>
      </w:r>
      <w:r w:rsidRPr="00BF249F">
        <w:rPr>
          <w:b/>
        </w:rPr>
        <w:t>Date</w:t>
      </w:r>
      <w:r w:rsidRPr="00BF249F">
        <w:t xml:space="preserve"> box and the </w:t>
      </w:r>
      <w:r w:rsidRPr="00BF249F">
        <w:rPr>
          <w:b/>
        </w:rPr>
        <w:t>End Date</w:t>
      </w:r>
      <w:r w:rsidRPr="00BF249F">
        <w:t xml:space="preserve"> box are not available for selection as the report is generated for the current date.</w:t>
      </w:r>
    </w:p>
    <w:p w14:paraId="7C36DF1E" w14:textId="77777777" w:rsidR="00736EB6" w:rsidRPr="00BF249F" w:rsidRDefault="00736EB6" w:rsidP="00736EB6">
      <w:pPr>
        <w:pStyle w:val="ListNumber"/>
      </w:pPr>
      <w:r w:rsidRPr="00BF249F">
        <w:t xml:space="preserve">Select </w:t>
      </w:r>
      <w:r w:rsidRPr="00BF249F">
        <w:rPr>
          <w:b/>
        </w:rPr>
        <w:t xml:space="preserve">OK. </w:t>
      </w:r>
      <w:r w:rsidRPr="00BF249F">
        <w:t>The details are fetched in the lower pane of the window.</w:t>
      </w:r>
    </w:p>
    <w:p w14:paraId="2F0F55E7" w14:textId="5DD9C132" w:rsidR="00F144C9" w:rsidRPr="00BF249F" w:rsidRDefault="00F144C9" w:rsidP="00F144C9">
      <w:pPr>
        <w:pStyle w:val="CVChapterBodyCopy"/>
      </w:pPr>
      <w:r w:rsidRPr="00BF249F">
        <w:t xml:space="preserve">The </w:t>
      </w:r>
      <w:r w:rsidRPr="00BF249F">
        <w:rPr>
          <w:b/>
        </w:rPr>
        <w:t>Alert</w:t>
      </w:r>
      <w:r w:rsidRPr="00BF249F">
        <w:t xml:space="preserve"> </w:t>
      </w:r>
      <w:r w:rsidRPr="00BF249F">
        <w:rPr>
          <w:b/>
        </w:rPr>
        <w:t>Summary Report as of Today</w:t>
      </w:r>
      <w:r w:rsidRPr="00BF249F">
        <w:t xml:space="preserve"> report has the following details:</w:t>
      </w:r>
    </w:p>
    <w:p w14:paraId="6E3F4886" w14:textId="299D3408" w:rsidR="006F23A7" w:rsidRPr="00BF249F" w:rsidRDefault="006F23A7" w:rsidP="006F23A7">
      <w:pPr>
        <w:pStyle w:val="CVChapterBodyCopy"/>
      </w:pPr>
      <w:r w:rsidRPr="00BF249F">
        <w:rPr>
          <w:b/>
        </w:rPr>
        <w:t>Last</w:t>
      </w:r>
      <w:r w:rsidRPr="00BF249F">
        <w:t xml:space="preserve"> </w:t>
      </w:r>
      <w:r w:rsidRPr="00BF249F">
        <w:rPr>
          <w:b/>
        </w:rPr>
        <w:t>Name</w:t>
      </w:r>
      <w:r w:rsidRPr="00BF249F">
        <w:t>: The last name of the patient(s) for which you want to view the alert summary details and generate the report.</w:t>
      </w:r>
    </w:p>
    <w:p w14:paraId="0CCE30D2" w14:textId="77777777" w:rsidR="006F23A7" w:rsidRPr="00BF249F" w:rsidRDefault="006F23A7" w:rsidP="006F23A7">
      <w:pPr>
        <w:pStyle w:val="CVChapterBodyCopy"/>
      </w:pPr>
      <w:r w:rsidRPr="00BF249F">
        <w:rPr>
          <w:b/>
        </w:rPr>
        <w:t>First</w:t>
      </w:r>
      <w:r w:rsidRPr="00BF249F">
        <w:t xml:space="preserve"> </w:t>
      </w:r>
      <w:r w:rsidRPr="00BF249F">
        <w:rPr>
          <w:b/>
        </w:rPr>
        <w:t>Name</w:t>
      </w:r>
      <w:r w:rsidRPr="00BF249F">
        <w:t>: The patient’s first name</w:t>
      </w:r>
    </w:p>
    <w:p w14:paraId="5D33B0BE" w14:textId="77777777" w:rsidR="006F23A7" w:rsidRPr="00BF249F" w:rsidRDefault="006F23A7" w:rsidP="006F23A7">
      <w:pPr>
        <w:pStyle w:val="CVChapterBodyCopy"/>
      </w:pPr>
      <w:r w:rsidRPr="00BF249F">
        <w:rPr>
          <w:b/>
        </w:rPr>
        <w:t>Middle</w:t>
      </w:r>
      <w:r w:rsidRPr="00BF249F">
        <w:t xml:space="preserve"> </w:t>
      </w:r>
      <w:r w:rsidRPr="00BF249F">
        <w:rPr>
          <w:b/>
        </w:rPr>
        <w:t>Name</w:t>
      </w:r>
      <w:r w:rsidRPr="00BF249F">
        <w:t>: The patient’s first name</w:t>
      </w:r>
    </w:p>
    <w:p w14:paraId="23105BAA" w14:textId="77777777" w:rsidR="006F23A7" w:rsidRPr="00BF249F" w:rsidRDefault="006F23A7" w:rsidP="006F23A7">
      <w:pPr>
        <w:pStyle w:val="CVChapterBodyCopy"/>
      </w:pPr>
      <w:r w:rsidRPr="00BF249F">
        <w:rPr>
          <w:b/>
        </w:rPr>
        <w:t>DOB</w:t>
      </w:r>
      <w:r w:rsidRPr="00BF249F">
        <w:t>: The patient’s date of birth</w:t>
      </w:r>
    </w:p>
    <w:p w14:paraId="3BD6603D" w14:textId="77777777" w:rsidR="006F23A7" w:rsidRPr="00BF249F" w:rsidRDefault="006F23A7" w:rsidP="006F23A7">
      <w:pPr>
        <w:pStyle w:val="CVChapterBodyCopy"/>
      </w:pPr>
      <w:r w:rsidRPr="00BF249F">
        <w:rPr>
          <w:b/>
        </w:rPr>
        <w:lastRenderedPageBreak/>
        <w:t>Gender</w:t>
      </w:r>
      <w:r w:rsidRPr="00BF249F">
        <w:t>: The patient’s gender</w:t>
      </w:r>
    </w:p>
    <w:p w14:paraId="2A36CBB8" w14:textId="77777777" w:rsidR="006F23A7" w:rsidRPr="00BF249F" w:rsidRDefault="006F23A7" w:rsidP="006F23A7">
      <w:pPr>
        <w:pStyle w:val="CVChapterBodyCopy"/>
      </w:pPr>
      <w:r w:rsidRPr="00BF249F">
        <w:rPr>
          <w:b/>
        </w:rPr>
        <w:t>Coreo</w:t>
      </w:r>
      <w:r w:rsidRPr="00BF249F">
        <w:t xml:space="preserve"> </w:t>
      </w:r>
      <w:r w:rsidRPr="00BF249F">
        <w:rPr>
          <w:b/>
        </w:rPr>
        <w:t>MPI</w:t>
      </w:r>
      <w:r w:rsidRPr="00BF249F">
        <w:t>: The patient’s Master Patient Index (MPI), a unique identification number generated for each patient in Coreo.</w:t>
      </w:r>
    </w:p>
    <w:p w14:paraId="7877F8B8" w14:textId="1B3E27D3" w:rsidR="00F144C9" w:rsidRPr="00BF249F" w:rsidRDefault="006F23A7" w:rsidP="006F23A7">
      <w:pPr>
        <w:pStyle w:val="CVChapterBodyCopy"/>
        <w:rPr>
          <w:b/>
        </w:rPr>
      </w:pPr>
      <w:r w:rsidRPr="00BF249F">
        <w:rPr>
          <w:b/>
        </w:rPr>
        <w:t>Alert Type</w:t>
      </w:r>
      <w:r w:rsidRPr="00BF249F">
        <w:t>:</w:t>
      </w:r>
      <w:r w:rsidR="009617E2" w:rsidRPr="00BF249F">
        <w:t xml:space="preserve"> The items, </w:t>
      </w:r>
      <w:r w:rsidR="009617E2" w:rsidRPr="00BF249F">
        <w:rPr>
          <w:b/>
        </w:rPr>
        <w:t>Bed</w:t>
      </w:r>
      <w:r w:rsidR="009617E2" w:rsidRPr="00BF249F">
        <w:t xml:space="preserve"> </w:t>
      </w:r>
      <w:r w:rsidR="009617E2" w:rsidRPr="00BF249F">
        <w:rPr>
          <w:b/>
        </w:rPr>
        <w:t>Cleaning</w:t>
      </w:r>
      <w:r w:rsidR="009617E2" w:rsidRPr="00BF249F">
        <w:t xml:space="preserve">, </w:t>
      </w:r>
      <w:r w:rsidR="009617E2" w:rsidRPr="00BF249F">
        <w:rPr>
          <w:b/>
        </w:rPr>
        <w:t>Disposition</w:t>
      </w:r>
      <w:r w:rsidR="009617E2" w:rsidRPr="00BF249F">
        <w:t xml:space="preserve"> </w:t>
      </w:r>
      <w:r w:rsidR="009617E2" w:rsidRPr="00BF249F">
        <w:rPr>
          <w:b/>
        </w:rPr>
        <w:t>State</w:t>
      </w:r>
      <w:r w:rsidR="009617E2" w:rsidRPr="00BF249F">
        <w:t xml:space="preserve"> and the </w:t>
      </w:r>
      <w:r w:rsidR="009617E2" w:rsidRPr="00BF249F">
        <w:rPr>
          <w:b/>
        </w:rPr>
        <w:t>Patient</w:t>
      </w:r>
      <w:r w:rsidR="009617E2" w:rsidRPr="00BF249F">
        <w:t xml:space="preserve"> </w:t>
      </w:r>
      <w:r w:rsidR="009617E2" w:rsidRPr="00BF249F">
        <w:rPr>
          <w:b/>
        </w:rPr>
        <w:t>Activity,</w:t>
      </w:r>
      <w:r w:rsidR="009617E2" w:rsidRPr="00BF249F">
        <w:t xml:space="preserve"> for which the alert time frame is set</w:t>
      </w:r>
    </w:p>
    <w:p w14:paraId="22B6A9D9" w14:textId="12649CDD" w:rsidR="006F23A7" w:rsidRPr="00BF249F" w:rsidRDefault="006F23A7" w:rsidP="006F23A7">
      <w:pPr>
        <w:pStyle w:val="CVChapterBodyCopy"/>
      </w:pPr>
      <w:r w:rsidRPr="00BF249F">
        <w:rPr>
          <w:b/>
        </w:rPr>
        <w:t>Alert</w:t>
      </w:r>
      <w:r w:rsidRPr="00BF249F">
        <w:t xml:space="preserve"> </w:t>
      </w:r>
      <w:r w:rsidRPr="00BF249F">
        <w:rPr>
          <w:b/>
        </w:rPr>
        <w:t>Name</w:t>
      </w:r>
      <w:r w:rsidRPr="00BF249F">
        <w:t>:</w:t>
      </w:r>
      <w:r w:rsidR="009617E2" w:rsidRPr="00BF249F">
        <w:t xml:space="preserve"> The tasks under the alert-type items</w:t>
      </w:r>
    </w:p>
    <w:p w14:paraId="57226832" w14:textId="5273F97A" w:rsidR="009617E2" w:rsidRPr="00BF249F" w:rsidRDefault="009617E2" w:rsidP="009617E2">
      <w:pPr>
        <w:pStyle w:val="CVChapterBodyCopy"/>
        <w:rPr>
          <w:b/>
        </w:rPr>
      </w:pPr>
      <w:r w:rsidRPr="00BF249F">
        <w:rPr>
          <w:b/>
        </w:rPr>
        <w:t>Alert Description</w:t>
      </w:r>
      <w:r w:rsidRPr="00BF249F">
        <w:t>: The description given when setting the alert timeframe</w:t>
      </w:r>
    </w:p>
    <w:p w14:paraId="5E0418A9" w14:textId="3635F187" w:rsidR="009617E2" w:rsidRPr="00BF249F" w:rsidRDefault="009617E2" w:rsidP="009617E2">
      <w:pPr>
        <w:pStyle w:val="CVChapterBodyCopy"/>
      </w:pPr>
      <w:r w:rsidRPr="00BF249F">
        <w:rPr>
          <w:b/>
        </w:rPr>
        <w:t>Alert Status</w:t>
      </w:r>
      <w:r w:rsidRPr="00BF249F">
        <w:t>: The status of the task completion</w:t>
      </w:r>
    </w:p>
    <w:p w14:paraId="55FDDA5D" w14:textId="27D81481" w:rsidR="006F23A7" w:rsidRPr="00BF249F" w:rsidRDefault="006F23A7" w:rsidP="006F23A7">
      <w:pPr>
        <w:pStyle w:val="CVChapterBodyCopy"/>
      </w:pPr>
      <w:r w:rsidRPr="00BF249F">
        <w:rPr>
          <w:b/>
        </w:rPr>
        <w:t>Alert</w:t>
      </w:r>
      <w:r w:rsidRPr="00BF249F">
        <w:t xml:space="preserve"> </w:t>
      </w:r>
      <w:r w:rsidRPr="00BF249F">
        <w:rPr>
          <w:b/>
        </w:rPr>
        <w:t>Notification</w:t>
      </w:r>
      <w:r w:rsidRPr="00BF249F">
        <w:t xml:space="preserve"> </w:t>
      </w:r>
      <w:r w:rsidRPr="00BF249F">
        <w:rPr>
          <w:b/>
        </w:rPr>
        <w:t>Period</w:t>
      </w:r>
      <w:r w:rsidRPr="00BF249F">
        <w:t>:</w:t>
      </w:r>
      <w:r w:rsidR="009617E2" w:rsidRPr="00BF249F">
        <w:t xml:space="preserve"> The timeframe within </w:t>
      </w:r>
      <w:r w:rsidR="005D5342" w:rsidRPr="00BF249F">
        <w:t xml:space="preserve">which the assigned person must perform </w:t>
      </w:r>
      <w:r w:rsidR="009617E2" w:rsidRPr="00BF249F">
        <w:t xml:space="preserve">the </w:t>
      </w:r>
      <w:r w:rsidR="005D5342" w:rsidRPr="00BF249F">
        <w:t>task</w:t>
      </w:r>
    </w:p>
    <w:p w14:paraId="348FF282" w14:textId="4C56A6B1" w:rsidR="006F23A7" w:rsidRPr="00BF249F" w:rsidRDefault="006F23A7" w:rsidP="006F23A7">
      <w:pPr>
        <w:pStyle w:val="CVChapterBodyCopy"/>
      </w:pPr>
      <w:r w:rsidRPr="00BF249F">
        <w:rPr>
          <w:b/>
        </w:rPr>
        <w:t>Start</w:t>
      </w:r>
      <w:r w:rsidRPr="00BF249F">
        <w:t xml:space="preserve"> </w:t>
      </w:r>
      <w:r w:rsidRPr="00BF249F">
        <w:rPr>
          <w:b/>
        </w:rPr>
        <w:t>Date</w:t>
      </w:r>
      <w:r w:rsidRPr="00BF249F">
        <w:t>:</w:t>
      </w:r>
      <w:r w:rsidR="00D85C5F" w:rsidRPr="00BF249F">
        <w:t xml:space="preserve"> The date on which the task was initiated</w:t>
      </w:r>
    </w:p>
    <w:p w14:paraId="5090AD82" w14:textId="67000F80" w:rsidR="006F23A7" w:rsidRPr="00BF249F" w:rsidRDefault="006F23A7" w:rsidP="006F23A7">
      <w:pPr>
        <w:pStyle w:val="CVChapterBodyCopy"/>
      </w:pPr>
      <w:r w:rsidRPr="00BF249F">
        <w:rPr>
          <w:b/>
        </w:rPr>
        <w:t>Bed</w:t>
      </w:r>
      <w:r w:rsidR="00D85C5F" w:rsidRPr="00BF249F">
        <w:t>: The ID number of the bed to which the patient is assigned</w:t>
      </w:r>
    </w:p>
    <w:p w14:paraId="595D42AB" w14:textId="77777777" w:rsidR="006F23A7" w:rsidRPr="00BF249F" w:rsidRDefault="006F23A7" w:rsidP="006F23A7">
      <w:pPr>
        <w:pStyle w:val="CVChapterBodyCopy"/>
      </w:pPr>
      <w:r w:rsidRPr="00BF249F">
        <w:rPr>
          <w:b/>
        </w:rPr>
        <w:t>Location</w:t>
      </w:r>
      <w:r w:rsidRPr="00BF249F">
        <w:t>: The location name of the facility in which the patient is admitted.</w:t>
      </w:r>
    </w:p>
    <w:p w14:paraId="69D39048" w14:textId="17B95A95" w:rsidR="006F23A7" w:rsidRPr="00BF249F" w:rsidRDefault="006F23A7" w:rsidP="006F23A7">
      <w:pPr>
        <w:pStyle w:val="CVChapterBodyCopy"/>
      </w:pPr>
      <w:r w:rsidRPr="00BF249F">
        <w:rPr>
          <w:b/>
        </w:rPr>
        <w:t>Group</w:t>
      </w:r>
      <w:r w:rsidRPr="00BF249F">
        <w:t>: The group name, the group to which the facility belongs where the patient is admitted.</w:t>
      </w:r>
    </w:p>
    <w:p w14:paraId="12B36CED" w14:textId="77777777" w:rsidR="00C23965" w:rsidRPr="00BF249F" w:rsidRDefault="00C23965" w:rsidP="00C23965">
      <w:pPr>
        <w:pStyle w:val="ListNumber"/>
      </w:pPr>
      <w:r w:rsidRPr="00BF249F">
        <w:t xml:space="preserve">Select the </w:t>
      </w:r>
      <w:r w:rsidRPr="00BF249F">
        <w:rPr>
          <w:b/>
        </w:rPr>
        <w:t>Export to CSV</w:t>
      </w:r>
      <w:r w:rsidRPr="00BF249F">
        <w:t xml:space="preserve"> button to save the report in a CSV file.</w:t>
      </w:r>
    </w:p>
    <w:p w14:paraId="6C3A6C17" w14:textId="028AD8D5" w:rsidR="00753F42" w:rsidRPr="00BF249F" w:rsidRDefault="00753F42" w:rsidP="005329CC">
      <w:pPr>
        <w:pStyle w:val="Heading2"/>
        <w:tabs>
          <w:tab w:val="clear" w:pos="720"/>
          <w:tab w:val="left" w:pos="709"/>
        </w:tabs>
      </w:pPr>
      <w:bookmarkStart w:id="231" w:name="_Toc34776315"/>
      <w:bookmarkStart w:id="232" w:name="_Toc34776842"/>
      <w:r w:rsidRPr="00BF249F">
        <w:t>Facility Bed Summary</w:t>
      </w:r>
      <w:bookmarkEnd w:id="231"/>
      <w:bookmarkEnd w:id="232"/>
    </w:p>
    <w:p w14:paraId="6FC41367" w14:textId="1B78EBCC" w:rsidR="005A5336" w:rsidRPr="00BF249F" w:rsidRDefault="005A5336" w:rsidP="005A5336">
      <w:pPr>
        <w:pStyle w:val="CVChapterBodyCopy"/>
      </w:pPr>
      <w:r w:rsidRPr="00BF249F">
        <w:t>Follow these steps to generate the facility bed summary report:</w:t>
      </w:r>
    </w:p>
    <w:p w14:paraId="50295BCA" w14:textId="77777777" w:rsidR="005A5336" w:rsidRPr="00BF249F" w:rsidRDefault="005A5336" w:rsidP="00A55C80">
      <w:pPr>
        <w:pStyle w:val="ListNumber"/>
        <w:numPr>
          <w:ilvl w:val="0"/>
          <w:numId w:val="69"/>
        </w:numPr>
      </w:pPr>
      <w:r w:rsidRPr="00BF249F">
        <w:t xml:space="preserve">On the side menu, select </w:t>
      </w:r>
      <w:r w:rsidRPr="00BF249F">
        <w:rPr>
          <w:b/>
        </w:rPr>
        <w:t>Reports</w:t>
      </w:r>
      <w:r w:rsidRPr="00BF249F">
        <w:t xml:space="preserve"> to open the </w:t>
      </w:r>
      <w:r w:rsidRPr="00BF249F">
        <w:rPr>
          <w:b/>
        </w:rPr>
        <w:t>Reports</w:t>
      </w:r>
      <w:r w:rsidRPr="00BF249F">
        <w:t xml:space="preserve"> window. The window opens on the default tab page, </w:t>
      </w:r>
      <w:r w:rsidRPr="00BF249F">
        <w:rPr>
          <w:b/>
        </w:rPr>
        <w:t>Facility Reports</w:t>
      </w:r>
      <w:r w:rsidRPr="00BF249F">
        <w:t>.</w:t>
      </w:r>
    </w:p>
    <w:p w14:paraId="58E7B3D9" w14:textId="2A06506A" w:rsidR="005A5336" w:rsidRPr="00BF249F" w:rsidRDefault="005E1136" w:rsidP="005A5336">
      <w:pPr>
        <w:pStyle w:val="CVFigure"/>
      </w:pPr>
      <w:r w:rsidRPr="00BF249F">
        <w:drawing>
          <wp:inline distT="0" distB="0" distL="0" distR="0" wp14:anchorId="4F47AD8D" wp14:editId="364D2CA1">
            <wp:extent cx="5010150" cy="2358366"/>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8 Report Facility Summary Rep.png"/>
                    <pic:cNvPicPr/>
                  </pic:nvPicPr>
                  <pic:blipFill>
                    <a:blip r:embed="rId352">
                      <a:extLst>
                        <a:ext uri="{28A0092B-C50C-407E-A947-70E740481C1C}">
                          <a14:useLocalDpi xmlns:a14="http://schemas.microsoft.com/office/drawing/2010/main" val="0"/>
                        </a:ext>
                      </a:extLst>
                    </a:blip>
                    <a:stretch>
                      <a:fillRect/>
                    </a:stretch>
                  </pic:blipFill>
                  <pic:spPr>
                    <a:xfrm>
                      <a:off x="0" y="0"/>
                      <a:ext cx="5033688" cy="2369446"/>
                    </a:xfrm>
                    <a:prstGeom prst="rect">
                      <a:avLst/>
                    </a:prstGeom>
                  </pic:spPr>
                </pic:pic>
              </a:graphicData>
            </a:graphic>
          </wp:inline>
        </w:drawing>
      </w:r>
    </w:p>
    <w:p w14:paraId="25B59155" w14:textId="379A0DE9" w:rsidR="005A5336" w:rsidRPr="00BF249F" w:rsidRDefault="005A5336" w:rsidP="005B4CD4">
      <w:pPr>
        <w:pStyle w:val="CVFigureCaption"/>
        <w:tabs>
          <w:tab w:val="left" w:pos="1276"/>
        </w:tabs>
      </w:pPr>
      <w:r w:rsidRPr="00BF249F">
        <w:t>Reports window–Facility Bed Summary</w:t>
      </w:r>
    </w:p>
    <w:p w14:paraId="6F84BEEF" w14:textId="2EEF6DBD" w:rsidR="005A5336" w:rsidRPr="00BF249F" w:rsidRDefault="005A5336" w:rsidP="005A5336">
      <w:pPr>
        <w:pStyle w:val="ListNumber"/>
      </w:pPr>
      <w:r w:rsidRPr="00BF249F">
        <w:t xml:space="preserve">In the </w:t>
      </w:r>
      <w:r w:rsidRPr="00BF249F">
        <w:rPr>
          <w:b/>
        </w:rPr>
        <w:t>Reports</w:t>
      </w:r>
      <w:r w:rsidRPr="00BF249F">
        <w:t xml:space="preserve"> box, select </w:t>
      </w:r>
      <w:r w:rsidRPr="00BF249F">
        <w:rPr>
          <w:b/>
        </w:rPr>
        <w:t>Facility Bed Summary</w:t>
      </w:r>
      <w:r w:rsidRPr="00BF249F">
        <w:t xml:space="preserve"> from the drop-down list</w:t>
      </w:r>
    </w:p>
    <w:p w14:paraId="529DCD6F" w14:textId="77777777" w:rsidR="005A5336" w:rsidRPr="00BF249F" w:rsidRDefault="005A5336" w:rsidP="005A5336">
      <w:pPr>
        <w:pStyle w:val="ListNumber"/>
      </w:pPr>
      <w:r w:rsidRPr="00BF249F">
        <w:lastRenderedPageBreak/>
        <w:t xml:space="preserve">In the </w:t>
      </w:r>
      <w:r w:rsidRPr="00BF249F">
        <w:rPr>
          <w:b/>
        </w:rPr>
        <w:t>Start</w:t>
      </w:r>
      <w:r w:rsidRPr="00BF249F">
        <w:t xml:space="preserve"> </w:t>
      </w:r>
      <w:r w:rsidRPr="00BF249F">
        <w:rPr>
          <w:b/>
        </w:rPr>
        <w:t>Date</w:t>
      </w:r>
      <w:r w:rsidRPr="00BF249F">
        <w:t xml:space="preserve"> box, enter the starting date for the period for which you want to generate the report.</w:t>
      </w:r>
    </w:p>
    <w:p w14:paraId="0ADF09D9" w14:textId="77777777" w:rsidR="005A5336" w:rsidRPr="00BF249F" w:rsidRDefault="005A5336" w:rsidP="005A5336">
      <w:pPr>
        <w:pStyle w:val="ListNumber"/>
      </w:pPr>
      <w:r w:rsidRPr="00BF249F">
        <w:t xml:space="preserve">In the </w:t>
      </w:r>
      <w:r w:rsidRPr="00BF249F">
        <w:rPr>
          <w:b/>
        </w:rPr>
        <w:t>End Date</w:t>
      </w:r>
      <w:r w:rsidRPr="00BF249F">
        <w:t xml:space="preserve"> box, enter the ending date of the period for which you want to generate the report.</w:t>
      </w:r>
    </w:p>
    <w:p w14:paraId="29897A3D" w14:textId="77777777" w:rsidR="005A5336" w:rsidRPr="00BF249F" w:rsidRDefault="005A5336" w:rsidP="005A5336">
      <w:pPr>
        <w:pStyle w:val="ListNumber"/>
      </w:pPr>
      <w:r w:rsidRPr="00BF249F">
        <w:t xml:space="preserve">Select </w:t>
      </w:r>
      <w:r w:rsidRPr="00BF249F">
        <w:rPr>
          <w:b/>
        </w:rPr>
        <w:t xml:space="preserve">OK. </w:t>
      </w:r>
      <w:r w:rsidRPr="00BF249F">
        <w:t>The details are fetched in the lower pane of the window.</w:t>
      </w:r>
    </w:p>
    <w:p w14:paraId="474951B1" w14:textId="75D71FB1" w:rsidR="00F144C9" w:rsidRPr="00BF249F" w:rsidRDefault="00F144C9" w:rsidP="00F144C9">
      <w:pPr>
        <w:pStyle w:val="CVChapterBodyCopy"/>
      </w:pPr>
      <w:r w:rsidRPr="00BF249F">
        <w:t xml:space="preserve">The </w:t>
      </w:r>
      <w:r w:rsidR="00C70116" w:rsidRPr="00BF249F">
        <w:rPr>
          <w:b/>
        </w:rPr>
        <w:t>Facility</w:t>
      </w:r>
      <w:r w:rsidR="00C70116" w:rsidRPr="00BF249F">
        <w:t xml:space="preserve"> </w:t>
      </w:r>
      <w:r w:rsidR="00C70116" w:rsidRPr="00BF249F">
        <w:rPr>
          <w:b/>
        </w:rPr>
        <w:t>Bed</w:t>
      </w:r>
      <w:r w:rsidR="00C70116" w:rsidRPr="00BF249F">
        <w:t xml:space="preserve"> </w:t>
      </w:r>
      <w:r w:rsidRPr="00BF249F">
        <w:rPr>
          <w:b/>
        </w:rPr>
        <w:t>S</w:t>
      </w:r>
      <w:r w:rsidR="00C70116" w:rsidRPr="00BF249F">
        <w:rPr>
          <w:b/>
        </w:rPr>
        <w:t>ummary</w:t>
      </w:r>
      <w:r w:rsidRPr="00BF249F">
        <w:t xml:space="preserve"> report has the following details:</w:t>
      </w:r>
    </w:p>
    <w:p w14:paraId="62CFC652" w14:textId="32FDDBEC" w:rsidR="00F144C9" w:rsidRPr="00BF249F" w:rsidRDefault="00605F0E" w:rsidP="00F144C9">
      <w:pPr>
        <w:pStyle w:val="CVChapterBodyCopy"/>
      </w:pPr>
      <w:r w:rsidRPr="00BF249F">
        <w:rPr>
          <w:b/>
        </w:rPr>
        <w:t>Facility Short Name</w:t>
      </w:r>
      <w:r w:rsidR="00F144C9" w:rsidRPr="00BF249F">
        <w:t xml:space="preserve">: The </w:t>
      </w:r>
      <w:r w:rsidRPr="00BF249F">
        <w:t>short name of the clinical facility or the location</w:t>
      </w:r>
      <w:r w:rsidR="00F144C9" w:rsidRPr="00BF249F">
        <w:t xml:space="preserve"> </w:t>
      </w:r>
      <w:r w:rsidRPr="00BF249F">
        <w:t>in</w:t>
      </w:r>
      <w:r w:rsidR="00F144C9" w:rsidRPr="00BF249F">
        <w:t xml:space="preserve"> which the</w:t>
      </w:r>
      <w:r w:rsidRPr="00BF249F">
        <w:t xml:space="preserve"> facility</w:t>
      </w:r>
      <w:r w:rsidR="00F144C9" w:rsidRPr="00BF249F">
        <w:t xml:space="preserve"> </w:t>
      </w:r>
      <w:r w:rsidRPr="00BF249F">
        <w:t>is situated</w:t>
      </w:r>
    </w:p>
    <w:p w14:paraId="351F88DC" w14:textId="4AF7DF98" w:rsidR="00605F0E" w:rsidRPr="00BF249F" w:rsidRDefault="00605F0E" w:rsidP="00F144C9">
      <w:pPr>
        <w:pStyle w:val="CVChapterBodyCopy"/>
      </w:pPr>
      <w:r w:rsidRPr="00BF249F">
        <w:rPr>
          <w:b/>
        </w:rPr>
        <w:t>Facility</w:t>
      </w:r>
      <w:r w:rsidRPr="00BF249F">
        <w:t xml:space="preserve"> </w:t>
      </w:r>
      <w:r w:rsidRPr="00BF249F">
        <w:rPr>
          <w:b/>
        </w:rPr>
        <w:t>Name</w:t>
      </w:r>
      <w:r w:rsidRPr="00BF249F">
        <w:t>: The name of the facility for wh</w:t>
      </w:r>
      <w:r w:rsidR="005D5342" w:rsidRPr="00BF249F">
        <w:t>ich you want to view the report</w:t>
      </w:r>
    </w:p>
    <w:p w14:paraId="2462C803" w14:textId="5FD3C67D" w:rsidR="00605F0E" w:rsidRPr="00BF249F" w:rsidRDefault="00605F0E" w:rsidP="00F144C9">
      <w:pPr>
        <w:pStyle w:val="CVChapterBodyCopy"/>
      </w:pPr>
      <w:r w:rsidRPr="00BF249F">
        <w:rPr>
          <w:b/>
        </w:rPr>
        <w:t>Group</w:t>
      </w:r>
      <w:r w:rsidRPr="00BF249F">
        <w:t xml:space="preserve"> </w:t>
      </w:r>
      <w:r w:rsidRPr="00BF249F">
        <w:rPr>
          <w:b/>
        </w:rPr>
        <w:t>Association</w:t>
      </w:r>
      <w:r w:rsidRPr="00BF249F">
        <w:t>: The group to which the facility belongs</w:t>
      </w:r>
    </w:p>
    <w:p w14:paraId="5A729A8D" w14:textId="0C699C19" w:rsidR="00605F0E" w:rsidRPr="00BF249F" w:rsidRDefault="00605F0E" w:rsidP="00F144C9">
      <w:pPr>
        <w:pStyle w:val="CVChapterBodyCopy"/>
      </w:pPr>
      <w:r w:rsidRPr="00BF249F">
        <w:rPr>
          <w:b/>
        </w:rPr>
        <w:t>Facility</w:t>
      </w:r>
      <w:r w:rsidRPr="00BF249F">
        <w:t xml:space="preserve"> </w:t>
      </w:r>
      <w:r w:rsidRPr="00BF249F">
        <w:rPr>
          <w:b/>
        </w:rPr>
        <w:t>Type</w:t>
      </w:r>
      <w:r w:rsidRPr="00BF249F">
        <w:t>: The care level or the group type of the facility, AC, PAC or CC</w:t>
      </w:r>
    </w:p>
    <w:p w14:paraId="45D5869D" w14:textId="77C8115B" w:rsidR="00605F0E" w:rsidRPr="00BF249F" w:rsidRDefault="00605F0E" w:rsidP="00F144C9">
      <w:pPr>
        <w:pStyle w:val="CVChapterBodyCopy"/>
        <w:rPr>
          <w:b/>
        </w:rPr>
      </w:pPr>
      <w:r w:rsidRPr="00BF249F">
        <w:rPr>
          <w:b/>
        </w:rPr>
        <w:t>Max. Number of Beds</w:t>
      </w:r>
      <w:r w:rsidRPr="00BF249F">
        <w:t>:</w:t>
      </w:r>
      <w:r w:rsidR="0039151E" w:rsidRPr="00BF249F">
        <w:t xml:space="preserve"> The maximum number of beds available in the facility</w:t>
      </w:r>
    </w:p>
    <w:p w14:paraId="23AD21F2" w14:textId="67295986" w:rsidR="00F144C9" w:rsidRPr="00BF249F" w:rsidRDefault="00605F0E" w:rsidP="00605F0E">
      <w:pPr>
        <w:pStyle w:val="CVChapterBodyCopy"/>
      </w:pPr>
      <w:r w:rsidRPr="00BF249F">
        <w:rPr>
          <w:b/>
        </w:rPr>
        <w:t>Occupied</w:t>
      </w:r>
      <w:r w:rsidRPr="00BF249F">
        <w:t xml:space="preserve"> </w:t>
      </w:r>
      <w:r w:rsidRPr="00BF249F">
        <w:rPr>
          <w:b/>
        </w:rPr>
        <w:t>ADT</w:t>
      </w:r>
      <w:r w:rsidRPr="00BF249F">
        <w:t xml:space="preserve"> </w:t>
      </w:r>
      <w:r w:rsidRPr="00BF249F">
        <w:rPr>
          <w:b/>
        </w:rPr>
        <w:t>Beds</w:t>
      </w:r>
      <w:r w:rsidRPr="00BF249F">
        <w:t>:</w:t>
      </w:r>
      <w:r w:rsidR="0039151E" w:rsidRPr="00BF249F">
        <w:t xml:space="preserve"> the number of occupied ADT beds</w:t>
      </w:r>
    </w:p>
    <w:p w14:paraId="61C6B3E4" w14:textId="6AF0CD6E" w:rsidR="00605F0E" w:rsidRPr="00BF249F" w:rsidRDefault="00605F0E" w:rsidP="00605F0E">
      <w:pPr>
        <w:pStyle w:val="CVChapterBodyCopy"/>
      </w:pPr>
      <w:r w:rsidRPr="00BF249F">
        <w:rPr>
          <w:b/>
        </w:rPr>
        <w:t>Occupied</w:t>
      </w:r>
      <w:r w:rsidRPr="00BF249F">
        <w:t xml:space="preserve"> </w:t>
      </w:r>
      <w:r w:rsidRPr="00BF249F">
        <w:rPr>
          <w:b/>
        </w:rPr>
        <w:t>Beds</w:t>
      </w:r>
      <w:r w:rsidRPr="00BF249F">
        <w:t>:</w:t>
      </w:r>
      <w:r w:rsidR="0039151E" w:rsidRPr="00BF249F">
        <w:t xml:space="preserve"> The number of bed</w:t>
      </w:r>
      <w:r w:rsidR="00AC59D5" w:rsidRPr="00BF249F">
        <w:t>s</w:t>
      </w:r>
      <w:r w:rsidR="0039151E" w:rsidRPr="00BF249F">
        <w:t xml:space="preserve"> occupied in the facility</w:t>
      </w:r>
    </w:p>
    <w:p w14:paraId="037B0806" w14:textId="56450307" w:rsidR="00605F0E" w:rsidRPr="00BF249F" w:rsidRDefault="00605F0E" w:rsidP="00605F0E">
      <w:pPr>
        <w:pStyle w:val="CVChapterBodyCopy"/>
      </w:pPr>
      <w:r w:rsidRPr="00BF249F">
        <w:rPr>
          <w:b/>
        </w:rPr>
        <w:t>Total Occupied Beds</w:t>
      </w:r>
      <w:r w:rsidRPr="00BF249F">
        <w:t>:</w:t>
      </w:r>
      <w:r w:rsidR="00AC59D5" w:rsidRPr="00BF249F">
        <w:t xml:space="preserve"> The total number of occupied beds</w:t>
      </w:r>
    </w:p>
    <w:p w14:paraId="385B749D" w14:textId="77777777" w:rsidR="00C23965" w:rsidRPr="00BF249F" w:rsidRDefault="00C23965" w:rsidP="00C23965">
      <w:pPr>
        <w:pStyle w:val="ListNumber"/>
      </w:pPr>
      <w:r w:rsidRPr="00BF249F">
        <w:t xml:space="preserve">Select the </w:t>
      </w:r>
      <w:r w:rsidRPr="00BF249F">
        <w:rPr>
          <w:b/>
        </w:rPr>
        <w:t>Export to CSV</w:t>
      </w:r>
      <w:r w:rsidRPr="00BF249F">
        <w:t xml:space="preserve"> button to save the report in a CSV file.</w:t>
      </w:r>
    </w:p>
    <w:p w14:paraId="1851ABDD" w14:textId="6B06565A" w:rsidR="00753F42" w:rsidRPr="00BF249F" w:rsidRDefault="00753F42" w:rsidP="00753F42">
      <w:pPr>
        <w:pStyle w:val="Heading2"/>
      </w:pPr>
      <w:bookmarkStart w:id="233" w:name="_Toc34776316"/>
      <w:bookmarkStart w:id="234" w:name="_Toc34776843"/>
      <w:r w:rsidRPr="00BF249F">
        <w:t>Contract Bed Summary</w:t>
      </w:r>
      <w:bookmarkEnd w:id="233"/>
      <w:bookmarkEnd w:id="234"/>
    </w:p>
    <w:p w14:paraId="2589AD74" w14:textId="77777777" w:rsidR="009135FA" w:rsidRPr="00BF249F" w:rsidRDefault="009135FA" w:rsidP="009135FA">
      <w:pPr>
        <w:pStyle w:val="CVChapterBodyCopy"/>
      </w:pPr>
      <w:r w:rsidRPr="00BF249F">
        <w:t>Follow these steps to generate the patient activity report:</w:t>
      </w:r>
    </w:p>
    <w:p w14:paraId="2DD004B9" w14:textId="77777777" w:rsidR="009135FA" w:rsidRPr="00BF249F" w:rsidRDefault="009135FA" w:rsidP="00A55C80">
      <w:pPr>
        <w:pStyle w:val="ListNumber"/>
        <w:numPr>
          <w:ilvl w:val="0"/>
          <w:numId w:val="70"/>
        </w:numPr>
      </w:pPr>
      <w:r w:rsidRPr="00BF249F">
        <w:t xml:space="preserve">On the side menu, select </w:t>
      </w:r>
      <w:r w:rsidRPr="00BF249F">
        <w:rPr>
          <w:b/>
        </w:rPr>
        <w:t>Reports</w:t>
      </w:r>
      <w:r w:rsidRPr="00BF249F">
        <w:t xml:space="preserve"> to open the </w:t>
      </w:r>
      <w:r w:rsidRPr="00BF249F">
        <w:rPr>
          <w:b/>
        </w:rPr>
        <w:t>Reports</w:t>
      </w:r>
      <w:r w:rsidRPr="00BF249F">
        <w:t xml:space="preserve"> window. The window opens on the default tab page, </w:t>
      </w:r>
      <w:r w:rsidRPr="00BF249F">
        <w:rPr>
          <w:b/>
        </w:rPr>
        <w:t>Facility Reports</w:t>
      </w:r>
      <w:r w:rsidRPr="00BF249F">
        <w:t>.</w:t>
      </w:r>
    </w:p>
    <w:p w14:paraId="7697191D" w14:textId="43B2E29A" w:rsidR="00F52071" w:rsidRPr="00BF249F" w:rsidRDefault="00F52071" w:rsidP="00F52071">
      <w:pPr>
        <w:pStyle w:val="CVFigure"/>
      </w:pPr>
      <w:r w:rsidRPr="00BF249F">
        <w:drawing>
          <wp:inline distT="0" distB="0" distL="0" distR="0" wp14:anchorId="40AC11C0" wp14:editId="180FE0F6">
            <wp:extent cx="5144434" cy="2425148"/>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9 Report Contract Bed Sum.png"/>
                    <pic:cNvPicPr/>
                  </pic:nvPicPr>
                  <pic:blipFill>
                    <a:blip r:embed="rId353">
                      <a:extLst>
                        <a:ext uri="{28A0092B-C50C-407E-A947-70E740481C1C}">
                          <a14:useLocalDpi xmlns:a14="http://schemas.microsoft.com/office/drawing/2010/main" val="0"/>
                        </a:ext>
                      </a:extLst>
                    </a:blip>
                    <a:stretch>
                      <a:fillRect/>
                    </a:stretch>
                  </pic:blipFill>
                  <pic:spPr>
                    <a:xfrm>
                      <a:off x="0" y="0"/>
                      <a:ext cx="5158893" cy="2431964"/>
                    </a:xfrm>
                    <a:prstGeom prst="rect">
                      <a:avLst/>
                    </a:prstGeom>
                  </pic:spPr>
                </pic:pic>
              </a:graphicData>
            </a:graphic>
          </wp:inline>
        </w:drawing>
      </w:r>
    </w:p>
    <w:p w14:paraId="59466803" w14:textId="179D2D4A" w:rsidR="00F52071" w:rsidRPr="00BF249F" w:rsidRDefault="00F52071" w:rsidP="00A87527">
      <w:pPr>
        <w:pStyle w:val="CVFigureCaption"/>
      </w:pPr>
      <w:r w:rsidRPr="00A87527">
        <w:t>Reports</w:t>
      </w:r>
      <w:r w:rsidRPr="00BF249F">
        <w:t xml:space="preserve"> window–Contract Bed Summary</w:t>
      </w:r>
    </w:p>
    <w:p w14:paraId="6E03DA11" w14:textId="13F35C2F" w:rsidR="00766D22" w:rsidRPr="00BF249F" w:rsidRDefault="00766D22" w:rsidP="00766D22">
      <w:pPr>
        <w:pStyle w:val="ListNumber"/>
      </w:pPr>
      <w:r w:rsidRPr="00BF249F">
        <w:t xml:space="preserve">In the </w:t>
      </w:r>
      <w:r w:rsidRPr="00BF249F">
        <w:rPr>
          <w:b/>
        </w:rPr>
        <w:t>Reports</w:t>
      </w:r>
      <w:r w:rsidRPr="00BF249F">
        <w:t xml:space="preserve"> box, select </w:t>
      </w:r>
      <w:r w:rsidRPr="00BF249F">
        <w:rPr>
          <w:b/>
        </w:rPr>
        <w:t>Contract Bed Summary</w:t>
      </w:r>
      <w:r w:rsidRPr="00BF249F">
        <w:t xml:space="preserve"> from the drop-down list</w:t>
      </w:r>
      <w:r w:rsidR="009135FA" w:rsidRPr="00BF249F">
        <w:t>.</w:t>
      </w:r>
    </w:p>
    <w:p w14:paraId="24D1B90F" w14:textId="77777777" w:rsidR="00766D22" w:rsidRPr="00BF249F" w:rsidRDefault="00766D22" w:rsidP="00766D22">
      <w:pPr>
        <w:pStyle w:val="ListNumber"/>
      </w:pPr>
      <w:r w:rsidRPr="00BF249F">
        <w:lastRenderedPageBreak/>
        <w:t xml:space="preserve">In the </w:t>
      </w:r>
      <w:r w:rsidRPr="00BF249F">
        <w:rPr>
          <w:b/>
        </w:rPr>
        <w:t>Start</w:t>
      </w:r>
      <w:r w:rsidRPr="00BF249F">
        <w:t xml:space="preserve"> </w:t>
      </w:r>
      <w:r w:rsidRPr="00BF249F">
        <w:rPr>
          <w:b/>
        </w:rPr>
        <w:t>Date</w:t>
      </w:r>
      <w:r w:rsidRPr="00BF249F">
        <w:t xml:space="preserve"> box, enter the starting date for the period for which you want to generate the report.</w:t>
      </w:r>
    </w:p>
    <w:p w14:paraId="1CB54A18" w14:textId="77777777" w:rsidR="00766D22" w:rsidRPr="00BF249F" w:rsidRDefault="00766D22" w:rsidP="00766D22">
      <w:pPr>
        <w:pStyle w:val="ListNumber"/>
      </w:pPr>
      <w:r w:rsidRPr="00BF249F">
        <w:t xml:space="preserve">In the </w:t>
      </w:r>
      <w:r w:rsidRPr="00BF249F">
        <w:rPr>
          <w:b/>
        </w:rPr>
        <w:t>End Date</w:t>
      </w:r>
      <w:r w:rsidRPr="00BF249F">
        <w:t xml:space="preserve"> box, enter the ending date of the period for which you want to generate the report.</w:t>
      </w:r>
    </w:p>
    <w:p w14:paraId="71E845CB" w14:textId="77777777" w:rsidR="00766D22" w:rsidRPr="00BF249F" w:rsidRDefault="00766D22" w:rsidP="00766D22">
      <w:pPr>
        <w:pStyle w:val="ListNumber"/>
      </w:pPr>
      <w:r w:rsidRPr="00BF249F">
        <w:t xml:space="preserve">Select </w:t>
      </w:r>
      <w:r w:rsidRPr="00BF249F">
        <w:rPr>
          <w:b/>
        </w:rPr>
        <w:t xml:space="preserve">OK. </w:t>
      </w:r>
      <w:r w:rsidRPr="00BF249F">
        <w:t>The details are fetched in the lower pane of the window.</w:t>
      </w:r>
    </w:p>
    <w:p w14:paraId="24E0D2D8" w14:textId="536B308E" w:rsidR="00F144C9" w:rsidRPr="00BF249F" w:rsidRDefault="00F144C9" w:rsidP="00F144C9">
      <w:pPr>
        <w:pStyle w:val="CVChapterBodyCopy"/>
      </w:pPr>
      <w:r w:rsidRPr="00BF249F">
        <w:t xml:space="preserve">The </w:t>
      </w:r>
      <w:r w:rsidR="00C70116" w:rsidRPr="00BF249F">
        <w:rPr>
          <w:b/>
        </w:rPr>
        <w:t>Contract</w:t>
      </w:r>
      <w:r w:rsidR="00C70116" w:rsidRPr="00BF249F">
        <w:t xml:space="preserve"> </w:t>
      </w:r>
      <w:r w:rsidR="00C70116" w:rsidRPr="00BF249F">
        <w:rPr>
          <w:b/>
        </w:rPr>
        <w:t>Bed</w:t>
      </w:r>
      <w:r w:rsidR="00C70116" w:rsidRPr="00BF249F">
        <w:t xml:space="preserve"> </w:t>
      </w:r>
      <w:r w:rsidRPr="00BF249F">
        <w:rPr>
          <w:b/>
        </w:rPr>
        <w:t>S</w:t>
      </w:r>
      <w:r w:rsidR="00C70116" w:rsidRPr="00BF249F">
        <w:rPr>
          <w:b/>
        </w:rPr>
        <w:t>ummary</w:t>
      </w:r>
      <w:r w:rsidRPr="00BF249F">
        <w:t xml:space="preserve"> report has the following details:</w:t>
      </w:r>
    </w:p>
    <w:p w14:paraId="60057C50" w14:textId="4C8B0B21" w:rsidR="00F144C9" w:rsidRPr="00BF249F" w:rsidRDefault="007C6359" w:rsidP="00F144C9">
      <w:pPr>
        <w:pStyle w:val="CVChapterBodyCopy"/>
      </w:pPr>
      <w:r w:rsidRPr="00BF249F">
        <w:rPr>
          <w:b/>
        </w:rPr>
        <w:t>Contract Name</w:t>
      </w:r>
      <w:r w:rsidR="00F144C9" w:rsidRPr="00BF249F">
        <w:t xml:space="preserve">: The </w:t>
      </w:r>
      <w:r w:rsidRPr="00BF249F">
        <w:t>contract name</w:t>
      </w:r>
    </w:p>
    <w:p w14:paraId="639168F1" w14:textId="1AE500E8" w:rsidR="007C6359" w:rsidRPr="00BF249F" w:rsidRDefault="007C6359" w:rsidP="00F144C9">
      <w:pPr>
        <w:pStyle w:val="CVChapterBodyCopy"/>
      </w:pPr>
      <w:r w:rsidRPr="00BF249F">
        <w:rPr>
          <w:b/>
        </w:rPr>
        <w:t>Total Occupied ADT Beds in AC</w:t>
      </w:r>
      <w:r w:rsidRPr="00BF249F">
        <w:t>:</w:t>
      </w:r>
      <w:r w:rsidR="002848D8" w:rsidRPr="00BF249F">
        <w:t xml:space="preserve"> The total number of ADT beds in AC occupied by patients belonging to the contract</w:t>
      </w:r>
    </w:p>
    <w:p w14:paraId="05AFBF8D" w14:textId="2DFCA635" w:rsidR="007C6359" w:rsidRPr="00BF249F" w:rsidRDefault="007C6359" w:rsidP="00F144C9">
      <w:pPr>
        <w:pStyle w:val="CVChapterBodyCopy"/>
      </w:pPr>
      <w:r w:rsidRPr="00BF249F">
        <w:rPr>
          <w:b/>
        </w:rPr>
        <w:t>Occupied Beds in Acute Care</w:t>
      </w:r>
      <w:r w:rsidRPr="00BF249F">
        <w:t>:</w:t>
      </w:r>
      <w:r w:rsidR="002848D8" w:rsidRPr="00BF249F">
        <w:t xml:space="preserve"> The number of beds in AC occupied by patients belonging to the contract</w:t>
      </w:r>
    </w:p>
    <w:p w14:paraId="5AF08ACE" w14:textId="405228F6" w:rsidR="007C6359" w:rsidRPr="00BF249F" w:rsidRDefault="007C6359" w:rsidP="007C6359">
      <w:pPr>
        <w:pStyle w:val="CVChapterBodyCopy"/>
      </w:pPr>
      <w:r w:rsidRPr="00BF249F">
        <w:rPr>
          <w:b/>
        </w:rPr>
        <w:t>Total Occupied ADT Beds in SNF</w:t>
      </w:r>
      <w:r w:rsidRPr="00BF249F">
        <w:t>:</w:t>
      </w:r>
      <w:r w:rsidR="002848D8" w:rsidRPr="00BF249F">
        <w:t xml:space="preserve"> The number of ADT beds in PAC occupied by patients belonging to the contract</w:t>
      </w:r>
    </w:p>
    <w:p w14:paraId="1A7BEDC4" w14:textId="2F4E492D" w:rsidR="007C6359" w:rsidRPr="00BF249F" w:rsidRDefault="007C6359" w:rsidP="007C6359">
      <w:pPr>
        <w:pStyle w:val="CVChapterBodyCopy"/>
      </w:pPr>
      <w:r w:rsidRPr="00BF249F">
        <w:rPr>
          <w:b/>
        </w:rPr>
        <w:t>Occupied Beds in SNF</w:t>
      </w:r>
      <w:r w:rsidRPr="00BF249F">
        <w:t>:</w:t>
      </w:r>
      <w:r w:rsidR="002848D8" w:rsidRPr="00BF249F">
        <w:t xml:space="preserve"> The number of beds in PAC occupied by patients belonging to the contract</w:t>
      </w:r>
    </w:p>
    <w:p w14:paraId="01E28D12" w14:textId="6C33E11C" w:rsidR="007C6359" w:rsidRPr="00BF249F" w:rsidRDefault="007C6359" w:rsidP="00F144C9">
      <w:pPr>
        <w:pStyle w:val="CVChapterBodyCopy"/>
      </w:pPr>
      <w:r w:rsidRPr="00BF249F">
        <w:rPr>
          <w:b/>
        </w:rPr>
        <w:t>Total Occupied Beds</w:t>
      </w:r>
      <w:r w:rsidRPr="00BF249F">
        <w:t>:</w:t>
      </w:r>
      <w:r w:rsidR="002848D8" w:rsidRPr="00BF249F">
        <w:t xml:space="preserve"> The total number of patients </w:t>
      </w:r>
      <w:r w:rsidR="00814CAD" w:rsidRPr="00BF249F">
        <w:t>in ADT beds and Regular beds, belonging to both AC and PAC.</w:t>
      </w:r>
    </w:p>
    <w:p w14:paraId="368E8F9B" w14:textId="77777777" w:rsidR="00C23965" w:rsidRPr="00BF249F" w:rsidRDefault="00C23965" w:rsidP="00C23965">
      <w:pPr>
        <w:pStyle w:val="ListNumber"/>
      </w:pPr>
      <w:r w:rsidRPr="00BF249F">
        <w:t xml:space="preserve">Select the </w:t>
      </w:r>
      <w:r w:rsidRPr="00BF249F">
        <w:rPr>
          <w:b/>
        </w:rPr>
        <w:t>Export to CSV</w:t>
      </w:r>
      <w:r w:rsidRPr="00BF249F">
        <w:t xml:space="preserve"> button to save the report in a CSV file.</w:t>
      </w:r>
    </w:p>
    <w:p w14:paraId="103AFA5B" w14:textId="782AB0A6" w:rsidR="00753F42" w:rsidRPr="00BF249F" w:rsidRDefault="00753F42" w:rsidP="00753F42">
      <w:pPr>
        <w:pStyle w:val="Heading2"/>
      </w:pPr>
      <w:bookmarkStart w:id="235" w:name="_Toc34776317"/>
      <w:bookmarkStart w:id="236" w:name="_Toc34776844"/>
      <w:r w:rsidRPr="00BF249F">
        <w:t>Contract Wise Accessible Population</w:t>
      </w:r>
      <w:bookmarkEnd w:id="235"/>
      <w:bookmarkEnd w:id="236"/>
    </w:p>
    <w:p w14:paraId="3F999708" w14:textId="77777777" w:rsidR="0015165C" w:rsidRPr="00BF249F" w:rsidRDefault="0015165C" w:rsidP="0015165C">
      <w:pPr>
        <w:pStyle w:val="CVChapterBodyCopy"/>
      </w:pPr>
      <w:r w:rsidRPr="00BF249F">
        <w:t>Follow these steps to generate the patient activity report:</w:t>
      </w:r>
    </w:p>
    <w:p w14:paraId="0243D312" w14:textId="77777777" w:rsidR="0015165C" w:rsidRPr="00BF249F" w:rsidRDefault="0015165C" w:rsidP="00A55C80">
      <w:pPr>
        <w:pStyle w:val="ListNumber"/>
        <w:numPr>
          <w:ilvl w:val="0"/>
          <w:numId w:val="80"/>
        </w:numPr>
      </w:pPr>
      <w:r w:rsidRPr="00BF249F">
        <w:t xml:space="preserve">On the side menu, select </w:t>
      </w:r>
      <w:r w:rsidRPr="00BF249F">
        <w:rPr>
          <w:b/>
        </w:rPr>
        <w:t>Reports</w:t>
      </w:r>
      <w:r w:rsidRPr="00BF249F">
        <w:t xml:space="preserve"> to open the </w:t>
      </w:r>
      <w:r w:rsidRPr="00BF249F">
        <w:rPr>
          <w:b/>
        </w:rPr>
        <w:t>Reports</w:t>
      </w:r>
      <w:r w:rsidRPr="00BF249F">
        <w:t xml:space="preserve"> window. The window opens on the default tab page, </w:t>
      </w:r>
      <w:r w:rsidRPr="00BF249F">
        <w:rPr>
          <w:b/>
        </w:rPr>
        <w:t>Facility Reports</w:t>
      </w:r>
      <w:r w:rsidRPr="00BF249F">
        <w:t>.</w:t>
      </w:r>
    </w:p>
    <w:p w14:paraId="18C7BCE1" w14:textId="004E07BC" w:rsidR="00F144C9" w:rsidRPr="00BF249F" w:rsidRDefault="00531DDB" w:rsidP="00531DDB">
      <w:pPr>
        <w:pStyle w:val="CVFigure"/>
      </w:pPr>
      <w:r w:rsidRPr="00BF249F">
        <w:drawing>
          <wp:inline distT="0" distB="0" distL="0" distR="0" wp14:anchorId="4C8B60CF" wp14:editId="692C7976">
            <wp:extent cx="4791075" cy="215653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 Report ConWiseSumReport.png"/>
                    <pic:cNvPicPr/>
                  </pic:nvPicPr>
                  <pic:blipFill>
                    <a:blip r:embed="rId354">
                      <a:extLst>
                        <a:ext uri="{28A0092B-C50C-407E-A947-70E740481C1C}">
                          <a14:useLocalDpi xmlns:a14="http://schemas.microsoft.com/office/drawing/2010/main" val="0"/>
                        </a:ext>
                      </a:extLst>
                    </a:blip>
                    <a:stretch>
                      <a:fillRect/>
                    </a:stretch>
                  </pic:blipFill>
                  <pic:spPr>
                    <a:xfrm>
                      <a:off x="0" y="0"/>
                      <a:ext cx="4807998" cy="2164155"/>
                    </a:xfrm>
                    <a:prstGeom prst="rect">
                      <a:avLst/>
                    </a:prstGeom>
                  </pic:spPr>
                </pic:pic>
              </a:graphicData>
            </a:graphic>
          </wp:inline>
        </w:drawing>
      </w:r>
    </w:p>
    <w:p w14:paraId="2229B45B" w14:textId="71FA35B2" w:rsidR="00531DDB" w:rsidRPr="00BF249F" w:rsidRDefault="00531DDB" w:rsidP="00A87527">
      <w:pPr>
        <w:pStyle w:val="CVFigureCaption"/>
      </w:pPr>
      <w:r w:rsidRPr="00BF249F">
        <w:t>Reports window–Contract Wise Accessible Population</w:t>
      </w:r>
    </w:p>
    <w:p w14:paraId="34C267AC" w14:textId="77777777" w:rsidR="00531DDB" w:rsidRPr="00BF249F" w:rsidRDefault="00531DDB" w:rsidP="00531DDB">
      <w:pPr>
        <w:pStyle w:val="ListNumber"/>
      </w:pPr>
      <w:r w:rsidRPr="00BF249F">
        <w:t xml:space="preserve">In the </w:t>
      </w:r>
      <w:r w:rsidRPr="00BF249F">
        <w:rPr>
          <w:b/>
        </w:rPr>
        <w:t>Reports</w:t>
      </w:r>
      <w:r w:rsidRPr="00BF249F">
        <w:t xml:space="preserve"> box, select </w:t>
      </w:r>
      <w:r w:rsidRPr="00BF249F">
        <w:rPr>
          <w:b/>
        </w:rPr>
        <w:t>Contract Bed Summary</w:t>
      </w:r>
      <w:r w:rsidRPr="00BF249F">
        <w:t xml:space="preserve"> from the drop-down list.</w:t>
      </w:r>
    </w:p>
    <w:p w14:paraId="210FEE41" w14:textId="59CD0257" w:rsidR="00531DDB" w:rsidRPr="00BF249F" w:rsidRDefault="00531DDB" w:rsidP="00531DDB">
      <w:pPr>
        <w:pStyle w:val="ListNumber"/>
      </w:pPr>
      <w:r w:rsidRPr="00BF249F">
        <w:lastRenderedPageBreak/>
        <w:t xml:space="preserve">In the </w:t>
      </w:r>
      <w:r w:rsidR="00FF44C5" w:rsidRPr="00BF249F">
        <w:rPr>
          <w:b/>
        </w:rPr>
        <w:t>Month</w:t>
      </w:r>
      <w:r w:rsidRPr="00BF249F">
        <w:t xml:space="preserve"> box, </w:t>
      </w:r>
      <w:r w:rsidR="00FF44C5" w:rsidRPr="00BF249F">
        <w:t>select the month for which</w:t>
      </w:r>
      <w:r w:rsidRPr="00BF249F">
        <w:t xml:space="preserve"> you want to generate the report.</w:t>
      </w:r>
    </w:p>
    <w:p w14:paraId="28DF991A" w14:textId="485E2511" w:rsidR="00FF44C5" w:rsidRPr="00BF249F" w:rsidRDefault="00FF44C5" w:rsidP="00531DDB">
      <w:pPr>
        <w:pStyle w:val="ListNumber"/>
      </w:pPr>
      <w:r w:rsidRPr="00BF249F">
        <w:t>In the Year box, select the year for which you want to generate the report.</w:t>
      </w:r>
    </w:p>
    <w:p w14:paraId="12FE3A78" w14:textId="77777777" w:rsidR="00531DDB" w:rsidRPr="00BF249F" w:rsidRDefault="00531DDB" w:rsidP="00531DDB">
      <w:pPr>
        <w:pStyle w:val="ListNumber"/>
      </w:pPr>
      <w:r w:rsidRPr="00BF249F">
        <w:t xml:space="preserve">Select </w:t>
      </w:r>
      <w:r w:rsidRPr="00BF249F">
        <w:rPr>
          <w:b/>
        </w:rPr>
        <w:t xml:space="preserve">OK. </w:t>
      </w:r>
      <w:r w:rsidRPr="00BF249F">
        <w:t>The details are fetched in the lower pane of the window.</w:t>
      </w:r>
    </w:p>
    <w:p w14:paraId="3E15BDA0" w14:textId="6B48B16D" w:rsidR="00531DDB" w:rsidRPr="00BF249F" w:rsidRDefault="00531DDB" w:rsidP="00531DDB">
      <w:pPr>
        <w:pStyle w:val="CVChapterBodyCopy"/>
      </w:pPr>
      <w:r w:rsidRPr="00BF249F">
        <w:t xml:space="preserve">The </w:t>
      </w:r>
      <w:r w:rsidRPr="00BF249F">
        <w:rPr>
          <w:b/>
        </w:rPr>
        <w:t>Contract</w:t>
      </w:r>
      <w:r w:rsidRPr="00BF249F">
        <w:t xml:space="preserve"> </w:t>
      </w:r>
      <w:r w:rsidR="00FF44C5" w:rsidRPr="00BF249F">
        <w:rPr>
          <w:b/>
        </w:rPr>
        <w:t>Wise Accessible</w:t>
      </w:r>
      <w:r w:rsidRPr="00BF249F">
        <w:t xml:space="preserve"> </w:t>
      </w:r>
      <w:r w:rsidR="00FF44C5" w:rsidRPr="00BF249F">
        <w:rPr>
          <w:b/>
        </w:rPr>
        <w:t>Population</w:t>
      </w:r>
      <w:r w:rsidRPr="00BF249F">
        <w:t xml:space="preserve"> report has the following details:</w:t>
      </w:r>
    </w:p>
    <w:p w14:paraId="4C865494" w14:textId="58A2FFD3" w:rsidR="007A4BBA" w:rsidRPr="00BF249F" w:rsidRDefault="00FF44C5" w:rsidP="005F293E">
      <w:pPr>
        <w:pStyle w:val="ListBullet"/>
      </w:pPr>
      <w:r w:rsidRPr="00BF249F">
        <w:t xml:space="preserve">The </w:t>
      </w:r>
      <w:r w:rsidRPr="00BF249F">
        <w:rPr>
          <w:b/>
        </w:rPr>
        <w:t>Contract</w:t>
      </w:r>
      <w:r w:rsidRPr="00BF249F">
        <w:t xml:space="preserve"> row displays the number of days for the month that you have select in the </w:t>
      </w:r>
      <w:r w:rsidRPr="00BF249F">
        <w:rPr>
          <w:b/>
        </w:rPr>
        <w:t>Month</w:t>
      </w:r>
      <w:r w:rsidRPr="00BF249F">
        <w:t xml:space="preserve"> box.</w:t>
      </w:r>
    </w:p>
    <w:p w14:paraId="003D3605" w14:textId="60E5B3F0" w:rsidR="00CA063E" w:rsidRPr="00BF249F" w:rsidRDefault="00CA063E" w:rsidP="005F293E">
      <w:pPr>
        <w:pStyle w:val="ListBullet"/>
        <w:rPr>
          <w:b/>
        </w:rPr>
      </w:pPr>
      <w:r w:rsidRPr="00BF249F">
        <w:t xml:space="preserve">The </w:t>
      </w:r>
      <w:r w:rsidRPr="00BF249F">
        <w:rPr>
          <w:b/>
        </w:rPr>
        <w:t>Contract</w:t>
      </w:r>
      <w:r w:rsidRPr="00BF249F">
        <w:t xml:space="preserve"> column displays the contract names</w:t>
      </w:r>
      <w:r w:rsidR="00A17AC9" w:rsidRPr="00BF249F">
        <w:t xml:space="preserve"> </w:t>
      </w:r>
      <w:r w:rsidR="009436F6" w:rsidRPr="00BF249F">
        <w:t>for which</w:t>
      </w:r>
      <w:r w:rsidR="00A17AC9" w:rsidRPr="00BF249F">
        <w:t xml:space="preserve"> the user has access to</w:t>
      </w:r>
      <w:r w:rsidR="009436F6" w:rsidRPr="00BF249F">
        <w:t>,</w:t>
      </w:r>
      <w:r w:rsidR="00A17AC9" w:rsidRPr="00BF249F">
        <w:t xml:space="preserve"> based on the </w:t>
      </w:r>
      <w:r w:rsidR="009436F6" w:rsidRPr="00BF249F">
        <w:t>selected month and year</w:t>
      </w:r>
      <w:r w:rsidR="00A17AC9" w:rsidRPr="00BF249F">
        <w:t>.</w:t>
      </w:r>
    </w:p>
    <w:p w14:paraId="7DBA96E1" w14:textId="124A0F53" w:rsidR="007A4BBA" w:rsidRPr="00BF249F" w:rsidRDefault="00BC1E35" w:rsidP="00B22FD9">
      <w:pPr>
        <w:pStyle w:val="CVChapterBodyCopy"/>
      </w:pPr>
      <w:r w:rsidRPr="00BF249F">
        <w:t>The number displayed under each date of the month for a contract indicates the number of patients who are under that contract.</w:t>
      </w:r>
    </w:p>
    <w:p w14:paraId="4B204E4A" w14:textId="77777777" w:rsidR="00737672" w:rsidRPr="00BF249F" w:rsidRDefault="00737672" w:rsidP="00A87527">
      <w:pPr>
        <w:pStyle w:val="Heading1"/>
        <w:tabs>
          <w:tab w:val="clear" w:pos="360"/>
          <w:tab w:val="left" w:pos="567"/>
        </w:tabs>
        <w:ind w:left="567" w:hanging="567"/>
      </w:pPr>
      <w:bookmarkStart w:id="237" w:name="_Synchronizing_Patient_View"/>
      <w:bookmarkStart w:id="238" w:name="_Toc28303255"/>
      <w:bookmarkStart w:id="239" w:name="_Toc34776318"/>
      <w:bookmarkStart w:id="240" w:name="_Toc34776845"/>
      <w:bookmarkEnd w:id="237"/>
      <w:r w:rsidRPr="00BF249F">
        <w:t>Synchronizing Patient View between UEE Applications with Coreo View</w:t>
      </w:r>
      <w:bookmarkEnd w:id="238"/>
      <w:bookmarkEnd w:id="239"/>
      <w:bookmarkEnd w:id="240"/>
    </w:p>
    <w:p w14:paraId="34C7154F" w14:textId="62D7AAFA" w:rsidR="00737672" w:rsidRPr="00BF249F" w:rsidRDefault="00737672" w:rsidP="00737672">
      <w:pPr>
        <w:pStyle w:val="CVChapterBodyCopy"/>
      </w:pPr>
      <w:r w:rsidRPr="00BF249F">
        <w:t>The view synchronization</w:t>
      </w:r>
      <w:r w:rsidR="00E91B44">
        <w:fldChar w:fldCharType="begin"/>
      </w:r>
      <w:r w:rsidR="00E91B44">
        <w:instrText xml:space="preserve"> XE "</w:instrText>
      </w:r>
      <w:r w:rsidR="00E91B44" w:rsidRPr="00F7474C">
        <w:instrText>synchronization</w:instrText>
      </w:r>
      <w:r w:rsidR="00E91B44">
        <w:instrText xml:space="preserve">" \i </w:instrText>
      </w:r>
      <w:r w:rsidR="00E91B44">
        <w:fldChar w:fldCharType="end"/>
      </w:r>
      <w:r w:rsidRPr="00BF249F">
        <w:t xml:space="preserve"> feature helps to establish consistency when viewing a patient record in different applications.</w:t>
      </w:r>
    </w:p>
    <w:p w14:paraId="54893643" w14:textId="4AE96515" w:rsidR="00737672" w:rsidRPr="00BF249F" w:rsidRDefault="00737672" w:rsidP="00737672">
      <w:pPr>
        <w:pStyle w:val="CVChapterBodyCopy"/>
      </w:pPr>
      <w:r w:rsidRPr="00BF249F">
        <w:t>Synchronization allows harmonizing the patient record of one application with the same patient record of another application when viewing the applications in two or three different panels on your monitor screen.</w:t>
      </w:r>
    </w:p>
    <w:p w14:paraId="32C264A6" w14:textId="77777777" w:rsidR="00276F8D" w:rsidRPr="00BF249F" w:rsidRDefault="00276F8D" w:rsidP="00276F8D">
      <w:pPr>
        <w:pStyle w:val="CVChapterBodyCopy"/>
      </w:pPr>
      <w:r w:rsidRPr="00BF249F">
        <w:t>Refer to the Navvis Unified Ecosystem Experience (UEE) User Guide for more information on the UEE feature.</w:t>
      </w:r>
    </w:p>
    <w:p w14:paraId="2EF39BE1" w14:textId="77777777" w:rsidR="00737672" w:rsidRPr="00BF249F" w:rsidRDefault="00737672" w:rsidP="00737672">
      <w:pPr>
        <w:pStyle w:val="CVChapterBodyCopy"/>
      </w:pPr>
      <w:r w:rsidRPr="00BF249F">
        <w:t>In UEE, synching helps you to access the same patient record in the Coreo View application and Coreo Analytics application, simultaneously.</w:t>
      </w:r>
    </w:p>
    <w:p w14:paraId="52AFE406" w14:textId="77777777" w:rsidR="00737672" w:rsidRPr="00BF249F" w:rsidRDefault="00737672" w:rsidP="00737672">
      <w:pPr>
        <w:pStyle w:val="CVChapterBodyCopy"/>
      </w:pPr>
      <w:r w:rsidRPr="00BF249F">
        <w:t>Similarly, you can view the same patient record in the Coreo View application and Coreo Care application, simultaneously.</w:t>
      </w:r>
    </w:p>
    <w:p w14:paraId="40CB997D" w14:textId="77777777" w:rsidR="00737672" w:rsidRPr="00BF249F" w:rsidRDefault="00737672" w:rsidP="00737672">
      <w:pPr>
        <w:pStyle w:val="CVChapterBodyCopy"/>
      </w:pPr>
      <w:r w:rsidRPr="00BF249F">
        <w:t>There are four locations in the Coreo View application that you can synchronize the patient record from:</w:t>
      </w:r>
    </w:p>
    <w:p w14:paraId="5DCC2C0C" w14:textId="77777777" w:rsidR="00737672" w:rsidRPr="00BF249F" w:rsidRDefault="00737672" w:rsidP="00737672">
      <w:pPr>
        <w:pStyle w:val="ListBullet"/>
        <w:spacing w:before="120"/>
      </w:pPr>
      <w:r w:rsidRPr="00BF249F">
        <w:t>From the</w:t>
      </w:r>
      <w:r w:rsidRPr="00BF249F">
        <w:rPr>
          <w:b/>
        </w:rPr>
        <w:t xml:space="preserve"> Bed View</w:t>
      </w:r>
      <w:r w:rsidRPr="00BF249F">
        <w:t xml:space="preserve"> layout–</w:t>
      </w:r>
      <w:r w:rsidRPr="00BF249F">
        <w:rPr>
          <w:b/>
        </w:rPr>
        <w:t>Patient</w:t>
      </w:r>
      <w:r w:rsidRPr="00BF249F">
        <w:t xml:space="preserve"> </w:t>
      </w:r>
      <w:r w:rsidRPr="00BF249F">
        <w:rPr>
          <w:b/>
        </w:rPr>
        <w:t>Summary</w:t>
      </w:r>
      <w:r w:rsidRPr="00BF249F">
        <w:t xml:space="preserve"> window</w:t>
      </w:r>
    </w:p>
    <w:p w14:paraId="7CC2A7D1" w14:textId="77777777" w:rsidR="00737672" w:rsidRPr="00BF249F" w:rsidRDefault="00737672" w:rsidP="00737672">
      <w:pPr>
        <w:pStyle w:val="ListBullet"/>
        <w:spacing w:before="120"/>
      </w:pPr>
      <w:r w:rsidRPr="00BF249F">
        <w:t>From the</w:t>
      </w:r>
      <w:r w:rsidRPr="00BF249F">
        <w:rPr>
          <w:b/>
        </w:rPr>
        <w:t xml:space="preserve"> Prioritized View</w:t>
      </w:r>
      <w:r w:rsidRPr="00BF249F">
        <w:t xml:space="preserve"> layout</w:t>
      </w:r>
    </w:p>
    <w:p w14:paraId="52ACE680" w14:textId="77777777" w:rsidR="00737672" w:rsidRPr="00BF249F" w:rsidRDefault="00737672" w:rsidP="00737672">
      <w:pPr>
        <w:pStyle w:val="ListBullet"/>
        <w:spacing w:before="120"/>
      </w:pPr>
      <w:r w:rsidRPr="00BF249F">
        <w:t>From the</w:t>
      </w:r>
      <w:r w:rsidRPr="00BF249F">
        <w:rPr>
          <w:b/>
        </w:rPr>
        <w:t xml:space="preserve"> Global Map View</w:t>
      </w:r>
      <w:r w:rsidRPr="00BF249F">
        <w:t xml:space="preserve"> layout</w:t>
      </w:r>
    </w:p>
    <w:p w14:paraId="4E1393CA" w14:textId="77777777" w:rsidR="00737672" w:rsidRPr="00BF249F" w:rsidRDefault="00737672" w:rsidP="00737672">
      <w:pPr>
        <w:pStyle w:val="ListBullet"/>
        <w:spacing w:before="120"/>
      </w:pPr>
      <w:r w:rsidRPr="00BF249F">
        <w:t>Through the global</w:t>
      </w:r>
      <w:r w:rsidRPr="00BF249F">
        <w:rPr>
          <w:b/>
        </w:rPr>
        <w:t xml:space="preserve"> Search</w:t>
      </w:r>
      <w:r w:rsidRPr="00BF249F">
        <w:t xml:space="preserve"> menu</w:t>
      </w:r>
    </w:p>
    <w:p w14:paraId="60199DAC" w14:textId="77777777" w:rsidR="00737672" w:rsidRPr="00BF249F" w:rsidRDefault="00737672" w:rsidP="00FC7228">
      <w:pPr>
        <w:pStyle w:val="Heading2"/>
      </w:pPr>
      <w:bookmarkStart w:id="241" w:name="_Toc28303256"/>
      <w:bookmarkStart w:id="242" w:name="_Toc34776319"/>
      <w:bookmarkStart w:id="243" w:name="_Toc34776846"/>
      <w:r w:rsidRPr="00BF249F">
        <w:lastRenderedPageBreak/>
        <w:t>Synchronize the Patient Record from the Coreo View-Bed View Layout</w:t>
      </w:r>
      <w:bookmarkEnd w:id="241"/>
      <w:bookmarkEnd w:id="242"/>
      <w:bookmarkEnd w:id="243"/>
    </w:p>
    <w:p w14:paraId="51C2C1E6" w14:textId="77777777" w:rsidR="00737672" w:rsidRPr="00BF249F" w:rsidRDefault="00737672" w:rsidP="00737672">
      <w:pPr>
        <w:pStyle w:val="CVChapterBodyCopy"/>
      </w:pPr>
      <w:r w:rsidRPr="00BF249F">
        <w:t>In UEE, you can sync a patient record at a time in a unidirectional manner. That is, you can sync a patient record only from the Coreo View application with the same patient record in Coreo Analytics, and not vice versa. That is, you cannot sync a patient record from Coreo Analytics with the patient record in Coreo View.</w:t>
      </w:r>
    </w:p>
    <w:p w14:paraId="37957C68" w14:textId="54DC21B6" w:rsidR="00737672" w:rsidRPr="00BF249F" w:rsidRDefault="00737672" w:rsidP="00737672">
      <w:pPr>
        <w:pStyle w:val="CVChapterBodyCopy"/>
      </w:pPr>
      <w:r w:rsidRPr="00BF249F">
        <w:t>Similarly, you can only sync a patient record from the Coreo View application with the same patient record in Coreo Care and not vice versa.</w:t>
      </w:r>
    </w:p>
    <w:p w14:paraId="7CD2722D" w14:textId="77777777" w:rsidR="00737672" w:rsidRPr="00BF249F" w:rsidRDefault="00737672" w:rsidP="00737672">
      <w:pPr>
        <w:pStyle w:val="CVChapterBodyCopy"/>
      </w:pPr>
      <w:r w:rsidRPr="00BF249F">
        <w:t>Follow these steps to synchronize the patient record between Coreo View</w:t>
      </w:r>
      <w:r w:rsidRPr="00BF249F">
        <w:rPr>
          <w:rFonts w:cs="Calibri"/>
        </w:rPr>
        <w:t>—</w:t>
      </w:r>
      <w:r w:rsidRPr="00BF249F">
        <w:t>bed view layout and Coreo Analytics:</w:t>
      </w:r>
    </w:p>
    <w:p w14:paraId="307324BB" w14:textId="1DCA99B4" w:rsidR="00737672" w:rsidRPr="00BF249F" w:rsidRDefault="00737672" w:rsidP="000C4889">
      <w:pPr>
        <w:pStyle w:val="ListNumber"/>
        <w:numPr>
          <w:ilvl w:val="0"/>
          <w:numId w:val="83"/>
        </w:numPr>
        <w:spacing w:before="120" w:after="240"/>
      </w:pPr>
      <w:r w:rsidRPr="00BF249F">
        <w:t>Create a preset or apply an existing preset with the Coreo View application assigned to a panel and Coreo Analytics to another.</w:t>
      </w:r>
    </w:p>
    <w:p w14:paraId="4C54E17D" w14:textId="77777777" w:rsidR="00737672" w:rsidRPr="00BF249F" w:rsidRDefault="00737672" w:rsidP="00737672">
      <w:pPr>
        <w:pStyle w:val="ListNumber"/>
        <w:numPr>
          <w:ilvl w:val="0"/>
          <w:numId w:val="18"/>
        </w:numPr>
        <w:spacing w:before="120" w:after="240"/>
      </w:pPr>
      <w:r w:rsidRPr="00BF249F">
        <w:t xml:space="preserve">On the bed view layout, select the patient name that you want to synchronize the record within the Coreo Analytics application. You can use the </w:t>
      </w:r>
      <w:r w:rsidRPr="00BF249F">
        <w:rPr>
          <w:b/>
        </w:rPr>
        <w:t>Search</w:t>
      </w:r>
      <w:r w:rsidRPr="00BF249F">
        <w:t xml:space="preserve"> button to search for the patient record.</w:t>
      </w:r>
    </w:p>
    <w:p w14:paraId="6F5B6428" w14:textId="77777777" w:rsidR="00737672" w:rsidRPr="00BF249F" w:rsidRDefault="00737672" w:rsidP="00737672">
      <w:pPr>
        <w:pStyle w:val="CVFigure"/>
      </w:pPr>
      <w:r w:rsidRPr="00BF249F">
        <w:drawing>
          <wp:inline distT="0" distB="0" distL="0" distR="0" wp14:anchorId="3ECECCEB" wp14:editId="296480E7">
            <wp:extent cx="5179050" cy="3295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355">
                      <a:extLst>
                        <a:ext uri="{28A0092B-C50C-407E-A947-70E740481C1C}">
                          <a14:useLocalDpi xmlns:a14="http://schemas.microsoft.com/office/drawing/2010/main" val="0"/>
                        </a:ext>
                      </a:extLst>
                    </a:blip>
                    <a:stretch>
                      <a:fillRect/>
                    </a:stretch>
                  </pic:blipFill>
                  <pic:spPr>
                    <a:xfrm>
                      <a:off x="0" y="0"/>
                      <a:ext cx="5188654" cy="3301762"/>
                    </a:xfrm>
                    <a:prstGeom prst="rect">
                      <a:avLst/>
                    </a:prstGeom>
                  </pic:spPr>
                </pic:pic>
              </a:graphicData>
            </a:graphic>
          </wp:inline>
        </w:drawing>
      </w:r>
    </w:p>
    <w:p w14:paraId="201E3404" w14:textId="43016B46" w:rsidR="00737672" w:rsidRPr="00BF249F" w:rsidRDefault="005D5342" w:rsidP="00AE0617">
      <w:pPr>
        <w:pStyle w:val="CVFigureCaption"/>
        <w:tabs>
          <w:tab w:val="left" w:pos="57"/>
          <w:tab w:val="left" w:pos="1134"/>
          <w:tab w:val="left" w:pos="1276"/>
        </w:tabs>
      </w:pPr>
      <w:r w:rsidRPr="00BF249F">
        <w:t>Panel 1-Bed View Layout-searching a p</w:t>
      </w:r>
      <w:r w:rsidR="00737672" w:rsidRPr="00BF249F">
        <w:t>atient</w:t>
      </w:r>
    </w:p>
    <w:p w14:paraId="6A49873A" w14:textId="77777777" w:rsidR="00A87527" w:rsidRDefault="00A87527">
      <w:pPr>
        <w:spacing w:after="0" w:line="240" w:lineRule="auto"/>
        <w:rPr>
          <w:rFonts w:ascii="Calibri" w:hAnsi="Calibri"/>
          <w:color w:val="000000" w:themeColor="text1"/>
          <w:sz w:val="24"/>
        </w:rPr>
      </w:pPr>
      <w:r>
        <w:br w:type="page"/>
      </w:r>
    </w:p>
    <w:p w14:paraId="41BE3D11" w14:textId="0A729EFA" w:rsidR="00737672" w:rsidRPr="00BF249F" w:rsidRDefault="00737672" w:rsidP="007003F5">
      <w:pPr>
        <w:pStyle w:val="CVChapterBodyCopy"/>
      </w:pPr>
      <w:r w:rsidRPr="00BF249F">
        <w:lastRenderedPageBreak/>
        <w:t xml:space="preserve">The </w:t>
      </w:r>
      <w:r w:rsidRPr="00BF249F">
        <w:rPr>
          <w:b/>
        </w:rPr>
        <w:t>Patient Summary</w:t>
      </w:r>
      <w:r w:rsidRPr="00BF249F">
        <w:t xml:space="preserve"> window opens.</w:t>
      </w:r>
    </w:p>
    <w:p w14:paraId="3A39972F" w14:textId="77777777" w:rsidR="00737672" w:rsidRPr="00BF249F" w:rsidRDefault="00737672" w:rsidP="00737672">
      <w:pPr>
        <w:pStyle w:val="CVFigure"/>
      </w:pPr>
      <w:r w:rsidRPr="00BF249F">
        <w:drawing>
          <wp:inline distT="0" distB="0" distL="0" distR="0" wp14:anchorId="4DA3F274" wp14:editId="28AFD569">
            <wp:extent cx="4505325" cy="299572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356">
                      <a:extLst>
                        <a:ext uri="{28A0092B-C50C-407E-A947-70E740481C1C}">
                          <a14:useLocalDpi xmlns:a14="http://schemas.microsoft.com/office/drawing/2010/main" val="0"/>
                        </a:ext>
                      </a:extLst>
                    </a:blip>
                    <a:stretch>
                      <a:fillRect/>
                    </a:stretch>
                  </pic:blipFill>
                  <pic:spPr>
                    <a:xfrm>
                      <a:off x="0" y="0"/>
                      <a:ext cx="4518178" cy="3004274"/>
                    </a:xfrm>
                    <a:prstGeom prst="rect">
                      <a:avLst/>
                    </a:prstGeom>
                  </pic:spPr>
                </pic:pic>
              </a:graphicData>
            </a:graphic>
          </wp:inline>
        </w:drawing>
      </w:r>
    </w:p>
    <w:p w14:paraId="4E69B007" w14:textId="47BA7351" w:rsidR="00737672" w:rsidRPr="00BF249F" w:rsidRDefault="00737672" w:rsidP="00AE0617">
      <w:pPr>
        <w:pStyle w:val="CVFigureCaption"/>
        <w:tabs>
          <w:tab w:val="left" w:pos="57"/>
          <w:tab w:val="left" w:pos="1276"/>
        </w:tabs>
      </w:pPr>
      <w:r w:rsidRPr="00BF249F">
        <w:t>Co</w:t>
      </w:r>
      <w:r w:rsidR="00AE0617" w:rsidRPr="00BF249F">
        <w:t>reo View—Patient Summary window–</w:t>
      </w:r>
      <w:r w:rsidRPr="00BF249F">
        <w:t>Synchronization Button</w:t>
      </w:r>
    </w:p>
    <w:p w14:paraId="4792E119" w14:textId="77777777" w:rsidR="00737672" w:rsidRPr="00BF249F" w:rsidRDefault="00737672" w:rsidP="00737672">
      <w:pPr>
        <w:pStyle w:val="ListNumber"/>
        <w:spacing w:before="120" w:after="240"/>
      </w:pPr>
      <w:r w:rsidRPr="00BF249F">
        <w:t xml:space="preserve">Click the </w:t>
      </w:r>
      <w:r w:rsidRPr="00BF249F">
        <w:rPr>
          <w:b/>
        </w:rPr>
        <w:t>Synchronization</w:t>
      </w:r>
      <w:r w:rsidRPr="00BF249F">
        <w:t xml:space="preserve"> button to fetch the records of the same patient in Coreo Analytics.</w:t>
      </w:r>
    </w:p>
    <w:p w14:paraId="68D24CC7" w14:textId="77777777" w:rsidR="00737672" w:rsidRPr="00BF249F" w:rsidRDefault="00737672" w:rsidP="00737672">
      <w:pPr>
        <w:pStyle w:val="CVFigure"/>
      </w:pPr>
      <w:r w:rsidRPr="00BF249F">
        <w:drawing>
          <wp:inline distT="0" distB="0" distL="0" distR="0" wp14:anchorId="01B72450" wp14:editId="54AA25AE">
            <wp:extent cx="5267325" cy="323903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357">
                      <a:extLst>
                        <a:ext uri="{28A0092B-C50C-407E-A947-70E740481C1C}">
                          <a14:useLocalDpi xmlns:a14="http://schemas.microsoft.com/office/drawing/2010/main" val="0"/>
                        </a:ext>
                      </a:extLst>
                    </a:blip>
                    <a:stretch>
                      <a:fillRect/>
                    </a:stretch>
                  </pic:blipFill>
                  <pic:spPr>
                    <a:xfrm>
                      <a:off x="0" y="0"/>
                      <a:ext cx="5271307" cy="3241487"/>
                    </a:xfrm>
                    <a:prstGeom prst="rect">
                      <a:avLst/>
                    </a:prstGeom>
                  </pic:spPr>
                </pic:pic>
              </a:graphicData>
            </a:graphic>
          </wp:inline>
        </w:drawing>
      </w:r>
    </w:p>
    <w:p w14:paraId="66D8602F" w14:textId="77777777" w:rsidR="00737672" w:rsidRPr="00BF249F" w:rsidRDefault="00737672" w:rsidP="00AE0617">
      <w:pPr>
        <w:pStyle w:val="CVFigureCaption"/>
        <w:tabs>
          <w:tab w:val="left" w:pos="57"/>
          <w:tab w:val="left" w:pos="1134"/>
          <w:tab w:val="left" w:pos="1276"/>
        </w:tabs>
      </w:pPr>
      <w:r w:rsidRPr="00BF249F">
        <w:t>Synchronized Patient Record</w:t>
      </w:r>
    </w:p>
    <w:p w14:paraId="15EEC883" w14:textId="77777777" w:rsidR="00737672" w:rsidRPr="00BF249F" w:rsidRDefault="00737672" w:rsidP="00A87527">
      <w:pPr>
        <w:pStyle w:val="CVChapterBodyCopy"/>
      </w:pPr>
      <w:r w:rsidRPr="00BF249F">
        <w:t>The details of the patient record that you had synchronized displays in the Coreo Analytics application.</w:t>
      </w:r>
    </w:p>
    <w:p w14:paraId="048F107A" w14:textId="77777777" w:rsidR="00737672" w:rsidRPr="00BF249F" w:rsidRDefault="00737672" w:rsidP="00AE0617">
      <w:pPr>
        <w:pStyle w:val="Heading2"/>
      </w:pPr>
      <w:bookmarkStart w:id="244" w:name="_Toc28303257"/>
      <w:bookmarkStart w:id="245" w:name="_Toc34776320"/>
      <w:bookmarkStart w:id="246" w:name="_Toc34776847"/>
      <w:r w:rsidRPr="00BF249F">
        <w:lastRenderedPageBreak/>
        <w:t>Synchronize the Patient Record from the Coreo View-Prioritized View Layout</w:t>
      </w:r>
      <w:bookmarkEnd w:id="244"/>
      <w:bookmarkEnd w:id="245"/>
      <w:bookmarkEnd w:id="246"/>
    </w:p>
    <w:p w14:paraId="7F77C559" w14:textId="36A2DD5C" w:rsidR="00737672" w:rsidRPr="00BF249F" w:rsidRDefault="00737672" w:rsidP="00737672">
      <w:pPr>
        <w:pStyle w:val="CVChapterBodyCopy"/>
      </w:pPr>
      <w:r w:rsidRPr="00BF249F">
        <w:t>Follow these steps to synchronize the p</w:t>
      </w:r>
      <w:r w:rsidR="00A87527">
        <w:t>atient record between PV layout and CA:</w:t>
      </w:r>
    </w:p>
    <w:p w14:paraId="30DAEDE8" w14:textId="6FA419E9" w:rsidR="00737672" w:rsidRPr="00BF249F" w:rsidRDefault="00737672" w:rsidP="000C4889">
      <w:pPr>
        <w:pStyle w:val="ListNumber"/>
        <w:numPr>
          <w:ilvl w:val="0"/>
          <w:numId w:val="84"/>
        </w:numPr>
        <w:spacing w:before="120" w:after="240"/>
      </w:pPr>
      <w:r w:rsidRPr="00BF249F">
        <w:t>Create a preset or apply an existing preset with the Coreo View application assigned to a panel and Coreo Analytics</w:t>
      </w:r>
      <w:r w:rsidR="00A87527">
        <w:t xml:space="preserve"> (CA)</w:t>
      </w:r>
      <w:r w:rsidRPr="00BF249F">
        <w:t xml:space="preserve"> to another.</w:t>
      </w:r>
    </w:p>
    <w:p w14:paraId="59E59973" w14:textId="77777777" w:rsidR="00737672" w:rsidRPr="00BF249F" w:rsidRDefault="00737672" w:rsidP="00737672">
      <w:pPr>
        <w:pStyle w:val="ListNumber"/>
        <w:numPr>
          <w:ilvl w:val="0"/>
          <w:numId w:val="18"/>
        </w:numPr>
        <w:spacing w:before="120" w:after="240"/>
      </w:pPr>
      <w:r w:rsidRPr="00BF249F">
        <w:t xml:space="preserve">Click the </w:t>
      </w:r>
      <w:r w:rsidRPr="00BF249F">
        <w:rPr>
          <w:b/>
        </w:rPr>
        <w:t>Prioritized</w:t>
      </w:r>
      <w:r w:rsidRPr="00BF249F">
        <w:t xml:space="preserve"> </w:t>
      </w:r>
      <w:r w:rsidRPr="00BF249F">
        <w:rPr>
          <w:b/>
        </w:rPr>
        <w:t>View</w:t>
      </w:r>
      <w:r w:rsidRPr="00BF249F">
        <w:t xml:space="preserve"> button on the header toolbar in the Coreo View application to open the prioritized view layout.</w:t>
      </w:r>
    </w:p>
    <w:p w14:paraId="583CA525" w14:textId="77777777" w:rsidR="00737672" w:rsidRPr="00BF249F" w:rsidRDefault="00737672" w:rsidP="00737672">
      <w:pPr>
        <w:pStyle w:val="CVFigure"/>
      </w:pPr>
      <w:r w:rsidRPr="00BF249F">
        <w:drawing>
          <wp:inline distT="0" distB="0" distL="0" distR="0" wp14:anchorId="0836CCB3" wp14:editId="023E5295">
            <wp:extent cx="3429000" cy="23292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358">
                      <a:extLst>
                        <a:ext uri="{28A0092B-C50C-407E-A947-70E740481C1C}">
                          <a14:useLocalDpi xmlns:a14="http://schemas.microsoft.com/office/drawing/2010/main" val="0"/>
                        </a:ext>
                      </a:extLst>
                    </a:blip>
                    <a:stretch>
                      <a:fillRect/>
                    </a:stretch>
                  </pic:blipFill>
                  <pic:spPr>
                    <a:xfrm>
                      <a:off x="0" y="0"/>
                      <a:ext cx="3451394" cy="2344472"/>
                    </a:xfrm>
                    <a:prstGeom prst="rect">
                      <a:avLst/>
                    </a:prstGeom>
                  </pic:spPr>
                </pic:pic>
              </a:graphicData>
            </a:graphic>
          </wp:inline>
        </w:drawing>
      </w:r>
    </w:p>
    <w:p w14:paraId="29986A83" w14:textId="55360538" w:rsidR="00737672" w:rsidRPr="00BF249F" w:rsidRDefault="00737672" w:rsidP="00AE0617">
      <w:pPr>
        <w:pStyle w:val="CVFigureCaption"/>
        <w:tabs>
          <w:tab w:val="left" w:pos="57"/>
          <w:tab w:val="left" w:pos="1276"/>
        </w:tabs>
      </w:pPr>
      <w:r w:rsidRPr="00BF249F">
        <w:t>Applications Before Synchronization</w:t>
      </w:r>
    </w:p>
    <w:p w14:paraId="573AF6E9" w14:textId="78CFDDA9" w:rsidR="00737672" w:rsidRPr="00BF249F" w:rsidRDefault="00737672" w:rsidP="00737672">
      <w:pPr>
        <w:pStyle w:val="ListNumber"/>
        <w:numPr>
          <w:ilvl w:val="0"/>
          <w:numId w:val="18"/>
        </w:numPr>
        <w:spacing w:before="120" w:after="240"/>
      </w:pPr>
      <w:r w:rsidRPr="00BF249F">
        <w:t xml:space="preserve">Select the patient name that you want to synchronize the record within the Coreo </w:t>
      </w:r>
      <w:r w:rsidR="00A87527">
        <w:t>Analytics application. U</w:t>
      </w:r>
      <w:r w:rsidRPr="00BF249F">
        <w:t xml:space="preserve">se the </w:t>
      </w:r>
      <w:r w:rsidRPr="00BF249F">
        <w:rPr>
          <w:b/>
        </w:rPr>
        <w:t>Search</w:t>
      </w:r>
      <w:r w:rsidRPr="00BF249F">
        <w:t xml:space="preserve"> button to search for the patient record.</w:t>
      </w:r>
    </w:p>
    <w:p w14:paraId="2163C1C1" w14:textId="6A2D35B1" w:rsidR="00737672" w:rsidRPr="00BF249F" w:rsidRDefault="00737672" w:rsidP="00737672">
      <w:pPr>
        <w:pStyle w:val="ListNumber"/>
        <w:numPr>
          <w:ilvl w:val="0"/>
          <w:numId w:val="18"/>
        </w:numPr>
        <w:spacing w:before="120" w:after="240"/>
      </w:pPr>
      <w:r w:rsidRPr="00BF249F">
        <w:t xml:space="preserve">Click the </w:t>
      </w:r>
      <w:r w:rsidRPr="00BF249F">
        <w:rPr>
          <w:b/>
        </w:rPr>
        <w:t>Synchronization</w:t>
      </w:r>
      <w:r w:rsidRPr="00BF249F">
        <w:t xml:space="preserve"> button to fetch the records of the</w:t>
      </w:r>
      <w:r w:rsidR="00A87527">
        <w:t xml:space="preserve"> same patient in CA</w:t>
      </w:r>
      <w:r w:rsidRPr="00BF249F">
        <w:t>.</w:t>
      </w:r>
    </w:p>
    <w:p w14:paraId="0B0CDD1D" w14:textId="77777777" w:rsidR="00737672" w:rsidRPr="00BF249F" w:rsidRDefault="00737672" w:rsidP="00737672">
      <w:pPr>
        <w:pStyle w:val="CVFigure"/>
      </w:pPr>
      <w:r w:rsidRPr="00BF249F">
        <w:drawing>
          <wp:inline distT="0" distB="0" distL="0" distR="0" wp14:anchorId="702A95BE" wp14:editId="3F95B863">
            <wp:extent cx="3803453" cy="21526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359">
                      <a:extLst>
                        <a:ext uri="{28A0092B-C50C-407E-A947-70E740481C1C}">
                          <a14:useLocalDpi xmlns:a14="http://schemas.microsoft.com/office/drawing/2010/main" val="0"/>
                        </a:ext>
                      </a:extLst>
                    </a:blip>
                    <a:stretch>
                      <a:fillRect/>
                    </a:stretch>
                  </pic:blipFill>
                  <pic:spPr>
                    <a:xfrm>
                      <a:off x="0" y="0"/>
                      <a:ext cx="3869813" cy="2190208"/>
                    </a:xfrm>
                    <a:prstGeom prst="rect">
                      <a:avLst/>
                    </a:prstGeom>
                  </pic:spPr>
                </pic:pic>
              </a:graphicData>
            </a:graphic>
          </wp:inline>
        </w:drawing>
      </w:r>
    </w:p>
    <w:p w14:paraId="078B4667" w14:textId="77777777" w:rsidR="00737672" w:rsidRPr="00BF249F" w:rsidRDefault="00737672" w:rsidP="005B4CD4">
      <w:pPr>
        <w:pStyle w:val="CVFigureCaption"/>
        <w:tabs>
          <w:tab w:val="left" w:pos="57"/>
          <w:tab w:val="left" w:pos="1276"/>
        </w:tabs>
      </w:pPr>
      <w:r w:rsidRPr="00BF249F">
        <w:t>Synchronized Patient Record—Coreo View-Prioritized View</w:t>
      </w:r>
    </w:p>
    <w:p w14:paraId="05189EFC" w14:textId="0C6727DA" w:rsidR="00737672" w:rsidRPr="00BF249F" w:rsidRDefault="00737672" w:rsidP="005F293E">
      <w:pPr>
        <w:pStyle w:val="CVChapterBodyCopy"/>
      </w:pPr>
      <w:r w:rsidRPr="00BF249F">
        <w:t>The details of the patient record that you had synchronized displays in</w:t>
      </w:r>
      <w:r w:rsidR="00A87527">
        <w:t xml:space="preserve"> the CA</w:t>
      </w:r>
      <w:r w:rsidRPr="00BF249F">
        <w:t>.</w:t>
      </w:r>
    </w:p>
    <w:p w14:paraId="1C97DA8D" w14:textId="5D47E208" w:rsidR="00737672" w:rsidRPr="00BF249F" w:rsidRDefault="00737672" w:rsidP="00AE0617">
      <w:pPr>
        <w:pStyle w:val="Heading2"/>
      </w:pPr>
      <w:bookmarkStart w:id="247" w:name="_Toc28303258"/>
      <w:bookmarkStart w:id="248" w:name="_Toc34776321"/>
      <w:bookmarkStart w:id="249" w:name="_Toc34776848"/>
      <w:r w:rsidRPr="00BF249F">
        <w:lastRenderedPageBreak/>
        <w:t>Synchronize the Patient Record from the Coreo View</w:t>
      </w:r>
      <w:r w:rsidRPr="00BF249F">
        <w:rPr>
          <w:rFonts w:cs="Calibri"/>
        </w:rPr>
        <w:t>—</w:t>
      </w:r>
      <w:r w:rsidR="00FD26C0" w:rsidRPr="00BF249F">
        <w:t>Geom</w:t>
      </w:r>
      <w:r w:rsidRPr="00BF249F">
        <w:t>ap View Layout</w:t>
      </w:r>
      <w:bookmarkEnd w:id="247"/>
      <w:bookmarkEnd w:id="248"/>
      <w:bookmarkEnd w:id="249"/>
    </w:p>
    <w:p w14:paraId="08A8251F" w14:textId="77777777" w:rsidR="00737672" w:rsidRPr="00BF249F" w:rsidRDefault="00737672" w:rsidP="00737672">
      <w:pPr>
        <w:pStyle w:val="CVChapterBodyCopy"/>
      </w:pPr>
      <w:r w:rsidRPr="00BF249F">
        <w:t>Follow these steps to synchronize the patient record between Coreo View</w:t>
      </w:r>
      <w:r w:rsidRPr="00BF249F">
        <w:rPr>
          <w:rFonts w:cs="Calibri"/>
        </w:rPr>
        <w:t>—</w:t>
      </w:r>
      <w:r w:rsidRPr="00BF249F">
        <w:t>prioritized view layout and Coreo Analytics:</w:t>
      </w:r>
    </w:p>
    <w:p w14:paraId="35A4DE32" w14:textId="63590703" w:rsidR="00737672" w:rsidRPr="00BF249F" w:rsidRDefault="00737672" w:rsidP="000C4889">
      <w:pPr>
        <w:pStyle w:val="ListNumber"/>
        <w:numPr>
          <w:ilvl w:val="0"/>
          <w:numId w:val="85"/>
        </w:numPr>
        <w:spacing w:before="120" w:after="240"/>
      </w:pPr>
      <w:r w:rsidRPr="00BF249F">
        <w:t>Create a preset or apply an existing preset with the Coreo View application assigned to a panel and Coreo Analytics to another.</w:t>
      </w:r>
    </w:p>
    <w:p w14:paraId="6B41676B" w14:textId="77777777" w:rsidR="00737672" w:rsidRPr="00BF249F" w:rsidRDefault="00737672" w:rsidP="00737672">
      <w:pPr>
        <w:pStyle w:val="ListNumber"/>
        <w:numPr>
          <w:ilvl w:val="0"/>
          <w:numId w:val="18"/>
        </w:numPr>
        <w:spacing w:before="120" w:after="240"/>
      </w:pPr>
      <w:r w:rsidRPr="00BF249F">
        <w:t xml:space="preserve">Click the </w:t>
      </w:r>
      <w:r w:rsidRPr="00BF249F">
        <w:rPr>
          <w:b/>
        </w:rPr>
        <w:t>Prioritized</w:t>
      </w:r>
      <w:r w:rsidRPr="00BF249F">
        <w:t xml:space="preserve"> </w:t>
      </w:r>
      <w:r w:rsidRPr="00BF249F">
        <w:rPr>
          <w:b/>
        </w:rPr>
        <w:t>View</w:t>
      </w:r>
      <w:r w:rsidRPr="00BF249F">
        <w:t xml:space="preserve"> button on the header toolbar in the Coreo View application to open the prioritized view layout.</w:t>
      </w:r>
    </w:p>
    <w:p w14:paraId="47295BA6" w14:textId="77777777" w:rsidR="00737672" w:rsidRPr="00BF249F" w:rsidRDefault="00737672" w:rsidP="00737672">
      <w:pPr>
        <w:pStyle w:val="CVFigure"/>
      </w:pPr>
      <w:r w:rsidRPr="00BF249F">
        <w:drawing>
          <wp:inline distT="0" distB="0" distL="0" distR="0" wp14:anchorId="4B47CEF1" wp14:editId="63CD312C">
            <wp:extent cx="4841650" cy="3819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360">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18ADB8D0" w14:textId="409592FE" w:rsidR="00737672" w:rsidRPr="00BF249F" w:rsidRDefault="00E130FD" w:rsidP="005B4CD4">
      <w:pPr>
        <w:pStyle w:val="CVFigureCaption"/>
        <w:tabs>
          <w:tab w:val="left" w:pos="57"/>
          <w:tab w:val="left" w:pos="1276"/>
        </w:tabs>
      </w:pPr>
      <w:r w:rsidRPr="00BF249F">
        <w:drawing>
          <wp:anchor distT="0" distB="0" distL="114300" distR="114300" simplePos="0" relativeHeight="251664384" behindDoc="1" locked="0" layoutInCell="1" allowOverlap="1" wp14:anchorId="1045AFAB" wp14:editId="51E44D5C">
            <wp:simplePos x="0" y="0"/>
            <wp:positionH relativeFrom="column">
              <wp:posOffset>899160</wp:posOffset>
            </wp:positionH>
            <wp:positionV relativeFrom="paragraph">
              <wp:posOffset>338455</wp:posOffset>
            </wp:positionV>
            <wp:extent cx="196215" cy="189230"/>
            <wp:effectExtent l="0" t="0" r="0" b="0"/>
            <wp:wrapTight wrapText="bothSides">
              <wp:wrapPolygon edited="0">
                <wp:start x="0" y="0"/>
                <wp:lineTo x="0" y="19570"/>
                <wp:lineTo x="18874" y="19570"/>
                <wp:lineTo x="18874"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7672" w:rsidRPr="00BF249F">
        <w:t xml:space="preserve">Applications Before Synchronization </w:t>
      </w:r>
    </w:p>
    <w:p w14:paraId="5B97BE4E" w14:textId="31EC337C" w:rsidR="00737672" w:rsidRPr="00BF249F" w:rsidRDefault="00737672" w:rsidP="00737672">
      <w:pPr>
        <w:pStyle w:val="ListNumber"/>
        <w:spacing w:before="120" w:after="240"/>
      </w:pPr>
      <w:r w:rsidRPr="00BF249F">
        <w:t xml:space="preserve">Click the </w:t>
      </w:r>
      <w:r w:rsidRPr="00BF249F">
        <w:rPr>
          <w:b/>
        </w:rPr>
        <w:t>Search</w:t>
      </w:r>
      <w:r w:rsidR="00351B15" w:rsidRPr="00BF249F">
        <w:t xml:space="preserve"> icon in the Geom</w:t>
      </w:r>
      <w:r w:rsidRPr="00BF249F">
        <w:t>ap view layout and enter the patient name that you want to synchronize the record within the Coreo Analytics application.</w:t>
      </w:r>
    </w:p>
    <w:p w14:paraId="676C9FC2" w14:textId="4E117A1B" w:rsidR="00737672" w:rsidRPr="00BF249F" w:rsidRDefault="00737672" w:rsidP="00737672">
      <w:pPr>
        <w:pStyle w:val="ListNumber"/>
        <w:spacing w:before="120" w:after="240"/>
      </w:pPr>
      <w:r w:rsidRPr="00BF249F">
        <w:t xml:space="preserve">Click the </w:t>
      </w:r>
      <w:r w:rsidRPr="00BF249F">
        <w:rPr>
          <w:b/>
        </w:rPr>
        <w:t>Search</w:t>
      </w:r>
      <w:r w:rsidRPr="00BF249F">
        <w:t xml:space="preserve"> button </w:t>
      </w:r>
      <w:r w:rsidR="00351B15" w:rsidRPr="00BF249F">
        <w:t>to display the patient details in the geomap</w:t>
      </w:r>
      <w:r w:rsidRPr="00BF249F">
        <w:t xml:space="preserve"> view layout.</w:t>
      </w:r>
    </w:p>
    <w:p w14:paraId="4D39C51F" w14:textId="77777777" w:rsidR="00737672" w:rsidRPr="00BF249F" w:rsidRDefault="00737672" w:rsidP="00737672">
      <w:pPr>
        <w:spacing w:after="0" w:line="240" w:lineRule="auto"/>
        <w:rPr>
          <w:rFonts w:ascii="Calibri" w:hAnsi="Calibri"/>
        </w:rPr>
      </w:pPr>
      <w:r w:rsidRPr="00BF249F">
        <w:br w:type="page"/>
      </w:r>
    </w:p>
    <w:p w14:paraId="3C4C0277" w14:textId="77777777" w:rsidR="00737672" w:rsidRPr="00BF249F" w:rsidRDefault="00737672" w:rsidP="00737672">
      <w:pPr>
        <w:pStyle w:val="ListNumber"/>
        <w:spacing w:before="120" w:after="240"/>
      </w:pPr>
      <w:r w:rsidRPr="00BF249F">
        <w:lastRenderedPageBreak/>
        <w:t xml:space="preserve">Click the </w:t>
      </w:r>
      <w:r w:rsidRPr="00BF249F">
        <w:rPr>
          <w:b/>
        </w:rPr>
        <w:t>Synchronization</w:t>
      </w:r>
      <w:r w:rsidRPr="00BF249F">
        <w:t xml:space="preserve"> button to fetch the records of the same patient in Coreo Analytics.</w:t>
      </w:r>
    </w:p>
    <w:p w14:paraId="4B075EA7" w14:textId="77777777" w:rsidR="00737672" w:rsidRPr="00BF249F" w:rsidRDefault="00737672" w:rsidP="00737672">
      <w:pPr>
        <w:pStyle w:val="CVFigure"/>
      </w:pPr>
      <w:r w:rsidRPr="00BF249F">
        <w:drawing>
          <wp:inline distT="0" distB="0" distL="0" distR="0" wp14:anchorId="735C60F7" wp14:editId="3A00DB9E">
            <wp:extent cx="4659783" cy="28789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362">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74C71B2F" w14:textId="253D0477" w:rsidR="00737672" w:rsidRPr="00BF249F" w:rsidRDefault="00737672" w:rsidP="005B4CD4">
      <w:pPr>
        <w:pStyle w:val="CVFigureCaption"/>
        <w:tabs>
          <w:tab w:val="left" w:pos="57"/>
          <w:tab w:val="left" w:pos="1276"/>
        </w:tabs>
      </w:pPr>
      <w:r w:rsidRPr="00BF249F">
        <w:t>Synchronized</w:t>
      </w:r>
      <w:r w:rsidR="008E572E" w:rsidRPr="00BF249F">
        <w:t xml:space="preserve"> Patient Record—Coreo View-Geom</w:t>
      </w:r>
      <w:r w:rsidRPr="00BF249F">
        <w:t>ap View</w:t>
      </w:r>
    </w:p>
    <w:p w14:paraId="156AD735" w14:textId="77777777" w:rsidR="00737672" w:rsidRPr="00BF249F" w:rsidRDefault="00737672" w:rsidP="00FD26C0">
      <w:pPr>
        <w:pStyle w:val="CVChapterBodyCopy"/>
      </w:pPr>
      <w:r w:rsidRPr="00BF249F">
        <w:t>The details of the patient record that you had synchronized displays in the Coreo Analytics application.</w:t>
      </w:r>
    </w:p>
    <w:p w14:paraId="513EE6ED" w14:textId="41C7AAB6" w:rsidR="006F28FF" w:rsidRPr="00BF249F" w:rsidRDefault="006F28FF" w:rsidP="00291332">
      <w:r w:rsidRPr="00BF249F">
        <w:br w:type="page"/>
      </w:r>
    </w:p>
    <w:p w14:paraId="4A59F567" w14:textId="04C72663" w:rsidR="005329CC" w:rsidRDefault="005329CC" w:rsidP="006F28FF">
      <w:pPr>
        <w:pStyle w:val="ExhibitnewCVTitle"/>
      </w:pPr>
    </w:p>
    <w:p w14:paraId="67184D2D" w14:textId="77777777" w:rsidR="005329CC" w:rsidRDefault="005329CC" w:rsidP="006F28FF">
      <w:pPr>
        <w:pStyle w:val="ExhibitnewCVTitle"/>
      </w:pPr>
    </w:p>
    <w:p w14:paraId="3624EF30" w14:textId="4CFABE0E" w:rsidR="006F28FF" w:rsidRPr="00BF249F" w:rsidRDefault="00AA5D2D" w:rsidP="006F28FF">
      <w:pPr>
        <w:pStyle w:val="ExhibitnewCVTitle"/>
      </w:pPr>
      <w:bookmarkStart w:id="250" w:name="_Toc34776322"/>
      <w:bookmarkStart w:id="251" w:name="_Toc34776849"/>
      <w:r w:rsidRPr="00BF249F">
        <w:t>Exhibit</w:t>
      </w:r>
      <w:r w:rsidR="006F28FF" w:rsidRPr="00BF249F">
        <w:t xml:space="preserve">: Coreo View </w:t>
      </w:r>
      <w:r w:rsidR="008F3E29">
        <w:t xml:space="preserve">and UEE </w:t>
      </w:r>
      <w:r w:rsidR="006F28FF" w:rsidRPr="00BF249F">
        <w:t xml:space="preserve">Administrative </w:t>
      </w:r>
      <w:r w:rsidRPr="00BF249F">
        <w:t>Guide</w:t>
      </w:r>
      <w:bookmarkEnd w:id="250"/>
      <w:bookmarkEnd w:id="251"/>
    </w:p>
    <w:p w14:paraId="0739E273" w14:textId="77777777" w:rsidR="00893C81" w:rsidRPr="00BF249F" w:rsidRDefault="00893C81" w:rsidP="006F28FF">
      <w:pPr>
        <w:pStyle w:val="ExhibitnewCVTitle"/>
      </w:pPr>
    </w:p>
    <w:p w14:paraId="41F8E23F" w14:textId="1C95E86C" w:rsidR="006F28FF" w:rsidRPr="00BF249F" w:rsidRDefault="001B735D" w:rsidP="006F28FF">
      <w:pPr>
        <w:pStyle w:val="CVFigure"/>
      </w:pPr>
      <w:r w:rsidRPr="00BF249F">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63">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BF249F" w:rsidRDefault="006F28FF" w:rsidP="006F28FF"/>
    <w:p w14:paraId="6CE269D3" w14:textId="77777777" w:rsidR="006F28FF" w:rsidRPr="00BF249F" w:rsidRDefault="006F28FF" w:rsidP="006F28FF">
      <w:pPr>
        <w:sectPr w:rsidR="006F28FF" w:rsidRPr="00BF249F" w:rsidSect="00A44AA2">
          <w:footerReference w:type="even" r:id="rId364"/>
          <w:pgSz w:w="12240" w:h="15840"/>
          <w:pgMar w:top="1440" w:right="1800" w:bottom="1440" w:left="1800" w:header="720" w:footer="720" w:gutter="0"/>
          <w:cols w:space="720"/>
        </w:sectPr>
      </w:pPr>
    </w:p>
    <w:p w14:paraId="4502A5BC" w14:textId="77777777" w:rsidR="006F28FF" w:rsidRPr="00BF249F" w:rsidRDefault="006F28FF" w:rsidP="00317329">
      <w:pPr>
        <w:pStyle w:val="Heading1"/>
        <w:numPr>
          <w:ilvl w:val="0"/>
          <w:numId w:val="19"/>
        </w:numPr>
      </w:pPr>
      <w:bookmarkStart w:id="252" w:name="_Toc34776323"/>
      <w:bookmarkStart w:id="253" w:name="_Toc34776850"/>
      <w:r w:rsidRPr="00BF249F">
        <w:lastRenderedPageBreak/>
        <w:t>Coreo View Administrator Tasks</w:t>
      </w:r>
      <w:bookmarkEnd w:id="252"/>
      <w:bookmarkEnd w:id="253"/>
    </w:p>
    <w:p w14:paraId="119CEE4C" w14:textId="1B8E6350" w:rsidR="006F28FF" w:rsidRPr="00BF249F" w:rsidRDefault="00DF348E" w:rsidP="006F28FF">
      <w:pPr>
        <w:pStyle w:val="ChapterBodyCopy"/>
      </w:pPr>
      <w:r w:rsidRPr="00BF249F">
        <w:t xml:space="preserve">The </w:t>
      </w:r>
      <w:r w:rsidR="00790428" w:rsidRPr="00BF249F">
        <w:t>Navvis</w:t>
      </w:r>
      <w:r w:rsidR="006F28FF" w:rsidRPr="00BF249F">
        <w:t xml:space="preserve"> administrator has the </w:t>
      </w:r>
      <w:r w:rsidR="00790428" w:rsidRPr="00BF249F">
        <w:t>super user</w:t>
      </w:r>
      <w:r w:rsidR="006F28FF" w:rsidRPr="00BF249F">
        <w:t xml:space="preserve"> privileges and creates the </w:t>
      </w:r>
      <w:r w:rsidR="00B129F0" w:rsidRPr="00BF249F">
        <w:t>Coreo View administrator role. O</w:t>
      </w:r>
      <w:r w:rsidR="006F28FF" w:rsidRPr="00BF249F">
        <w:t>kta provides a single secure home page to use the Coreo View application.</w:t>
      </w:r>
    </w:p>
    <w:p w14:paraId="4C6E9AA6" w14:textId="77777777" w:rsidR="006F28FF" w:rsidRPr="00BF249F" w:rsidRDefault="006F28FF" w:rsidP="006F28FF">
      <w:pPr>
        <w:pStyle w:val="ChapterBodyCopy"/>
      </w:pPr>
      <w:r w:rsidRPr="00BF249F">
        <w:t>The Coreo View administrator manages the users and all the related administrative functions, which include the following:</w:t>
      </w:r>
    </w:p>
    <w:p w14:paraId="4A2F9F41" w14:textId="70B088EC" w:rsidR="006F28FF" w:rsidRPr="00BF249F" w:rsidRDefault="0011209F" w:rsidP="006F28FF">
      <w:pPr>
        <w:pStyle w:val="ChapterBodyCopy-Bullet"/>
      </w:pPr>
      <w:r w:rsidRPr="00BF249F">
        <w:t>M</w:t>
      </w:r>
      <w:r w:rsidR="006B79AD" w:rsidRPr="00BF249F">
        <w:t>anages the</w:t>
      </w:r>
      <w:r w:rsidR="006F28FF" w:rsidRPr="00BF249F">
        <w:t xml:space="preserve"> users of the Coreo View applicati</w:t>
      </w:r>
      <w:r w:rsidRPr="00BF249F">
        <w:t>on</w:t>
      </w:r>
    </w:p>
    <w:p w14:paraId="1FFD6F5C" w14:textId="6A6016A2" w:rsidR="006F28FF" w:rsidRPr="00BF249F" w:rsidRDefault="006B79AD" w:rsidP="006F28FF">
      <w:pPr>
        <w:pStyle w:val="ChapterBodyCopy-Bullet"/>
      </w:pPr>
      <w:r w:rsidRPr="00BF249F">
        <w:t xml:space="preserve">Assigns roles and permissions </w:t>
      </w:r>
      <w:r w:rsidR="0011209F" w:rsidRPr="00BF249F">
        <w:t>to</w:t>
      </w:r>
      <w:r w:rsidRPr="00BF249F">
        <w:t xml:space="preserve"> the</w:t>
      </w:r>
      <w:r w:rsidR="006F28FF" w:rsidRPr="00BF249F">
        <w:t xml:space="preserve"> </w:t>
      </w:r>
      <w:r w:rsidR="0011209F" w:rsidRPr="00BF249F">
        <w:t>users from the user groups</w:t>
      </w:r>
    </w:p>
    <w:p w14:paraId="7A92086F" w14:textId="4FF2C5D5" w:rsidR="006F28FF" w:rsidRPr="00BF249F" w:rsidRDefault="009E7126" w:rsidP="005B4CD4">
      <w:pPr>
        <w:pStyle w:val="Heading2"/>
        <w:tabs>
          <w:tab w:val="clear" w:pos="450"/>
          <w:tab w:val="left" w:pos="567"/>
        </w:tabs>
      </w:pPr>
      <w:bookmarkStart w:id="254" w:name="_Toc34776324"/>
      <w:bookmarkStart w:id="255" w:name="_Toc34776851"/>
      <w:r w:rsidRPr="00BF249F">
        <w:t>Okta Account A</w:t>
      </w:r>
      <w:r w:rsidR="0032724C" w:rsidRPr="00BF249F">
        <w:t>ctivation for the Coreo View A</w:t>
      </w:r>
      <w:r w:rsidR="006F28FF" w:rsidRPr="00BF249F">
        <w:t>dministrator</w:t>
      </w:r>
      <w:bookmarkEnd w:id="254"/>
      <w:bookmarkEnd w:id="255"/>
    </w:p>
    <w:p w14:paraId="4F5A8B6D" w14:textId="0853A9B8" w:rsidR="006F28FF" w:rsidRPr="00BF249F" w:rsidRDefault="00B129F0" w:rsidP="006F28FF">
      <w:pPr>
        <w:pStyle w:val="ChapterBodyCopy"/>
      </w:pPr>
      <w:r w:rsidRPr="00BF249F">
        <w:t xml:space="preserve">The </w:t>
      </w:r>
      <w:r w:rsidR="00790428" w:rsidRPr="00BF249F">
        <w:t>Navvis</w:t>
      </w:r>
      <w:r w:rsidR="006F28FF" w:rsidRPr="00BF249F">
        <w:t xml:space="preserve"> administrator will register a</w:t>
      </w:r>
      <w:r w:rsidRPr="00BF249F">
        <w:t xml:space="preserve"> user in O</w:t>
      </w:r>
      <w:r w:rsidR="006F28FF" w:rsidRPr="00BF249F">
        <w:t>kta and assigns the administrative privilege and access to the Coreo View application. The Coreo View administrator</w:t>
      </w:r>
      <w:r w:rsidR="0038752A" w:rsidRPr="00BF249F">
        <w:t>-</w:t>
      </w:r>
      <w:r w:rsidR="006F28FF" w:rsidRPr="00BF249F">
        <w:t xml:space="preserve">user manages the </w:t>
      </w:r>
      <w:r w:rsidR="0038752A" w:rsidRPr="00BF249F">
        <w:t xml:space="preserve">other </w:t>
      </w:r>
      <w:r w:rsidR="006F28FF" w:rsidRPr="00BF249F">
        <w:t>Coreo View users.</w:t>
      </w:r>
    </w:p>
    <w:p w14:paraId="5FA3AD3C" w14:textId="250024E0" w:rsidR="006F28FF" w:rsidRDefault="00B129F0" w:rsidP="006F28FF">
      <w:pPr>
        <w:pStyle w:val="ChapterBodyCopy"/>
      </w:pPr>
      <w:r w:rsidRPr="00BF249F">
        <w:t xml:space="preserve">The </w:t>
      </w:r>
      <w:r w:rsidR="00790428" w:rsidRPr="00BF249F">
        <w:t>Navvis</w:t>
      </w:r>
      <w:r w:rsidR="006F28FF" w:rsidRPr="00BF249F">
        <w:t xml:space="preserve"> administrator sends an email notification </w:t>
      </w:r>
      <w:r w:rsidR="00AF0308" w:rsidRPr="00BF249F">
        <w:t>to the Coreo View administrator-</w:t>
      </w:r>
      <w:r w:rsidR="006F28FF" w:rsidRPr="00BF249F">
        <w:t>user to initiate the account activation process.</w:t>
      </w:r>
    </w:p>
    <w:p w14:paraId="11936597" w14:textId="5A82BAEA" w:rsidR="00A87527" w:rsidRPr="00BF249F" w:rsidRDefault="00A87527" w:rsidP="006F28FF">
      <w:pPr>
        <w:pStyle w:val="ChapterBodyCopy"/>
      </w:pPr>
      <w:r w:rsidRPr="00BF249F">
        <w:t>The Navvis administrator can create multiple Coreo View administrator accounts for the Coreo View application. However, the Coreo View administrator can only assign the administrator role to another user in Coreo view in addition to other user roles and access permissions.</w:t>
      </w:r>
    </w:p>
    <w:p w14:paraId="15BA8431" w14:textId="77777777" w:rsidR="006F28FF" w:rsidRPr="00BF249F" w:rsidRDefault="006F28FF" w:rsidP="006F28FF">
      <w:pPr>
        <w:pStyle w:val="ChapterBodyCopy"/>
      </w:pPr>
      <w:r w:rsidRPr="00BF249F">
        <w:t>Follow these steps to activate the Okta account:</w:t>
      </w:r>
    </w:p>
    <w:p w14:paraId="2F6E0EB7" w14:textId="42AB2499" w:rsidR="006F28FF" w:rsidRPr="00BF249F" w:rsidRDefault="006F28FF" w:rsidP="00A55C80">
      <w:pPr>
        <w:pStyle w:val="ListNumber"/>
        <w:numPr>
          <w:ilvl w:val="0"/>
          <w:numId w:val="78"/>
        </w:numPr>
      </w:pPr>
      <w:r w:rsidRPr="00BF249F">
        <w:t xml:space="preserve">Open the email link sent to your email inbox by the </w:t>
      </w:r>
      <w:r w:rsidR="00790428" w:rsidRPr="00BF249F">
        <w:t>Navvis</w:t>
      </w:r>
      <w:r w:rsidRPr="00BF249F">
        <w:t xml:space="preserve"> administrator.</w:t>
      </w:r>
    </w:p>
    <w:p w14:paraId="15B039C2" w14:textId="13617561" w:rsidR="006F28FF" w:rsidRPr="00BF249F" w:rsidRDefault="006F28FF" w:rsidP="007F6A40">
      <w:pPr>
        <w:pStyle w:val="ListNumber"/>
      </w:pPr>
      <w:r w:rsidRPr="00BF249F">
        <w:t xml:space="preserve">Select the </w:t>
      </w:r>
      <w:r w:rsidRPr="00BF249F">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3"/>
                    <a:stretch>
                      <a:fillRect/>
                    </a:stretch>
                  </pic:blipFill>
                  <pic:spPr>
                    <a:xfrm>
                      <a:off x="0" y="0"/>
                      <a:ext cx="914403" cy="211423"/>
                    </a:xfrm>
                    <a:prstGeom prst="rect">
                      <a:avLst/>
                    </a:prstGeom>
                  </pic:spPr>
                </pic:pic>
              </a:graphicData>
            </a:graphic>
          </wp:inline>
        </w:drawing>
      </w:r>
      <w:r w:rsidRPr="00BF249F">
        <w:t xml:space="preserve"> link</w:t>
      </w:r>
      <w:r w:rsidR="00A87527">
        <w:t xml:space="preserve"> in the email</w:t>
      </w:r>
      <w:r w:rsidRPr="00BF249F">
        <w:t xml:space="preserve">. The </w:t>
      </w:r>
      <w:r w:rsidRPr="00BF249F">
        <w:rPr>
          <w:b/>
        </w:rPr>
        <w:t>Create your Navvis account</w:t>
      </w:r>
      <w:r w:rsidRPr="00BF249F">
        <w:t xml:space="preserve"> screen opens.</w:t>
      </w:r>
    </w:p>
    <w:p w14:paraId="24A496AE" w14:textId="784E7EE4" w:rsidR="006F28FF" w:rsidRPr="00BF249F" w:rsidRDefault="00A87527" w:rsidP="006F28FF">
      <w:pPr>
        <w:pStyle w:val="CVFigure"/>
      </w:pPr>
      <w:r>
        <w:drawing>
          <wp:inline distT="0" distB="0" distL="0" distR="0" wp14:anchorId="7666EDF5" wp14:editId="6BE00C4E">
            <wp:extent cx="1085850" cy="2186276"/>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GURE 3 CREATE YOUR NAVVIS &amp; COMPANY LLC ACCOUNT SCREEN_CV.png"/>
                    <pic:cNvPicPr/>
                  </pic:nvPicPr>
                  <pic:blipFill>
                    <a:blip r:embed="rId24">
                      <a:extLst>
                        <a:ext uri="{28A0092B-C50C-407E-A947-70E740481C1C}">
                          <a14:useLocalDpi xmlns:a14="http://schemas.microsoft.com/office/drawing/2010/main" val="0"/>
                        </a:ext>
                      </a:extLst>
                    </a:blip>
                    <a:stretch>
                      <a:fillRect/>
                    </a:stretch>
                  </pic:blipFill>
                  <pic:spPr>
                    <a:xfrm>
                      <a:off x="0" y="0"/>
                      <a:ext cx="1091224" cy="2197096"/>
                    </a:xfrm>
                    <a:prstGeom prst="rect">
                      <a:avLst/>
                    </a:prstGeom>
                  </pic:spPr>
                </pic:pic>
              </a:graphicData>
            </a:graphic>
          </wp:inline>
        </w:drawing>
      </w:r>
    </w:p>
    <w:p w14:paraId="59354476" w14:textId="77777777" w:rsidR="006F28FF" w:rsidRPr="00BF249F" w:rsidRDefault="006F28FF" w:rsidP="00673F30">
      <w:pPr>
        <w:pStyle w:val="CVFigureCaption"/>
        <w:numPr>
          <w:ilvl w:val="0"/>
          <w:numId w:val="99"/>
        </w:numPr>
        <w:ind w:left="993" w:hanging="993"/>
      </w:pPr>
      <w:r w:rsidRPr="00BF249F">
        <w:t>Create Your Navvis Account Screen</w:t>
      </w:r>
    </w:p>
    <w:p w14:paraId="6B9045FF" w14:textId="16825CEC" w:rsidR="006F28FF" w:rsidRPr="00BF249F" w:rsidRDefault="006F28FF" w:rsidP="006F28FF">
      <w:pPr>
        <w:pStyle w:val="ListNumber"/>
      </w:pPr>
      <w:r w:rsidRPr="00BF249F">
        <w:lastRenderedPageBreak/>
        <w:t xml:space="preserve">Enter the new password in </w:t>
      </w:r>
      <w:r w:rsidRPr="00BF249F">
        <w:rPr>
          <w:b/>
        </w:rPr>
        <w:t>Enter new password</w:t>
      </w:r>
      <w:r w:rsidRPr="00BF249F">
        <w:t>. The password must be at least 8 characters lon</w:t>
      </w:r>
      <w:r w:rsidR="006577C2" w:rsidRPr="00BF249F">
        <w:t>g</w:t>
      </w:r>
      <w:r w:rsidRPr="00BF249F">
        <w:t>.</w:t>
      </w:r>
    </w:p>
    <w:p w14:paraId="71FBA78B" w14:textId="424C23A4" w:rsidR="00414634" w:rsidRPr="00BF249F" w:rsidRDefault="00414634" w:rsidP="00414634">
      <w:pPr>
        <w:pStyle w:val="CVChapterBodyCopy"/>
      </w:pPr>
      <w:r w:rsidRPr="00BF249F">
        <w:t>The password</w:t>
      </w:r>
      <w:r w:rsidR="00E91B44">
        <w:fldChar w:fldCharType="begin"/>
      </w:r>
      <w:r w:rsidR="00E91B44">
        <w:instrText xml:space="preserve"> XE "</w:instrText>
      </w:r>
      <w:r w:rsidR="00E91B44" w:rsidRPr="00B05637">
        <w:instrText>password</w:instrText>
      </w:r>
      <w:r w:rsidR="00E91B44">
        <w:instrText xml:space="preserve">" \i </w:instrText>
      </w:r>
      <w:r w:rsidR="00E91B44">
        <w:fldChar w:fldCharType="end"/>
      </w:r>
      <w:r w:rsidRPr="00BF249F">
        <w:t xml:space="preserve">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4961"/>
      </w:tblGrid>
      <w:tr w:rsidR="00414634" w:rsidRPr="00BF249F" w14:paraId="6DB66426" w14:textId="77777777" w:rsidTr="005B4CD4">
        <w:trPr>
          <w:cantSplit/>
          <w:tblHeader/>
        </w:trPr>
        <w:tc>
          <w:tcPr>
            <w:tcW w:w="2552" w:type="dxa"/>
            <w:shd w:val="clear" w:color="auto" w:fill="365F91" w:themeFill="accent1" w:themeFillShade="BF"/>
          </w:tcPr>
          <w:p w14:paraId="7EF825F8" w14:textId="77777777" w:rsidR="00414634" w:rsidRPr="00BF249F" w:rsidRDefault="00414634" w:rsidP="00D67B7E">
            <w:pPr>
              <w:pStyle w:val="Whitechartheaderinformation"/>
            </w:pPr>
            <w:r w:rsidRPr="00BF249F">
              <w:t>Description</w:t>
            </w:r>
          </w:p>
        </w:tc>
        <w:tc>
          <w:tcPr>
            <w:tcW w:w="4961" w:type="dxa"/>
            <w:shd w:val="clear" w:color="auto" w:fill="808080" w:themeFill="background1" w:themeFillShade="80"/>
          </w:tcPr>
          <w:p w14:paraId="10D59B60" w14:textId="77777777" w:rsidR="00414634" w:rsidRPr="00BF249F" w:rsidRDefault="00414634" w:rsidP="00D67B7E">
            <w:pPr>
              <w:pStyle w:val="Whitechartheaderinformation"/>
            </w:pPr>
            <w:r w:rsidRPr="00BF249F">
              <w:t>Characters</w:t>
            </w:r>
          </w:p>
        </w:tc>
      </w:tr>
      <w:tr w:rsidR="00414634" w:rsidRPr="00BF249F" w14:paraId="065A42DC" w14:textId="77777777" w:rsidTr="005B4CD4">
        <w:trPr>
          <w:cantSplit/>
          <w:tblHeader/>
        </w:trPr>
        <w:tc>
          <w:tcPr>
            <w:tcW w:w="2552" w:type="dxa"/>
            <w:shd w:val="clear" w:color="auto" w:fill="auto"/>
          </w:tcPr>
          <w:p w14:paraId="092D0171" w14:textId="77777777" w:rsidR="00414634" w:rsidRPr="00BF249F" w:rsidRDefault="00414634" w:rsidP="00D67B7E">
            <w:pPr>
              <w:pStyle w:val="CVTabletext"/>
            </w:pPr>
            <w:r w:rsidRPr="00BF249F">
              <w:t>Upper case characters</w:t>
            </w:r>
          </w:p>
        </w:tc>
        <w:tc>
          <w:tcPr>
            <w:tcW w:w="4961" w:type="dxa"/>
            <w:shd w:val="clear" w:color="auto" w:fill="auto"/>
          </w:tcPr>
          <w:p w14:paraId="1E9CF471" w14:textId="77777777" w:rsidR="00414634" w:rsidRPr="00BF249F" w:rsidRDefault="00414634" w:rsidP="00D67B7E">
            <w:pPr>
              <w:pStyle w:val="CVTabletext"/>
            </w:pPr>
            <w:r w:rsidRPr="00BF249F">
              <w:t>A</w:t>
            </w:r>
            <w:r w:rsidRPr="00BF249F">
              <w:rPr>
                <w:rFonts w:cs="Calibri"/>
              </w:rPr>
              <w:t>–</w:t>
            </w:r>
            <w:r w:rsidRPr="00BF249F">
              <w:t>Z</w:t>
            </w:r>
          </w:p>
        </w:tc>
      </w:tr>
      <w:tr w:rsidR="00414634" w:rsidRPr="00BF249F" w14:paraId="50B3BA4D" w14:textId="77777777" w:rsidTr="005B4CD4">
        <w:trPr>
          <w:cantSplit/>
          <w:tblHeader/>
        </w:trPr>
        <w:tc>
          <w:tcPr>
            <w:tcW w:w="2552" w:type="dxa"/>
            <w:shd w:val="clear" w:color="auto" w:fill="auto"/>
          </w:tcPr>
          <w:p w14:paraId="4FC3A10D" w14:textId="77777777" w:rsidR="00414634" w:rsidRPr="00BF249F" w:rsidRDefault="00414634" w:rsidP="00D67B7E">
            <w:pPr>
              <w:pStyle w:val="CVTabletext"/>
            </w:pPr>
            <w:r w:rsidRPr="00BF249F">
              <w:t>Lower case characters</w:t>
            </w:r>
          </w:p>
        </w:tc>
        <w:tc>
          <w:tcPr>
            <w:tcW w:w="4961" w:type="dxa"/>
            <w:shd w:val="clear" w:color="auto" w:fill="auto"/>
          </w:tcPr>
          <w:p w14:paraId="1F06533B" w14:textId="77777777" w:rsidR="00414634" w:rsidRPr="00BF249F" w:rsidRDefault="00414634" w:rsidP="00D67B7E">
            <w:pPr>
              <w:pStyle w:val="CVTabletext"/>
            </w:pPr>
            <w:r w:rsidRPr="00BF249F">
              <w:t>a</w:t>
            </w:r>
            <w:r w:rsidRPr="00BF249F">
              <w:rPr>
                <w:rFonts w:cs="Calibri"/>
              </w:rPr>
              <w:t>–</w:t>
            </w:r>
            <w:r w:rsidRPr="00BF249F">
              <w:t>z</w:t>
            </w:r>
          </w:p>
        </w:tc>
      </w:tr>
      <w:tr w:rsidR="00414634" w:rsidRPr="00BF249F" w14:paraId="4D1BD3DC" w14:textId="77777777" w:rsidTr="005B4CD4">
        <w:trPr>
          <w:cantSplit/>
          <w:tblHeader/>
        </w:trPr>
        <w:tc>
          <w:tcPr>
            <w:tcW w:w="2552" w:type="dxa"/>
            <w:shd w:val="clear" w:color="auto" w:fill="auto"/>
          </w:tcPr>
          <w:p w14:paraId="19FEFAD6" w14:textId="77777777" w:rsidR="00414634" w:rsidRPr="00BF249F" w:rsidRDefault="00414634" w:rsidP="00D67B7E">
            <w:pPr>
              <w:pStyle w:val="CVTabletext"/>
            </w:pPr>
            <w:r w:rsidRPr="00BF249F">
              <w:t>Digits</w:t>
            </w:r>
          </w:p>
        </w:tc>
        <w:tc>
          <w:tcPr>
            <w:tcW w:w="4961" w:type="dxa"/>
            <w:shd w:val="clear" w:color="auto" w:fill="auto"/>
          </w:tcPr>
          <w:p w14:paraId="65E99591" w14:textId="77777777" w:rsidR="00414634" w:rsidRPr="00BF249F" w:rsidRDefault="00414634" w:rsidP="00D67B7E">
            <w:pPr>
              <w:pStyle w:val="CVTabletext"/>
            </w:pPr>
            <w:r w:rsidRPr="00BF249F">
              <w:t>0</w:t>
            </w:r>
            <w:r w:rsidRPr="00BF249F">
              <w:rPr>
                <w:rFonts w:cs="Calibri"/>
              </w:rPr>
              <w:t>–</w:t>
            </w:r>
            <w:r w:rsidRPr="00BF249F">
              <w:t>9</w:t>
            </w:r>
          </w:p>
        </w:tc>
      </w:tr>
      <w:tr w:rsidR="00414634" w:rsidRPr="00BF249F" w14:paraId="010DC94E" w14:textId="77777777" w:rsidTr="005B4CD4">
        <w:trPr>
          <w:cantSplit/>
          <w:tblHeader/>
        </w:trPr>
        <w:tc>
          <w:tcPr>
            <w:tcW w:w="2552" w:type="dxa"/>
            <w:shd w:val="clear" w:color="auto" w:fill="auto"/>
          </w:tcPr>
          <w:p w14:paraId="3F9B8640" w14:textId="77777777" w:rsidR="00414634" w:rsidRPr="00BF249F" w:rsidRDefault="00414634" w:rsidP="00D67B7E">
            <w:pPr>
              <w:pStyle w:val="CVTabletext"/>
            </w:pPr>
            <w:r w:rsidRPr="00BF249F">
              <w:t>Special characters</w:t>
            </w:r>
          </w:p>
        </w:tc>
        <w:tc>
          <w:tcPr>
            <w:tcW w:w="4961" w:type="dxa"/>
            <w:shd w:val="clear" w:color="auto" w:fill="auto"/>
          </w:tcPr>
          <w:p w14:paraId="4C7A0B3C" w14:textId="77777777" w:rsidR="00414634" w:rsidRPr="00BF249F" w:rsidRDefault="00414634" w:rsidP="00D67B7E">
            <w:pPr>
              <w:pStyle w:val="CVTabletext"/>
            </w:pPr>
            <w:r w:rsidRPr="00BF249F">
              <w:t>~ ! @ # $ % ^ &amp; * _ - + = ` | \ () {} [] : ; " ' &lt; &gt; , . ? /</w:t>
            </w:r>
          </w:p>
        </w:tc>
      </w:tr>
    </w:tbl>
    <w:p w14:paraId="551F24F1" w14:textId="77777777" w:rsidR="006F28FF" w:rsidRPr="00BF249F" w:rsidRDefault="006F28FF" w:rsidP="00673F30">
      <w:pPr>
        <w:pStyle w:val="CVTableCaption"/>
        <w:numPr>
          <w:ilvl w:val="0"/>
          <w:numId w:val="100"/>
        </w:numPr>
        <w:tabs>
          <w:tab w:val="left" w:pos="993"/>
        </w:tabs>
        <w:ind w:hanging="1555"/>
      </w:pPr>
      <w:bookmarkStart w:id="256" w:name="PasswordCharacters"/>
      <w:bookmarkEnd w:id="256"/>
      <w:r w:rsidRPr="00BF249F">
        <w:t>System Accepted Password Characters</w:t>
      </w:r>
    </w:p>
    <w:p w14:paraId="26D90313" w14:textId="77777777" w:rsidR="006F28FF" w:rsidRPr="00BF249F" w:rsidRDefault="006F28FF" w:rsidP="006F28FF">
      <w:pPr>
        <w:pStyle w:val="ListNumber"/>
      </w:pPr>
      <w:r w:rsidRPr="00BF249F">
        <w:t xml:space="preserve">Reenter the password in the </w:t>
      </w:r>
      <w:r w:rsidRPr="00BF249F">
        <w:rPr>
          <w:b/>
        </w:rPr>
        <w:t>Repeat new password</w:t>
      </w:r>
      <w:r w:rsidRPr="00BF249F">
        <w:t xml:space="preserve"> box.</w:t>
      </w:r>
    </w:p>
    <w:p w14:paraId="6E57BB5A" w14:textId="77777777" w:rsidR="006F28FF" w:rsidRPr="00BF249F" w:rsidRDefault="006F28FF" w:rsidP="006F28FF">
      <w:pPr>
        <w:pStyle w:val="CVChapterBodyCopyIndent1"/>
      </w:pPr>
      <w:r w:rsidRPr="00BF249F">
        <w:t>The user must add a security question to reset a new password in the event of the user forgetting the password during the future use.</w:t>
      </w:r>
    </w:p>
    <w:p w14:paraId="1AC5BBB6" w14:textId="77777777" w:rsidR="00414634" w:rsidRPr="00BF249F" w:rsidRDefault="00414634" w:rsidP="00414634">
      <w:pPr>
        <w:pStyle w:val="ListNumber"/>
        <w:spacing w:before="120" w:after="240"/>
      </w:pPr>
      <w:r w:rsidRPr="00BF249F">
        <w:t xml:space="preserve">Under </w:t>
      </w:r>
      <w:r w:rsidRPr="00BF249F">
        <w:rPr>
          <w:b/>
        </w:rPr>
        <w:t>Choose a forgot password</w:t>
      </w:r>
      <w:r w:rsidRPr="00BF249F">
        <w:t xml:space="preserve"> question on the </w:t>
      </w:r>
      <w:r w:rsidRPr="00BF249F">
        <w:rPr>
          <w:b/>
        </w:rPr>
        <w:t>Create your Navvis &amp; Company, LLC account</w:t>
      </w:r>
      <w:r w:rsidRPr="00BF249F">
        <w:t xml:space="preserve"> screen, select the arrow to view the questions.</w:t>
      </w:r>
    </w:p>
    <w:p w14:paraId="4EA5CE32" w14:textId="565F2518" w:rsidR="006F28FF" w:rsidRPr="00BF249F" w:rsidRDefault="000F3103" w:rsidP="006F28FF">
      <w:pPr>
        <w:pStyle w:val="CVFigure"/>
      </w:pPr>
      <w:r w:rsidRPr="00BF249F">
        <w:drawing>
          <wp:inline distT="0" distB="0" distL="0" distR="0" wp14:anchorId="1B1EED73" wp14:editId="73DD79C8">
            <wp:extent cx="2343150" cy="2200830"/>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5 CHOOSE A FORGOT PASSWORD QUESTION_CV Admin.png"/>
                    <pic:cNvPicPr/>
                  </pic:nvPicPr>
                  <pic:blipFill>
                    <a:blip r:embed="rId25">
                      <a:extLst>
                        <a:ext uri="{28A0092B-C50C-407E-A947-70E740481C1C}">
                          <a14:useLocalDpi xmlns:a14="http://schemas.microsoft.com/office/drawing/2010/main" val="0"/>
                        </a:ext>
                      </a:extLst>
                    </a:blip>
                    <a:stretch>
                      <a:fillRect/>
                    </a:stretch>
                  </pic:blipFill>
                  <pic:spPr>
                    <a:xfrm>
                      <a:off x="0" y="0"/>
                      <a:ext cx="2362130" cy="2218657"/>
                    </a:xfrm>
                    <a:prstGeom prst="rect">
                      <a:avLst/>
                    </a:prstGeom>
                  </pic:spPr>
                </pic:pic>
              </a:graphicData>
            </a:graphic>
          </wp:inline>
        </w:drawing>
      </w:r>
    </w:p>
    <w:p w14:paraId="49E4351F" w14:textId="77777777" w:rsidR="006F28FF" w:rsidRPr="00BF249F" w:rsidRDefault="006F28FF" w:rsidP="00673F30">
      <w:pPr>
        <w:pStyle w:val="CVFigureCaption"/>
        <w:tabs>
          <w:tab w:val="left" w:pos="993"/>
        </w:tabs>
      </w:pPr>
      <w:r w:rsidRPr="00BF249F">
        <w:t>Choose A Forgot Password Question</w:t>
      </w:r>
    </w:p>
    <w:p w14:paraId="52D6C1C0" w14:textId="77777777" w:rsidR="006F28FF" w:rsidRPr="00BF249F" w:rsidRDefault="006F28FF" w:rsidP="006F28FF">
      <w:pPr>
        <w:pStyle w:val="ListNumber"/>
      </w:pPr>
      <w:r w:rsidRPr="00BF249F">
        <w:t>Choose a security question from the list.</w:t>
      </w:r>
    </w:p>
    <w:p w14:paraId="13D3B446" w14:textId="77777777" w:rsidR="006F28FF" w:rsidRPr="00BF249F" w:rsidRDefault="006F28FF" w:rsidP="006F28FF">
      <w:pPr>
        <w:pStyle w:val="ListNumber"/>
      </w:pPr>
      <w:r w:rsidRPr="00BF249F">
        <w:t xml:space="preserve">In the </w:t>
      </w:r>
      <w:r w:rsidRPr="00BF249F">
        <w:rPr>
          <w:b/>
        </w:rPr>
        <w:t>Answer</w:t>
      </w:r>
      <w:r w:rsidRPr="00BF249F">
        <w:t xml:space="preserve"> box, enter the answer. You must remember this answer because it is used at a later date to reset a forgotten or expired password.</w:t>
      </w:r>
    </w:p>
    <w:p w14:paraId="10703092" w14:textId="77777777" w:rsidR="006F28FF" w:rsidRPr="00BF249F" w:rsidRDefault="006F28FF" w:rsidP="006F28FF">
      <w:pPr>
        <w:pStyle w:val="ListNumber"/>
      </w:pPr>
      <w:r w:rsidRPr="00BF249F">
        <w:t xml:space="preserve">Choose a picture as a security image in the </w:t>
      </w:r>
      <w:r w:rsidRPr="00BF249F">
        <w:rPr>
          <w:b/>
        </w:rPr>
        <w:t>Create your Navvis account</w:t>
      </w:r>
      <w:r w:rsidRPr="00BF249F">
        <w:t xml:space="preserve"> screen and then select </w:t>
      </w:r>
      <w:r w:rsidRPr="00BF249F">
        <w:rPr>
          <w:b/>
        </w:rPr>
        <w:t>Create My Account</w:t>
      </w:r>
      <w:r w:rsidRPr="00BF249F">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6F28FF" w:rsidRPr="00BF249F" w14:paraId="582B6E2E" w14:textId="77777777" w:rsidTr="00E73F06">
        <w:trPr>
          <w:trHeight w:val="989"/>
        </w:trPr>
        <w:tc>
          <w:tcPr>
            <w:tcW w:w="904" w:type="dxa"/>
            <w:vAlign w:val="center"/>
          </w:tcPr>
          <w:p w14:paraId="3B041C0B" w14:textId="6B5152B8" w:rsidR="006F28FF" w:rsidRPr="00BF249F" w:rsidRDefault="006577C2" w:rsidP="00DD770C">
            <w:pPr>
              <w:pStyle w:val="ChapterBodyCopy"/>
            </w:pPr>
            <w:r w:rsidRPr="00BF249F">
              <w:rPr>
                <w:noProof/>
                <w:lang w:val="en-IN" w:eastAsia="en-IN"/>
              </w:rPr>
              <w:drawing>
                <wp:inline distT="0" distB="0" distL="0" distR="0" wp14:anchorId="29DF56D4" wp14:editId="7812D1C3">
                  <wp:extent cx="441691" cy="438150"/>
                  <wp:effectExtent l="0" t="0" r="0" b="0"/>
                  <wp:docPr id="6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44" w:type="dxa"/>
            <w:vAlign w:val="center"/>
          </w:tcPr>
          <w:p w14:paraId="27B4A505" w14:textId="67731585" w:rsidR="006F28FF" w:rsidRPr="00BF249F" w:rsidRDefault="007F6A40" w:rsidP="00DD770C">
            <w:pPr>
              <w:pStyle w:val="CVCalloutNote"/>
            </w:pPr>
            <w:r w:rsidRPr="00BF249F">
              <w:t xml:space="preserve">The security image displays in the </w:t>
            </w:r>
            <w:hyperlink w:anchor="NAVVISsignInScreen" w:history="1">
              <w:r w:rsidRPr="00BF249F">
                <w:rPr>
                  <w:rStyle w:val="Hyperlink"/>
                </w:rPr>
                <w:t>Coreo</w:t>
              </w:r>
              <w:r w:rsidRPr="00BF249F">
                <w:rPr>
                  <w:rStyle w:val="Hyperlink"/>
                  <w:rFonts w:cstheme="minorBidi"/>
                </w:rPr>
                <w:t xml:space="preserve"> Sign In screen</w:t>
              </w:r>
            </w:hyperlink>
            <w:r w:rsidRPr="00BF249F">
              <w:t xml:space="preserve"> on entering the user name.</w:t>
            </w:r>
          </w:p>
        </w:tc>
      </w:tr>
    </w:tbl>
    <w:p w14:paraId="152ED1DA" w14:textId="77777777" w:rsidR="006F28FF" w:rsidRPr="00BF249F" w:rsidRDefault="006F28FF" w:rsidP="006F28FF">
      <w:pPr>
        <w:pStyle w:val="CVspacebeforetable"/>
      </w:pPr>
    </w:p>
    <w:p w14:paraId="68789FB3" w14:textId="77777777" w:rsidR="007F6A40" w:rsidRPr="00BF249F" w:rsidRDefault="007F6A40" w:rsidP="007F6A40">
      <w:pPr>
        <w:pStyle w:val="ListNumber"/>
      </w:pPr>
      <w:r w:rsidRPr="00BF249F">
        <w:lastRenderedPageBreak/>
        <w:t xml:space="preserve">The </w:t>
      </w:r>
      <w:r w:rsidRPr="00BF249F">
        <w:rPr>
          <w:b/>
        </w:rPr>
        <w:t>Coreo</w:t>
      </w:r>
      <w:r w:rsidRPr="00BF249F">
        <w:t xml:space="preserve"> landing screen opens.</w:t>
      </w:r>
    </w:p>
    <w:p w14:paraId="0A021259" w14:textId="32459C54" w:rsidR="000F3103" w:rsidRPr="00BF249F" w:rsidRDefault="00E73F06" w:rsidP="007F6A40">
      <w:pPr>
        <w:pStyle w:val="CVFigure"/>
      </w:pPr>
      <w:r w:rsidRPr="00BF249F">
        <w:drawing>
          <wp:inline distT="0" distB="0" distL="0" distR="0" wp14:anchorId="338B0A86" wp14:editId="3DABA6BA">
            <wp:extent cx="4343400" cy="2050547"/>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 name="FIGURE 5 COREO LANDING SCREEN_CV.png"/>
                    <pic:cNvPicPr/>
                  </pic:nvPicPr>
                  <pic:blipFill>
                    <a:blip r:embed="rId26">
                      <a:extLst>
                        <a:ext uri="{28A0092B-C50C-407E-A947-70E740481C1C}">
                          <a14:useLocalDpi xmlns:a14="http://schemas.microsoft.com/office/drawing/2010/main" val="0"/>
                        </a:ext>
                      </a:extLst>
                    </a:blip>
                    <a:stretch>
                      <a:fillRect/>
                    </a:stretch>
                  </pic:blipFill>
                  <pic:spPr>
                    <a:xfrm>
                      <a:off x="0" y="0"/>
                      <a:ext cx="4365250" cy="2060863"/>
                    </a:xfrm>
                    <a:prstGeom prst="rect">
                      <a:avLst/>
                    </a:prstGeom>
                  </pic:spPr>
                </pic:pic>
              </a:graphicData>
            </a:graphic>
          </wp:inline>
        </w:drawing>
      </w:r>
    </w:p>
    <w:p w14:paraId="46950BCA" w14:textId="5E0B0F2F" w:rsidR="000F3103" w:rsidRPr="00BF249F" w:rsidRDefault="001B104E" w:rsidP="00673F30">
      <w:pPr>
        <w:pStyle w:val="CVFigureCaption"/>
        <w:tabs>
          <w:tab w:val="left" w:pos="993"/>
          <w:tab w:val="left" w:pos="1134"/>
        </w:tabs>
      </w:pPr>
      <w:r w:rsidRPr="00BF249F">
        <w:t>Coreo landing screen</w:t>
      </w:r>
    </w:p>
    <w:p w14:paraId="0D3EFBE3" w14:textId="55F5EAA9" w:rsidR="007F6A40" w:rsidRPr="00BF249F" w:rsidRDefault="007F6A40" w:rsidP="007F6A40">
      <w:pPr>
        <w:pStyle w:val="ListNumber"/>
        <w:spacing w:before="120" w:after="240"/>
      </w:pPr>
      <w:r w:rsidRPr="00BF249F">
        <w:t xml:space="preserve">Select the </w:t>
      </w:r>
      <w:r w:rsidRPr="00BF249F">
        <w:rPr>
          <w:b/>
        </w:rPr>
        <w:t>Coreo View</w:t>
      </w:r>
      <w:r w:rsidRPr="00BF249F">
        <w:t xml:space="preserve"> button on the landing screen. The Coreo applications that you see on the Coreo landing screen depends upon the user-role and permissions assigned to you by your </w:t>
      </w:r>
      <w:r w:rsidR="00790428" w:rsidRPr="00BF249F">
        <w:t>Navvis</w:t>
      </w:r>
      <w:r w:rsidRPr="00BF249F">
        <w:t xml:space="preserve"> administrator.</w:t>
      </w:r>
    </w:p>
    <w:p w14:paraId="059497DD" w14:textId="77777777" w:rsidR="007F6A40" w:rsidRPr="00BF249F" w:rsidRDefault="007F6A40" w:rsidP="007F6A40">
      <w:pPr>
        <w:pStyle w:val="ListNumber"/>
      </w:pPr>
      <w:r w:rsidRPr="00BF249F">
        <w:t xml:space="preserve">The </w:t>
      </w:r>
      <w:r w:rsidRPr="00BF249F">
        <w:rPr>
          <w:b/>
        </w:rPr>
        <w:t>Coreo Sign in</w:t>
      </w:r>
      <w:r w:rsidRPr="00BF249F">
        <w:t xml:space="preserve"> screen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7F6A40" w:rsidRPr="00BF249F" w14:paraId="78838E54" w14:textId="77777777" w:rsidTr="005B4CD4">
        <w:trPr>
          <w:trHeight w:val="989"/>
        </w:trPr>
        <w:tc>
          <w:tcPr>
            <w:tcW w:w="993" w:type="dxa"/>
            <w:vAlign w:val="center"/>
          </w:tcPr>
          <w:p w14:paraId="6570F378" w14:textId="77777777" w:rsidR="007F6A40" w:rsidRPr="00BF249F" w:rsidRDefault="007F6A40" w:rsidP="00D67B7E">
            <w:pPr>
              <w:pStyle w:val="ChapterBodyCopy"/>
            </w:pPr>
            <w:r w:rsidRPr="00BF249F">
              <w:rPr>
                <w:noProof/>
                <w:lang w:val="en-IN" w:eastAsia="en-IN"/>
              </w:rPr>
              <w:drawing>
                <wp:inline distT="0" distB="0" distL="0" distR="0" wp14:anchorId="69F81470" wp14:editId="6D350A7D">
                  <wp:extent cx="441691" cy="438150"/>
                  <wp:effectExtent l="0" t="0" r="0" b="0"/>
                  <wp:docPr id="5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39293F" w14:textId="77777777" w:rsidR="007F6A40" w:rsidRPr="00BF249F" w:rsidRDefault="007F6A40" w:rsidP="00D67B7E">
            <w:pPr>
              <w:pStyle w:val="CVCalloutNote"/>
            </w:pPr>
            <w:r w:rsidRPr="00BF249F">
              <w:t>Once the user accepts EULA and the Okta SSO account is activated, the new user becomes an existing user.</w:t>
            </w:r>
          </w:p>
          <w:p w14:paraId="60F029E1" w14:textId="650C2C0B" w:rsidR="007F6A40" w:rsidRPr="00BF249F" w:rsidRDefault="007F6A40" w:rsidP="00D67B7E">
            <w:pPr>
              <w:pStyle w:val="CVCalloutNote"/>
            </w:pPr>
            <w:r w:rsidRPr="00BF249F">
              <w:t xml:space="preserve">As an existing user, go to </w:t>
            </w:r>
            <w:r w:rsidR="006302D4" w:rsidRPr="00BF249F">
              <w:rPr>
                <w:rStyle w:val="Hyperlink"/>
              </w:rPr>
              <w:t xml:space="preserve">login.coreohealth.com </w:t>
            </w:r>
            <w:r w:rsidRPr="00BF249F">
              <w:t>to open the Coreo Sign in screen.</w:t>
            </w:r>
          </w:p>
        </w:tc>
      </w:tr>
    </w:tbl>
    <w:p w14:paraId="38C07086" w14:textId="77777777" w:rsidR="000F3103" w:rsidRPr="00BF249F" w:rsidRDefault="000F3103" w:rsidP="007F6A40">
      <w:pPr>
        <w:pStyle w:val="CVspacebeforetable"/>
      </w:pPr>
    </w:p>
    <w:p w14:paraId="71A8B131" w14:textId="401B9FFF" w:rsidR="000F3103" w:rsidRPr="00BF249F" w:rsidRDefault="007F6A40" w:rsidP="007F6A40">
      <w:pPr>
        <w:pStyle w:val="CVFigure"/>
      </w:pPr>
      <w:r w:rsidRPr="00BF249F">
        <w:drawing>
          <wp:inline distT="0" distB="0" distL="0" distR="0" wp14:anchorId="7ED5CB15" wp14:editId="5D195854">
            <wp:extent cx="2009775" cy="2895626"/>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27">
                      <a:extLst>
                        <a:ext uri="{28A0092B-C50C-407E-A947-70E740481C1C}">
                          <a14:useLocalDpi xmlns:a14="http://schemas.microsoft.com/office/drawing/2010/main" val="0"/>
                        </a:ext>
                      </a:extLst>
                    </a:blip>
                    <a:stretch>
                      <a:fillRect/>
                    </a:stretch>
                  </pic:blipFill>
                  <pic:spPr>
                    <a:xfrm>
                      <a:off x="0" y="0"/>
                      <a:ext cx="2022435" cy="2913866"/>
                    </a:xfrm>
                    <a:prstGeom prst="rect">
                      <a:avLst/>
                    </a:prstGeom>
                  </pic:spPr>
                </pic:pic>
              </a:graphicData>
            </a:graphic>
          </wp:inline>
        </w:drawing>
      </w:r>
    </w:p>
    <w:p w14:paraId="0F33B74C" w14:textId="05ECD5A6" w:rsidR="000F3103" w:rsidRPr="00BF249F" w:rsidRDefault="007F6A40" w:rsidP="00673F30">
      <w:pPr>
        <w:pStyle w:val="CVFigureCaption"/>
        <w:tabs>
          <w:tab w:val="left" w:pos="993"/>
          <w:tab w:val="left" w:pos="1134"/>
        </w:tabs>
      </w:pPr>
      <w:r w:rsidRPr="00BF249F">
        <w:t>Coreo Sign In Screen</w:t>
      </w:r>
    </w:p>
    <w:p w14:paraId="1041EC96" w14:textId="77777777" w:rsidR="007F6A40" w:rsidRPr="00BF249F" w:rsidRDefault="007F6A40" w:rsidP="007F6A40">
      <w:pPr>
        <w:pStyle w:val="ListNumber"/>
      </w:pPr>
      <w:r w:rsidRPr="00BF249F">
        <w:lastRenderedPageBreak/>
        <w:t xml:space="preserve">Enter the user ID in the </w:t>
      </w:r>
      <w:r w:rsidRPr="00BF249F">
        <w:rPr>
          <w:b/>
        </w:rPr>
        <w:t>Username</w:t>
      </w:r>
      <w:r w:rsidRPr="00BF249F">
        <w:t xml:space="preserve"> box.</w:t>
      </w:r>
    </w:p>
    <w:p w14:paraId="4C1DE46C" w14:textId="77777777" w:rsidR="007F6A40" w:rsidRPr="00BF249F" w:rsidRDefault="007F6A40" w:rsidP="007F6A40">
      <w:pPr>
        <w:pStyle w:val="ListNumber"/>
      </w:pPr>
      <w:r w:rsidRPr="00BF249F">
        <w:t xml:space="preserve">Enter the password in the </w:t>
      </w:r>
      <w:r w:rsidRPr="00BF249F">
        <w:rPr>
          <w:b/>
        </w:rPr>
        <w:t>Password</w:t>
      </w:r>
      <w:r w:rsidRPr="00BF249F">
        <w:t xml:space="preserve"> box. The </w:t>
      </w:r>
      <w:hyperlink w:anchor="PasswordCharacters" w:history="1">
        <w:r w:rsidRPr="00BF249F">
          <w:rPr>
            <w:rStyle w:val="Hyperlink"/>
            <w:rFonts w:cstheme="minorBidi"/>
          </w:rPr>
          <w:t>password</w:t>
        </w:r>
      </w:hyperlink>
      <w:r w:rsidRPr="00BF249F">
        <w:t xml:space="preserve"> must be at least 8 characters long and a maximum of 25 characters.</w:t>
      </w:r>
    </w:p>
    <w:p w14:paraId="7ACB7527" w14:textId="77777777" w:rsidR="007F6A40" w:rsidRPr="00BF249F" w:rsidRDefault="007F6A40" w:rsidP="007F6A40">
      <w:pPr>
        <w:pStyle w:val="ListNumber"/>
      </w:pPr>
      <w:r w:rsidRPr="00BF249F">
        <w:t xml:space="preserve">Select </w:t>
      </w:r>
      <w:r w:rsidRPr="00BF249F">
        <w:rPr>
          <w:b/>
        </w:rPr>
        <w:t>Sign In</w:t>
      </w:r>
      <w:r w:rsidRPr="00BF249F">
        <w:t>.</w:t>
      </w:r>
    </w:p>
    <w:p w14:paraId="4CA796E8" w14:textId="77777777" w:rsidR="00FA28C0" w:rsidRPr="00BF249F" w:rsidRDefault="00FA28C0" w:rsidP="00FA28C0">
      <w:pPr>
        <w:pStyle w:val="ListNumber"/>
      </w:pPr>
      <w:r w:rsidRPr="00BF249F">
        <w:t>The EULA screen displays for a first-time user of Coreo View. A first-time user of Coreo View is required to accept the EULA (End User License and Business Associate Agreement) before accessing the Coreo View application.</w:t>
      </w:r>
    </w:p>
    <w:p w14:paraId="13EC7393" w14:textId="11CEBD87" w:rsidR="000F3103" w:rsidRPr="00BF249F" w:rsidRDefault="00FA28C0" w:rsidP="00FA28C0">
      <w:pPr>
        <w:pStyle w:val="CVFigure"/>
      </w:pPr>
      <w:r w:rsidRPr="00BF249F">
        <w:drawing>
          <wp:inline distT="0" distB="0" distL="0" distR="0" wp14:anchorId="2A62A703" wp14:editId="38C5891F">
            <wp:extent cx="3996614" cy="2447925"/>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28">
                      <a:extLst>
                        <a:ext uri="{28A0092B-C50C-407E-A947-70E740481C1C}">
                          <a14:useLocalDpi xmlns:a14="http://schemas.microsoft.com/office/drawing/2010/main" val="0"/>
                        </a:ext>
                      </a:extLst>
                    </a:blip>
                    <a:stretch>
                      <a:fillRect/>
                    </a:stretch>
                  </pic:blipFill>
                  <pic:spPr>
                    <a:xfrm>
                      <a:off x="0" y="0"/>
                      <a:ext cx="4013179" cy="2458071"/>
                    </a:xfrm>
                    <a:prstGeom prst="rect">
                      <a:avLst/>
                    </a:prstGeom>
                  </pic:spPr>
                </pic:pic>
              </a:graphicData>
            </a:graphic>
          </wp:inline>
        </w:drawing>
      </w:r>
    </w:p>
    <w:p w14:paraId="4349A262" w14:textId="73F98777" w:rsidR="00FA28C0" w:rsidRPr="00BF249F" w:rsidRDefault="009C47A1" w:rsidP="005329CC">
      <w:pPr>
        <w:pStyle w:val="CVFigureCaption"/>
        <w:tabs>
          <w:tab w:val="left" w:pos="993"/>
        </w:tabs>
      </w:pPr>
      <w:r w:rsidRPr="00BF249F">
        <w:t>EULA screen</w:t>
      </w:r>
    </w:p>
    <w:p w14:paraId="2740AAD0" w14:textId="58D3E93F" w:rsidR="00FA28C0" w:rsidRPr="00BF249F" w:rsidRDefault="00FA28C0" w:rsidP="00FA28C0">
      <w:pPr>
        <w:pStyle w:val="ListNumber"/>
      </w:pPr>
      <w:r w:rsidRPr="00BF249F">
        <w:t xml:space="preserve">Read the terms and conditions and select the </w:t>
      </w:r>
      <w:r w:rsidRPr="00BF249F">
        <w:rPr>
          <w:b/>
        </w:rPr>
        <w:t>I Accept</w:t>
      </w:r>
      <w:r w:rsidRPr="00BF249F">
        <w:t xml:space="preserve"> button. Your Okta SSO account is activated successfully</w:t>
      </w:r>
      <w:r w:rsidR="000A587C" w:rsidRPr="00BF249F">
        <w:t>,</w:t>
      </w:r>
      <w:r w:rsidRPr="00BF249F">
        <w:t xml:space="preserve"> and the Coreo View home page opens.</w:t>
      </w:r>
    </w:p>
    <w:p w14:paraId="491169DF" w14:textId="77777777" w:rsidR="00FA28C0" w:rsidRPr="00BF249F" w:rsidRDefault="00FA28C0" w:rsidP="005B4CD4">
      <w:pPr>
        <w:pStyle w:val="Heading2"/>
        <w:tabs>
          <w:tab w:val="clear" w:pos="450"/>
          <w:tab w:val="left" w:pos="567"/>
        </w:tabs>
      </w:pPr>
      <w:bookmarkStart w:id="257" w:name="_Toc34776325"/>
      <w:bookmarkStart w:id="258" w:name="_Toc34776852"/>
      <w:r w:rsidRPr="00BF249F">
        <w:t>Manage Locked Okta SSO Account</w:t>
      </w:r>
      <w:bookmarkEnd w:id="257"/>
      <w:bookmarkEnd w:id="258"/>
    </w:p>
    <w:p w14:paraId="6EF283E6" w14:textId="77777777" w:rsidR="00FA28C0" w:rsidRPr="00BF249F" w:rsidRDefault="00FA28C0" w:rsidP="00FA28C0">
      <w:pPr>
        <w:pStyle w:val="CVChapterBodyCopy"/>
      </w:pPr>
      <w:r w:rsidRPr="00BF249F">
        <w:t>The Okta SSO account locks for the following reasons:</w:t>
      </w:r>
    </w:p>
    <w:p w14:paraId="4A8533F0" w14:textId="77777777" w:rsidR="00FA28C0" w:rsidRPr="00BF249F" w:rsidRDefault="00FA28C0" w:rsidP="00FA28C0">
      <w:pPr>
        <w:pStyle w:val="ListBullet"/>
      </w:pPr>
      <w:r w:rsidRPr="00BF249F">
        <w:t>The user exceeds five failed login attempts within 24 hours. The login attempts fail when the user enters an incorrect password.</w:t>
      </w:r>
    </w:p>
    <w:p w14:paraId="7326636A" w14:textId="45E503AA" w:rsidR="00FA28C0" w:rsidRPr="00BF249F" w:rsidRDefault="00FA28C0" w:rsidP="00FA28C0">
      <w:pPr>
        <w:pStyle w:val="CVChapterBodyCopyIndent1"/>
      </w:pPr>
      <w:r w:rsidRPr="00BF249F">
        <w:t>The locked account resets after 24 hours</w:t>
      </w:r>
      <w:r w:rsidR="000A587C" w:rsidRPr="00BF249F">
        <w:t>,</w:t>
      </w:r>
      <w:r w:rsidRPr="00BF249F">
        <w:t xml:space="preserve"> and the user can log in to the account after 24 hours wi</w:t>
      </w:r>
      <w:r w:rsidR="00790428" w:rsidRPr="00BF249F">
        <w:t>thout contacting the Navvis</w:t>
      </w:r>
      <w:r w:rsidRPr="00BF249F">
        <w:t xml:space="preserve"> administrator.</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371"/>
      </w:tblGrid>
      <w:tr w:rsidR="00FA28C0" w:rsidRPr="00BF249F" w14:paraId="41DF50AD" w14:textId="77777777" w:rsidTr="00A87527">
        <w:trPr>
          <w:trHeight w:val="989"/>
        </w:trPr>
        <w:tc>
          <w:tcPr>
            <w:tcW w:w="993" w:type="dxa"/>
            <w:vAlign w:val="center"/>
          </w:tcPr>
          <w:p w14:paraId="4FE8B3C1" w14:textId="77777777" w:rsidR="00FA28C0" w:rsidRPr="00BF249F" w:rsidRDefault="00FA28C0" w:rsidP="00D67B7E">
            <w:pPr>
              <w:pStyle w:val="ChapterBodyCopy"/>
            </w:pPr>
            <w:r w:rsidRPr="00BF249F">
              <w:rPr>
                <w:noProof/>
                <w:lang w:val="en-IN" w:eastAsia="en-IN"/>
              </w:rPr>
              <w:drawing>
                <wp:inline distT="0" distB="0" distL="0" distR="0" wp14:anchorId="2F26DFFB" wp14:editId="016B5F94">
                  <wp:extent cx="441691" cy="438150"/>
                  <wp:effectExtent l="0" t="0" r="0" b="0"/>
                  <wp:docPr id="6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71" w:type="dxa"/>
            <w:vAlign w:val="center"/>
          </w:tcPr>
          <w:p w14:paraId="2D44C250" w14:textId="2376F4A4" w:rsidR="00FA28C0" w:rsidRPr="00BF249F" w:rsidRDefault="00FA28C0" w:rsidP="00790428">
            <w:pPr>
              <w:pStyle w:val="CVCalloutNote"/>
            </w:pPr>
            <w:r w:rsidRPr="00BF249F">
              <w:t xml:space="preserve">To unlock the Okta SSO account immediately after the five failed login attempts, contact the </w:t>
            </w:r>
            <w:r w:rsidR="00790428" w:rsidRPr="00BF249F">
              <w:t>Navvis</w:t>
            </w:r>
            <w:r w:rsidRPr="00BF249F">
              <w:t xml:space="preserve"> administrator.</w:t>
            </w:r>
          </w:p>
        </w:tc>
      </w:tr>
    </w:tbl>
    <w:p w14:paraId="2C714F6F" w14:textId="429334FF" w:rsidR="000F3103" w:rsidRPr="00BF249F" w:rsidRDefault="000F3103" w:rsidP="00FA28C0">
      <w:pPr>
        <w:pStyle w:val="CVspacebeforetable"/>
      </w:pPr>
    </w:p>
    <w:p w14:paraId="1EE878A3" w14:textId="0B5B77A3" w:rsidR="00912BF2" w:rsidRPr="00BF249F" w:rsidRDefault="00912BF2" w:rsidP="00912BF2">
      <w:pPr>
        <w:pStyle w:val="ListBullet"/>
      </w:pPr>
      <w:r w:rsidRPr="00BF249F">
        <w:t xml:space="preserve">The </w:t>
      </w:r>
      <w:r w:rsidR="00790428" w:rsidRPr="00BF249F">
        <w:t>Navvis</w:t>
      </w:r>
      <w:r w:rsidRPr="00BF249F">
        <w:t xml:space="preserve"> administrator can lock the Okta SSO account as per the company lock account policy.</w:t>
      </w:r>
    </w:p>
    <w:p w14:paraId="31406E55" w14:textId="77777777" w:rsidR="00912BF2" w:rsidRPr="00BF249F" w:rsidRDefault="00912BF2" w:rsidP="005B4CD4">
      <w:pPr>
        <w:pStyle w:val="Heading2"/>
        <w:tabs>
          <w:tab w:val="clear" w:pos="450"/>
          <w:tab w:val="left" w:pos="567"/>
        </w:tabs>
      </w:pPr>
      <w:bookmarkStart w:id="259" w:name="_Toc34776326"/>
      <w:bookmarkStart w:id="260" w:name="_Toc34776853"/>
      <w:r w:rsidRPr="00BF249F">
        <w:lastRenderedPageBreak/>
        <w:t>Reset a Forgotten or Expired Password</w:t>
      </w:r>
      <w:bookmarkEnd w:id="259"/>
      <w:bookmarkEnd w:id="260"/>
    </w:p>
    <w:p w14:paraId="09EDE2BB" w14:textId="77777777" w:rsidR="00912BF2" w:rsidRPr="00BF249F" w:rsidRDefault="00912BF2" w:rsidP="00912BF2">
      <w:pPr>
        <w:pStyle w:val="CVChapterBodyCopy"/>
      </w:pPr>
      <w:r w:rsidRPr="00BF249F">
        <w:t>The Okta SSO password policy specifies that the password expires after 60 days, and the user must reset the password periodically.</w:t>
      </w:r>
    </w:p>
    <w:p w14:paraId="061FD12A" w14:textId="77777777" w:rsidR="00912BF2" w:rsidRPr="00BF249F" w:rsidRDefault="00912BF2" w:rsidP="00912BF2">
      <w:pPr>
        <w:pStyle w:val="CVChapterBodyCopy"/>
      </w:pPr>
      <w:r w:rsidRPr="00BF249F">
        <w:t>Also, if the user forgets the password, Okta gives the option to reset the password.</w:t>
      </w:r>
    </w:p>
    <w:p w14:paraId="0DA7F8B3" w14:textId="77777777" w:rsidR="00912BF2" w:rsidRPr="00BF249F" w:rsidRDefault="00912BF2" w:rsidP="00912BF2">
      <w:pPr>
        <w:pStyle w:val="CVChapterBodyCopy"/>
      </w:pPr>
      <w:r w:rsidRPr="00BF249F">
        <w:t>Follow these steps to reset the password:</w:t>
      </w:r>
    </w:p>
    <w:p w14:paraId="012EE591" w14:textId="182E5322" w:rsidR="00912BF2" w:rsidRPr="00BF249F" w:rsidRDefault="00912BF2" w:rsidP="006302D4">
      <w:pPr>
        <w:pStyle w:val="ListNumber"/>
        <w:numPr>
          <w:ilvl w:val="0"/>
          <w:numId w:val="79"/>
        </w:numPr>
      </w:pPr>
      <w:r w:rsidRPr="00BF249F">
        <w:t xml:space="preserve">Go to </w:t>
      </w:r>
      <w:r w:rsidR="006302D4" w:rsidRPr="00BF249F">
        <w:rPr>
          <w:rStyle w:val="Hyperlink"/>
        </w:rPr>
        <w:t xml:space="preserve">login.coreohealth.com </w:t>
      </w:r>
      <w:r w:rsidRPr="00BF249F">
        <w:t xml:space="preserve">to open the </w:t>
      </w:r>
      <w:r w:rsidRPr="00BF249F">
        <w:rPr>
          <w:b/>
        </w:rPr>
        <w:t xml:space="preserve">Coreo Sign In </w:t>
      </w:r>
      <w:r w:rsidRPr="00BF249F">
        <w:t>screen.</w:t>
      </w:r>
    </w:p>
    <w:p w14:paraId="2464FA19" w14:textId="509706AD" w:rsidR="00FA28C0" w:rsidRPr="00BF249F" w:rsidRDefault="007C72E6" w:rsidP="007C72E6">
      <w:pPr>
        <w:pStyle w:val="CVFigure"/>
      </w:pPr>
      <w:r w:rsidRPr="00BF249F">
        <w:drawing>
          <wp:inline distT="0" distB="0" distL="0" distR="0" wp14:anchorId="4CE7F01E" wp14:editId="55036439">
            <wp:extent cx="2224546" cy="3429000"/>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1">
                      <a:extLst>
                        <a:ext uri="{28A0092B-C50C-407E-A947-70E740481C1C}">
                          <a14:useLocalDpi xmlns:a14="http://schemas.microsoft.com/office/drawing/2010/main" val="0"/>
                        </a:ext>
                      </a:extLst>
                    </a:blip>
                    <a:stretch>
                      <a:fillRect/>
                    </a:stretch>
                  </pic:blipFill>
                  <pic:spPr>
                    <a:xfrm>
                      <a:off x="0" y="0"/>
                      <a:ext cx="2263051" cy="3488354"/>
                    </a:xfrm>
                    <a:prstGeom prst="rect">
                      <a:avLst/>
                    </a:prstGeom>
                  </pic:spPr>
                </pic:pic>
              </a:graphicData>
            </a:graphic>
          </wp:inline>
        </w:drawing>
      </w:r>
    </w:p>
    <w:p w14:paraId="2DC347BD" w14:textId="1DE1213B" w:rsidR="007C72E6" w:rsidRPr="00BF249F" w:rsidRDefault="005B4CD4" w:rsidP="00673F30">
      <w:pPr>
        <w:pStyle w:val="CVFigureCaption"/>
        <w:tabs>
          <w:tab w:val="left" w:pos="993"/>
          <w:tab w:val="left" w:pos="1134"/>
        </w:tabs>
      </w:pPr>
      <w:r w:rsidRPr="00BF249F">
        <w:t>Coreo Sign In Screen–</w:t>
      </w:r>
      <w:r w:rsidR="007C72E6" w:rsidRPr="00BF249F">
        <w:t>Need help signing In?</w:t>
      </w:r>
    </w:p>
    <w:p w14:paraId="2E3D7578" w14:textId="7A6156F7" w:rsidR="007C72E6" w:rsidRPr="00BF249F" w:rsidRDefault="007C72E6" w:rsidP="007C72E6">
      <w:pPr>
        <w:pStyle w:val="ListNumber"/>
      </w:pPr>
      <w:r w:rsidRPr="00BF249F">
        <w:t xml:space="preserve">Select the </w:t>
      </w:r>
      <w:r w:rsidRPr="00BF249F">
        <w:rPr>
          <w:b/>
        </w:rPr>
        <w:t>Need help s</w:t>
      </w:r>
      <w:r w:rsidR="000B52DD" w:rsidRPr="00BF249F">
        <w:rPr>
          <w:b/>
        </w:rPr>
        <w:t>igning in</w:t>
      </w:r>
      <w:r w:rsidRPr="00BF249F">
        <w:rPr>
          <w:b/>
        </w:rPr>
        <w:t xml:space="preserve"> </w:t>
      </w:r>
      <w:r w:rsidRPr="00BF249F">
        <w:t>drop-down list.</w:t>
      </w:r>
    </w:p>
    <w:p w14:paraId="06D03D43" w14:textId="4BFCD162" w:rsidR="007C72E6" w:rsidRPr="00BF249F" w:rsidRDefault="007C72E6" w:rsidP="007C72E6">
      <w:pPr>
        <w:pStyle w:val="ListNumber"/>
      </w:pPr>
      <w:r w:rsidRPr="00BF249F">
        <w:t xml:space="preserve">Select the </w:t>
      </w:r>
      <w:r w:rsidR="000B52DD" w:rsidRPr="00BF249F">
        <w:rPr>
          <w:b/>
        </w:rPr>
        <w:t>Forgot password</w:t>
      </w:r>
      <w:r w:rsidRPr="00BF249F">
        <w:t xml:space="preserve"> option to open the </w:t>
      </w:r>
      <w:r w:rsidRPr="00BF249F">
        <w:rPr>
          <w:b/>
        </w:rPr>
        <w:t>Coreo</w:t>
      </w:r>
      <w:r w:rsidRPr="00BF249F">
        <w:t xml:space="preserve"> </w:t>
      </w:r>
      <w:r w:rsidRPr="00BF249F">
        <w:rPr>
          <w:b/>
        </w:rPr>
        <w:t>Reset Password</w:t>
      </w:r>
      <w:r w:rsidRPr="00BF249F">
        <w:t xml:space="preserve"> screen.</w:t>
      </w:r>
    </w:p>
    <w:p w14:paraId="2C174C2F" w14:textId="332DC16A" w:rsidR="00FA28C0" w:rsidRPr="00BF249F" w:rsidRDefault="007C72E6" w:rsidP="00FA28C0">
      <w:pPr>
        <w:pStyle w:val="ListNumber"/>
        <w:numPr>
          <w:ilvl w:val="0"/>
          <w:numId w:val="0"/>
        </w:numPr>
        <w:ind w:left="360" w:hanging="360"/>
      </w:pPr>
      <w:r w:rsidRPr="00BF249F">
        <w:rPr>
          <w:noProof/>
          <w:sz w:val="16"/>
          <w:szCs w:val="16"/>
          <w:lang w:val="en-IN" w:eastAsia="en-IN"/>
        </w:rPr>
        <w:drawing>
          <wp:inline distT="0" distB="0" distL="0" distR="0" wp14:anchorId="7D61C14B" wp14:editId="2FCC3976">
            <wp:extent cx="2162175" cy="1882583"/>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2">
                      <a:extLst>
                        <a:ext uri="{28A0092B-C50C-407E-A947-70E740481C1C}">
                          <a14:useLocalDpi xmlns:a14="http://schemas.microsoft.com/office/drawing/2010/main" val="0"/>
                        </a:ext>
                      </a:extLst>
                    </a:blip>
                    <a:stretch>
                      <a:fillRect/>
                    </a:stretch>
                  </pic:blipFill>
                  <pic:spPr>
                    <a:xfrm>
                      <a:off x="0" y="0"/>
                      <a:ext cx="2174820" cy="1893593"/>
                    </a:xfrm>
                    <a:prstGeom prst="rect">
                      <a:avLst/>
                    </a:prstGeom>
                  </pic:spPr>
                </pic:pic>
              </a:graphicData>
            </a:graphic>
          </wp:inline>
        </w:drawing>
      </w:r>
    </w:p>
    <w:p w14:paraId="0AD5BD1B" w14:textId="77777777" w:rsidR="007C72E6" w:rsidRPr="00BF249F" w:rsidRDefault="007C72E6" w:rsidP="00673F30">
      <w:pPr>
        <w:pStyle w:val="CVFigureCaption"/>
        <w:tabs>
          <w:tab w:val="left" w:pos="1134"/>
        </w:tabs>
      </w:pPr>
      <w:r w:rsidRPr="00BF249F">
        <w:t>Coreo Reset Password Screen</w:t>
      </w:r>
    </w:p>
    <w:p w14:paraId="09DAC9EA" w14:textId="77777777" w:rsidR="007C72E6" w:rsidRPr="00BF249F" w:rsidRDefault="007C72E6" w:rsidP="007C72E6">
      <w:pPr>
        <w:pStyle w:val="ListNumber"/>
      </w:pPr>
      <w:r w:rsidRPr="00BF249F">
        <w:lastRenderedPageBreak/>
        <w:t xml:space="preserve">Enter the e-mail or the user name in the </w:t>
      </w:r>
      <w:r w:rsidRPr="00BF249F">
        <w:rPr>
          <w:b/>
        </w:rPr>
        <w:t>Email or Username</w:t>
      </w:r>
      <w:r w:rsidRPr="00BF249F">
        <w:t xml:space="preserve"> box.</w:t>
      </w:r>
    </w:p>
    <w:p w14:paraId="2980C238" w14:textId="149F4765" w:rsidR="007C72E6" w:rsidRPr="00BF249F" w:rsidRDefault="007C72E6" w:rsidP="007C72E6">
      <w:pPr>
        <w:pStyle w:val="ListNumber"/>
      </w:pPr>
      <w:r w:rsidRPr="00BF249F">
        <w:t xml:space="preserve">Select </w:t>
      </w:r>
      <w:r w:rsidRPr="00BF249F">
        <w:rPr>
          <w:b/>
        </w:rPr>
        <w:t>Reset via E-mail</w:t>
      </w:r>
      <w:r w:rsidRPr="00BF249F">
        <w:t xml:space="preserve">. You will receive an email with a verification link from the </w:t>
      </w:r>
      <w:r w:rsidR="00790428" w:rsidRPr="00BF249F">
        <w:t xml:space="preserve">Navvis </w:t>
      </w:r>
      <w:r w:rsidRPr="00BF249F">
        <w:t>administrator. You can reset the password using the verification link sent to your email address.</w:t>
      </w:r>
    </w:p>
    <w:p w14:paraId="4BA79843" w14:textId="77777777" w:rsidR="007C72E6" w:rsidRPr="00BF249F" w:rsidRDefault="007C72E6" w:rsidP="007C72E6">
      <w:pPr>
        <w:pStyle w:val="ListNumber"/>
      </w:pPr>
      <w:r w:rsidRPr="00BF249F">
        <w:t>Reset the password with the following considerations:</w:t>
      </w:r>
    </w:p>
    <w:p w14:paraId="4E6750F4" w14:textId="77777777" w:rsidR="007C72E6" w:rsidRPr="00BF249F" w:rsidRDefault="007C72E6" w:rsidP="007C72E6">
      <w:pPr>
        <w:pStyle w:val="ListBullet"/>
      </w:pPr>
      <w:r w:rsidRPr="00BF249F">
        <w:t>The new password cannot be among the previous six passwords.</w:t>
      </w:r>
    </w:p>
    <w:p w14:paraId="6C9984BE" w14:textId="3D542018" w:rsidR="007C72E6" w:rsidRPr="00BF249F" w:rsidRDefault="007C72E6" w:rsidP="007C72E6">
      <w:pPr>
        <w:pStyle w:val="ListBullet"/>
      </w:pPr>
      <w:r w:rsidRPr="00BF249F">
        <w:t>The password expires after 60 days</w:t>
      </w:r>
      <w:r w:rsidR="000A587C" w:rsidRPr="00BF249F">
        <w:t>,</w:t>
      </w:r>
      <w:r w:rsidRPr="00BF249F">
        <w:t xml:space="preserve"> and the user must reset the password periodically.</w:t>
      </w:r>
    </w:p>
    <w:p w14:paraId="588660A3" w14:textId="377183A0" w:rsidR="007C72E6" w:rsidRPr="00BF249F" w:rsidRDefault="007C72E6" w:rsidP="007C72E6">
      <w:pPr>
        <w:pStyle w:val="ListBullet"/>
      </w:pPr>
      <w:r w:rsidRPr="00BF249F">
        <w:t xml:space="preserve">The user will be locked out of the application </w:t>
      </w:r>
      <w:r w:rsidR="000B52DD" w:rsidRPr="00BF249F">
        <w:t xml:space="preserve">for 15 minutes </w:t>
      </w:r>
      <w:r w:rsidRPr="00BF249F">
        <w:t xml:space="preserve">after five failed login attempts. The login attempts fail when the user enters an incorrect password. Contact the </w:t>
      </w:r>
      <w:r w:rsidR="00790428" w:rsidRPr="00BF249F">
        <w:t>Navvis</w:t>
      </w:r>
      <w:r w:rsidRPr="00BF249F">
        <w:t xml:space="preserve"> administrator to reset the password.</w:t>
      </w:r>
    </w:p>
    <w:p w14:paraId="514C2C48" w14:textId="77777777" w:rsidR="007C72E6" w:rsidRPr="00BF249F" w:rsidRDefault="007C72E6" w:rsidP="007C72E6">
      <w:pPr>
        <w:pStyle w:val="CVChapterBodyCopy"/>
      </w:pPr>
      <w:r w:rsidRPr="00BF249F">
        <w:t>On the successful resetting of the password, you can use the new password to log into your Okta SSO account.</w:t>
      </w:r>
    </w:p>
    <w:p w14:paraId="060FECC6" w14:textId="77EA841B" w:rsidR="006F28FF" w:rsidRPr="00BF249F" w:rsidRDefault="00246168" w:rsidP="006F28FF">
      <w:pPr>
        <w:pStyle w:val="CVHeading1Underline"/>
      </w:pPr>
      <w:bookmarkStart w:id="261" w:name="_Toc34776327"/>
      <w:bookmarkStart w:id="262" w:name="_Toc34776854"/>
      <w:r w:rsidRPr="00BF249F">
        <w:t>Settin</w:t>
      </w:r>
      <w:r w:rsidR="00BE0A80" w:rsidRPr="00BF249F">
        <w:t xml:space="preserve">gs to Manage Coreo View </w:t>
      </w:r>
      <w:r w:rsidRPr="00BF249F">
        <w:t>U</w:t>
      </w:r>
      <w:r w:rsidR="006F28FF" w:rsidRPr="00BF249F">
        <w:t>sers</w:t>
      </w:r>
      <w:bookmarkEnd w:id="261"/>
      <w:bookmarkEnd w:id="262"/>
    </w:p>
    <w:p w14:paraId="76470734" w14:textId="76AF39CF" w:rsidR="00596E87" w:rsidRDefault="00556BF5" w:rsidP="001878DC">
      <w:pPr>
        <w:pStyle w:val="CVChapterBodyCopy"/>
      </w:pPr>
      <w:r w:rsidRPr="00BF249F">
        <w:t>Set up t</w:t>
      </w:r>
      <w:r w:rsidR="00DF2AA7" w:rsidRPr="00BF249F">
        <w:t xml:space="preserve">he user management </w:t>
      </w:r>
      <w:r w:rsidRPr="00BF249F">
        <w:t xml:space="preserve">for Coreo View </w:t>
      </w:r>
      <w:r w:rsidR="009F459D" w:rsidRPr="00BF249F">
        <w:t>by creating hospital G</w:t>
      </w:r>
      <w:r w:rsidR="00DF2AA7" w:rsidRPr="00BF249F">
        <w:t>roups</w:t>
      </w:r>
      <w:r w:rsidRPr="00BF249F">
        <w:t xml:space="preserve"> of group-types AC, PAC, or CC</w:t>
      </w:r>
      <w:r w:rsidR="009F459D" w:rsidRPr="00BF249F">
        <w:t>, Locations, Users, User Roles, U</w:t>
      </w:r>
      <w:r w:rsidR="00DF2AA7" w:rsidRPr="00BF249F">
        <w:t>ser</w:t>
      </w:r>
      <w:r w:rsidR="009F459D" w:rsidRPr="00BF249F">
        <w:t xml:space="preserve"> p</w:t>
      </w:r>
      <w:r w:rsidR="001878DC" w:rsidRPr="00BF249F">
        <w:t>ermissions</w:t>
      </w:r>
      <w:r w:rsidR="009F459D" w:rsidRPr="00BF249F">
        <w:t>, User rosters</w:t>
      </w:r>
      <w:r w:rsidR="000A587C" w:rsidRPr="00BF249F">
        <w:t>,</w:t>
      </w:r>
      <w:r w:rsidR="009F459D" w:rsidRPr="00BF249F">
        <w:t xml:space="preserve"> and Patient c</w:t>
      </w:r>
      <w:r w:rsidR="00DF2AA7" w:rsidRPr="00BF249F">
        <w:t>ohorts.</w:t>
      </w:r>
    </w:p>
    <w:p w14:paraId="1D7DAFF0" w14:textId="4A67E505" w:rsidR="001878DC" w:rsidRPr="00BF249F" w:rsidRDefault="00844F8B" w:rsidP="005B4CD4">
      <w:pPr>
        <w:pStyle w:val="Heading2"/>
        <w:tabs>
          <w:tab w:val="clear" w:pos="450"/>
          <w:tab w:val="left" w:pos="567"/>
        </w:tabs>
      </w:pPr>
      <w:bookmarkStart w:id="263" w:name="_Toc34776328"/>
      <w:bookmarkStart w:id="264" w:name="_Toc34776855"/>
      <w:r w:rsidRPr="00BF249F">
        <w:t>Create Groups</w:t>
      </w:r>
      <w:bookmarkEnd w:id="263"/>
      <w:bookmarkEnd w:id="264"/>
    </w:p>
    <w:p w14:paraId="0EC9D4A0" w14:textId="66025C50" w:rsidR="00844F8B" w:rsidRPr="00BF249F" w:rsidRDefault="00844F8B" w:rsidP="00844F8B">
      <w:pPr>
        <w:pStyle w:val="CVChapterBodyCopy"/>
      </w:pPr>
      <w:r w:rsidRPr="00BF249F">
        <w:t>Follow these steps to add new groups:</w:t>
      </w:r>
    </w:p>
    <w:p w14:paraId="0680E2C2" w14:textId="2381266A" w:rsidR="00844F8B" w:rsidRPr="00BF249F" w:rsidRDefault="00844F8B" w:rsidP="00A55C80">
      <w:pPr>
        <w:pStyle w:val="ListNumber"/>
        <w:numPr>
          <w:ilvl w:val="0"/>
          <w:numId w:val="72"/>
        </w:numPr>
      </w:pPr>
      <w:r w:rsidRPr="00BF249F">
        <w:t xml:space="preserve">On the side menu, select </w:t>
      </w:r>
      <w:r w:rsidRPr="00BF249F">
        <w:rPr>
          <w:b/>
        </w:rPr>
        <w:t>Settings</w:t>
      </w:r>
      <w:r w:rsidR="0061629E" w:rsidRPr="00BF249F">
        <w:t xml:space="preserve">. The </w:t>
      </w:r>
      <w:r w:rsidR="00AC427F" w:rsidRPr="00BF249F">
        <w:t>default tab page,</w:t>
      </w:r>
      <w:r w:rsidR="00AC427F" w:rsidRPr="00BF249F">
        <w:rPr>
          <w:b/>
        </w:rPr>
        <w:t xml:space="preserve"> </w:t>
      </w:r>
      <w:r w:rsidRPr="00BF249F">
        <w:rPr>
          <w:b/>
        </w:rPr>
        <w:t>Group Management</w:t>
      </w:r>
      <w:r w:rsidRPr="00BF249F">
        <w:t xml:space="preserve"> </w:t>
      </w:r>
      <w:r w:rsidR="00AC427F" w:rsidRPr="00BF249F">
        <w:t>page opens</w:t>
      </w:r>
      <w:r w:rsidRPr="00BF249F">
        <w:t>.</w:t>
      </w:r>
    </w:p>
    <w:p w14:paraId="47EC76B5" w14:textId="33B2921A" w:rsidR="00624938" w:rsidRPr="00BF249F" w:rsidRDefault="00624938" w:rsidP="00624938">
      <w:pPr>
        <w:pStyle w:val="CVFigure"/>
      </w:pPr>
      <w:r w:rsidRPr="00BF249F">
        <w:drawing>
          <wp:inline distT="0" distB="0" distL="0" distR="0" wp14:anchorId="649BB175" wp14:editId="61A86A29">
            <wp:extent cx="5273572" cy="248602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1 Set Gp Mgmt win Add.png"/>
                    <pic:cNvPicPr/>
                  </pic:nvPicPr>
                  <pic:blipFill>
                    <a:blip r:embed="rId365">
                      <a:extLst>
                        <a:ext uri="{28A0092B-C50C-407E-A947-70E740481C1C}">
                          <a14:useLocalDpi xmlns:a14="http://schemas.microsoft.com/office/drawing/2010/main" val="0"/>
                        </a:ext>
                      </a:extLst>
                    </a:blip>
                    <a:stretch>
                      <a:fillRect/>
                    </a:stretch>
                  </pic:blipFill>
                  <pic:spPr>
                    <a:xfrm>
                      <a:off x="0" y="0"/>
                      <a:ext cx="5290500" cy="2494005"/>
                    </a:xfrm>
                    <a:prstGeom prst="rect">
                      <a:avLst/>
                    </a:prstGeom>
                  </pic:spPr>
                </pic:pic>
              </a:graphicData>
            </a:graphic>
          </wp:inline>
        </w:drawing>
      </w:r>
    </w:p>
    <w:p w14:paraId="2DD09D9D" w14:textId="480FEBDF" w:rsidR="00624938" w:rsidRPr="00BF249F" w:rsidRDefault="00AC427F" w:rsidP="00673F30">
      <w:pPr>
        <w:pStyle w:val="CVFigureCaption"/>
        <w:tabs>
          <w:tab w:val="left" w:pos="993"/>
        </w:tabs>
      </w:pPr>
      <w:r w:rsidRPr="00BF249F">
        <w:t>Group Management tab page</w:t>
      </w:r>
    </w:p>
    <w:p w14:paraId="61E0D053" w14:textId="55A3E5BF" w:rsidR="00624938" w:rsidRPr="00BF249F" w:rsidRDefault="00624938" w:rsidP="00624938">
      <w:pPr>
        <w:pStyle w:val="ListNumber"/>
      </w:pPr>
      <w:r w:rsidRPr="00BF249F">
        <w:lastRenderedPageBreak/>
        <w:t xml:space="preserve">Select the </w:t>
      </w:r>
      <w:r w:rsidRPr="00BF249F">
        <w:rPr>
          <w:b/>
        </w:rPr>
        <w:t>Add</w:t>
      </w:r>
      <w:r w:rsidRPr="00BF249F">
        <w:t xml:space="preserve"> button to open the </w:t>
      </w:r>
      <w:r w:rsidRPr="00BF249F">
        <w:rPr>
          <w:b/>
        </w:rPr>
        <w:t>Add</w:t>
      </w:r>
      <w:r w:rsidRPr="00BF249F">
        <w:t xml:space="preserve"> </w:t>
      </w:r>
      <w:r w:rsidRPr="00BF249F">
        <w:rPr>
          <w:b/>
        </w:rPr>
        <w:t>Group</w:t>
      </w:r>
      <w:r w:rsidRPr="00BF249F">
        <w:t xml:space="preserve"> </w:t>
      </w:r>
      <w:r w:rsidR="00511B8A" w:rsidRPr="00BF249F">
        <w:t>page</w:t>
      </w:r>
      <w:r w:rsidRPr="00BF249F">
        <w:t>.</w:t>
      </w:r>
    </w:p>
    <w:p w14:paraId="7A845CC3" w14:textId="5B6BA02F" w:rsidR="00624938" w:rsidRPr="00BF249F" w:rsidRDefault="00106448" w:rsidP="00624938">
      <w:pPr>
        <w:pStyle w:val="CVFigure"/>
      </w:pPr>
      <w:r w:rsidRPr="00BF249F">
        <w:drawing>
          <wp:inline distT="0" distB="0" distL="0" distR="0" wp14:anchorId="4AED2249" wp14:editId="7BFFB4E2">
            <wp:extent cx="4733925" cy="2581194"/>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2 Set Add Gp IMH.png"/>
                    <pic:cNvPicPr/>
                  </pic:nvPicPr>
                  <pic:blipFill>
                    <a:blip r:embed="rId366">
                      <a:extLst>
                        <a:ext uri="{28A0092B-C50C-407E-A947-70E740481C1C}">
                          <a14:useLocalDpi xmlns:a14="http://schemas.microsoft.com/office/drawing/2010/main" val="0"/>
                        </a:ext>
                      </a:extLst>
                    </a:blip>
                    <a:stretch>
                      <a:fillRect/>
                    </a:stretch>
                  </pic:blipFill>
                  <pic:spPr>
                    <a:xfrm>
                      <a:off x="0" y="0"/>
                      <a:ext cx="4752407" cy="2591271"/>
                    </a:xfrm>
                    <a:prstGeom prst="rect">
                      <a:avLst/>
                    </a:prstGeom>
                  </pic:spPr>
                </pic:pic>
              </a:graphicData>
            </a:graphic>
          </wp:inline>
        </w:drawing>
      </w:r>
    </w:p>
    <w:p w14:paraId="37AEA1EC" w14:textId="29937A9D" w:rsidR="00624938" w:rsidRPr="00BF249F" w:rsidRDefault="00106448" w:rsidP="00673F30">
      <w:pPr>
        <w:pStyle w:val="CVFigureCaption"/>
        <w:tabs>
          <w:tab w:val="left" w:pos="993"/>
        </w:tabs>
      </w:pPr>
      <w:r w:rsidRPr="00BF249F">
        <w:t>Add Group window</w:t>
      </w:r>
    </w:p>
    <w:p w14:paraId="342D1DC1" w14:textId="177EE783" w:rsidR="004847E1" w:rsidRPr="00BF249F" w:rsidRDefault="004847E1" w:rsidP="00AF0AD8">
      <w:pPr>
        <w:pStyle w:val="ListNumber"/>
      </w:pPr>
      <w:r w:rsidRPr="00BF249F">
        <w:t>Select the group type from the following:</w:t>
      </w:r>
    </w:p>
    <w:p w14:paraId="694445DF" w14:textId="3456E3E3" w:rsidR="004847E1" w:rsidRPr="00BF249F" w:rsidRDefault="004847E1" w:rsidP="00AF0AD8">
      <w:pPr>
        <w:pStyle w:val="ListBullet"/>
      </w:pPr>
      <w:r w:rsidRPr="00BF249F">
        <w:rPr>
          <w:b/>
        </w:rPr>
        <w:t>Acute</w:t>
      </w:r>
      <w:r w:rsidRPr="00BF249F">
        <w:t xml:space="preserve"> </w:t>
      </w:r>
      <w:r w:rsidRPr="00BF249F">
        <w:rPr>
          <w:b/>
        </w:rPr>
        <w:t>Care</w:t>
      </w:r>
      <w:r w:rsidR="00832AB4" w:rsidRPr="00BF249F">
        <w:t>:</w:t>
      </w:r>
      <w:r w:rsidR="00624938" w:rsidRPr="00BF249F">
        <w:t xml:space="preserve"> Acute C</w:t>
      </w:r>
      <w:r w:rsidR="003E4417" w:rsidRPr="00BF249F">
        <w:t xml:space="preserve">are </w:t>
      </w:r>
      <w:r w:rsidR="00624938" w:rsidRPr="00BF249F">
        <w:t xml:space="preserve">(AC) </w:t>
      </w:r>
      <w:r w:rsidR="003E4417" w:rsidRPr="00BF249F">
        <w:t xml:space="preserve">group type includes </w:t>
      </w:r>
      <w:r w:rsidR="000A587C" w:rsidRPr="00BF249F">
        <w:t xml:space="preserve">an </w:t>
      </w:r>
      <w:r w:rsidR="003E4417" w:rsidRPr="00BF249F">
        <w:t>emergency department, intensive care, coronary care, cardiology, n</w:t>
      </w:r>
      <w:r w:rsidR="0080189B" w:rsidRPr="00BF249F">
        <w:t>eonatal intensive care, among others</w:t>
      </w:r>
      <w:r w:rsidR="003E4417" w:rsidRPr="00BF249F">
        <w:t>.</w:t>
      </w:r>
    </w:p>
    <w:p w14:paraId="05B0CB79" w14:textId="761332C5" w:rsidR="004847E1" w:rsidRPr="00BF249F" w:rsidRDefault="004847E1" w:rsidP="00AF0AD8">
      <w:pPr>
        <w:pStyle w:val="ListBullet"/>
      </w:pPr>
      <w:r w:rsidRPr="00BF249F">
        <w:rPr>
          <w:b/>
        </w:rPr>
        <w:t>Post-Acute Care Network</w:t>
      </w:r>
      <w:r w:rsidR="00832AB4" w:rsidRPr="00BF249F">
        <w:t>:</w:t>
      </w:r>
      <w:r w:rsidR="00624938" w:rsidRPr="00BF249F">
        <w:t xml:space="preserve"> In Post-Acute Care (PAC)</w:t>
      </w:r>
      <w:r w:rsidR="003E4417" w:rsidRPr="00BF249F">
        <w:t xml:space="preserve"> group type, patients are cared</w:t>
      </w:r>
      <w:r w:rsidR="000A587C" w:rsidRPr="00BF249F">
        <w:t xml:space="preserve"> for</w:t>
      </w:r>
      <w:r w:rsidR="003E4417" w:rsidRPr="00BF249F">
        <w:t xml:space="preserve"> with skilled nursing facilities, inpatient rehabilitation facilities, long-term acute hospital facilities</w:t>
      </w:r>
      <w:r w:rsidR="000A587C" w:rsidRPr="00BF249F">
        <w:t>,</w:t>
      </w:r>
      <w:r w:rsidR="003E4417" w:rsidRPr="00BF249F">
        <w:t xml:space="preserve"> among others.</w:t>
      </w:r>
    </w:p>
    <w:p w14:paraId="2C347AF6" w14:textId="5BF0BC14" w:rsidR="00624938" w:rsidRPr="00BF249F" w:rsidRDefault="00832AB4" w:rsidP="00624938">
      <w:pPr>
        <w:pStyle w:val="ListBullet"/>
      </w:pPr>
      <w:r w:rsidRPr="00BF249F">
        <w:rPr>
          <w:b/>
        </w:rPr>
        <w:t>Cross</w:t>
      </w:r>
      <w:r w:rsidRPr="00BF249F">
        <w:t xml:space="preserve"> </w:t>
      </w:r>
      <w:r w:rsidRPr="00BF249F">
        <w:rPr>
          <w:b/>
        </w:rPr>
        <w:t>Continuum</w:t>
      </w:r>
      <w:r w:rsidRPr="00BF249F">
        <w:t>:</w:t>
      </w:r>
      <w:r w:rsidR="003E4417" w:rsidRPr="00BF249F">
        <w:t xml:space="preserve"> In </w:t>
      </w:r>
      <w:r w:rsidR="00624938" w:rsidRPr="00BF249F">
        <w:t>the Cross Continuum (CC)</w:t>
      </w:r>
      <w:r w:rsidR="003E4417" w:rsidRPr="00BF249F">
        <w:t xml:space="preserve"> group type, patients are cared at their home locations and are served by home-health and outpatient services.</w:t>
      </w:r>
    </w:p>
    <w:p w14:paraId="54F2D3E9" w14:textId="1095E45D" w:rsidR="0034191A" w:rsidRPr="00BF249F" w:rsidRDefault="0034191A" w:rsidP="0034191A">
      <w:pPr>
        <w:pStyle w:val="CVChapterBodyCopy"/>
      </w:pPr>
      <w:r w:rsidRPr="00BF249F">
        <w:rPr>
          <w:b/>
        </w:rPr>
        <w:t>Acute Care</w:t>
      </w:r>
      <w:r w:rsidRPr="00BF249F">
        <w:t xml:space="preserve"> </w:t>
      </w:r>
      <w:r w:rsidR="00624938" w:rsidRPr="00BF249F">
        <w:t>is the default group-type. Follow these steps to create a group of</w:t>
      </w:r>
      <w:r w:rsidR="00282E3D" w:rsidRPr="00BF249F">
        <w:t xml:space="preserve"> AC group-type</w:t>
      </w:r>
      <w:r w:rsidR="0092746D" w:rsidRPr="00BF249F">
        <w:t xml:space="preserve"> in the </w:t>
      </w:r>
      <w:r w:rsidR="0092746D" w:rsidRPr="00BF249F">
        <w:rPr>
          <w:b/>
        </w:rPr>
        <w:t>Add</w:t>
      </w:r>
      <w:r w:rsidR="0092746D" w:rsidRPr="00BF249F">
        <w:t xml:space="preserve"> </w:t>
      </w:r>
      <w:r w:rsidR="0092746D" w:rsidRPr="00BF249F">
        <w:rPr>
          <w:b/>
        </w:rPr>
        <w:t>Group</w:t>
      </w:r>
      <w:r w:rsidR="0092746D" w:rsidRPr="00BF249F">
        <w:t xml:space="preserve"> window</w:t>
      </w:r>
      <w:r w:rsidRPr="00BF249F">
        <w:t>:</w:t>
      </w:r>
    </w:p>
    <w:p w14:paraId="67A46445" w14:textId="52659EAA" w:rsidR="00AF0AD8" w:rsidRPr="00BF249F" w:rsidRDefault="00AF0AD8" w:rsidP="00A55C80">
      <w:pPr>
        <w:pStyle w:val="ListNumber"/>
        <w:numPr>
          <w:ilvl w:val="0"/>
          <w:numId w:val="73"/>
        </w:numPr>
      </w:pPr>
      <w:r w:rsidRPr="00BF249F">
        <w:t>Enter the acute care gro</w:t>
      </w:r>
      <w:r w:rsidR="00EB7BE9" w:rsidRPr="00BF249F">
        <w:t xml:space="preserve">up name in the </w:t>
      </w:r>
      <w:r w:rsidR="00EB7BE9" w:rsidRPr="00BF249F">
        <w:rPr>
          <w:b/>
        </w:rPr>
        <w:t>Group</w:t>
      </w:r>
      <w:r w:rsidR="00EB7BE9" w:rsidRPr="00BF249F">
        <w:t xml:space="preserve"> </w:t>
      </w:r>
      <w:r w:rsidR="00EB7BE9" w:rsidRPr="00BF249F">
        <w:rPr>
          <w:b/>
        </w:rPr>
        <w:t>Name</w:t>
      </w:r>
      <w:r w:rsidR="00EB7BE9" w:rsidRPr="00BF249F">
        <w:t xml:space="preserve"> box</w:t>
      </w:r>
      <w:r w:rsidRPr="00BF249F">
        <w:t>.</w:t>
      </w:r>
    </w:p>
    <w:p w14:paraId="38B1AEAE" w14:textId="77777777" w:rsidR="00ED7216" w:rsidRPr="00BF249F" w:rsidRDefault="00AF0AD8" w:rsidP="00AF0AD8">
      <w:pPr>
        <w:pStyle w:val="ListNumber"/>
      </w:pPr>
      <w:r w:rsidRPr="00BF249F">
        <w:t xml:space="preserve">Enter </w:t>
      </w:r>
      <w:r w:rsidR="00354BA6" w:rsidRPr="00BF249F">
        <w:t xml:space="preserve">a short name for the group in the </w:t>
      </w:r>
      <w:r w:rsidR="00354BA6" w:rsidRPr="00BF249F">
        <w:rPr>
          <w:b/>
        </w:rPr>
        <w:t>Short</w:t>
      </w:r>
      <w:r w:rsidR="00354BA6" w:rsidRPr="00BF249F">
        <w:t xml:space="preserve"> </w:t>
      </w:r>
      <w:r w:rsidR="00354BA6" w:rsidRPr="00BF249F">
        <w:rPr>
          <w:b/>
        </w:rPr>
        <w:t>Name</w:t>
      </w:r>
      <w:r w:rsidR="00354BA6" w:rsidRPr="00BF249F">
        <w:t xml:space="preserve"> box</w:t>
      </w:r>
      <w:r w:rsidRPr="00BF249F">
        <w:t>.</w:t>
      </w:r>
      <w:r w:rsidR="001E4A0B" w:rsidRPr="00BF249F">
        <w:t xml:space="preserve"> </w:t>
      </w:r>
    </w:p>
    <w:p w14:paraId="28A7A5F4" w14:textId="77C63A51" w:rsidR="00AF0AD8" w:rsidRPr="00BF249F" w:rsidRDefault="00E0289D" w:rsidP="00ED7216">
      <w:pPr>
        <w:pStyle w:val="CVChapterBodyCopy"/>
      </w:pPr>
      <w:r w:rsidRPr="00BF249F">
        <w:t>The group short-name is displayed</w:t>
      </w:r>
      <w:r w:rsidR="001E4A0B" w:rsidRPr="00BF249F">
        <w:t xml:space="preserve"> in the bed view, prioritized view, geomap view</w:t>
      </w:r>
      <w:r w:rsidRPr="00BF249F">
        <w:t xml:space="preserve"> (in the information panel)</w:t>
      </w:r>
      <w:r w:rsidR="007A5B97" w:rsidRPr="00BF249F">
        <w:t>,</w:t>
      </w:r>
      <w:r w:rsidRPr="00BF249F">
        <w:t xml:space="preserve"> </w:t>
      </w:r>
      <w:r w:rsidR="001E4A0B" w:rsidRPr="00BF249F">
        <w:rPr>
          <w:b/>
        </w:rPr>
        <w:t>Summary</w:t>
      </w:r>
      <w:r w:rsidR="007A5B97" w:rsidRPr="00BF249F">
        <w:t xml:space="preserve"> window</w:t>
      </w:r>
      <w:r w:rsidRPr="00BF249F">
        <w:t>,</w:t>
      </w:r>
      <w:r w:rsidR="007A5B97" w:rsidRPr="00BF249F">
        <w:t xml:space="preserve"> and</w:t>
      </w:r>
      <w:r w:rsidR="001E4A0B" w:rsidRPr="00BF249F">
        <w:t xml:space="preserve"> reports</w:t>
      </w:r>
      <w:r w:rsidR="0080189B" w:rsidRPr="00BF249F">
        <w:t>,</w:t>
      </w:r>
      <w:r w:rsidR="001E4A0B" w:rsidRPr="00BF249F">
        <w:t xml:space="preserve"> among others. You can also use the short name to search the </w:t>
      </w:r>
      <w:r w:rsidR="00ED7216" w:rsidRPr="00BF249F">
        <w:t>group in the s</w:t>
      </w:r>
      <w:r w:rsidR="001E4A0B" w:rsidRPr="00BF249F">
        <w:t>earch boxes when performing a local search.</w:t>
      </w:r>
    </w:p>
    <w:p w14:paraId="42963F4F" w14:textId="34900DD0" w:rsidR="00AF0AD8" w:rsidRPr="00BF249F" w:rsidRDefault="00AF0AD8" w:rsidP="00AF0AD8">
      <w:pPr>
        <w:pStyle w:val="ListNumber"/>
      </w:pPr>
      <w:r w:rsidRPr="00BF249F">
        <w:t xml:space="preserve">View the number of beds allotted for each column for this group in the </w:t>
      </w:r>
      <w:r w:rsidRPr="00BF249F">
        <w:rPr>
          <w:b/>
        </w:rPr>
        <w:t>Beds Per Column</w:t>
      </w:r>
      <w:r w:rsidR="00DC3FCB" w:rsidRPr="00BF249F">
        <w:t xml:space="preserve"> box</w:t>
      </w:r>
      <w:r w:rsidRPr="00BF249F">
        <w:t>. You can modify this value.</w:t>
      </w:r>
    </w:p>
    <w:p w14:paraId="66B73EF2" w14:textId="77777777" w:rsidR="0076485A" w:rsidRPr="00BF249F" w:rsidRDefault="00AF0AD8" w:rsidP="00AF0AD8">
      <w:pPr>
        <w:pStyle w:val="ListNumber"/>
      </w:pPr>
      <w:r w:rsidRPr="00BF249F">
        <w:t xml:space="preserve">View the group rank in the </w:t>
      </w:r>
      <w:r w:rsidRPr="00BF249F">
        <w:rPr>
          <w:b/>
        </w:rPr>
        <w:t>Group Rank</w:t>
      </w:r>
      <w:r w:rsidR="00DC3FCB" w:rsidRPr="00BF249F">
        <w:t xml:space="preserve"> box</w:t>
      </w:r>
      <w:r w:rsidRPr="00BF249F">
        <w:t>. The user can modify this value.</w:t>
      </w:r>
      <w:r w:rsidR="00DC3FCB" w:rsidRPr="00BF249F">
        <w:t xml:space="preserve"> </w:t>
      </w:r>
    </w:p>
    <w:p w14:paraId="19077FFC" w14:textId="7E6950AE" w:rsidR="00AF0AD8" w:rsidRPr="00BF249F" w:rsidRDefault="00DC3FCB" w:rsidP="0076485A">
      <w:pPr>
        <w:pStyle w:val="CVChapterBodyCopy"/>
      </w:pPr>
      <w:r w:rsidRPr="00BF249F">
        <w:t xml:space="preserve">The group rank helps you to </w:t>
      </w:r>
      <w:r w:rsidR="0076485A" w:rsidRPr="00BF249F">
        <w:t>decide</w:t>
      </w:r>
      <w:r w:rsidRPr="00BF249F">
        <w:t xml:space="preserve"> the order in which the groups </w:t>
      </w:r>
      <w:r w:rsidR="0076485A" w:rsidRPr="00BF249F">
        <w:t>must</w:t>
      </w:r>
      <w:r w:rsidRPr="00BF249F">
        <w:t xml:space="preserve"> display in the bed view layout. If the group </w:t>
      </w:r>
      <w:r w:rsidR="0076485A" w:rsidRPr="00BF249F">
        <w:t>rank is one, the group displays</w:t>
      </w:r>
      <w:r w:rsidRPr="00BF249F">
        <w:t xml:space="preserve"> in the first position</w:t>
      </w:r>
      <w:r w:rsidR="0076485A" w:rsidRPr="00BF249F">
        <w:t xml:space="preserve"> in the bed view</w:t>
      </w:r>
      <w:r w:rsidRPr="00BF249F">
        <w:t xml:space="preserve">. </w:t>
      </w:r>
      <w:r w:rsidR="0076485A" w:rsidRPr="00BF249F">
        <w:t>If two or more groups have the same group rank, then Coreo View arranges the groups as per the alphabetical order of the group name.</w:t>
      </w:r>
    </w:p>
    <w:p w14:paraId="4FC5A88F" w14:textId="40AD4D41" w:rsidR="00AF0AD8" w:rsidRPr="00BF249F" w:rsidRDefault="00AF0AD8" w:rsidP="00AF0AD8">
      <w:pPr>
        <w:pStyle w:val="ListNumber"/>
      </w:pPr>
      <w:r w:rsidRPr="00BF249F">
        <w:lastRenderedPageBreak/>
        <w:t xml:space="preserve">View the maximum number of beds that </w:t>
      </w:r>
      <w:r w:rsidR="00E0289D" w:rsidRPr="00BF249F">
        <w:t>are</w:t>
      </w:r>
      <w:r w:rsidRPr="00BF249F">
        <w:t xml:space="preserve"> available for this group i</w:t>
      </w:r>
      <w:r w:rsidR="0076485A" w:rsidRPr="00BF249F">
        <w:t xml:space="preserve">n the </w:t>
      </w:r>
      <w:r w:rsidR="0076485A" w:rsidRPr="00BF249F">
        <w:rPr>
          <w:b/>
        </w:rPr>
        <w:t>Max. Number of Beds</w:t>
      </w:r>
      <w:r w:rsidR="0076485A" w:rsidRPr="00BF249F">
        <w:t xml:space="preserve"> box</w:t>
      </w:r>
      <w:r w:rsidRPr="00BF249F">
        <w:t>.</w:t>
      </w:r>
      <w:r w:rsidR="0076485A" w:rsidRPr="00BF249F">
        <w:t xml:space="preserve"> You can modify this value.</w:t>
      </w:r>
    </w:p>
    <w:p w14:paraId="2102EF86" w14:textId="6308EE68" w:rsidR="00EE47B4" w:rsidRPr="00BF249F" w:rsidRDefault="00EE47B4" w:rsidP="00EE47B4">
      <w:pPr>
        <w:pStyle w:val="ListNumber"/>
      </w:pPr>
      <w:r w:rsidRPr="00BF249F">
        <w:t xml:space="preserve">Select the automation source in the </w:t>
      </w:r>
      <w:r w:rsidRPr="00BF249F">
        <w:rPr>
          <w:b/>
        </w:rPr>
        <w:t>Automation Source</w:t>
      </w:r>
      <w:r w:rsidRPr="00BF249F">
        <w:t xml:space="preserve"> box from the following options:</w:t>
      </w:r>
    </w:p>
    <w:p w14:paraId="4E5FF1E9" w14:textId="77777777" w:rsidR="00236604" w:rsidRPr="00BF249F" w:rsidRDefault="00236604" w:rsidP="00236604">
      <w:pPr>
        <w:pStyle w:val="ListBullet"/>
        <w:rPr>
          <w:b/>
        </w:rPr>
      </w:pPr>
      <w:r w:rsidRPr="00BF249F">
        <w:rPr>
          <w:b/>
        </w:rPr>
        <w:t>None</w:t>
      </w:r>
      <w:r w:rsidRPr="00BF249F">
        <w:t>: None is the default selection</w:t>
      </w:r>
    </w:p>
    <w:p w14:paraId="08F18029" w14:textId="4007D3A7" w:rsidR="00BD5592" w:rsidRPr="00BF249F" w:rsidRDefault="00EE47B4" w:rsidP="00BD5592">
      <w:pPr>
        <w:pStyle w:val="ListBullet"/>
        <w:rPr>
          <w:b/>
        </w:rPr>
      </w:pPr>
      <w:r w:rsidRPr="00BF249F">
        <w:rPr>
          <w:b/>
        </w:rPr>
        <w:t>Connected via Coreo</w:t>
      </w:r>
      <w:r w:rsidR="009E01C1" w:rsidRPr="00BF249F">
        <w:t xml:space="preserve">: </w:t>
      </w:r>
      <w:r w:rsidR="00BD5592" w:rsidRPr="00BF249F">
        <w:t xml:space="preserve">On selecting the </w:t>
      </w:r>
      <w:r w:rsidR="00BD5592" w:rsidRPr="00BF249F">
        <w:rPr>
          <w:b/>
        </w:rPr>
        <w:t>Connected via Coreo</w:t>
      </w:r>
      <w:r w:rsidR="007A2009">
        <w:rPr>
          <w:b/>
        </w:rPr>
        <w:fldChar w:fldCharType="begin"/>
      </w:r>
      <w:r w:rsidR="007A2009">
        <w:instrText xml:space="preserve"> XE "</w:instrText>
      </w:r>
      <w:r w:rsidR="007A2009" w:rsidRPr="00C102C4">
        <w:rPr>
          <w:b/>
        </w:rPr>
        <w:instrText>Connected via Coreo</w:instrText>
      </w:r>
      <w:r w:rsidR="007A2009">
        <w:instrText xml:space="preserve">" \i </w:instrText>
      </w:r>
      <w:r w:rsidR="007A2009">
        <w:rPr>
          <w:b/>
        </w:rPr>
        <w:fldChar w:fldCharType="end"/>
      </w:r>
      <w:r w:rsidR="00BD5592" w:rsidRPr="00BF249F">
        <w:t xml:space="preserve"> option, you are enabling the group to receive the synchronized ADT data. On selecting this option, you can view the </w:t>
      </w:r>
      <w:r w:rsidR="00BD5592" w:rsidRPr="00BF249F">
        <w:rPr>
          <w:b/>
        </w:rPr>
        <w:t>Automation Facility ID</w:t>
      </w:r>
      <w:r w:rsidR="00BD5592" w:rsidRPr="00BF249F">
        <w:t xml:space="preserve"> box.</w:t>
      </w:r>
    </w:p>
    <w:p w14:paraId="7322B452" w14:textId="7821ACA9" w:rsidR="009E01C1" w:rsidRPr="00BF249F" w:rsidRDefault="009E01C1" w:rsidP="009E01C1">
      <w:pPr>
        <w:pStyle w:val="ListNumber"/>
      </w:pPr>
      <w:r w:rsidRPr="00BF249F">
        <w:t xml:space="preserve">Click the </w:t>
      </w:r>
      <w:r w:rsidRPr="00BF249F">
        <w:rPr>
          <w:b/>
        </w:rPr>
        <w:t>Automation Facility ID</w:t>
      </w:r>
      <w:r w:rsidR="007A2009">
        <w:rPr>
          <w:b/>
        </w:rPr>
        <w:fldChar w:fldCharType="begin"/>
      </w:r>
      <w:r w:rsidR="007A2009">
        <w:instrText xml:space="preserve"> XE "</w:instrText>
      </w:r>
      <w:r w:rsidR="007A2009" w:rsidRPr="00555B9E">
        <w:rPr>
          <w:b/>
        </w:rPr>
        <w:instrText>Automation Facility ID</w:instrText>
      </w:r>
      <w:r w:rsidR="007A2009">
        <w:instrText xml:space="preserve">" \i </w:instrText>
      </w:r>
      <w:r w:rsidR="007A2009">
        <w:rPr>
          <w:b/>
        </w:rPr>
        <w:fldChar w:fldCharType="end"/>
      </w:r>
      <w:r w:rsidRPr="00BF249F">
        <w:t xml:space="preserve"> box to display the Plus icon next to the box.</w:t>
      </w:r>
    </w:p>
    <w:p w14:paraId="22606E7F" w14:textId="59C10A20" w:rsidR="00E92122" w:rsidRPr="00BF249F" w:rsidRDefault="00E92122" w:rsidP="008551FD">
      <w:pPr>
        <w:pStyle w:val="ListNumber"/>
      </w:pPr>
      <w:r w:rsidRPr="00BF249F">
        <w:t>Select t</w:t>
      </w:r>
      <w:r w:rsidR="009E01C1" w:rsidRPr="00BF249F">
        <w:t xml:space="preserve">he Plus icon button to view the </w:t>
      </w:r>
      <w:r w:rsidR="009E01C1" w:rsidRPr="00BF249F">
        <w:rPr>
          <w:b/>
        </w:rPr>
        <w:t>Facility ID</w:t>
      </w:r>
      <w:r w:rsidR="009E01C1" w:rsidRPr="00BF249F">
        <w:t xml:space="preserve"> box.</w:t>
      </w:r>
    </w:p>
    <w:p w14:paraId="0E9F7183" w14:textId="4D1D05BB" w:rsidR="00BD5592" w:rsidRPr="00BF249F" w:rsidRDefault="009E01C1" w:rsidP="00BD5592">
      <w:pPr>
        <w:pStyle w:val="ListNumber"/>
      </w:pPr>
      <w:r w:rsidRPr="00BF249F">
        <w:t xml:space="preserve">Enter the Facility ID under </w:t>
      </w:r>
      <w:r w:rsidRPr="00BF249F">
        <w:rPr>
          <w:b/>
        </w:rPr>
        <w:t>Facility</w:t>
      </w:r>
      <w:r w:rsidRPr="00BF249F">
        <w:t xml:space="preserve">, and select the </w:t>
      </w:r>
      <w:r w:rsidRPr="00BF249F">
        <w:rPr>
          <w:b/>
        </w:rPr>
        <w:t>Location</w:t>
      </w:r>
      <w:r w:rsidRPr="00BF249F">
        <w:t xml:space="preserve"> check box and the </w:t>
      </w:r>
      <w:r w:rsidRPr="00BF249F">
        <w:rPr>
          <w:b/>
        </w:rPr>
        <w:t>Bed</w:t>
      </w:r>
      <w:r w:rsidRPr="00BF249F">
        <w:t xml:space="preserve"> check box.</w:t>
      </w:r>
      <w:r w:rsidR="00BD5592" w:rsidRPr="00BF249F">
        <w:t xml:space="preserve"> The facility id helps the Coreo View application to identify this group as the one to which the patient must be admitted</w:t>
      </w:r>
      <w:r w:rsidR="008B4EA9" w:rsidRPr="00BF249F">
        <w:t>, discharged, or transferred</w:t>
      </w:r>
      <w:r w:rsidR="00BD5592" w:rsidRPr="00BF249F">
        <w:t xml:space="preserve"> when the </w:t>
      </w:r>
      <w:r w:rsidR="00B449C0" w:rsidRPr="00BF249F">
        <w:t xml:space="preserve">automated </w:t>
      </w:r>
      <w:r w:rsidR="00BD5592" w:rsidRPr="00BF249F">
        <w:t>ADT trigger event happens.</w:t>
      </w:r>
    </w:p>
    <w:p w14:paraId="54B5DDFA" w14:textId="7159BFC4" w:rsidR="009E01C1" w:rsidRPr="00BF249F" w:rsidRDefault="00BD5592" w:rsidP="00BD5592">
      <w:pPr>
        <w:pStyle w:val="CVChapterBodyCopy"/>
      </w:pPr>
      <w:r w:rsidRPr="00BF249F">
        <w:t xml:space="preserve">The facility ID entered </w:t>
      </w:r>
      <w:r w:rsidR="00252454" w:rsidRPr="00BF249F">
        <w:t xml:space="preserve">for the group </w:t>
      </w:r>
      <w:r w:rsidRPr="00BF249F">
        <w:t>must match with the one in the HL7 file (for example</w:t>
      </w:r>
      <w:r w:rsidR="00252454" w:rsidRPr="00BF249F">
        <w:t>,</w:t>
      </w:r>
      <w:r w:rsidRPr="00BF249F">
        <w:t xml:space="preserve"> A01 event) so that when the background job runs for the ADT event, the patient in the HL7 file admits to this group based on the facility ID. </w:t>
      </w:r>
    </w:p>
    <w:p w14:paraId="26B2A644" w14:textId="430CD3BB" w:rsidR="00E4108D" w:rsidRPr="00BF249F" w:rsidRDefault="00624938" w:rsidP="00E4108D">
      <w:pPr>
        <w:pStyle w:val="CVFigure"/>
      </w:pPr>
      <w:r w:rsidRPr="00BF249F">
        <w:drawing>
          <wp:inline distT="0" distB="0" distL="0" distR="0" wp14:anchorId="5E237E14" wp14:editId="7D14980B">
            <wp:extent cx="3962953" cy="13717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 Set Auto Facility Box.png"/>
                    <pic:cNvPicPr/>
                  </pic:nvPicPr>
                  <pic:blipFill>
                    <a:blip r:embed="rId367">
                      <a:extLst>
                        <a:ext uri="{28A0092B-C50C-407E-A947-70E740481C1C}">
                          <a14:useLocalDpi xmlns:a14="http://schemas.microsoft.com/office/drawing/2010/main" val="0"/>
                        </a:ext>
                      </a:extLst>
                    </a:blip>
                    <a:stretch>
                      <a:fillRect/>
                    </a:stretch>
                  </pic:blipFill>
                  <pic:spPr>
                    <a:xfrm>
                      <a:off x="0" y="0"/>
                      <a:ext cx="3962953" cy="1371791"/>
                    </a:xfrm>
                    <a:prstGeom prst="rect">
                      <a:avLst/>
                    </a:prstGeom>
                  </pic:spPr>
                </pic:pic>
              </a:graphicData>
            </a:graphic>
          </wp:inline>
        </w:drawing>
      </w:r>
    </w:p>
    <w:p w14:paraId="7357FCD9" w14:textId="0C31BADF" w:rsidR="00E4108D" w:rsidRPr="00BF249F" w:rsidRDefault="00E4108D" w:rsidP="00673F30">
      <w:pPr>
        <w:pStyle w:val="CVFigureCaption"/>
        <w:tabs>
          <w:tab w:val="left" w:pos="1134"/>
          <w:tab w:val="left" w:pos="1418"/>
        </w:tabs>
      </w:pPr>
      <w:r w:rsidRPr="00BF249F">
        <w:t>Facility ID box</w:t>
      </w:r>
    </w:p>
    <w:p w14:paraId="2D6B8CCE" w14:textId="2F386AA8" w:rsidR="008551FD" w:rsidRPr="00BF249F" w:rsidRDefault="008551FD" w:rsidP="008551FD">
      <w:pPr>
        <w:pStyle w:val="ListNumber"/>
      </w:pPr>
      <w:r w:rsidRPr="00BF249F">
        <w:t xml:space="preserve">Enter the primary phone number of the group in the </w:t>
      </w:r>
      <w:r w:rsidRPr="00BF249F">
        <w:rPr>
          <w:b/>
        </w:rPr>
        <w:t>Primary Phone Number</w:t>
      </w:r>
      <w:r w:rsidRPr="00BF249F">
        <w:t xml:space="preserve"> box.</w:t>
      </w:r>
    </w:p>
    <w:p w14:paraId="12059940" w14:textId="75F7DC68" w:rsidR="008551FD" w:rsidRPr="00BF249F" w:rsidRDefault="008551FD" w:rsidP="008551FD">
      <w:pPr>
        <w:pStyle w:val="ListNumber"/>
      </w:pPr>
      <w:r w:rsidRPr="00BF249F">
        <w:t xml:space="preserve">Enter the primary email address of the group in the </w:t>
      </w:r>
      <w:r w:rsidRPr="00BF249F">
        <w:rPr>
          <w:b/>
        </w:rPr>
        <w:t>Primary Email</w:t>
      </w:r>
      <w:r w:rsidRPr="00BF249F">
        <w:t xml:space="preserve"> box.</w:t>
      </w:r>
    </w:p>
    <w:p w14:paraId="7BD4DAA1" w14:textId="2D586BC7" w:rsidR="008551FD" w:rsidRPr="00BF249F" w:rsidRDefault="008551FD" w:rsidP="008551FD">
      <w:pPr>
        <w:pStyle w:val="ListNumber"/>
      </w:pPr>
      <w:r w:rsidRPr="00BF249F">
        <w:t xml:space="preserve">Enter the address details of the group in the </w:t>
      </w:r>
      <w:r w:rsidRPr="00BF249F">
        <w:rPr>
          <w:b/>
        </w:rPr>
        <w:t>Address</w:t>
      </w:r>
      <w:r w:rsidRPr="00BF249F">
        <w:t xml:space="preserve"> box. </w:t>
      </w:r>
      <w:r w:rsidR="00E0289D" w:rsidRPr="00BF249F">
        <w:t xml:space="preserve">The </w:t>
      </w:r>
      <w:r w:rsidR="00E0289D" w:rsidRPr="00BF249F">
        <w:rPr>
          <w:b/>
        </w:rPr>
        <w:t>Address</w:t>
      </w:r>
      <w:r w:rsidR="00E0289D" w:rsidRPr="00BF249F">
        <w:t xml:space="preserve"> is </w:t>
      </w:r>
      <w:r w:rsidRPr="00BF249F">
        <w:t xml:space="preserve">mandatory </w:t>
      </w:r>
      <w:r w:rsidR="00E0289D" w:rsidRPr="00BF249F">
        <w:t>without which you cannot</w:t>
      </w:r>
      <w:r w:rsidRPr="00BF249F">
        <w:t xml:space="preserve"> create the group. Coreo View can trace and locate the group address in the geomap view, only if you enter a valid address in this box.</w:t>
      </w:r>
    </w:p>
    <w:p w14:paraId="2FD43D0A" w14:textId="01CCDB0A" w:rsidR="008551FD" w:rsidRPr="00BF249F" w:rsidRDefault="008551FD" w:rsidP="00AD70FF">
      <w:pPr>
        <w:pStyle w:val="ListNumber"/>
      </w:pPr>
      <w:r w:rsidRPr="00BF249F">
        <w:t xml:space="preserve">Enter the name of the city in which the group is located in the </w:t>
      </w:r>
      <w:r w:rsidRPr="00BF249F">
        <w:rPr>
          <w:b/>
        </w:rPr>
        <w:t>City</w:t>
      </w:r>
      <w:r w:rsidRPr="00BF249F">
        <w:t xml:space="preserve"> box.</w:t>
      </w:r>
      <w:r w:rsidR="00AD70FF" w:rsidRPr="00BF249F">
        <w:t xml:space="preserve"> </w:t>
      </w:r>
      <w:r w:rsidR="00E0289D" w:rsidRPr="00BF249F">
        <w:t xml:space="preserve">The </w:t>
      </w:r>
      <w:r w:rsidR="00E0289D" w:rsidRPr="00BF249F">
        <w:rPr>
          <w:b/>
        </w:rPr>
        <w:t>City</w:t>
      </w:r>
      <w:r w:rsidR="00E0289D" w:rsidRPr="00BF249F">
        <w:t xml:space="preserve"> name is</w:t>
      </w:r>
      <w:r w:rsidR="00AD70FF" w:rsidRPr="00BF249F">
        <w:t xml:space="preserve"> mandatory without which you </w:t>
      </w:r>
      <w:r w:rsidR="00E0289D" w:rsidRPr="00BF249F">
        <w:t>cannot</w:t>
      </w:r>
      <w:r w:rsidR="00AD70FF" w:rsidRPr="00BF249F">
        <w:t xml:space="preserve"> create the group.</w:t>
      </w:r>
    </w:p>
    <w:p w14:paraId="49D643D9" w14:textId="1A1F8152" w:rsidR="00312247" w:rsidRPr="00BF249F" w:rsidRDefault="00312247" w:rsidP="00AD70FF">
      <w:pPr>
        <w:pStyle w:val="ListNumber"/>
      </w:pPr>
      <w:r w:rsidRPr="00BF249F">
        <w:t xml:space="preserve">Select the </w:t>
      </w:r>
      <w:r w:rsidRPr="00BF249F">
        <w:rPr>
          <w:b/>
        </w:rPr>
        <w:t>State</w:t>
      </w:r>
      <w:r w:rsidRPr="00BF249F">
        <w:t xml:space="preserve"> arrow to view the states in the U.S region and then select the name of the state in which the group is located. </w:t>
      </w:r>
      <w:r w:rsidR="00E0289D" w:rsidRPr="00BF249F">
        <w:t>The state name</w:t>
      </w:r>
      <w:r w:rsidR="00AD70FF" w:rsidRPr="00BF249F">
        <w:t xml:space="preserve"> is </w:t>
      </w:r>
      <w:r w:rsidR="00694691" w:rsidRPr="00BF249F">
        <w:t>mandatory</w:t>
      </w:r>
      <w:r w:rsidR="00E0289D" w:rsidRPr="00BF249F">
        <w:t xml:space="preserve"> without which you cannot </w:t>
      </w:r>
      <w:r w:rsidR="00AD70FF" w:rsidRPr="00BF249F">
        <w:t>create the group.</w:t>
      </w:r>
    </w:p>
    <w:p w14:paraId="3BF5B8D2" w14:textId="19040B33" w:rsidR="00312247" w:rsidRPr="00BF249F" w:rsidRDefault="00312247" w:rsidP="00AD70FF">
      <w:pPr>
        <w:pStyle w:val="ListNumber"/>
      </w:pPr>
      <w:r w:rsidRPr="00BF249F">
        <w:lastRenderedPageBreak/>
        <w:t xml:space="preserve">Enter the ZIP code of the region </w:t>
      </w:r>
      <w:r w:rsidR="000E54DA" w:rsidRPr="00BF249F">
        <w:t>in which</w:t>
      </w:r>
      <w:r w:rsidRPr="00BF249F">
        <w:t xml:space="preserve"> the </w:t>
      </w:r>
      <w:r w:rsidR="000E54DA" w:rsidRPr="00BF249F">
        <w:t xml:space="preserve">group is located in the </w:t>
      </w:r>
      <w:r w:rsidR="000E54DA" w:rsidRPr="00BF249F">
        <w:rPr>
          <w:b/>
        </w:rPr>
        <w:t>ZIP</w:t>
      </w:r>
      <w:r w:rsidRPr="00BF249F">
        <w:t xml:space="preserve"> field.</w:t>
      </w:r>
      <w:r w:rsidR="00AD70FF" w:rsidRPr="00BF249F">
        <w:t xml:space="preserve"> </w:t>
      </w:r>
      <w:r w:rsidR="00E0289D" w:rsidRPr="00BF249F">
        <w:t>ZIP code is</w:t>
      </w:r>
      <w:r w:rsidR="00AD70FF" w:rsidRPr="00BF249F">
        <w:t xml:space="preserve"> </w:t>
      </w:r>
      <w:r w:rsidR="007A6C96" w:rsidRPr="00BF249F">
        <w:t>mandatory</w:t>
      </w:r>
      <w:r w:rsidR="00AD70FF" w:rsidRPr="00BF249F">
        <w:t xml:space="preserve"> without which you </w:t>
      </w:r>
      <w:r w:rsidR="00E0289D" w:rsidRPr="00BF249F">
        <w:t xml:space="preserve">cannot </w:t>
      </w:r>
      <w:r w:rsidR="00AD70FF" w:rsidRPr="00BF249F">
        <w:t>create the group.</w:t>
      </w:r>
    </w:p>
    <w:p w14:paraId="1C96A6C9" w14:textId="54818DFB" w:rsidR="00AD70FF" w:rsidRPr="00BF249F" w:rsidRDefault="00AD70FF" w:rsidP="00312247">
      <w:pPr>
        <w:pStyle w:val="ListNumber"/>
      </w:pPr>
      <w:r w:rsidRPr="00BF249F">
        <w:t>Add an image of the group</w:t>
      </w:r>
      <w:r w:rsidR="006B4B1C" w:rsidRPr="00BF249F">
        <w:t xml:space="preserve"> facility in </w:t>
      </w:r>
      <w:r w:rsidR="006B4B1C" w:rsidRPr="00BF249F">
        <w:rPr>
          <w:b/>
        </w:rPr>
        <w:t>Image/Logo</w:t>
      </w:r>
      <w:r w:rsidR="006B4B1C" w:rsidRPr="00BF249F">
        <w:t>.</w:t>
      </w:r>
      <w:r w:rsidR="00623B20" w:rsidRPr="00BF249F">
        <w:t xml:space="preserve"> When you want to trace the group and the related information in the geomap layout, Coreo View displays this image in the group-marker information panel.</w:t>
      </w:r>
    </w:p>
    <w:p w14:paraId="5CC013B9" w14:textId="58C21B72" w:rsidR="00312247" w:rsidRPr="00BF249F" w:rsidRDefault="00312247" w:rsidP="00312247">
      <w:pPr>
        <w:pStyle w:val="ListNumber"/>
      </w:pPr>
      <w:r w:rsidRPr="00BF249F">
        <w:t xml:space="preserve">Select the </w:t>
      </w:r>
      <w:r w:rsidRPr="00BF249F">
        <w:rPr>
          <w:b/>
        </w:rPr>
        <w:t>Save</w:t>
      </w:r>
      <w:r w:rsidRPr="00BF249F">
        <w:t xml:space="preserve"> button to </w:t>
      </w:r>
      <w:r w:rsidR="00AD70FF" w:rsidRPr="00BF249F">
        <w:t xml:space="preserve">save the </w:t>
      </w:r>
      <w:r w:rsidRPr="00BF249F">
        <w:t>changes</w:t>
      </w:r>
      <w:r w:rsidR="00AD70FF" w:rsidRPr="00BF249F">
        <w:t xml:space="preserve"> and add the new group</w:t>
      </w:r>
      <w:r w:rsidR="007A6C96" w:rsidRPr="00BF249F">
        <w:t xml:space="preserve"> of AC group-types</w:t>
      </w:r>
      <w:r w:rsidRPr="00BF249F">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BF212B" w:rsidRPr="00BF249F" w14:paraId="6DED6CA4" w14:textId="77777777" w:rsidTr="005200A9">
        <w:trPr>
          <w:trHeight w:val="989"/>
        </w:trPr>
        <w:tc>
          <w:tcPr>
            <w:tcW w:w="911" w:type="dxa"/>
            <w:vAlign w:val="center"/>
          </w:tcPr>
          <w:p w14:paraId="3CD3E47C" w14:textId="77777777" w:rsidR="00BF212B" w:rsidRPr="00BF249F" w:rsidRDefault="00BF212B" w:rsidP="0018236C">
            <w:pPr>
              <w:pStyle w:val="ChapterBodyCopy"/>
            </w:pPr>
            <w:r w:rsidRPr="00BF249F">
              <w:rPr>
                <w:noProof/>
                <w:lang w:val="en-IN" w:eastAsia="en-IN"/>
              </w:rPr>
              <w:drawing>
                <wp:inline distT="0" distB="0" distL="0" distR="0" wp14:anchorId="486DD327" wp14:editId="384A5782">
                  <wp:extent cx="441691" cy="438150"/>
                  <wp:effectExtent l="0" t="0" r="0" b="0"/>
                  <wp:docPr id="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27F144E9" w14:textId="08403895" w:rsidR="00BF212B" w:rsidRPr="00BF249F" w:rsidRDefault="00BF212B" w:rsidP="00E0289D">
            <w:pPr>
              <w:pStyle w:val="CVCalloutNote"/>
            </w:pPr>
            <w:r w:rsidRPr="00BF249F">
              <w:t>On saving the changes, you cannot view the newly added group on the Group Man</w:t>
            </w:r>
            <w:r w:rsidR="00E0289D" w:rsidRPr="00BF249F">
              <w:t>a</w:t>
            </w:r>
            <w:r w:rsidRPr="00BF249F">
              <w:t>gement tab page. To be able to view the ne</w:t>
            </w:r>
            <w:r w:rsidR="00E0289D" w:rsidRPr="00BF249F">
              <w:t>wl</w:t>
            </w:r>
            <w:r w:rsidRPr="00BF249F">
              <w:t>y added group, go to the User Access Management tab page</w:t>
            </w:r>
            <w:r w:rsidR="0080189B" w:rsidRPr="00BF249F">
              <w:t>,</w:t>
            </w:r>
            <w:r w:rsidRPr="00BF249F">
              <w:t xml:space="preserve"> and provide permission to your user-access(to yourself). Refer to the </w:t>
            </w:r>
            <w:hyperlink w:anchor="_User_Access" w:history="1">
              <w:r w:rsidRPr="00BF249F">
                <w:rPr>
                  <w:rStyle w:val="Hyperlink"/>
                  <w:rFonts w:cstheme="minorBidi"/>
                </w:rPr>
                <w:t>User Access</w:t>
              </w:r>
            </w:hyperlink>
            <w:r w:rsidRPr="00BF249F">
              <w:t xml:space="preserve"> topic for information on how to </w:t>
            </w:r>
            <w:hyperlink w:anchor="EditanExistingUserAccess" w:history="1">
              <w:r w:rsidRPr="00BF249F">
                <w:rPr>
                  <w:rStyle w:val="Hyperlink"/>
                  <w:rFonts w:cstheme="minorBidi"/>
                </w:rPr>
                <w:t>edit the user-access</w:t>
              </w:r>
            </w:hyperlink>
            <w:r w:rsidRPr="00BF249F">
              <w:t>.</w:t>
            </w:r>
          </w:p>
        </w:tc>
      </w:tr>
    </w:tbl>
    <w:p w14:paraId="44AA464B" w14:textId="51E64B2C" w:rsidR="001C686F" w:rsidRPr="00BF249F" w:rsidRDefault="001C686F" w:rsidP="001C686F">
      <w:pPr>
        <w:pStyle w:val="CVspacebeforetable"/>
      </w:pPr>
    </w:p>
    <w:p w14:paraId="18C8050E" w14:textId="0527D0FF" w:rsidR="001C686F" w:rsidRPr="00BF249F" w:rsidRDefault="001C686F" w:rsidP="001C686F">
      <w:pPr>
        <w:pStyle w:val="ListNumber"/>
      </w:pPr>
      <w:r w:rsidRPr="00BF249F">
        <w:t xml:space="preserve">Similarly, on the </w:t>
      </w:r>
      <w:r w:rsidRPr="00BF249F">
        <w:rPr>
          <w:b/>
        </w:rPr>
        <w:t xml:space="preserve">Add </w:t>
      </w:r>
      <w:r w:rsidR="00947B9C" w:rsidRPr="00BF249F">
        <w:rPr>
          <w:b/>
        </w:rPr>
        <w:t>Group</w:t>
      </w:r>
      <w:r w:rsidRPr="00BF249F">
        <w:t xml:space="preserve"> page and in the </w:t>
      </w:r>
      <w:r w:rsidRPr="00BF249F">
        <w:rPr>
          <w:b/>
        </w:rPr>
        <w:t>Group-Type</w:t>
      </w:r>
      <w:r w:rsidRPr="00BF249F">
        <w:t xml:space="preserve">, select the </w:t>
      </w:r>
      <w:r w:rsidRPr="00BF249F">
        <w:rPr>
          <w:b/>
        </w:rPr>
        <w:t xml:space="preserve">Post-Acute Care Network </w:t>
      </w:r>
      <w:r w:rsidRPr="00BF249F">
        <w:t>radio button</w:t>
      </w:r>
      <w:r w:rsidRPr="00BF249F">
        <w:rPr>
          <w:b/>
        </w:rPr>
        <w:t xml:space="preserve"> </w:t>
      </w:r>
      <w:r w:rsidRPr="00BF249F">
        <w:t xml:space="preserve">to create a </w:t>
      </w:r>
      <w:r w:rsidR="00947B9C" w:rsidRPr="00BF249F">
        <w:t>group</w:t>
      </w:r>
      <w:r w:rsidRPr="00BF249F">
        <w:t xml:space="preserve"> of PAC group-type. Enter the </w:t>
      </w:r>
      <w:r w:rsidR="00947B9C" w:rsidRPr="00BF249F">
        <w:rPr>
          <w:b/>
        </w:rPr>
        <w:t>Group</w:t>
      </w:r>
      <w:r w:rsidR="00947B9C" w:rsidRPr="00BF249F">
        <w:t xml:space="preserve"> </w:t>
      </w:r>
      <w:r w:rsidR="00947B9C" w:rsidRPr="00BF249F">
        <w:rPr>
          <w:b/>
        </w:rPr>
        <w:t>Name</w:t>
      </w:r>
      <w:r w:rsidR="00947B9C" w:rsidRPr="00BF249F">
        <w:t xml:space="preserve">, </w:t>
      </w:r>
      <w:r w:rsidR="00947B9C" w:rsidRPr="00BF249F">
        <w:rPr>
          <w:b/>
        </w:rPr>
        <w:t>Short</w:t>
      </w:r>
      <w:r w:rsidR="00947B9C" w:rsidRPr="00BF249F">
        <w:t xml:space="preserve"> </w:t>
      </w:r>
      <w:r w:rsidR="00947B9C" w:rsidRPr="00BF249F">
        <w:rPr>
          <w:b/>
        </w:rPr>
        <w:t>Name</w:t>
      </w:r>
      <w:r w:rsidR="00947B9C" w:rsidRPr="00BF249F">
        <w:t xml:space="preserve">, </w:t>
      </w:r>
      <w:r w:rsidR="00947B9C" w:rsidRPr="00BF249F">
        <w:rPr>
          <w:b/>
        </w:rPr>
        <w:t>Beds Per Column</w:t>
      </w:r>
      <w:r w:rsidR="00947B9C" w:rsidRPr="00BF249F">
        <w:t xml:space="preserve">, and </w:t>
      </w:r>
      <w:r w:rsidR="00947B9C" w:rsidRPr="00BF249F">
        <w:rPr>
          <w:b/>
        </w:rPr>
        <w:t>Group</w:t>
      </w:r>
      <w:r w:rsidR="00947B9C" w:rsidRPr="00BF249F">
        <w:t xml:space="preserve"> </w:t>
      </w:r>
      <w:r w:rsidR="00947B9C" w:rsidRPr="00BF249F">
        <w:rPr>
          <w:b/>
        </w:rPr>
        <w:t>Rank</w:t>
      </w:r>
      <w:r w:rsidR="00947B9C" w:rsidRPr="00BF249F">
        <w:t xml:space="preserve"> values and </w:t>
      </w:r>
      <w:r w:rsidRPr="00BF249F">
        <w:t>save them.</w:t>
      </w:r>
    </w:p>
    <w:p w14:paraId="4C76B876" w14:textId="022A8635" w:rsidR="001C686F" w:rsidRPr="00BF249F" w:rsidRDefault="001C686F" w:rsidP="001C686F">
      <w:pPr>
        <w:pStyle w:val="ListNumber"/>
      </w:pPr>
      <w:r w:rsidRPr="00BF249F">
        <w:t xml:space="preserve">Likewise, select the </w:t>
      </w:r>
      <w:r w:rsidRPr="00BF249F">
        <w:rPr>
          <w:b/>
        </w:rPr>
        <w:t>Cross Continuum</w:t>
      </w:r>
      <w:r w:rsidRPr="00BF249F">
        <w:t xml:space="preserve"> radio button and enter the details and save them to create a </w:t>
      </w:r>
      <w:r w:rsidR="00947B9C" w:rsidRPr="00BF249F">
        <w:t>group</w:t>
      </w:r>
      <w:r w:rsidRPr="00BF249F">
        <w:t xml:space="preserve"> of CC group-type.</w:t>
      </w:r>
    </w:p>
    <w:p w14:paraId="7D847208" w14:textId="7D3805A3" w:rsidR="00015E2E" w:rsidRPr="00BF249F" w:rsidRDefault="00015E2E" w:rsidP="005B4CD4">
      <w:pPr>
        <w:pStyle w:val="Heading2"/>
        <w:tabs>
          <w:tab w:val="clear" w:pos="450"/>
          <w:tab w:val="left" w:pos="567"/>
        </w:tabs>
      </w:pPr>
      <w:bookmarkStart w:id="265" w:name="_Toc34776329"/>
      <w:bookmarkStart w:id="266" w:name="_Toc34776856"/>
      <w:r w:rsidRPr="00BF249F">
        <w:t>Add Locations</w:t>
      </w:r>
      <w:bookmarkEnd w:id="265"/>
      <w:bookmarkEnd w:id="266"/>
    </w:p>
    <w:p w14:paraId="262A38C0" w14:textId="3D8F5D4E" w:rsidR="00475B7B" w:rsidRPr="00BF249F" w:rsidRDefault="00475B7B" w:rsidP="00475B7B">
      <w:pPr>
        <w:pStyle w:val="CVChapterBodyCopy"/>
      </w:pPr>
      <w:r w:rsidRPr="00BF249F">
        <w:t>Follow these steps to add a new location:</w:t>
      </w:r>
    </w:p>
    <w:p w14:paraId="4DE410DD" w14:textId="77777777" w:rsidR="00475B7B" w:rsidRPr="00BF249F" w:rsidRDefault="00475B7B" w:rsidP="00475B7B">
      <w:pPr>
        <w:pStyle w:val="ListNumber"/>
        <w:numPr>
          <w:ilvl w:val="0"/>
          <w:numId w:val="74"/>
        </w:numPr>
      </w:pPr>
      <w:r w:rsidRPr="00BF249F">
        <w:t xml:space="preserve">If you are not already in </w:t>
      </w:r>
      <w:r w:rsidRPr="00BF249F">
        <w:rPr>
          <w:b/>
        </w:rPr>
        <w:t>Settings,</w:t>
      </w:r>
      <w:r w:rsidRPr="00BF249F">
        <w:t xml:space="preserve"> select </w:t>
      </w:r>
      <w:r w:rsidRPr="00BF249F">
        <w:rPr>
          <w:b/>
        </w:rPr>
        <w:t>Settings</w:t>
      </w:r>
      <w:r w:rsidRPr="00BF249F">
        <w:t xml:space="preserve"> on the side menu. The default tab page,</w:t>
      </w:r>
      <w:r w:rsidRPr="00BF249F">
        <w:rPr>
          <w:b/>
        </w:rPr>
        <w:t xml:space="preserve"> Group Management</w:t>
      </w:r>
      <w:r w:rsidRPr="00BF249F">
        <w:t xml:space="preserve"> page opens.</w:t>
      </w:r>
    </w:p>
    <w:p w14:paraId="4167BA56" w14:textId="5B350A85" w:rsidR="00475B7B" w:rsidRPr="00BF249F" w:rsidRDefault="00475B7B" w:rsidP="00475B7B">
      <w:pPr>
        <w:pStyle w:val="ListNumber"/>
        <w:numPr>
          <w:ilvl w:val="0"/>
          <w:numId w:val="74"/>
        </w:numPr>
      </w:pPr>
      <w:r w:rsidRPr="00BF249F">
        <w:t xml:space="preserve">Select the </w:t>
      </w:r>
      <w:r w:rsidR="007577DD" w:rsidRPr="00BF249F">
        <w:rPr>
          <w:b/>
        </w:rPr>
        <w:t>Locations</w:t>
      </w:r>
      <w:r w:rsidRPr="00BF249F">
        <w:t xml:space="preserve"> tab to open the </w:t>
      </w:r>
      <w:r w:rsidR="007577DD" w:rsidRPr="00BF249F">
        <w:rPr>
          <w:b/>
        </w:rPr>
        <w:t>Location</w:t>
      </w:r>
      <w:r w:rsidRPr="00BF249F">
        <w:t xml:space="preserve"> </w:t>
      </w:r>
      <w:r w:rsidRPr="00BF249F">
        <w:rPr>
          <w:b/>
        </w:rPr>
        <w:t>Management</w:t>
      </w:r>
      <w:r w:rsidRPr="00BF249F">
        <w:t xml:space="preserve"> tab page.</w:t>
      </w:r>
    </w:p>
    <w:p w14:paraId="1CE18488" w14:textId="5F42A61E" w:rsidR="007577DD" w:rsidRPr="00BF249F" w:rsidRDefault="006D34B8" w:rsidP="007577DD">
      <w:pPr>
        <w:pStyle w:val="CVFigure"/>
      </w:pPr>
      <w:r w:rsidRPr="00BF249F">
        <w:drawing>
          <wp:inline distT="0" distB="0" distL="0" distR="0" wp14:anchorId="1AEBBB7F" wp14:editId="4A7AAB23">
            <wp:extent cx="5216055" cy="2470382"/>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FIGURE 167 LOCATION MANAGEMENT TAB PAGE.png"/>
                    <pic:cNvPicPr/>
                  </pic:nvPicPr>
                  <pic:blipFill>
                    <a:blip r:embed="rId368">
                      <a:extLst>
                        <a:ext uri="{28A0092B-C50C-407E-A947-70E740481C1C}">
                          <a14:useLocalDpi xmlns:a14="http://schemas.microsoft.com/office/drawing/2010/main" val="0"/>
                        </a:ext>
                      </a:extLst>
                    </a:blip>
                    <a:stretch>
                      <a:fillRect/>
                    </a:stretch>
                  </pic:blipFill>
                  <pic:spPr>
                    <a:xfrm>
                      <a:off x="0" y="0"/>
                      <a:ext cx="5226833" cy="2475486"/>
                    </a:xfrm>
                    <a:prstGeom prst="rect">
                      <a:avLst/>
                    </a:prstGeom>
                  </pic:spPr>
                </pic:pic>
              </a:graphicData>
            </a:graphic>
          </wp:inline>
        </w:drawing>
      </w:r>
    </w:p>
    <w:p w14:paraId="3FFB483C" w14:textId="3369A1C1" w:rsidR="00475B7B" w:rsidRPr="00BF249F" w:rsidRDefault="006D589F" w:rsidP="00673F30">
      <w:pPr>
        <w:pStyle w:val="CVFigureCaption"/>
        <w:tabs>
          <w:tab w:val="left" w:pos="1134"/>
        </w:tabs>
      </w:pPr>
      <w:r w:rsidRPr="00BF249F">
        <w:t>Location Management tab page</w:t>
      </w:r>
    </w:p>
    <w:p w14:paraId="75F414EE" w14:textId="0C5E07C5" w:rsidR="006D34B8" w:rsidRPr="00BF249F" w:rsidRDefault="006D34B8" w:rsidP="006D34B8">
      <w:pPr>
        <w:pStyle w:val="ListNumber"/>
      </w:pPr>
      <w:r w:rsidRPr="00BF249F">
        <w:lastRenderedPageBreak/>
        <w:t xml:space="preserve">Select the </w:t>
      </w:r>
      <w:r w:rsidRPr="00BF249F">
        <w:rPr>
          <w:b/>
        </w:rPr>
        <w:t>Add</w:t>
      </w:r>
      <w:r w:rsidRPr="00BF249F">
        <w:t xml:space="preserve"> button to open the </w:t>
      </w:r>
      <w:r w:rsidRPr="00BF249F">
        <w:rPr>
          <w:b/>
        </w:rPr>
        <w:t>Add</w:t>
      </w:r>
      <w:r w:rsidRPr="00BF249F">
        <w:t xml:space="preserve"> </w:t>
      </w:r>
      <w:r w:rsidRPr="00BF249F">
        <w:rPr>
          <w:b/>
        </w:rPr>
        <w:t>Location</w:t>
      </w:r>
      <w:r w:rsidRPr="00BF249F">
        <w:t xml:space="preserve"> page.</w:t>
      </w:r>
    </w:p>
    <w:p w14:paraId="3185303D" w14:textId="73AE70E0" w:rsidR="007577DD" w:rsidRPr="00BF249F" w:rsidRDefault="00E602A3" w:rsidP="006D34B8">
      <w:pPr>
        <w:pStyle w:val="CVFigure"/>
      </w:pPr>
      <w:r w:rsidRPr="00BF249F">
        <w:drawing>
          <wp:inline distT="0" distB="0" distL="0" distR="0" wp14:anchorId="062D361E" wp14:editId="4A786F8D">
            <wp:extent cx="5223359" cy="2401294"/>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FIGURE 168 ADD LOCATION PAGE.png"/>
                    <pic:cNvPicPr/>
                  </pic:nvPicPr>
                  <pic:blipFill>
                    <a:blip r:embed="rId369">
                      <a:extLst>
                        <a:ext uri="{28A0092B-C50C-407E-A947-70E740481C1C}">
                          <a14:useLocalDpi xmlns:a14="http://schemas.microsoft.com/office/drawing/2010/main" val="0"/>
                        </a:ext>
                      </a:extLst>
                    </a:blip>
                    <a:stretch>
                      <a:fillRect/>
                    </a:stretch>
                  </pic:blipFill>
                  <pic:spPr>
                    <a:xfrm>
                      <a:off x="0" y="0"/>
                      <a:ext cx="5239417" cy="2408676"/>
                    </a:xfrm>
                    <a:prstGeom prst="rect">
                      <a:avLst/>
                    </a:prstGeom>
                  </pic:spPr>
                </pic:pic>
              </a:graphicData>
            </a:graphic>
          </wp:inline>
        </w:drawing>
      </w:r>
    </w:p>
    <w:p w14:paraId="681DDC6A" w14:textId="50A8506F" w:rsidR="007577DD" w:rsidRPr="00BF249F" w:rsidRDefault="00E602A3" w:rsidP="00673F30">
      <w:pPr>
        <w:pStyle w:val="CVFigureCaption"/>
        <w:tabs>
          <w:tab w:val="left" w:pos="1134"/>
        </w:tabs>
      </w:pPr>
      <w:r w:rsidRPr="00BF249F">
        <w:t>Add Location page</w:t>
      </w:r>
    </w:p>
    <w:p w14:paraId="5955AF13" w14:textId="056704A8" w:rsidR="00694691" w:rsidRPr="00BF249F" w:rsidRDefault="00694691" w:rsidP="00694691">
      <w:pPr>
        <w:pStyle w:val="ListNumber"/>
      </w:pPr>
      <w:r w:rsidRPr="00BF249F">
        <w:rPr>
          <w:b/>
        </w:rPr>
        <w:t>Acute Care</w:t>
      </w:r>
      <w:r w:rsidRPr="00BF249F">
        <w:t xml:space="preserve"> is the default group-type.</w:t>
      </w:r>
    </w:p>
    <w:p w14:paraId="5C2A5B19" w14:textId="4C87ACBF" w:rsidR="00D01DDF" w:rsidRPr="00BF249F" w:rsidRDefault="00D01DDF" w:rsidP="00694691">
      <w:pPr>
        <w:pStyle w:val="ListNumber"/>
      </w:pPr>
      <w:r w:rsidRPr="00BF249F">
        <w:t>In the</w:t>
      </w:r>
      <w:r w:rsidRPr="00BF249F">
        <w:rPr>
          <w:b/>
        </w:rPr>
        <w:t xml:space="preserve"> Origin </w:t>
      </w:r>
      <w:r w:rsidRPr="00BF249F">
        <w:t xml:space="preserve">drop-down box, </w:t>
      </w:r>
      <w:r w:rsidR="001D10F8" w:rsidRPr="00BF249F">
        <w:t>select the group name under which you want to add the location.</w:t>
      </w:r>
    </w:p>
    <w:p w14:paraId="070CCE88" w14:textId="04FF831D" w:rsidR="007577DD" w:rsidRPr="00BF249F" w:rsidRDefault="0056154A" w:rsidP="00E83B8C">
      <w:pPr>
        <w:pStyle w:val="ListNumber"/>
      </w:pPr>
      <w:r w:rsidRPr="00BF249F">
        <w:t>E</w:t>
      </w:r>
      <w:r w:rsidR="007A5B97" w:rsidRPr="00BF249F">
        <w:t>nter the location name i</w:t>
      </w:r>
      <w:r w:rsidR="00E602A3" w:rsidRPr="00BF249F">
        <w:t xml:space="preserve">n the </w:t>
      </w:r>
      <w:r w:rsidR="00E602A3" w:rsidRPr="00BF249F">
        <w:rPr>
          <w:b/>
        </w:rPr>
        <w:t>Name</w:t>
      </w:r>
      <w:r w:rsidR="00E602A3" w:rsidRPr="00BF249F">
        <w:t xml:space="preserve"> </w:t>
      </w:r>
      <w:r w:rsidR="00A20955" w:rsidRPr="00BF249F">
        <w:t>box</w:t>
      </w:r>
      <w:r w:rsidR="00E602A3" w:rsidRPr="00BF249F">
        <w:t>.</w:t>
      </w:r>
    </w:p>
    <w:p w14:paraId="46F53A90" w14:textId="10EE622C" w:rsidR="00E602A3" w:rsidRPr="00BF249F" w:rsidRDefault="007A5B97" w:rsidP="00E83B8C">
      <w:pPr>
        <w:pStyle w:val="ListNumber"/>
      </w:pPr>
      <w:r w:rsidRPr="00BF249F">
        <w:t>E</w:t>
      </w:r>
      <w:r w:rsidR="00E602A3" w:rsidRPr="00BF249F">
        <w:t xml:space="preserve">nter a short name for the location </w:t>
      </w:r>
      <w:r w:rsidRPr="00BF249F">
        <w:t xml:space="preserve">in the </w:t>
      </w:r>
      <w:r w:rsidRPr="00BF249F">
        <w:rPr>
          <w:b/>
        </w:rPr>
        <w:t>Short</w:t>
      </w:r>
      <w:r w:rsidRPr="00BF249F">
        <w:t xml:space="preserve"> </w:t>
      </w:r>
      <w:r w:rsidRPr="00BF249F">
        <w:rPr>
          <w:b/>
        </w:rPr>
        <w:t>Name</w:t>
      </w:r>
      <w:r w:rsidRPr="00BF249F">
        <w:t xml:space="preserve"> </w:t>
      </w:r>
      <w:r w:rsidR="00A20955" w:rsidRPr="00BF249F">
        <w:t>box</w:t>
      </w:r>
      <w:r w:rsidRPr="00BF249F">
        <w:t>.</w:t>
      </w:r>
    </w:p>
    <w:p w14:paraId="7660837E" w14:textId="1DB5D527" w:rsidR="007A5B97" w:rsidRPr="00BF249F" w:rsidRDefault="007A5B97" w:rsidP="00E83B8C">
      <w:pPr>
        <w:pStyle w:val="ListNumber"/>
      </w:pPr>
      <w:r w:rsidRPr="00BF249F">
        <w:t>The location</w:t>
      </w:r>
      <w:r w:rsidR="00F03672" w:rsidRPr="00BF249F">
        <w:t xml:space="preserve"> short-</w:t>
      </w:r>
      <w:r w:rsidRPr="00BF249F">
        <w:t xml:space="preserve">name displays in the bed view, prioritized view, information panel in the geomap view, in the </w:t>
      </w:r>
      <w:r w:rsidRPr="00BF249F">
        <w:rPr>
          <w:b/>
        </w:rPr>
        <w:t>Summary</w:t>
      </w:r>
      <w:r w:rsidRPr="00BF249F">
        <w:t xml:space="preserve"> window</w:t>
      </w:r>
      <w:r w:rsidR="00E0289D" w:rsidRPr="00BF249F">
        <w:t>,</w:t>
      </w:r>
      <w:r w:rsidRPr="00BF249F">
        <w:t xml:space="preserve"> and reports</w:t>
      </w:r>
      <w:r w:rsidR="00F03672" w:rsidRPr="00BF249F">
        <w:t>,</w:t>
      </w:r>
      <w:r w:rsidRPr="00BF249F">
        <w:t xml:space="preserve"> among others. You can also use the short name to search the location in the search boxes when performing a local search.</w:t>
      </w:r>
    </w:p>
    <w:p w14:paraId="6BA9A404" w14:textId="2B3B344E" w:rsidR="007A5B97" w:rsidRPr="00BF249F" w:rsidRDefault="00A20955" w:rsidP="00E83B8C">
      <w:pPr>
        <w:pStyle w:val="ListNumber"/>
      </w:pPr>
      <w:r w:rsidRPr="00BF249F">
        <w:t>Select the time zone of the location i</w:t>
      </w:r>
      <w:r w:rsidR="007A5B97" w:rsidRPr="00BF249F">
        <w:t xml:space="preserve">n the </w:t>
      </w:r>
      <w:r w:rsidR="007A5B97" w:rsidRPr="00BF249F">
        <w:rPr>
          <w:b/>
        </w:rPr>
        <w:t>Time</w:t>
      </w:r>
      <w:r w:rsidR="00975F3B" w:rsidRPr="00BF249F">
        <w:rPr>
          <w:b/>
        </w:rPr>
        <w:t xml:space="preserve"> z</w:t>
      </w:r>
      <w:r w:rsidRPr="00BF249F">
        <w:rPr>
          <w:b/>
        </w:rPr>
        <w:t>one</w:t>
      </w:r>
      <w:r w:rsidRPr="00BF249F">
        <w:t xml:space="preserve"> drop-down box.</w:t>
      </w:r>
    </w:p>
    <w:p w14:paraId="47CDD6B2" w14:textId="61421A4F" w:rsidR="00694691" w:rsidRPr="00BF249F" w:rsidRDefault="00694691" w:rsidP="00694691">
      <w:pPr>
        <w:pStyle w:val="ListNumber"/>
      </w:pPr>
      <w:r w:rsidRPr="00BF249F">
        <w:t xml:space="preserve">View the number of beds allotted for each column for this location in the </w:t>
      </w:r>
      <w:r w:rsidRPr="00BF249F">
        <w:rPr>
          <w:b/>
        </w:rPr>
        <w:t>Beds Per Column</w:t>
      </w:r>
      <w:r w:rsidRPr="00BF249F">
        <w:t xml:space="preserve"> box. You can modify this value.</w:t>
      </w:r>
    </w:p>
    <w:p w14:paraId="19010BD3" w14:textId="3DD832D7" w:rsidR="00694691" w:rsidRPr="00BF249F" w:rsidRDefault="00694691" w:rsidP="00694691">
      <w:pPr>
        <w:pStyle w:val="ListNumber"/>
      </w:pPr>
      <w:r w:rsidRPr="00BF249F">
        <w:t xml:space="preserve">Enter or view the location rank in the </w:t>
      </w:r>
      <w:r w:rsidRPr="00BF249F">
        <w:rPr>
          <w:b/>
        </w:rPr>
        <w:t>Location Rank</w:t>
      </w:r>
      <w:r w:rsidRPr="00BF249F">
        <w:t xml:space="preserve"> box. The user can modify this value.</w:t>
      </w:r>
    </w:p>
    <w:p w14:paraId="5BFBC89F" w14:textId="33CBFB26" w:rsidR="00A87527" w:rsidRDefault="00694691" w:rsidP="00694691">
      <w:pPr>
        <w:pStyle w:val="CVChapterBodyCopy"/>
      </w:pPr>
      <w:r w:rsidRPr="00BF249F">
        <w:t>The location rank helps you to decide the order in which the locations must display under a group in the bed view layout. If the location rank is one, the location displays in the first position under the group to which it belongs. If two or more locations have the same location rank, then Coreo View arranges the locations as per the alphabetical order of the location name.</w:t>
      </w:r>
    </w:p>
    <w:p w14:paraId="336E9EEC" w14:textId="77777777" w:rsidR="00A87527" w:rsidRDefault="00A87527">
      <w:pPr>
        <w:spacing w:after="0" w:line="240" w:lineRule="auto"/>
        <w:rPr>
          <w:rFonts w:ascii="Calibri" w:hAnsi="Calibri"/>
          <w:color w:val="000000" w:themeColor="text1"/>
          <w:sz w:val="24"/>
        </w:rPr>
      </w:pPr>
      <w:r>
        <w:br w:type="page"/>
      </w:r>
    </w:p>
    <w:p w14:paraId="2A232937" w14:textId="661BCD83" w:rsidR="00694691" w:rsidRPr="00BF249F" w:rsidRDefault="0026439B" w:rsidP="00694691">
      <w:pPr>
        <w:pStyle w:val="ListNumber"/>
      </w:pPr>
      <w:r w:rsidRPr="00BF249F">
        <w:lastRenderedPageBreak/>
        <w:t xml:space="preserve">Select the </w:t>
      </w:r>
      <w:r w:rsidRPr="00BF249F">
        <w:rPr>
          <w:b/>
        </w:rPr>
        <w:t>Automation Room ID</w:t>
      </w:r>
      <w:r w:rsidR="007A2009">
        <w:rPr>
          <w:b/>
        </w:rPr>
        <w:fldChar w:fldCharType="begin"/>
      </w:r>
      <w:r w:rsidR="007A2009">
        <w:instrText xml:space="preserve"> XE "</w:instrText>
      </w:r>
      <w:r w:rsidR="007A2009" w:rsidRPr="00077E8F">
        <w:rPr>
          <w:b/>
        </w:rPr>
        <w:instrText>Automation Room ID</w:instrText>
      </w:r>
      <w:r w:rsidR="007A2009">
        <w:instrText xml:space="preserve">" \i </w:instrText>
      </w:r>
      <w:r w:rsidR="007A2009">
        <w:rPr>
          <w:b/>
        </w:rPr>
        <w:fldChar w:fldCharType="end"/>
      </w:r>
      <w:r w:rsidRPr="00BF249F">
        <w:t xml:space="preserve"> check box</w:t>
      </w:r>
      <w:r w:rsidR="00CF492A" w:rsidRPr="00BF249F">
        <w:t xml:space="preserve"> and the </w:t>
      </w:r>
      <w:r w:rsidR="00CF492A" w:rsidRPr="00BF249F">
        <w:rPr>
          <w:b/>
        </w:rPr>
        <w:t>Automation</w:t>
      </w:r>
      <w:r w:rsidR="00CF492A" w:rsidRPr="00BF249F">
        <w:t xml:space="preserve"> </w:t>
      </w:r>
      <w:r w:rsidR="00CF492A" w:rsidRPr="00BF249F">
        <w:rPr>
          <w:b/>
        </w:rPr>
        <w:t>Bed</w:t>
      </w:r>
      <w:r w:rsidR="00CF492A" w:rsidRPr="00BF249F">
        <w:t xml:space="preserve"> </w:t>
      </w:r>
      <w:r w:rsidR="00CF492A" w:rsidRPr="00BF249F">
        <w:rPr>
          <w:b/>
        </w:rPr>
        <w:t>ID</w:t>
      </w:r>
      <w:r w:rsidR="00CF492A" w:rsidRPr="00BF249F">
        <w:t xml:space="preserve"> check box to indicate that the Coreo View application is expecting the room id and the bed id from the HL7 fil</w:t>
      </w:r>
      <w:r w:rsidR="00BF74EE" w:rsidRPr="00BF249F">
        <w:t>e during the automated ADT trigger events</w:t>
      </w:r>
      <w:r w:rsidR="00CF492A" w:rsidRPr="00BF249F">
        <w:t>.</w:t>
      </w:r>
      <w:r w:rsidR="00BF74EE" w:rsidRPr="00BF249F">
        <w:t xml:space="preserve"> If the room id and the bed id are missing </w:t>
      </w:r>
      <w:r w:rsidR="00C62CE4" w:rsidRPr="00BF249F">
        <w:t>in</w:t>
      </w:r>
      <w:r w:rsidR="00BF74EE" w:rsidRPr="00BF249F">
        <w:t xml:space="preserve"> the HL7 file, and the </w:t>
      </w:r>
      <w:r w:rsidR="00BF74EE" w:rsidRPr="00BF249F">
        <w:rPr>
          <w:b/>
        </w:rPr>
        <w:t>Automation Room ID</w:t>
      </w:r>
      <w:r w:rsidR="00BF74EE" w:rsidRPr="00BF249F">
        <w:t xml:space="preserve"> and the </w:t>
      </w:r>
      <w:r w:rsidR="00BF74EE" w:rsidRPr="00BF249F">
        <w:rPr>
          <w:b/>
        </w:rPr>
        <w:t>Automation Bed ID</w:t>
      </w:r>
      <w:r w:rsidR="007A2009">
        <w:rPr>
          <w:b/>
        </w:rPr>
        <w:fldChar w:fldCharType="begin"/>
      </w:r>
      <w:r w:rsidR="007A2009">
        <w:instrText xml:space="preserve"> XE "</w:instrText>
      </w:r>
      <w:r w:rsidR="007A2009" w:rsidRPr="00C03FC3">
        <w:rPr>
          <w:b/>
        </w:rPr>
        <w:instrText>Automation Bed ID</w:instrText>
      </w:r>
      <w:r w:rsidR="007A2009">
        <w:instrText xml:space="preserve">" \i </w:instrText>
      </w:r>
      <w:r w:rsidR="007A2009">
        <w:rPr>
          <w:b/>
        </w:rPr>
        <w:fldChar w:fldCharType="end"/>
      </w:r>
      <w:r w:rsidR="00BF74EE" w:rsidRPr="00BF249F">
        <w:t xml:space="preserve"> check boxes are selected, then the status of the automated event changes to ‘</w:t>
      </w:r>
      <w:r w:rsidR="00BF74EE" w:rsidRPr="00BF249F">
        <w:rPr>
          <w:b/>
        </w:rPr>
        <w:t>Warning</w:t>
      </w:r>
      <w:r w:rsidR="00BF74EE" w:rsidRPr="00BF249F">
        <w:t xml:space="preserve">’ </w:t>
      </w:r>
      <w:r w:rsidR="00570ABC" w:rsidRPr="00BF249F">
        <w:t xml:space="preserve">in the automation logs, </w:t>
      </w:r>
      <w:r w:rsidR="00BF74EE" w:rsidRPr="00BF249F">
        <w:t>and Coreo View admits the patient</w:t>
      </w:r>
      <w:r w:rsidR="00287F7B" w:rsidRPr="00BF249F">
        <w:t xml:space="preserve"> specified in the HL7 file </w:t>
      </w:r>
      <w:r w:rsidR="00BF74EE" w:rsidRPr="00BF249F">
        <w:t>to the ADT bed</w:t>
      </w:r>
      <w:r w:rsidR="00287F7B" w:rsidRPr="00BF249F">
        <w:t xml:space="preserve"> in bed view</w:t>
      </w:r>
      <w:r w:rsidR="00C62CE4" w:rsidRPr="00BF249F">
        <w:t>.</w:t>
      </w:r>
    </w:p>
    <w:p w14:paraId="19525CC2" w14:textId="28B3745D" w:rsidR="00E83B8C" w:rsidRPr="00BF249F" w:rsidRDefault="0026439B" w:rsidP="00E83B8C">
      <w:pPr>
        <w:pStyle w:val="ListNumber"/>
      </w:pPr>
      <w:r w:rsidRPr="00BF249F">
        <w:t xml:space="preserve">Select the </w:t>
      </w:r>
      <w:r w:rsidRPr="00BF249F">
        <w:rPr>
          <w:b/>
        </w:rPr>
        <w:t>Emergency</w:t>
      </w:r>
      <w:r w:rsidRPr="00BF249F">
        <w:t xml:space="preserve"> </w:t>
      </w:r>
      <w:r w:rsidRPr="00BF249F">
        <w:rPr>
          <w:b/>
        </w:rPr>
        <w:t>Location</w:t>
      </w:r>
      <w:r w:rsidRPr="00BF249F">
        <w:t xml:space="preserve"> check box to identify the location as an emergency location for the automation even</w:t>
      </w:r>
      <w:r w:rsidR="00B64572" w:rsidRPr="00BF249F">
        <w:t>t</w:t>
      </w:r>
      <w:r w:rsidRPr="00BF249F">
        <w:t xml:space="preserve"> that run as </w:t>
      </w:r>
      <w:r w:rsidR="00B64572" w:rsidRPr="00BF249F">
        <w:t xml:space="preserve">a </w:t>
      </w:r>
      <w:r w:rsidRPr="00BF249F">
        <w:t>background jo</w:t>
      </w:r>
      <w:r w:rsidR="00B64572" w:rsidRPr="00BF249F">
        <w:t>b</w:t>
      </w:r>
      <w:r w:rsidRPr="00BF249F">
        <w:t xml:space="preserve"> in Coreo View.</w:t>
      </w:r>
    </w:p>
    <w:p w14:paraId="1116D584" w14:textId="69D4F4DA" w:rsidR="0026439B" w:rsidRPr="00BF249F" w:rsidRDefault="0026439B" w:rsidP="00E83B8C">
      <w:pPr>
        <w:pStyle w:val="ListNumber"/>
      </w:pPr>
      <w:r w:rsidRPr="00BF249F">
        <w:t xml:space="preserve">In the </w:t>
      </w:r>
      <w:r w:rsidRPr="00BF249F">
        <w:rPr>
          <w:b/>
        </w:rPr>
        <w:t>Automation Location Identifier</w:t>
      </w:r>
      <w:r w:rsidRPr="00BF249F">
        <w:t xml:space="preserve"> box, select the plus icon </w:t>
      </w:r>
      <w:r w:rsidRPr="00BF249F">
        <w:rPr>
          <w:rFonts w:cs="Calibri"/>
        </w:rPr>
        <w:t xml:space="preserve">to </w:t>
      </w:r>
      <w:r w:rsidR="00674C9A" w:rsidRPr="00BF249F">
        <w:rPr>
          <w:rFonts w:cs="Calibri"/>
        </w:rPr>
        <w:t>add the following</w:t>
      </w:r>
      <w:r w:rsidR="00B449C0" w:rsidRPr="00BF249F">
        <w:rPr>
          <w:rFonts w:cs="Calibri"/>
        </w:rPr>
        <w:t xml:space="preserve"> details which helps Coreo View to identify this location as the</w:t>
      </w:r>
      <w:r w:rsidR="003D1133" w:rsidRPr="00BF249F">
        <w:rPr>
          <w:rFonts w:cs="Calibri"/>
        </w:rPr>
        <w:t xml:space="preserve"> </w:t>
      </w:r>
      <w:r w:rsidR="003D1133" w:rsidRPr="00BF249F">
        <w:t>one to which the patient must be either admitted, discharged, or transferred when the automated ADT trigger event happens</w:t>
      </w:r>
      <w:r w:rsidR="00674C9A" w:rsidRPr="00BF249F">
        <w:rPr>
          <w:rFonts w:cs="Calibri"/>
        </w:rPr>
        <w:t>:</w:t>
      </w:r>
    </w:p>
    <w:p w14:paraId="209E35BE" w14:textId="02D18CE6" w:rsidR="00674C9A" w:rsidRPr="00BF249F" w:rsidRDefault="00674C9A" w:rsidP="00674C9A">
      <w:pPr>
        <w:pStyle w:val="ListBullet2"/>
        <w:rPr>
          <w:b/>
        </w:rPr>
      </w:pPr>
      <w:r w:rsidRPr="00BF249F">
        <w:rPr>
          <w:b/>
        </w:rPr>
        <w:t>Point of Care</w:t>
      </w:r>
    </w:p>
    <w:p w14:paraId="3C170528" w14:textId="53EC1847" w:rsidR="00674C9A" w:rsidRPr="00BF249F" w:rsidRDefault="00674C9A" w:rsidP="00674C9A">
      <w:pPr>
        <w:pStyle w:val="ListBullet2"/>
        <w:rPr>
          <w:b/>
        </w:rPr>
      </w:pPr>
      <w:r w:rsidRPr="00BF249F">
        <w:rPr>
          <w:b/>
        </w:rPr>
        <w:t>Location</w:t>
      </w:r>
    </w:p>
    <w:p w14:paraId="236C4093" w14:textId="513D0C96" w:rsidR="00674C9A" w:rsidRPr="00BF249F" w:rsidRDefault="00674C9A" w:rsidP="00674C9A">
      <w:pPr>
        <w:pStyle w:val="ListBullet2"/>
        <w:rPr>
          <w:b/>
        </w:rPr>
      </w:pPr>
      <w:r w:rsidRPr="00BF249F">
        <w:rPr>
          <w:b/>
        </w:rPr>
        <w:t>Building</w:t>
      </w:r>
    </w:p>
    <w:p w14:paraId="2E18C251" w14:textId="2D160B22" w:rsidR="00674C9A" w:rsidRPr="00BF249F" w:rsidRDefault="00674C9A" w:rsidP="00674C9A">
      <w:pPr>
        <w:pStyle w:val="ListBullet2"/>
        <w:rPr>
          <w:b/>
        </w:rPr>
      </w:pPr>
      <w:r w:rsidRPr="00BF249F">
        <w:rPr>
          <w:b/>
        </w:rPr>
        <w:t>Floor</w:t>
      </w:r>
    </w:p>
    <w:p w14:paraId="41B5F550" w14:textId="1F09DE1F" w:rsidR="00B449C0" w:rsidRPr="00BF249F" w:rsidRDefault="00B449C0" w:rsidP="00B449C0">
      <w:pPr>
        <w:pStyle w:val="CVChapterBodyCopy"/>
      </w:pPr>
      <w:r w:rsidRPr="00BF249F">
        <w:t>If all the four values match</w:t>
      </w:r>
      <w:r w:rsidR="0029024F" w:rsidRPr="00BF249F">
        <w:t xml:space="preserve"> with those</w:t>
      </w:r>
      <w:r w:rsidRPr="00BF249F">
        <w:t xml:space="preserve"> in the HL7 files, the patient will be assigned to</w:t>
      </w:r>
      <w:r w:rsidR="003D1133" w:rsidRPr="00BF249F">
        <w:t xml:space="preserve"> the</w:t>
      </w:r>
      <w:r w:rsidRPr="00BF249F">
        <w:t xml:space="preserve"> location when the automated ADT trigger event happens.</w:t>
      </w:r>
    </w:p>
    <w:p w14:paraId="44002953" w14:textId="60C7DE54" w:rsidR="007A6C96" w:rsidRPr="00BF249F" w:rsidRDefault="007A6C96" w:rsidP="007A6C96">
      <w:pPr>
        <w:pStyle w:val="ListNumber"/>
      </w:pPr>
      <w:r w:rsidRPr="00BF249F">
        <w:t xml:space="preserve">Select the </w:t>
      </w:r>
      <w:r w:rsidRPr="00BF249F">
        <w:rPr>
          <w:b/>
        </w:rPr>
        <w:t>Save</w:t>
      </w:r>
      <w:r w:rsidRPr="00BF249F">
        <w:t xml:space="preserve"> button to save the changes and add the new location.</w:t>
      </w:r>
      <w:r w:rsidR="00641B8E" w:rsidRPr="00BF249F">
        <w:t xml:space="preserve"> You can view the newly created location on the </w:t>
      </w:r>
      <w:r w:rsidR="00641B8E" w:rsidRPr="00BF249F">
        <w:rPr>
          <w:b/>
        </w:rPr>
        <w:t>Location Management</w:t>
      </w:r>
      <w:r w:rsidR="00641B8E" w:rsidRPr="00BF249F">
        <w:t xml:space="preserve"> page.</w:t>
      </w:r>
    </w:p>
    <w:p w14:paraId="7EFA6E2C" w14:textId="77777777" w:rsidR="00A87527" w:rsidRDefault="00D514CC" w:rsidP="00461C29">
      <w:pPr>
        <w:pStyle w:val="ListNumber"/>
      </w:pPr>
      <w:r w:rsidRPr="00BF249F">
        <w:t xml:space="preserve">Similarly, </w:t>
      </w:r>
      <w:r w:rsidR="005F22DC" w:rsidRPr="00BF249F">
        <w:t>o</w:t>
      </w:r>
      <w:r w:rsidRPr="00BF249F">
        <w:t xml:space="preserve">n the </w:t>
      </w:r>
      <w:r w:rsidRPr="00BF249F">
        <w:rPr>
          <w:b/>
        </w:rPr>
        <w:t>Add Location</w:t>
      </w:r>
      <w:r w:rsidR="007220F8" w:rsidRPr="00BF249F">
        <w:t xml:space="preserve"> page</w:t>
      </w:r>
      <w:r w:rsidR="00673CAA" w:rsidRPr="00BF249F">
        <w:t xml:space="preserve"> and</w:t>
      </w:r>
      <w:r w:rsidRPr="00BF249F">
        <w:t xml:space="preserve"> </w:t>
      </w:r>
      <w:r w:rsidR="007220F8" w:rsidRPr="00BF249F">
        <w:t>in</w:t>
      </w:r>
      <w:r w:rsidR="005F22DC" w:rsidRPr="00BF249F">
        <w:t xml:space="preserve"> the </w:t>
      </w:r>
      <w:r w:rsidR="005F22DC" w:rsidRPr="00BF249F">
        <w:rPr>
          <w:b/>
        </w:rPr>
        <w:t>Group-Type</w:t>
      </w:r>
      <w:r w:rsidR="005F22DC" w:rsidRPr="00BF249F">
        <w:t xml:space="preserve">, </w:t>
      </w:r>
      <w:r w:rsidRPr="00BF249F">
        <w:t xml:space="preserve">select the </w:t>
      </w:r>
      <w:r w:rsidRPr="00BF249F">
        <w:rPr>
          <w:b/>
        </w:rPr>
        <w:t>Post-Acute Care Network</w:t>
      </w:r>
      <w:r w:rsidR="005F22DC" w:rsidRPr="00BF249F">
        <w:rPr>
          <w:b/>
        </w:rPr>
        <w:t xml:space="preserve"> </w:t>
      </w:r>
      <w:r w:rsidR="005F22DC" w:rsidRPr="00BF249F">
        <w:t>radio button</w:t>
      </w:r>
      <w:r w:rsidR="005F22DC" w:rsidRPr="00BF249F">
        <w:rPr>
          <w:b/>
        </w:rPr>
        <w:t xml:space="preserve"> </w:t>
      </w:r>
      <w:r w:rsidR="005F22DC" w:rsidRPr="00BF249F">
        <w:t>to create a location of PAC group-type</w:t>
      </w:r>
      <w:r w:rsidR="00673CAA" w:rsidRPr="00BF249F">
        <w:t>.</w:t>
      </w:r>
    </w:p>
    <w:p w14:paraId="0FEC96AE" w14:textId="21B6DAF3" w:rsidR="00673CAA" w:rsidRPr="00BF249F" w:rsidRDefault="00673CAA" w:rsidP="00461C29">
      <w:pPr>
        <w:pStyle w:val="ListNumber"/>
      </w:pPr>
      <w:r w:rsidRPr="00BF249F">
        <w:t xml:space="preserve"> Enter the details as explained for the </w:t>
      </w:r>
      <w:r w:rsidRPr="00BF249F">
        <w:rPr>
          <w:b/>
        </w:rPr>
        <w:t>Acute Care</w:t>
      </w:r>
      <w:r w:rsidRPr="00BF249F">
        <w:t xml:space="preserve"> location and save them.</w:t>
      </w:r>
    </w:p>
    <w:p w14:paraId="15018D7E" w14:textId="41C459AE" w:rsidR="00D514CC" w:rsidRPr="00BF249F" w:rsidRDefault="00673CAA" w:rsidP="00461C29">
      <w:pPr>
        <w:pStyle w:val="ListNumber"/>
      </w:pPr>
      <w:r w:rsidRPr="00BF249F">
        <w:t xml:space="preserve">Likewise, select the </w:t>
      </w:r>
      <w:r w:rsidRPr="00BF249F">
        <w:rPr>
          <w:b/>
        </w:rPr>
        <w:t>Cross Continuum</w:t>
      </w:r>
      <w:r w:rsidRPr="00BF249F">
        <w:t xml:space="preserve"> radio button </w:t>
      </w:r>
      <w:r w:rsidR="007220F8" w:rsidRPr="00BF249F">
        <w:t xml:space="preserve">and </w:t>
      </w:r>
      <w:r w:rsidRPr="00BF249F">
        <w:t xml:space="preserve">enter the details and save them </w:t>
      </w:r>
      <w:r w:rsidR="007220F8" w:rsidRPr="00BF249F">
        <w:t xml:space="preserve">to create a location of CC </w:t>
      </w:r>
      <w:r w:rsidRPr="00BF249F">
        <w:t>group-type</w:t>
      </w:r>
      <w:r w:rsidR="007220F8" w:rsidRPr="00BF249F">
        <w:t>.</w:t>
      </w:r>
    </w:p>
    <w:p w14:paraId="076335E9" w14:textId="54E3EE64" w:rsidR="002061AF" w:rsidRPr="00BF249F" w:rsidRDefault="002061AF" w:rsidP="00572C74">
      <w:pPr>
        <w:pStyle w:val="Heading2"/>
        <w:tabs>
          <w:tab w:val="clear" w:pos="450"/>
          <w:tab w:val="left" w:pos="567"/>
        </w:tabs>
      </w:pPr>
      <w:bookmarkStart w:id="267" w:name="_Toc34776330"/>
      <w:bookmarkStart w:id="268" w:name="_Toc34776857"/>
      <w:r w:rsidRPr="00BF249F">
        <w:t>User Roles</w:t>
      </w:r>
      <w:bookmarkEnd w:id="267"/>
      <w:bookmarkEnd w:id="268"/>
    </w:p>
    <w:p w14:paraId="618BAC96" w14:textId="0B952C59" w:rsidR="002061AF" w:rsidRPr="00BF249F" w:rsidRDefault="002061AF" w:rsidP="002061AF">
      <w:pPr>
        <w:pStyle w:val="CVChapterBodyCopy"/>
      </w:pPr>
      <w:r w:rsidRPr="00BF249F">
        <w:t>The roles include the following:</w:t>
      </w:r>
    </w:p>
    <w:p w14:paraId="7912ED18" w14:textId="57C03F42" w:rsidR="002061AF" w:rsidRPr="00BF249F" w:rsidRDefault="00F03672" w:rsidP="002061AF">
      <w:pPr>
        <w:pStyle w:val="ListBullet"/>
      </w:pPr>
      <w:r w:rsidRPr="00BF249F">
        <w:t>NAV</w:t>
      </w:r>
      <w:r w:rsidR="002061AF" w:rsidRPr="00BF249F">
        <w:t>VIS Admin Super User</w:t>
      </w:r>
    </w:p>
    <w:p w14:paraId="20A06EAC" w14:textId="3229A167" w:rsidR="002061AF" w:rsidRPr="00BF249F" w:rsidRDefault="002061AF" w:rsidP="002061AF">
      <w:pPr>
        <w:pStyle w:val="ListBullet"/>
      </w:pPr>
      <w:r w:rsidRPr="00BF249F">
        <w:t>Administrator</w:t>
      </w:r>
    </w:p>
    <w:p w14:paraId="47490EDA" w14:textId="46FF15C5" w:rsidR="002061AF" w:rsidRPr="00BF249F" w:rsidRDefault="002061AF" w:rsidP="002061AF">
      <w:pPr>
        <w:pStyle w:val="ListBullet"/>
      </w:pPr>
      <w:r w:rsidRPr="00BF249F">
        <w:t>Hospital Role Types</w:t>
      </w:r>
      <w:r w:rsidRPr="00BF249F">
        <w:rPr>
          <w:rFonts w:cs="Calibri"/>
        </w:rPr>
        <w:t>–</w:t>
      </w:r>
      <w:r w:rsidRPr="00BF249F">
        <w:t>Care</w:t>
      </w:r>
      <w:r w:rsidR="007A7E67" w:rsidRPr="00BF249F">
        <w:t xml:space="preserve"> </w:t>
      </w:r>
      <w:r w:rsidRPr="00BF249F">
        <w:t>Givers and Non-Clinical Roles</w:t>
      </w:r>
    </w:p>
    <w:p w14:paraId="17D82625" w14:textId="71C6E15C" w:rsidR="002061AF" w:rsidRPr="00BF249F" w:rsidRDefault="002061AF" w:rsidP="002061AF">
      <w:pPr>
        <w:pStyle w:val="ListBullet"/>
      </w:pPr>
      <w:r w:rsidRPr="00BF249F">
        <w:t>PAC Role Types – PAC Site Admin, Care Givers, and Non-Clinical/EVF Roles</w:t>
      </w:r>
    </w:p>
    <w:p w14:paraId="017C54B4" w14:textId="3E9D12D0" w:rsidR="005329CC" w:rsidRPr="005329CC" w:rsidRDefault="002061AF" w:rsidP="005329CC">
      <w:pPr>
        <w:pStyle w:val="ListBullet"/>
      </w:pPr>
      <w:r w:rsidRPr="00BF249F">
        <w:t>Cross Continuum – CC Site Admin, Care Givers, and Non-Clinical/EVF Roles (Non-Clinical/EVF could include room cleaning activities)</w:t>
      </w:r>
      <w:r w:rsidR="005329CC">
        <w:br w:type="page"/>
      </w:r>
    </w:p>
    <w:p w14:paraId="3E3DF6F3" w14:textId="341E179B" w:rsidR="002061AF" w:rsidRPr="00BF249F" w:rsidRDefault="002061AF" w:rsidP="002061AF">
      <w:pPr>
        <w:pStyle w:val="CVChapterBodyCopy"/>
      </w:pPr>
      <w:r w:rsidRPr="00BF249F">
        <w:lastRenderedPageBreak/>
        <w:t>Follow these steps to create user roles:</w:t>
      </w:r>
    </w:p>
    <w:p w14:paraId="56D5F923" w14:textId="4A6F34DF" w:rsidR="002061AF" w:rsidRPr="00BF249F" w:rsidRDefault="002061AF" w:rsidP="000C4889">
      <w:pPr>
        <w:pStyle w:val="ListNumber"/>
        <w:numPr>
          <w:ilvl w:val="0"/>
          <w:numId w:val="93"/>
        </w:numPr>
      </w:pPr>
      <w:r w:rsidRPr="00BF249F">
        <w:t xml:space="preserve">If you are not already in </w:t>
      </w:r>
      <w:r w:rsidRPr="00BF249F">
        <w:rPr>
          <w:b/>
        </w:rPr>
        <w:t>Settings,</w:t>
      </w:r>
      <w:r w:rsidRPr="00BF249F">
        <w:t xml:space="preserve"> select </w:t>
      </w:r>
      <w:r w:rsidRPr="00BF249F">
        <w:rPr>
          <w:b/>
        </w:rPr>
        <w:t>Settings</w:t>
      </w:r>
      <w:r w:rsidRPr="00BF249F">
        <w:t xml:space="preserve"> on the side menu. The default tab page,</w:t>
      </w:r>
      <w:r w:rsidRPr="00BF249F">
        <w:rPr>
          <w:b/>
        </w:rPr>
        <w:t xml:space="preserve"> Group Management</w:t>
      </w:r>
      <w:r w:rsidRPr="00BF249F">
        <w:t xml:space="preserve"> page opens.</w:t>
      </w:r>
    </w:p>
    <w:p w14:paraId="17544944" w14:textId="1B2B22D9" w:rsidR="002061AF" w:rsidRPr="00BF249F" w:rsidRDefault="002061AF" w:rsidP="00A55C80">
      <w:pPr>
        <w:pStyle w:val="ListNumber"/>
        <w:numPr>
          <w:ilvl w:val="0"/>
          <w:numId w:val="74"/>
        </w:numPr>
      </w:pPr>
      <w:r w:rsidRPr="00BF249F">
        <w:t xml:space="preserve">Select the </w:t>
      </w:r>
      <w:r w:rsidRPr="00BF249F">
        <w:rPr>
          <w:b/>
        </w:rPr>
        <w:t>User</w:t>
      </w:r>
      <w:r w:rsidRPr="00BF249F">
        <w:t xml:space="preserve"> </w:t>
      </w:r>
      <w:r w:rsidRPr="00BF249F">
        <w:rPr>
          <w:b/>
        </w:rPr>
        <w:t>Roles</w:t>
      </w:r>
      <w:r w:rsidRPr="00BF249F">
        <w:t xml:space="preserve"> tab to open the </w:t>
      </w:r>
      <w:r w:rsidRPr="00BF249F">
        <w:rPr>
          <w:b/>
        </w:rPr>
        <w:t>User</w:t>
      </w:r>
      <w:r w:rsidRPr="00BF249F">
        <w:t xml:space="preserve"> </w:t>
      </w:r>
      <w:r w:rsidRPr="00BF249F">
        <w:rPr>
          <w:b/>
        </w:rPr>
        <w:t>Role</w:t>
      </w:r>
      <w:r w:rsidRPr="00BF249F">
        <w:t xml:space="preserve"> </w:t>
      </w:r>
      <w:r w:rsidRPr="00BF249F">
        <w:rPr>
          <w:b/>
        </w:rPr>
        <w:t>Management</w:t>
      </w:r>
      <w:r w:rsidRPr="00BF249F">
        <w:t xml:space="preserve"> tab page.</w:t>
      </w:r>
    </w:p>
    <w:p w14:paraId="25592CF2" w14:textId="3904F6BA" w:rsidR="002061AF" w:rsidRPr="00BF249F" w:rsidRDefault="002061AF" w:rsidP="002061AF">
      <w:pPr>
        <w:pStyle w:val="CVFigure"/>
      </w:pPr>
      <w:r w:rsidRPr="00BF249F">
        <w:drawing>
          <wp:inline distT="0" distB="0" distL="0" distR="0" wp14:anchorId="0E7A079A" wp14:editId="27FA2705">
            <wp:extent cx="5215738" cy="2473854"/>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5a user Roles Add.png"/>
                    <pic:cNvPicPr/>
                  </pic:nvPicPr>
                  <pic:blipFill>
                    <a:blip r:embed="rId370">
                      <a:extLst>
                        <a:ext uri="{28A0092B-C50C-407E-A947-70E740481C1C}">
                          <a14:useLocalDpi xmlns:a14="http://schemas.microsoft.com/office/drawing/2010/main" val="0"/>
                        </a:ext>
                      </a:extLst>
                    </a:blip>
                    <a:stretch>
                      <a:fillRect/>
                    </a:stretch>
                  </pic:blipFill>
                  <pic:spPr>
                    <a:xfrm>
                      <a:off x="0" y="0"/>
                      <a:ext cx="5220867" cy="2476287"/>
                    </a:xfrm>
                    <a:prstGeom prst="rect">
                      <a:avLst/>
                    </a:prstGeom>
                  </pic:spPr>
                </pic:pic>
              </a:graphicData>
            </a:graphic>
          </wp:inline>
        </w:drawing>
      </w:r>
    </w:p>
    <w:p w14:paraId="5B5369C1" w14:textId="0F613885" w:rsidR="002061AF" w:rsidRPr="00BF249F" w:rsidRDefault="00572C74" w:rsidP="00673F30">
      <w:pPr>
        <w:pStyle w:val="CVFigureCaption"/>
        <w:tabs>
          <w:tab w:val="left" w:pos="1134"/>
        </w:tabs>
      </w:pPr>
      <w:r w:rsidRPr="00BF249F">
        <w:t>User Role Management tab page</w:t>
      </w:r>
    </w:p>
    <w:p w14:paraId="1B5B5F25" w14:textId="32CDD772" w:rsidR="002061AF" w:rsidRPr="00BF249F" w:rsidRDefault="002061AF" w:rsidP="002061AF">
      <w:pPr>
        <w:pStyle w:val="ListNumber"/>
      </w:pPr>
      <w:r w:rsidRPr="00BF249F">
        <w:t xml:space="preserve">Select the </w:t>
      </w:r>
      <w:r w:rsidRPr="00BF249F">
        <w:rPr>
          <w:b/>
        </w:rPr>
        <w:t>Add</w:t>
      </w:r>
      <w:r w:rsidRPr="00BF249F">
        <w:t xml:space="preserve"> button to open the </w:t>
      </w:r>
      <w:r w:rsidRPr="00BF249F">
        <w:rPr>
          <w:b/>
        </w:rPr>
        <w:t>Add</w:t>
      </w:r>
      <w:r w:rsidRPr="00BF249F">
        <w:t xml:space="preserve"> </w:t>
      </w:r>
      <w:r w:rsidRPr="00BF249F">
        <w:rPr>
          <w:b/>
        </w:rPr>
        <w:t>User Role</w:t>
      </w:r>
      <w:r w:rsidRPr="00BF249F">
        <w:t xml:space="preserve"> page.</w:t>
      </w:r>
    </w:p>
    <w:p w14:paraId="6F2FF8FF" w14:textId="52C00F21" w:rsidR="002061AF" w:rsidRPr="00BF249F" w:rsidRDefault="002061AF" w:rsidP="002061AF">
      <w:pPr>
        <w:pStyle w:val="CVFigure"/>
      </w:pPr>
      <w:r w:rsidRPr="00BF249F">
        <w:drawing>
          <wp:inline distT="0" distB="0" distL="0" distR="0" wp14:anchorId="2D11389C" wp14:editId="6B1B0B6C">
            <wp:extent cx="5127127" cy="260985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5b user Roles.png"/>
                    <pic:cNvPicPr/>
                  </pic:nvPicPr>
                  <pic:blipFill>
                    <a:blip r:embed="rId371">
                      <a:extLst>
                        <a:ext uri="{28A0092B-C50C-407E-A947-70E740481C1C}">
                          <a14:useLocalDpi xmlns:a14="http://schemas.microsoft.com/office/drawing/2010/main" val="0"/>
                        </a:ext>
                      </a:extLst>
                    </a:blip>
                    <a:stretch>
                      <a:fillRect/>
                    </a:stretch>
                  </pic:blipFill>
                  <pic:spPr>
                    <a:xfrm>
                      <a:off x="0" y="0"/>
                      <a:ext cx="5129579" cy="2611098"/>
                    </a:xfrm>
                    <a:prstGeom prst="rect">
                      <a:avLst/>
                    </a:prstGeom>
                  </pic:spPr>
                </pic:pic>
              </a:graphicData>
            </a:graphic>
          </wp:inline>
        </w:drawing>
      </w:r>
    </w:p>
    <w:p w14:paraId="6FCBC30B" w14:textId="6D2FC3AE" w:rsidR="002061AF" w:rsidRPr="00BF249F" w:rsidRDefault="003A4691" w:rsidP="00673F30">
      <w:pPr>
        <w:pStyle w:val="CVFigureCaption"/>
        <w:tabs>
          <w:tab w:val="left" w:pos="1134"/>
        </w:tabs>
      </w:pPr>
      <w:r w:rsidRPr="00BF249F">
        <w:t>Add User Role tab page</w:t>
      </w:r>
    </w:p>
    <w:p w14:paraId="5BF358D2" w14:textId="7FC3F372" w:rsidR="002061AF" w:rsidRPr="00BF249F" w:rsidRDefault="002061AF" w:rsidP="002061AF">
      <w:pPr>
        <w:pStyle w:val="ListNumber"/>
      </w:pPr>
      <w:r w:rsidRPr="00BF249F">
        <w:t xml:space="preserve">Enter the user-role name in the </w:t>
      </w:r>
      <w:r w:rsidRPr="00BF249F">
        <w:rPr>
          <w:b/>
        </w:rPr>
        <w:t>Name</w:t>
      </w:r>
      <w:r w:rsidRPr="00BF249F">
        <w:t xml:space="preserve"> field.</w:t>
      </w:r>
    </w:p>
    <w:p w14:paraId="21A34CC1" w14:textId="037ECB21" w:rsidR="002061AF" w:rsidRPr="00BF249F" w:rsidRDefault="002061AF" w:rsidP="002061AF">
      <w:pPr>
        <w:pStyle w:val="ListNumber"/>
      </w:pPr>
      <w:r w:rsidRPr="00BF249F">
        <w:t xml:space="preserve">Enter a description for the user-role in the </w:t>
      </w:r>
      <w:r w:rsidRPr="00BF249F">
        <w:rPr>
          <w:b/>
        </w:rPr>
        <w:t>Description</w:t>
      </w:r>
      <w:r w:rsidRPr="00BF249F">
        <w:t xml:space="preserve"> field.</w:t>
      </w:r>
    </w:p>
    <w:p w14:paraId="1B87AB5E" w14:textId="43FBD8A6" w:rsidR="00854D3D" w:rsidRPr="00BF249F" w:rsidRDefault="002061AF" w:rsidP="00854D3D">
      <w:pPr>
        <w:pStyle w:val="ListNumber"/>
      </w:pPr>
      <w:r w:rsidRPr="00BF249F">
        <w:t xml:space="preserve">Enter the </w:t>
      </w:r>
      <w:r w:rsidR="00854D3D" w:rsidRPr="00BF249F">
        <w:t>access right</w:t>
      </w:r>
      <w:r w:rsidR="005F5DD8" w:rsidRPr="00BF249F">
        <w:t xml:space="preserve"> for the Coreo View feature</w:t>
      </w:r>
      <w:r w:rsidR="00854D3D" w:rsidRPr="00BF249F">
        <w:t xml:space="preserve"> from the list under </w:t>
      </w:r>
      <w:r w:rsidR="00854D3D" w:rsidRPr="00BF249F">
        <w:rPr>
          <w:b/>
        </w:rPr>
        <w:t>User Actions</w:t>
      </w:r>
      <w:r w:rsidR="00854D3D" w:rsidRPr="00BF249F">
        <w:t xml:space="preserve"> or </w:t>
      </w:r>
      <w:r w:rsidR="00854D3D" w:rsidRPr="00BF249F">
        <w:rPr>
          <w:b/>
        </w:rPr>
        <w:t>General</w:t>
      </w:r>
      <w:r w:rsidR="00854D3D" w:rsidRPr="00BF249F">
        <w:t xml:space="preserve"> </w:t>
      </w:r>
      <w:r w:rsidR="00854D3D" w:rsidRPr="00BF249F">
        <w:rPr>
          <w:b/>
        </w:rPr>
        <w:t>User</w:t>
      </w:r>
      <w:r w:rsidR="00854D3D" w:rsidRPr="00BF249F">
        <w:t xml:space="preserve"> </w:t>
      </w:r>
      <w:r w:rsidR="00854D3D" w:rsidRPr="00BF249F">
        <w:rPr>
          <w:b/>
        </w:rPr>
        <w:t>Settings</w:t>
      </w:r>
      <w:r w:rsidR="00854D3D" w:rsidRPr="00BF249F">
        <w:t xml:space="preserve"> from the </w:t>
      </w:r>
      <w:r w:rsidR="00854D3D" w:rsidRPr="00BF249F">
        <w:rPr>
          <w:b/>
        </w:rPr>
        <w:t>Available Permissions</w:t>
      </w:r>
      <w:r w:rsidR="00854D3D" w:rsidRPr="00BF249F">
        <w:t xml:space="preserve"> box in the </w:t>
      </w:r>
      <w:r w:rsidR="00854D3D" w:rsidRPr="00BF249F">
        <w:rPr>
          <w:b/>
        </w:rPr>
        <w:t>Access</w:t>
      </w:r>
      <w:r w:rsidR="00854D3D" w:rsidRPr="00BF249F">
        <w:t xml:space="preserve"> search box.</w:t>
      </w:r>
    </w:p>
    <w:p w14:paraId="5E3CB575" w14:textId="1D15B415" w:rsidR="005F5DD8" w:rsidRPr="00BF249F" w:rsidRDefault="005F5DD8" w:rsidP="005F5DD8">
      <w:pPr>
        <w:pStyle w:val="ListNumber"/>
      </w:pPr>
      <w:r w:rsidRPr="00BF249F">
        <w:lastRenderedPageBreak/>
        <w:t xml:space="preserve">Select the search icon to search the access rights for the Coreo View features. The list in the </w:t>
      </w:r>
      <w:r w:rsidRPr="00BF249F">
        <w:rPr>
          <w:b/>
        </w:rPr>
        <w:t>Available Permissions</w:t>
      </w:r>
      <w:r w:rsidRPr="00BF249F">
        <w:t xml:space="preserve"> box displays based on the search keyword. However, you can also use the scroll bar in the </w:t>
      </w:r>
      <w:r w:rsidRPr="00BF249F">
        <w:rPr>
          <w:b/>
        </w:rPr>
        <w:t>Available Permissions</w:t>
      </w:r>
      <w:r w:rsidRPr="00BF249F">
        <w:t xml:space="preserve"> box to search for the features to give access rights to the user role.</w:t>
      </w:r>
    </w:p>
    <w:p w14:paraId="3ACBCAF3" w14:textId="70CC9A72" w:rsidR="002061AF" w:rsidRPr="00BF249F" w:rsidRDefault="005F5DD8" w:rsidP="005F5DD8">
      <w:pPr>
        <w:pStyle w:val="ListNumber"/>
      </w:pPr>
      <w:r w:rsidRPr="00BF249F">
        <w:t xml:space="preserve">Select the features in the Available Permissions box to give permissions to the user role, or you can click the </w:t>
      </w:r>
      <w:r w:rsidRPr="00BF249F">
        <w:rPr>
          <w:b/>
        </w:rPr>
        <w:t>Select</w:t>
      </w:r>
      <w:r w:rsidRPr="00BF249F">
        <w:t xml:space="preserve"> </w:t>
      </w:r>
      <w:r w:rsidRPr="00BF249F">
        <w:rPr>
          <w:b/>
        </w:rPr>
        <w:t>All</w:t>
      </w:r>
      <w:r w:rsidRPr="00BF249F">
        <w:t xml:space="preserve"> button to select all the features to provide the access rights.</w:t>
      </w:r>
    </w:p>
    <w:p w14:paraId="1EB0D0BF" w14:textId="3EEE10A5" w:rsidR="005F5DD8" w:rsidRPr="00BF249F" w:rsidRDefault="005F5DD8" w:rsidP="005F5DD8">
      <w:pPr>
        <w:pStyle w:val="ListNumber"/>
      </w:pPr>
      <w:r w:rsidRPr="00BF249F">
        <w:t xml:space="preserve">Select the blue color right arrow button to move the Coreo View features to the </w:t>
      </w:r>
      <w:r w:rsidRPr="00BF249F">
        <w:rPr>
          <w:b/>
        </w:rPr>
        <w:t>Selected</w:t>
      </w:r>
      <w:r w:rsidRPr="00BF249F">
        <w:t xml:space="preserve"> </w:t>
      </w:r>
      <w:r w:rsidRPr="00BF249F">
        <w:rPr>
          <w:b/>
        </w:rPr>
        <w:t xml:space="preserve">Permissions </w:t>
      </w:r>
      <w:r w:rsidRPr="00BF249F">
        <w:t>box for which the user-role will have the access rights and permissions.</w:t>
      </w:r>
    </w:p>
    <w:p w14:paraId="2E476CAD" w14:textId="35413F5D" w:rsidR="002061AF" w:rsidRPr="00BF249F" w:rsidRDefault="005F5DD8" w:rsidP="005F5DD8">
      <w:pPr>
        <w:pStyle w:val="CVChapterBodyCopy"/>
      </w:pPr>
      <w:r w:rsidRPr="00BF249F">
        <w:t xml:space="preserve">You can select the left arrow to </w:t>
      </w:r>
      <w:r w:rsidR="003F54DD" w:rsidRPr="00BF249F">
        <w:t>exclude</w:t>
      </w:r>
      <w:r w:rsidRPr="00BF249F">
        <w:t xml:space="preserve"> the access-right permissions from the </w:t>
      </w:r>
      <w:r w:rsidR="003F54DD" w:rsidRPr="00BF249F">
        <w:rPr>
          <w:b/>
        </w:rPr>
        <w:t>Selected</w:t>
      </w:r>
      <w:r w:rsidRPr="00BF249F">
        <w:t xml:space="preserve"> </w:t>
      </w:r>
      <w:r w:rsidRPr="00BF249F">
        <w:rPr>
          <w:b/>
        </w:rPr>
        <w:t>Permissions</w:t>
      </w:r>
      <w:r w:rsidRPr="00BF249F">
        <w:t xml:space="preserve"> box and deny the permissions to that user role for the Coreo View features.</w:t>
      </w:r>
    </w:p>
    <w:p w14:paraId="65D9B944" w14:textId="7E146811" w:rsidR="00FB34C0" w:rsidRPr="00BF249F" w:rsidRDefault="00FB34C0" w:rsidP="00FB34C0">
      <w:pPr>
        <w:pStyle w:val="CVChapterBodyCopy"/>
      </w:pPr>
      <w:r w:rsidRPr="00BF249F">
        <w:t>The available permission for the user role is detailed in the tabular column below:</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5670"/>
      </w:tblGrid>
      <w:tr w:rsidR="00DE569E" w:rsidRPr="00BF249F" w14:paraId="1C349A23" w14:textId="77777777" w:rsidTr="00AD3870">
        <w:trPr>
          <w:cantSplit/>
        </w:trPr>
        <w:tc>
          <w:tcPr>
            <w:tcW w:w="8222" w:type="dxa"/>
            <w:gridSpan w:val="2"/>
            <w:shd w:val="clear" w:color="auto" w:fill="365F91" w:themeFill="accent1" w:themeFillShade="BF"/>
          </w:tcPr>
          <w:p w14:paraId="2E7D4967" w14:textId="46B40150" w:rsidR="00DE569E" w:rsidRPr="00BF249F" w:rsidRDefault="00DE569E" w:rsidP="00D67B7E">
            <w:pPr>
              <w:pStyle w:val="Whitechartheaderinformation"/>
            </w:pPr>
            <w:r w:rsidRPr="00BF249F">
              <w:t>User Actions</w:t>
            </w:r>
          </w:p>
        </w:tc>
      </w:tr>
      <w:tr w:rsidR="00DE569E" w:rsidRPr="00BF249F" w14:paraId="4C17C189" w14:textId="77777777" w:rsidTr="00AD3870">
        <w:trPr>
          <w:cantSplit/>
        </w:trPr>
        <w:tc>
          <w:tcPr>
            <w:tcW w:w="2552" w:type="dxa"/>
            <w:shd w:val="clear" w:color="auto" w:fill="808080" w:themeFill="background1" w:themeFillShade="80"/>
          </w:tcPr>
          <w:p w14:paraId="5461A0A0" w14:textId="526B1C9B" w:rsidR="00DE569E" w:rsidRPr="00BF249F" w:rsidRDefault="00DE569E" w:rsidP="00D67B7E">
            <w:pPr>
              <w:pStyle w:val="Whitechartheaderinformation"/>
            </w:pPr>
            <w:r w:rsidRPr="00BF249F">
              <w:t>Feature</w:t>
            </w:r>
          </w:p>
        </w:tc>
        <w:tc>
          <w:tcPr>
            <w:tcW w:w="5670" w:type="dxa"/>
            <w:shd w:val="clear" w:color="auto" w:fill="808080" w:themeFill="background1" w:themeFillShade="80"/>
          </w:tcPr>
          <w:p w14:paraId="405C0965" w14:textId="001E1904" w:rsidR="00DE569E" w:rsidRPr="00BF249F" w:rsidRDefault="00DE569E" w:rsidP="00D67B7E">
            <w:pPr>
              <w:pStyle w:val="Whitechartheaderinformation"/>
            </w:pPr>
            <w:r w:rsidRPr="00BF249F">
              <w:t>Permissions</w:t>
            </w:r>
          </w:p>
        </w:tc>
      </w:tr>
      <w:tr w:rsidR="00DE569E" w:rsidRPr="00BF249F" w14:paraId="3F88378B" w14:textId="77777777" w:rsidTr="00AD3870">
        <w:trPr>
          <w:trHeight w:val="321"/>
        </w:trPr>
        <w:tc>
          <w:tcPr>
            <w:tcW w:w="2552" w:type="dxa"/>
            <w:shd w:val="clear" w:color="auto" w:fill="auto"/>
          </w:tcPr>
          <w:p w14:paraId="4668916A" w14:textId="57308C3A" w:rsidR="00DE569E" w:rsidRPr="00BF249F" w:rsidRDefault="00DE569E" w:rsidP="00DE569E">
            <w:pPr>
              <w:pStyle w:val="CVTabletext"/>
            </w:pPr>
            <w:r w:rsidRPr="00BF249F">
              <w:t>Patient Attributes</w:t>
            </w:r>
          </w:p>
        </w:tc>
        <w:tc>
          <w:tcPr>
            <w:tcW w:w="5670" w:type="dxa"/>
            <w:shd w:val="clear" w:color="auto" w:fill="auto"/>
          </w:tcPr>
          <w:p w14:paraId="349F77E2" w14:textId="23496B18" w:rsidR="00DE569E" w:rsidRPr="00BF249F" w:rsidRDefault="00DE569E" w:rsidP="00DE569E">
            <w:pPr>
              <w:pStyle w:val="CVTabletext"/>
            </w:pPr>
            <w:r w:rsidRPr="00BF249F">
              <w:t>Associate, Deassociate</w:t>
            </w:r>
          </w:p>
        </w:tc>
      </w:tr>
      <w:tr w:rsidR="00DE569E" w:rsidRPr="00BF249F" w14:paraId="41F33FE7" w14:textId="77777777" w:rsidTr="00AD3870">
        <w:tc>
          <w:tcPr>
            <w:tcW w:w="2552" w:type="dxa"/>
            <w:shd w:val="clear" w:color="auto" w:fill="auto"/>
          </w:tcPr>
          <w:p w14:paraId="67C799AC" w14:textId="65F1098E" w:rsidR="00DE569E" w:rsidRPr="00BF249F" w:rsidRDefault="00DE569E" w:rsidP="00DE569E">
            <w:pPr>
              <w:pStyle w:val="CVTabletext"/>
            </w:pPr>
            <w:r w:rsidRPr="00BF249F">
              <w:t>Patient Activities</w:t>
            </w:r>
          </w:p>
        </w:tc>
        <w:tc>
          <w:tcPr>
            <w:tcW w:w="5670" w:type="dxa"/>
            <w:shd w:val="clear" w:color="auto" w:fill="auto"/>
          </w:tcPr>
          <w:p w14:paraId="6F5F54F1" w14:textId="63293FC7" w:rsidR="00DE569E" w:rsidRPr="00BF249F" w:rsidRDefault="00DE569E" w:rsidP="00DE569E">
            <w:pPr>
              <w:pStyle w:val="CVTabletext"/>
            </w:pPr>
            <w:r w:rsidRPr="00BF249F">
              <w:t>Associ</w:t>
            </w:r>
            <w:r w:rsidR="00105450" w:rsidRPr="00BF249F">
              <w:t>ate, Deassociate, Status Update</w:t>
            </w:r>
          </w:p>
        </w:tc>
      </w:tr>
      <w:tr w:rsidR="00DE569E" w:rsidRPr="00BF249F" w14:paraId="23C66E89" w14:textId="77777777" w:rsidTr="00AD3870">
        <w:tc>
          <w:tcPr>
            <w:tcW w:w="2552" w:type="dxa"/>
            <w:shd w:val="clear" w:color="auto" w:fill="auto"/>
          </w:tcPr>
          <w:p w14:paraId="2BE753CA" w14:textId="1E9D8395" w:rsidR="00DE569E" w:rsidRPr="00BF249F" w:rsidRDefault="00105450" w:rsidP="00AD3870">
            <w:pPr>
              <w:pStyle w:val="CVTabletext"/>
            </w:pPr>
            <w:r w:rsidRPr="00BF249F">
              <w:t>Bed Attributes</w:t>
            </w:r>
          </w:p>
        </w:tc>
        <w:tc>
          <w:tcPr>
            <w:tcW w:w="5670" w:type="dxa"/>
            <w:shd w:val="clear" w:color="auto" w:fill="auto"/>
          </w:tcPr>
          <w:p w14:paraId="6486422C" w14:textId="1E029104" w:rsidR="00DE569E" w:rsidRPr="00BF249F" w:rsidRDefault="00105450" w:rsidP="00D67B7E">
            <w:pPr>
              <w:pStyle w:val="CVTabletext"/>
            </w:pPr>
            <w:r w:rsidRPr="00BF249F">
              <w:t>Associate, Deassociate</w:t>
            </w:r>
          </w:p>
        </w:tc>
      </w:tr>
      <w:tr w:rsidR="00DE569E" w:rsidRPr="00BF249F" w14:paraId="073AAB7A" w14:textId="77777777" w:rsidTr="00AD3870">
        <w:tc>
          <w:tcPr>
            <w:tcW w:w="2552" w:type="dxa"/>
            <w:shd w:val="clear" w:color="auto" w:fill="auto"/>
          </w:tcPr>
          <w:p w14:paraId="0E8B37C4" w14:textId="521AC2C5" w:rsidR="00DE569E" w:rsidRPr="00BF249F" w:rsidRDefault="00105450" w:rsidP="00AD3870">
            <w:pPr>
              <w:pStyle w:val="CVTabletext"/>
            </w:pPr>
            <w:r w:rsidRPr="00BF249F">
              <w:t>Bed Cleaning</w:t>
            </w:r>
          </w:p>
        </w:tc>
        <w:tc>
          <w:tcPr>
            <w:tcW w:w="5670" w:type="dxa"/>
            <w:shd w:val="clear" w:color="auto" w:fill="auto"/>
          </w:tcPr>
          <w:p w14:paraId="0DE72450" w14:textId="5F499153" w:rsidR="00DE569E" w:rsidRPr="00BF249F" w:rsidRDefault="00105450" w:rsidP="00D67B7E">
            <w:pPr>
              <w:pStyle w:val="CVTabletext"/>
            </w:pPr>
            <w:r w:rsidRPr="00BF249F">
              <w:t>Cleaning Required, Cleaning Complete</w:t>
            </w:r>
          </w:p>
        </w:tc>
      </w:tr>
      <w:tr w:rsidR="00DE569E" w:rsidRPr="00BF249F" w14:paraId="3BB37CD4" w14:textId="77777777" w:rsidTr="00AD3870">
        <w:tc>
          <w:tcPr>
            <w:tcW w:w="2552" w:type="dxa"/>
            <w:shd w:val="clear" w:color="auto" w:fill="auto"/>
          </w:tcPr>
          <w:p w14:paraId="70D10D4E" w14:textId="4C0B51DA" w:rsidR="00DE569E" w:rsidRPr="00BF249F" w:rsidRDefault="00105450" w:rsidP="00AD3870">
            <w:pPr>
              <w:pStyle w:val="CVTabletext"/>
            </w:pPr>
            <w:r w:rsidRPr="00BF249F">
              <w:t>Move/Assign Patient</w:t>
            </w:r>
          </w:p>
        </w:tc>
        <w:tc>
          <w:tcPr>
            <w:tcW w:w="5670" w:type="dxa"/>
            <w:shd w:val="clear" w:color="auto" w:fill="auto"/>
          </w:tcPr>
          <w:p w14:paraId="1EF86D10" w14:textId="0853BF02" w:rsidR="00DE569E" w:rsidRPr="00BF249F" w:rsidRDefault="00105450" w:rsidP="00D67B7E">
            <w:pPr>
              <w:pStyle w:val="CVTabletext"/>
            </w:pPr>
            <w:r w:rsidRPr="00BF249F">
              <w:t>Request Move, Assign Patient, Accept Move, Reject Move, Cancel Move, Quick Move</w:t>
            </w:r>
          </w:p>
        </w:tc>
      </w:tr>
      <w:tr w:rsidR="00DE569E" w:rsidRPr="00BF249F" w14:paraId="7E2343DE" w14:textId="77777777" w:rsidTr="00AD3870">
        <w:tc>
          <w:tcPr>
            <w:tcW w:w="2552" w:type="dxa"/>
            <w:shd w:val="clear" w:color="auto" w:fill="auto"/>
          </w:tcPr>
          <w:p w14:paraId="6FC8A89B" w14:textId="60739D4E" w:rsidR="00DE569E" w:rsidRPr="00BF249F" w:rsidRDefault="00105450" w:rsidP="00AD3870">
            <w:pPr>
              <w:pStyle w:val="CVTabletext"/>
            </w:pPr>
            <w:r w:rsidRPr="00BF249F">
              <w:t>Providers &amp; LOS</w:t>
            </w:r>
          </w:p>
        </w:tc>
        <w:tc>
          <w:tcPr>
            <w:tcW w:w="5670" w:type="dxa"/>
            <w:shd w:val="clear" w:color="auto" w:fill="auto"/>
          </w:tcPr>
          <w:p w14:paraId="7FF9291B" w14:textId="52C4830F" w:rsidR="00DE569E" w:rsidRPr="00BF249F" w:rsidRDefault="00105450" w:rsidP="00D67B7E">
            <w:pPr>
              <w:pStyle w:val="CVTabletext"/>
            </w:pPr>
            <w:r w:rsidRPr="00BF249F">
              <w:t>Length of Stay</w:t>
            </w:r>
          </w:p>
        </w:tc>
      </w:tr>
      <w:tr w:rsidR="00DE569E" w:rsidRPr="00BF249F" w14:paraId="09F72DD5" w14:textId="77777777" w:rsidTr="00AD3870">
        <w:tc>
          <w:tcPr>
            <w:tcW w:w="2552" w:type="dxa"/>
            <w:shd w:val="clear" w:color="auto" w:fill="auto"/>
          </w:tcPr>
          <w:p w14:paraId="29EF8B4B" w14:textId="6D657EC4" w:rsidR="00DE569E" w:rsidRPr="00BF249F" w:rsidRDefault="00105450" w:rsidP="00AD3870">
            <w:pPr>
              <w:pStyle w:val="CVTabletext"/>
            </w:pPr>
            <w:r w:rsidRPr="00BF249F">
              <w:t>Patient Disposition</w:t>
            </w:r>
          </w:p>
        </w:tc>
        <w:tc>
          <w:tcPr>
            <w:tcW w:w="5670" w:type="dxa"/>
            <w:shd w:val="clear" w:color="auto" w:fill="auto"/>
          </w:tcPr>
          <w:p w14:paraId="65BF8899" w14:textId="11F36314" w:rsidR="00DE569E" w:rsidRPr="00BF249F" w:rsidRDefault="00105450" w:rsidP="00D67B7E">
            <w:pPr>
              <w:pStyle w:val="CVTabletext"/>
            </w:pPr>
            <w:r w:rsidRPr="00BF249F">
              <w:t>Observation, Admitted, Discharge Possible, Discharge Pending, Discharge Complete, Emergency</w:t>
            </w:r>
          </w:p>
        </w:tc>
      </w:tr>
      <w:tr w:rsidR="00DE569E" w:rsidRPr="00BF249F" w14:paraId="3F9DC4DF" w14:textId="77777777" w:rsidTr="00AD3870">
        <w:tc>
          <w:tcPr>
            <w:tcW w:w="2552" w:type="dxa"/>
            <w:shd w:val="clear" w:color="auto" w:fill="auto"/>
          </w:tcPr>
          <w:p w14:paraId="6AA5F59B" w14:textId="138640A8" w:rsidR="00DE569E" w:rsidRPr="00BF249F" w:rsidRDefault="00105450" w:rsidP="00AD3870">
            <w:pPr>
              <w:pStyle w:val="CVTabletext"/>
            </w:pPr>
            <w:r w:rsidRPr="00BF249F">
              <w:t>Patients</w:t>
            </w:r>
          </w:p>
        </w:tc>
        <w:tc>
          <w:tcPr>
            <w:tcW w:w="5670" w:type="dxa"/>
            <w:shd w:val="clear" w:color="auto" w:fill="auto"/>
          </w:tcPr>
          <w:p w14:paraId="7BCC221B" w14:textId="6D16ED1E" w:rsidR="00DE569E" w:rsidRPr="00BF249F" w:rsidRDefault="00105450" w:rsidP="00D67B7E">
            <w:pPr>
              <w:pStyle w:val="CVTabletext"/>
            </w:pPr>
            <w:r w:rsidRPr="00BF249F">
              <w:t>READ, UPDATE, DELETE</w:t>
            </w:r>
          </w:p>
        </w:tc>
      </w:tr>
      <w:tr w:rsidR="00DE569E" w:rsidRPr="00BF249F" w14:paraId="0C54AB0D" w14:textId="77777777" w:rsidTr="00AD3870">
        <w:tc>
          <w:tcPr>
            <w:tcW w:w="2552" w:type="dxa"/>
            <w:shd w:val="clear" w:color="auto" w:fill="auto"/>
          </w:tcPr>
          <w:p w14:paraId="2296684B" w14:textId="05CF6DB6" w:rsidR="00DE569E" w:rsidRPr="00BF249F" w:rsidRDefault="00105450" w:rsidP="00AD3870">
            <w:pPr>
              <w:pStyle w:val="CVTabletext"/>
            </w:pPr>
            <w:r w:rsidRPr="00BF249F">
              <w:t>Audit Trail Reports</w:t>
            </w:r>
          </w:p>
        </w:tc>
        <w:tc>
          <w:tcPr>
            <w:tcW w:w="5670" w:type="dxa"/>
            <w:shd w:val="clear" w:color="auto" w:fill="auto"/>
          </w:tcPr>
          <w:p w14:paraId="7F2BD172" w14:textId="11BB760A" w:rsidR="00DE569E" w:rsidRPr="00BF249F" w:rsidRDefault="00105450" w:rsidP="00D67B7E">
            <w:pPr>
              <w:pStyle w:val="CVTabletext"/>
            </w:pPr>
            <w:r w:rsidRPr="00BF249F">
              <w:t>READ, Download</w:t>
            </w:r>
          </w:p>
        </w:tc>
      </w:tr>
      <w:tr w:rsidR="00DE569E" w:rsidRPr="00BF249F" w14:paraId="063C5436" w14:textId="77777777" w:rsidTr="00AD3870">
        <w:tc>
          <w:tcPr>
            <w:tcW w:w="2552" w:type="dxa"/>
            <w:shd w:val="clear" w:color="auto" w:fill="auto"/>
          </w:tcPr>
          <w:p w14:paraId="2732C221" w14:textId="7A1C627A" w:rsidR="00DE569E" w:rsidRPr="00BF249F" w:rsidRDefault="00105450" w:rsidP="00AD3870">
            <w:pPr>
              <w:pStyle w:val="CVTabletext"/>
            </w:pPr>
            <w:r w:rsidRPr="00BF249F">
              <w:t>Reports</w:t>
            </w:r>
          </w:p>
        </w:tc>
        <w:tc>
          <w:tcPr>
            <w:tcW w:w="5670" w:type="dxa"/>
            <w:shd w:val="clear" w:color="auto" w:fill="auto"/>
          </w:tcPr>
          <w:p w14:paraId="614E2C80" w14:textId="2B92B460" w:rsidR="00DE569E" w:rsidRPr="00BF249F" w:rsidRDefault="00105450" w:rsidP="00D67B7E">
            <w:pPr>
              <w:pStyle w:val="CVTabletext"/>
            </w:pPr>
            <w:r w:rsidRPr="00BF249F">
              <w:t>READ, Download</w:t>
            </w:r>
          </w:p>
        </w:tc>
      </w:tr>
      <w:tr w:rsidR="00DE569E" w:rsidRPr="00BF249F" w14:paraId="733C273C" w14:textId="77777777" w:rsidTr="00AD3870">
        <w:tc>
          <w:tcPr>
            <w:tcW w:w="2552" w:type="dxa"/>
            <w:shd w:val="clear" w:color="auto" w:fill="auto"/>
          </w:tcPr>
          <w:p w14:paraId="5377420E" w14:textId="69C33375" w:rsidR="00DE569E" w:rsidRPr="00BF249F" w:rsidRDefault="00105450" w:rsidP="00AD3870">
            <w:pPr>
              <w:pStyle w:val="CVTabletext"/>
            </w:pPr>
            <w:r w:rsidRPr="00BF249F">
              <w:t>Automation Logs</w:t>
            </w:r>
          </w:p>
        </w:tc>
        <w:tc>
          <w:tcPr>
            <w:tcW w:w="5670" w:type="dxa"/>
            <w:shd w:val="clear" w:color="auto" w:fill="auto"/>
          </w:tcPr>
          <w:p w14:paraId="212DF3E5" w14:textId="1BE1BF85" w:rsidR="00DE569E" w:rsidRPr="00BF249F" w:rsidRDefault="00105450" w:rsidP="00D67B7E">
            <w:pPr>
              <w:pStyle w:val="CVTabletext"/>
            </w:pPr>
            <w:r w:rsidRPr="00BF249F">
              <w:t>READ, UPDATE</w:t>
            </w:r>
          </w:p>
        </w:tc>
      </w:tr>
      <w:tr w:rsidR="00DE569E" w:rsidRPr="00BF249F" w14:paraId="0E5E5EE5" w14:textId="77777777" w:rsidTr="00AD3870">
        <w:tc>
          <w:tcPr>
            <w:tcW w:w="2552" w:type="dxa"/>
            <w:shd w:val="clear" w:color="auto" w:fill="auto"/>
          </w:tcPr>
          <w:p w14:paraId="65BA143E" w14:textId="118B7298" w:rsidR="00DE569E" w:rsidRPr="00BF249F" w:rsidRDefault="00105450" w:rsidP="00AD3870">
            <w:pPr>
              <w:pStyle w:val="CVTabletext"/>
            </w:pPr>
            <w:r w:rsidRPr="00BF249F">
              <w:t>Move/Transfer Patient</w:t>
            </w:r>
          </w:p>
        </w:tc>
        <w:tc>
          <w:tcPr>
            <w:tcW w:w="5670" w:type="dxa"/>
            <w:shd w:val="clear" w:color="auto" w:fill="auto"/>
          </w:tcPr>
          <w:p w14:paraId="2EA77AA5" w14:textId="2A4F114F" w:rsidR="00DE569E" w:rsidRPr="00BF249F" w:rsidRDefault="00105450" w:rsidP="00D67B7E">
            <w:pPr>
              <w:pStyle w:val="CVTabletext"/>
            </w:pPr>
            <w:r w:rsidRPr="00BF249F">
              <w:t>Transfer Patient</w:t>
            </w:r>
          </w:p>
        </w:tc>
      </w:tr>
      <w:tr w:rsidR="00DE569E" w:rsidRPr="00BF249F" w14:paraId="75514145" w14:textId="77777777" w:rsidTr="00AD3870">
        <w:trPr>
          <w:trHeight w:val="463"/>
        </w:trPr>
        <w:tc>
          <w:tcPr>
            <w:tcW w:w="2552" w:type="dxa"/>
            <w:shd w:val="clear" w:color="auto" w:fill="auto"/>
          </w:tcPr>
          <w:p w14:paraId="556B33A8" w14:textId="57084748" w:rsidR="00DE569E" w:rsidRPr="00BF249F" w:rsidRDefault="00105450" w:rsidP="00AD3870">
            <w:pPr>
              <w:pStyle w:val="CVTabletext"/>
            </w:pPr>
            <w:r w:rsidRPr="00BF249F">
              <w:t>Cohort Management</w:t>
            </w:r>
          </w:p>
        </w:tc>
        <w:tc>
          <w:tcPr>
            <w:tcW w:w="5670" w:type="dxa"/>
            <w:shd w:val="clear" w:color="auto" w:fill="auto"/>
          </w:tcPr>
          <w:p w14:paraId="0CA9A447" w14:textId="52B7AFF2" w:rsidR="00DE569E" w:rsidRPr="00BF249F" w:rsidRDefault="00105450" w:rsidP="00D67B7E">
            <w:pPr>
              <w:pStyle w:val="CVTabletext"/>
              <w:rPr>
                <w:b/>
              </w:rPr>
            </w:pPr>
            <w:r w:rsidRPr="00BF249F">
              <w:t>Bulk Assign</w:t>
            </w:r>
          </w:p>
        </w:tc>
      </w:tr>
      <w:tr w:rsidR="00DE569E" w:rsidRPr="00BF249F" w14:paraId="4404EB19" w14:textId="77777777" w:rsidTr="00AD3870">
        <w:tc>
          <w:tcPr>
            <w:tcW w:w="2552" w:type="dxa"/>
            <w:tcBorders>
              <w:bottom w:val="single" w:sz="4" w:space="0" w:color="auto"/>
            </w:tcBorders>
            <w:shd w:val="clear" w:color="auto" w:fill="auto"/>
          </w:tcPr>
          <w:p w14:paraId="4941E595" w14:textId="35027100" w:rsidR="00DE569E" w:rsidRPr="00BF249F" w:rsidRDefault="00105450" w:rsidP="00AD3870">
            <w:pPr>
              <w:pStyle w:val="CVTabletext"/>
            </w:pPr>
            <w:r w:rsidRPr="00BF249F">
              <w:t>Notifications</w:t>
            </w:r>
          </w:p>
        </w:tc>
        <w:tc>
          <w:tcPr>
            <w:tcW w:w="5670" w:type="dxa"/>
            <w:tcBorders>
              <w:bottom w:val="single" w:sz="4" w:space="0" w:color="auto"/>
            </w:tcBorders>
            <w:shd w:val="clear" w:color="auto" w:fill="auto"/>
          </w:tcPr>
          <w:p w14:paraId="0011662A" w14:textId="5EC23D9F" w:rsidR="00DE569E" w:rsidRPr="00BF249F" w:rsidRDefault="00105450" w:rsidP="00D67B7E">
            <w:pPr>
              <w:pStyle w:val="CVTabletext"/>
            </w:pPr>
            <w:r w:rsidRPr="00BF249F">
              <w:t>Roster Updates</w:t>
            </w:r>
          </w:p>
        </w:tc>
      </w:tr>
      <w:tr w:rsidR="00105450" w:rsidRPr="00BF249F" w14:paraId="418FE232" w14:textId="77777777" w:rsidTr="00105450">
        <w:tc>
          <w:tcPr>
            <w:tcW w:w="8222" w:type="dxa"/>
            <w:gridSpan w:val="2"/>
            <w:shd w:val="clear" w:color="auto" w:fill="365F91" w:themeFill="accent1" w:themeFillShade="BF"/>
          </w:tcPr>
          <w:p w14:paraId="45148B0E" w14:textId="32B50139" w:rsidR="00105450" w:rsidRPr="00BF249F" w:rsidRDefault="00105450" w:rsidP="00105450">
            <w:pPr>
              <w:pStyle w:val="Whitechartheaderinformation"/>
            </w:pPr>
            <w:r w:rsidRPr="00BF249F">
              <w:lastRenderedPageBreak/>
              <w:t>General User Settings</w:t>
            </w:r>
          </w:p>
        </w:tc>
      </w:tr>
      <w:tr w:rsidR="00DE569E" w:rsidRPr="00BF249F" w14:paraId="1C8EF727" w14:textId="77777777" w:rsidTr="00AD3870">
        <w:tc>
          <w:tcPr>
            <w:tcW w:w="2552" w:type="dxa"/>
            <w:shd w:val="clear" w:color="auto" w:fill="808080" w:themeFill="background1" w:themeFillShade="80"/>
          </w:tcPr>
          <w:p w14:paraId="47E57586" w14:textId="56715512" w:rsidR="00DE569E" w:rsidRPr="00BF249F" w:rsidRDefault="00105450" w:rsidP="00105450">
            <w:pPr>
              <w:pStyle w:val="Whitechartheaderinformation"/>
            </w:pPr>
            <w:r w:rsidRPr="00BF249F">
              <w:t>Feature</w:t>
            </w:r>
          </w:p>
        </w:tc>
        <w:tc>
          <w:tcPr>
            <w:tcW w:w="5670" w:type="dxa"/>
            <w:shd w:val="clear" w:color="auto" w:fill="808080" w:themeFill="background1" w:themeFillShade="80"/>
          </w:tcPr>
          <w:p w14:paraId="48DA7BF5" w14:textId="0A407B98" w:rsidR="00DE569E" w:rsidRPr="00BF249F" w:rsidRDefault="00105450" w:rsidP="00105450">
            <w:pPr>
              <w:pStyle w:val="Whitechartheaderinformation"/>
            </w:pPr>
            <w:r w:rsidRPr="00BF249F">
              <w:t>Permissions</w:t>
            </w:r>
          </w:p>
        </w:tc>
      </w:tr>
      <w:tr w:rsidR="00DE569E" w:rsidRPr="00BF249F" w14:paraId="1E8A1421" w14:textId="77777777" w:rsidTr="00AD3870">
        <w:tc>
          <w:tcPr>
            <w:tcW w:w="2552" w:type="dxa"/>
            <w:shd w:val="clear" w:color="auto" w:fill="auto"/>
          </w:tcPr>
          <w:p w14:paraId="33AC52DC" w14:textId="4DB16C3E" w:rsidR="00DE569E" w:rsidRPr="00BF249F" w:rsidRDefault="00AD3870" w:rsidP="00F85C96">
            <w:pPr>
              <w:pStyle w:val="CVTabletext"/>
            </w:pPr>
            <w:r w:rsidRPr="00BF249F">
              <w:t>Groups</w:t>
            </w:r>
          </w:p>
        </w:tc>
        <w:tc>
          <w:tcPr>
            <w:tcW w:w="5670" w:type="dxa"/>
            <w:shd w:val="clear" w:color="auto" w:fill="auto"/>
          </w:tcPr>
          <w:p w14:paraId="74F39008" w14:textId="2B339A9F" w:rsidR="00DE569E" w:rsidRPr="00BF249F" w:rsidRDefault="00AD3870" w:rsidP="00F85C96">
            <w:pPr>
              <w:pStyle w:val="CVTabletext"/>
            </w:pPr>
            <w:r w:rsidRPr="00BF249F">
              <w:t>CREATE, READ, UPDATE</w:t>
            </w:r>
          </w:p>
        </w:tc>
      </w:tr>
      <w:tr w:rsidR="00AD3870" w:rsidRPr="00BF249F" w14:paraId="2CC7376D" w14:textId="77777777" w:rsidTr="00AD3870">
        <w:tc>
          <w:tcPr>
            <w:tcW w:w="2552" w:type="dxa"/>
            <w:shd w:val="clear" w:color="auto" w:fill="auto"/>
          </w:tcPr>
          <w:p w14:paraId="296917F9" w14:textId="42DB6191" w:rsidR="00AD3870" w:rsidRPr="00BF249F" w:rsidRDefault="00AD3870" w:rsidP="00F85C96">
            <w:pPr>
              <w:pStyle w:val="CVTabletext"/>
            </w:pPr>
            <w:r w:rsidRPr="00BF249F">
              <w:t>Locations</w:t>
            </w:r>
          </w:p>
        </w:tc>
        <w:tc>
          <w:tcPr>
            <w:tcW w:w="5670" w:type="dxa"/>
            <w:shd w:val="clear" w:color="auto" w:fill="auto"/>
          </w:tcPr>
          <w:p w14:paraId="3FC968D3" w14:textId="3D0B575A" w:rsidR="00AD3870" w:rsidRPr="00BF249F" w:rsidRDefault="00AD3870" w:rsidP="00F85C96">
            <w:pPr>
              <w:pStyle w:val="CVTabletext"/>
            </w:pPr>
            <w:r w:rsidRPr="00BF249F">
              <w:t>CREATE, READ, UPDATE</w:t>
            </w:r>
          </w:p>
        </w:tc>
      </w:tr>
      <w:tr w:rsidR="00AD3870" w:rsidRPr="00BF249F" w14:paraId="2D9C8E5D" w14:textId="77777777" w:rsidTr="00AD3870">
        <w:tc>
          <w:tcPr>
            <w:tcW w:w="2552" w:type="dxa"/>
            <w:shd w:val="clear" w:color="auto" w:fill="auto"/>
          </w:tcPr>
          <w:p w14:paraId="1028E58B" w14:textId="4E4C48A4" w:rsidR="00AD3870" w:rsidRPr="00BF249F" w:rsidRDefault="00AD3870" w:rsidP="00F85C96">
            <w:pPr>
              <w:pStyle w:val="CVTabletext"/>
            </w:pPr>
            <w:r w:rsidRPr="00BF249F">
              <w:t>Beds</w:t>
            </w:r>
          </w:p>
        </w:tc>
        <w:tc>
          <w:tcPr>
            <w:tcW w:w="5670" w:type="dxa"/>
            <w:shd w:val="clear" w:color="auto" w:fill="auto"/>
          </w:tcPr>
          <w:p w14:paraId="0BFABFCB" w14:textId="02D6921F" w:rsidR="00AD3870" w:rsidRPr="00BF249F" w:rsidRDefault="00AD3870" w:rsidP="00F85C96">
            <w:pPr>
              <w:pStyle w:val="CVTabletext"/>
            </w:pPr>
            <w:r w:rsidRPr="00BF249F">
              <w:t>CREATE, READ, UPDATE, DELETE</w:t>
            </w:r>
          </w:p>
        </w:tc>
      </w:tr>
      <w:tr w:rsidR="00AD3870" w:rsidRPr="00BF249F" w14:paraId="4AD4383A" w14:textId="77777777" w:rsidTr="00AD3870">
        <w:tc>
          <w:tcPr>
            <w:tcW w:w="2552" w:type="dxa"/>
            <w:shd w:val="clear" w:color="auto" w:fill="auto"/>
          </w:tcPr>
          <w:p w14:paraId="271CDE51" w14:textId="26B63557" w:rsidR="00AD3870" w:rsidRPr="00BF249F" w:rsidRDefault="00AD3870" w:rsidP="00F85C96">
            <w:pPr>
              <w:pStyle w:val="CVTabletext"/>
            </w:pPr>
            <w:r w:rsidRPr="00BF249F">
              <w:t>Users</w:t>
            </w:r>
          </w:p>
        </w:tc>
        <w:tc>
          <w:tcPr>
            <w:tcW w:w="5670" w:type="dxa"/>
            <w:shd w:val="clear" w:color="auto" w:fill="auto"/>
          </w:tcPr>
          <w:p w14:paraId="19897EDA" w14:textId="5371C324" w:rsidR="00AD3870" w:rsidRPr="00BF249F" w:rsidRDefault="00AD3870" w:rsidP="00F85C96">
            <w:pPr>
              <w:pStyle w:val="CVTabletext"/>
            </w:pPr>
            <w:r w:rsidRPr="00BF249F">
              <w:t>CREATE, READ, UPDATE, DELETE</w:t>
            </w:r>
          </w:p>
        </w:tc>
      </w:tr>
      <w:tr w:rsidR="003E7292" w:rsidRPr="00BF249F" w14:paraId="0683BAF1" w14:textId="77777777" w:rsidTr="00AD3870">
        <w:tc>
          <w:tcPr>
            <w:tcW w:w="2552" w:type="dxa"/>
            <w:shd w:val="clear" w:color="auto" w:fill="auto"/>
          </w:tcPr>
          <w:p w14:paraId="2AAAC98C" w14:textId="334135AF" w:rsidR="003E7292" w:rsidRPr="00BF249F" w:rsidRDefault="003E7292" w:rsidP="00F85C96">
            <w:pPr>
              <w:pStyle w:val="CVTabletext"/>
            </w:pPr>
            <w:r w:rsidRPr="00BF249F">
              <w:t>User Roles</w:t>
            </w:r>
          </w:p>
        </w:tc>
        <w:tc>
          <w:tcPr>
            <w:tcW w:w="5670" w:type="dxa"/>
            <w:shd w:val="clear" w:color="auto" w:fill="auto"/>
          </w:tcPr>
          <w:p w14:paraId="7502C670" w14:textId="15DDBFDB" w:rsidR="003E7292" w:rsidRPr="00BF249F" w:rsidRDefault="003E7292" w:rsidP="00F85C96">
            <w:pPr>
              <w:pStyle w:val="CVTabletext"/>
            </w:pPr>
            <w:r w:rsidRPr="00BF249F">
              <w:t>CREATE, READ, UPDATE</w:t>
            </w:r>
          </w:p>
        </w:tc>
      </w:tr>
      <w:tr w:rsidR="003E7292" w:rsidRPr="00BF249F" w14:paraId="6BED42E4" w14:textId="77777777" w:rsidTr="00AD3870">
        <w:tc>
          <w:tcPr>
            <w:tcW w:w="2552" w:type="dxa"/>
            <w:shd w:val="clear" w:color="auto" w:fill="auto"/>
          </w:tcPr>
          <w:p w14:paraId="06A75398" w14:textId="602E0F72" w:rsidR="003E7292" w:rsidRPr="00BF249F" w:rsidRDefault="003E7292" w:rsidP="00F85C96">
            <w:pPr>
              <w:pStyle w:val="CVTabletext"/>
            </w:pPr>
            <w:r w:rsidRPr="00BF249F">
              <w:t>User Access</w:t>
            </w:r>
          </w:p>
        </w:tc>
        <w:tc>
          <w:tcPr>
            <w:tcW w:w="5670" w:type="dxa"/>
            <w:shd w:val="clear" w:color="auto" w:fill="auto"/>
          </w:tcPr>
          <w:p w14:paraId="5C3EAFDB" w14:textId="0AF95505" w:rsidR="003E7292" w:rsidRPr="00BF249F" w:rsidRDefault="003E7292" w:rsidP="00F85C96">
            <w:pPr>
              <w:pStyle w:val="CVTabletext"/>
            </w:pPr>
            <w:r w:rsidRPr="00BF249F">
              <w:t>CREATE, READ, UPDATE</w:t>
            </w:r>
          </w:p>
        </w:tc>
      </w:tr>
      <w:tr w:rsidR="003E7292" w:rsidRPr="00BF249F" w14:paraId="0287D6BD" w14:textId="77777777" w:rsidTr="00AD3870">
        <w:tc>
          <w:tcPr>
            <w:tcW w:w="2552" w:type="dxa"/>
            <w:shd w:val="clear" w:color="auto" w:fill="auto"/>
          </w:tcPr>
          <w:p w14:paraId="3C659E0F" w14:textId="15EFC0C3" w:rsidR="003E7292" w:rsidRPr="00BF249F" w:rsidRDefault="003E7292" w:rsidP="00F85C96">
            <w:pPr>
              <w:pStyle w:val="CVTabletext"/>
            </w:pPr>
            <w:r w:rsidRPr="00BF249F">
              <w:t>Rosters</w:t>
            </w:r>
          </w:p>
        </w:tc>
        <w:tc>
          <w:tcPr>
            <w:tcW w:w="5670" w:type="dxa"/>
            <w:shd w:val="clear" w:color="auto" w:fill="auto"/>
          </w:tcPr>
          <w:p w14:paraId="216D8B5B" w14:textId="5DB823A4" w:rsidR="003E7292" w:rsidRPr="00BF249F" w:rsidRDefault="003E7292" w:rsidP="00F85C96">
            <w:pPr>
              <w:pStyle w:val="CVTabletext"/>
            </w:pPr>
            <w:r w:rsidRPr="00BF249F">
              <w:t>CREATE, READ, UPDATE</w:t>
            </w:r>
          </w:p>
        </w:tc>
      </w:tr>
      <w:tr w:rsidR="003E7292" w:rsidRPr="00BF249F" w14:paraId="22578986" w14:textId="77777777" w:rsidTr="00AD3870">
        <w:tc>
          <w:tcPr>
            <w:tcW w:w="2552" w:type="dxa"/>
            <w:shd w:val="clear" w:color="auto" w:fill="auto"/>
          </w:tcPr>
          <w:p w14:paraId="3045B860" w14:textId="4B938A7E" w:rsidR="003E7292" w:rsidRPr="00BF249F" w:rsidRDefault="003E7292" w:rsidP="00F85C96">
            <w:pPr>
              <w:pStyle w:val="CVTabletext"/>
            </w:pPr>
            <w:r w:rsidRPr="00BF249F">
              <w:t>Cohorts</w:t>
            </w:r>
          </w:p>
        </w:tc>
        <w:tc>
          <w:tcPr>
            <w:tcW w:w="5670" w:type="dxa"/>
            <w:shd w:val="clear" w:color="auto" w:fill="auto"/>
          </w:tcPr>
          <w:p w14:paraId="7DBEF8B1" w14:textId="5CD334AD" w:rsidR="003E7292" w:rsidRPr="00BF249F" w:rsidRDefault="003E7292" w:rsidP="00F85C96">
            <w:pPr>
              <w:pStyle w:val="CVTabletext"/>
            </w:pPr>
            <w:r w:rsidRPr="00BF249F">
              <w:t>READ, UPDATE</w:t>
            </w:r>
          </w:p>
        </w:tc>
      </w:tr>
    </w:tbl>
    <w:p w14:paraId="3B6F33EA" w14:textId="4BB2DA6D" w:rsidR="005200A9" w:rsidRPr="00BF249F" w:rsidRDefault="006E7353" w:rsidP="00673F30">
      <w:pPr>
        <w:pStyle w:val="CVTableCaption"/>
        <w:tabs>
          <w:tab w:val="left" w:pos="993"/>
        </w:tabs>
      </w:pPr>
      <w:r w:rsidRPr="00BF249F">
        <w:t>User Roles–Available Permissions</w:t>
      </w:r>
    </w:p>
    <w:p w14:paraId="3BE023EB" w14:textId="3B304335" w:rsidR="009C6ED9" w:rsidRPr="00BF249F" w:rsidRDefault="009C6ED9" w:rsidP="006E7353">
      <w:pPr>
        <w:pStyle w:val="ListNumber"/>
      </w:pPr>
      <w:r w:rsidRPr="00BF249F">
        <w:t xml:space="preserve">Click </w:t>
      </w:r>
      <w:r w:rsidRPr="00BF249F">
        <w:rPr>
          <w:b/>
        </w:rPr>
        <w:t>Save</w:t>
      </w:r>
      <w:r w:rsidR="00D96A15" w:rsidRPr="00BF249F">
        <w:t xml:space="preserve"> to save the</w:t>
      </w:r>
      <w:r w:rsidR="00C62BA1" w:rsidRPr="00BF249F">
        <w:t xml:space="preserve"> permissions to the newly created </w:t>
      </w:r>
      <w:r w:rsidRPr="00BF249F">
        <w:t>user role</w:t>
      </w:r>
      <w:r w:rsidR="00C62BA1" w:rsidRPr="00BF249F">
        <w:t xml:space="preserve"> for the selected Coreo View features</w:t>
      </w:r>
      <w:r w:rsidRPr="00BF249F">
        <w:t>.</w:t>
      </w:r>
    </w:p>
    <w:p w14:paraId="58DBCAD0" w14:textId="1003FDF2" w:rsidR="00F775EF" w:rsidRPr="00BF249F" w:rsidRDefault="003A4691" w:rsidP="00F775EF">
      <w:pPr>
        <w:pStyle w:val="CVFigure"/>
      </w:pPr>
      <w:r w:rsidRPr="00BF249F">
        <w:drawing>
          <wp:inline distT="0" distB="0" distL="0" distR="0" wp14:anchorId="0431E27E" wp14:editId="1379D1A5">
            <wp:extent cx="5186477" cy="196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d user Roles.png"/>
                    <pic:cNvPicPr/>
                  </pic:nvPicPr>
                  <pic:blipFill>
                    <a:blip r:embed="rId372">
                      <a:extLst>
                        <a:ext uri="{28A0092B-C50C-407E-A947-70E740481C1C}">
                          <a14:useLocalDpi xmlns:a14="http://schemas.microsoft.com/office/drawing/2010/main" val="0"/>
                        </a:ext>
                      </a:extLst>
                    </a:blip>
                    <a:stretch>
                      <a:fillRect/>
                    </a:stretch>
                  </pic:blipFill>
                  <pic:spPr>
                    <a:xfrm>
                      <a:off x="0" y="0"/>
                      <a:ext cx="5194007" cy="1967590"/>
                    </a:xfrm>
                    <a:prstGeom prst="rect">
                      <a:avLst/>
                    </a:prstGeom>
                  </pic:spPr>
                </pic:pic>
              </a:graphicData>
            </a:graphic>
          </wp:inline>
        </w:drawing>
      </w:r>
    </w:p>
    <w:p w14:paraId="44AA8D38" w14:textId="689C8CA8" w:rsidR="00F775EF" w:rsidRPr="00BF249F" w:rsidRDefault="00CF69C9" w:rsidP="00673F30">
      <w:pPr>
        <w:pStyle w:val="CVFigureCaption"/>
        <w:tabs>
          <w:tab w:val="left" w:pos="1134"/>
        </w:tabs>
      </w:pPr>
      <w:r w:rsidRPr="00BF249F">
        <w:t>User Role Management tab page</w:t>
      </w:r>
    </w:p>
    <w:p w14:paraId="20CEBC73" w14:textId="710A784E" w:rsidR="009C6ED9" w:rsidRPr="00BF249F" w:rsidRDefault="009C6ED9" w:rsidP="00C62BA1">
      <w:pPr>
        <w:pStyle w:val="ListNumber"/>
      </w:pPr>
      <w:r w:rsidRPr="00BF249F">
        <w:t xml:space="preserve">View the newly created user role on the </w:t>
      </w:r>
      <w:r w:rsidRPr="00BF249F">
        <w:rPr>
          <w:b/>
        </w:rPr>
        <w:t>User</w:t>
      </w:r>
      <w:r w:rsidRPr="00BF249F">
        <w:t xml:space="preserve"> </w:t>
      </w:r>
      <w:r w:rsidRPr="00BF249F">
        <w:rPr>
          <w:b/>
        </w:rPr>
        <w:t>Role</w:t>
      </w:r>
      <w:r w:rsidRPr="00BF249F">
        <w:t xml:space="preserve"> </w:t>
      </w:r>
      <w:r w:rsidRPr="00BF249F">
        <w:rPr>
          <w:b/>
        </w:rPr>
        <w:t>Management</w:t>
      </w:r>
      <w:r w:rsidRPr="00BF249F">
        <w:t xml:space="preserve"> </w:t>
      </w:r>
      <w:r w:rsidR="00F775EF" w:rsidRPr="00BF249F">
        <w:t xml:space="preserve">tab </w:t>
      </w:r>
      <w:r w:rsidRPr="00BF249F">
        <w:t>page.</w:t>
      </w:r>
    </w:p>
    <w:p w14:paraId="7CCEC049" w14:textId="6DD3B9F9" w:rsidR="00FB34C0" w:rsidRPr="00BF249F" w:rsidRDefault="00F775EF" w:rsidP="005F5DD8">
      <w:pPr>
        <w:pStyle w:val="CVChapterBodyCopy"/>
      </w:pPr>
      <w:r w:rsidRPr="00BF249F">
        <w:t>You can also edit an existing user-role.</w:t>
      </w:r>
    </w:p>
    <w:p w14:paraId="10055707" w14:textId="69D519FF" w:rsidR="00F775EF" w:rsidRPr="00BF249F" w:rsidRDefault="00F775EF" w:rsidP="00536EE2">
      <w:pPr>
        <w:pStyle w:val="ListNumber"/>
      </w:pPr>
      <w:r w:rsidRPr="00BF249F">
        <w:t xml:space="preserve">Select the user-role row which you want to edit and select the edit icon in the </w:t>
      </w:r>
      <w:r w:rsidRPr="00BF249F">
        <w:rPr>
          <w:b/>
        </w:rPr>
        <w:t>Edit</w:t>
      </w:r>
      <w:r w:rsidRPr="00BF249F">
        <w:t xml:space="preserve"> column.</w:t>
      </w:r>
    </w:p>
    <w:p w14:paraId="2F532853" w14:textId="1A481608" w:rsidR="00A87527" w:rsidRDefault="00F775EF" w:rsidP="00536EE2">
      <w:pPr>
        <w:pStyle w:val="ListNumber"/>
      </w:pPr>
      <w:r w:rsidRPr="00BF249F">
        <w:t xml:space="preserve">The </w:t>
      </w:r>
      <w:r w:rsidRPr="00BF249F">
        <w:rPr>
          <w:b/>
        </w:rPr>
        <w:t>Edit User Role</w:t>
      </w:r>
      <w:r w:rsidRPr="00BF249F">
        <w:t xml:space="preserve"> tab page opens.</w:t>
      </w:r>
      <w:r w:rsidR="00536EE2" w:rsidRPr="00BF249F">
        <w:t xml:space="preserve"> Edit the required values and save the changes.</w:t>
      </w:r>
    </w:p>
    <w:p w14:paraId="5A81F577" w14:textId="77777777" w:rsidR="00A87527" w:rsidRDefault="00A87527">
      <w:pPr>
        <w:spacing w:after="0" w:line="240" w:lineRule="auto"/>
        <w:rPr>
          <w:rFonts w:ascii="Calibri" w:hAnsi="Calibri"/>
          <w:sz w:val="24"/>
        </w:rPr>
      </w:pPr>
      <w:r>
        <w:br w:type="page"/>
      </w:r>
    </w:p>
    <w:p w14:paraId="04ED9A06" w14:textId="4C8E3A66" w:rsidR="0034191A" w:rsidRPr="00BF249F" w:rsidRDefault="00E408AA" w:rsidP="00572C74">
      <w:pPr>
        <w:pStyle w:val="Heading2"/>
        <w:tabs>
          <w:tab w:val="clear" w:pos="450"/>
          <w:tab w:val="left" w:pos="567"/>
        </w:tabs>
      </w:pPr>
      <w:bookmarkStart w:id="269" w:name="_User_Access"/>
      <w:bookmarkStart w:id="270" w:name="_Toc34776331"/>
      <w:bookmarkStart w:id="271" w:name="_Toc34776858"/>
      <w:bookmarkEnd w:id="269"/>
      <w:r w:rsidRPr="00BF249F">
        <w:lastRenderedPageBreak/>
        <w:t>User Access</w:t>
      </w:r>
      <w:bookmarkEnd w:id="270"/>
      <w:bookmarkEnd w:id="271"/>
    </w:p>
    <w:p w14:paraId="0CD5302D" w14:textId="743504B9" w:rsidR="00E408AA" w:rsidRPr="00BF249F" w:rsidRDefault="00E408AA" w:rsidP="00E408AA">
      <w:pPr>
        <w:pStyle w:val="CVChapterBodyCopy"/>
      </w:pPr>
      <w:r w:rsidRPr="00BF249F">
        <w:t xml:space="preserve">The administrator </w:t>
      </w:r>
      <w:r w:rsidR="00BF212B" w:rsidRPr="00BF249F">
        <w:t>can create a user-access and attach the group to the user</w:t>
      </w:r>
      <w:r w:rsidR="00027C8F" w:rsidRPr="00BF249F">
        <w:t xml:space="preserve"> </w:t>
      </w:r>
      <w:r w:rsidR="00BF212B" w:rsidRPr="00BF249F">
        <w:t>access.</w:t>
      </w:r>
    </w:p>
    <w:p w14:paraId="1EDFE8BC" w14:textId="33801311" w:rsidR="00AC427F" w:rsidRPr="00BF249F" w:rsidRDefault="00AC427F" w:rsidP="00AC427F">
      <w:pPr>
        <w:pStyle w:val="CVChapterBodyCopy"/>
      </w:pPr>
      <w:r w:rsidRPr="00BF249F">
        <w:t xml:space="preserve">Follow these steps to </w:t>
      </w:r>
      <w:r w:rsidR="00BF212B" w:rsidRPr="00BF249F">
        <w:t>create</w:t>
      </w:r>
      <w:r w:rsidR="003F54DD" w:rsidRPr="00BF249F">
        <w:t xml:space="preserve"> a user-access and attach a group.</w:t>
      </w:r>
    </w:p>
    <w:p w14:paraId="490C4B2F" w14:textId="625271E0" w:rsidR="003F54DD" w:rsidRPr="00BF249F" w:rsidRDefault="003F54DD" w:rsidP="00A55C80">
      <w:pPr>
        <w:pStyle w:val="ListNumber"/>
        <w:numPr>
          <w:ilvl w:val="0"/>
          <w:numId w:val="75"/>
        </w:numPr>
      </w:pPr>
      <w:r w:rsidRPr="00BF249F">
        <w:t xml:space="preserve">If you are not already in </w:t>
      </w:r>
      <w:r w:rsidRPr="00BF249F">
        <w:rPr>
          <w:b/>
        </w:rPr>
        <w:t>Settings,</w:t>
      </w:r>
      <w:r w:rsidRPr="00BF249F">
        <w:t xml:space="preserve"> select </w:t>
      </w:r>
      <w:r w:rsidRPr="00BF249F">
        <w:rPr>
          <w:b/>
        </w:rPr>
        <w:t>Settings</w:t>
      </w:r>
      <w:r w:rsidRPr="00BF249F">
        <w:t xml:space="preserve"> on the side menu</w:t>
      </w:r>
      <w:r w:rsidR="00027C8F" w:rsidRPr="00BF249F">
        <w:t>, t</w:t>
      </w:r>
      <w:r w:rsidRPr="00BF249F">
        <w:t>he default tab page,</w:t>
      </w:r>
      <w:r w:rsidRPr="00BF249F">
        <w:rPr>
          <w:b/>
        </w:rPr>
        <w:t xml:space="preserve"> Group Management</w:t>
      </w:r>
      <w:r w:rsidRPr="00BF249F">
        <w:t xml:space="preserve"> page opens.</w:t>
      </w:r>
    </w:p>
    <w:p w14:paraId="0CA929FE" w14:textId="2D69FB3D" w:rsidR="00AC427F" w:rsidRPr="00BF249F" w:rsidRDefault="00AC427F" w:rsidP="00A55C80">
      <w:pPr>
        <w:pStyle w:val="ListNumber"/>
        <w:numPr>
          <w:ilvl w:val="0"/>
          <w:numId w:val="74"/>
        </w:numPr>
      </w:pPr>
      <w:r w:rsidRPr="00BF249F">
        <w:t xml:space="preserve">Select the </w:t>
      </w:r>
      <w:r w:rsidRPr="00BF249F">
        <w:rPr>
          <w:b/>
        </w:rPr>
        <w:t>User</w:t>
      </w:r>
      <w:r w:rsidRPr="00BF249F">
        <w:t xml:space="preserve"> </w:t>
      </w:r>
      <w:r w:rsidRPr="00BF249F">
        <w:rPr>
          <w:b/>
        </w:rPr>
        <w:t>Access</w:t>
      </w:r>
      <w:r w:rsidRPr="00BF249F">
        <w:t xml:space="preserve"> tab to open the </w:t>
      </w:r>
      <w:r w:rsidRPr="00BF249F">
        <w:rPr>
          <w:b/>
        </w:rPr>
        <w:t>User</w:t>
      </w:r>
      <w:r w:rsidRPr="00BF249F">
        <w:t xml:space="preserve"> </w:t>
      </w:r>
      <w:r w:rsidRPr="00BF249F">
        <w:rPr>
          <w:b/>
        </w:rPr>
        <w:t>Access</w:t>
      </w:r>
      <w:r w:rsidRPr="00BF249F">
        <w:t xml:space="preserve"> </w:t>
      </w:r>
      <w:r w:rsidRPr="00BF249F">
        <w:rPr>
          <w:b/>
        </w:rPr>
        <w:t>Management</w:t>
      </w:r>
      <w:r w:rsidRPr="00BF249F">
        <w:t xml:space="preserve"> tab page.</w:t>
      </w:r>
    </w:p>
    <w:p w14:paraId="41B1A36F" w14:textId="361BDD27" w:rsidR="005F4221" w:rsidRPr="00BF249F" w:rsidRDefault="00344F07" w:rsidP="00344F07">
      <w:pPr>
        <w:pStyle w:val="CVFigure"/>
      </w:pPr>
      <w:r w:rsidRPr="00BF249F">
        <w:drawing>
          <wp:inline distT="0" distB="0" distL="0" distR="0" wp14:anchorId="65FFF1CA" wp14:editId="631FC10A">
            <wp:extent cx="5084064" cy="2009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 User Access Add.png"/>
                    <pic:cNvPicPr/>
                  </pic:nvPicPr>
                  <pic:blipFill>
                    <a:blip r:embed="rId373">
                      <a:extLst>
                        <a:ext uri="{28A0092B-C50C-407E-A947-70E740481C1C}">
                          <a14:useLocalDpi xmlns:a14="http://schemas.microsoft.com/office/drawing/2010/main" val="0"/>
                        </a:ext>
                      </a:extLst>
                    </a:blip>
                    <a:stretch>
                      <a:fillRect/>
                    </a:stretch>
                  </pic:blipFill>
                  <pic:spPr>
                    <a:xfrm>
                      <a:off x="0" y="0"/>
                      <a:ext cx="5091987" cy="2012632"/>
                    </a:xfrm>
                    <a:prstGeom prst="rect">
                      <a:avLst/>
                    </a:prstGeom>
                  </pic:spPr>
                </pic:pic>
              </a:graphicData>
            </a:graphic>
          </wp:inline>
        </w:drawing>
      </w:r>
    </w:p>
    <w:p w14:paraId="6608C98D" w14:textId="7B35667D" w:rsidR="00344F07" w:rsidRPr="00BF249F" w:rsidRDefault="00344F07" w:rsidP="00673F30">
      <w:pPr>
        <w:pStyle w:val="CVFigureCaption"/>
        <w:tabs>
          <w:tab w:val="left" w:pos="1134"/>
        </w:tabs>
      </w:pPr>
      <w:r w:rsidRPr="00BF249F">
        <w:t>User Access Management tab page</w:t>
      </w:r>
    </w:p>
    <w:p w14:paraId="137AE09E" w14:textId="60903291" w:rsidR="00344F07" w:rsidRPr="00BF249F" w:rsidRDefault="00121B74" w:rsidP="00121B74">
      <w:pPr>
        <w:pStyle w:val="ListNumber"/>
      </w:pPr>
      <w:r w:rsidRPr="00BF249F">
        <w:t xml:space="preserve">Select the </w:t>
      </w:r>
      <w:r w:rsidRPr="00BF249F">
        <w:rPr>
          <w:b/>
        </w:rPr>
        <w:t>Add</w:t>
      </w:r>
      <w:r w:rsidRPr="00BF249F">
        <w:t xml:space="preserve"> button to open the </w:t>
      </w:r>
      <w:r w:rsidRPr="00BF249F">
        <w:rPr>
          <w:b/>
        </w:rPr>
        <w:t>Add User Access</w:t>
      </w:r>
      <w:r w:rsidRPr="00BF249F">
        <w:t xml:space="preserve"> tab page.</w:t>
      </w:r>
    </w:p>
    <w:p w14:paraId="51151D14" w14:textId="395A2E52" w:rsidR="00344F07" w:rsidRPr="00BF249F" w:rsidRDefault="00D96A15" w:rsidP="00121B74">
      <w:pPr>
        <w:pStyle w:val="CVFigure"/>
      </w:pPr>
      <w:r w:rsidRPr="00BF249F">
        <w:drawing>
          <wp:inline distT="0" distB="0" distL="0" distR="0" wp14:anchorId="53AFC21A" wp14:editId="1B3D555B">
            <wp:extent cx="5164531" cy="234376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6b User Access.png"/>
                    <pic:cNvPicPr/>
                  </pic:nvPicPr>
                  <pic:blipFill>
                    <a:blip r:embed="rId374">
                      <a:extLst>
                        <a:ext uri="{28A0092B-C50C-407E-A947-70E740481C1C}">
                          <a14:useLocalDpi xmlns:a14="http://schemas.microsoft.com/office/drawing/2010/main" val="0"/>
                        </a:ext>
                      </a:extLst>
                    </a:blip>
                    <a:stretch>
                      <a:fillRect/>
                    </a:stretch>
                  </pic:blipFill>
                  <pic:spPr>
                    <a:xfrm>
                      <a:off x="0" y="0"/>
                      <a:ext cx="5173034" cy="2347624"/>
                    </a:xfrm>
                    <a:prstGeom prst="rect">
                      <a:avLst/>
                    </a:prstGeom>
                  </pic:spPr>
                </pic:pic>
              </a:graphicData>
            </a:graphic>
          </wp:inline>
        </w:drawing>
      </w:r>
    </w:p>
    <w:p w14:paraId="51A4007C" w14:textId="087C854E" w:rsidR="00121B74" w:rsidRPr="00BF249F" w:rsidRDefault="00D96A15" w:rsidP="00673F30">
      <w:pPr>
        <w:pStyle w:val="CVFigureCaption"/>
        <w:tabs>
          <w:tab w:val="left" w:pos="1134"/>
        </w:tabs>
      </w:pPr>
      <w:r w:rsidRPr="00BF249F">
        <w:t>Add User Access tab page</w:t>
      </w:r>
    </w:p>
    <w:p w14:paraId="0A00E0A1" w14:textId="3AF6A0BB" w:rsidR="00D96A15" w:rsidRPr="00BF249F" w:rsidRDefault="00D96A15" w:rsidP="00D96A15">
      <w:pPr>
        <w:pStyle w:val="ListNumber"/>
      </w:pPr>
      <w:r w:rsidRPr="00BF249F">
        <w:t xml:space="preserve">Enter the user-access name in the </w:t>
      </w:r>
      <w:r w:rsidRPr="00BF249F">
        <w:rPr>
          <w:b/>
        </w:rPr>
        <w:t>Name</w:t>
      </w:r>
      <w:r w:rsidRPr="00BF249F">
        <w:t xml:space="preserve"> field.</w:t>
      </w:r>
    </w:p>
    <w:p w14:paraId="5EB64439" w14:textId="62F85F61" w:rsidR="00D96A15" w:rsidRPr="00BF249F" w:rsidRDefault="00D96A15" w:rsidP="00D96A15">
      <w:pPr>
        <w:pStyle w:val="ListNumber"/>
      </w:pPr>
      <w:r w:rsidRPr="00BF249F">
        <w:t xml:space="preserve">Enter a description for the user-access in the </w:t>
      </w:r>
      <w:r w:rsidRPr="00BF249F">
        <w:rPr>
          <w:b/>
        </w:rPr>
        <w:t>Description</w:t>
      </w:r>
      <w:r w:rsidRPr="00BF249F">
        <w:t xml:space="preserve"> field.</w:t>
      </w:r>
    </w:p>
    <w:p w14:paraId="11642057" w14:textId="4B3CC833" w:rsidR="00D96A15" w:rsidRPr="00BF249F" w:rsidRDefault="00D96A15" w:rsidP="00D96A15">
      <w:pPr>
        <w:pStyle w:val="ListNumber"/>
      </w:pPr>
      <w:r w:rsidRPr="00BF249F">
        <w:t xml:space="preserve">Enter the group name from the list in the </w:t>
      </w:r>
      <w:r w:rsidRPr="00BF249F">
        <w:rPr>
          <w:b/>
        </w:rPr>
        <w:t>Available Permissions</w:t>
      </w:r>
      <w:r w:rsidRPr="00BF249F">
        <w:t xml:space="preserve"> box in the </w:t>
      </w:r>
      <w:r w:rsidRPr="00BF249F">
        <w:rPr>
          <w:b/>
        </w:rPr>
        <w:t>Access</w:t>
      </w:r>
      <w:r w:rsidRPr="00BF249F">
        <w:t xml:space="preserve"> search box.</w:t>
      </w:r>
    </w:p>
    <w:p w14:paraId="49397715" w14:textId="39DD68DF" w:rsidR="00D96A15" w:rsidRPr="00BF249F" w:rsidRDefault="00D96A15" w:rsidP="00D96A15">
      <w:pPr>
        <w:pStyle w:val="ListNumber"/>
      </w:pPr>
      <w:r w:rsidRPr="00BF249F">
        <w:lastRenderedPageBreak/>
        <w:t xml:space="preserve">Select the search icon to search the group name. The list in the </w:t>
      </w:r>
      <w:r w:rsidRPr="00BF249F">
        <w:rPr>
          <w:b/>
        </w:rPr>
        <w:t>Available Permissions</w:t>
      </w:r>
      <w:r w:rsidRPr="00BF249F">
        <w:t xml:space="preserve"> box displays based on the search keyword. However, you can also use the scroll bar in the </w:t>
      </w:r>
      <w:r w:rsidRPr="00BF249F">
        <w:rPr>
          <w:b/>
        </w:rPr>
        <w:t>Available Permissions</w:t>
      </w:r>
      <w:r w:rsidRPr="00BF249F">
        <w:t xml:space="preserve"> box to search for the group names.</w:t>
      </w:r>
    </w:p>
    <w:p w14:paraId="07E0E889" w14:textId="260C21A0" w:rsidR="00D96A15" w:rsidRPr="00BF249F" w:rsidRDefault="00D96A15" w:rsidP="00D96A15">
      <w:pPr>
        <w:pStyle w:val="ListNumber"/>
      </w:pPr>
      <w:r w:rsidRPr="00BF249F">
        <w:t>All the groups and their respective location</w:t>
      </w:r>
      <w:r w:rsidR="00027C8F" w:rsidRPr="00BF249F">
        <w:t>s</w:t>
      </w:r>
      <w:r w:rsidRPr="00BF249F">
        <w:t xml:space="preserve"> are displayed in the </w:t>
      </w:r>
      <w:r w:rsidRPr="00BF249F">
        <w:rPr>
          <w:b/>
        </w:rPr>
        <w:t>Available Permissions</w:t>
      </w:r>
      <w:r w:rsidRPr="00BF249F">
        <w:t xml:space="preserve"> box. Select the small plus icon next to each group name to view their respective locations.</w:t>
      </w:r>
    </w:p>
    <w:p w14:paraId="0BB225A5" w14:textId="2792B222" w:rsidR="00D96A15" w:rsidRPr="00BF249F" w:rsidRDefault="00D96A15" w:rsidP="00D96A15">
      <w:pPr>
        <w:pStyle w:val="ListNumber"/>
      </w:pPr>
      <w:r w:rsidRPr="00BF249F">
        <w:t xml:space="preserve">Select the group name(s) for which you want to give permission </w:t>
      </w:r>
      <w:r w:rsidR="00027C8F" w:rsidRPr="00BF249F">
        <w:t>for</w:t>
      </w:r>
      <w:r w:rsidRPr="00BF249F">
        <w:t xml:space="preserve"> user</w:t>
      </w:r>
      <w:r w:rsidR="00027C8F" w:rsidRPr="00BF249F">
        <w:t xml:space="preserve"> </w:t>
      </w:r>
      <w:r w:rsidRPr="00BF249F">
        <w:t>access.</w:t>
      </w:r>
    </w:p>
    <w:p w14:paraId="4C072ACC" w14:textId="2F80C991" w:rsidR="00D96A15" w:rsidRPr="00BF249F" w:rsidRDefault="00D96A15" w:rsidP="00D96A15">
      <w:pPr>
        <w:pStyle w:val="ListNumber"/>
      </w:pPr>
      <w:r w:rsidRPr="00BF249F">
        <w:t xml:space="preserve">Select the blue color right arrow button to move the group(s) to the </w:t>
      </w:r>
      <w:r w:rsidRPr="00BF249F">
        <w:rPr>
          <w:b/>
        </w:rPr>
        <w:t>Selected</w:t>
      </w:r>
      <w:r w:rsidRPr="00BF249F">
        <w:t xml:space="preserve"> </w:t>
      </w:r>
      <w:r w:rsidRPr="00BF249F">
        <w:rPr>
          <w:b/>
        </w:rPr>
        <w:t xml:space="preserve">Permissions </w:t>
      </w:r>
      <w:r w:rsidRPr="00BF249F">
        <w:t xml:space="preserve">box to attach those groups and their respective locations </w:t>
      </w:r>
      <w:r w:rsidR="00027C8F" w:rsidRPr="00BF249F">
        <w:t xml:space="preserve">for the user </w:t>
      </w:r>
      <w:r w:rsidRPr="00BF249F">
        <w:t>access.</w:t>
      </w:r>
    </w:p>
    <w:p w14:paraId="4A01C40D" w14:textId="46A28FDA" w:rsidR="00D96A15" w:rsidRPr="00BF249F" w:rsidRDefault="00D96A15" w:rsidP="00D96A15">
      <w:pPr>
        <w:pStyle w:val="CVChapterBodyCopy"/>
      </w:pPr>
      <w:r w:rsidRPr="00BF249F">
        <w:t xml:space="preserve">You can select the left arrow to exclude the groups from the </w:t>
      </w:r>
      <w:r w:rsidRPr="00BF249F">
        <w:rPr>
          <w:b/>
        </w:rPr>
        <w:t>Selected</w:t>
      </w:r>
      <w:r w:rsidRPr="00BF249F">
        <w:t xml:space="preserve"> </w:t>
      </w:r>
      <w:r w:rsidRPr="00BF249F">
        <w:rPr>
          <w:b/>
        </w:rPr>
        <w:t>Permissions</w:t>
      </w:r>
      <w:r w:rsidRPr="00BF249F">
        <w:t xml:space="preserve"> box and deny </w:t>
      </w:r>
      <w:r w:rsidR="00027C8F" w:rsidRPr="00BF249F">
        <w:t xml:space="preserve">the </w:t>
      </w:r>
      <w:r w:rsidRPr="00BF249F">
        <w:t xml:space="preserve">permission of the groups </w:t>
      </w:r>
      <w:r w:rsidR="00027C8F" w:rsidRPr="00BF249F">
        <w:t>for</w:t>
      </w:r>
      <w:r w:rsidRPr="00BF249F">
        <w:t xml:space="preserve"> the user</w:t>
      </w:r>
      <w:r w:rsidR="00027C8F" w:rsidRPr="00BF249F">
        <w:t xml:space="preserve"> </w:t>
      </w:r>
      <w:r w:rsidRPr="00BF249F">
        <w:t>access.</w:t>
      </w:r>
    </w:p>
    <w:p w14:paraId="1CCC56EE" w14:textId="1E56CEDA" w:rsidR="00D96A15" w:rsidRPr="00BF249F" w:rsidRDefault="00D96A15" w:rsidP="00D96A15">
      <w:pPr>
        <w:pStyle w:val="ListNumber"/>
      </w:pPr>
      <w:r w:rsidRPr="00BF249F">
        <w:t xml:space="preserve">Click </w:t>
      </w:r>
      <w:r w:rsidRPr="00BF249F">
        <w:rPr>
          <w:b/>
        </w:rPr>
        <w:t>Save</w:t>
      </w:r>
      <w:r w:rsidRPr="00BF249F">
        <w:t xml:space="preserve"> to save the user-access permissions to the newly created user role for the selected groups and their respe</w:t>
      </w:r>
      <w:r w:rsidR="00B640A4" w:rsidRPr="00BF249F">
        <w:t>ctive locations</w:t>
      </w:r>
      <w:r w:rsidRPr="00BF249F">
        <w:t>.</w:t>
      </w:r>
    </w:p>
    <w:p w14:paraId="71D07C4B" w14:textId="22754A19" w:rsidR="00D96A15" w:rsidRPr="00BF249F" w:rsidRDefault="00B640A4" w:rsidP="00B640A4">
      <w:pPr>
        <w:pStyle w:val="CVFigure"/>
      </w:pPr>
      <w:r w:rsidRPr="00BF249F">
        <w:drawing>
          <wp:inline distT="0" distB="0" distL="0" distR="0" wp14:anchorId="08A873BB" wp14:editId="101794BD">
            <wp:extent cx="5193792" cy="2014999"/>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6c User Access.png"/>
                    <pic:cNvPicPr/>
                  </pic:nvPicPr>
                  <pic:blipFill>
                    <a:blip r:embed="rId375">
                      <a:extLst>
                        <a:ext uri="{28A0092B-C50C-407E-A947-70E740481C1C}">
                          <a14:useLocalDpi xmlns:a14="http://schemas.microsoft.com/office/drawing/2010/main" val="0"/>
                        </a:ext>
                      </a:extLst>
                    </a:blip>
                    <a:stretch>
                      <a:fillRect/>
                    </a:stretch>
                  </pic:blipFill>
                  <pic:spPr>
                    <a:xfrm>
                      <a:off x="0" y="0"/>
                      <a:ext cx="5201780" cy="2018098"/>
                    </a:xfrm>
                    <a:prstGeom prst="rect">
                      <a:avLst/>
                    </a:prstGeom>
                  </pic:spPr>
                </pic:pic>
              </a:graphicData>
            </a:graphic>
          </wp:inline>
        </w:drawing>
      </w:r>
    </w:p>
    <w:p w14:paraId="4044EF4D" w14:textId="3112CE9A" w:rsidR="00B640A4" w:rsidRPr="00BF249F" w:rsidRDefault="00281C31" w:rsidP="00673F30">
      <w:pPr>
        <w:pStyle w:val="CVFigureCaption"/>
        <w:tabs>
          <w:tab w:val="left" w:pos="1134"/>
        </w:tabs>
      </w:pPr>
      <w:r w:rsidRPr="00BF249F">
        <w:t>User Access Management tab page</w:t>
      </w:r>
    </w:p>
    <w:p w14:paraId="63AB5B53" w14:textId="0F92BF6C" w:rsidR="00B640A4" w:rsidRPr="00BF249F" w:rsidRDefault="00B640A4" w:rsidP="00B640A4">
      <w:pPr>
        <w:pStyle w:val="ListNumber"/>
      </w:pPr>
      <w:r w:rsidRPr="00BF249F">
        <w:t xml:space="preserve">View the newly created user-access on the </w:t>
      </w:r>
      <w:r w:rsidRPr="00BF249F">
        <w:rPr>
          <w:b/>
        </w:rPr>
        <w:t>User</w:t>
      </w:r>
      <w:r w:rsidRPr="00BF249F">
        <w:t xml:space="preserve"> </w:t>
      </w:r>
      <w:r w:rsidRPr="00BF249F">
        <w:rPr>
          <w:b/>
        </w:rPr>
        <w:t>Access</w:t>
      </w:r>
      <w:r w:rsidRPr="00BF249F">
        <w:t xml:space="preserve"> </w:t>
      </w:r>
      <w:r w:rsidRPr="00BF249F">
        <w:rPr>
          <w:b/>
        </w:rPr>
        <w:t>Management</w:t>
      </w:r>
      <w:r w:rsidRPr="00BF249F">
        <w:t xml:space="preserve"> tab page.</w:t>
      </w:r>
    </w:p>
    <w:p w14:paraId="3FDB795C" w14:textId="1B4E8BF6" w:rsidR="00B640A4" w:rsidRPr="00BF249F" w:rsidRDefault="00B640A4" w:rsidP="00B640A4">
      <w:pPr>
        <w:pStyle w:val="CVChapterBodyCopy"/>
      </w:pPr>
      <w:r w:rsidRPr="00BF249F">
        <w:t xml:space="preserve">You can also </w:t>
      </w:r>
      <w:bookmarkStart w:id="272" w:name="EditanExistingUserAccess"/>
      <w:r w:rsidRPr="00BF249F">
        <w:t>edit an existing user-access</w:t>
      </w:r>
      <w:bookmarkEnd w:id="272"/>
      <w:r w:rsidRPr="00BF249F">
        <w:t>.</w:t>
      </w:r>
    </w:p>
    <w:p w14:paraId="61CBA213" w14:textId="12A1C377" w:rsidR="00B640A4" w:rsidRPr="00BF249F" w:rsidRDefault="00B640A4" w:rsidP="00B640A4">
      <w:pPr>
        <w:pStyle w:val="ListNumber"/>
      </w:pPr>
      <w:r w:rsidRPr="00BF249F">
        <w:t>Select the user-</w:t>
      </w:r>
      <w:r w:rsidR="008E1A4A" w:rsidRPr="00BF249F">
        <w:t>access</w:t>
      </w:r>
      <w:r w:rsidRPr="00BF249F">
        <w:t xml:space="preserve"> row which you want to edit and select the edit icon in the </w:t>
      </w:r>
      <w:r w:rsidRPr="00BF249F">
        <w:rPr>
          <w:b/>
        </w:rPr>
        <w:t>Edit</w:t>
      </w:r>
      <w:r w:rsidRPr="00BF249F">
        <w:t xml:space="preserve"> column.</w:t>
      </w:r>
    </w:p>
    <w:p w14:paraId="55EC4264" w14:textId="4083AF4A" w:rsidR="00A87527" w:rsidRDefault="008E1A4A" w:rsidP="008E1A4A">
      <w:pPr>
        <w:pStyle w:val="ListNumber"/>
      </w:pPr>
      <w:r w:rsidRPr="00BF249F">
        <w:t xml:space="preserve">The </w:t>
      </w:r>
      <w:r w:rsidRPr="00BF249F">
        <w:rPr>
          <w:b/>
        </w:rPr>
        <w:t>Edit User Access</w:t>
      </w:r>
      <w:r w:rsidRPr="00BF249F">
        <w:t xml:space="preserve"> tab page opens. Edit the required values like moving the groups between </w:t>
      </w:r>
      <w:r w:rsidRPr="00BF249F">
        <w:rPr>
          <w:b/>
        </w:rPr>
        <w:t>Available</w:t>
      </w:r>
      <w:r w:rsidRPr="00BF249F">
        <w:t xml:space="preserve"> </w:t>
      </w:r>
      <w:r w:rsidRPr="00BF249F">
        <w:rPr>
          <w:b/>
        </w:rPr>
        <w:t>Permissions</w:t>
      </w:r>
      <w:r w:rsidRPr="00BF249F">
        <w:t xml:space="preserve"> and </w:t>
      </w:r>
      <w:r w:rsidRPr="00BF249F">
        <w:rPr>
          <w:b/>
        </w:rPr>
        <w:t>Selected</w:t>
      </w:r>
      <w:r w:rsidRPr="00BF249F">
        <w:t xml:space="preserve"> </w:t>
      </w:r>
      <w:r w:rsidRPr="00BF249F">
        <w:rPr>
          <w:b/>
        </w:rPr>
        <w:t>Permissions</w:t>
      </w:r>
      <w:r w:rsidR="0080189B" w:rsidRPr="00BF249F">
        <w:t>,</w:t>
      </w:r>
      <w:r w:rsidR="00891BC7" w:rsidRPr="00BF249F">
        <w:t xml:space="preserve"> </w:t>
      </w:r>
      <w:r w:rsidRPr="00BF249F">
        <w:t>and save the changes.</w:t>
      </w:r>
    </w:p>
    <w:p w14:paraId="16E87411" w14:textId="77777777" w:rsidR="00A87527" w:rsidRDefault="00A87527">
      <w:pPr>
        <w:spacing w:after="0" w:line="240" w:lineRule="auto"/>
        <w:rPr>
          <w:rFonts w:ascii="Calibri" w:hAnsi="Calibri"/>
          <w:sz w:val="24"/>
        </w:rPr>
      </w:pPr>
      <w:r>
        <w:br w:type="page"/>
      </w:r>
    </w:p>
    <w:p w14:paraId="4DBD6111" w14:textId="17BFF10B" w:rsidR="00B640A4" w:rsidRPr="00BF249F" w:rsidRDefault="002C14EB" w:rsidP="00572C74">
      <w:pPr>
        <w:pStyle w:val="Heading2"/>
        <w:tabs>
          <w:tab w:val="clear" w:pos="450"/>
          <w:tab w:val="left" w:pos="567"/>
        </w:tabs>
      </w:pPr>
      <w:bookmarkStart w:id="273" w:name="_Toc34776332"/>
      <w:bookmarkStart w:id="274" w:name="_Toc34776859"/>
      <w:r w:rsidRPr="00BF249F">
        <w:lastRenderedPageBreak/>
        <w:t>User Rosters</w:t>
      </w:r>
      <w:bookmarkEnd w:id="273"/>
      <w:bookmarkEnd w:id="274"/>
    </w:p>
    <w:p w14:paraId="0D4C02C3" w14:textId="2C304630" w:rsidR="00D96A15" w:rsidRPr="00BF249F" w:rsidRDefault="002C14EB" w:rsidP="002C14EB">
      <w:pPr>
        <w:pStyle w:val="CVChapterBodyCopy"/>
      </w:pPr>
      <w:r w:rsidRPr="00BF249F">
        <w:t>Follow these steps to add a new user roster:</w:t>
      </w:r>
    </w:p>
    <w:p w14:paraId="002EE145" w14:textId="291E71B4" w:rsidR="002C14EB" w:rsidRPr="00BF249F" w:rsidRDefault="002C14EB" w:rsidP="00A55C80">
      <w:pPr>
        <w:pStyle w:val="ListNumber"/>
        <w:numPr>
          <w:ilvl w:val="0"/>
          <w:numId w:val="76"/>
        </w:numPr>
      </w:pPr>
      <w:r w:rsidRPr="00BF249F">
        <w:t xml:space="preserve">If you are not already in </w:t>
      </w:r>
      <w:r w:rsidRPr="00BF249F">
        <w:rPr>
          <w:b/>
        </w:rPr>
        <w:t>Settings,</w:t>
      </w:r>
      <w:r w:rsidRPr="00BF249F">
        <w:t xml:space="preserve"> select </w:t>
      </w:r>
      <w:r w:rsidRPr="00BF249F">
        <w:rPr>
          <w:b/>
        </w:rPr>
        <w:t>Settings</w:t>
      </w:r>
      <w:r w:rsidRPr="00BF249F">
        <w:t xml:space="preserve"> on the side menu. The default tab page,</w:t>
      </w:r>
      <w:r w:rsidRPr="00BF249F">
        <w:rPr>
          <w:b/>
        </w:rPr>
        <w:t xml:space="preserve"> Group Management</w:t>
      </w:r>
      <w:r w:rsidRPr="00BF249F">
        <w:t xml:space="preserve"> page opens.</w:t>
      </w:r>
    </w:p>
    <w:p w14:paraId="1B39F604" w14:textId="73D12B6A" w:rsidR="002C14EB" w:rsidRPr="00BF249F" w:rsidRDefault="002C14EB" w:rsidP="00A55C80">
      <w:pPr>
        <w:pStyle w:val="ListNumber"/>
        <w:numPr>
          <w:ilvl w:val="0"/>
          <w:numId w:val="76"/>
        </w:numPr>
      </w:pPr>
      <w:r w:rsidRPr="00BF249F">
        <w:t xml:space="preserve">Select the </w:t>
      </w:r>
      <w:r w:rsidRPr="00BF249F">
        <w:rPr>
          <w:b/>
        </w:rPr>
        <w:t>User</w:t>
      </w:r>
      <w:r w:rsidRPr="00BF249F">
        <w:t xml:space="preserve"> </w:t>
      </w:r>
      <w:r w:rsidRPr="00BF249F">
        <w:rPr>
          <w:b/>
        </w:rPr>
        <w:t>Rosters</w:t>
      </w:r>
      <w:r w:rsidRPr="00BF249F">
        <w:t xml:space="preserve"> tab to open the </w:t>
      </w:r>
      <w:r w:rsidRPr="00BF249F">
        <w:rPr>
          <w:b/>
        </w:rPr>
        <w:t>User</w:t>
      </w:r>
      <w:r w:rsidRPr="00BF249F">
        <w:t xml:space="preserve"> </w:t>
      </w:r>
      <w:r w:rsidRPr="00BF249F">
        <w:rPr>
          <w:b/>
        </w:rPr>
        <w:t>Roster</w:t>
      </w:r>
      <w:r w:rsidRPr="00BF249F">
        <w:t xml:space="preserve"> </w:t>
      </w:r>
      <w:r w:rsidRPr="00BF249F">
        <w:rPr>
          <w:b/>
        </w:rPr>
        <w:t>Management</w:t>
      </w:r>
      <w:r w:rsidRPr="00BF249F">
        <w:t xml:space="preserve"> tab page.</w:t>
      </w:r>
    </w:p>
    <w:p w14:paraId="0FFCC02A" w14:textId="4A11EB7D" w:rsidR="002C14EB" w:rsidRPr="00BF249F" w:rsidRDefault="00D0378F" w:rsidP="00D0378F">
      <w:pPr>
        <w:pStyle w:val="CVFigure"/>
      </w:pPr>
      <w:r w:rsidRPr="00BF249F">
        <w:drawing>
          <wp:inline distT="0" distB="0" distL="0" distR="0" wp14:anchorId="2C84002A" wp14:editId="3370DC6E">
            <wp:extent cx="5301645" cy="2095500"/>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4 UserRoster - Add.png"/>
                    <pic:cNvPicPr/>
                  </pic:nvPicPr>
                  <pic:blipFill>
                    <a:blip r:embed="rId376">
                      <a:extLst>
                        <a:ext uri="{28A0092B-C50C-407E-A947-70E740481C1C}">
                          <a14:useLocalDpi xmlns:a14="http://schemas.microsoft.com/office/drawing/2010/main" val="0"/>
                        </a:ext>
                      </a:extLst>
                    </a:blip>
                    <a:stretch>
                      <a:fillRect/>
                    </a:stretch>
                  </pic:blipFill>
                  <pic:spPr>
                    <a:xfrm>
                      <a:off x="0" y="0"/>
                      <a:ext cx="5310369" cy="2098948"/>
                    </a:xfrm>
                    <a:prstGeom prst="rect">
                      <a:avLst/>
                    </a:prstGeom>
                  </pic:spPr>
                </pic:pic>
              </a:graphicData>
            </a:graphic>
          </wp:inline>
        </w:drawing>
      </w:r>
    </w:p>
    <w:p w14:paraId="3CEAF9D4" w14:textId="2BA92D67" w:rsidR="00D0378F" w:rsidRPr="00BF249F" w:rsidRDefault="00D0378F" w:rsidP="00673F30">
      <w:pPr>
        <w:pStyle w:val="CVFigureCaption"/>
        <w:tabs>
          <w:tab w:val="left" w:pos="1134"/>
        </w:tabs>
      </w:pPr>
      <w:r w:rsidRPr="00BF249F">
        <w:t>User Roster Management tab page</w:t>
      </w:r>
    </w:p>
    <w:p w14:paraId="6C8A2798" w14:textId="1A91EB4B" w:rsidR="00115022" w:rsidRPr="00BF249F" w:rsidRDefault="00115022" w:rsidP="00115022">
      <w:pPr>
        <w:pStyle w:val="ListNumber"/>
      </w:pPr>
      <w:r w:rsidRPr="00BF249F">
        <w:t xml:space="preserve">Select the </w:t>
      </w:r>
      <w:r w:rsidRPr="00BF249F">
        <w:rPr>
          <w:b/>
        </w:rPr>
        <w:t>Add</w:t>
      </w:r>
      <w:r w:rsidRPr="00BF249F">
        <w:t xml:space="preserve"> button to open the </w:t>
      </w:r>
      <w:r w:rsidRPr="00BF249F">
        <w:rPr>
          <w:b/>
        </w:rPr>
        <w:t>Add</w:t>
      </w:r>
      <w:r w:rsidRPr="00BF249F">
        <w:t xml:space="preserve"> </w:t>
      </w:r>
      <w:r w:rsidRPr="00BF249F">
        <w:rPr>
          <w:b/>
        </w:rPr>
        <w:t>User Roster</w:t>
      </w:r>
      <w:r w:rsidRPr="00BF249F">
        <w:t xml:space="preserve"> </w:t>
      </w:r>
      <w:r w:rsidR="00CB7ADD" w:rsidRPr="00BF249F">
        <w:t xml:space="preserve">tab </w:t>
      </w:r>
      <w:r w:rsidRPr="00BF249F">
        <w:t>page.</w:t>
      </w:r>
    </w:p>
    <w:p w14:paraId="76FAFDC6" w14:textId="4829B5C9" w:rsidR="00115022" w:rsidRPr="00BF249F" w:rsidRDefault="00CB7ADD" w:rsidP="00115022">
      <w:pPr>
        <w:pStyle w:val="CVFigure"/>
      </w:pPr>
      <w:r w:rsidRPr="00BF249F">
        <w:drawing>
          <wp:inline distT="0" distB="0" distL="0" distR="0" wp14:anchorId="032FB777" wp14:editId="4FFFD489">
            <wp:extent cx="5301615" cy="3178515"/>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4a UserRoster.png"/>
                    <pic:cNvPicPr/>
                  </pic:nvPicPr>
                  <pic:blipFill>
                    <a:blip r:embed="rId377">
                      <a:extLst>
                        <a:ext uri="{28A0092B-C50C-407E-A947-70E740481C1C}">
                          <a14:useLocalDpi xmlns:a14="http://schemas.microsoft.com/office/drawing/2010/main" val="0"/>
                        </a:ext>
                      </a:extLst>
                    </a:blip>
                    <a:stretch>
                      <a:fillRect/>
                    </a:stretch>
                  </pic:blipFill>
                  <pic:spPr>
                    <a:xfrm>
                      <a:off x="0" y="0"/>
                      <a:ext cx="5306246" cy="3181291"/>
                    </a:xfrm>
                    <a:prstGeom prst="rect">
                      <a:avLst/>
                    </a:prstGeom>
                  </pic:spPr>
                </pic:pic>
              </a:graphicData>
            </a:graphic>
          </wp:inline>
        </w:drawing>
      </w:r>
    </w:p>
    <w:p w14:paraId="0EE1F95C" w14:textId="38B098F7" w:rsidR="00115022" w:rsidRPr="00BF249F" w:rsidRDefault="00CB7ADD" w:rsidP="00673F30">
      <w:pPr>
        <w:pStyle w:val="CVFigureCaption"/>
        <w:tabs>
          <w:tab w:val="left" w:pos="1134"/>
        </w:tabs>
      </w:pPr>
      <w:r w:rsidRPr="00BF249F">
        <w:t>Add User Roster tab page</w:t>
      </w:r>
    </w:p>
    <w:p w14:paraId="4C34013E" w14:textId="0B9908C5" w:rsidR="00CB7ADD" w:rsidRPr="00BF249F" w:rsidRDefault="00CB7ADD" w:rsidP="00CB7ADD">
      <w:pPr>
        <w:pStyle w:val="ListNumber"/>
      </w:pPr>
      <w:r w:rsidRPr="00BF249F">
        <w:t xml:space="preserve">Enter the user-roster name in the </w:t>
      </w:r>
      <w:r w:rsidRPr="00BF249F">
        <w:rPr>
          <w:b/>
        </w:rPr>
        <w:t>Name</w:t>
      </w:r>
      <w:r w:rsidRPr="00BF249F">
        <w:t xml:space="preserve"> field.</w:t>
      </w:r>
    </w:p>
    <w:p w14:paraId="0220815E" w14:textId="2E4F43AC" w:rsidR="00CB7ADD" w:rsidRPr="00BF249F" w:rsidRDefault="00CB7ADD" w:rsidP="00CB7ADD">
      <w:pPr>
        <w:pStyle w:val="ListNumber"/>
      </w:pPr>
      <w:r w:rsidRPr="00BF249F">
        <w:t xml:space="preserve">Enter a description for the user-roster in the </w:t>
      </w:r>
      <w:r w:rsidRPr="00BF249F">
        <w:rPr>
          <w:b/>
        </w:rPr>
        <w:t>Description</w:t>
      </w:r>
      <w:r w:rsidRPr="00BF249F">
        <w:t xml:space="preserve"> field.</w:t>
      </w:r>
    </w:p>
    <w:p w14:paraId="31E3E711" w14:textId="14CAEB4D" w:rsidR="00CB7ADD" w:rsidRPr="00BF249F" w:rsidRDefault="00CB7ADD" w:rsidP="00CB7ADD">
      <w:pPr>
        <w:pStyle w:val="ListNumber"/>
      </w:pPr>
      <w:r w:rsidRPr="00BF249F">
        <w:lastRenderedPageBreak/>
        <w:t xml:space="preserve">In the </w:t>
      </w:r>
      <w:r w:rsidRPr="00BF249F">
        <w:rPr>
          <w:b/>
        </w:rPr>
        <w:t>Automation</w:t>
      </w:r>
      <w:r w:rsidRPr="00BF249F">
        <w:t xml:space="preserve"> </w:t>
      </w:r>
      <w:r w:rsidRPr="00BF249F">
        <w:rPr>
          <w:b/>
        </w:rPr>
        <w:t>Source</w:t>
      </w:r>
      <w:r w:rsidRPr="00BF249F">
        <w:t xml:space="preserve"> field, select from the following options:</w:t>
      </w:r>
    </w:p>
    <w:p w14:paraId="2F308B03" w14:textId="224E4E89" w:rsidR="00CB7ADD" w:rsidRPr="00BF249F" w:rsidRDefault="00CB7ADD" w:rsidP="00CB7ADD">
      <w:pPr>
        <w:pStyle w:val="ListBullet"/>
        <w:rPr>
          <w:b/>
        </w:rPr>
      </w:pPr>
      <w:r w:rsidRPr="00BF249F">
        <w:rPr>
          <w:b/>
        </w:rPr>
        <w:t>None</w:t>
      </w:r>
    </w:p>
    <w:p w14:paraId="31279D76" w14:textId="5BF3CD2D" w:rsidR="00CB7ADD" w:rsidRPr="00BF249F" w:rsidRDefault="00CB7ADD" w:rsidP="00CB7ADD">
      <w:pPr>
        <w:pStyle w:val="ListBullet"/>
        <w:rPr>
          <w:b/>
        </w:rPr>
      </w:pPr>
      <w:r w:rsidRPr="00BF249F">
        <w:rPr>
          <w:b/>
        </w:rPr>
        <w:t>Connected via Coreo</w:t>
      </w:r>
    </w:p>
    <w:p w14:paraId="23811632" w14:textId="7D78F190" w:rsidR="00CB7ADD" w:rsidRPr="00BF249F" w:rsidRDefault="00682D1C" w:rsidP="00682D1C">
      <w:pPr>
        <w:pStyle w:val="ListNumber"/>
      </w:pPr>
      <w:r w:rsidRPr="00BF249F">
        <w:t xml:space="preserve">On selecting the </w:t>
      </w:r>
      <w:r w:rsidRPr="00BF249F">
        <w:rPr>
          <w:b/>
        </w:rPr>
        <w:t>Connected via Coreo</w:t>
      </w:r>
      <w:r w:rsidRPr="00BF249F">
        <w:t xml:space="preserve"> option, </w:t>
      </w:r>
      <w:r w:rsidR="001132F3" w:rsidRPr="00BF249F">
        <w:t xml:space="preserve">the </w:t>
      </w:r>
      <w:r w:rsidR="001132F3" w:rsidRPr="00BF249F">
        <w:rPr>
          <w:b/>
        </w:rPr>
        <w:t>Automation Contract Name</w:t>
      </w:r>
      <w:r w:rsidRPr="00BF249F">
        <w:t xml:space="preserve"> box displays.</w:t>
      </w:r>
    </w:p>
    <w:p w14:paraId="412565ED" w14:textId="5105E265" w:rsidR="00B742B0" w:rsidRPr="00BF249F" w:rsidRDefault="00682D1C" w:rsidP="00F230DA">
      <w:pPr>
        <w:pStyle w:val="ListNumber"/>
      </w:pPr>
      <w:r w:rsidRPr="00BF249F">
        <w:t>Select the contract names that you want to include in the user roster</w:t>
      </w:r>
      <w:r w:rsidR="00F230DA" w:rsidRPr="00BF249F">
        <w:t>. The contract names are shown from the list created in Coreo Analytics</w:t>
      </w:r>
      <w:r w:rsidR="00291A03" w:rsidRPr="00BF249F">
        <w:t>. You can select one or more contracts</w:t>
      </w:r>
      <w:r w:rsidR="00B742B0" w:rsidRPr="00BF249F">
        <w:t>.</w:t>
      </w:r>
    </w:p>
    <w:p w14:paraId="23D8220B" w14:textId="204DA80D" w:rsidR="00682D1C" w:rsidRPr="00BF249F" w:rsidRDefault="00B742B0" w:rsidP="00F230DA">
      <w:pPr>
        <w:pStyle w:val="ListNumber"/>
      </w:pPr>
      <w:r w:rsidRPr="00BF249F">
        <w:t xml:space="preserve">In the </w:t>
      </w:r>
      <w:r w:rsidRPr="00BF249F">
        <w:rPr>
          <w:b/>
        </w:rPr>
        <w:t>Attributed</w:t>
      </w:r>
      <w:r w:rsidRPr="00BF249F">
        <w:t xml:space="preserve"> </w:t>
      </w:r>
      <w:r w:rsidRPr="00BF249F">
        <w:rPr>
          <w:b/>
        </w:rPr>
        <w:t>Provider</w:t>
      </w:r>
      <w:r w:rsidRPr="00BF249F">
        <w:t xml:space="preserve"> box, select the attributed provides for the user roster; Attributed providers </w:t>
      </w:r>
      <w:r w:rsidR="00303170" w:rsidRPr="00BF249F">
        <w:t>are</w:t>
      </w:r>
      <w:r w:rsidRPr="00BF249F">
        <w:t xml:space="preserve"> created in Coreo</w:t>
      </w:r>
      <w:r w:rsidR="00291A03" w:rsidRPr="00BF249F">
        <w:t>.</w:t>
      </w:r>
    </w:p>
    <w:p w14:paraId="5E34B7B6" w14:textId="120E1B7C" w:rsidR="00820238" w:rsidRPr="00BF249F" w:rsidRDefault="00820238" w:rsidP="00F230DA">
      <w:pPr>
        <w:pStyle w:val="ListNumber"/>
      </w:pPr>
      <w:r w:rsidRPr="00BF249F">
        <w:t xml:space="preserve">Select </w:t>
      </w:r>
      <w:r w:rsidRPr="00BF249F">
        <w:rPr>
          <w:b/>
        </w:rPr>
        <w:t>Save</w:t>
      </w:r>
      <w:r w:rsidRPr="00BF249F">
        <w:t xml:space="preserve"> to save the changes and add the newly created user roster.</w:t>
      </w:r>
    </w:p>
    <w:p w14:paraId="42411E44" w14:textId="5A376954" w:rsidR="00136073" w:rsidRPr="00BF249F" w:rsidRDefault="00136073" w:rsidP="00136073">
      <w:pPr>
        <w:pStyle w:val="CVFigure"/>
      </w:pPr>
      <w:r w:rsidRPr="00BF249F">
        <w:drawing>
          <wp:inline distT="0" distB="0" distL="0" distR="0" wp14:anchorId="68CD797E" wp14:editId="2EA5A716">
            <wp:extent cx="5149901" cy="2405075"/>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4b UserRoster.png"/>
                    <pic:cNvPicPr/>
                  </pic:nvPicPr>
                  <pic:blipFill>
                    <a:blip r:embed="rId378">
                      <a:extLst>
                        <a:ext uri="{28A0092B-C50C-407E-A947-70E740481C1C}">
                          <a14:useLocalDpi xmlns:a14="http://schemas.microsoft.com/office/drawing/2010/main" val="0"/>
                        </a:ext>
                      </a:extLst>
                    </a:blip>
                    <a:stretch>
                      <a:fillRect/>
                    </a:stretch>
                  </pic:blipFill>
                  <pic:spPr>
                    <a:xfrm>
                      <a:off x="0" y="0"/>
                      <a:ext cx="5155876" cy="2407865"/>
                    </a:xfrm>
                    <a:prstGeom prst="rect">
                      <a:avLst/>
                    </a:prstGeom>
                  </pic:spPr>
                </pic:pic>
              </a:graphicData>
            </a:graphic>
          </wp:inline>
        </w:drawing>
      </w:r>
    </w:p>
    <w:p w14:paraId="1AD0B307" w14:textId="5AC806C0" w:rsidR="00136073" w:rsidRPr="00BF249F" w:rsidRDefault="00281C31" w:rsidP="00673F30">
      <w:pPr>
        <w:pStyle w:val="CVFigureCaption"/>
        <w:tabs>
          <w:tab w:val="left" w:pos="1134"/>
        </w:tabs>
      </w:pPr>
      <w:r w:rsidRPr="00BF249F">
        <w:t>User Roster Management tab page</w:t>
      </w:r>
    </w:p>
    <w:p w14:paraId="232C238F" w14:textId="13840573" w:rsidR="00136073" w:rsidRPr="00BF249F" w:rsidRDefault="00136073" w:rsidP="00136073">
      <w:pPr>
        <w:pStyle w:val="ListNumber"/>
      </w:pPr>
      <w:r w:rsidRPr="00BF249F">
        <w:t xml:space="preserve">View the newly created user roster on the </w:t>
      </w:r>
      <w:r w:rsidRPr="00BF249F">
        <w:rPr>
          <w:b/>
        </w:rPr>
        <w:t>User</w:t>
      </w:r>
      <w:r w:rsidRPr="00BF249F">
        <w:t xml:space="preserve"> </w:t>
      </w:r>
      <w:r w:rsidRPr="00BF249F">
        <w:rPr>
          <w:b/>
        </w:rPr>
        <w:t>Roster</w:t>
      </w:r>
      <w:r w:rsidRPr="00BF249F">
        <w:t xml:space="preserve"> </w:t>
      </w:r>
      <w:r w:rsidRPr="00BF249F">
        <w:rPr>
          <w:b/>
        </w:rPr>
        <w:t>Management</w:t>
      </w:r>
      <w:r w:rsidRPr="00BF249F">
        <w:t xml:space="preserve"> tab page.</w:t>
      </w:r>
    </w:p>
    <w:p w14:paraId="6F5CF412" w14:textId="77777777" w:rsidR="00136073" w:rsidRPr="00BF249F" w:rsidRDefault="00136073" w:rsidP="00136073">
      <w:pPr>
        <w:pStyle w:val="CVChapterBodyCopy"/>
      </w:pPr>
      <w:r w:rsidRPr="00BF249F">
        <w:t>You can also edit an existing user-access.</w:t>
      </w:r>
    </w:p>
    <w:p w14:paraId="5C0C4F8C" w14:textId="761676AD" w:rsidR="00136073" w:rsidRPr="00BF249F" w:rsidRDefault="00136073" w:rsidP="00136073">
      <w:pPr>
        <w:pStyle w:val="ListNumber"/>
      </w:pPr>
      <w:r w:rsidRPr="00BF249F">
        <w:t xml:space="preserve">Select the user roster row </w:t>
      </w:r>
      <w:r w:rsidR="0080189B" w:rsidRPr="00BF249F">
        <w:t xml:space="preserve">for </w:t>
      </w:r>
      <w:r w:rsidRPr="00BF249F">
        <w:t xml:space="preserve">which you want to edit and select the edit icon in the </w:t>
      </w:r>
      <w:r w:rsidRPr="00BF249F">
        <w:rPr>
          <w:b/>
        </w:rPr>
        <w:t>Edit</w:t>
      </w:r>
      <w:r w:rsidRPr="00BF249F">
        <w:t xml:space="preserve"> column.</w:t>
      </w:r>
    </w:p>
    <w:p w14:paraId="5F54952F" w14:textId="50035DF3" w:rsidR="00A87527" w:rsidRDefault="00136073" w:rsidP="00136073">
      <w:pPr>
        <w:pStyle w:val="ListNumber"/>
      </w:pPr>
      <w:r w:rsidRPr="00BF249F">
        <w:t xml:space="preserve">The </w:t>
      </w:r>
      <w:r w:rsidRPr="00BF249F">
        <w:rPr>
          <w:b/>
        </w:rPr>
        <w:t>Edit User Roster</w:t>
      </w:r>
      <w:r w:rsidRPr="00BF249F">
        <w:t xml:space="preserve"> tab page opens. Edit the required values and save the changes.</w:t>
      </w:r>
    </w:p>
    <w:p w14:paraId="2C3814C3" w14:textId="77777777" w:rsidR="00A87527" w:rsidRDefault="00A87527">
      <w:pPr>
        <w:spacing w:after="0" w:line="240" w:lineRule="auto"/>
        <w:rPr>
          <w:rFonts w:ascii="Calibri" w:hAnsi="Calibri"/>
          <w:sz w:val="24"/>
        </w:rPr>
      </w:pPr>
      <w:r>
        <w:br w:type="page"/>
      </w:r>
    </w:p>
    <w:p w14:paraId="6DA959C8" w14:textId="3EEF73E0" w:rsidR="00644542" w:rsidRPr="00BF249F" w:rsidRDefault="00110CC3" w:rsidP="00572C74">
      <w:pPr>
        <w:pStyle w:val="Heading2"/>
        <w:tabs>
          <w:tab w:val="clear" w:pos="450"/>
          <w:tab w:val="left" w:pos="567"/>
        </w:tabs>
      </w:pPr>
      <w:bookmarkStart w:id="275" w:name="_Toc34776333"/>
      <w:bookmarkStart w:id="276" w:name="_Toc34776860"/>
      <w:r w:rsidRPr="00BF249F">
        <w:lastRenderedPageBreak/>
        <w:t xml:space="preserve">Add </w:t>
      </w:r>
      <w:r w:rsidR="00AD2C2B" w:rsidRPr="00BF249F">
        <w:t>Users</w:t>
      </w:r>
      <w:bookmarkEnd w:id="275"/>
      <w:bookmarkEnd w:id="276"/>
    </w:p>
    <w:p w14:paraId="5B6D5E26" w14:textId="77777777" w:rsidR="0018236C" w:rsidRPr="00BF249F" w:rsidRDefault="0018236C" w:rsidP="0018236C">
      <w:pPr>
        <w:pStyle w:val="CVChapterBodyCopy"/>
      </w:pPr>
      <w:r w:rsidRPr="00BF249F">
        <w:t>Follow these steps to add a new user roster:</w:t>
      </w:r>
    </w:p>
    <w:p w14:paraId="0DC1C714" w14:textId="77777777" w:rsidR="0018236C" w:rsidRPr="00BF249F" w:rsidRDefault="0018236C" w:rsidP="00A55C80">
      <w:pPr>
        <w:pStyle w:val="ListNumber"/>
        <w:numPr>
          <w:ilvl w:val="0"/>
          <w:numId w:val="77"/>
        </w:numPr>
      </w:pPr>
      <w:r w:rsidRPr="00BF249F">
        <w:t xml:space="preserve">If you are not already in </w:t>
      </w:r>
      <w:r w:rsidRPr="00BF249F">
        <w:rPr>
          <w:b/>
        </w:rPr>
        <w:t>Settings,</w:t>
      </w:r>
      <w:r w:rsidRPr="00BF249F">
        <w:t xml:space="preserve"> select </w:t>
      </w:r>
      <w:r w:rsidRPr="00BF249F">
        <w:rPr>
          <w:b/>
        </w:rPr>
        <w:t>Settings</w:t>
      </w:r>
      <w:r w:rsidRPr="00BF249F">
        <w:t xml:space="preserve"> on the side menu. The default tab page,</w:t>
      </w:r>
      <w:r w:rsidRPr="00BF249F">
        <w:rPr>
          <w:b/>
        </w:rPr>
        <w:t xml:space="preserve"> Group Management</w:t>
      </w:r>
      <w:r w:rsidRPr="00BF249F">
        <w:t xml:space="preserve"> page opens.</w:t>
      </w:r>
    </w:p>
    <w:p w14:paraId="5DFEF3A0" w14:textId="114AC153" w:rsidR="0018236C" w:rsidRPr="00BF249F" w:rsidRDefault="0018236C" w:rsidP="00A55C80">
      <w:pPr>
        <w:pStyle w:val="ListNumber"/>
        <w:numPr>
          <w:ilvl w:val="0"/>
          <w:numId w:val="76"/>
        </w:numPr>
      </w:pPr>
      <w:r w:rsidRPr="00BF249F">
        <w:t xml:space="preserve">Select the </w:t>
      </w:r>
      <w:r w:rsidRPr="00BF249F">
        <w:rPr>
          <w:b/>
        </w:rPr>
        <w:t>Users</w:t>
      </w:r>
      <w:r w:rsidRPr="00BF249F">
        <w:t xml:space="preserve"> tab to open the </w:t>
      </w:r>
      <w:r w:rsidRPr="00BF249F">
        <w:rPr>
          <w:b/>
        </w:rPr>
        <w:t>User</w:t>
      </w:r>
      <w:r w:rsidRPr="00BF249F">
        <w:t xml:space="preserve"> </w:t>
      </w:r>
      <w:r w:rsidRPr="00BF249F">
        <w:rPr>
          <w:b/>
        </w:rPr>
        <w:t>Management</w:t>
      </w:r>
      <w:r w:rsidRPr="00BF249F">
        <w:t xml:space="preserve"> tab page.</w:t>
      </w:r>
    </w:p>
    <w:p w14:paraId="7BE73DDA" w14:textId="54593089" w:rsidR="006B0F28" w:rsidRPr="00BF249F" w:rsidRDefault="006B0F28" w:rsidP="006B0F28">
      <w:pPr>
        <w:pStyle w:val="CVFigure"/>
      </w:pPr>
      <w:r w:rsidRPr="00BF249F">
        <w:drawing>
          <wp:inline distT="0" distB="0" distL="0" distR="0" wp14:anchorId="7CA7DBCC" wp14:editId="40FC7CB8">
            <wp:extent cx="5213925" cy="2457907"/>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7 Users Add.png"/>
                    <pic:cNvPicPr/>
                  </pic:nvPicPr>
                  <pic:blipFill>
                    <a:blip r:embed="rId379">
                      <a:extLst>
                        <a:ext uri="{28A0092B-C50C-407E-A947-70E740481C1C}">
                          <a14:useLocalDpi xmlns:a14="http://schemas.microsoft.com/office/drawing/2010/main" val="0"/>
                        </a:ext>
                      </a:extLst>
                    </a:blip>
                    <a:stretch>
                      <a:fillRect/>
                    </a:stretch>
                  </pic:blipFill>
                  <pic:spPr>
                    <a:xfrm>
                      <a:off x="0" y="0"/>
                      <a:ext cx="5223939" cy="2462628"/>
                    </a:xfrm>
                    <a:prstGeom prst="rect">
                      <a:avLst/>
                    </a:prstGeom>
                  </pic:spPr>
                </pic:pic>
              </a:graphicData>
            </a:graphic>
          </wp:inline>
        </w:drawing>
      </w:r>
    </w:p>
    <w:p w14:paraId="5B99F49D" w14:textId="4EA329E3" w:rsidR="006B0F28" w:rsidRPr="00BF249F" w:rsidRDefault="001C0BEC" w:rsidP="00673F30">
      <w:pPr>
        <w:pStyle w:val="CVFigureCaption"/>
        <w:tabs>
          <w:tab w:val="left" w:pos="1134"/>
        </w:tabs>
      </w:pPr>
      <w:r w:rsidRPr="00BF249F">
        <w:t>User Management tab page</w:t>
      </w:r>
    </w:p>
    <w:p w14:paraId="15C8426C" w14:textId="77777777" w:rsidR="001C0BEC" w:rsidRPr="00BF249F" w:rsidRDefault="001C0BEC" w:rsidP="001C0BEC">
      <w:pPr>
        <w:pStyle w:val="ListNumber"/>
      </w:pPr>
      <w:r w:rsidRPr="00BF249F">
        <w:t xml:space="preserve">Select the </w:t>
      </w:r>
      <w:r w:rsidRPr="00BF249F">
        <w:rPr>
          <w:b/>
        </w:rPr>
        <w:t>Add</w:t>
      </w:r>
      <w:r w:rsidRPr="00BF249F">
        <w:t xml:space="preserve"> button to open the </w:t>
      </w:r>
      <w:r w:rsidRPr="00BF249F">
        <w:rPr>
          <w:b/>
        </w:rPr>
        <w:t>Add</w:t>
      </w:r>
      <w:r w:rsidRPr="00BF249F">
        <w:t xml:space="preserve"> </w:t>
      </w:r>
      <w:r w:rsidRPr="00BF249F">
        <w:rPr>
          <w:b/>
        </w:rPr>
        <w:t>User Roster</w:t>
      </w:r>
      <w:r w:rsidRPr="00BF249F">
        <w:t xml:space="preserve"> tab page.</w:t>
      </w:r>
    </w:p>
    <w:p w14:paraId="1CF125C9" w14:textId="32D01A5F" w:rsidR="001C0BEC" w:rsidRPr="00BF249F" w:rsidRDefault="001C0BEC" w:rsidP="001C0BEC">
      <w:pPr>
        <w:pStyle w:val="CVFigure"/>
      </w:pPr>
      <w:r w:rsidRPr="00BF249F">
        <w:drawing>
          <wp:inline distT="0" distB="0" distL="0" distR="0" wp14:anchorId="74906B33" wp14:editId="6A104F5C">
            <wp:extent cx="5197454" cy="3328416"/>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7b Users.png"/>
                    <pic:cNvPicPr/>
                  </pic:nvPicPr>
                  <pic:blipFill>
                    <a:blip r:embed="rId380">
                      <a:extLst>
                        <a:ext uri="{28A0092B-C50C-407E-A947-70E740481C1C}">
                          <a14:useLocalDpi xmlns:a14="http://schemas.microsoft.com/office/drawing/2010/main" val="0"/>
                        </a:ext>
                      </a:extLst>
                    </a:blip>
                    <a:stretch>
                      <a:fillRect/>
                    </a:stretch>
                  </pic:blipFill>
                  <pic:spPr>
                    <a:xfrm>
                      <a:off x="0" y="0"/>
                      <a:ext cx="5206428" cy="3334163"/>
                    </a:xfrm>
                    <a:prstGeom prst="rect">
                      <a:avLst/>
                    </a:prstGeom>
                  </pic:spPr>
                </pic:pic>
              </a:graphicData>
            </a:graphic>
          </wp:inline>
        </w:drawing>
      </w:r>
    </w:p>
    <w:p w14:paraId="46EBBC55" w14:textId="1E2B5FDC" w:rsidR="001C0BEC" w:rsidRPr="00BF249F" w:rsidRDefault="00E46122" w:rsidP="00673F30">
      <w:pPr>
        <w:pStyle w:val="CVFigureCaption"/>
        <w:tabs>
          <w:tab w:val="left" w:pos="993"/>
          <w:tab w:val="left" w:pos="1134"/>
        </w:tabs>
      </w:pPr>
      <w:r w:rsidRPr="00BF249F">
        <w:t>Add User tab page</w:t>
      </w:r>
    </w:p>
    <w:p w14:paraId="760E4704" w14:textId="5FE67BD3" w:rsidR="001C0BEC" w:rsidRPr="00BF249F" w:rsidRDefault="00E46122" w:rsidP="0045695C">
      <w:pPr>
        <w:pStyle w:val="ListNumber"/>
      </w:pPr>
      <w:r w:rsidRPr="00BF249F">
        <w:lastRenderedPageBreak/>
        <w:t xml:space="preserve">In the </w:t>
      </w:r>
      <w:r w:rsidRPr="00BF249F">
        <w:rPr>
          <w:b/>
        </w:rPr>
        <w:t>OKTA User</w:t>
      </w:r>
      <w:r w:rsidRPr="00BF249F">
        <w:t xml:space="preserve"> drop-down box, select the user to whom you want to assign the role, give access to </w:t>
      </w:r>
      <w:r w:rsidR="0045695C" w:rsidRPr="00BF249F">
        <w:t>groups and locations, and to assign the rosters.</w:t>
      </w:r>
      <w:r w:rsidR="00BD16C8" w:rsidRPr="00BF249F">
        <w:t xml:space="preserve"> The drop-down list displays the users created by the </w:t>
      </w:r>
      <w:r w:rsidR="00790428" w:rsidRPr="00BF249F">
        <w:t>Navvis</w:t>
      </w:r>
      <w:r w:rsidR="00BD16C8" w:rsidRPr="00BF249F">
        <w:t xml:space="preserve"> administrator.</w:t>
      </w:r>
    </w:p>
    <w:p w14:paraId="1CBCD6E1" w14:textId="0D0E0091" w:rsidR="00BD16C8" w:rsidRPr="00BF249F" w:rsidRDefault="00BD16C8" w:rsidP="005E1942">
      <w:pPr>
        <w:pStyle w:val="CVChapterBodyCopy"/>
      </w:pPr>
      <w:r w:rsidRPr="00BF249F">
        <w:t xml:space="preserve">A Coreo View administrator can only add users created by </w:t>
      </w:r>
      <w:r w:rsidR="00790428" w:rsidRPr="00BF249F">
        <w:t>Navvis</w:t>
      </w:r>
      <w:r w:rsidRPr="00BF249F">
        <w:t xml:space="preserve"> administrator to the Coreo View application and assign them roles, accesses, permissions</w:t>
      </w:r>
      <w:r w:rsidR="0080189B" w:rsidRPr="00BF249F">
        <w:t>,</w:t>
      </w:r>
      <w:r w:rsidRPr="00BF249F">
        <w:t xml:space="preserve"> and rosters.</w:t>
      </w:r>
    </w:p>
    <w:p w14:paraId="74E6B532" w14:textId="3C967071" w:rsidR="00A226D6" w:rsidRPr="00BF249F" w:rsidRDefault="00A226D6" w:rsidP="005E1942">
      <w:pPr>
        <w:pStyle w:val="CVChapterBodyCopy"/>
      </w:pPr>
      <w:r w:rsidRPr="00BF249F">
        <w:t xml:space="preserve">The </w:t>
      </w:r>
      <w:r w:rsidRPr="00BF249F">
        <w:rPr>
          <w:b/>
        </w:rPr>
        <w:t>First Name</w:t>
      </w:r>
      <w:r w:rsidRPr="00BF249F">
        <w:t xml:space="preserve">, </w:t>
      </w:r>
      <w:r w:rsidRPr="00BF249F">
        <w:rPr>
          <w:b/>
        </w:rPr>
        <w:t>Middle</w:t>
      </w:r>
      <w:r w:rsidRPr="00BF249F">
        <w:t xml:space="preserve"> </w:t>
      </w:r>
      <w:r w:rsidRPr="00BF249F">
        <w:rPr>
          <w:b/>
        </w:rPr>
        <w:t>Name</w:t>
      </w:r>
      <w:r w:rsidRPr="00BF249F">
        <w:t xml:space="preserve">, </w:t>
      </w:r>
      <w:r w:rsidRPr="00BF249F">
        <w:rPr>
          <w:b/>
        </w:rPr>
        <w:t>Last</w:t>
      </w:r>
      <w:r w:rsidRPr="00BF249F">
        <w:t xml:space="preserve"> </w:t>
      </w:r>
      <w:r w:rsidRPr="00BF249F">
        <w:rPr>
          <w:b/>
        </w:rPr>
        <w:t>Name</w:t>
      </w:r>
      <w:r w:rsidRPr="00BF249F">
        <w:t xml:space="preserve"> and the </w:t>
      </w:r>
      <w:r w:rsidRPr="00BF249F">
        <w:rPr>
          <w:b/>
        </w:rPr>
        <w:t xml:space="preserve">Title </w:t>
      </w:r>
      <w:r w:rsidRPr="00BF249F">
        <w:t>fields are not editable as these details flow from the Okta application.</w:t>
      </w:r>
    </w:p>
    <w:p w14:paraId="726465DB" w14:textId="688B5579" w:rsidR="00A226D6" w:rsidRPr="00BF249F" w:rsidRDefault="00C24F7B" w:rsidP="00735951">
      <w:pPr>
        <w:pStyle w:val="ListNumber"/>
      </w:pPr>
      <w:r w:rsidRPr="00BF249F">
        <w:t>Select</w:t>
      </w:r>
      <w:r w:rsidR="00A226D6" w:rsidRPr="00BF249F">
        <w:t xml:space="preserve"> </w:t>
      </w:r>
      <w:r w:rsidR="00EF23CA" w:rsidRPr="00BF249F">
        <w:t>one or more</w:t>
      </w:r>
      <w:r w:rsidRPr="00BF249F">
        <w:t xml:space="preserve"> user-role</w:t>
      </w:r>
      <w:r w:rsidR="00EF23CA" w:rsidRPr="00BF249F">
        <w:t>s</w:t>
      </w:r>
      <w:r w:rsidRPr="00BF249F">
        <w:t xml:space="preserve"> that you want to assign to the user from the</w:t>
      </w:r>
      <w:r w:rsidR="00A226D6" w:rsidRPr="00BF249F">
        <w:t xml:space="preserve"> </w:t>
      </w:r>
      <w:r w:rsidR="00A226D6" w:rsidRPr="00BF249F">
        <w:rPr>
          <w:b/>
        </w:rPr>
        <w:t>User Role</w:t>
      </w:r>
      <w:r w:rsidRPr="00BF249F">
        <w:t xml:space="preserve"> drop-down list. The list shows all</w:t>
      </w:r>
      <w:r w:rsidR="00A226D6" w:rsidRPr="00BF249F">
        <w:t xml:space="preserve"> the user role</w:t>
      </w:r>
      <w:r w:rsidRPr="00BF249F">
        <w:t>s</w:t>
      </w:r>
      <w:r w:rsidR="00A226D6" w:rsidRPr="00BF249F">
        <w:t xml:space="preserve"> that you </w:t>
      </w:r>
      <w:r w:rsidRPr="00BF249F">
        <w:t xml:space="preserve">have </w:t>
      </w:r>
      <w:r w:rsidR="00A226D6" w:rsidRPr="00BF249F">
        <w:t xml:space="preserve">created on the </w:t>
      </w:r>
      <w:r w:rsidR="00A226D6" w:rsidRPr="00BF249F">
        <w:rPr>
          <w:b/>
        </w:rPr>
        <w:t>Add</w:t>
      </w:r>
      <w:r w:rsidR="00A226D6" w:rsidRPr="00BF249F">
        <w:t xml:space="preserve"> </w:t>
      </w:r>
      <w:r w:rsidR="00A226D6" w:rsidRPr="00BF249F">
        <w:rPr>
          <w:b/>
        </w:rPr>
        <w:t>User</w:t>
      </w:r>
      <w:r w:rsidR="00A226D6" w:rsidRPr="00BF249F">
        <w:t xml:space="preserve"> </w:t>
      </w:r>
      <w:r w:rsidR="00A226D6" w:rsidRPr="00BF249F">
        <w:rPr>
          <w:b/>
        </w:rPr>
        <w:t>Role</w:t>
      </w:r>
      <w:r w:rsidR="00A226D6" w:rsidRPr="00BF249F">
        <w:t xml:space="preserve"> tab page.</w:t>
      </w:r>
    </w:p>
    <w:p w14:paraId="24ED5BC6" w14:textId="3093B307" w:rsidR="00EF23CA" w:rsidRPr="00BF249F" w:rsidRDefault="00EF23CA" w:rsidP="00735951">
      <w:pPr>
        <w:pStyle w:val="ListNumber"/>
      </w:pPr>
      <w:r w:rsidRPr="00BF249F">
        <w:t xml:space="preserve">Select the type of user-access that you want to assign to the user from the </w:t>
      </w:r>
      <w:r w:rsidRPr="00BF249F">
        <w:rPr>
          <w:b/>
        </w:rPr>
        <w:t>User</w:t>
      </w:r>
      <w:r w:rsidRPr="00BF249F">
        <w:t xml:space="preserve"> </w:t>
      </w:r>
      <w:r w:rsidRPr="00BF249F">
        <w:rPr>
          <w:b/>
        </w:rPr>
        <w:t>Access</w:t>
      </w:r>
      <w:r w:rsidRPr="00BF249F">
        <w:t xml:space="preserve"> drop-down list. The list shows all the user-accesses that you have created on the </w:t>
      </w:r>
      <w:r w:rsidRPr="00BF249F">
        <w:rPr>
          <w:b/>
        </w:rPr>
        <w:t>Add</w:t>
      </w:r>
      <w:r w:rsidRPr="00BF249F">
        <w:t xml:space="preserve"> </w:t>
      </w:r>
      <w:r w:rsidRPr="00BF249F">
        <w:rPr>
          <w:b/>
        </w:rPr>
        <w:t>User</w:t>
      </w:r>
      <w:r w:rsidRPr="00BF249F">
        <w:t xml:space="preserve"> </w:t>
      </w:r>
      <w:r w:rsidRPr="00BF249F">
        <w:rPr>
          <w:b/>
        </w:rPr>
        <w:t>Access</w:t>
      </w:r>
      <w:r w:rsidRPr="00BF249F">
        <w:t xml:space="preserve"> tab page.</w:t>
      </w:r>
      <w:r w:rsidR="000A768C" w:rsidRPr="00BF249F">
        <w:t xml:space="preserve"> You can select one or more user-access types.</w:t>
      </w:r>
    </w:p>
    <w:p w14:paraId="7A17C4E2" w14:textId="52062445" w:rsidR="00735951" w:rsidRPr="00BF249F" w:rsidRDefault="000A768C" w:rsidP="00735951">
      <w:pPr>
        <w:pStyle w:val="ListNumber"/>
      </w:pPr>
      <w:r w:rsidRPr="00BF249F">
        <w:t xml:space="preserve">Select one or more user rosters that you want to assign to the user from the </w:t>
      </w:r>
      <w:r w:rsidRPr="00BF249F">
        <w:rPr>
          <w:b/>
        </w:rPr>
        <w:t>User Roster</w:t>
      </w:r>
      <w:r w:rsidRPr="00BF249F">
        <w:t xml:space="preserve"> drop-down list.</w:t>
      </w:r>
      <w:r w:rsidR="00920753" w:rsidRPr="00BF249F">
        <w:t xml:space="preserve"> The list shows all the user rosters that you have created on the </w:t>
      </w:r>
      <w:r w:rsidR="00920753" w:rsidRPr="00BF249F">
        <w:rPr>
          <w:b/>
        </w:rPr>
        <w:t>Add User Roster</w:t>
      </w:r>
      <w:r w:rsidR="00920753" w:rsidRPr="00BF249F">
        <w:t xml:space="preserve"> tab page.</w:t>
      </w:r>
    </w:p>
    <w:p w14:paraId="50AA46A1" w14:textId="3075D080" w:rsidR="005D49A3" w:rsidRPr="00BF249F" w:rsidRDefault="005D49A3" w:rsidP="00735951">
      <w:pPr>
        <w:pStyle w:val="ListNumber"/>
      </w:pPr>
      <w:r w:rsidRPr="00BF249F">
        <w:t xml:space="preserve">Select the group name to which you want to assign the user </w:t>
      </w:r>
      <w:r w:rsidR="0080189B" w:rsidRPr="00BF249F">
        <w:t>to</w:t>
      </w:r>
      <w:r w:rsidRPr="00BF249F">
        <w:t xml:space="preserve"> the </w:t>
      </w:r>
      <w:r w:rsidRPr="00BF249F">
        <w:rPr>
          <w:b/>
        </w:rPr>
        <w:t>Origin</w:t>
      </w:r>
      <w:r w:rsidRPr="00BF249F">
        <w:t xml:space="preserve"> drop-down list.</w:t>
      </w:r>
    </w:p>
    <w:p w14:paraId="2B383310" w14:textId="62B6C263" w:rsidR="005D49A3" w:rsidRPr="00BF249F" w:rsidRDefault="005D49A3" w:rsidP="00735951">
      <w:pPr>
        <w:pStyle w:val="ListNumber"/>
      </w:pPr>
      <w:r w:rsidRPr="00BF249F">
        <w:t xml:space="preserve">Select </w:t>
      </w:r>
      <w:r w:rsidRPr="00BF249F">
        <w:rPr>
          <w:b/>
        </w:rPr>
        <w:t>Save</w:t>
      </w:r>
      <w:r w:rsidRPr="00BF249F">
        <w:t xml:space="preserve"> to save the changes that you made to add the user so that the user can access the features of Coreo View.</w:t>
      </w:r>
    </w:p>
    <w:p w14:paraId="184C2C5B" w14:textId="58256690" w:rsidR="00EF5E2D" w:rsidRPr="00BF249F" w:rsidRDefault="00EF5E2D" w:rsidP="00EF5E2D">
      <w:pPr>
        <w:pStyle w:val="CVChapterBodyCopy"/>
      </w:pPr>
      <w:r w:rsidRPr="00BF249F">
        <w:t>You have created the new group, location, user role, user access, user roster and the new user, you can view the group and location in the bed view.</w:t>
      </w:r>
    </w:p>
    <w:p w14:paraId="33640239" w14:textId="04E83EDD" w:rsidR="00BE3DFF" w:rsidRPr="00BF249F" w:rsidRDefault="006F529C" w:rsidP="00735951">
      <w:pPr>
        <w:pStyle w:val="ListNumber"/>
      </w:pPr>
      <w:r w:rsidRPr="00BF249F">
        <w:t xml:space="preserve">Go to the bed view and select the </w:t>
      </w:r>
      <w:r w:rsidRPr="00BF249F">
        <w:rPr>
          <w:b/>
        </w:rPr>
        <w:t>All</w:t>
      </w:r>
      <w:r w:rsidRPr="00BF249F">
        <w:t xml:space="preserve"> button on the side menu to view t</w:t>
      </w:r>
      <w:r w:rsidR="00EF5E2D" w:rsidRPr="00BF249F">
        <w:t>he newly created group and location.</w:t>
      </w:r>
    </w:p>
    <w:p w14:paraId="0B55C348" w14:textId="7C2CF1AA" w:rsidR="00EF5E2D" w:rsidRPr="00BF249F" w:rsidRDefault="00FC3767" w:rsidP="004D6352">
      <w:pPr>
        <w:pStyle w:val="CVFigure"/>
      </w:pPr>
      <w:r w:rsidRPr="00BF249F">
        <w:drawing>
          <wp:inline distT="0" distB="0" distL="0" distR="0" wp14:anchorId="633FFF77" wp14:editId="5730FCA7">
            <wp:extent cx="5210355" cy="2395316"/>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FIGURE 180 BED VIEW–NEW GROUP AND NEW LOCATION.png"/>
                    <pic:cNvPicPr/>
                  </pic:nvPicPr>
                  <pic:blipFill>
                    <a:blip r:embed="rId381">
                      <a:extLst>
                        <a:ext uri="{28A0092B-C50C-407E-A947-70E740481C1C}">
                          <a14:useLocalDpi xmlns:a14="http://schemas.microsoft.com/office/drawing/2010/main" val="0"/>
                        </a:ext>
                      </a:extLst>
                    </a:blip>
                    <a:stretch>
                      <a:fillRect/>
                    </a:stretch>
                  </pic:blipFill>
                  <pic:spPr>
                    <a:xfrm>
                      <a:off x="0" y="0"/>
                      <a:ext cx="5218260" cy="2398950"/>
                    </a:xfrm>
                    <a:prstGeom prst="rect">
                      <a:avLst/>
                    </a:prstGeom>
                  </pic:spPr>
                </pic:pic>
              </a:graphicData>
            </a:graphic>
          </wp:inline>
        </w:drawing>
      </w:r>
    </w:p>
    <w:p w14:paraId="34A8011F" w14:textId="3945AE7C" w:rsidR="004D6352" w:rsidRPr="00BF249F" w:rsidRDefault="004D6352" w:rsidP="00673F30">
      <w:pPr>
        <w:pStyle w:val="CVFigureCaption"/>
        <w:tabs>
          <w:tab w:val="left" w:pos="1134"/>
        </w:tabs>
      </w:pPr>
      <w:r w:rsidRPr="00BF249F">
        <w:t>Bed View–new group and new location</w:t>
      </w:r>
    </w:p>
    <w:p w14:paraId="3A0079D9" w14:textId="6644138C" w:rsidR="00644542" w:rsidRPr="00BF249F" w:rsidRDefault="00015E2E" w:rsidP="00572C74">
      <w:pPr>
        <w:pStyle w:val="Heading2"/>
        <w:tabs>
          <w:tab w:val="clear" w:pos="450"/>
          <w:tab w:val="left" w:pos="567"/>
        </w:tabs>
      </w:pPr>
      <w:bookmarkStart w:id="277" w:name="_Toc34776334"/>
      <w:bookmarkStart w:id="278" w:name="_Toc34776861"/>
      <w:r w:rsidRPr="00BF249F">
        <w:lastRenderedPageBreak/>
        <w:t>Patient Cohorts</w:t>
      </w:r>
      <w:bookmarkEnd w:id="277"/>
      <w:bookmarkEnd w:id="278"/>
    </w:p>
    <w:p w14:paraId="5867D0FE" w14:textId="3178D334" w:rsidR="00F40976" w:rsidRPr="00BF249F" w:rsidRDefault="00F40976" w:rsidP="00F40976">
      <w:pPr>
        <w:pStyle w:val="CVChapterBodyCopy"/>
      </w:pPr>
      <w:r w:rsidRPr="00BF249F">
        <w:t>Follow these steps to edit an existing patient cohort. The cohort is defined in the Coreo Analytics application</w:t>
      </w:r>
      <w:r w:rsidR="0025432C">
        <w:t>. Within</w:t>
      </w:r>
      <w:r w:rsidRPr="00BF249F">
        <w:t xml:space="preserve"> Coreo View</w:t>
      </w:r>
      <w:r w:rsidR="0025432C">
        <w:t>,</w:t>
      </w:r>
      <w:r w:rsidRPr="00BF249F">
        <w:t xml:space="preserve"> the user can only edit the cohort acronym</w:t>
      </w:r>
      <w:r w:rsidR="00FB3F9A" w:rsidRPr="00BF249F">
        <w:t>, cohort rank and its state</w:t>
      </w:r>
      <w:r w:rsidRPr="00BF249F">
        <w:t>:</w:t>
      </w:r>
    </w:p>
    <w:p w14:paraId="21C9808F" w14:textId="77777777" w:rsidR="00F40976" w:rsidRPr="00BF249F" w:rsidRDefault="00F40976" w:rsidP="000C4889">
      <w:pPr>
        <w:pStyle w:val="ListNumber"/>
        <w:numPr>
          <w:ilvl w:val="0"/>
          <w:numId w:val="90"/>
        </w:numPr>
      </w:pPr>
      <w:r w:rsidRPr="00BF249F">
        <w:t xml:space="preserve">If you are not already in </w:t>
      </w:r>
      <w:r w:rsidRPr="00BF249F">
        <w:rPr>
          <w:b/>
        </w:rPr>
        <w:t>Settings,</w:t>
      </w:r>
      <w:r w:rsidRPr="00BF249F">
        <w:t xml:space="preserve"> select </w:t>
      </w:r>
      <w:r w:rsidRPr="00BF249F">
        <w:rPr>
          <w:b/>
        </w:rPr>
        <w:t>Settings</w:t>
      </w:r>
      <w:r w:rsidRPr="00BF249F">
        <w:t xml:space="preserve"> on the side menu. The default tab page,</w:t>
      </w:r>
      <w:r w:rsidRPr="00BF249F">
        <w:rPr>
          <w:b/>
        </w:rPr>
        <w:t xml:space="preserve"> Group Management</w:t>
      </w:r>
      <w:r w:rsidRPr="00BF249F">
        <w:t xml:space="preserve"> page opens.</w:t>
      </w:r>
    </w:p>
    <w:p w14:paraId="4A55B116" w14:textId="7F827B2B" w:rsidR="00F40976" w:rsidRPr="00BF249F" w:rsidRDefault="00F40976" w:rsidP="00F40976">
      <w:pPr>
        <w:pStyle w:val="ListNumber"/>
        <w:numPr>
          <w:ilvl w:val="0"/>
          <w:numId w:val="76"/>
        </w:numPr>
      </w:pPr>
      <w:r w:rsidRPr="00BF249F">
        <w:t xml:space="preserve">Select the </w:t>
      </w:r>
      <w:r w:rsidRPr="00BF249F">
        <w:rPr>
          <w:b/>
        </w:rPr>
        <w:t>Patient Cohorts</w:t>
      </w:r>
      <w:r w:rsidRPr="00BF249F">
        <w:t xml:space="preserve"> tab to open the </w:t>
      </w:r>
      <w:r w:rsidRPr="00BF249F">
        <w:rPr>
          <w:b/>
        </w:rPr>
        <w:t>Patient Cohort</w:t>
      </w:r>
      <w:r w:rsidRPr="00BF249F">
        <w:t xml:space="preserve"> </w:t>
      </w:r>
      <w:r w:rsidRPr="00BF249F">
        <w:rPr>
          <w:b/>
        </w:rPr>
        <w:t>Management</w:t>
      </w:r>
      <w:r w:rsidRPr="00BF249F">
        <w:t xml:space="preserve"> tab page.</w:t>
      </w:r>
    </w:p>
    <w:p w14:paraId="4BBC1E6D" w14:textId="064D7F87" w:rsidR="00686EF6" w:rsidRPr="00BF249F" w:rsidRDefault="00686EF6" w:rsidP="00686EF6">
      <w:pPr>
        <w:pStyle w:val="CVFigure"/>
      </w:pPr>
      <w:r w:rsidRPr="00BF249F">
        <w:drawing>
          <wp:inline distT="0" distB="0" distL="0" distR="0" wp14:anchorId="662222D3" wp14:editId="7019463E">
            <wp:extent cx="5216890" cy="2467154"/>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atientCohortMgmtTabpage1.png"/>
                    <pic:cNvPicPr/>
                  </pic:nvPicPr>
                  <pic:blipFill>
                    <a:blip r:embed="rId382">
                      <a:extLst>
                        <a:ext uri="{28A0092B-C50C-407E-A947-70E740481C1C}">
                          <a14:useLocalDpi xmlns:a14="http://schemas.microsoft.com/office/drawing/2010/main" val="0"/>
                        </a:ext>
                      </a:extLst>
                    </a:blip>
                    <a:stretch>
                      <a:fillRect/>
                    </a:stretch>
                  </pic:blipFill>
                  <pic:spPr>
                    <a:xfrm>
                      <a:off x="0" y="0"/>
                      <a:ext cx="5224977" cy="2470978"/>
                    </a:xfrm>
                    <a:prstGeom prst="rect">
                      <a:avLst/>
                    </a:prstGeom>
                  </pic:spPr>
                </pic:pic>
              </a:graphicData>
            </a:graphic>
          </wp:inline>
        </w:drawing>
      </w:r>
    </w:p>
    <w:p w14:paraId="6DAC8F03" w14:textId="57E2F133" w:rsidR="00686EF6" w:rsidRPr="00BF249F" w:rsidRDefault="00686EF6" w:rsidP="00673F30">
      <w:pPr>
        <w:pStyle w:val="CVFigureCaption"/>
        <w:tabs>
          <w:tab w:val="left" w:pos="1134"/>
        </w:tabs>
      </w:pPr>
      <w:r w:rsidRPr="00BF249F">
        <w:t>Patient Cohort Management tab page</w:t>
      </w:r>
    </w:p>
    <w:p w14:paraId="139DE3A7" w14:textId="1E68504C" w:rsidR="00686EF6" w:rsidRPr="00BF249F" w:rsidRDefault="00EB2632" w:rsidP="00EB2632">
      <w:pPr>
        <w:pStyle w:val="ListNumber"/>
      </w:pPr>
      <w:r w:rsidRPr="00BF249F">
        <w:t xml:space="preserve">Select the </w:t>
      </w:r>
      <w:r w:rsidRPr="00BF249F">
        <w:rPr>
          <w:b/>
        </w:rPr>
        <w:t>Refresh from Coreo</w:t>
      </w:r>
      <w:r w:rsidRPr="00BF249F">
        <w:t xml:space="preserve"> button to </w:t>
      </w:r>
      <w:r w:rsidR="002D1484" w:rsidRPr="00BF249F">
        <w:t xml:space="preserve">keep </w:t>
      </w:r>
      <w:r w:rsidR="003249F1" w:rsidRPr="00BF249F">
        <w:t>the cohort details</w:t>
      </w:r>
      <w:r w:rsidR="002D1484" w:rsidRPr="00BF249F">
        <w:t xml:space="preserve"> </w:t>
      </w:r>
      <w:r w:rsidRPr="00BF249F">
        <w:t>update</w:t>
      </w:r>
      <w:r w:rsidR="003249F1" w:rsidRPr="00BF249F">
        <w:t>d</w:t>
      </w:r>
      <w:r w:rsidR="002D1484" w:rsidRPr="00BF249F">
        <w:t xml:space="preserve"> with that in the Coreo Analytics application</w:t>
      </w:r>
      <w:r w:rsidR="003249F1" w:rsidRPr="00BF249F">
        <w:t>.</w:t>
      </w:r>
    </w:p>
    <w:p w14:paraId="22DD4788" w14:textId="57A0B7BF" w:rsidR="003249F1" w:rsidRPr="00BF249F" w:rsidRDefault="003249F1" w:rsidP="00EB2632">
      <w:pPr>
        <w:pStyle w:val="ListNumber"/>
      </w:pPr>
      <w:r w:rsidRPr="00BF249F">
        <w:t xml:space="preserve">Select a cohort for which you want to edit the acronym and </w:t>
      </w:r>
      <w:r w:rsidR="00286446" w:rsidRPr="00BF249F">
        <w:t xml:space="preserve">then </w:t>
      </w:r>
      <w:r w:rsidRPr="00BF249F">
        <w:t>select the Edit icon.</w:t>
      </w:r>
    </w:p>
    <w:p w14:paraId="4BB60156" w14:textId="30BD27CE" w:rsidR="00286446" w:rsidRPr="00BF249F" w:rsidRDefault="00286446" w:rsidP="00286446">
      <w:pPr>
        <w:pStyle w:val="CVFigure"/>
      </w:pPr>
      <w:r w:rsidRPr="00BF249F">
        <w:drawing>
          <wp:inline distT="0" distB="0" distL="0" distR="0" wp14:anchorId="63ACC9D3" wp14:editId="6D1ECEC4">
            <wp:extent cx="5227608" cy="1936756"/>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atientCohortMgmtTabpageEdit2.png"/>
                    <pic:cNvPicPr/>
                  </pic:nvPicPr>
                  <pic:blipFill>
                    <a:blip r:embed="rId383">
                      <a:extLst>
                        <a:ext uri="{28A0092B-C50C-407E-A947-70E740481C1C}">
                          <a14:useLocalDpi xmlns:a14="http://schemas.microsoft.com/office/drawing/2010/main" val="0"/>
                        </a:ext>
                      </a:extLst>
                    </a:blip>
                    <a:stretch>
                      <a:fillRect/>
                    </a:stretch>
                  </pic:blipFill>
                  <pic:spPr>
                    <a:xfrm>
                      <a:off x="0" y="0"/>
                      <a:ext cx="5233686" cy="1939008"/>
                    </a:xfrm>
                    <a:prstGeom prst="rect">
                      <a:avLst/>
                    </a:prstGeom>
                  </pic:spPr>
                </pic:pic>
              </a:graphicData>
            </a:graphic>
          </wp:inline>
        </w:drawing>
      </w:r>
    </w:p>
    <w:p w14:paraId="142C9166" w14:textId="3B8C13BB" w:rsidR="003249F1" w:rsidRPr="00BF249F" w:rsidRDefault="00286446" w:rsidP="00673F30">
      <w:pPr>
        <w:pStyle w:val="CVFigureCaption"/>
        <w:tabs>
          <w:tab w:val="left" w:pos="1134"/>
        </w:tabs>
      </w:pPr>
      <w:r w:rsidRPr="00BF249F">
        <w:t>Edit Patient Cohort</w:t>
      </w:r>
    </w:p>
    <w:p w14:paraId="20153972" w14:textId="7DA25DBC" w:rsidR="00286446" w:rsidRPr="00BF249F" w:rsidRDefault="00286446" w:rsidP="00286446">
      <w:pPr>
        <w:pStyle w:val="ListNumber"/>
      </w:pPr>
      <w:r w:rsidRPr="00BF249F">
        <w:t xml:space="preserve">Edit the cohort acronym </w:t>
      </w:r>
      <w:r w:rsidR="00DD34FD" w:rsidRPr="00BF249F">
        <w:t>i</w:t>
      </w:r>
      <w:r w:rsidRPr="00BF249F">
        <w:t xml:space="preserve">n the </w:t>
      </w:r>
      <w:r w:rsidRPr="00BF249F">
        <w:rPr>
          <w:b/>
        </w:rPr>
        <w:t>Acronym</w:t>
      </w:r>
      <w:r w:rsidRPr="00BF249F">
        <w:t xml:space="preserve"> box, if required.</w:t>
      </w:r>
    </w:p>
    <w:p w14:paraId="3FA5A2A7" w14:textId="1F8FEE1E" w:rsidR="00286446" w:rsidRPr="00BF249F" w:rsidRDefault="00213732" w:rsidP="00213732">
      <w:pPr>
        <w:pStyle w:val="ListNumber"/>
      </w:pPr>
      <w:r w:rsidRPr="00BF249F">
        <w:lastRenderedPageBreak/>
        <w:t>Edit</w:t>
      </w:r>
      <w:r w:rsidR="00286446" w:rsidRPr="00BF249F">
        <w:t xml:space="preserve"> the cohort rank</w:t>
      </w:r>
      <w:r w:rsidRPr="00BF249F">
        <w:t xml:space="preserve"> if required</w:t>
      </w:r>
      <w:r w:rsidR="00286446" w:rsidRPr="00BF249F">
        <w:t xml:space="preserve"> in the </w:t>
      </w:r>
      <w:r w:rsidR="00286446" w:rsidRPr="00BF249F">
        <w:rPr>
          <w:b/>
        </w:rPr>
        <w:t>Cohort Rank</w:t>
      </w:r>
      <w:r w:rsidR="00286446" w:rsidRPr="00BF249F">
        <w:t xml:space="preserve"> drop-down box</w:t>
      </w:r>
      <w:r w:rsidRPr="00BF249F">
        <w:t xml:space="preserve">, </w:t>
      </w:r>
      <w:r w:rsidRPr="00BF249F">
        <w:rPr>
          <w:b/>
        </w:rPr>
        <w:t>1</w:t>
      </w:r>
      <w:r w:rsidRPr="00BF249F">
        <w:t xml:space="preserve"> being the highest rank and </w:t>
      </w:r>
      <w:r w:rsidRPr="00BF249F">
        <w:rPr>
          <w:b/>
        </w:rPr>
        <w:t xml:space="preserve">10 </w:t>
      </w:r>
      <w:r w:rsidRPr="00BF249F">
        <w:t>the lowest.</w:t>
      </w:r>
    </w:p>
    <w:p w14:paraId="6FAEA4ED" w14:textId="3542EE7E" w:rsidR="00C924CA" w:rsidRPr="00BF249F" w:rsidRDefault="00C924CA" w:rsidP="00213732">
      <w:pPr>
        <w:pStyle w:val="ListNumber"/>
      </w:pPr>
      <w:r w:rsidRPr="00BF249F">
        <w:t xml:space="preserve">Clear the </w:t>
      </w:r>
      <w:r w:rsidRPr="00BF249F">
        <w:rPr>
          <w:b/>
        </w:rPr>
        <w:t>Active State</w:t>
      </w:r>
      <w:r w:rsidRPr="00BF249F">
        <w:t xml:space="preserve"> check box to change the cohort state to inactive, if required.</w:t>
      </w:r>
    </w:p>
    <w:p w14:paraId="63C42FAA" w14:textId="49D7CC1F" w:rsidR="00527556" w:rsidRPr="00BF249F" w:rsidRDefault="00527556" w:rsidP="00213732">
      <w:pPr>
        <w:pStyle w:val="ListNumber"/>
      </w:pPr>
      <w:r w:rsidRPr="00BF249F">
        <w:t xml:space="preserve">Select the </w:t>
      </w:r>
      <w:r w:rsidRPr="00BF249F">
        <w:rPr>
          <w:b/>
        </w:rPr>
        <w:t>Save</w:t>
      </w:r>
      <w:r w:rsidRPr="00BF249F">
        <w:t xml:space="preserve"> button to save the changes that you made to the cohort details.</w:t>
      </w:r>
    </w:p>
    <w:p w14:paraId="76BE8B83" w14:textId="48893800" w:rsidR="004B2314" w:rsidRPr="00BF249F" w:rsidRDefault="004B2314" w:rsidP="00213732">
      <w:pPr>
        <w:pStyle w:val="ListNumber"/>
      </w:pPr>
      <w:r w:rsidRPr="00BF249F">
        <w:t xml:space="preserve">Select the </w:t>
      </w:r>
      <w:r w:rsidRPr="00BF249F">
        <w:rPr>
          <w:b/>
        </w:rPr>
        <w:t>Bulk Assign</w:t>
      </w:r>
      <w:r w:rsidRPr="00BF249F">
        <w:t xml:space="preserve"> button to assign the patients in bulk to the bed view.</w:t>
      </w:r>
    </w:p>
    <w:p w14:paraId="18764D29" w14:textId="15C433C6" w:rsidR="00286446" w:rsidRPr="00BF249F" w:rsidRDefault="004B2314" w:rsidP="004B2314">
      <w:pPr>
        <w:pStyle w:val="CVFigure"/>
      </w:pPr>
      <w:r w:rsidRPr="00BF249F">
        <w:drawing>
          <wp:inline distT="0" distB="0" distL="0" distR="0" wp14:anchorId="2302EEA7" wp14:editId="0E560D40">
            <wp:extent cx="5181600" cy="2131413"/>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atientCohortMgmtTabpageEdit3.png"/>
                    <pic:cNvPicPr/>
                  </pic:nvPicPr>
                  <pic:blipFill>
                    <a:blip r:embed="rId384">
                      <a:extLst>
                        <a:ext uri="{28A0092B-C50C-407E-A947-70E740481C1C}">
                          <a14:useLocalDpi xmlns:a14="http://schemas.microsoft.com/office/drawing/2010/main" val="0"/>
                        </a:ext>
                      </a:extLst>
                    </a:blip>
                    <a:stretch>
                      <a:fillRect/>
                    </a:stretch>
                  </pic:blipFill>
                  <pic:spPr>
                    <a:xfrm>
                      <a:off x="0" y="0"/>
                      <a:ext cx="5189913" cy="2134833"/>
                    </a:xfrm>
                    <a:prstGeom prst="rect">
                      <a:avLst/>
                    </a:prstGeom>
                  </pic:spPr>
                </pic:pic>
              </a:graphicData>
            </a:graphic>
          </wp:inline>
        </w:drawing>
      </w:r>
    </w:p>
    <w:p w14:paraId="5CAEE236" w14:textId="2C060D8B" w:rsidR="00F40976" w:rsidRPr="00BF249F" w:rsidRDefault="004B2314" w:rsidP="00673F30">
      <w:pPr>
        <w:pStyle w:val="CVFigureCaption"/>
        <w:tabs>
          <w:tab w:val="left" w:pos="1134"/>
        </w:tabs>
      </w:pPr>
      <w:r w:rsidRPr="00BF249F">
        <w:t>Bulk Assign page</w:t>
      </w:r>
    </w:p>
    <w:p w14:paraId="466A105E" w14:textId="2A363DF6" w:rsidR="004B2314" w:rsidRPr="00BF249F" w:rsidRDefault="004B2314" w:rsidP="00F96DA6">
      <w:pPr>
        <w:pStyle w:val="ListNumber"/>
      </w:pPr>
      <w:r w:rsidRPr="00BF249F">
        <w:t xml:space="preserve">Select the CC group to which you assign the patients in bulk from Coreo in the </w:t>
      </w:r>
      <w:r w:rsidRPr="00BF249F">
        <w:rPr>
          <w:b/>
        </w:rPr>
        <w:t>CC Group</w:t>
      </w:r>
      <w:r w:rsidRPr="00BF249F">
        <w:t xml:space="preserve"> drop-down box.</w:t>
      </w:r>
    </w:p>
    <w:p w14:paraId="34ED040E" w14:textId="7D91CD7C" w:rsidR="004B2314" w:rsidRPr="00BF249F" w:rsidRDefault="004B2314" w:rsidP="00F96DA6">
      <w:pPr>
        <w:pStyle w:val="ListNumber"/>
      </w:pPr>
      <w:r w:rsidRPr="00BF249F">
        <w:t xml:space="preserve">Select the location to which you want to assign the patients in the </w:t>
      </w:r>
      <w:r w:rsidRPr="00BF249F">
        <w:rPr>
          <w:b/>
        </w:rPr>
        <w:t>CC Location</w:t>
      </w:r>
      <w:r w:rsidRPr="00BF249F">
        <w:t xml:space="preserve"> drop-down box. The values in this box depends upon the CC group that you select in the </w:t>
      </w:r>
      <w:r w:rsidRPr="00BF249F">
        <w:rPr>
          <w:b/>
        </w:rPr>
        <w:t>CC Group</w:t>
      </w:r>
      <w:r w:rsidRPr="00BF249F">
        <w:t xml:space="preserve"> box.</w:t>
      </w:r>
    </w:p>
    <w:p w14:paraId="22522E4F" w14:textId="4536A142" w:rsidR="004B2314" w:rsidRPr="00BF249F" w:rsidRDefault="004B2314" w:rsidP="00F96DA6">
      <w:pPr>
        <w:pStyle w:val="ListNumber"/>
      </w:pPr>
      <w:r w:rsidRPr="00BF249F">
        <w:t xml:space="preserve">Select the branch that you want to assign to the bulk of patient in the </w:t>
      </w:r>
      <w:r w:rsidRPr="00BF249F">
        <w:rPr>
          <w:b/>
        </w:rPr>
        <w:t>LOS Branch</w:t>
      </w:r>
      <w:r w:rsidRPr="00BF249F">
        <w:t xml:space="preserve"> drop-down box.</w:t>
      </w:r>
    </w:p>
    <w:p w14:paraId="5BD52E14" w14:textId="0CCD0ED2" w:rsidR="00F96DA6" w:rsidRPr="00BF249F" w:rsidRDefault="00F96DA6" w:rsidP="00F96DA6">
      <w:pPr>
        <w:pStyle w:val="ListNumber"/>
      </w:pPr>
      <w:r w:rsidRPr="00BF249F">
        <w:t xml:space="preserve">Select the </w:t>
      </w:r>
      <w:r w:rsidRPr="00BF249F">
        <w:rPr>
          <w:b/>
        </w:rPr>
        <w:t>Bulk Assign</w:t>
      </w:r>
      <w:r w:rsidRPr="00BF249F">
        <w:t xml:space="preserve"> button to complete the process. </w:t>
      </w:r>
      <w:r w:rsidR="00DE08ED" w:rsidRPr="00BF249F">
        <w:t>However,</w:t>
      </w:r>
      <w:r w:rsidRPr="00BF249F">
        <w:t xml:space="preserve"> </w:t>
      </w:r>
      <w:r w:rsidR="00DE08ED" w:rsidRPr="00BF249F">
        <w:t xml:space="preserve">you can view the bulk-assigned patients in the bed view only after the scheduled </w:t>
      </w:r>
      <w:r w:rsidRPr="00BF249F">
        <w:t xml:space="preserve">data sync process that </w:t>
      </w:r>
      <w:r w:rsidR="00DE08ED" w:rsidRPr="00BF249F">
        <w:t>takes place</w:t>
      </w:r>
      <w:r w:rsidRPr="00BF249F">
        <w:t xml:space="preserve"> in the Coreo View </w:t>
      </w:r>
      <w:r w:rsidR="00FD2CDB" w:rsidRPr="00BF249F">
        <w:t>database</w:t>
      </w:r>
      <w:r w:rsidRPr="00BF249F">
        <w:t>.</w:t>
      </w:r>
    </w:p>
    <w:p w14:paraId="7CEEAACC" w14:textId="19985068" w:rsidR="00187D00" w:rsidRPr="00BF249F" w:rsidRDefault="00187D00" w:rsidP="00572C74">
      <w:pPr>
        <w:pStyle w:val="Heading2"/>
        <w:tabs>
          <w:tab w:val="clear" w:pos="450"/>
          <w:tab w:val="left" w:pos="567"/>
        </w:tabs>
      </w:pPr>
      <w:bookmarkStart w:id="279" w:name="_Toc34776335"/>
      <w:bookmarkStart w:id="280" w:name="_Toc34776862"/>
      <w:r w:rsidRPr="00BF249F">
        <w:t>ADT</w:t>
      </w:r>
      <w:r w:rsidR="005353BC" w:rsidRPr="00BF249F">
        <w:t xml:space="preserve"> (Admit Discharge Transfer)</w:t>
      </w:r>
      <w:r w:rsidRPr="00BF249F">
        <w:t xml:space="preserve"> Events</w:t>
      </w:r>
      <w:bookmarkEnd w:id="279"/>
      <w:bookmarkEnd w:id="280"/>
    </w:p>
    <w:p w14:paraId="66B3E8F3" w14:textId="74402807" w:rsidR="00E03932" w:rsidRPr="00BF249F" w:rsidRDefault="00E03932" w:rsidP="00E03932">
      <w:pPr>
        <w:pStyle w:val="CVChapterBodyCopy"/>
      </w:pPr>
      <w:r w:rsidRPr="00BF249F">
        <w:t>The Coreo View application has the provision of implementing the HL7 ADT (Admit, Discharge, Transfer) messages. ADT messages</w:t>
      </w:r>
      <w:r w:rsidR="007A2009">
        <w:fldChar w:fldCharType="begin"/>
      </w:r>
      <w:r w:rsidR="007A2009">
        <w:instrText xml:space="preserve"> XE "</w:instrText>
      </w:r>
      <w:r w:rsidR="007A2009" w:rsidRPr="003B15E1">
        <w:instrText>ADT messages</w:instrText>
      </w:r>
      <w:r w:rsidR="007A2009">
        <w:instrText xml:space="preserve">" \i </w:instrText>
      </w:r>
      <w:r w:rsidR="007A2009">
        <w:fldChar w:fldCharType="end"/>
      </w:r>
      <w:r w:rsidRPr="00BF249F">
        <w:t xml:space="preserve"> transmit patient data related to healthcare visits or patient demographics.</w:t>
      </w:r>
    </w:p>
    <w:p w14:paraId="1EFC8D8B" w14:textId="53FC9567" w:rsidR="00E03932" w:rsidRPr="00BF249F" w:rsidRDefault="00E03932" w:rsidP="00E03932">
      <w:pPr>
        <w:pStyle w:val="CVChapterBodyCopy"/>
      </w:pPr>
      <w:r w:rsidRPr="00BF249F">
        <w:t>A trigger event such as patient admission, transfer, or discharge transmits the message such as “Patient has been admitted to Hospital A</w:t>
      </w:r>
      <w:r w:rsidR="00297373" w:rsidRPr="00BF249F">
        <w:t>,”</w:t>
      </w:r>
      <w:r w:rsidR="00F95633" w:rsidRPr="00BF249F">
        <w:t xml:space="preserve"> or “Patient has been moved from </w:t>
      </w:r>
      <w:r w:rsidR="009B52F9" w:rsidRPr="00BF249F">
        <w:t xml:space="preserve">the </w:t>
      </w:r>
      <w:r w:rsidR="00F95633" w:rsidRPr="00BF249F">
        <w:t>Emergency bed to the Private bed”</w:t>
      </w:r>
      <w:r w:rsidRPr="00BF249F">
        <w:t xml:space="preserve"> to the Coreo View database.</w:t>
      </w:r>
    </w:p>
    <w:p w14:paraId="59CECA1D" w14:textId="550FF568" w:rsidR="00E03932" w:rsidRPr="00BF249F" w:rsidRDefault="00E03932" w:rsidP="00E03932">
      <w:pPr>
        <w:pStyle w:val="CVChapterBodyCopy"/>
      </w:pPr>
      <w:r w:rsidRPr="00BF249F">
        <w:t>The Coreo View database can be configured to synchronize itself with the ADT message data as sent by the c</w:t>
      </w:r>
      <w:r w:rsidR="00C62CE4" w:rsidRPr="00BF249F">
        <w:t>entral administrative system.</w:t>
      </w:r>
    </w:p>
    <w:p w14:paraId="6BFCBD01" w14:textId="3C86DC58" w:rsidR="00E03932" w:rsidRPr="00BF249F" w:rsidRDefault="00E03932" w:rsidP="00E03932">
      <w:pPr>
        <w:pStyle w:val="CVChapterBodyCopy"/>
      </w:pPr>
      <w:r w:rsidRPr="00BF249F">
        <w:lastRenderedPageBreak/>
        <w:t>The synchronization</w:t>
      </w:r>
      <w:r w:rsidR="00E91B44">
        <w:fldChar w:fldCharType="begin"/>
      </w:r>
      <w:r w:rsidR="00E91B44">
        <w:instrText xml:space="preserve"> XE "</w:instrText>
      </w:r>
      <w:r w:rsidR="00E91B44" w:rsidRPr="00F7474C">
        <w:instrText>synchronization</w:instrText>
      </w:r>
      <w:r w:rsidR="00E91B44">
        <w:instrText xml:space="preserve">" \i </w:instrText>
      </w:r>
      <w:r w:rsidR="00E91B44">
        <w:fldChar w:fldCharType="end"/>
      </w:r>
      <w:r w:rsidRPr="00BF249F">
        <w:t xml:space="preserve"> process is automated and runs as a background job</w:t>
      </w:r>
      <w:r w:rsidR="00F95633" w:rsidRPr="00BF249F">
        <w:t xml:space="preserve"> in Coreo View</w:t>
      </w:r>
      <w:r w:rsidRPr="00BF249F">
        <w:t xml:space="preserve">, and the periodicity </w:t>
      </w:r>
      <w:r w:rsidR="00F95633" w:rsidRPr="00BF249F">
        <w:t>of</w:t>
      </w:r>
      <w:r w:rsidRPr="00BF249F">
        <w:t xml:space="preserve"> data synchronization can be set as nightly sync (24 hours) or can be changed as required.</w:t>
      </w:r>
    </w:p>
    <w:p w14:paraId="07E9FDEA" w14:textId="38196DFC" w:rsidR="009B52F9" w:rsidRPr="00BF249F" w:rsidRDefault="009B52F9" w:rsidP="00E03932">
      <w:pPr>
        <w:pStyle w:val="CVChapterBodyCopy"/>
      </w:pPr>
      <w:r w:rsidRPr="00BF249F">
        <w:t>You can enable the Coreo View user interface to prepare the application to receive the synchronized ADT data</w:t>
      </w:r>
      <w:r w:rsidR="00097E7A" w:rsidRPr="00BF249F">
        <w:t xml:space="preserve"> when creating new groups and locations</w:t>
      </w:r>
      <w:r w:rsidRPr="00BF249F">
        <w:t>.</w:t>
      </w:r>
    </w:p>
    <w:p w14:paraId="40DA8671" w14:textId="77777777" w:rsidR="006F28FF" w:rsidRPr="00BF249F" w:rsidRDefault="006F28FF" w:rsidP="006F28FF">
      <w:pPr>
        <w:pStyle w:val="CVHeading1Underline"/>
      </w:pPr>
      <w:bookmarkStart w:id="281" w:name="_Toc34776336"/>
      <w:bookmarkStart w:id="282" w:name="_Toc34776863"/>
      <w:r w:rsidRPr="00BF249F">
        <w:t>Administrative Reports</w:t>
      </w:r>
      <w:bookmarkEnd w:id="281"/>
      <w:bookmarkEnd w:id="282"/>
    </w:p>
    <w:p w14:paraId="749C41FF" w14:textId="5BC60BB3" w:rsidR="00ED0D6C" w:rsidRPr="00BF249F" w:rsidRDefault="00ED0D6C" w:rsidP="002B7FA2">
      <w:pPr>
        <w:rPr>
          <w:rFonts w:ascii="Calibri" w:eastAsia="Times New Roman" w:hAnsi="Calibri" w:cs="Times New Roman"/>
          <w:color w:val="000000"/>
          <w:sz w:val="24"/>
          <w:szCs w:val="24"/>
        </w:rPr>
      </w:pPr>
      <w:r w:rsidRPr="00BF249F">
        <w:rPr>
          <w:rFonts w:ascii="Calibri" w:eastAsia="Times New Roman" w:hAnsi="Calibri" w:cs="Times New Roman"/>
          <w:color w:val="000000"/>
          <w:sz w:val="24"/>
          <w:szCs w:val="24"/>
        </w:rPr>
        <w:t xml:space="preserve">Coreo View provides the </w:t>
      </w:r>
      <w:r w:rsidR="00D979B2" w:rsidRPr="00BF249F">
        <w:rPr>
          <w:rFonts w:ascii="Calibri" w:eastAsia="Times New Roman" w:hAnsi="Calibri" w:cs="Times New Roman"/>
          <w:color w:val="000000"/>
          <w:sz w:val="24"/>
          <w:szCs w:val="24"/>
        </w:rPr>
        <w:t xml:space="preserve">capability </w:t>
      </w:r>
      <w:r w:rsidRPr="00BF249F">
        <w:rPr>
          <w:rFonts w:ascii="Calibri" w:eastAsia="Times New Roman" w:hAnsi="Calibri" w:cs="Times New Roman"/>
          <w:color w:val="000000"/>
          <w:sz w:val="24"/>
          <w:szCs w:val="24"/>
        </w:rPr>
        <w:t>to authorized users to generate two class of reports:</w:t>
      </w:r>
    </w:p>
    <w:p w14:paraId="01FD8778" w14:textId="2BB078BD" w:rsidR="00ED0D6C" w:rsidRPr="00BF249F" w:rsidRDefault="00ED0D6C" w:rsidP="00ED0D6C">
      <w:pPr>
        <w:pStyle w:val="ListBullet"/>
        <w:rPr>
          <w:b/>
        </w:rPr>
      </w:pPr>
      <w:r w:rsidRPr="00BF249F">
        <w:rPr>
          <w:b/>
        </w:rPr>
        <w:t>Audit Logs</w:t>
      </w:r>
      <w:r w:rsidR="0040006F" w:rsidRPr="00BF249F">
        <w:rPr>
          <w:b/>
        </w:rPr>
        <w:t>:</w:t>
      </w:r>
      <w:r w:rsidR="00D979B2" w:rsidRPr="00BF249F">
        <w:rPr>
          <w:b/>
        </w:rPr>
        <w:t xml:space="preserve"> </w:t>
      </w:r>
      <w:r w:rsidR="00E93D6D" w:rsidRPr="00BF249F">
        <w:t>The</w:t>
      </w:r>
      <w:r w:rsidR="00E93D6D" w:rsidRPr="00BF249F">
        <w:rPr>
          <w:b/>
        </w:rPr>
        <w:t xml:space="preserve"> </w:t>
      </w:r>
      <w:r w:rsidR="00E93D6D" w:rsidRPr="00BF249F">
        <w:t>a</w:t>
      </w:r>
      <w:r w:rsidR="00C93A41" w:rsidRPr="00BF249F">
        <w:t>udit logs include t</w:t>
      </w:r>
      <w:r w:rsidR="00D979B2" w:rsidRPr="00BF249F">
        <w:t>he user login</w:t>
      </w:r>
      <w:r w:rsidR="004C7480" w:rsidRPr="00BF249F">
        <w:t xml:space="preserve"> audit</w:t>
      </w:r>
      <w:r w:rsidR="00D979B2" w:rsidRPr="00BF249F">
        <w:t xml:space="preserve">, patient audit log, </w:t>
      </w:r>
      <w:r w:rsidR="00C93A41" w:rsidRPr="00BF249F">
        <w:t xml:space="preserve">and </w:t>
      </w:r>
      <w:r w:rsidR="00D979B2" w:rsidRPr="00BF249F">
        <w:t>report audit log</w:t>
      </w:r>
      <w:r w:rsidR="00E93D6D" w:rsidRPr="00BF249F">
        <w:t>.</w:t>
      </w:r>
    </w:p>
    <w:p w14:paraId="521C4754" w14:textId="049B54F9" w:rsidR="002B7FA2" w:rsidRPr="00BF249F" w:rsidRDefault="00ED0D6C" w:rsidP="002B7FA2">
      <w:pPr>
        <w:pStyle w:val="ListBullet"/>
        <w:rPr>
          <w:b/>
        </w:rPr>
      </w:pPr>
      <w:r w:rsidRPr="00BF249F">
        <w:rPr>
          <w:b/>
        </w:rPr>
        <w:t>Automations Log</w:t>
      </w:r>
      <w:r w:rsidR="007F427D" w:rsidRPr="00BF249F">
        <w:rPr>
          <w:b/>
        </w:rPr>
        <w:t>:</w:t>
      </w:r>
      <w:r w:rsidR="007F427D" w:rsidRPr="00BF249F">
        <w:t xml:space="preserve"> </w:t>
      </w:r>
      <w:r w:rsidR="00E93D6D" w:rsidRPr="00BF249F">
        <w:t>The a</w:t>
      </w:r>
      <w:r w:rsidR="004C7480" w:rsidRPr="00BF249F">
        <w:t>utomation logs include logs of</w:t>
      </w:r>
      <w:r w:rsidR="003C629E" w:rsidRPr="00BF249F">
        <w:rPr>
          <w:rFonts w:eastAsia="Times New Roman" w:cs="Times New Roman"/>
          <w:color w:val="000000"/>
          <w:szCs w:val="24"/>
        </w:rPr>
        <w:t xml:space="preserve"> all automation events</w:t>
      </w:r>
      <w:r w:rsidR="00E91A4B" w:rsidRPr="00BF249F">
        <w:rPr>
          <w:rFonts w:eastAsia="Times New Roman" w:cs="Times New Roman"/>
          <w:color w:val="000000"/>
          <w:szCs w:val="24"/>
        </w:rPr>
        <w:t xml:space="preserve"> which include the Admit event, Discharge event, Transfer event, Patient demographic sync, Cohort sync, Contract sync, User management, Patient attribute, Extract process, Bulk admit, Emergency event and Attribute provider.</w:t>
      </w:r>
    </w:p>
    <w:p w14:paraId="1A64831B" w14:textId="75A22484" w:rsidR="006F28FF" w:rsidRPr="00BF249F" w:rsidRDefault="00103628" w:rsidP="00572C74">
      <w:pPr>
        <w:pStyle w:val="Heading2"/>
        <w:tabs>
          <w:tab w:val="clear" w:pos="450"/>
          <w:tab w:val="left" w:pos="567"/>
        </w:tabs>
      </w:pPr>
      <w:bookmarkStart w:id="283" w:name="_Toc34776337"/>
      <w:bookmarkStart w:id="284" w:name="_Toc34776864"/>
      <w:r w:rsidRPr="00BF249F">
        <w:t>Audit</w:t>
      </w:r>
      <w:r w:rsidR="00EA5B8E" w:rsidRPr="00BF249F">
        <w:t xml:space="preserve"> </w:t>
      </w:r>
      <w:r w:rsidRPr="00BF249F">
        <w:t>Logs</w:t>
      </w:r>
      <w:bookmarkEnd w:id="283"/>
      <w:bookmarkEnd w:id="284"/>
    </w:p>
    <w:p w14:paraId="11D164CA" w14:textId="016C1E52" w:rsidR="00666D0A" w:rsidRPr="00BF249F" w:rsidRDefault="00EA5B8E" w:rsidP="009E6DAB">
      <w:pPr>
        <w:pStyle w:val="CVTabletext"/>
      </w:pPr>
      <w:r w:rsidRPr="00BF249F">
        <w:t xml:space="preserve">Follow these steps to generate the </w:t>
      </w:r>
      <w:r w:rsidRPr="00BF249F">
        <w:rPr>
          <w:b/>
        </w:rPr>
        <w:t>Audit</w:t>
      </w:r>
      <w:r w:rsidR="009E6DAB" w:rsidRPr="00BF249F">
        <w:rPr>
          <w:b/>
        </w:rPr>
        <w:t xml:space="preserve"> Trail Reports</w:t>
      </w:r>
      <w:r w:rsidRPr="00BF249F">
        <w:t>:</w:t>
      </w:r>
    </w:p>
    <w:p w14:paraId="29144E5C" w14:textId="10746954" w:rsidR="00666D0A" w:rsidRPr="00BF249F" w:rsidRDefault="00666D0A" w:rsidP="000C4889">
      <w:pPr>
        <w:pStyle w:val="ListNumber"/>
        <w:numPr>
          <w:ilvl w:val="0"/>
          <w:numId w:val="88"/>
        </w:numPr>
      </w:pPr>
      <w:r w:rsidRPr="00BF249F">
        <w:t xml:space="preserve">On the </w:t>
      </w:r>
      <w:r w:rsidR="009E6DAB" w:rsidRPr="00BF249F">
        <w:t>side m</w:t>
      </w:r>
      <w:r w:rsidRPr="00BF249F">
        <w:t xml:space="preserve">enu, select </w:t>
      </w:r>
      <w:r w:rsidRPr="00BF249F">
        <w:rPr>
          <w:b/>
        </w:rPr>
        <w:t>Reports</w:t>
      </w:r>
      <w:r w:rsidRPr="00BF249F">
        <w:t xml:space="preserve"> to open the </w:t>
      </w:r>
      <w:r w:rsidRPr="00BF249F">
        <w:rPr>
          <w:b/>
        </w:rPr>
        <w:t>Reports</w:t>
      </w:r>
      <w:r w:rsidR="00916DE9" w:rsidRPr="00BF249F">
        <w:t xml:space="preserve"> window and then select </w:t>
      </w:r>
      <w:r w:rsidR="00916DE9" w:rsidRPr="00BF249F">
        <w:rPr>
          <w:b/>
        </w:rPr>
        <w:t>Audit Logs</w:t>
      </w:r>
      <w:r w:rsidR="00916DE9" w:rsidRPr="00BF249F">
        <w:t xml:space="preserve"> to open the </w:t>
      </w:r>
      <w:r w:rsidR="00916DE9" w:rsidRPr="00BF249F">
        <w:rPr>
          <w:b/>
        </w:rPr>
        <w:t>Audit Trail Reports</w:t>
      </w:r>
      <w:r w:rsidR="00916DE9" w:rsidRPr="00BF249F">
        <w:t xml:space="preserve"> tab page.</w:t>
      </w:r>
    </w:p>
    <w:p w14:paraId="6DE30FEF" w14:textId="43C9C650" w:rsidR="008F1E42" w:rsidRPr="00BF249F" w:rsidRDefault="002109DD" w:rsidP="008F1E42">
      <w:pPr>
        <w:pStyle w:val="CVFigure"/>
      </w:pPr>
      <w:r w:rsidRPr="00BF249F">
        <w:drawing>
          <wp:inline distT="0" distB="0" distL="0" distR="0" wp14:anchorId="2EC9CE7E" wp14:editId="527F7BCF">
            <wp:extent cx="5162550" cy="2111029"/>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FIGURE 180 AUDIT TRAIL REPORTS TAB PAGE.png"/>
                    <pic:cNvPicPr/>
                  </pic:nvPicPr>
                  <pic:blipFill>
                    <a:blip r:embed="rId385">
                      <a:extLst>
                        <a:ext uri="{28A0092B-C50C-407E-A947-70E740481C1C}">
                          <a14:useLocalDpi xmlns:a14="http://schemas.microsoft.com/office/drawing/2010/main" val="0"/>
                        </a:ext>
                      </a:extLst>
                    </a:blip>
                    <a:stretch>
                      <a:fillRect/>
                    </a:stretch>
                  </pic:blipFill>
                  <pic:spPr>
                    <a:xfrm>
                      <a:off x="0" y="0"/>
                      <a:ext cx="5169655" cy="2113934"/>
                    </a:xfrm>
                    <a:prstGeom prst="rect">
                      <a:avLst/>
                    </a:prstGeom>
                  </pic:spPr>
                </pic:pic>
              </a:graphicData>
            </a:graphic>
          </wp:inline>
        </w:drawing>
      </w:r>
    </w:p>
    <w:p w14:paraId="2D591719" w14:textId="0678CD5B" w:rsidR="00865A8F" w:rsidRPr="00BF249F" w:rsidRDefault="002109DD" w:rsidP="00572C74">
      <w:pPr>
        <w:pStyle w:val="CVFigureCaption"/>
        <w:tabs>
          <w:tab w:val="left" w:pos="1134"/>
          <w:tab w:val="left" w:pos="1276"/>
        </w:tabs>
      </w:pPr>
      <w:r w:rsidRPr="00BF249F">
        <w:t>Audit Trail Reports tab page</w:t>
      </w:r>
    </w:p>
    <w:p w14:paraId="46983BAA" w14:textId="68919C0B" w:rsidR="00865A8F" w:rsidRPr="00BF249F" w:rsidRDefault="00DD48A3" w:rsidP="006D1475">
      <w:pPr>
        <w:pStyle w:val="ListNumber"/>
      </w:pPr>
      <w:r w:rsidRPr="00BF249F">
        <w:t>Select the ra</w:t>
      </w:r>
      <w:r w:rsidR="00CE73BE" w:rsidRPr="00BF249F">
        <w:t>dio button to choose the report-</w:t>
      </w:r>
      <w:r w:rsidRPr="00BF249F">
        <w:t>type from the following</w:t>
      </w:r>
    </w:p>
    <w:p w14:paraId="4F74C45F" w14:textId="3212D45F" w:rsidR="0007336D" w:rsidRPr="00BF249F" w:rsidRDefault="00DD48A3" w:rsidP="0007336D">
      <w:pPr>
        <w:pStyle w:val="ListBullet"/>
      </w:pPr>
      <w:r w:rsidRPr="00BF249F">
        <w:rPr>
          <w:b/>
        </w:rPr>
        <w:t>User</w:t>
      </w:r>
      <w:r w:rsidR="004A7738" w:rsidRPr="00BF249F">
        <w:rPr>
          <w:b/>
        </w:rPr>
        <w:t xml:space="preserve">: </w:t>
      </w:r>
      <w:r w:rsidR="00CE73BE" w:rsidRPr="00BF249F">
        <w:t>Generates</w:t>
      </w:r>
      <w:r w:rsidR="0007336D" w:rsidRPr="00BF249F">
        <w:t xml:space="preserve"> the </w:t>
      </w:r>
      <w:r w:rsidR="006629FD" w:rsidRPr="00BF249F">
        <w:t>user login audit log</w:t>
      </w:r>
      <w:r w:rsidR="0007336D" w:rsidRPr="00BF249F">
        <w:t>. The login audit log contains the date and time of each user login including the number of successful and failed sequential attempts to comply with HIPAA regulations.</w:t>
      </w:r>
    </w:p>
    <w:p w14:paraId="28EB3377" w14:textId="6213E4E0" w:rsidR="00DD48A3" w:rsidRPr="00BF249F" w:rsidRDefault="006629FD" w:rsidP="00DD48A3">
      <w:pPr>
        <w:pStyle w:val="ListBullet"/>
        <w:rPr>
          <w:b/>
        </w:rPr>
      </w:pPr>
      <w:r w:rsidRPr="00BF249F">
        <w:rPr>
          <w:b/>
        </w:rPr>
        <w:lastRenderedPageBreak/>
        <w:t>Patient</w:t>
      </w:r>
      <w:r w:rsidR="00CE73BE" w:rsidRPr="00BF249F">
        <w:rPr>
          <w:b/>
        </w:rPr>
        <w:t xml:space="preserve">: </w:t>
      </w:r>
      <w:r w:rsidRPr="00BF249F">
        <w:t xml:space="preserve">Generates </w:t>
      </w:r>
      <w:r w:rsidR="00CE73BE" w:rsidRPr="00BF249F">
        <w:t xml:space="preserve">the </w:t>
      </w:r>
      <w:r w:rsidRPr="00BF249F">
        <w:t>patient audit log</w:t>
      </w:r>
      <w:r w:rsidR="00CE73BE" w:rsidRPr="00BF249F">
        <w:t>.</w:t>
      </w:r>
      <w:r w:rsidRPr="00BF249F">
        <w:t xml:space="preserve"> The </w:t>
      </w:r>
      <w:r w:rsidR="00ED0D6C" w:rsidRPr="00BF249F">
        <w:t>patient</w:t>
      </w:r>
      <w:r w:rsidRPr="00BF249F">
        <w:t xml:space="preserve"> audit log contains the date, time, and each user action (for e.g., accessing a particular bed containing PHI) to comply with HIPAA regulations.</w:t>
      </w:r>
    </w:p>
    <w:p w14:paraId="15D304E6" w14:textId="4C7E30BE" w:rsidR="006629FD" w:rsidRPr="00BF249F" w:rsidRDefault="006629FD" w:rsidP="006629FD">
      <w:pPr>
        <w:pStyle w:val="ListBullet"/>
        <w:rPr>
          <w:b/>
        </w:rPr>
      </w:pPr>
      <w:r w:rsidRPr="00BF249F">
        <w:rPr>
          <w:b/>
        </w:rPr>
        <w:t xml:space="preserve">Report: </w:t>
      </w:r>
      <w:r w:rsidRPr="00BF249F">
        <w:t>Generates the report audit log. The report audit log contains the date, time, and each user action (for e.g., viewing or downloading a facility report containing PHI) to comply with HIPAA regulations.</w:t>
      </w:r>
    </w:p>
    <w:p w14:paraId="0B3D8060" w14:textId="035220ED" w:rsidR="00647A28" w:rsidRPr="00BF249F" w:rsidRDefault="00647A28" w:rsidP="00647A28">
      <w:pPr>
        <w:pStyle w:val="ListNumber"/>
      </w:pPr>
      <w:r w:rsidRPr="00BF249F">
        <w:t xml:space="preserve">In the </w:t>
      </w:r>
      <w:r w:rsidRPr="00BF249F">
        <w:rPr>
          <w:b/>
        </w:rPr>
        <w:t>Search and Select</w:t>
      </w:r>
      <w:r w:rsidRPr="00BF249F">
        <w:t xml:space="preserve"> field, choose the user for whom you want to view the login audit log.</w:t>
      </w:r>
    </w:p>
    <w:p w14:paraId="41C1DF86" w14:textId="6278B7C7" w:rsidR="00647A28" w:rsidRPr="00BF249F" w:rsidRDefault="00647A28" w:rsidP="00647A28">
      <w:pPr>
        <w:pStyle w:val="ListNumber"/>
      </w:pPr>
      <w:r w:rsidRPr="00BF249F">
        <w:t xml:space="preserve">In the </w:t>
      </w:r>
      <w:r w:rsidRPr="00BF249F">
        <w:rPr>
          <w:b/>
        </w:rPr>
        <w:t>Start</w:t>
      </w:r>
      <w:r w:rsidRPr="00BF249F">
        <w:t xml:space="preserve"> </w:t>
      </w:r>
      <w:r w:rsidRPr="00BF249F">
        <w:rPr>
          <w:b/>
        </w:rPr>
        <w:t>Date</w:t>
      </w:r>
      <w:r w:rsidRPr="00BF249F">
        <w:t xml:space="preserve"> box, enter the starting date for the period for which you want to generate the audit log report.</w:t>
      </w:r>
    </w:p>
    <w:p w14:paraId="45A8FD5B" w14:textId="5FE8FBD2" w:rsidR="00647A28" w:rsidRPr="00BF249F" w:rsidRDefault="00647A28" w:rsidP="00647A28">
      <w:pPr>
        <w:pStyle w:val="ListNumber"/>
      </w:pPr>
      <w:r w:rsidRPr="00BF249F">
        <w:t xml:space="preserve">In the </w:t>
      </w:r>
      <w:r w:rsidRPr="00BF249F">
        <w:rPr>
          <w:b/>
        </w:rPr>
        <w:t>End Date</w:t>
      </w:r>
      <w:r w:rsidRPr="00BF249F">
        <w:t xml:space="preserve"> box, enter the ending date of the period for which you want to generate </w:t>
      </w:r>
      <w:r w:rsidR="00EC6679" w:rsidRPr="00BF249F">
        <w:t xml:space="preserve">the </w:t>
      </w:r>
      <w:r w:rsidRPr="00BF249F">
        <w:t>audit report.</w:t>
      </w:r>
    </w:p>
    <w:p w14:paraId="179860E7" w14:textId="6EFBA6D3" w:rsidR="00D20B5C" w:rsidRPr="00BF249F" w:rsidRDefault="00D20B5C" w:rsidP="00647A28">
      <w:pPr>
        <w:pStyle w:val="ListNumber"/>
      </w:pPr>
      <w:r w:rsidRPr="00BF249F">
        <w:t xml:space="preserve">Select the </w:t>
      </w:r>
      <w:r w:rsidRPr="00BF249F">
        <w:rPr>
          <w:b/>
        </w:rPr>
        <w:t>OK</w:t>
      </w:r>
      <w:r w:rsidRPr="00BF249F">
        <w:t xml:space="preserve"> button to generate the audit log for the selected criteria.</w:t>
      </w:r>
    </w:p>
    <w:p w14:paraId="78F26048" w14:textId="6016B7DB" w:rsidR="00865A8F" w:rsidRPr="00BF249F" w:rsidRDefault="008D5ADB" w:rsidP="00EA5B8E">
      <w:pPr>
        <w:pStyle w:val="CVTabletext"/>
      </w:pPr>
      <w:r w:rsidRPr="00BF249F">
        <w:t>The details are fetched in the lower pane of the window.</w:t>
      </w:r>
      <w:r w:rsidR="00CF2828" w:rsidRPr="00BF249F">
        <w:t xml:space="preserve"> You can use the </w:t>
      </w:r>
      <w:r w:rsidR="00CF2828" w:rsidRPr="00BF249F">
        <w:rPr>
          <w:b/>
        </w:rPr>
        <w:t>Search</w:t>
      </w:r>
      <w:r w:rsidR="00CF2828" w:rsidRPr="00BF249F">
        <w:t xml:space="preserve"> feature by entering the keywords to narrow down the records that you wish to view.</w:t>
      </w:r>
    </w:p>
    <w:p w14:paraId="6304196F" w14:textId="3FBBB90D" w:rsidR="008D5ADB" w:rsidRPr="00BF249F" w:rsidRDefault="00C4494E" w:rsidP="008D5ADB">
      <w:pPr>
        <w:pStyle w:val="CVFigure"/>
      </w:pPr>
      <w:r w:rsidRPr="00BF249F">
        <w:drawing>
          <wp:inline distT="0" distB="0" distL="0" distR="0" wp14:anchorId="1FB6FF15" wp14:editId="369B78CB">
            <wp:extent cx="5048250" cy="2486730"/>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FIGURE 181 AUDIT TRAIL REPORTS–USER LOGIN AUDIT LOG.png"/>
                    <pic:cNvPicPr/>
                  </pic:nvPicPr>
                  <pic:blipFill>
                    <a:blip r:embed="rId386">
                      <a:extLst>
                        <a:ext uri="{28A0092B-C50C-407E-A947-70E740481C1C}">
                          <a14:useLocalDpi xmlns:a14="http://schemas.microsoft.com/office/drawing/2010/main" val="0"/>
                        </a:ext>
                      </a:extLst>
                    </a:blip>
                    <a:stretch>
                      <a:fillRect/>
                    </a:stretch>
                  </pic:blipFill>
                  <pic:spPr>
                    <a:xfrm>
                      <a:off x="0" y="0"/>
                      <a:ext cx="5056113" cy="2490603"/>
                    </a:xfrm>
                    <a:prstGeom prst="rect">
                      <a:avLst/>
                    </a:prstGeom>
                  </pic:spPr>
                </pic:pic>
              </a:graphicData>
            </a:graphic>
          </wp:inline>
        </w:drawing>
      </w:r>
    </w:p>
    <w:p w14:paraId="4C450EF6" w14:textId="73096C0F" w:rsidR="008D5ADB" w:rsidRPr="00BF249F" w:rsidRDefault="008D5ADB" w:rsidP="00673F30">
      <w:pPr>
        <w:pStyle w:val="CVFigureCaption"/>
        <w:tabs>
          <w:tab w:val="left" w:pos="1134"/>
        </w:tabs>
      </w:pPr>
      <w:r w:rsidRPr="00BF249F">
        <w:t xml:space="preserve">Audit Trail Reports–User </w:t>
      </w:r>
      <w:r w:rsidR="00A223A8" w:rsidRPr="00BF249F">
        <w:t xml:space="preserve">login </w:t>
      </w:r>
      <w:r w:rsidRPr="00BF249F">
        <w:t xml:space="preserve">audit </w:t>
      </w:r>
      <w:r w:rsidR="00A223A8" w:rsidRPr="00BF249F">
        <w:t>log</w:t>
      </w:r>
    </w:p>
    <w:p w14:paraId="3A104359" w14:textId="77777777" w:rsidR="00C4494E" w:rsidRPr="00BF249F" w:rsidRDefault="00C4494E" w:rsidP="00C4494E">
      <w:pPr>
        <w:pStyle w:val="ListNumber"/>
      </w:pPr>
      <w:r w:rsidRPr="00BF249F">
        <w:t xml:space="preserve">Select the </w:t>
      </w:r>
      <w:r w:rsidRPr="00BF249F">
        <w:rPr>
          <w:b/>
        </w:rPr>
        <w:t>Export to CSV</w:t>
      </w:r>
      <w:r w:rsidRPr="00BF249F">
        <w:t xml:space="preserve"> button to save the report in a CSV file.</w:t>
      </w:r>
    </w:p>
    <w:p w14:paraId="5AEE2E29" w14:textId="77777777" w:rsidR="00C564D3" w:rsidRPr="00BF249F" w:rsidRDefault="00C564D3" w:rsidP="00C564D3">
      <w:pPr>
        <w:pStyle w:val="CVChapterBodyCopy"/>
      </w:pPr>
      <w:r w:rsidRPr="00BF249F">
        <w:t>Coreo View exports the report details to a CSV file. The CSV file is saved with the report-type name and the period for which it is generated.</w:t>
      </w:r>
    </w:p>
    <w:p w14:paraId="78A45861" w14:textId="3FA695A3" w:rsidR="00E66E6D" w:rsidRPr="00BF249F" w:rsidRDefault="00E66E6D" w:rsidP="00477348">
      <w:pPr>
        <w:pStyle w:val="ListNumber"/>
      </w:pPr>
      <w:r w:rsidRPr="00BF249F">
        <w:t xml:space="preserve">Similarly, to generate the patient audit log, select the </w:t>
      </w:r>
      <w:r w:rsidRPr="00BF249F">
        <w:rPr>
          <w:b/>
        </w:rPr>
        <w:t>Patient</w:t>
      </w:r>
      <w:r w:rsidRPr="00BF249F">
        <w:t xml:space="preserve"> radio button</w:t>
      </w:r>
      <w:r w:rsidR="00477348" w:rsidRPr="00BF249F">
        <w:t xml:space="preserve"> for</w:t>
      </w:r>
      <w:r w:rsidRPr="00BF249F">
        <w:t xml:space="preserve"> the patient for whom you want to view the audit log</w:t>
      </w:r>
      <w:r w:rsidR="00477348" w:rsidRPr="00BF249F">
        <w:t>.</w:t>
      </w:r>
    </w:p>
    <w:p w14:paraId="5B08D044" w14:textId="230C37A8" w:rsidR="00477348" w:rsidRPr="00BF249F" w:rsidRDefault="00477348" w:rsidP="00477348">
      <w:pPr>
        <w:pStyle w:val="ListNumber"/>
      </w:pPr>
      <w:r w:rsidRPr="00BF249F">
        <w:t xml:space="preserve">In the </w:t>
      </w:r>
      <w:r w:rsidRPr="00BF249F">
        <w:rPr>
          <w:b/>
        </w:rPr>
        <w:t>Search and Select</w:t>
      </w:r>
      <w:r w:rsidRPr="00BF249F">
        <w:t xml:space="preserve"> field, choose the patient</w:t>
      </w:r>
      <w:r w:rsidR="00A25E67" w:rsidRPr="00BF249F">
        <w:t xml:space="preserve"> name</w:t>
      </w:r>
      <w:r w:rsidRPr="00BF249F">
        <w:t>.</w:t>
      </w:r>
    </w:p>
    <w:p w14:paraId="40E85978" w14:textId="0E3087E0" w:rsidR="00477348" w:rsidRPr="00BF249F" w:rsidRDefault="00477348" w:rsidP="00477348">
      <w:pPr>
        <w:pStyle w:val="ListNumber"/>
      </w:pPr>
      <w:r w:rsidRPr="00BF249F">
        <w:t xml:space="preserve">Select the date range in the </w:t>
      </w:r>
      <w:r w:rsidRPr="00BF249F">
        <w:rPr>
          <w:b/>
        </w:rPr>
        <w:t>Start Date</w:t>
      </w:r>
      <w:r w:rsidRPr="00BF249F">
        <w:t xml:space="preserve"> and </w:t>
      </w:r>
      <w:r w:rsidRPr="00BF249F">
        <w:rPr>
          <w:b/>
        </w:rPr>
        <w:t>End Date</w:t>
      </w:r>
      <w:r w:rsidR="00A25E67" w:rsidRPr="00BF249F">
        <w:t xml:space="preserve"> boxes, and click </w:t>
      </w:r>
      <w:r w:rsidR="00A25E67" w:rsidRPr="00BF249F">
        <w:rPr>
          <w:b/>
        </w:rPr>
        <w:t>OK</w:t>
      </w:r>
      <w:r w:rsidR="00A25E67" w:rsidRPr="00BF249F">
        <w:t xml:space="preserve"> to view the patient audit log report.</w:t>
      </w:r>
    </w:p>
    <w:p w14:paraId="76D9528C" w14:textId="3FCEA09D" w:rsidR="00A25E67" w:rsidRPr="00BF249F" w:rsidRDefault="00A25E67" w:rsidP="005538F8">
      <w:pPr>
        <w:pStyle w:val="ListNumber"/>
      </w:pPr>
      <w:r w:rsidRPr="00BF249F">
        <w:lastRenderedPageBreak/>
        <w:t xml:space="preserve">Likewise, </w:t>
      </w:r>
      <w:r w:rsidR="005538F8" w:rsidRPr="00BF249F">
        <w:t xml:space="preserve">to generate the report audit log, select the </w:t>
      </w:r>
      <w:r w:rsidR="005538F8" w:rsidRPr="00BF249F">
        <w:rPr>
          <w:b/>
        </w:rPr>
        <w:t>Report</w:t>
      </w:r>
      <w:r w:rsidR="005538F8" w:rsidRPr="00BF249F">
        <w:t xml:space="preserve"> radio button and follow the steps as explained for the other two audit log reports.</w:t>
      </w:r>
    </w:p>
    <w:p w14:paraId="72875D90" w14:textId="071BA76D" w:rsidR="007E7AD6" w:rsidRPr="00BF249F" w:rsidRDefault="00A25E67" w:rsidP="007E7AD6">
      <w:pPr>
        <w:pStyle w:val="CVChapterBodyCopy"/>
      </w:pPr>
      <w:r w:rsidRPr="00BF249F">
        <w:t>The f</w:t>
      </w:r>
      <w:r w:rsidR="00E66E6D" w:rsidRPr="00BF249F">
        <w:t>ie</w:t>
      </w:r>
      <w:r w:rsidRPr="00BF249F">
        <w:t>ld names are the same in all the three (</w:t>
      </w:r>
      <w:r w:rsidRPr="00BF249F">
        <w:rPr>
          <w:b/>
        </w:rPr>
        <w:t xml:space="preserve">User, Patient, </w:t>
      </w:r>
      <w:r w:rsidRPr="00BF249F">
        <w:t>and</w:t>
      </w:r>
      <w:r w:rsidRPr="00BF249F">
        <w:rPr>
          <w:b/>
        </w:rPr>
        <w:t xml:space="preserve"> Report</w:t>
      </w:r>
      <w:r w:rsidRPr="00BF249F">
        <w:t xml:space="preserve">) audit log </w:t>
      </w:r>
      <w:r w:rsidR="00ED13A8" w:rsidRPr="00BF249F">
        <w:t>reports:</w:t>
      </w:r>
      <w:r w:rsidR="00D24295" w:rsidRPr="00BF249F">
        <w:t xml:space="preserve"> </w:t>
      </w:r>
      <w:r w:rsidR="007E7AD6" w:rsidRPr="00BF249F">
        <w:rPr>
          <w:b/>
        </w:rPr>
        <w:t xml:space="preserve">Date, Login Email, User First Name, User Last Name, User Role, Patient Last Name, Patient First Name, DOB, Gender, Coreo MPI, Action, Module, </w:t>
      </w:r>
      <w:r w:rsidR="00ED13A8" w:rsidRPr="00BF249F">
        <w:t>and</w:t>
      </w:r>
      <w:r w:rsidR="00ED13A8" w:rsidRPr="00BF249F">
        <w:rPr>
          <w:b/>
        </w:rPr>
        <w:t xml:space="preserve"> </w:t>
      </w:r>
      <w:r w:rsidR="007E7AD6" w:rsidRPr="00BF249F">
        <w:rPr>
          <w:b/>
        </w:rPr>
        <w:t>Description</w:t>
      </w:r>
    </w:p>
    <w:p w14:paraId="6F67BC97" w14:textId="559F1520" w:rsidR="00842006" w:rsidRPr="00BF249F" w:rsidRDefault="00ED13A8" w:rsidP="002D679B">
      <w:pPr>
        <w:pStyle w:val="CVChapterBodyCopy"/>
      </w:pPr>
      <w:r w:rsidRPr="00BF249F">
        <w:t xml:space="preserve">However, </w:t>
      </w:r>
      <w:r w:rsidR="00810124" w:rsidRPr="00BF249F">
        <w:t>values</w:t>
      </w:r>
      <w:r w:rsidR="00415FF8" w:rsidRPr="00BF249F">
        <w:t xml:space="preserve"> </w:t>
      </w:r>
      <w:r w:rsidR="00D24295" w:rsidRPr="00BF249F">
        <w:t xml:space="preserve">are displayed </w:t>
      </w:r>
      <w:r w:rsidR="00A159E1" w:rsidRPr="00BF249F">
        <w:t>only in those related fields based on the</w:t>
      </w:r>
      <w:r w:rsidR="00415FF8" w:rsidRPr="00BF249F">
        <w:t xml:space="preserve"> type (</w:t>
      </w:r>
      <w:r w:rsidR="00415FF8" w:rsidRPr="00BF249F">
        <w:rPr>
          <w:b/>
        </w:rPr>
        <w:t>User</w:t>
      </w:r>
      <w:r w:rsidR="00415FF8" w:rsidRPr="00BF249F">
        <w:t xml:space="preserve">, </w:t>
      </w:r>
      <w:r w:rsidR="00415FF8" w:rsidRPr="00BF249F">
        <w:rPr>
          <w:b/>
        </w:rPr>
        <w:t>Patient</w:t>
      </w:r>
      <w:r w:rsidR="00415FF8" w:rsidRPr="00BF249F">
        <w:t xml:space="preserve">, and </w:t>
      </w:r>
      <w:r w:rsidR="00415FF8" w:rsidRPr="00BF249F">
        <w:rPr>
          <w:b/>
        </w:rPr>
        <w:t>Report</w:t>
      </w:r>
      <w:r w:rsidR="00415FF8" w:rsidRPr="00BF249F">
        <w:t>) of the audit log report.</w:t>
      </w:r>
      <w:r w:rsidR="00810124" w:rsidRPr="00BF249F">
        <w:t xml:space="preserve"> The non-related fields display the value “</w:t>
      </w:r>
      <w:r w:rsidR="00810124" w:rsidRPr="00BF249F">
        <w:rPr>
          <w:b/>
        </w:rPr>
        <w:t>NA</w:t>
      </w:r>
      <w:r w:rsidR="00A159E1" w:rsidRPr="00BF249F">
        <w:t>.</w:t>
      </w:r>
      <w:r w:rsidR="00810124" w:rsidRPr="00BF249F">
        <w:t>”</w:t>
      </w:r>
    </w:p>
    <w:p w14:paraId="52FA4CD5" w14:textId="7C91D9E2" w:rsidR="00842006" w:rsidRPr="00BF249F" w:rsidRDefault="00842006" w:rsidP="00572C74">
      <w:pPr>
        <w:pStyle w:val="Heading2"/>
        <w:tabs>
          <w:tab w:val="clear" w:pos="450"/>
          <w:tab w:val="left" w:pos="567"/>
        </w:tabs>
      </w:pPr>
      <w:bookmarkStart w:id="285" w:name="_Toc34776338"/>
      <w:bookmarkStart w:id="286" w:name="_Toc34776865"/>
      <w:r w:rsidRPr="00BF249F">
        <w:t>Automation Logs</w:t>
      </w:r>
      <w:bookmarkEnd w:id="285"/>
      <w:bookmarkEnd w:id="286"/>
    </w:p>
    <w:p w14:paraId="3D16BEA1" w14:textId="7A6AAF7E" w:rsidR="001742DD" w:rsidRPr="00BF249F" w:rsidRDefault="001742DD" w:rsidP="001742DD">
      <w:pPr>
        <w:pStyle w:val="CVTabletext"/>
      </w:pPr>
      <w:r w:rsidRPr="00BF249F">
        <w:t xml:space="preserve">Follow these steps to generate the </w:t>
      </w:r>
      <w:r w:rsidRPr="00BF249F">
        <w:rPr>
          <w:b/>
        </w:rPr>
        <w:t>Automation Log</w:t>
      </w:r>
      <w:r w:rsidR="00C26369" w:rsidRPr="00BF249F">
        <w:rPr>
          <w:b/>
        </w:rPr>
        <w:t xml:space="preserve"> </w:t>
      </w:r>
      <w:r w:rsidR="00C26369" w:rsidRPr="00BF249F">
        <w:t>reports</w:t>
      </w:r>
      <w:r w:rsidRPr="00BF249F">
        <w:t>:</w:t>
      </w:r>
    </w:p>
    <w:p w14:paraId="2C9BFDDB" w14:textId="581B7E11" w:rsidR="001742DD" w:rsidRPr="00BF249F" w:rsidRDefault="001742DD" w:rsidP="000C4889">
      <w:pPr>
        <w:pStyle w:val="ListNumber"/>
        <w:numPr>
          <w:ilvl w:val="0"/>
          <w:numId w:val="89"/>
        </w:numPr>
      </w:pPr>
      <w:r w:rsidRPr="00BF249F">
        <w:t xml:space="preserve">On the side menu, select </w:t>
      </w:r>
      <w:r w:rsidRPr="00BF249F">
        <w:rPr>
          <w:b/>
        </w:rPr>
        <w:t>Reports</w:t>
      </w:r>
      <w:r w:rsidRPr="00BF249F">
        <w:t xml:space="preserve"> to open the </w:t>
      </w:r>
      <w:r w:rsidRPr="00BF249F">
        <w:rPr>
          <w:b/>
        </w:rPr>
        <w:t>Reports</w:t>
      </w:r>
      <w:r w:rsidRPr="00BF249F">
        <w:t xml:space="preserve"> window and then select </w:t>
      </w:r>
      <w:r w:rsidR="009D60D7" w:rsidRPr="00BF249F">
        <w:rPr>
          <w:b/>
        </w:rPr>
        <w:t>Automation</w:t>
      </w:r>
      <w:r w:rsidRPr="00BF249F">
        <w:rPr>
          <w:b/>
        </w:rPr>
        <w:t xml:space="preserve"> Logs</w:t>
      </w:r>
      <w:r w:rsidRPr="00BF249F">
        <w:t xml:space="preserve"> to open the </w:t>
      </w:r>
      <w:r w:rsidR="009D60D7" w:rsidRPr="00BF249F">
        <w:rPr>
          <w:b/>
        </w:rPr>
        <w:t>Automation Log</w:t>
      </w:r>
      <w:r w:rsidRPr="00BF249F">
        <w:rPr>
          <w:b/>
        </w:rPr>
        <w:t xml:space="preserve"> </w:t>
      </w:r>
      <w:r w:rsidRPr="00BF249F">
        <w:t>tab page.</w:t>
      </w:r>
    </w:p>
    <w:p w14:paraId="02609CD4" w14:textId="16E1B012" w:rsidR="00842006" w:rsidRPr="00BF249F" w:rsidRDefault="00D97A5F" w:rsidP="0017412F">
      <w:pPr>
        <w:pStyle w:val="CVFigure"/>
      </w:pPr>
      <w:r w:rsidRPr="00BF249F">
        <w:drawing>
          <wp:inline distT="0" distB="0" distL="0" distR="0" wp14:anchorId="6B2C55F0" wp14:editId="04612FEF">
            <wp:extent cx="4724400" cy="2075127"/>
            <wp:effectExtent l="0" t="0" r="0"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FIGURE 182 AUTOMATION LOG TAB PAGE.png"/>
                    <pic:cNvPicPr/>
                  </pic:nvPicPr>
                  <pic:blipFill>
                    <a:blip r:embed="rId387">
                      <a:extLst>
                        <a:ext uri="{28A0092B-C50C-407E-A947-70E740481C1C}">
                          <a14:useLocalDpi xmlns:a14="http://schemas.microsoft.com/office/drawing/2010/main" val="0"/>
                        </a:ext>
                      </a:extLst>
                    </a:blip>
                    <a:stretch>
                      <a:fillRect/>
                    </a:stretch>
                  </pic:blipFill>
                  <pic:spPr>
                    <a:xfrm>
                      <a:off x="0" y="0"/>
                      <a:ext cx="4742705" cy="2083167"/>
                    </a:xfrm>
                    <a:prstGeom prst="rect">
                      <a:avLst/>
                    </a:prstGeom>
                  </pic:spPr>
                </pic:pic>
              </a:graphicData>
            </a:graphic>
          </wp:inline>
        </w:drawing>
      </w:r>
    </w:p>
    <w:p w14:paraId="7655552C" w14:textId="3FF139CB" w:rsidR="0017412F" w:rsidRPr="00BF249F" w:rsidRDefault="00D97A5F" w:rsidP="00673F30">
      <w:pPr>
        <w:pStyle w:val="CVFigureCaption"/>
        <w:tabs>
          <w:tab w:val="left" w:pos="1134"/>
        </w:tabs>
      </w:pPr>
      <w:r w:rsidRPr="00BF249F">
        <w:t>Automation Log tab page</w:t>
      </w:r>
    </w:p>
    <w:p w14:paraId="75DC570F" w14:textId="2A522F18" w:rsidR="0017412F" w:rsidRPr="00BF249F" w:rsidRDefault="00CA3A7C" w:rsidP="00006CCE">
      <w:pPr>
        <w:pStyle w:val="ListNumber"/>
      </w:pPr>
      <w:r w:rsidRPr="00BF249F">
        <w:t xml:space="preserve">Select the option for which you want generate the automation log in the </w:t>
      </w:r>
      <w:r w:rsidRPr="00BF249F">
        <w:rPr>
          <w:b/>
        </w:rPr>
        <w:t>Module</w:t>
      </w:r>
      <w:r w:rsidRPr="00BF249F">
        <w:t xml:space="preserve"> drop-down box.</w:t>
      </w:r>
    </w:p>
    <w:p w14:paraId="79F727B4" w14:textId="49D0F23B" w:rsidR="001A5A55" w:rsidRPr="00BF249F" w:rsidRDefault="00C5150B" w:rsidP="00006CCE">
      <w:pPr>
        <w:pStyle w:val="ListNumber"/>
      </w:pPr>
      <w:r w:rsidRPr="00BF249F">
        <w:t xml:space="preserve">In the </w:t>
      </w:r>
      <w:r w:rsidRPr="00BF249F">
        <w:rPr>
          <w:b/>
        </w:rPr>
        <w:t>Exception</w:t>
      </w:r>
      <w:r w:rsidRPr="00BF249F">
        <w:t xml:space="preserve"> </w:t>
      </w:r>
      <w:r w:rsidRPr="00BF249F">
        <w:rPr>
          <w:b/>
        </w:rPr>
        <w:t>Type</w:t>
      </w:r>
      <w:r w:rsidRPr="00BF249F">
        <w:t xml:space="preserve"> d</w:t>
      </w:r>
      <w:r w:rsidR="00130EDC" w:rsidRPr="00BF249F">
        <w:t xml:space="preserve">rop-down box, </w:t>
      </w:r>
      <w:r w:rsidR="00CC7FED" w:rsidRPr="00BF249F">
        <w:t>select from the following options:</w:t>
      </w:r>
    </w:p>
    <w:p w14:paraId="6FE9AEE7" w14:textId="3F0DA96D" w:rsidR="00CC7FED" w:rsidRPr="00BF249F" w:rsidRDefault="00CC7FED" w:rsidP="00572C74">
      <w:pPr>
        <w:pStyle w:val="ListBullet"/>
        <w:rPr>
          <w:b/>
        </w:rPr>
      </w:pPr>
      <w:r w:rsidRPr="00BF249F">
        <w:rPr>
          <w:b/>
        </w:rPr>
        <w:t>All</w:t>
      </w:r>
    </w:p>
    <w:p w14:paraId="0A2998DC" w14:textId="3A150AFC" w:rsidR="00CC7FED" w:rsidRPr="00BF249F" w:rsidRDefault="00CC7FED" w:rsidP="00572C74">
      <w:pPr>
        <w:pStyle w:val="ListBullet"/>
        <w:rPr>
          <w:b/>
        </w:rPr>
      </w:pPr>
      <w:r w:rsidRPr="00BF249F">
        <w:rPr>
          <w:b/>
        </w:rPr>
        <w:t>Successful</w:t>
      </w:r>
    </w:p>
    <w:p w14:paraId="54532E74" w14:textId="08B408E6" w:rsidR="00CC7FED" w:rsidRPr="00BF249F" w:rsidRDefault="00CC7FED" w:rsidP="00572C74">
      <w:pPr>
        <w:pStyle w:val="ListBullet"/>
        <w:rPr>
          <w:b/>
        </w:rPr>
      </w:pPr>
      <w:r w:rsidRPr="00BF249F">
        <w:rPr>
          <w:b/>
        </w:rPr>
        <w:t>Warning</w:t>
      </w:r>
    </w:p>
    <w:p w14:paraId="7DC60670" w14:textId="77DA8F1B" w:rsidR="00CC7FED" w:rsidRPr="00BF249F" w:rsidRDefault="00CC7FED" w:rsidP="00572C74">
      <w:pPr>
        <w:pStyle w:val="ListBullet"/>
        <w:rPr>
          <w:b/>
        </w:rPr>
      </w:pPr>
      <w:r w:rsidRPr="00BF249F">
        <w:rPr>
          <w:b/>
        </w:rPr>
        <w:t>Error</w:t>
      </w:r>
    </w:p>
    <w:p w14:paraId="16B0EBFB" w14:textId="24416389" w:rsidR="00CC7FED" w:rsidRPr="00BF249F" w:rsidRDefault="00CC7FED" w:rsidP="00572C74">
      <w:pPr>
        <w:pStyle w:val="ListBullet"/>
        <w:rPr>
          <w:b/>
        </w:rPr>
      </w:pPr>
      <w:r w:rsidRPr="00BF249F">
        <w:rPr>
          <w:b/>
        </w:rPr>
        <w:t>Sync Error</w:t>
      </w:r>
    </w:p>
    <w:p w14:paraId="7B94553C" w14:textId="668A17DF" w:rsidR="00CC7FED" w:rsidRPr="00BF249F" w:rsidRDefault="00CC7FED" w:rsidP="00572C74">
      <w:pPr>
        <w:pStyle w:val="ListBullet"/>
        <w:rPr>
          <w:b/>
        </w:rPr>
      </w:pPr>
      <w:r w:rsidRPr="00BF249F">
        <w:rPr>
          <w:b/>
        </w:rPr>
        <w:t>Successful-Updated</w:t>
      </w:r>
    </w:p>
    <w:p w14:paraId="5AC2B042" w14:textId="642BD748" w:rsidR="00CC7FED" w:rsidRPr="00BF249F" w:rsidRDefault="00B047C2" w:rsidP="00572C74">
      <w:pPr>
        <w:pStyle w:val="ListBullet"/>
        <w:rPr>
          <w:b/>
        </w:rPr>
      </w:pPr>
      <w:r w:rsidRPr="00BF249F">
        <w:rPr>
          <w:b/>
        </w:rPr>
        <w:t>Warning-Updated</w:t>
      </w:r>
    </w:p>
    <w:p w14:paraId="00EEBF00" w14:textId="0C361713" w:rsidR="00B047C2" w:rsidRPr="00BF249F" w:rsidRDefault="00B047C2" w:rsidP="00572C74">
      <w:pPr>
        <w:pStyle w:val="ListBullet"/>
        <w:rPr>
          <w:b/>
        </w:rPr>
      </w:pPr>
      <w:r w:rsidRPr="00BF249F">
        <w:rPr>
          <w:b/>
        </w:rPr>
        <w:t>Error-Updated</w:t>
      </w:r>
    </w:p>
    <w:p w14:paraId="51797662" w14:textId="5E611446" w:rsidR="00EC6679" w:rsidRPr="00BF249F" w:rsidRDefault="00EC6679" w:rsidP="00EC6679">
      <w:pPr>
        <w:pStyle w:val="ListNumber"/>
      </w:pPr>
      <w:r w:rsidRPr="00BF249F">
        <w:lastRenderedPageBreak/>
        <w:t xml:space="preserve">In the </w:t>
      </w:r>
      <w:r w:rsidRPr="00BF249F">
        <w:rPr>
          <w:b/>
        </w:rPr>
        <w:t>Start</w:t>
      </w:r>
      <w:r w:rsidRPr="00BF249F">
        <w:t xml:space="preserve"> </w:t>
      </w:r>
      <w:r w:rsidRPr="00BF249F">
        <w:rPr>
          <w:b/>
        </w:rPr>
        <w:t>Date</w:t>
      </w:r>
      <w:r w:rsidRPr="00BF249F">
        <w:t xml:space="preserve"> box, enter the starting date for the period for which you want to generate the </w:t>
      </w:r>
      <w:r w:rsidR="00B66D5A" w:rsidRPr="00BF249F">
        <w:t>automation</w:t>
      </w:r>
      <w:r w:rsidRPr="00BF249F">
        <w:t xml:space="preserve"> log report.</w:t>
      </w:r>
    </w:p>
    <w:p w14:paraId="3BBF711B" w14:textId="0D216906" w:rsidR="00EC6679" w:rsidRPr="00BF249F" w:rsidRDefault="00EC6679" w:rsidP="00EC6679">
      <w:pPr>
        <w:pStyle w:val="ListNumber"/>
      </w:pPr>
      <w:r w:rsidRPr="00BF249F">
        <w:t xml:space="preserve">In the </w:t>
      </w:r>
      <w:r w:rsidRPr="00BF249F">
        <w:rPr>
          <w:b/>
        </w:rPr>
        <w:t>End Date</w:t>
      </w:r>
      <w:r w:rsidRPr="00BF249F">
        <w:t xml:space="preserve"> box, enter the ending date of the period for which you want to generate the </w:t>
      </w:r>
      <w:r w:rsidR="00B66D5A" w:rsidRPr="00BF249F">
        <w:t>automation log</w:t>
      </w:r>
      <w:r w:rsidRPr="00BF249F">
        <w:t xml:space="preserve"> report.</w:t>
      </w:r>
    </w:p>
    <w:p w14:paraId="55C6B37D" w14:textId="7379D5F7" w:rsidR="00C0350A" w:rsidRPr="00BF249F" w:rsidRDefault="00C0350A" w:rsidP="00C0350A">
      <w:pPr>
        <w:pStyle w:val="ListNumber"/>
      </w:pPr>
      <w:r w:rsidRPr="00BF249F">
        <w:t xml:space="preserve">Select the </w:t>
      </w:r>
      <w:r w:rsidRPr="00BF249F">
        <w:rPr>
          <w:b/>
        </w:rPr>
        <w:t>OK</w:t>
      </w:r>
      <w:r w:rsidRPr="00BF249F">
        <w:t xml:space="preserve"> button to generate the automation log for the selected criteria.</w:t>
      </w:r>
    </w:p>
    <w:p w14:paraId="4516864F" w14:textId="2FCCE7EA" w:rsidR="001A5A55" w:rsidRPr="00BF249F" w:rsidRDefault="00280ABF" w:rsidP="00AC73DF">
      <w:pPr>
        <w:pStyle w:val="CVFigure"/>
      </w:pPr>
      <w:r w:rsidRPr="00BF249F">
        <w:drawing>
          <wp:inline distT="0" distB="0" distL="0" distR="0" wp14:anchorId="62E9C955" wp14:editId="0C2A4032">
            <wp:extent cx="5000625" cy="2338834"/>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FIGURE 183 AUTOMATION LOG REPORT.png"/>
                    <pic:cNvPicPr/>
                  </pic:nvPicPr>
                  <pic:blipFill>
                    <a:blip r:embed="rId388">
                      <a:extLst>
                        <a:ext uri="{28A0092B-C50C-407E-A947-70E740481C1C}">
                          <a14:useLocalDpi xmlns:a14="http://schemas.microsoft.com/office/drawing/2010/main" val="0"/>
                        </a:ext>
                      </a:extLst>
                    </a:blip>
                    <a:stretch>
                      <a:fillRect/>
                    </a:stretch>
                  </pic:blipFill>
                  <pic:spPr>
                    <a:xfrm>
                      <a:off x="0" y="0"/>
                      <a:ext cx="5019097" cy="2347473"/>
                    </a:xfrm>
                    <a:prstGeom prst="rect">
                      <a:avLst/>
                    </a:prstGeom>
                  </pic:spPr>
                </pic:pic>
              </a:graphicData>
            </a:graphic>
          </wp:inline>
        </w:drawing>
      </w:r>
    </w:p>
    <w:p w14:paraId="7D922349" w14:textId="32D60961" w:rsidR="001A5A55" w:rsidRPr="00BF249F" w:rsidRDefault="00AC73DF" w:rsidP="00673F30">
      <w:pPr>
        <w:pStyle w:val="CVFigureCaption"/>
        <w:tabs>
          <w:tab w:val="left" w:pos="1134"/>
        </w:tabs>
      </w:pPr>
      <w:r w:rsidRPr="00BF249F">
        <w:t>Automation Log report</w:t>
      </w:r>
    </w:p>
    <w:p w14:paraId="3791A37C" w14:textId="15F0BC8F" w:rsidR="00192E16" w:rsidRPr="00BF249F" w:rsidRDefault="00192E16" w:rsidP="00192E16">
      <w:pPr>
        <w:pStyle w:val="CVChapterBodyCopy"/>
      </w:pPr>
      <w:r w:rsidRPr="00BF249F">
        <w:t>The automation log report displays successful events, warnings, and errors (for example, errors due to incomplete ADT data from the automation source).</w:t>
      </w:r>
    </w:p>
    <w:p w14:paraId="4F7E6AA7" w14:textId="0EAF2518" w:rsidR="00081EA1" w:rsidRPr="00BF249F" w:rsidRDefault="00081EA1" w:rsidP="00ED0D6C">
      <w:pPr>
        <w:pStyle w:val="ListBullet"/>
      </w:pPr>
      <w:r w:rsidRPr="00BF249F">
        <w:rPr>
          <w:b/>
        </w:rPr>
        <w:t>Log ID</w:t>
      </w:r>
      <w:r w:rsidRPr="00BF249F">
        <w:t>: Co</w:t>
      </w:r>
      <w:r w:rsidR="006E1311" w:rsidRPr="00BF249F">
        <w:t>r</w:t>
      </w:r>
      <w:r w:rsidRPr="00BF249F">
        <w:t>e</w:t>
      </w:r>
      <w:r w:rsidR="006E1311" w:rsidRPr="00BF249F">
        <w:t>o</w:t>
      </w:r>
      <w:r w:rsidRPr="00BF249F">
        <w:t xml:space="preserve"> View generates a </w:t>
      </w:r>
      <w:r w:rsidR="006E1311" w:rsidRPr="00BF249F">
        <w:t>l</w:t>
      </w:r>
      <w:r w:rsidRPr="00BF249F">
        <w:t>og identification number for each event.</w:t>
      </w:r>
    </w:p>
    <w:p w14:paraId="2999B2B5" w14:textId="79B3BD1B" w:rsidR="00081EA1" w:rsidRPr="00BF249F" w:rsidRDefault="00081EA1" w:rsidP="00ED0D6C">
      <w:pPr>
        <w:pStyle w:val="ListBullet"/>
      </w:pPr>
      <w:r w:rsidRPr="00BF249F">
        <w:rPr>
          <w:b/>
        </w:rPr>
        <w:t>Event Type</w:t>
      </w:r>
      <w:r w:rsidRPr="00BF249F">
        <w:t xml:space="preserve">: The option that you have selected in the </w:t>
      </w:r>
      <w:r w:rsidRPr="00BF249F">
        <w:rPr>
          <w:b/>
        </w:rPr>
        <w:t>Module</w:t>
      </w:r>
      <w:r w:rsidRPr="00BF249F">
        <w:t xml:space="preserve"> filed.</w:t>
      </w:r>
    </w:p>
    <w:p w14:paraId="72B8A997" w14:textId="4242F1FD" w:rsidR="00081EA1" w:rsidRPr="00BF249F" w:rsidRDefault="00081EA1" w:rsidP="00ED0D6C">
      <w:pPr>
        <w:pStyle w:val="ListBullet"/>
      </w:pPr>
      <w:r w:rsidRPr="00BF249F">
        <w:rPr>
          <w:b/>
        </w:rPr>
        <w:t>Event</w:t>
      </w:r>
      <w:r w:rsidRPr="00BF249F">
        <w:t xml:space="preserve"> </w:t>
      </w:r>
      <w:r w:rsidRPr="00BF249F">
        <w:rPr>
          <w:b/>
        </w:rPr>
        <w:t>D</w:t>
      </w:r>
      <w:r w:rsidR="00242F4C" w:rsidRPr="00BF249F">
        <w:rPr>
          <w:b/>
        </w:rPr>
        <w:t>e</w:t>
      </w:r>
      <w:r w:rsidRPr="00BF249F">
        <w:rPr>
          <w:b/>
        </w:rPr>
        <w:t>scription</w:t>
      </w:r>
      <w:r w:rsidR="00242F4C" w:rsidRPr="00BF249F">
        <w:t>: The description of the event</w:t>
      </w:r>
      <w:r w:rsidR="000A6FA6" w:rsidRPr="00BF249F">
        <w:t xml:space="preserve"> that has come from the </w:t>
      </w:r>
      <w:r w:rsidR="009D59D3" w:rsidRPr="00BF249F">
        <w:t>HL7 file</w:t>
      </w:r>
      <w:r w:rsidR="000A6FA6" w:rsidRPr="00BF249F">
        <w:t>, and</w:t>
      </w:r>
      <w:r w:rsidR="00242F4C" w:rsidRPr="00BF249F">
        <w:t xml:space="preserve"> in</w:t>
      </w:r>
      <w:r w:rsidR="000A6FA6" w:rsidRPr="00BF249F">
        <w:t>cludes</w:t>
      </w:r>
      <w:r w:rsidR="00242F4C" w:rsidRPr="00BF249F">
        <w:t xml:space="preserve"> </w:t>
      </w:r>
      <w:r w:rsidR="006E1311" w:rsidRPr="00BF249F">
        <w:t>de</w:t>
      </w:r>
      <w:r w:rsidR="000A6FA6" w:rsidRPr="00BF249F">
        <w:t xml:space="preserve">tails such as </w:t>
      </w:r>
      <w:r w:rsidR="00242F4C" w:rsidRPr="00BF249F">
        <w:t xml:space="preserve">whether the event was executed successfully, or has the event execution failed, </w:t>
      </w:r>
      <w:r w:rsidR="006E1311" w:rsidRPr="00BF249F">
        <w:t xml:space="preserve">and </w:t>
      </w:r>
      <w:r w:rsidR="00242F4C" w:rsidRPr="00BF249F">
        <w:t xml:space="preserve">the date and time of </w:t>
      </w:r>
      <w:r w:rsidR="000A6FA6" w:rsidRPr="00BF249F">
        <w:t>the event</w:t>
      </w:r>
      <w:r w:rsidR="00242F4C" w:rsidRPr="00BF249F">
        <w:t xml:space="preserve"> o</w:t>
      </w:r>
      <w:r w:rsidR="006E1311" w:rsidRPr="00BF249F">
        <w:t>ccurre</w:t>
      </w:r>
      <w:r w:rsidR="000A6FA6" w:rsidRPr="00BF249F">
        <w:t>nce.</w:t>
      </w:r>
    </w:p>
    <w:p w14:paraId="56857EFA" w14:textId="152F01F3" w:rsidR="00081EA1" w:rsidRPr="00BF249F" w:rsidRDefault="00081EA1" w:rsidP="00ED0D6C">
      <w:pPr>
        <w:pStyle w:val="ListBullet"/>
      </w:pPr>
      <w:r w:rsidRPr="00BF249F">
        <w:rPr>
          <w:b/>
        </w:rPr>
        <w:t>MPI</w:t>
      </w:r>
      <w:r w:rsidR="00242F4C" w:rsidRPr="00BF249F">
        <w:t>: The patient MPI</w:t>
      </w:r>
      <w:r w:rsidR="000A6FA6" w:rsidRPr="00BF249F">
        <w:t>, the Master Patient Index (MPI)</w:t>
      </w:r>
      <w:r w:rsidR="006E1311" w:rsidRPr="00BF249F">
        <w:t>,</w:t>
      </w:r>
      <w:r w:rsidR="000A6FA6" w:rsidRPr="00BF249F">
        <w:t xml:space="preserve"> is a unique identification number generated for each patient in Coreo.</w:t>
      </w:r>
    </w:p>
    <w:p w14:paraId="400328C1" w14:textId="79146485" w:rsidR="00081EA1" w:rsidRPr="00BF249F" w:rsidRDefault="00081EA1" w:rsidP="00ED0D6C">
      <w:pPr>
        <w:pStyle w:val="ListBullet"/>
      </w:pPr>
      <w:r w:rsidRPr="00BF249F">
        <w:rPr>
          <w:b/>
        </w:rPr>
        <w:t>Date</w:t>
      </w:r>
      <w:r w:rsidRPr="00BF249F">
        <w:t xml:space="preserve"> </w:t>
      </w:r>
      <w:r w:rsidRPr="00BF249F">
        <w:rPr>
          <w:b/>
        </w:rPr>
        <w:t>and</w:t>
      </w:r>
      <w:r w:rsidRPr="00BF249F">
        <w:t xml:space="preserve"> </w:t>
      </w:r>
      <w:r w:rsidRPr="00BF249F">
        <w:rPr>
          <w:b/>
        </w:rPr>
        <w:t>Time</w:t>
      </w:r>
      <w:r w:rsidR="00242F4C" w:rsidRPr="00BF249F">
        <w:t xml:space="preserve">: </w:t>
      </w:r>
      <w:r w:rsidR="000A6FA6" w:rsidRPr="00BF249F">
        <w:t xml:space="preserve">The </w:t>
      </w:r>
      <w:r w:rsidR="00242F4C" w:rsidRPr="00BF249F">
        <w:t>Event date and time</w:t>
      </w:r>
      <w:r w:rsidR="000A6FA6" w:rsidRPr="00BF249F">
        <w:t xml:space="preserve"> with respect to the Coreo View database</w:t>
      </w:r>
    </w:p>
    <w:p w14:paraId="39FECF4C" w14:textId="6FA58DA5" w:rsidR="00081EA1" w:rsidRPr="00BF249F" w:rsidRDefault="00081EA1" w:rsidP="00ED0D6C">
      <w:pPr>
        <w:pStyle w:val="ListBullet"/>
      </w:pPr>
      <w:r w:rsidRPr="00BF249F">
        <w:rPr>
          <w:b/>
        </w:rPr>
        <w:t>Exception</w:t>
      </w:r>
      <w:r w:rsidRPr="00BF249F">
        <w:t xml:space="preserve"> </w:t>
      </w:r>
      <w:r w:rsidRPr="00BF249F">
        <w:rPr>
          <w:b/>
        </w:rPr>
        <w:t>Type</w:t>
      </w:r>
      <w:r w:rsidR="000A6FA6" w:rsidRPr="00BF249F">
        <w:t>: T</w:t>
      </w:r>
      <w:r w:rsidR="00242F4C" w:rsidRPr="00BF249F">
        <w:t xml:space="preserve">he </w:t>
      </w:r>
      <w:r w:rsidR="000A6FA6" w:rsidRPr="00BF249F">
        <w:t>exception type that you have selected in the u</w:t>
      </w:r>
      <w:r w:rsidR="006E1311" w:rsidRPr="00BF249F">
        <w:t xml:space="preserve">pper </w:t>
      </w:r>
      <w:r w:rsidR="000A6FA6" w:rsidRPr="00BF249F">
        <w:t>pane of the window</w:t>
      </w:r>
    </w:p>
    <w:p w14:paraId="20FDA74C" w14:textId="1F93936B" w:rsidR="00081EA1" w:rsidRPr="00BF249F" w:rsidRDefault="00081EA1" w:rsidP="00ED0D6C">
      <w:pPr>
        <w:pStyle w:val="ListBullet"/>
      </w:pPr>
      <w:r w:rsidRPr="00BF249F">
        <w:rPr>
          <w:b/>
        </w:rPr>
        <w:t>Automated</w:t>
      </w:r>
      <w:r w:rsidRPr="00BF249F">
        <w:t xml:space="preserve"> </w:t>
      </w:r>
      <w:r w:rsidRPr="00BF249F">
        <w:rPr>
          <w:b/>
        </w:rPr>
        <w:t>Action</w:t>
      </w:r>
      <w:r w:rsidR="000A6FA6" w:rsidRPr="00BF249F">
        <w:t>: The action performed by Coreo View during the automated process</w:t>
      </w:r>
      <w:r w:rsidR="009D59D3" w:rsidRPr="00BF249F">
        <w:t xml:space="preserve"> in re</w:t>
      </w:r>
      <w:r w:rsidR="006E1311" w:rsidRPr="00BF249F">
        <w:t>s</w:t>
      </w:r>
      <w:r w:rsidR="009D59D3" w:rsidRPr="00BF249F">
        <w:t>ponse to the event that comes from the HL7 file.</w:t>
      </w:r>
    </w:p>
    <w:p w14:paraId="4A11D9FD" w14:textId="0E25BDD5" w:rsidR="00842006" w:rsidRPr="00596E87" w:rsidRDefault="00081EA1" w:rsidP="002D679B">
      <w:pPr>
        <w:pStyle w:val="ListBullet"/>
        <w:rPr>
          <w:b/>
        </w:rPr>
      </w:pPr>
      <w:r w:rsidRPr="00BF249F">
        <w:rPr>
          <w:b/>
        </w:rPr>
        <w:t>Edit</w:t>
      </w:r>
      <w:r w:rsidR="00334468" w:rsidRPr="00BF249F">
        <w:rPr>
          <w:b/>
        </w:rPr>
        <w:t xml:space="preserve"> </w:t>
      </w:r>
      <w:r w:rsidR="00334468" w:rsidRPr="00BF249F">
        <w:t>button</w:t>
      </w:r>
      <w:r w:rsidR="00334468" w:rsidRPr="00BF249F">
        <w:rPr>
          <w:b/>
        </w:rPr>
        <w:t xml:space="preserve">: </w:t>
      </w:r>
      <w:r w:rsidR="00F35451" w:rsidRPr="00BF249F">
        <w:t xml:space="preserve">For the </w:t>
      </w:r>
      <w:r w:rsidR="00334468" w:rsidRPr="00BF249F">
        <w:t xml:space="preserve">log of </w:t>
      </w:r>
      <w:r w:rsidR="00F35451" w:rsidRPr="00BF249F">
        <w:rPr>
          <w:b/>
        </w:rPr>
        <w:t xml:space="preserve">Module </w:t>
      </w:r>
      <w:r w:rsidR="00F35451" w:rsidRPr="00BF249F">
        <w:t xml:space="preserve">type, </w:t>
      </w:r>
      <w:r w:rsidR="00F35451" w:rsidRPr="00BF249F">
        <w:rPr>
          <w:b/>
        </w:rPr>
        <w:t>Admit</w:t>
      </w:r>
      <w:r w:rsidR="00334468" w:rsidRPr="00BF249F">
        <w:rPr>
          <w:b/>
        </w:rPr>
        <w:t xml:space="preserve"> Event</w:t>
      </w:r>
      <w:r w:rsidR="00F35451" w:rsidRPr="00BF249F">
        <w:t xml:space="preserve">, </w:t>
      </w:r>
      <w:r w:rsidR="00F35451" w:rsidRPr="00BF249F">
        <w:rPr>
          <w:b/>
        </w:rPr>
        <w:t>Discharge</w:t>
      </w:r>
      <w:r w:rsidR="00334468" w:rsidRPr="00BF249F">
        <w:rPr>
          <w:b/>
        </w:rPr>
        <w:t xml:space="preserve"> Event</w:t>
      </w:r>
      <w:r w:rsidR="00F35451" w:rsidRPr="00BF249F">
        <w:t xml:space="preserve">, </w:t>
      </w:r>
      <w:r w:rsidR="00334468" w:rsidRPr="00BF249F">
        <w:t>or</w:t>
      </w:r>
      <w:r w:rsidR="00F35451" w:rsidRPr="00BF249F">
        <w:t xml:space="preserve"> </w:t>
      </w:r>
      <w:r w:rsidR="00334468" w:rsidRPr="00BF249F">
        <w:rPr>
          <w:b/>
        </w:rPr>
        <w:t>Transfer</w:t>
      </w:r>
      <w:r w:rsidR="00334468" w:rsidRPr="00BF249F">
        <w:t xml:space="preserve"> </w:t>
      </w:r>
      <w:r w:rsidR="00F35451" w:rsidRPr="00BF249F">
        <w:rPr>
          <w:b/>
        </w:rPr>
        <w:t>Event</w:t>
      </w:r>
      <w:r w:rsidR="00334468" w:rsidRPr="00BF249F">
        <w:t>, Coreo View</w:t>
      </w:r>
      <w:r w:rsidR="00334468" w:rsidRPr="00BF249F">
        <w:rPr>
          <w:b/>
        </w:rPr>
        <w:t xml:space="preserve"> </w:t>
      </w:r>
      <w:r w:rsidR="00334468" w:rsidRPr="00BF249F">
        <w:t>allows the user to take</w:t>
      </w:r>
      <w:r w:rsidR="00334468" w:rsidRPr="00BF249F">
        <w:rPr>
          <w:b/>
        </w:rPr>
        <w:t xml:space="preserve"> </w:t>
      </w:r>
      <w:r w:rsidR="00334468" w:rsidRPr="00BF249F">
        <w:t xml:space="preserve">corrective actions for exception types, </w:t>
      </w:r>
      <w:r w:rsidR="00334468" w:rsidRPr="00BF249F">
        <w:rPr>
          <w:b/>
        </w:rPr>
        <w:t>Warning</w:t>
      </w:r>
      <w:r w:rsidR="006E1311" w:rsidRPr="00BF249F">
        <w:t>,</w:t>
      </w:r>
      <w:r w:rsidR="00334468" w:rsidRPr="00BF249F">
        <w:t xml:space="preserve"> and </w:t>
      </w:r>
      <w:r w:rsidR="00334468" w:rsidRPr="00BF249F">
        <w:rPr>
          <w:b/>
        </w:rPr>
        <w:t>Error</w:t>
      </w:r>
      <w:r w:rsidR="00334468" w:rsidRPr="00BF249F">
        <w:t xml:space="preserve">. Select the </w:t>
      </w:r>
      <w:r w:rsidR="00334468" w:rsidRPr="00BF249F">
        <w:rPr>
          <w:b/>
        </w:rPr>
        <w:t>Edit</w:t>
      </w:r>
      <w:r w:rsidR="00334468" w:rsidRPr="00BF249F">
        <w:t xml:space="preserve"> button for the specific log to resolve the warni</w:t>
      </w:r>
      <w:r w:rsidR="006E1311" w:rsidRPr="00BF249F">
        <w:t>ng</w:t>
      </w:r>
      <w:r w:rsidR="00334468" w:rsidRPr="00BF249F">
        <w:t>s or errors.</w:t>
      </w:r>
    </w:p>
    <w:p w14:paraId="2ACA8007" w14:textId="5A2D878B" w:rsidR="00842006" w:rsidRDefault="00842006" w:rsidP="002D679B">
      <w:pPr>
        <w:pStyle w:val="CVChapterBodyCopy"/>
      </w:pPr>
    </w:p>
    <w:p w14:paraId="1FB5C3C1" w14:textId="77777777" w:rsidR="00A87527" w:rsidRPr="00BF249F" w:rsidRDefault="00A87527" w:rsidP="002D679B">
      <w:pPr>
        <w:pStyle w:val="CVChapterBodyCopy"/>
        <w:sectPr w:rsidR="00A87527" w:rsidRPr="00BF249F" w:rsidSect="00A44AA2">
          <w:pgSz w:w="12240" w:h="15840"/>
          <w:pgMar w:top="1440" w:right="1800" w:bottom="1440" w:left="1800" w:header="720" w:footer="720" w:gutter="0"/>
          <w:cols w:space="720"/>
        </w:sectPr>
      </w:pPr>
    </w:p>
    <w:p w14:paraId="5A29F24F" w14:textId="77777777" w:rsidR="00910C76" w:rsidRPr="00BF249F" w:rsidRDefault="00910C76" w:rsidP="006605CD">
      <w:pPr>
        <w:pStyle w:val="Heading1"/>
        <w:numPr>
          <w:ilvl w:val="0"/>
          <w:numId w:val="0"/>
        </w:numPr>
        <w:ind w:left="360" w:hanging="360"/>
      </w:pPr>
      <w:bookmarkStart w:id="287" w:name="_Toc34776339"/>
      <w:bookmarkStart w:id="288" w:name="_Toc34776866"/>
      <w:r w:rsidRPr="00BF249F">
        <w:lastRenderedPageBreak/>
        <w:t>Glossary</w:t>
      </w:r>
      <w:bookmarkEnd w:id="287"/>
      <w:bookmarkEnd w:id="288"/>
    </w:p>
    <w:p w14:paraId="65F0F724" w14:textId="647EDD0E" w:rsidR="00A91F5C" w:rsidRPr="00BF249F" w:rsidRDefault="00A91F5C" w:rsidP="000C49CB">
      <w:pPr>
        <w:pStyle w:val="CVChapterBodyCopy"/>
      </w:pPr>
      <w:r w:rsidRPr="00BF249F">
        <w:rPr>
          <w:b/>
        </w:rPr>
        <w:t>Acute Care</w:t>
      </w:r>
      <w:r w:rsidRPr="00BF249F">
        <w:t>: Acute Care (AC) group type includes an emergency department, intensive care, coronary care, cardiology, neonatal intensive care, among others.</w:t>
      </w:r>
    </w:p>
    <w:p w14:paraId="71F35A58" w14:textId="77777777" w:rsidR="00A91F5C" w:rsidRPr="00BF249F" w:rsidRDefault="00A91F5C" w:rsidP="00A91F5C">
      <w:pPr>
        <w:pStyle w:val="CVspacebeforetable"/>
      </w:pPr>
    </w:p>
    <w:p w14:paraId="6846059B" w14:textId="2BB79D0B" w:rsidR="00A91F5C" w:rsidRPr="00BF249F" w:rsidRDefault="00A91F5C" w:rsidP="00412FC3">
      <w:pPr>
        <w:pStyle w:val="CVChapterBodyCopy"/>
      </w:pPr>
      <w:r w:rsidRPr="00BF249F">
        <w:rPr>
          <w:b/>
        </w:rPr>
        <w:t xml:space="preserve">ADT Bed under the ADT Location: </w:t>
      </w:r>
      <w:r w:rsidRPr="00BF249F">
        <w:t>A bed cell that automatically receives the discharged patients and can be viewed under the ADT location. Coreo View creates an ADT location automatically for each new group that you create.</w:t>
      </w:r>
    </w:p>
    <w:p w14:paraId="3E106C37" w14:textId="77777777" w:rsidR="00A91F5C" w:rsidRPr="00BF249F" w:rsidRDefault="00A91F5C" w:rsidP="00A91F5C">
      <w:pPr>
        <w:pStyle w:val="CVspacebeforetable"/>
      </w:pPr>
    </w:p>
    <w:p w14:paraId="6151E9DE" w14:textId="49F473DF" w:rsidR="00A91F5C" w:rsidRPr="00BF249F" w:rsidRDefault="00A91F5C" w:rsidP="00412FC3">
      <w:pPr>
        <w:pStyle w:val="CVTabletext"/>
      </w:pPr>
      <w:r w:rsidRPr="00BF249F">
        <w:rPr>
          <w:b/>
        </w:rPr>
        <w:t xml:space="preserve">ADT Bed: </w:t>
      </w:r>
      <w:r w:rsidRPr="00BF249F">
        <w:t>Coreo View creates a temporary bed called an ADT bed under a location automatically when you move the patient from a bed cell to an occupied (destination) bed cell. The patient in the destination bed cell is moved to the ADT bed indicating that the patient, for example, is in a hallway and is waiting for an actual bed. Also, an ADT bed under a location is created when you admit the patient in an Emergency state.</w:t>
      </w:r>
    </w:p>
    <w:p w14:paraId="420E16B7" w14:textId="77777777" w:rsidR="00A91F5C" w:rsidRPr="00BF249F" w:rsidRDefault="00A91F5C" w:rsidP="00A91F5C">
      <w:pPr>
        <w:pStyle w:val="CVspacebeforetable"/>
      </w:pPr>
    </w:p>
    <w:p w14:paraId="1E85CC55" w14:textId="008FB983" w:rsidR="00A91F5C" w:rsidRPr="00BF249F" w:rsidRDefault="00A91F5C" w:rsidP="00696C0A">
      <w:pPr>
        <w:pStyle w:val="CVChapterBodyCopy"/>
      </w:pPr>
      <w:r w:rsidRPr="00BF249F">
        <w:rPr>
          <w:b/>
        </w:rPr>
        <w:t>Audit Logs</w:t>
      </w:r>
      <w:r w:rsidRPr="00BF249F">
        <w:t>: The user can print three different types of audit logs in Coreo View, the user login audit log, the patient audit log, and the report audit log.</w:t>
      </w:r>
    </w:p>
    <w:p w14:paraId="24CC7829" w14:textId="77777777" w:rsidR="00A91F5C" w:rsidRPr="00BF249F" w:rsidRDefault="00A91F5C" w:rsidP="00A91F5C">
      <w:pPr>
        <w:pStyle w:val="CVspacebeforetable"/>
      </w:pPr>
    </w:p>
    <w:p w14:paraId="0DFC94D3" w14:textId="57BA5B3C" w:rsidR="00A91F5C" w:rsidRPr="00BF249F" w:rsidRDefault="00A91F5C" w:rsidP="007C4B05">
      <w:pPr>
        <w:pStyle w:val="CVChapterBodyCopy"/>
      </w:pPr>
      <w:r w:rsidRPr="00BF249F">
        <w:rPr>
          <w:b/>
        </w:rPr>
        <w:t>Automations Log:</w:t>
      </w:r>
      <w:r w:rsidRPr="00BF249F">
        <w:t xml:space="preserve"> The automation logs include logs of all automation events, which include the Admit event, Discharge event, Transfer event, Patient demographic sync, Cohort sync, Contract sync, User management, Patient attribute, Extract process, Bulk admit, Emergency event and Attribute provider.</w:t>
      </w:r>
    </w:p>
    <w:p w14:paraId="234AE9DC" w14:textId="77777777" w:rsidR="00A91F5C" w:rsidRPr="00BF249F" w:rsidRDefault="00A91F5C" w:rsidP="00A91F5C">
      <w:pPr>
        <w:pStyle w:val="CVspacebeforetable"/>
      </w:pPr>
    </w:p>
    <w:p w14:paraId="2DE6221E" w14:textId="205FF140" w:rsidR="00A91F5C" w:rsidRPr="00BF249F" w:rsidRDefault="00A91F5C" w:rsidP="000C49CB">
      <w:pPr>
        <w:pStyle w:val="CVChapterBodyCopy"/>
      </w:pPr>
      <w:r w:rsidRPr="00BF249F">
        <w:rPr>
          <w:b/>
        </w:rPr>
        <w:t>Bed View (BV)</w:t>
      </w:r>
      <w:r w:rsidRPr="00BF249F">
        <w:t>: The bed view layout displays the patient information based on the type of group, location, patient cohorts, patient attributes, bed attributes, bed activities, and patient move requests. The bed view is the default home layout.</w:t>
      </w:r>
    </w:p>
    <w:p w14:paraId="1BB6EA4F" w14:textId="77777777" w:rsidR="00A91F5C" w:rsidRPr="00BF249F" w:rsidRDefault="00A91F5C" w:rsidP="00A91F5C">
      <w:pPr>
        <w:pStyle w:val="CVspacebeforetable"/>
      </w:pPr>
    </w:p>
    <w:p w14:paraId="70B7ACF7" w14:textId="719E39E4" w:rsidR="00A91F5C" w:rsidRPr="00BF249F" w:rsidRDefault="00A91F5C" w:rsidP="00696C0A">
      <w:pPr>
        <w:pStyle w:val="CVChapterBodyCopy"/>
      </w:pPr>
      <w:r w:rsidRPr="00BF249F">
        <w:rPr>
          <w:b/>
        </w:rPr>
        <w:t xml:space="preserve">Beds: </w:t>
      </w:r>
      <w:r w:rsidRPr="00BF249F">
        <w:t>Coreo View supports a list of beds for each location with user-defined bed id. (For example, 501B).</w:t>
      </w:r>
    </w:p>
    <w:p w14:paraId="5E1FD5B0" w14:textId="77777777" w:rsidR="00A91F5C" w:rsidRPr="00BF249F" w:rsidRDefault="00A91F5C" w:rsidP="00A91F5C">
      <w:pPr>
        <w:pStyle w:val="CVspacebeforetable"/>
      </w:pPr>
    </w:p>
    <w:p w14:paraId="5173784A" w14:textId="4AB64DF1" w:rsidR="00A91F5C" w:rsidRPr="00BF249F" w:rsidRDefault="00A91F5C" w:rsidP="00412FC3">
      <w:pPr>
        <w:pStyle w:val="CVTabletext"/>
      </w:pPr>
      <w:r w:rsidRPr="00BF249F">
        <w:rPr>
          <w:b/>
        </w:rPr>
        <w:t>Card View</w:t>
      </w:r>
      <w:r w:rsidRPr="00BF249F">
        <w:t>: A patient record that is displayed horizontally as a row in the Prioritized View.</w:t>
      </w:r>
    </w:p>
    <w:p w14:paraId="4ED8E0BB" w14:textId="77777777" w:rsidR="00A91F5C" w:rsidRPr="00BF249F" w:rsidRDefault="00A91F5C" w:rsidP="00A91F5C">
      <w:pPr>
        <w:pStyle w:val="CVspacebeforetable"/>
      </w:pPr>
    </w:p>
    <w:p w14:paraId="55DA92C3" w14:textId="668EF110" w:rsidR="00A91F5C" w:rsidRPr="00BF249F" w:rsidRDefault="00A91F5C" w:rsidP="00A50801">
      <w:pPr>
        <w:pStyle w:val="CVChapterBodyCopy"/>
      </w:pPr>
      <w:r w:rsidRPr="00BF249F">
        <w:rPr>
          <w:b/>
        </w:rPr>
        <w:t>Column</w:t>
      </w:r>
      <w:r w:rsidRPr="00BF249F">
        <w:t>: In the bed view, organized by groups, location names are displayed in columns across the top, and the beds are provided vertically below.</w:t>
      </w:r>
    </w:p>
    <w:p w14:paraId="14C2D8B8" w14:textId="77777777" w:rsidR="00A91F5C" w:rsidRPr="00BF249F" w:rsidRDefault="00A91F5C" w:rsidP="00A91F5C">
      <w:pPr>
        <w:pStyle w:val="CVspacebeforetable"/>
      </w:pPr>
    </w:p>
    <w:p w14:paraId="3D3D218D" w14:textId="60354609" w:rsidR="00A91F5C" w:rsidRPr="00BF249F" w:rsidRDefault="00A91F5C" w:rsidP="00696C0A">
      <w:pPr>
        <w:pStyle w:val="CVChapterBodyCopy"/>
      </w:pPr>
      <w:r w:rsidRPr="00BF249F">
        <w:rPr>
          <w:b/>
        </w:rPr>
        <w:t>Coreo Patient</w:t>
      </w:r>
      <w:r w:rsidRPr="00BF249F">
        <w:t>: The patient who is in the Coreo application, but is not assigned to any bed cell under any groups in the Coreo View application.</w:t>
      </w:r>
    </w:p>
    <w:p w14:paraId="76CCBE07" w14:textId="77777777" w:rsidR="00A91F5C" w:rsidRPr="00BF249F" w:rsidRDefault="00A91F5C" w:rsidP="00A91F5C">
      <w:pPr>
        <w:pStyle w:val="CVspacebeforetable"/>
      </w:pPr>
    </w:p>
    <w:p w14:paraId="6D3CE879" w14:textId="46603A21" w:rsidR="00A91F5C" w:rsidRPr="00BF249F" w:rsidRDefault="00A91F5C" w:rsidP="00696C0A">
      <w:pPr>
        <w:pStyle w:val="CVChapterBodyCopy"/>
      </w:pPr>
      <w:r w:rsidRPr="00BF249F">
        <w:rPr>
          <w:b/>
        </w:rPr>
        <w:lastRenderedPageBreak/>
        <w:t>Coreo</w:t>
      </w:r>
      <w:r w:rsidRPr="00BF249F">
        <w:t>: The term Coreo application is used interchangeably with the Coreo Analytics application. Coreo has the master list of all patients, which can be fetched in the Coreo View application based on the customer specification.</w:t>
      </w:r>
    </w:p>
    <w:p w14:paraId="74A2D907" w14:textId="77777777" w:rsidR="00A91F5C" w:rsidRPr="00BF249F" w:rsidRDefault="00A91F5C" w:rsidP="00A91F5C">
      <w:pPr>
        <w:pStyle w:val="CVspacebeforetable"/>
      </w:pPr>
    </w:p>
    <w:p w14:paraId="54AF6A62" w14:textId="37F3C2EF" w:rsidR="00A91F5C" w:rsidRPr="00BF249F" w:rsidRDefault="00A91F5C" w:rsidP="00695090">
      <w:pPr>
        <w:pStyle w:val="CVChapterBodyCopy"/>
      </w:pPr>
      <w:r w:rsidRPr="00BF249F">
        <w:rPr>
          <w:b/>
        </w:rPr>
        <w:t>Cross Continuum</w:t>
      </w:r>
      <w:r w:rsidRPr="00BF249F">
        <w:t>: In the Cross Continuum (CC) group type, patients are cared at their home locations and are served by home-health and outpatient services. For example, Acute Care – Group 1: Cardiac Care – Location 1, CCU – Location 2; PAC – Group 1: SNF-1 – Location 1, SNF-AX –Location 2; Cross Continuum – Group 1: Home Health – Location1, Outpatient Therapy – Location 2, Physician Office – Location 3</w:t>
      </w:r>
    </w:p>
    <w:p w14:paraId="1D8A1BAD" w14:textId="77777777" w:rsidR="00A91F5C" w:rsidRPr="00BF249F" w:rsidRDefault="00A91F5C" w:rsidP="00A91F5C">
      <w:pPr>
        <w:pStyle w:val="CVspacebeforetable"/>
      </w:pPr>
    </w:p>
    <w:p w14:paraId="68911853" w14:textId="270EB406" w:rsidR="00A91F5C" w:rsidRPr="00BF249F" w:rsidRDefault="00A91F5C" w:rsidP="00696C0A">
      <w:pPr>
        <w:pStyle w:val="CVChapterBodyCopy"/>
      </w:pPr>
      <w:r w:rsidRPr="00BF249F">
        <w:rPr>
          <w:b/>
        </w:rPr>
        <w:t>Filter</w:t>
      </w:r>
      <w:r w:rsidRPr="00BF249F">
        <w:t>: Filter the patient list based on hospital groups, locations, patient cohorts, insurance providers, patient disposition status, patient attributes and activities, bed attributes, and risk factors. Only the related patient records display, and the other records are cleared from the view.</w:t>
      </w:r>
    </w:p>
    <w:p w14:paraId="7A1D1960" w14:textId="77777777" w:rsidR="00A91F5C" w:rsidRPr="00BF249F" w:rsidRDefault="00A91F5C" w:rsidP="00A91F5C">
      <w:pPr>
        <w:pStyle w:val="CVspacebeforetable"/>
      </w:pPr>
    </w:p>
    <w:p w14:paraId="215F297B" w14:textId="5841A08B" w:rsidR="00A91F5C" w:rsidRPr="00BF249F" w:rsidRDefault="00A91F5C" w:rsidP="00412FC3">
      <w:pPr>
        <w:pStyle w:val="CVTabletext"/>
      </w:pPr>
      <w:r w:rsidRPr="00BF249F">
        <w:rPr>
          <w:b/>
        </w:rPr>
        <w:t>Flagged patient</w:t>
      </w:r>
      <w:r w:rsidRPr="00BF249F">
        <w:t>: Flag a patient record in Coreo View when the patient in Coreo Analytics is not assigned to any bed in the bed view and yet needs to be monitored. You can also flag an existing patient who is in the bed view to mark the patient as a favorite for monitoring purposes.</w:t>
      </w:r>
    </w:p>
    <w:p w14:paraId="68B8DA06" w14:textId="77777777" w:rsidR="00A91F5C" w:rsidRPr="00BF249F" w:rsidRDefault="00A91F5C" w:rsidP="00A91F5C">
      <w:pPr>
        <w:pStyle w:val="CVspacebeforetable"/>
      </w:pPr>
    </w:p>
    <w:p w14:paraId="5AC71ACA" w14:textId="725AE18E" w:rsidR="00A91F5C" w:rsidRPr="00BF249F" w:rsidRDefault="008E572E" w:rsidP="000C49CB">
      <w:pPr>
        <w:pStyle w:val="CVChapterBodyCopy"/>
      </w:pPr>
      <w:r w:rsidRPr="00BF249F">
        <w:rPr>
          <w:b/>
        </w:rPr>
        <w:t>Geomap</w:t>
      </w:r>
      <w:r w:rsidR="00A91F5C" w:rsidRPr="00BF249F">
        <w:rPr>
          <w:b/>
        </w:rPr>
        <w:t xml:space="preserve"> View (GMV)</w:t>
      </w:r>
      <w:r w:rsidRPr="00BF249F">
        <w:t>: The geomap</w:t>
      </w:r>
      <w:r w:rsidR="00A91F5C" w:rsidRPr="00BF249F">
        <w:t xml:space="preserve"> view displays the patient details associated with the location on a geographical map.</w:t>
      </w:r>
    </w:p>
    <w:p w14:paraId="1C008CD9" w14:textId="77777777" w:rsidR="00A91F5C" w:rsidRPr="00BF249F" w:rsidRDefault="00A91F5C" w:rsidP="00A91F5C">
      <w:pPr>
        <w:pStyle w:val="CVspacebeforetable"/>
      </w:pPr>
    </w:p>
    <w:p w14:paraId="235B9FAF" w14:textId="17D18D46" w:rsidR="00A91F5C" w:rsidRPr="00BF249F" w:rsidRDefault="00A91F5C" w:rsidP="000C49CB">
      <w:pPr>
        <w:pStyle w:val="CVChapterBodyCopy"/>
      </w:pPr>
      <w:r w:rsidRPr="00BF249F">
        <w:rPr>
          <w:b/>
        </w:rPr>
        <w:t>Group type</w:t>
      </w:r>
      <w:r w:rsidRPr="00BF249F">
        <w:t>: The three different levels of care; AC, PAC, and CC.</w:t>
      </w:r>
    </w:p>
    <w:p w14:paraId="5D256269" w14:textId="77777777" w:rsidR="00A91F5C" w:rsidRPr="00BF249F" w:rsidRDefault="00A91F5C" w:rsidP="00A91F5C">
      <w:pPr>
        <w:pStyle w:val="CVspacebeforetable"/>
      </w:pPr>
    </w:p>
    <w:p w14:paraId="0D09D06C" w14:textId="7F82B030" w:rsidR="00A91F5C" w:rsidRPr="00BF249F" w:rsidRDefault="00A91F5C" w:rsidP="006B1AAB">
      <w:pPr>
        <w:pStyle w:val="CVChapterBodyCopy"/>
      </w:pPr>
      <w:r w:rsidRPr="00BF249F">
        <w:rPr>
          <w:b/>
        </w:rPr>
        <w:t>Group</w:t>
      </w:r>
      <w:r w:rsidRPr="00BF249F">
        <w:t>: Coro View supports the creation of groups which are care facilities that can be created under three different care levels including Acute Care, PAC Network and Cross Continuum.</w:t>
      </w:r>
    </w:p>
    <w:p w14:paraId="53AE13ED" w14:textId="77777777" w:rsidR="00A91F5C" w:rsidRPr="00BF249F" w:rsidRDefault="00A91F5C" w:rsidP="00A91F5C">
      <w:pPr>
        <w:pStyle w:val="CVspacebeforetable"/>
      </w:pPr>
    </w:p>
    <w:p w14:paraId="4C8D7C86" w14:textId="3A0D261F" w:rsidR="00A91F5C" w:rsidRPr="00BF249F" w:rsidRDefault="00A91F5C" w:rsidP="00696C0A">
      <w:pPr>
        <w:pStyle w:val="CVChapterBodyCopy"/>
      </w:pPr>
      <w:r w:rsidRPr="00BF249F">
        <w:rPr>
          <w:b/>
        </w:rPr>
        <w:t>Locations</w:t>
      </w:r>
      <w:r w:rsidRPr="00BF249F">
        <w:t>: The different locations in which the facilities belonging to a group are located. The user can create a list of locations with user-defined names and assign them to a group.</w:t>
      </w:r>
    </w:p>
    <w:p w14:paraId="257C34FA" w14:textId="77777777" w:rsidR="00A91F5C" w:rsidRPr="00BF249F" w:rsidRDefault="00A91F5C" w:rsidP="00A91F5C">
      <w:pPr>
        <w:pStyle w:val="CVspacebeforetable"/>
      </w:pPr>
    </w:p>
    <w:p w14:paraId="6AEF10D8" w14:textId="125E3134" w:rsidR="00A91F5C" w:rsidRPr="00BF249F" w:rsidRDefault="00A91F5C" w:rsidP="000C49CB">
      <w:pPr>
        <w:pStyle w:val="CVChapterBodyCopy"/>
      </w:pPr>
      <w:r w:rsidRPr="00BF249F">
        <w:rPr>
          <w:b/>
        </w:rPr>
        <w:t>Post-Acute Care (PAC)</w:t>
      </w:r>
      <w:r w:rsidRPr="00BF249F">
        <w:t xml:space="preserve"> </w:t>
      </w:r>
      <w:r w:rsidRPr="00BF249F">
        <w:rPr>
          <w:b/>
        </w:rPr>
        <w:t>Network</w:t>
      </w:r>
      <w:r w:rsidRPr="00BF249F">
        <w:t>: In the PAC group type, patients are cared for with skilled nursing facilities, inpatient rehabilitation facilities, long-term acute hospital facilities, among others. PAC is also referred to as SNF (Skilled Network Facility).</w:t>
      </w:r>
    </w:p>
    <w:p w14:paraId="42925256" w14:textId="77777777" w:rsidR="00A91F5C" w:rsidRPr="00BF249F" w:rsidRDefault="00A91F5C" w:rsidP="00A91F5C">
      <w:pPr>
        <w:pStyle w:val="CVspacebeforetable"/>
      </w:pPr>
    </w:p>
    <w:p w14:paraId="70662B72" w14:textId="2782C798" w:rsidR="00A91F5C" w:rsidRPr="00BF249F" w:rsidRDefault="00A91F5C" w:rsidP="000C49CB">
      <w:pPr>
        <w:pStyle w:val="CVChapterBodyCopy"/>
      </w:pPr>
      <w:r w:rsidRPr="00BF249F">
        <w:rPr>
          <w:b/>
        </w:rPr>
        <w:t>Prioritized View (PV)</w:t>
      </w:r>
      <w:r w:rsidRPr="00BF249F">
        <w:t>: The prioritized view displays the patient details and bed information of the AC group based on the sorting attributes that you choose.</w:t>
      </w:r>
    </w:p>
    <w:p w14:paraId="5F2FEAA2" w14:textId="77777777" w:rsidR="00A91F5C" w:rsidRPr="00BF249F" w:rsidRDefault="00A91F5C" w:rsidP="00A91F5C">
      <w:pPr>
        <w:pStyle w:val="CVspacebeforetable"/>
      </w:pPr>
    </w:p>
    <w:p w14:paraId="1A9DB3B8" w14:textId="2760A64B" w:rsidR="00A91F5C" w:rsidRPr="00BF249F" w:rsidRDefault="00A91F5C" w:rsidP="00A50801">
      <w:pPr>
        <w:pStyle w:val="CVChapterBodyCopy"/>
      </w:pPr>
      <w:r w:rsidRPr="00BF249F">
        <w:rPr>
          <w:b/>
        </w:rPr>
        <w:lastRenderedPageBreak/>
        <w:t>Theme</w:t>
      </w:r>
      <w:r w:rsidRPr="00BF249F">
        <w:t>: A theme is a visual representation of locations, beds, and patients based upon a filter. A theme customizes the look of the Coreo View screen and the theme that you apply displays in all three views, bed view, prioritized view and geomap view.</w:t>
      </w:r>
    </w:p>
    <w:p w14:paraId="41D8605D" w14:textId="77777777" w:rsidR="00A91F5C" w:rsidRPr="00BF249F" w:rsidRDefault="00A91F5C" w:rsidP="00A91F5C">
      <w:pPr>
        <w:pStyle w:val="CVspacebeforetable"/>
      </w:pPr>
    </w:p>
    <w:p w14:paraId="2F0464B3" w14:textId="7C779103" w:rsidR="00A91F5C" w:rsidRPr="00BF249F" w:rsidRDefault="00A91F5C" w:rsidP="006D0656">
      <w:pPr>
        <w:pStyle w:val="CVChapterBodyCopy"/>
      </w:pPr>
      <w:r w:rsidRPr="00BF249F">
        <w:rPr>
          <w:b/>
        </w:rPr>
        <w:t>UEE</w:t>
      </w:r>
      <w:r w:rsidRPr="00BF249F">
        <w:t>: The Coreo UEE allows the users to view all the applications available through the Okta single sign-on (SSO) account that the users have access to on standard screen monitors and widescreen monitors either in a single-panel mode or in a multi-panel mode.</w:t>
      </w:r>
    </w:p>
    <w:p w14:paraId="12031877" w14:textId="77777777" w:rsidR="00A91F5C" w:rsidRPr="00BF249F" w:rsidRDefault="00A91F5C" w:rsidP="00A91F5C">
      <w:pPr>
        <w:pStyle w:val="CVspacebeforetable"/>
      </w:pPr>
    </w:p>
    <w:p w14:paraId="5697EC1C" w14:textId="77777777" w:rsidR="00A91F5C" w:rsidRPr="00BF249F" w:rsidRDefault="00A91F5C" w:rsidP="00696C0A">
      <w:pPr>
        <w:pStyle w:val="CVChapterBodyCopy"/>
      </w:pPr>
      <w:r w:rsidRPr="00BF249F">
        <w:rPr>
          <w:b/>
        </w:rPr>
        <w:t>User</w:t>
      </w:r>
      <w:r w:rsidRPr="00BF249F">
        <w:t>: The user of the Coreo View application.</w:t>
      </w:r>
    </w:p>
    <w:p w14:paraId="14BBC9DC" w14:textId="31741E40" w:rsidR="00B43CD8" w:rsidRPr="00BF249F" w:rsidRDefault="00B43CD8" w:rsidP="00696C0A">
      <w:pPr>
        <w:pStyle w:val="CVChapterBodyCopy"/>
      </w:pPr>
    </w:p>
    <w:p w14:paraId="4EB94D33" w14:textId="77777777" w:rsidR="00B43CD8" w:rsidRPr="00BF249F" w:rsidRDefault="00B43CD8" w:rsidP="00696C0A">
      <w:pPr>
        <w:pStyle w:val="CVChapterBodyCopy"/>
        <w:sectPr w:rsidR="00B43CD8" w:rsidRPr="00BF249F" w:rsidSect="00A44AA2">
          <w:headerReference w:type="even" r:id="rId389"/>
          <w:pgSz w:w="12240" w:h="15840"/>
          <w:pgMar w:top="1440" w:right="1800" w:bottom="1440" w:left="1800" w:header="720" w:footer="720" w:gutter="0"/>
          <w:cols w:space="720"/>
        </w:sectPr>
      </w:pPr>
    </w:p>
    <w:p w14:paraId="6BFCBF56" w14:textId="77777777" w:rsidR="00EA4325" w:rsidRPr="00BF249F" w:rsidRDefault="00EA4325" w:rsidP="006605CD">
      <w:pPr>
        <w:pStyle w:val="CVHeading1Underline"/>
        <w:numPr>
          <w:ilvl w:val="0"/>
          <w:numId w:val="0"/>
        </w:numPr>
        <w:ind w:left="360" w:hanging="360"/>
      </w:pPr>
      <w:bookmarkStart w:id="289" w:name="_Toc34776340"/>
      <w:bookmarkStart w:id="290" w:name="_Toc34776867"/>
      <w:r w:rsidRPr="00BF249F">
        <w:lastRenderedPageBreak/>
        <w:t>Index</w:t>
      </w:r>
      <w:bookmarkEnd w:id="289"/>
      <w:bookmarkEnd w:id="290"/>
    </w:p>
    <w:p w14:paraId="1405C2B2" w14:textId="77777777" w:rsidR="005329CC" w:rsidRDefault="005329CC" w:rsidP="002B4D63">
      <w:pPr>
        <w:pStyle w:val="CVChapterBodyCopy"/>
        <w:rPr>
          <w:noProof/>
        </w:rPr>
        <w:sectPr w:rsidR="005329CC" w:rsidSect="005329CC">
          <w:pgSz w:w="12240" w:h="15840"/>
          <w:pgMar w:top="1440" w:right="1800" w:bottom="1440" w:left="1800" w:header="720" w:footer="720" w:gutter="0"/>
          <w:cols w:space="720"/>
        </w:sectPr>
      </w:pPr>
      <w:r>
        <w:fldChar w:fldCharType="begin"/>
      </w:r>
      <w:r>
        <w:instrText xml:space="preserve"> INDEX \e "</w:instrText>
      </w:r>
      <w:r>
        <w:tab/>
        <w:instrText xml:space="preserve">" \h "A" \c "2" \z "16393" </w:instrText>
      </w:r>
      <w:r>
        <w:fldChar w:fldCharType="separate"/>
      </w:r>
    </w:p>
    <w:p w14:paraId="3C0ADFD6" w14:textId="77777777" w:rsidR="005329CC" w:rsidRDefault="005329CC">
      <w:pPr>
        <w:pStyle w:val="IndexHeading"/>
        <w:keepNext/>
        <w:tabs>
          <w:tab w:val="right" w:leader="dot" w:pos="3950"/>
        </w:tabs>
        <w:rPr>
          <w:rFonts w:eastAsiaTheme="minorEastAsia"/>
          <w:b w:val="0"/>
          <w:bCs w:val="0"/>
          <w:noProof/>
        </w:rPr>
      </w:pPr>
      <w:r>
        <w:rPr>
          <w:noProof/>
        </w:rPr>
        <w:lastRenderedPageBreak/>
        <w:t>A</w:t>
      </w:r>
    </w:p>
    <w:p w14:paraId="0839DEED" w14:textId="77777777" w:rsidR="005329CC" w:rsidRDefault="005329CC" w:rsidP="005329CC">
      <w:pPr>
        <w:pStyle w:val="Index1"/>
        <w:rPr>
          <w:iCs/>
          <w:noProof/>
        </w:rPr>
      </w:pPr>
      <w:r>
        <w:rPr>
          <w:noProof/>
        </w:rPr>
        <w:t>AC information panel</w:t>
      </w:r>
      <w:r>
        <w:rPr>
          <w:noProof/>
        </w:rPr>
        <w:tab/>
      </w:r>
      <w:r>
        <w:rPr>
          <w:iCs/>
          <w:noProof/>
        </w:rPr>
        <w:t>67</w:t>
      </w:r>
    </w:p>
    <w:p w14:paraId="2F29D6D5" w14:textId="77777777" w:rsidR="005329CC" w:rsidRDefault="005329CC" w:rsidP="005329CC">
      <w:pPr>
        <w:pStyle w:val="Index1"/>
        <w:rPr>
          <w:iCs/>
          <w:noProof/>
        </w:rPr>
      </w:pPr>
      <w:r w:rsidRPr="00B0583D">
        <w:rPr>
          <w:noProof/>
        </w:rPr>
        <w:t>Administrator-users</w:t>
      </w:r>
      <w:r>
        <w:rPr>
          <w:noProof/>
        </w:rPr>
        <w:tab/>
      </w:r>
      <w:r>
        <w:rPr>
          <w:iCs/>
          <w:noProof/>
        </w:rPr>
        <w:t>8</w:t>
      </w:r>
    </w:p>
    <w:p w14:paraId="73236DB6" w14:textId="77777777" w:rsidR="005329CC" w:rsidRDefault="005329CC" w:rsidP="005329CC">
      <w:pPr>
        <w:pStyle w:val="Index1"/>
        <w:rPr>
          <w:iCs/>
          <w:noProof/>
        </w:rPr>
      </w:pPr>
      <w:r w:rsidRPr="00B0583D">
        <w:rPr>
          <w:noProof/>
        </w:rPr>
        <w:t>Admission</w:t>
      </w:r>
      <w:r>
        <w:rPr>
          <w:noProof/>
        </w:rPr>
        <w:tab/>
      </w:r>
      <w:r>
        <w:rPr>
          <w:iCs/>
          <w:noProof/>
        </w:rPr>
        <w:t>34</w:t>
      </w:r>
    </w:p>
    <w:p w14:paraId="3134D222" w14:textId="77777777" w:rsidR="005329CC" w:rsidRDefault="005329CC" w:rsidP="005329CC">
      <w:pPr>
        <w:pStyle w:val="Index1"/>
        <w:rPr>
          <w:iCs/>
          <w:noProof/>
        </w:rPr>
      </w:pPr>
      <w:r w:rsidRPr="00B0583D">
        <w:rPr>
          <w:b/>
          <w:noProof/>
        </w:rPr>
        <w:t>Admitted</w:t>
      </w:r>
      <w:r>
        <w:rPr>
          <w:noProof/>
        </w:rPr>
        <w:t xml:space="preserve"> state</w:t>
      </w:r>
      <w:r>
        <w:rPr>
          <w:noProof/>
        </w:rPr>
        <w:tab/>
      </w:r>
      <w:r>
        <w:rPr>
          <w:iCs/>
          <w:noProof/>
        </w:rPr>
        <w:t>109</w:t>
      </w:r>
    </w:p>
    <w:p w14:paraId="526E354C" w14:textId="77777777" w:rsidR="005329CC" w:rsidRDefault="005329CC" w:rsidP="005329CC">
      <w:pPr>
        <w:pStyle w:val="Index1"/>
        <w:rPr>
          <w:iCs/>
          <w:noProof/>
        </w:rPr>
      </w:pPr>
      <w:r>
        <w:rPr>
          <w:noProof/>
        </w:rPr>
        <w:t>ADT bed</w:t>
      </w:r>
      <w:r>
        <w:rPr>
          <w:noProof/>
        </w:rPr>
        <w:tab/>
      </w:r>
      <w:r>
        <w:rPr>
          <w:iCs/>
          <w:noProof/>
        </w:rPr>
        <w:t>23</w:t>
      </w:r>
    </w:p>
    <w:p w14:paraId="68FF815E" w14:textId="77777777" w:rsidR="005329CC" w:rsidRDefault="005329CC" w:rsidP="005329CC">
      <w:pPr>
        <w:pStyle w:val="Index1"/>
        <w:rPr>
          <w:iCs/>
          <w:noProof/>
        </w:rPr>
      </w:pPr>
      <w:r>
        <w:rPr>
          <w:noProof/>
        </w:rPr>
        <w:t>ADT location</w:t>
      </w:r>
      <w:r>
        <w:rPr>
          <w:noProof/>
        </w:rPr>
        <w:tab/>
      </w:r>
      <w:r>
        <w:rPr>
          <w:iCs/>
          <w:noProof/>
        </w:rPr>
        <w:t>23</w:t>
      </w:r>
    </w:p>
    <w:p w14:paraId="2D12EE68" w14:textId="77777777" w:rsidR="005329CC" w:rsidRDefault="005329CC" w:rsidP="005329CC">
      <w:pPr>
        <w:pStyle w:val="Index1"/>
        <w:rPr>
          <w:iCs/>
          <w:noProof/>
        </w:rPr>
      </w:pPr>
      <w:r>
        <w:rPr>
          <w:noProof/>
        </w:rPr>
        <w:t>ADT messages</w:t>
      </w:r>
      <w:r>
        <w:rPr>
          <w:noProof/>
        </w:rPr>
        <w:tab/>
      </w:r>
      <w:r>
        <w:rPr>
          <w:iCs/>
          <w:noProof/>
        </w:rPr>
        <w:t>163</w:t>
      </w:r>
    </w:p>
    <w:p w14:paraId="4A50DDE7" w14:textId="77777777" w:rsidR="005329CC" w:rsidRDefault="005329CC" w:rsidP="005329CC">
      <w:pPr>
        <w:pStyle w:val="Index1"/>
        <w:rPr>
          <w:iCs/>
          <w:noProof/>
        </w:rPr>
      </w:pPr>
      <w:r w:rsidRPr="00B0583D">
        <w:rPr>
          <w:noProof/>
        </w:rPr>
        <w:t>Alert</w:t>
      </w:r>
      <w:r>
        <w:rPr>
          <w:noProof/>
        </w:rPr>
        <w:t xml:space="preserve"> </w:t>
      </w:r>
      <w:r w:rsidRPr="00B0583D">
        <w:rPr>
          <w:noProof/>
        </w:rPr>
        <w:t>Timeframe</w:t>
      </w:r>
      <w:r>
        <w:rPr>
          <w:noProof/>
        </w:rPr>
        <w:tab/>
      </w:r>
      <w:r>
        <w:rPr>
          <w:iCs/>
          <w:noProof/>
        </w:rPr>
        <w:t>112</w:t>
      </w:r>
    </w:p>
    <w:p w14:paraId="1B5DC3C2" w14:textId="77777777" w:rsidR="005329CC" w:rsidRDefault="005329CC" w:rsidP="005329CC">
      <w:pPr>
        <w:pStyle w:val="Index1"/>
        <w:rPr>
          <w:iCs/>
          <w:noProof/>
        </w:rPr>
      </w:pPr>
      <w:r>
        <w:rPr>
          <w:noProof/>
        </w:rPr>
        <w:t>Anticipated LOS</w:t>
      </w:r>
      <w:r>
        <w:rPr>
          <w:noProof/>
        </w:rPr>
        <w:tab/>
      </w:r>
      <w:r>
        <w:rPr>
          <w:iCs/>
          <w:noProof/>
        </w:rPr>
        <w:t>97</w:t>
      </w:r>
    </w:p>
    <w:p w14:paraId="772B9EF9" w14:textId="77777777" w:rsidR="005329CC" w:rsidRDefault="005329CC" w:rsidP="005329CC">
      <w:pPr>
        <w:pStyle w:val="Index1"/>
        <w:rPr>
          <w:iCs/>
          <w:noProof/>
        </w:rPr>
      </w:pPr>
      <w:r>
        <w:rPr>
          <w:noProof/>
        </w:rPr>
        <w:t>arrow</w:t>
      </w:r>
      <w:r>
        <w:rPr>
          <w:noProof/>
        </w:rPr>
        <w:tab/>
      </w:r>
      <w:r>
        <w:rPr>
          <w:iCs/>
          <w:noProof/>
        </w:rPr>
        <w:t>42</w:t>
      </w:r>
    </w:p>
    <w:p w14:paraId="5F7EAAD2" w14:textId="77777777" w:rsidR="005329CC" w:rsidRDefault="005329CC" w:rsidP="005329CC">
      <w:pPr>
        <w:pStyle w:val="Index1"/>
        <w:rPr>
          <w:iCs/>
          <w:noProof/>
        </w:rPr>
      </w:pPr>
      <w:r w:rsidRPr="00B0583D">
        <w:rPr>
          <w:noProof/>
        </w:rPr>
        <w:t>Assign Patient</w:t>
      </w:r>
      <w:r>
        <w:rPr>
          <w:noProof/>
        </w:rPr>
        <w:tab/>
      </w:r>
      <w:r>
        <w:rPr>
          <w:iCs/>
          <w:noProof/>
        </w:rPr>
        <w:t>33</w:t>
      </w:r>
    </w:p>
    <w:p w14:paraId="196C1794" w14:textId="77777777" w:rsidR="005329CC" w:rsidRDefault="005329CC" w:rsidP="005329CC">
      <w:pPr>
        <w:pStyle w:val="Index1"/>
        <w:rPr>
          <w:iCs/>
          <w:noProof/>
        </w:rPr>
      </w:pPr>
      <w:r w:rsidRPr="00B0583D">
        <w:rPr>
          <w:noProof/>
        </w:rPr>
        <w:t>Associations</w:t>
      </w:r>
      <w:r>
        <w:rPr>
          <w:noProof/>
        </w:rPr>
        <w:tab/>
      </w:r>
      <w:r>
        <w:rPr>
          <w:iCs/>
          <w:noProof/>
        </w:rPr>
        <w:t>56</w:t>
      </w:r>
    </w:p>
    <w:p w14:paraId="62D141B6" w14:textId="77777777" w:rsidR="005329CC" w:rsidRDefault="005329CC" w:rsidP="005329CC">
      <w:pPr>
        <w:pStyle w:val="Index1"/>
        <w:rPr>
          <w:iCs/>
          <w:noProof/>
        </w:rPr>
      </w:pPr>
      <w:r w:rsidRPr="00B0583D">
        <w:rPr>
          <w:noProof/>
        </w:rPr>
        <w:t>Attributed Providers</w:t>
      </w:r>
      <w:r>
        <w:rPr>
          <w:noProof/>
        </w:rPr>
        <w:tab/>
      </w:r>
      <w:r>
        <w:rPr>
          <w:iCs/>
          <w:noProof/>
        </w:rPr>
        <w:t>100</w:t>
      </w:r>
    </w:p>
    <w:p w14:paraId="10D2BEC2" w14:textId="77777777" w:rsidR="005329CC" w:rsidRDefault="005329CC" w:rsidP="005329CC">
      <w:pPr>
        <w:pStyle w:val="Index1"/>
        <w:rPr>
          <w:iCs/>
          <w:noProof/>
        </w:rPr>
      </w:pPr>
      <w:r>
        <w:rPr>
          <w:noProof/>
        </w:rPr>
        <w:t>Aunt Bertha</w:t>
      </w:r>
      <w:r>
        <w:rPr>
          <w:noProof/>
        </w:rPr>
        <w:tab/>
      </w:r>
      <w:r>
        <w:rPr>
          <w:iCs/>
          <w:noProof/>
        </w:rPr>
        <w:t>78</w:t>
      </w:r>
    </w:p>
    <w:p w14:paraId="7FECD191" w14:textId="77777777" w:rsidR="005329CC" w:rsidRDefault="005329CC" w:rsidP="005329CC">
      <w:pPr>
        <w:pStyle w:val="Index1"/>
        <w:rPr>
          <w:iCs/>
          <w:noProof/>
        </w:rPr>
      </w:pPr>
      <w:r w:rsidRPr="00B0583D">
        <w:rPr>
          <w:noProof/>
        </w:rPr>
        <w:t>Automation Bed ID</w:t>
      </w:r>
      <w:r>
        <w:rPr>
          <w:noProof/>
        </w:rPr>
        <w:tab/>
      </w:r>
      <w:r>
        <w:rPr>
          <w:iCs/>
          <w:noProof/>
        </w:rPr>
        <w:t>152</w:t>
      </w:r>
    </w:p>
    <w:p w14:paraId="3B30B79D" w14:textId="77777777" w:rsidR="005329CC" w:rsidRDefault="005329CC" w:rsidP="005329CC">
      <w:pPr>
        <w:pStyle w:val="Index1"/>
        <w:rPr>
          <w:iCs/>
          <w:noProof/>
        </w:rPr>
      </w:pPr>
      <w:r w:rsidRPr="00B0583D">
        <w:rPr>
          <w:noProof/>
        </w:rPr>
        <w:t>Automation Facility ID</w:t>
      </w:r>
      <w:r>
        <w:rPr>
          <w:noProof/>
        </w:rPr>
        <w:tab/>
      </w:r>
      <w:r>
        <w:rPr>
          <w:iCs/>
          <w:noProof/>
        </w:rPr>
        <w:t>149</w:t>
      </w:r>
    </w:p>
    <w:p w14:paraId="5700D953" w14:textId="77777777" w:rsidR="005329CC" w:rsidRDefault="005329CC" w:rsidP="005329CC">
      <w:pPr>
        <w:pStyle w:val="Index1"/>
        <w:rPr>
          <w:iCs/>
          <w:noProof/>
        </w:rPr>
      </w:pPr>
      <w:r w:rsidRPr="00B0583D">
        <w:rPr>
          <w:noProof/>
        </w:rPr>
        <w:t>Automation Room ID</w:t>
      </w:r>
      <w:r>
        <w:rPr>
          <w:noProof/>
        </w:rPr>
        <w:tab/>
      </w:r>
      <w:r>
        <w:rPr>
          <w:iCs/>
          <w:noProof/>
        </w:rPr>
        <w:t>152</w:t>
      </w:r>
    </w:p>
    <w:p w14:paraId="569E3671" w14:textId="77777777" w:rsidR="005329CC" w:rsidRDefault="005329CC">
      <w:pPr>
        <w:pStyle w:val="IndexHeading"/>
        <w:keepNext/>
        <w:tabs>
          <w:tab w:val="right" w:leader="dot" w:pos="3950"/>
        </w:tabs>
        <w:rPr>
          <w:rFonts w:eastAsiaTheme="minorEastAsia"/>
          <w:b w:val="0"/>
          <w:bCs w:val="0"/>
          <w:noProof/>
        </w:rPr>
      </w:pPr>
      <w:r>
        <w:rPr>
          <w:noProof/>
        </w:rPr>
        <w:t>B</w:t>
      </w:r>
    </w:p>
    <w:p w14:paraId="0E9B7F78" w14:textId="77777777" w:rsidR="005329CC" w:rsidRDefault="005329CC" w:rsidP="005329CC">
      <w:pPr>
        <w:pStyle w:val="Index1"/>
        <w:rPr>
          <w:iCs/>
          <w:noProof/>
        </w:rPr>
      </w:pPr>
      <w:r>
        <w:rPr>
          <w:noProof/>
        </w:rPr>
        <w:t>Bed attributes</w:t>
      </w:r>
      <w:r>
        <w:rPr>
          <w:noProof/>
        </w:rPr>
        <w:tab/>
      </w:r>
      <w:r>
        <w:rPr>
          <w:iCs/>
          <w:noProof/>
        </w:rPr>
        <w:t>23</w:t>
      </w:r>
    </w:p>
    <w:p w14:paraId="7E75E014" w14:textId="77777777" w:rsidR="005329CC" w:rsidRDefault="005329CC" w:rsidP="005329CC">
      <w:pPr>
        <w:pStyle w:val="Index1"/>
        <w:rPr>
          <w:iCs/>
          <w:noProof/>
        </w:rPr>
      </w:pPr>
      <w:r>
        <w:rPr>
          <w:noProof/>
        </w:rPr>
        <w:t>bed cell borders</w:t>
      </w:r>
      <w:r>
        <w:rPr>
          <w:noProof/>
        </w:rPr>
        <w:tab/>
      </w:r>
      <w:r>
        <w:rPr>
          <w:iCs/>
          <w:noProof/>
        </w:rPr>
        <w:t>47</w:t>
      </w:r>
    </w:p>
    <w:p w14:paraId="0B225608" w14:textId="77777777" w:rsidR="005329CC" w:rsidRDefault="005329CC">
      <w:pPr>
        <w:pStyle w:val="IndexHeading"/>
        <w:keepNext/>
        <w:tabs>
          <w:tab w:val="right" w:leader="dot" w:pos="3950"/>
        </w:tabs>
        <w:rPr>
          <w:rFonts w:eastAsiaTheme="minorEastAsia"/>
          <w:b w:val="0"/>
          <w:bCs w:val="0"/>
          <w:noProof/>
        </w:rPr>
      </w:pPr>
      <w:r>
        <w:rPr>
          <w:noProof/>
        </w:rPr>
        <w:t>C</w:t>
      </w:r>
    </w:p>
    <w:p w14:paraId="3F4B20A3" w14:textId="77777777" w:rsidR="005329CC" w:rsidRDefault="005329CC" w:rsidP="005329CC">
      <w:pPr>
        <w:pStyle w:val="Index1"/>
        <w:rPr>
          <w:iCs/>
          <w:noProof/>
        </w:rPr>
      </w:pPr>
      <w:r>
        <w:rPr>
          <w:noProof/>
        </w:rPr>
        <w:t>Care teams</w:t>
      </w:r>
      <w:r>
        <w:rPr>
          <w:noProof/>
        </w:rPr>
        <w:tab/>
      </w:r>
      <w:r>
        <w:rPr>
          <w:iCs/>
          <w:noProof/>
        </w:rPr>
        <w:t>78</w:t>
      </w:r>
    </w:p>
    <w:p w14:paraId="402FDBBD" w14:textId="77777777" w:rsidR="005329CC" w:rsidRDefault="005329CC" w:rsidP="005329CC">
      <w:pPr>
        <w:pStyle w:val="Index1"/>
        <w:rPr>
          <w:iCs/>
          <w:noProof/>
        </w:rPr>
      </w:pPr>
      <w:r>
        <w:rPr>
          <w:noProof/>
        </w:rPr>
        <w:t>Chevron icon</w:t>
      </w:r>
      <w:r>
        <w:rPr>
          <w:noProof/>
        </w:rPr>
        <w:tab/>
      </w:r>
      <w:r>
        <w:rPr>
          <w:iCs/>
          <w:noProof/>
        </w:rPr>
        <w:t>25</w:t>
      </w:r>
    </w:p>
    <w:p w14:paraId="070DC94A" w14:textId="77777777" w:rsidR="005329CC" w:rsidRDefault="005329CC" w:rsidP="005329CC">
      <w:pPr>
        <w:pStyle w:val="Index1"/>
        <w:rPr>
          <w:iCs/>
          <w:noProof/>
        </w:rPr>
      </w:pPr>
      <w:r w:rsidRPr="00B0583D">
        <w:rPr>
          <w:noProof/>
        </w:rPr>
        <w:t>Cleaning</w:t>
      </w:r>
      <w:r>
        <w:rPr>
          <w:noProof/>
        </w:rPr>
        <w:t xml:space="preserve"> </w:t>
      </w:r>
      <w:r w:rsidRPr="00B0583D">
        <w:rPr>
          <w:noProof/>
        </w:rPr>
        <w:t>Activities</w:t>
      </w:r>
      <w:r>
        <w:rPr>
          <w:noProof/>
        </w:rPr>
        <w:tab/>
      </w:r>
      <w:r>
        <w:rPr>
          <w:iCs/>
          <w:noProof/>
        </w:rPr>
        <w:t>111</w:t>
      </w:r>
    </w:p>
    <w:p w14:paraId="36EFD760" w14:textId="77777777" w:rsidR="005329CC" w:rsidRDefault="005329CC" w:rsidP="005329CC">
      <w:pPr>
        <w:pStyle w:val="Index1"/>
        <w:rPr>
          <w:iCs/>
          <w:noProof/>
        </w:rPr>
      </w:pPr>
      <w:r w:rsidRPr="00B0583D">
        <w:rPr>
          <w:noProof/>
        </w:rPr>
        <w:t>Cohort</w:t>
      </w:r>
      <w:r>
        <w:rPr>
          <w:noProof/>
        </w:rPr>
        <w:tab/>
      </w:r>
      <w:r>
        <w:rPr>
          <w:iCs/>
          <w:noProof/>
        </w:rPr>
        <w:t>90</w:t>
      </w:r>
    </w:p>
    <w:p w14:paraId="2A266042" w14:textId="77777777" w:rsidR="005329CC" w:rsidRDefault="005329CC" w:rsidP="005329CC">
      <w:pPr>
        <w:pStyle w:val="Index1"/>
        <w:rPr>
          <w:iCs/>
          <w:noProof/>
        </w:rPr>
      </w:pPr>
      <w:r w:rsidRPr="00B0583D">
        <w:rPr>
          <w:b/>
          <w:noProof/>
        </w:rPr>
        <w:t>Complete</w:t>
      </w:r>
      <w:r>
        <w:rPr>
          <w:noProof/>
        </w:rPr>
        <w:t xml:space="preserve"> state</w:t>
      </w:r>
      <w:r>
        <w:rPr>
          <w:noProof/>
        </w:rPr>
        <w:tab/>
      </w:r>
      <w:r>
        <w:rPr>
          <w:iCs/>
          <w:noProof/>
        </w:rPr>
        <w:t>110</w:t>
      </w:r>
    </w:p>
    <w:p w14:paraId="1D478A69" w14:textId="77777777" w:rsidR="005329CC" w:rsidRDefault="005329CC" w:rsidP="005329CC">
      <w:pPr>
        <w:pStyle w:val="Index1"/>
        <w:rPr>
          <w:iCs/>
          <w:noProof/>
        </w:rPr>
      </w:pPr>
      <w:r w:rsidRPr="00B0583D">
        <w:rPr>
          <w:noProof/>
        </w:rPr>
        <w:t>Connected via Coreo</w:t>
      </w:r>
      <w:r>
        <w:rPr>
          <w:noProof/>
        </w:rPr>
        <w:tab/>
      </w:r>
      <w:r>
        <w:rPr>
          <w:iCs/>
          <w:noProof/>
        </w:rPr>
        <w:t>149</w:t>
      </w:r>
    </w:p>
    <w:p w14:paraId="5C95AE17" w14:textId="77777777" w:rsidR="005329CC" w:rsidRDefault="005329CC" w:rsidP="005329CC">
      <w:pPr>
        <w:pStyle w:val="Index1"/>
        <w:rPr>
          <w:iCs/>
          <w:noProof/>
        </w:rPr>
      </w:pPr>
      <w:r w:rsidRPr="00B0583D">
        <w:rPr>
          <w:noProof/>
        </w:rPr>
        <w:t>Coreo MPI</w:t>
      </w:r>
      <w:r>
        <w:rPr>
          <w:noProof/>
        </w:rPr>
        <w:tab/>
      </w:r>
      <w:r>
        <w:rPr>
          <w:iCs/>
          <w:noProof/>
        </w:rPr>
        <w:t>33</w:t>
      </w:r>
    </w:p>
    <w:p w14:paraId="7544A149" w14:textId="77777777" w:rsidR="005329CC" w:rsidRDefault="005329CC">
      <w:pPr>
        <w:pStyle w:val="IndexHeading"/>
        <w:keepNext/>
        <w:tabs>
          <w:tab w:val="right" w:leader="dot" w:pos="3950"/>
        </w:tabs>
        <w:rPr>
          <w:rFonts w:eastAsiaTheme="minorEastAsia"/>
          <w:b w:val="0"/>
          <w:bCs w:val="0"/>
          <w:noProof/>
        </w:rPr>
      </w:pPr>
      <w:r>
        <w:rPr>
          <w:noProof/>
        </w:rPr>
        <w:t>D</w:t>
      </w:r>
    </w:p>
    <w:p w14:paraId="64EC742A" w14:textId="77777777" w:rsidR="005329CC" w:rsidRDefault="005329CC" w:rsidP="005329CC">
      <w:pPr>
        <w:pStyle w:val="Index1"/>
        <w:rPr>
          <w:iCs/>
          <w:noProof/>
        </w:rPr>
      </w:pPr>
      <w:r>
        <w:rPr>
          <w:noProof/>
        </w:rPr>
        <w:t>date range</w:t>
      </w:r>
      <w:r>
        <w:rPr>
          <w:noProof/>
        </w:rPr>
        <w:tab/>
      </w:r>
      <w:r>
        <w:rPr>
          <w:iCs/>
          <w:noProof/>
        </w:rPr>
        <w:t>86</w:t>
      </w:r>
    </w:p>
    <w:p w14:paraId="5E3158D5" w14:textId="77777777" w:rsidR="005329CC" w:rsidRDefault="005329CC" w:rsidP="005329CC">
      <w:pPr>
        <w:pStyle w:val="Index1"/>
        <w:rPr>
          <w:iCs/>
          <w:noProof/>
        </w:rPr>
      </w:pPr>
      <w:r>
        <w:rPr>
          <w:noProof/>
        </w:rPr>
        <w:t>Destination bed</w:t>
      </w:r>
      <w:r>
        <w:rPr>
          <w:noProof/>
        </w:rPr>
        <w:tab/>
      </w:r>
      <w:r>
        <w:rPr>
          <w:iCs/>
          <w:noProof/>
        </w:rPr>
        <w:t>36</w:t>
      </w:r>
    </w:p>
    <w:p w14:paraId="31F94D5F" w14:textId="77777777" w:rsidR="005329CC" w:rsidRDefault="005329CC" w:rsidP="005329CC">
      <w:pPr>
        <w:pStyle w:val="Index1"/>
        <w:rPr>
          <w:noProof/>
        </w:rPr>
      </w:pPr>
    </w:p>
    <w:p w14:paraId="5027B13D" w14:textId="77777777" w:rsidR="005329CC" w:rsidRDefault="005329CC" w:rsidP="005329CC">
      <w:pPr>
        <w:pStyle w:val="Index1"/>
        <w:rPr>
          <w:noProof/>
        </w:rPr>
      </w:pPr>
    </w:p>
    <w:p w14:paraId="2629BA99" w14:textId="5B7FC7FA" w:rsidR="005329CC" w:rsidRDefault="005329CC" w:rsidP="005329CC">
      <w:pPr>
        <w:pStyle w:val="Index1"/>
        <w:rPr>
          <w:iCs/>
          <w:noProof/>
        </w:rPr>
      </w:pPr>
      <w:r w:rsidRPr="00B0583D">
        <w:rPr>
          <w:noProof/>
        </w:rPr>
        <w:t>Discharge</w:t>
      </w:r>
      <w:r>
        <w:rPr>
          <w:noProof/>
        </w:rPr>
        <w:t xml:space="preserve"> </w:t>
      </w:r>
      <w:r w:rsidRPr="00B0583D">
        <w:rPr>
          <w:noProof/>
        </w:rPr>
        <w:t>Pending</w:t>
      </w:r>
      <w:r>
        <w:rPr>
          <w:noProof/>
        </w:rPr>
        <w:t xml:space="preserve"> state</w:t>
      </w:r>
      <w:r>
        <w:rPr>
          <w:noProof/>
        </w:rPr>
        <w:tab/>
      </w:r>
      <w:r>
        <w:rPr>
          <w:iCs/>
          <w:noProof/>
        </w:rPr>
        <w:t>110</w:t>
      </w:r>
    </w:p>
    <w:p w14:paraId="29E8438B" w14:textId="77777777" w:rsidR="005329CC" w:rsidRDefault="005329CC" w:rsidP="005329CC">
      <w:pPr>
        <w:pStyle w:val="Index1"/>
        <w:rPr>
          <w:iCs/>
          <w:noProof/>
        </w:rPr>
      </w:pPr>
      <w:r w:rsidRPr="00B0583D">
        <w:rPr>
          <w:noProof/>
        </w:rPr>
        <w:t>Discharge</w:t>
      </w:r>
      <w:r>
        <w:rPr>
          <w:noProof/>
        </w:rPr>
        <w:t xml:space="preserve"> </w:t>
      </w:r>
      <w:r w:rsidRPr="00B0583D">
        <w:rPr>
          <w:noProof/>
        </w:rPr>
        <w:t>Possible</w:t>
      </w:r>
      <w:r>
        <w:rPr>
          <w:noProof/>
        </w:rPr>
        <w:t xml:space="preserve"> state</w:t>
      </w:r>
      <w:r>
        <w:rPr>
          <w:noProof/>
        </w:rPr>
        <w:tab/>
      </w:r>
      <w:r>
        <w:rPr>
          <w:iCs/>
          <w:noProof/>
        </w:rPr>
        <w:t>110</w:t>
      </w:r>
    </w:p>
    <w:p w14:paraId="4E73FBAB" w14:textId="77777777" w:rsidR="005329CC" w:rsidRDefault="005329CC">
      <w:pPr>
        <w:pStyle w:val="IndexHeading"/>
        <w:keepNext/>
        <w:tabs>
          <w:tab w:val="right" w:leader="dot" w:pos="3950"/>
        </w:tabs>
        <w:rPr>
          <w:rFonts w:eastAsiaTheme="minorEastAsia"/>
          <w:b w:val="0"/>
          <w:bCs w:val="0"/>
          <w:noProof/>
        </w:rPr>
      </w:pPr>
      <w:r>
        <w:rPr>
          <w:noProof/>
        </w:rPr>
        <w:t>E</w:t>
      </w:r>
    </w:p>
    <w:p w14:paraId="528AB699" w14:textId="77777777" w:rsidR="005329CC" w:rsidRDefault="005329CC" w:rsidP="005329CC">
      <w:pPr>
        <w:pStyle w:val="Index1"/>
        <w:rPr>
          <w:iCs/>
          <w:noProof/>
        </w:rPr>
      </w:pPr>
      <w:r w:rsidRPr="00B0583D">
        <w:rPr>
          <w:noProof/>
        </w:rPr>
        <w:t>Emergency</w:t>
      </w:r>
      <w:r>
        <w:rPr>
          <w:noProof/>
        </w:rPr>
        <w:tab/>
      </w:r>
      <w:r>
        <w:rPr>
          <w:iCs/>
          <w:noProof/>
        </w:rPr>
        <w:t>34</w:t>
      </w:r>
    </w:p>
    <w:p w14:paraId="2E8BDF81" w14:textId="77777777" w:rsidR="005329CC" w:rsidRDefault="005329CC" w:rsidP="005329CC">
      <w:pPr>
        <w:pStyle w:val="Index1"/>
        <w:rPr>
          <w:iCs/>
          <w:noProof/>
        </w:rPr>
      </w:pPr>
      <w:r w:rsidRPr="00B0583D">
        <w:rPr>
          <w:b/>
          <w:noProof/>
        </w:rPr>
        <w:t>Emergency</w:t>
      </w:r>
      <w:r>
        <w:rPr>
          <w:noProof/>
        </w:rPr>
        <w:t xml:space="preserve"> state</w:t>
      </w:r>
      <w:r>
        <w:rPr>
          <w:noProof/>
        </w:rPr>
        <w:tab/>
      </w:r>
      <w:r>
        <w:rPr>
          <w:iCs/>
          <w:noProof/>
        </w:rPr>
        <w:t>109</w:t>
      </w:r>
    </w:p>
    <w:p w14:paraId="470A1C1F" w14:textId="77777777" w:rsidR="005329CC" w:rsidRDefault="005329CC" w:rsidP="005329CC">
      <w:pPr>
        <w:pStyle w:val="Index1"/>
        <w:rPr>
          <w:iCs/>
          <w:noProof/>
        </w:rPr>
      </w:pPr>
      <w:r>
        <w:rPr>
          <w:noProof/>
        </w:rPr>
        <w:t>EULA</w:t>
      </w:r>
      <w:r>
        <w:rPr>
          <w:noProof/>
        </w:rPr>
        <w:tab/>
      </w:r>
      <w:r>
        <w:rPr>
          <w:iCs/>
          <w:noProof/>
        </w:rPr>
        <w:t>14</w:t>
      </w:r>
    </w:p>
    <w:p w14:paraId="69E5BD4E" w14:textId="77777777" w:rsidR="005329CC" w:rsidRDefault="005329CC">
      <w:pPr>
        <w:pStyle w:val="IndexHeading"/>
        <w:keepNext/>
        <w:tabs>
          <w:tab w:val="right" w:leader="dot" w:pos="3950"/>
        </w:tabs>
        <w:rPr>
          <w:rFonts w:eastAsiaTheme="minorEastAsia"/>
          <w:b w:val="0"/>
          <w:bCs w:val="0"/>
          <w:noProof/>
        </w:rPr>
      </w:pPr>
      <w:r>
        <w:rPr>
          <w:noProof/>
        </w:rPr>
        <w:t>F</w:t>
      </w:r>
    </w:p>
    <w:p w14:paraId="2D9C56B1" w14:textId="77777777" w:rsidR="005329CC" w:rsidRDefault="005329CC" w:rsidP="005329CC">
      <w:pPr>
        <w:pStyle w:val="Index1"/>
        <w:rPr>
          <w:iCs/>
          <w:noProof/>
        </w:rPr>
      </w:pPr>
      <w:r>
        <w:rPr>
          <w:noProof/>
        </w:rPr>
        <w:t>facility reports</w:t>
      </w:r>
      <w:r>
        <w:rPr>
          <w:noProof/>
        </w:rPr>
        <w:tab/>
      </w:r>
      <w:r>
        <w:rPr>
          <w:iCs/>
          <w:noProof/>
        </w:rPr>
        <w:t>124</w:t>
      </w:r>
    </w:p>
    <w:p w14:paraId="61B699B8" w14:textId="77777777" w:rsidR="005329CC" w:rsidRDefault="005329CC" w:rsidP="005329CC">
      <w:pPr>
        <w:pStyle w:val="Index1"/>
        <w:rPr>
          <w:iCs/>
          <w:noProof/>
        </w:rPr>
      </w:pPr>
      <w:r>
        <w:rPr>
          <w:noProof/>
        </w:rPr>
        <w:t>favorite</w:t>
      </w:r>
      <w:r>
        <w:rPr>
          <w:noProof/>
        </w:rPr>
        <w:tab/>
      </w:r>
      <w:r>
        <w:rPr>
          <w:iCs/>
          <w:noProof/>
        </w:rPr>
        <w:t>52</w:t>
      </w:r>
    </w:p>
    <w:p w14:paraId="35340462" w14:textId="77777777" w:rsidR="005329CC" w:rsidRDefault="005329CC" w:rsidP="005329CC">
      <w:pPr>
        <w:pStyle w:val="Index1"/>
        <w:rPr>
          <w:noProof/>
        </w:rPr>
      </w:pPr>
      <w:r w:rsidRPr="00B0583D">
        <w:rPr>
          <w:b/>
          <w:noProof/>
        </w:rPr>
        <w:t>Flag</w:t>
      </w:r>
      <w:r>
        <w:rPr>
          <w:noProof/>
        </w:rPr>
        <w:t xml:space="preserve"> icon</w:t>
      </w:r>
      <w:r>
        <w:rPr>
          <w:noProof/>
        </w:rPr>
        <w:tab/>
        <w:t>77, 116, 119, 120, 122, 124</w:t>
      </w:r>
    </w:p>
    <w:p w14:paraId="2798E398" w14:textId="77777777" w:rsidR="005329CC" w:rsidRDefault="005329CC" w:rsidP="005329CC">
      <w:pPr>
        <w:pStyle w:val="Index1"/>
        <w:rPr>
          <w:iCs/>
          <w:noProof/>
        </w:rPr>
      </w:pPr>
      <w:r>
        <w:rPr>
          <w:noProof/>
        </w:rPr>
        <w:t>Flag Icon</w:t>
      </w:r>
      <w:r>
        <w:rPr>
          <w:noProof/>
        </w:rPr>
        <w:tab/>
      </w:r>
      <w:r>
        <w:rPr>
          <w:iCs/>
          <w:noProof/>
        </w:rPr>
        <w:t>24</w:t>
      </w:r>
    </w:p>
    <w:p w14:paraId="2F5FF657" w14:textId="77777777" w:rsidR="005329CC" w:rsidRDefault="005329CC" w:rsidP="005329CC">
      <w:pPr>
        <w:pStyle w:val="Index1"/>
        <w:rPr>
          <w:noProof/>
        </w:rPr>
      </w:pPr>
      <w:r>
        <w:rPr>
          <w:noProof/>
        </w:rPr>
        <w:t>Flagged Summary</w:t>
      </w:r>
      <w:r>
        <w:rPr>
          <w:noProof/>
        </w:rPr>
        <w:tab/>
        <w:t>93, 115, 116, 117</w:t>
      </w:r>
    </w:p>
    <w:p w14:paraId="0F7A4352" w14:textId="77777777" w:rsidR="005329CC" w:rsidRDefault="005329CC">
      <w:pPr>
        <w:pStyle w:val="IndexHeading"/>
        <w:keepNext/>
        <w:tabs>
          <w:tab w:val="right" w:leader="dot" w:pos="3950"/>
        </w:tabs>
        <w:rPr>
          <w:rFonts w:eastAsiaTheme="minorEastAsia"/>
          <w:b w:val="0"/>
          <w:bCs w:val="0"/>
          <w:noProof/>
        </w:rPr>
      </w:pPr>
      <w:r>
        <w:rPr>
          <w:noProof/>
        </w:rPr>
        <w:t>G</w:t>
      </w:r>
    </w:p>
    <w:p w14:paraId="607560DA" w14:textId="77777777" w:rsidR="005329CC" w:rsidRDefault="005329CC" w:rsidP="005329CC">
      <w:pPr>
        <w:pStyle w:val="Index1"/>
        <w:rPr>
          <w:iCs/>
          <w:noProof/>
        </w:rPr>
      </w:pPr>
      <w:r w:rsidRPr="00B0583D">
        <w:rPr>
          <w:noProof/>
        </w:rPr>
        <w:t>Geomap Settings</w:t>
      </w:r>
      <w:r>
        <w:rPr>
          <w:noProof/>
        </w:rPr>
        <w:t xml:space="preserve"> pane</w:t>
      </w:r>
      <w:r>
        <w:rPr>
          <w:noProof/>
        </w:rPr>
        <w:tab/>
      </w:r>
      <w:r>
        <w:rPr>
          <w:iCs/>
          <w:noProof/>
        </w:rPr>
        <w:t>66</w:t>
      </w:r>
    </w:p>
    <w:p w14:paraId="121170A7" w14:textId="77777777" w:rsidR="005329CC" w:rsidRDefault="005329CC">
      <w:pPr>
        <w:pStyle w:val="IndexHeading"/>
        <w:keepNext/>
        <w:tabs>
          <w:tab w:val="right" w:leader="dot" w:pos="3950"/>
        </w:tabs>
        <w:rPr>
          <w:rFonts w:eastAsiaTheme="minorEastAsia"/>
          <w:b w:val="0"/>
          <w:bCs w:val="0"/>
          <w:noProof/>
        </w:rPr>
      </w:pPr>
      <w:r>
        <w:rPr>
          <w:noProof/>
        </w:rPr>
        <w:t>H</w:t>
      </w:r>
    </w:p>
    <w:p w14:paraId="421B67E5" w14:textId="77777777" w:rsidR="005329CC" w:rsidRDefault="005329CC" w:rsidP="005329CC">
      <w:pPr>
        <w:pStyle w:val="Index1"/>
        <w:rPr>
          <w:iCs/>
          <w:noProof/>
        </w:rPr>
      </w:pPr>
      <w:r>
        <w:rPr>
          <w:noProof/>
        </w:rPr>
        <w:t>HL7 files</w:t>
      </w:r>
      <w:r>
        <w:rPr>
          <w:noProof/>
        </w:rPr>
        <w:tab/>
      </w:r>
      <w:r>
        <w:rPr>
          <w:iCs/>
          <w:noProof/>
        </w:rPr>
        <w:t>104</w:t>
      </w:r>
    </w:p>
    <w:p w14:paraId="306DA2FF" w14:textId="77777777" w:rsidR="005329CC" w:rsidRDefault="005329CC">
      <w:pPr>
        <w:pStyle w:val="IndexHeading"/>
        <w:keepNext/>
        <w:tabs>
          <w:tab w:val="right" w:leader="dot" w:pos="3950"/>
        </w:tabs>
        <w:rPr>
          <w:rFonts w:eastAsiaTheme="minorEastAsia"/>
          <w:b w:val="0"/>
          <w:bCs w:val="0"/>
          <w:noProof/>
        </w:rPr>
      </w:pPr>
      <w:r>
        <w:rPr>
          <w:noProof/>
        </w:rPr>
        <w:t>L</w:t>
      </w:r>
    </w:p>
    <w:p w14:paraId="7912CC34" w14:textId="77777777" w:rsidR="005329CC" w:rsidRDefault="005329CC" w:rsidP="005329CC">
      <w:pPr>
        <w:pStyle w:val="Index1"/>
        <w:rPr>
          <w:iCs/>
          <w:noProof/>
        </w:rPr>
      </w:pPr>
      <w:r>
        <w:rPr>
          <w:noProof/>
        </w:rPr>
        <w:t>Length of Stay</w:t>
      </w:r>
      <w:r>
        <w:rPr>
          <w:noProof/>
        </w:rPr>
        <w:tab/>
      </w:r>
      <w:r>
        <w:rPr>
          <w:iCs/>
          <w:noProof/>
        </w:rPr>
        <w:t>97</w:t>
      </w:r>
    </w:p>
    <w:p w14:paraId="6130D03D" w14:textId="77777777" w:rsidR="005329CC" w:rsidRDefault="005329CC">
      <w:pPr>
        <w:pStyle w:val="IndexHeading"/>
        <w:keepNext/>
        <w:tabs>
          <w:tab w:val="right" w:leader="dot" w:pos="3950"/>
        </w:tabs>
        <w:rPr>
          <w:rFonts w:eastAsiaTheme="minorEastAsia"/>
          <w:b w:val="0"/>
          <w:bCs w:val="0"/>
          <w:noProof/>
        </w:rPr>
      </w:pPr>
      <w:r>
        <w:rPr>
          <w:noProof/>
        </w:rPr>
        <w:t>M</w:t>
      </w:r>
    </w:p>
    <w:p w14:paraId="28B19CFD" w14:textId="77777777" w:rsidR="005329CC" w:rsidRDefault="005329CC" w:rsidP="005329CC">
      <w:pPr>
        <w:pStyle w:val="Index1"/>
        <w:rPr>
          <w:iCs/>
          <w:noProof/>
        </w:rPr>
      </w:pPr>
      <w:r w:rsidRPr="00B0583D">
        <w:rPr>
          <w:noProof/>
        </w:rPr>
        <w:t>Multi Category</w:t>
      </w:r>
      <w:r>
        <w:rPr>
          <w:noProof/>
        </w:rPr>
        <w:t xml:space="preserve"> option</w:t>
      </w:r>
      <w:r>
        <w:rPr>
          <w:noProof/>
        </w:rPr>
        <w:tab/>
      </w:r>
      <w:r>
        <w:rPr>
          <w:iCs/>
          <w:noProof/>
        </w:rPr>
        <w:t>79</w:t>
      </w:r>
    </w:p>
    <w:p w14:paraId="40E04DCF" w14:textId="77777777" w:rsidR="005329CC" w:rsidRDefault="005329CC" w:rsidP="005329CC">
      <w:pPr>
        <w:pStyle w:val="Index1"/>
        <w:rPr>
          <w:iCs/>
          <w:noProof/>
        </w:rPr>
      </w:pPr>
      <w:r w:rsidRPr="00B0583D">
        <w:rPr>
          <w:b/>
          <w:noProof/>
        </w:rPr>
        <w:t xml:space="preserve">My Flagged Patients </w:t>
      </w:r>
      <w:r>
        <w:rPr>
          <w:noProof/>
        </w:rPr>
        <w:t>sorting attribute</w:t>
      </w:r>
      <w:r>
        <w:rPr>
          <w:noProof/>
        </w:rPr>
        <w:tab/>
      </w:r>
      <w:r>
        <w:rPr>
          <w:iCs/>
          <w:noProof/>
        </w:rPr>
        <w:t>69</w:t>
      </w:r>
    </w:p>
    <w:p w14:paraId="7815C501" w14:textId="77777777" w:rsidR="005329CC" w:rsidRDefault="005329CC">
      <w:pPr>
        <w:pStyle w:val="IndexHeading"/>
        <w:keepNext/>
        <w:tabs>
          <w:tab w:val="right" w:leader="dot" w:pos="3950"/>
        </w:tabs>
        <w:rPr>
          <w:rFonts w:eastAsiaTheme="minorEastAsia"/>
          <w:b w:val="0"/>
          <w:bCs w:val="0"/>
          <w:noProof/>
        </w:rPr>
      </w:pPr>
      <w:r>
        <w:rPr>
          <w:noProof/>
        </w:rPr>
        <w:t>N</w:t>
      </w:r>
    </w:p>
    <w:p w14:paraId="7633AA27" w14:textId="77777777" w:rsidR="005329CC" w:rsidRDefault="005329CC" w:rsidP="005329CC">
      <w:pPr>
        <w:pStyle w:val="Index1"/>
        <w:rPr>
          <w:iCs/>
          <w:noProof/>
        </w:rPr>
      </w:pPr>
      <w:r>
        <w:rPr>
          <w:noProof/>
        </w:rPr>
        <w:t>new theme</w:t>
      </w:r>
      <w:r>
        <w:rPr>
          <w:noProof/>
        </w:rPr>
        <w:tab/>
      </w:r>
      <w:r>
        <w:rPr>
          <w:iCs/>
          <w:noProof/>
        </w:rPr>
        <w:t>85</w:t>
      </w:r>
    </w:p>
    <w:p w14:paraId="4E8F1393" w14:textId="77777777" w:rsidR="005329CC" w:rsidRDefault="005329CC">
      <w:pPr>
        <w:pStyle w:val="IndexHeading"/>
        <w:keepNext/>
        <w:tabs>
          <w:tab w:val="right" w:leader="dot" w:pos="3950"/>
        </w:tabs>
        <w:rPr>
          <w:noProof/>
        </w:rPr>
      </w:pPr>
    </w:p>
    <w:p w14:paraId="37137E7F" w14:textId="1C539BDC" w:rsidR="005329CC" w:rsidRDefault="005329CC">
      <w:pPr>
        <w:pStyle w:val="IndexHeading"/>
        <w:keepNext/>
        <w:tabs>
          <w:tab w:val="right" w:leader="dot" w:pos="3950"/>
        </w:tabs>
        <w:rPr>
          <w:rFonts w:eastAsiaTheme="minorEastAsia"/>
          <w:b w:val="0"/>
          <w:bCs w:val="0"/>
          <w:noProof/>
        </w:rPr>
      </w:pPr>
      <w:r>
        <w:rPr>
          <w:noProof/>
        </w:rPr>
        <w:t>O</w:t>
      </w:r>
    </w:p>
    <w:p w14:paraId="01E8B05F" w14:textId="77777777" w:rsidR="005329CC" w:rsidRDefault="005329CC" w:rsidP="005329CC">
      <w:pPr>
        <w:pStyle w:val="Index1"/>
        <w:rPr>
          <w:iCs/>
          <w:noProof/>
        </w:rPr>
      </w:pPr>
      <w:r w:rsidRPr="00B0583D">
        <w:rPr>
          <w:noProof/>
        </w:rPr>
        <w:t>Observation</w:t>
      </w:r>
      <w:r>
        <w:rPr>
          <w:noProof/>
        </w:rPr>
        <w:tab/>
      </w:r>
      <w:r>
        <w:rPr>
          <w:iCs/>
          <w:noProof/>
        </w:rPr>
        <w:t>34</w:t>
      </w:r>
    </w:p>
    <w:p w14:paraId="56C2E502" w14:textId="77777777" w:rsidR="005329CC" w:rsidRDefault="005329CC" w:rsidP="005329CC">
      <w:pPr>
        <w:pStyle w:val="Index1"/>
        <w:rPr>
          <w:iCs/>
          <w:noProof/>
        </w:rPr>
      </w:pPr>
      <w:r w:rsidRPr="00B0583D">
        <w:rPr>
          <w:noProof/>
        </w:rPr>
        <w:t>Observation</w:t>
      </w:r>
      <w:r>
        <w:rPr>
          <w:noProof/>
        </w:rPr>
        <w:t xml:space="preserve"> state</w:t>
      </w:r>
      <w:r>
        <w:rPr>
          <w:noProof/>
        </w:rPr>
        <w:tab/>
      </w:r>
      <w:r>
        <w:rPr>
          <w:iCs/>
          <w:noProof/>
        </w:rPr>
        <w:t>109</w:t>
      </w:r>
    </w:p>
    <w:p w14:paraId="0DD855EC" w14:textId="77777777" w:rsidR="005329CC" w:rsidRDefault="005329CC" w:rsidP="005329CC">
      <w:pPr>
        <w:pStyle w:val="Index1"/>
        <w:rPr>
          <w:iCs/>
          <w:noProof/>
        </w:rPr>
      </w:pPr>
      <w:r>
        <w:rPr>
          <w:noProof/>
        </w:rPr>
        <w:t>Origin bed</w:t>
      </w:r>
      <w:r>
        <w:rPr>
          <w:noProof/>
        </w:rPr>
        <w:tab/>
      </w:r>
      <w:r>
        <w:rPr>
          <w:iCs/>
          <w:noProof/>
        </w:rPr>
        <w:t>36</w:t>
      </w:r>
    </w:p>
    <w:p w14:paraId="3F650132" w14:textId="77777777" w:rsidR="005329CC" w:rsidRDefault="005329CC">
      <w:pPr>
        <w:pStyle w:val="IndexHeading"/>
        <w:keepNext/>
        <w:tabs>
          <w:tab w:val="right" w:leader="dot" w:pos="3950"/>
        </w:tabs>
        <w:rPr>
          <w:rFonts w:eastAsiaTheme="minorEastAsia"/>
          <w:b w:val="0"/>
          <w:bCs w:val="0"/>
          <w:noProof/>
        </w:rPr>
      </w:pPr>
      <w:r>
        <w:rPr>
          <w:noProof/>
        </w:rPr>
        <w:t>P</w:t>
      </w:r>
    </w:p>
    <w:p w14:paraId="20EBB96D" w14:textId="77777777" w:rsidR="005329CC" w:rsidRDefault="005329CC" w:rsidP="005329CC">
      <w:pPr>
        <w:pStyle w:val="Index1"/>
        <w:rPr>
          <w:iCs/>
          <w:noProof/>
        </w:rPr>
      </w:pPr>
      <w:r>
        <w:rPr>
          <w:noProof/>
        </w:rPr>
        <w:t>PAC group</w:t>
      </w:r>
      <w:r w:rsidRPr="00B0583D">
        <w:rPr>
          <w:rFonts w:cs="Calibri"/>
          <w:noProof/>
        </w:rPr>
        <w:t>–</w:t>
      </w:r>
      <w:r>
        <w:rPr>
          <w:noProof/>
        </w:rPr>
        <w:t>location marker</w:t>
      </w:r>
      <w:r>
        <w:rPr>
          <w:noProof/>
        </w:rPr>
        <w:tab/>
      </w:r>
      <w:r>
        <w:rPr>
          <w:iCs/>
          <w:noProof/>
        </w:rPr>
        <w:t>74</w:t>
      </w:r>
    </w:p>
    <w:p w14:paraId="0E355169" w14:textId="77777777" w:rsidR="005329CC" w:rsidRDefault="005329CC" w:rsidP="005329CC">
      <w:pPr>
        <w:pStyle w:val="Index1"/>
        <w:rPr>
          <w:iCs/>
          <w:noProof/>
        </w:rPr>
      </w:pPr>
      <w:r>
        <w:rPr>
          <w:noProof/>
        </w:rPr>
        <w:t>Pagination</w:t>
      </w:r>
      <w:r>
        <w:rPr>
          <w:noProof/>
        </w:rPr>
        <w:tab/>
      </w:r>
      <w:r>
        <w:rPr>
          <w:iCs/>
          <w:noProof/>
        </w:rPr>
        <w:t>55</w:t>
      </w:r>
    </w:p>
    <w:p w14:paraId="2E80CF36" w14:textId="77777777" w:rsidR="005329CC" w:rsidRDefault="005329CC" w:rsidP="005329CC">
      <w:pPr>
        <w:pStyle w:val="Index1"/>
        <w:rPr>
          <w:iCs/>
          <w:noProof/>
        </w:rPr>
      </w:pPr>
      <w:r>
        <w:rPr>
          <w:noProof/>
        </w:rPr>
        <w:t>password</w:t>
      </w:r>
      <w:r>
        <w:rPr>
          <w:noProof/>
        </w:rPr>
        <w:tab/>
      </w:r>
      <w:r>
        <w:rPr>
          <w:iCs/>
          <w:noProof/>
        </w:rPr>
        <w:t>143</w:t>
      </w:r>
    </w:p>
    <w:p w14:paraId="1E9A0896" w14:textId="77777777" w:rsidR="005329CC" w:rsidRDefault="005329CC" w:rsidP="005329CC">
      <w:pPr>
        <w:pStyle w:val="Index1"/>
        <w:rPr>
          <w:iCs/>
          <w:noProof/>
        </w:rPr>
      </w:pPr>
      <w:r>
        <w:rPr>
          <w:noProof/>
        </w:rPr>
        <w:t>Patient attributes</w:t>
      </w:r>
      <w:r>
        <w:rPr>
          <w:noProof/>
        </w:rPr>
        <w:tab/>
      </w:r>
      <w:r>
        <w:rPr>
          <w:iCs/>
          <w:noProof/>
        </w:rPr>
        <w:t>24</w:t>
      </w:r>
    </w:p>
    <w:p w14:paraId="16481E4A" w14:textId="77777777" w:rsidR="005329CC" w:rsidRDefault="005329CC" w:rsidP="005329CC">
      <w:pPr>
        <w:pStyle w:val="Index1"/>
        <w:rPr>
          <w:iCs/>
          <w:noProof/>
        </w:rPr>
      </w:pPr>
      <w:r>
        <w:rPr>
          <w:noProof/>
        </w:rPr>
        <w:t>Patient Count</w:t>
      </w:r>
      <w:r>
        <w:rPr>
          <w:noProof/>
        </w:rPr>
        <w:tab/>
      </w:r>
      <w:r>
        <w:rPr>
          <w:iCs/>
          <w:noProof/>
        </w:rPr>
        <w:t>18</w:t>
      </w:r>
    </w:p>
    <w:p w14:paraId="67BEAE69" w14:textId="77777777" w:rsidR="005329CC" w:rsidRDefault="005329CC" w:rsidP="005329CC">
      <w:pPr>
        <w:pStyle w:val="Index1"/>
        <w:rPr>
          <w:iCs/>
          <w:noProof/>
        </w:rPr>
      </w:pPr>
      <w:r>
        <w:rPr>
          <w:noProof/>
        </w:rPr>
        <w:t>Patient disposition status</w:t>
      </w:r>
      <w:r>
        <w:rPr>
          <w:noProof/>
        </w:rPr>
        <w:tab/>
      </w:r>
      <w:r>
        <w:rPr>
          <w:iCs/>
          <w:noProof/>
        </w:rPr>
        <w:t>24</w:t>
      </w:r>
    </w:p>
    <w:p w14:paraId="1935CE75" w14:textId="77777777" w:rsidR="005329CC" w:rsidRDefault="005329CC" w:rsidP="005329CC">
      <w:pPr>
        <w:pStyle w:val="Index1"/>
        <w:rPr>
          <w:iCs/>
          <w:noProof/>
        </w:rPr>
      </w:pPr>
      <w:r w:rsidRPr="00B0583D">
        <w:rPr>
          <w:noProof/>
        </w:rPr>
        <w:t>Patient Disposition</w:t>
      </w:r>
      <w:r>
        <w:rPr>
          <w:noProof/>
        </w:rPr>
        <w:t xml:space="preserve"> tab</w:t>
      </w:r>
      <w:r>
        <w:rPr>
          <w:noProof/>
        </w:rPr>
        <w:tab/>
      </w:r>
      <w:r>
        <w:rPr>
          <w:iCs/>
          <w:noProof/>
        </w:rPr>
        <w:t>43</w:t>
      </w:r>
    </w:p>
    <w:p w14:paraId="403E2FF4" w14:textId="77777777" w:rsidR="005329CC" w:rsidRDefault="005329CC" w:rsidP="005329CC">
      <w:pPr>
        <w:pStyle w:val="Index1"/>
        <w:rPr>
          <w:iCs/>
          <w:noProof/>
        </w:rPr>
      </w:pPr>
      <w:r>
        <w:rPr>
          <w:noProof/>
        </w:rPr>
        <w:t>patient-count</w:t>
      </w:r>
      <w:r>
        <w:rPr>
          <w:noProof/>
        </w:rPr>
        <w:tab/>
      </w:r>
      <w:r>
        <w:rPr>
          <w:iCs/>
          <w:noProof/>
        </w:rPr>
        <w:t>28</w:t>
      </w:r>
    </w:p>
    <w:p w14:paraId="2CC26820" w14:textId="77777777" w:rsidR="005329CC" w:rsidRDefault="005329CC" w:rsidP="005329CC">
      <w:pPr>
        <w:pStyle w:val="Index1"/>
        <w:rPr>
          <w:iCs/>
          <w:noProof/>
        </w:rPr>
      </w:pPr>
      <w:r>
        <w:rPr>
          <w:noProof/>
        </w:rPr>
        <w:t>Pegman icon</w:t>
      </w:r>
      <w:r>
        <w:rPr>
          <w:noProof/>
        </w:rPr>
        <w:tab/>
      </w:r>
      <w:r>
        <w:rPr>
          <w:iCs/>
          <w:noProof/>
        </w:rPr>
        <w:t>71</w:t>
      </w:r>
    </w:p>
    <w:p w14:paraId="39216E37" w14:textId="77777777" w:rsidR="005329CC" w:rsidRDefault="005329CC">
      <w:pPr>
        <w:pStyle w:val="IndexHeading"/>
        <w:keepNext/>
        <w:tabs>
          <w:tab w:val="right" w:leader="dot" w:pos="3950"/>
        </w:tabs>
        <w:rPr>
          <w:rFonts w:eastAsiaTheme="minorEastAsia"/>
          <w:b w:val="0"/>
          <w:bCs w:val="0"/>
          <w:noProof/>
        </w:rPr>
      </w:pPr>
      <w:r>
        <w:rPr>
          <w:noProof/>
        </w:rPr>
        <w:t>R</w:t>
      </w:r>
    </w:p>
    <w:p w14:paraId="528DFE9C" w14:textId="77777777" w:rsidR="005329CC" w:rsidRDefault="005329CC" w:rsidP="005329CC">
      <w:pPr>
        <w:pStyle w:val="Index1"/>
        <w:rPr>
          <w:iCs/>
          <w:noProof/>
        </w:rPr>
      </w:pPr>
      <w:r w:rsidRPr="00B0583D">
        <w:rPr>
          <w:b/>
          <w:noProof/>
        </w:rPr>
        <w:t>Reject</w:t>
      </w:r>
      <w:r>
        <w:rPr>
          <w:noProof/>
        </w:rPr>
        <w:t xml:space="preserve"> </w:t>
      </w:r>
      <w:r w:rsidRPr="00B0583D">
        <w:rPr>
          <w:b/>
          <w:noProof/>
        </w:rPr>
        <w:t>Move</w:t>
      </w:r>
      <w:r>
        <w:rPr>
          <w:noProof/>
        </w:rPr>
        <w:t xml:space="preserve"> button</w:t>
      </w:r>
      <w:r>
        <w:rPr>
          <w:noProof/>
        </w:rPr>
        <w:tab/>
      </w:r>
      <w:r>
        <w:rPr>
          <w:iCs/>
          <w:noProof/>
        </w:rPr>
        <w:t>48</w:t>
      </w:r>
    </w:p>
    <w:p w14:paraId="2C6D7D37" w14:textId="77777777" w:rsidR="005329CC" w:rsidRDefault="005329CC">
      <w:pPr>
        <w:pStyle w:val="IndexHeading"/>
        <w:keepNext/>
        <w:tabs>
          <w:tab w:val="right" w:leader="dot" w:pos="3950"/>
        </w:tabs>
        <w:rPr>
          <w:rFonts w:eastAsiaTheme="minorEastAsia"/>
          <w:b w:val="0"/>
          <w:bCs w:val="0"/>
          <w:noProof/>
        </w:rPr>
      </w:pPr>
      <w:r>
        <w:rPr>
          <w:noProof/>
        </w:rPr>
        <w:lastRenderedPageBreak/>
        <w:t>S</w:t>
      </w:r>
    </w:p>
    <w:p w14:paraId="7F6978F3" w14:textId="77777777" w:rsidR="005329CC" w:rsidRDefault="005329CC" w:rsidP="005329CC">
      <w:pPr>
        <w:pStyle w:val="Index1"/>
        <w:rPr>
          <w:iCs/>
          <w:noProof/>
        </w:rPr>
      </w:pPr>
      <w:r w:rsidRPr="00B0583D">
        <w:rPr>
          <w:noProof/>
        </w:rPr>
        <w:t>Satellite View</w:t>
      </w:r>
      <w:r>
        <w:rPr>
          <w:noProof/>
        </w:rPr>
        <w:t xml:space="preserve"> button</w:t>
      </w:r>
      <w:r>
        <w:rPr>
          <w:noProof/>
        </w:rPr>
        <w:tab/>
      </w:r>
      <w:r>
        <w:rPr>
          <w:iCs/>
          <w:noProof/>
        </w:rPr>
        <w:t>70</w:t>
      </w:r>
    </w:p>
    <w:p w14:paraId="0C51F78B" w14:textId="77777777" w:rsidR="005329CC" w:rsidRDefault="005329CC" w:rsidP="005329CC">
      <w:pPr>
        <w:pStyle w:val="Index1"/>
        <w:rPr>
          <w:iCs/>
          <w:noProof/>
        </w:rPr>
      </w:pPr>
      <w:r>
        <w:rPr>
          <w:noProof/>
        </w:rPr>
        <w:t>security question</w:t>
      </w:r>
      <w:r>
        <w:rPr>
          <w:noProof/>
        </w:rPr>
        <w:tab/>
      </w:r>
      <w:r>
        <w:rPr>
          <w:iCs/>
          <w:noProof/>
        </w:rPr>
        <w:t>12</w:t>
      </w:r>
    </w:p>
    <w:p w14:paraId="3F924D50" w14:textId="77777777" w:rsidR="005329CC" w:rsidRDefault="005329CC" w:rsidP="005329CC">
      <w:pPr>
        <w:pStyle w:val="Index1"/>
        <w:rPr>
          <w:iCs/>
          <w:noProof/>
        </w:rPr>
      </w:pPr>
      <w:r>
        <w:rPr>
          <w:noProof/>
        </w:rPr>
        <w:t>sorting attribute</w:t>
      </w:r>
      <w:r>
        <w:rPr>
          <w:noProof/>
        </w:rPr>
        <w:tab/>
      </w:r>
      <w:r>
        <w:rPr>
          <w:iCs/>
          <w:noProof/>
        </w:rPr>
        <w:t>51</w:t>
      </w:r>
    </w:p>
    <w:p w14:paraId="6AACCA48" w14:textId="77777777" w:rsidR="005329CC" w:rsidRDefault="005329CC" w:rsidP="005329CC">
      <w:pPr>
        <w:pStyle w:val="Index1"/>
        <w:rPr>
          <w:iCs/>
          <w:noProof/>
        </w:rPr>
      </w:pPr>
      <w:r>
        <w:rPr>
          <w:noProof/>
        </w:rPr>
        <w:t>Standard LOS</w:t>
      </w:r>
      <w:r>
        <w:rPr>
          <w:noProof/>
        </w:rPr>
        <w:tab/>
      </w:r>
      <w:r>
        <w:rPr>
          <w:iCs/>
          <w:noProof/>
        </w:rPr>
        <w:t>97</w:t>
      </w:r>
    </w:p>
    <w:p w14:paraId="01D90C4B" w14:textId="77777777" w:rsidR="005329CC" w:rsidRDefault="005329CC" w:rsidP="005329CC">
      <w:pPr>
        <w:pStyle w:val="Index1"/>
        <w:rPr>
          <w:iCs/>
          <w:noProof/>
        </w:rPr>
      </w:pPr>
      <w:r w:rsidRPr="00B0583D">
        <w:rPr>
          <w:b/>
          <w:noProof/>
        </w:rPr>
        <w:t>Summary</w:t>
      </w:r>
      <w:r>
        <w:rPr>
          <w:noProof/>
        </w:rPr>
        <w:t xml:space="preserve"> window</w:t>
      </w:r>
      <w:r>
        <w:rPr>
          <w:noProof/>
        </w:rPr>
        <w:tab/>
      </w:r>
      <w:r>
        <w:rPr>
          <w:iCs/>
          <w:noProof/>
        </w:rPr>
        <w:t>31</w:t>
      </w:r>
    </w:p>
    <w:p w14:paraId="7EB94E71" w14:textId="77777777" w:rsidR="005329CC" w:rsidRDefault="005329CC" w:rsidP="005329CC">
      <w:pPr>
        <w:pStyle w:val="Index1"/>
        <w:rPr>
          <w:iCs/>
          <w:noProof/>
        </w:rPr>
      </w:pPr>
      <w:r>
        <w:rPr>
          <w:noProof/>
        </w:rPr>
        <w:t>synchronization</w:t>
      </w:r>
      <w:r>
        <w:rPr>
          <w:noProof/>
        </w:rPr>
        <w:tab/>
      </w:r>
      <w:r>
        <w:rPr>
          <w:iCs/>
          <w:noProof/>
        </w:rPr>
        <w:t>34, 135, 164</w:t>
      </w:r>
    </w:p>
    <w:p w14:paraId="260343E9" w14:textId="77777777" w:rsidR="005329CC" w:rsidRDefault="005329CC">
      <w:pPr>
        <w:pStyle w:val="IndexHeading"/>
        <w:keepNext/>
        <w:tabs>
          <w:tab w:val="right" w:leader="dot" w:pos="3950"/>
        </w:tabs>
        <w:rPr>
          <w:rFonts w:eastAsiaTheme="minorEastAsia"/>
          <w:b w:val="0"/>
          <w:bCs w:val="0"/>
          <w:noProof/>
        </w:rPr>
      </w:pPr>
      <w:r>
        <w:rPr>
          <w:noProof/>
        </w:rPr>
        <w:t>T</w:t>
      </w:r>
    </w:p>
    <w:p w14:paraId="6650F99D" w14:textId="77777777" w:rsidR="005329CC" w:rsidRDefault="005329CC" w:rsidP="005329CC">
      <w:pPr>
        <w:pStyle w:val="Index1"/>
        <w:rPr>
          <w:iCs/>
          <w:noProof/>
        </w:rPr>
      </w:pPr>
      <w:r>
        <w:rPr>
          <w:noProof/>
        </w:rPr>
        <w:t>The LOS branch</w:t>
      </w:r>
      <w:r>
        <w:rPr>
          <w:noProof/>
        </w:rPr>
        <w:tab/>
      </w:r>
      <w:r>
        <w:rPr>
          <w:iCs/>
          <w:noProof/>
        </w:rPr>
        <w:t>97</w:t>
      </w:r>
    </w:p>
    <w:p w14:paraId="4B84F02C" w14:textId="77777777" w:rsidR="005329CC" w:rsidRDefault="005329CC" w:rsidP="005329CC">
      <w:pPr>
        <w:pStyle w:val="Index1"/>
        <w:rPr>
          <w:iCs/>
          <w:noProof/>
        </w:rPr>
      </w:pPr>
      <w:r>
        <w:rPr>
          <w:noProof/>
        </w:rPr>
        <w:t>Three-state toggle button</w:t>
      </w:r>
      <w:r>
        <w:rPr>
          <w:noProof/>
        </w:rPr>
        <w:tab/>
      </w:r>
      <w:r>
        <w:rPr>
          <w:iCs/>
          <w:noProof/>
        </w:rPr>
        <w:t>18</w:t>
      </w:r>
    </w:p>
    <w:p w14:paraId="45FEB6A7" w14:textId="77777777" w:rsidR="005329CC" w:rsidRDefault="005329CC" w:rsidP="005329CC">
      <w:pPr>
        <w:pStyle w:val="Index1"/>
        <w:rPr>
          <w:iCs/>
          <w:noProof/>
        </w:rPr>
      </w:pPr>
      <w:r>
        <w:rPr>
          <w:noProof/>
        </w:rPr>
        <w:t>Toggle Full Screen icon</w:t>
      </w:r>
      <w:r>
        <w:rPr>
          <w:noProof/>
        </w:rPr>
        <w:tab/>
      </w:r>
      <w:r>
        <w:rPr>
          <w:iCs/>
          <w:noProof/>
        </w:rPr>
        <w:t>71</w:t>
      </w:r>
    </w:p>
    <w:p w14:paraId="57B2095F" w14:textId="77777777" w:rsidR="005329CC" w:rsidRDefault="005329CC">
      <w:pPr>
        <w:pStyle w:val="IndexHeading"/>
        <w:keepNext/>
        <w:tabs>
          <w:tab w:val="right" w:leader="dot" w:pos="3950"/>
        </w:tabs>
        <w:rPr>
          <w:rFonts w:eastAsiaTheme="minorEastAsia"/>
          <w:b w:val="0"/>
          <w:bCs w:val="0"/>
          <w:noProof/>
        </w:rPr>
      </w:pPr>
      <w:r>
        <w:rPr>
          <w:noProof/>
        </w:rPr>
        <w:t>U</w:t>
      </w:r>
    </w:p>
    <w:p w14:paraId="641E6025" w14:textId="77777777" w:rsidR="005329CC" w:rsidRDefault="005329CC" w:rsidP="005329CC">
      <w:pPr>
        <w:pStyle w:val="Index1"/>
        <w:rPr>
          <w:iCs/>
          <w:noProof/>
        </w:rPr>
      </w:pPr>
      <w:r w:rsidRPr="00B0583D">
        <w:rPr>
          <w:noProof/>
        </w:rPr>
        <w:t>Users</w:t>
      </w:r>
      <w:r>
        <w:rPr>
          <w:noProof/>
        </w:rPr>
        <w:tab/>
      </w:r>
      <w:r>
        <w:rPr>
          <w:iCs/>
          <w:noProof/>
        </w:rPr>
        <w:t>8</w:t>
      </w:r>
    </w:p>
    <w:p w14:paraId="7C5B5516" w14:textId="77777777" w:rsidR="005329CC" w:rsidRDefault="005329CC">
      <w:pPr>
        <w:pStyle w:val="IndexHeading"/>
        <w:keepNext/>
        <w:tabs>
          <w:tab w:val="right" w:leader="dot" w:pos="3950"/>
        </w:tabs>
        <w:rPr>
          <w:rFonts w:eastAsiaTheme="minorEastAsia"/>
          <w:b w:val="0"/>
          <w:bCs w:val="0"/>
          <w:noProof/>
        </w:rPr>
      </w:pPr>
      <w:r>
        <w:rPr>
          <w:noProof/>
        </w:rPr>
        <w:t>V</w:t>
      </w:r>
    </w:p>
    <w:p w14:paraId="56DC318A" w14:textId="77777777" w:rsidR="005329CC" w:rsidRDefault="005329CC" w:rsidP="005329CC">
      <w:pPr>
        <w:pStyle w:val="Index1"/>
        <w:rPr>
          <w:iCs/>
          <w:noProof/>
        </w:rPr>
      </w:pPr>
      <w:r>
        <w:rPr>
          <w:noProof/>
        </w:rPr>
        <w:t>verification link</w:t>
      </w:r>
      <w:r>
        <w:rPr>
          <w:noProof/>
        </w:rPr>
        <w:tab/>
      </w:r>
      <w:r>
        <w:rPr>
          <w:iCs/>
          <w:noProof/>
        </w:rPr>
        <w:t>11</w:t>
      </w:r>
    </w:p>
    <w:p w14:paraId="32EDC17A" w14:textId="66242755" w:rsidR="005329CC" w:rsidRDefault="005329CC" w:rsidP="002B4D63">
      <w:pPr>
        <w:pStyle w:val="CVChapterBodyCopy"/>
        <w:rPr>
          <w:noProof/>
        </w:rPr>
        <w:sectPr w:rsidR="005329CC" w:rsidSect="005329CC">
          <w:type w:val="continuous"/>
          <w:pgSz w:w="12240" w:h="15840"/>
          <w:pgMar w:top="1440" w:right="1800" w:bottom="1440" w:left="1800" w:header="720" w:footer="720" w:gutter="0"/>
          <w:cols w:num="2" w:space="720"/>
        </w:sectPr>
      </w:pPr>
    </w:p>
    <w:p w14:paraId="3052446A" w14:textId="3C3AB2E5" w:rsidR="00A87527" w:rsidRDefault="005329CC" w:rsidP="002B4D63">
      <w:pPr>
        <w:pStyle w:val="CVChapterBodyCopy"/>
      </w:pPr>
      <w:r>
        <w:lastRenderedPageBreak/>
        <w:fldChar w:fldCharType="end"/>
      </w:r>
    </w:p>
    <w:sectPr w:rsidR="00A87527" w:rsidSect="005329CC">
      <w:type w:val="continuous"/>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D70DE0" w14:textId="77777777" w:rsidR="006B742E" w:rsidRDefault="006B742E" w:rsidP="000C403C">
      <w:pPr>
        <w:spacing w:after="0"/>
      </w:pPr>
      <w:r>
        <w:separator/>
      </w:r>
    </w:p>
  </w:endnote>
  <w:endnote w:type="continuationSeparator" w:id="0">
    <w:p w14:paraId="1FE7CA74" w14:textId="77777777" w:rsidR="006B742E" w:rsidRDefault="006B742E"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8F0F40" w:rsidRPr="00125F01" w:rsidRDefault="008F0F40" w:rsidP="0000272E">
            <w:pPr>
              <w:pStyle w:val="Footer"/>
              <w:jc w:val="center"/>
              <w:rPr>
                <w:rFonts w:ascii="Century Gothic" w:hAnsi="Century Gothic"/>
                <w:i/>
                <w:color w:val="7F7F7F" w:themeColor="text1" w:themeTint="80"/>
                <w:szCs w:val="24"/>
              </w:rPr>
            </w:pPr>
          </w:p>
          <w:p w14:paraId="38BC0EDC" w14:textId="77777777" w:rsidR="008F0F40" w:rsidRPr="00125F01" w:rsidRDefault="008F0F40" w:rsidP="0000272E">
            <w:pPr>
              <w:pStyle w:val="Footer"/>
              <w:jc w:val="center"/>
              <w:rPr>
                <w:rFonts w:ascii="Century Gothic" w:hAnsi="Century Gothic"/>
                <w:i/>
                <w:color w:val="7F7F7F" w:themeColor="text1" w:themeTint="80"/>
                <w:szCs w:val="24"/>
              </w:rPr>
            </w:pPr>
          </w:p>
          <w:p w14:paraId="2192D9AD" w14:textId="63ED3E65" w:rsidR="008F0F40" w:rsidRPr="00125F01" w:rsidRDefault="008F0F40"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D4E73">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D4E73">
              <w:rPr>
                <w:rFonts w:ascii="Century Gothic" w:hAnsi="Century Gothic"/>
                <w:i/>
                <w:color w:val="7F7F7F" w:themeColor="text1" w:themeTint="80"/>
                <w:szCs w:val="24"/>
              </w:rPr>
              <w:t>170</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8F0F40" w:rsidRPr="00125F01" w:rsidRDefault="008F0F40" w:rsidP="00125F01">
            <w:pPr>
              <w:pStyle w:val="Footer"/>
              <w:jc w:val="center"/>
              <w:rPr>
                <w:rFonts w:ascii="Century Gothic" w:hAnsi="Century Gothic"/>
                <w:i/>
                <w:color w:val="7F7F7F" w:themeColor="text1" w:themeTint="80"/>
                <w:szCs w:val="24"/>
              </w:rPr>
            </w:pPr>
          </w:p>
          <w:p w14:paraId="65575ABA" w14:textId="77777777" w:rsidR="008F0F40" w:rsidRPr="00125F01" w:rsidRDefault="008F0F40" w:rsidP="00125F01">
            <w:pPr>
              <w:pStyle w:val="Footer"/>
              <w:jc w:val="center"/>
              <w:rPr>
                <w:rFonts w:ascii="Century Gothic" w:hAnsi="Century Gothic"/>
                <w:i/>
                <w:color w:val="7F7F7F" w:themeColor="text1" w:themeTint="80"/>
                <w:szCs w:val="24"/>
              </w:rPr>
            </w:pPr>
          </w:p>
          <w:p w14:paraId="634079A5" w14:textId="55D6B02B" w:rsidR="008F0F40" w:rsidRPr="00125F01" w:rsidRDefault="008F0F40"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D4E73">
              <w:rPr>
                <w:rFonts w:ascii="Century Gothic" w:hAnsi="Century Gothic"/>
                <w:i/>
                <w:color w:val="7F7F7F" w:themeColor="text1" w:themeTint="80"/>
                <w:szCs w:val="24"/>
              </w:rPr>
              <w:t>2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D4E73">
              <w:rPr>
                <w:rFonts w:ascii="Century Gothic" w:hAnsi="Century Gothic"/>
                <w:i/>
                <w:color w:val="7F7F7F" w:themeColor="text1" w:themeTint="80"/>
                <w:szCs w:val="24"/>
              </w:rPr>
              <w:t>170</w:t>
            </w:r>
            <w:r w:rsidRPr="00125F01">
              <w:rPr>
                <w:rFonts w:ascii="Century Gothic" w:hAnsi="Century Gothic"/>
                <w:i/>
                <w:color w:val="7F7F7F" w:themeColor="text1" w:themeTint="80"/>
                <w:szCs w:val="24"/>
              </w:rPr>
              <w:fldChar w:fldCharType="end"/>
            </w:r>
          </w:p>
        </w:sdtContent>
      </w:sdt>
    </w:sdtContent>
  </w:sdt>
  <w:p w14:paraId="3B87943F" w14:textId="77777777" w:rsidR="008F0F40" w:rsidRPr="00125F01" w:rsidRDefault="008F0F40"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68D25" w14:textId="44D9CE2B" w:rsidR="008F0F40" w:rsidRPr="005F246F" w:rsidRDefault="008F0F40" w:rsidP="005F246F">
    <w:pPr>
      <w:pStyle w:val="Footer"/>
      <w:jc w:val="left"/>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8F0F40" w:rsidRPr="00125F01" w:rsidRDefault="008F0F40" w:rsidP="0000272E">
            <w:pPr>
              <w:pStyle w:val="Footer"/>
              <w:jc w:val="center"/>
              <w:rPr>
                <w:rFonts w:ascii="Century Gothic" w:hAnsi="Century Gothic"/>
                <w:i/>
                <w:color w:val="7F7F7F" w:themeColor="text1" w:themeTint="80"/>
                <w:szCs w:val="24"/>
              </w:rPr>
            </w:pPr>
          </w:p>
          <w:p w14:paraId="72AB4368" w14:textId="77777777" w:rsidR="008F0F40" w:rsidRPr="00125F01" w:rsidRDefault="008F0F40" w:rsidP="0000272E">
            <w:pPr>
              <w:pStyle w:val="Footer"/>
              <w:jc w:val="center"/>
              <w:rPr>
                <w:rFonts w:ascii="Century Gothic" w:hAnsi="Century Gothic"/>
                <w:i/>
                <w:color w:val="7F7F7F" w:themeColor="text1" w:themeTint="80"/>
                <w:szCs w:val="24"/>
              </w:rPr>
            </w:pPr>
          </w:p>
          <w:p w14:paraId="2F45EDE2" w14:textId="22D2E9AF" w:rsidR="008F0F40" w:rsidRPr="00125F01" w:rsidRDefault="008F0F40"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0559D">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0559D">
              <w:rPr>
                <w:rFonts w:ascii="Century Gothic" w:hAnsi="Century Gothic"/>
                <w:i/>
                <w:color w:val="7F7F7F" w:themeColor="text1" w:themeTint="80"/>
                <w:szCs w:val="24"/>
              </w:rPr>
              <w:t>170</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8F0F40" w:rsidRPr="00125F01" w:rsidRDefault="008F0F40" w:rsidP="0000272E">
            <w:pPr>
              <w:pStyle w:val="Footer"/>
              <w:jc w:val="center"/>
              <w:rPr>
                <w:rFonts w:ascii="Century Gothic" w:hAnsi="Century Gothic"/>
                <w:i/>
                <w:color w:val="7F7F7F" w:themeColor="text1" w:themeTint="80"/>
                <w:szCs w:val="24"/>
              </w:rPr>
            </w:pPr>
          </w:p>
          <w:p w14:paraId="2E672528" w14:textId="77777777" w:rsidR="008F0F40" w:rsidRPr="00125F01" w:rsidRDefault="008F0F40" w:rsidP="0000272E">
            <w:pPr>
              <w:pStyle w:val="Footer"/>
              <w:jc w:val="center"/>
              <w:rPr>
                <w:rFonts w:ascii="Century Gothic" w:hAnsi="Century Gothic"/>
                <w:i/>
                <w:color w:val="7F7F7F" w:themeColor="text1" w:themeTint="80"/>
                <w:szCs w:val="24"/>
              </w:rPr>
            </w:pPr>
          </w:p>
          <w:p w14:paraId="460944BA" w14:textId="70E3A3D7" w:rsidR="008F0F40" w:rsidRPr="00125F01" w:rsidRDefault="008F0F40"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D4E73">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D4E73">
              <w:rPr>
                <w:rFonts w:ascii="Century Gothic" w:hAnsi="Century Gothic"/>
                <w:i/>
                <w:color w:val="7F7F7F" w:themeColor="text1" w:themeTint="80"/>
                <w:szCs w:val="24"/>
              </w:rPr>
              <w:t>170</w:t>
            </w:r>
            <w:r w:rsidRPr="00125F01">
              <w:rPr>
                <w:rFonts w:ascii="Century Gothic" w:hAnsi="Century Gothic"/>
                <w:i/>
                <w:color w:val="7F7F7F" w:themeColor="text1" w:themeTint="80"/>
                <w:szCs w:val="24"/>
              </w:rPr>
              <w:fldChar w:fldCharType="end"/>
            </w:r>
          </w:p>
        </w:sdtContent>
      </w:sdt>
    </w:sdtContent>
  </w:sdt>
  <w:p w14:paraId="6C9E5B33" w14:textId="77777777" w:rsidR="008F0F40" w:rsidRPr="00125F01" w:rsidRDefault="008F0F40"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66879652"/>
      <w:docPartObj>
        <w:docPartGallery w:val="Page Numbers (Bottom of Page)"/>
        <w:docPartUnique/>
      </w:docPartObj>
    </w:sdtPr>
    <w:sdtEndPr/>
    <w:sdtContent>
      <w:sdt>
        <w:sdtPr>
          <w:rPr>
            <w:rFonts w:ascii="Century Gothic" w:hAnsi="Century Gothic"/>
            <w:i/>
            <w:color w:val="7F7F7F" w:themeColor="text1" w:themeTint="80"/>
            <w:szCs w:val="24"/>
          </w:rPr>
          <w:id w:val="-2022540606"/>
          <w:docPartObj>
            <w:docPartGallery w:val="Page Numbers (Top of Page)"/>
            <w:docPartUnique/>
          </w:docPartObj>
        </w:sdtPr>
        <w:sdtEndPr/>
        <w:sdtContent>
          <w:p w14:paraId="54DEAB04" w14:textId="77777777" w:rsidR="008F0F40" w:rsidRPr="00125F01" w:rsidRDefault="008F0F40" w:rsidP="00125F01">
            <w:pPr>
              <w:pStyle w:val="Footer"/>
              <w:jc w:val="center"/>
              <w:rPr>
                <w:rFonts w:ascii="Century Gothic" w:hAnsi="Century Gothic"/>
                <w:i/>
                <w:color w:val="7F7F7F" w:themeColor="text1" w:themeTint="80"/>
                <w:szCs w:val="24"/>
              </w:rPr>
            </w:pPr>
          </w:p>
          <w:p w14:paraId="7D53ADDD" w14:textId="77777777" w:rsidR="008F0F40" w:rsidRPr="00125F01" w:rsidRDefault="008F0F40" w:rsidP="00125F01">
            <w:pPr>
              <w:pStyle w:val="Footer"/>
              <w:jc w:val="center"/>
              <w:rPr>
                <w:rFonts w:ascii="Century Gothic" w:hAnsi="Century Gothic"/>
                <w:i/>
                <w:color w:val="7F7F7F" w:themeColor="text1" w:themeTint="80"/>
                <w:szCs w:val="24"/>
              </w:rPr>
            </w:pPr>
          </w:p>
          <w:p w14:paraId="3C4E6825" w14:textId="67AE54F6" w:rsidR="008F0F40" w:rsidRPr="00125F01" w:rsidRDefault="008F0F40"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D4E73">
              <w:rPr>
                <w:rFonts w:ascii="Century Gothic" w:hAnsi="Century Gothic"/>
                <w:i/>
                <w:color w:val="7F7F7F" w:themeColor="text1" w:themeTint="80"/>
                <w:szCs w:val="24"/>
              </w:rPr>
              <w:t>2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D4E73">
              <w:rPr>
                <w:rFonts w:ascii="Century Gothic" w:hAnsi="Century Gothic"/>
                <w:i/>
                <w:color w:val="7F7F7F" w:themeColor="text1" w:themeTint="80"/>
                <w:szCs w:val="24"/>
              </w:rPr>
              <w:t>170</w:t>
            </w:r>
            <w:r w:rsidRPr="00125F01">
              <w:rPr>
                <w:rFonts w:ascii="Century Gothic" w:hAnsi="Century Gothic"/>
                <w:i/>
                <w:color w:val="7F7F7F" w:themeColor="text1" w:themeTint="80"/>
                <w:szCs w:val="24"/>
              </w:rPr>
              <w:fldChar w:fldCharType="end"/>
            </w:r>
          </w:p>
        </w:sdtContent>
      </w:sdt>
    </w:sdtContent>
  </w:sdt>
  <w:p w14:paraId="17856E3B" w14:textId="2384FD99" w:rsidR="008F0F40" w:rsidRPr="00125F01" w:rsidRDefault="008F0F40"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5095E0" w14:textId="77777777" w:rsidR="006B742E" w:rsidRDefault="006B742E" w:rsidP="000C403C">
      <w:pPr>
        <w:spacing w:after="0"/>
      </w:pPr>
      <w:r>
        <w:separator/>
      </w:r>
    </w:p>
  </w:footnote>
  <w:footnote w:type="continuationSeparator" w:id="0">
    <w:p w14:paraId="50B7D907" w14:textId="77777777" w:rsidR="006B742E" w:rsidRDefault="006B742E"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8F0F40" w:rsidRDefault="006B742E"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49.55pt;margin-top:-2.25pt;width:80pt;height:18.75pt;z-index:25165772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2840048" w:rsidR="008F0F40" w:rsidRPr="00CE5BE5" w:rsidRDefault="008F0F40" w:rsidP="002A7AFB">
                <w:pPr>
                  <w:rPr>
                    <w:rFonts w:ascii="Century Gothic" w:hAnsi="Century Gothic"/>
                    <w:b/>
                  </w:rPr>
                </w:pPr>
                <w:r>
                  <w:rPr>
                    <w:rFonts w:ascii="Century Gothic" w:hAnsi="Century Gothic"/>
                  </w:rPr>
                  <w:t>Mar</w:t>
                </w:r>
                <w:r w:rsidR="009C274E">
                  <w:rPr>
                    <w:rFonts w:ascii="Century Gothic" w:hAnsi="Century Gothic"/>
                  </w:rPr>
                  <w:t>ch</w:t>
                </w:r>
                <w:r>
                  <w:rPr>
                    <w:rFonts w:ascii="Century Gothic" w:hAnsi="Century Gothic"/>
                  </w:rPr>
                  <w:t xml:space="preserve"> 2020</w:t>
                </w:r>
              </w:p>
            </w:txbxContent>
          </v:textbox>
          <w10:wrap anchorx="page"/>
        </v:shape>
      </w:pict>
    </w:r>
    <w:r w:rsidR="008F0F40">
      <w:rPr>
        <w:noProof/>
        <w:lang w:val="en-IN" w:eastAsia="en-IN"/>
      </w:rPr>
      <w:drawing>
        <wp:anchor distT="0" distB="0" distL="114300" distR="114300" simplePos="0" relativeHeight="251649536" behindDoc="1" locked="0" layoutInCell="1" allowOverlap="1" wp14:anchorId="135DC458" wp14:editId="18DCC320">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70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8F0F40" w:rsidRPr="00CE5BE5" w:rsidRDefault="008F0F40"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68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8F0F40" w:rsidRDefault="006B742E"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51.25pt;margin-top:-2.25pt;width:80.85pt;height:18.75pt;z-index:25166387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03F1A444" w:rsidR="008F0F40" w:rsidRPr="00CE5BE5" w:rsidRDefault="008F0F40" w:rsidP="00A31BE8">
                <w:pPr>
                  <w:rPr>
                    <w:rFonts w:ascii="Century Gothic" w:hAnsi="Century Gothic"/>
                    <w:b/>
                  </w:rPr>
                </w:pPr>
                <w:r>
                  <w:rPr>
                    <w:rFonts w:ascii="Century Gothic" w:hAnsi="Century Gothic"/>
                  </w:rPr>
                  <w:t>Mar</w:t>
                </w:r>
                <w:r w:rsidR="009C274E">
                  <w:rPr>
                    <w:rFonts w:ascii="Century Gothic" w:hAnsi="Century Gothic"/>
                  </w:rPr>
                  <w:t>ch</w:t>
                </w:r>
                <w:r>
                  <w:rPr>
                    <w:rFonts w:ascii="Century Gothic" w:hAnsi="Century Gothic"/>
                  </w:rPr>
                  <w:t xml:space="preserve"> 2020</w:t>
                </w:r>
              </w:p>
            </w:txbxContent>
          </v:textbox>
          <w10:wrap anchorx="page"/>
        </v:shape>
      </w:pict>
    </w:r>
    <w:r w:rsidR="008F0F40">
      <w:rPr>
        <w:noProof/>
        <w:lang w:val="en-IN" w:eastAsia="en-IN"/>
      </w:rPr>
      <w:drawing>
        <wp:anchor distT="0" distB="0" distL="114300" distR="114300" simplePos="0" relativeHeight="251650560" behindDoc="1" locked="0" layoutInCell="1" allowOverlap="1" wp14:anchorId="1B496FC2" wp14:editId="6836666F">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84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8F0F40" w:rsidRPr="00CE5BE5" w:rsidRDefault="008F0F40"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82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8F0F40" w:rsidRDefault="006B742E"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6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8F0F40" w:rsidRPr="00CE5BE5" w:rsidRDefault="008F0F40"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632;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8F0F40" w:rsidRPr="00CE5BE5" w:rsidRDefault="008F0F40"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6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8F0F40" w:rsidRDefault="006B742E"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9.65pt;margin-top:-5.25pt;width:80pt;height:18.75pt;z-index:2516608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6E7D44EC" w:rsidR="008F0F40" w:rsidRPr="00CE5BE5" w:rsidRDefault="008F0F40" w:rsidP="00A31BE8">
                <w:pPr>
                  <w:rPr>
                    <w:rFonts w:ascii="Century Gothic" w:hAnsi="Century Gothic"/>
                    <w:b/>
                  </w:rPr>
                </w:pPr>
                <w:r>
                  <w:rPr>
                    <w:rFonts w:ascii="Century Gothic" w:hAnsi="Century Gothic"/>
                  </w:rPr>
                  <w:t>Mar</w:t>
                </w:r>
                <w:r w:rsidR="009C274E">
                  <w:rPr>
                    <w:rFonts w:ascii="Century Gothic" w:hAnsi="Century Gothic"/>
                  </w:rPr>
                  <w:t>ch</w:t>
                </w:r>
                <w:r>
                  <w:rPr>
                    <w:rFonts w:ascii="Century Gothic" w:hAnsi="Century Gothic"/>
                  </w:rPr>
                  <w:t xml:space="preserve"> 2020</w:t>
                </w:r>
              </w:p>
            </w:txbxContent>
          </v:textbox>
          <w10:wrap anchorx="page"/>
        </v:shape>
      </w:pict>
    </w:r>
    <w:r w:rsidR="008F0F40">
      <w:rPr>
        <w:noProof/>
        <w:lang w:val="en-IN" w:eastAsia="en-IN"/>
      </w:rPr>
      <w:drawing>
        <wp:anchor distT="0" distB="0" distL="114300" distR="114300" simplePos="0" relativeHeight="251651584" behindDoc="1" locked="0" layoutInCell="1" allowOverlap="1" wp14:anchorId="57B4B4E5" wp14:editId="0A0498ED">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7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8F0F40" w:rsidRPr="00CE5BE5" w:rsidRDefault="008F0F40"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7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8F0F40" w:rsidRPr="002B2E00" w:rsidRDefault="006B742E"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52.7pt;margin-top:-2.25pt;width:83.95pt;height:24pt;z-index:2516669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6C5B2D64" w:rsidR="008F0F40" w:rsidRPr="00CE5BE5" w:rsidRDefault="008F0F40" w:rsidP="002B2E00">
                <w:pPr>
                  <w:rPr>
                    <w:rFonts w:ascii="Century Gothic" w:hAnsi="Century Gothic"/>
                    <w:b/>
                  </w:rPr>
                </w:pPr>
                <w:r>
                  <w:rPr>
                    <w:rFonts w:ascii="Century Gothic" w:hAnsi="Century Gothic"/>
                  </w:rPr>
                  <w:t>Mar</w:t>
                </w:r>
                <w:r w:rsidR="009C274E">
                  <w:rPr>
                    <w:rFonts w:ascii="Century Gothic" w:hAnsi="Century Gothic"/>
                  </w:rPr>
                  <w:t>ch</w:t>
                </w:r>
                <w:r>
                  <w:rPr>
                    <w:rFonts w:ascii="Century Gothic" w:hAnsi="Century Gothic"/>
                  </w:rPr>
                  <w:t xml:space="preserve"> 2020</w:t>
                </w:r>
              </w:p>
            </w:txbxContent>
          </v:textbox>
          <w10:wrap anchorx="page"/>
        </v:shape>
      </w:pict>
    </w:r>
    <w:r w:rsidR="008F0F40">
      <w:rPr>
        <w:noProof/>
        <w:lang w:val="en-IN" w:eastAsia="en-IN"/>
      </w:rPr>
      <w:drawing>
        <wp:anchor distT="0" distB="0" distL="114300" distR="114300" simplePos="0" relativeHeight="251648512" behindDoc="1" locked="0" layoutInCell="1" allowOverlap="1" wp14:anchorId="344675AE" wp14:editId="6D6B8573">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592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8F0F40" w:rsidRPr="00CE5BE5" w:rsidRDefault="008F0F40"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48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E5E166E"/>
    <w:lvl w:ilvl="0" w:tplc="7EE8EF88">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num>
  <w:num w:numId="21">
    <w:abstractNumId w:val="11"/>
  </w:num>
  <w:num w:numId="22">
    <w:abstractNumId w:val="6"/>
    <w:lvlOverride w:ilvl="0">
      <w:startOverride w:val="1"/>
    </w:lvlOverride>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 w:numId="73">
    <w:abstractNumId w:val="6"/>
    <w:lvlOverride w:ilvl="0">
      <w:startOverride w:val="1"/>
    </w:lvlOverride>
  </w:num>
  <w:num w:numId="74">
    <w:abstractNumId w:val="6"/>
    <w:lvlOverride w:ilvl="0">
      <w:startOverride w:val="1"/>
    </w:lvlOverride>
  </w:num>
  <w:num w:numId="75">
    <w:abstractNumId w:val="6"/>
    <w:lvlOverride w:ilvl="0">
      <w:startOverride w:val="1"/>
    </w:lvlOverride>
  </w:num>
  <w:num w:numId="76">
    <w:abstractNumId w:val="6"/>
    <w:lvlOverride w:ilvl="0">
      <w:startOverride w:val="1"/>
    </w:lvlOverride>
  </w:num>
  <w:num w:numId="77">
    <w:abstractNumId w:val="6"/>
    <w:lvlOverride w:ilvl="0">
      <w:startOverride w:val="1"/>
    </w:lvlOverride>
  </w:num>
  <w:num w:numId="78">
    <w:abstractNumId w:val="6"/>
    <w:lvlOverride w:ilvl="0">
      <w:startOverride w:val="1"/>
    </w:lvlOverride>
  </w:num>
  <w:num w:numId="79">
    <w:abstractNumId w:val="6"/>
    <w:lvlOverride w:ilvl="0">
      <w:startOverride w:val="1"/>
    </w:lvlOverride>
  </w:num>
  <w:num w:numId="80">
    <w:abstractNumId w:val="6"/>
    <w:lvlOverride w:ilvl="0">
      <w:startOverride w:val="1"/>
    </w:lvlOverride>
  </w:num>
  <w:num w:numId="81">
    <w:abstractNumId w:val="6"/>
    <w:lvlOverride w:ilvl="0">
      <w:startOverride w:val="1"/>
    </w:lvlOverride>
  </w:num>
  <w:num w:numId="82">
    <w:abstractNumId w:val="6"/>
    <w:lvlOverride w:ilvl="0">
      <w:startOverride w:val="1"/>
    </w:lvlOverride>
  </w:num>
  <w:num w:numId="83">
    <w:abstractNumId w:val="6"/>
    <w:lvlOverride w:ilvl="0">
      <w:startOverride w:val="1"/>
    </w:lvlOverride>
  </w:num>
  <w:num w:numId="84">
    <w:abstractNumId w:val="6"/>
    <w:lvlOverride w:ilvl="0">
      <w:startOverride w:val="1"/>
    </w:lvlOverride>
  </w:num>
  <w:num w:numId="85">
    <w:abstractNumId w:val="6"/>
    <w:lvlOverride w:ilvl="0">
      <w:startOverride w:val="1"/>
    </w:lvlOverride>
  </w:num>
  <w:num w:numId="86">
    <w:abstractNumId w:val="6"/>
    <w:lvlOverride w:ilvl="0">
      <w:startOverride w:val="1"/>
    </w:lvlOverride>
  </w:num>
  <w:num w:numId="87">
    <w:abstractNumId w:val="6"/>
    <w:lvlOverride w:ilvl="0">
      <w:startOverride w:val="1"/>
    </w:lvlOverride>
  </w:num>
  <w:num w:numId="88">
    <w:abstractNumId w:val="6"/>
    <w:lvlOverride w:ilvl="0">
      <w:startOverride w:val="1"/>
    </w:lvlOverride>
  </w:num>
  <w:num w:numId="89">
    <w:abstractNumId w:val="6"/>
    <w:lvlOverride w:ilvl="0">
      <w:startOverride w:val="1"/>
    </w:lvlOverride>
  </w:num>
  <w:num w:numId="90">
    <w:abstractNumId w:val="6"/>
    <w:lvlOverride w:ilvl="0">
      <w:startOverride w:val="1"/>
    </w:lvlOverride>
  </w:num>
  <w:num w:numId="91">
    <w:abstractNumId w:val="6"/>
    <w:lvlOverride w:ilvl="0">
      <w:startOverride w:val="1"/>
    </w:lvlOverride>
  </w:num>
  <w:num w:numId="92">
    <w:abstractNumId w:val="6"/>
    <w:lvlOverride w:ilvl="0">
      <w:startOverride w:val="1"/>
    </w:lvlOverride>
  </w:num>
  <w:num w:numId="93">
    <w:abstractNumId w:val="6"/>
    <w:lvlOverride w:ilvl="0">
      <w:startOverride w:val="1"/>
    </w:lvlOverride>
  </w:num>
  <w:num w:numId="94">
    <w:abstractNumId w:val="8"/>
  </w:num>
  <w:num w:numId="95">
    <w:abstractNumId w:val="6"/>
    <w:lvlOverride w:ilvl="0">
      <w:startOverride w:val="1"/>
    </w:lvlOverride>
  </w:num>
  <w:num w:numId="96">
    <w:abstractNumId w:val="6"/>
    <w:lvlOverride w:ilvl="0">
      <w:startOverride w:val="1"/>
    </w:lvlOverride>
  </w:num>
  <w:num w:numId="97">
    <w:abstractNumId w:val="6"/>
    <w:lvlOverride w:ilvl="0">
      <w:startOverride w:val="1"/>
    </w:lvlOverride>
  </w:num>
  <w:num w:numId="98">
    <w:abstractNumId w:val="6"/>
    <w:lvlOverride w:ilvl="0">
      <w:startOverride w:val="1"/>
    </w:lvlOverride>
  </w:num>
  <w:num w:numId="99">
    <w:abstractNumId w:val="8"/>
    <w:lvlOverride w:ilvl="0">
      <w:startOverride w:val="1"/>
    </w:lvlOverride>
  </w:num>
  <w:num w:numId="100">
    <w:abstractNumId w:val="11"/>
    <w:lvlOverride w:ilvl="0">
      <w:startOverride w:val="1"/>
    </w:lvlOverride>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DauBQChMbVMLgAAAA=="/>
    <w:docVar w:name="_PubVPasteboard_" w:val="1"/>
  </w:docVars>
  <w:rsids>
    <w:rsidRoot w:val="001E2996"/>
    <w:rsid w:val="000001E3"/>
    <w:rsid w:val="00000581"/>
    <w:rsid w:val="0000078A"/>
    <w:rsid w:val="00000EDC"/>
    <w:rsid w:val="0000272E"/>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C39"/>
    <w:rsid w:val="00011E3C"/>
    <w:rsid w:val="00012E3C"/>
    <w:rsid w:val="000132CF"/>
    <w:rsid w:val="000132F9"/>
    <w:rsid w:val="0001334D"/>
    <w:rsid w:val="0001451F"/>
    <w:rsid w:val="00014707"/>
    <w:rsid w:val="00014ABB"/>
    <w:rsid w:val="00014B32"/>
    <w:rsid w:val="00015005"/>
    <w:rsid w:val="000151E1"/>
    <w:rsid w:val="0001522B"/>
    <w:rsid w:val="00015E2E"/>
    <w:rsid w:val="000160E9"/>
    <w:rsid w:val="000163DF"/>
    <w:rsid w:val="00016431"/>
    <w:rsid w:val="000167E5"/>
    <w:rsid w:val="000175A8"/>
    <w:rsid w:val="000176BA"/>
    <w:rsid w:val="000204A0"/>
    <w:rsid w:val="00020729"/>
    <w:rsid w:val="000213EA"/>
    <w:rsid w:val="000217C1"/>
    <w:rsid w:val="00022118"/>
    <w:rsid w:val="000222F2"/>
    <w:rsid w:val="00022BFE"/>
    <w:rsid w:val="00024104"/>
    <w:rsid w:val="00025077"/>
    <w:rsid w:val="00025483"/>
    <w:rsid w:val="00025B61"/>
    <w:rsid w:val="00026431"/>
    <w:rsid w:val="000264FE"/>
    <w:rsid w:val="00026BC6"/>
    <w:rsid w:val="00027362"/>
    <w:rsid w:val="0002758C"/>
    <w:rsid w:val="00027C8F"/>
    <w:rsid w:val="00030608"/>
    <w:rsid w:val="00032382"/>
    <w:rsid w:val="000327A3"/>
    <w:rsid w:val="0003288F"/>
    <w:rsid w:val="00032EA1"/>
    <w:rsid w:val="00033104"/>
    <w:rsid w:val="0003332B"/>
    <w:rsid w:val="00034733"/>
    <w:rsid w:val="0003492C"/>
    <w:rsid w:val="00035150"/>
    <w:rsid w:val="000353AF"/>
    <w:rsid w:val="0003582B"/>
    <w:rsid w:val="000362E7"/>
    <w:rsid w:val="000368FF"/>
    <w:rsid w:val="00040B24"/>
    <w:rsid w:val="00041413"/>
    <w:rsid w:val="0004182D"/>
    <w:rsid w:val="00041AC6"/>
    <w:rsid w:val="000424D6"/>
    <w:rsid w:val="00042794"/>
    <w:rsid w:val="00043823"/>
    <w:rsid w:val="00043C0B"/>
    <w:rsid w:val="00043E8F"/>
    <w:rsid w:val="0004419E"/>
    <w:rsid w:val="0004537D"/>
    <w:rsid w:val="00045BF5"/>
    <w:rsid w:val="0004659D"/>
    <w:rsid w:val="000468FB"/>
    <w:rsid w:val="0004743A"/>
    <w:rsid w:val="0004773F"/>
    <w:rsid w:val="00047819"/>
    <w:rsid w:val="00047D1B"/>
    <w:rsid w:val="00047EE2"/>
    <w:rsid w:val="0005017D"/>
    <w:rsid w:val="00050F66"/>
    <w:rsid w:val="000519F3"/>
    <w:rsid w:val="000527D2"/>
    <w:rsid w:val="000528C3"/>
    <w:rsid w:val="000529FD"/>
    <w:rsid w:val="00053DC4"/>
    <w:rsid w:val="00054084"/>
    <w:rsid w:val="00054460"/>
    <w:rsid w:val="00055012"/>
    <w:rsid w:val="000568F9"/>
    <w:rsid w:val="0006028F"/>
    <w:rsid w:val="00060308"/>
    <w:rsid w:val="00060465"/>
    <w:rsid w:val="00060676"/>
    <w:rsid w:val="00060A09"/>
    <w:rsid w:val="00060C8F"/>
    <w:rsid w:val="0006185E"/>
    <w:rsid w:val="00061918"/>
    <w:rsid w:val="000620DC"/>
    <w:rsid w:val="000622E6"/>
    <w:rsid w:val="00062AF3"/>
    <w:rsid w:val="00062C42"/>
    <w:rsid w:val="00063577"/>
    <w:rsid w:val="0006385C"/>
    <w:rsid w:val="00063AF9"/>
    <w:rsid w:val="0006466D"/>
    <w:rsid w:val="00064C35"/>
    <w:rsid w:val="00065DAD"/>
    <w:rsid w:val="0006641F"/>
    <w:rsid w:val="00066678"/>
    <w:rsid w:val="000668A6"/>
    <w:rsid w:val="000669BE"/>
    <w:rsid w:val="00066FA7"/>
    <w:rsid w:val="00067AAC"/>
    <w:rsid w:val="00067B0B"/>
    <w:rsid w:val="00067E4B"/>
    <w:rsid w:val="0007038C"/>
    <w:rsid w:val="00070AA9"/>
    <w:rsid w:val="000712A8"/>
    <w:rsid w:val="000712FD"/>
    <w:rsid w:val="00072036"/>
    <w:rsid w:val="00072C91"/>
    <w:rsid w:val="0007336D"/>
    <w:rsid w:val="000735DA"/>
    <w:rsid w:val="00073602"/>
    <w:rsid w:val="000739E3"/>
    <w:rsid w:val="00073B16"/>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746"/>
    <w:rsid w:val="00080E07"/>
    <w:rsid w:val="00081574"/>
    <w:rsid w:val="000817D1"/>
    <w:rsid w:val="00081DD9"/>
    <w:rsid w:val="00081EA1"/>
    <w:rsid w:val="00081F9D"/>
    <w:rsid w:val="000824E2"/>
    <w:rsid w:val="000825AE"/>
    <w:rsid w:val="000831C3"/>
    <w:rsid w:val="00084B45"/>
    <w:rsid w:val="000854E6"/>
    <w:rsid w:val="00085524"/>
    <w:rsid w:val="000855D7"/>
    <w:rsid w:val="00085BC9"/>
    <w:rsid w:val="000865C5"/>
    <w:rsid w:val="000865D9"/>
    <w:rsid w:val="00086DAA"/>
    <w:rsid w:val="00087725"/>
    <w:rsid w:val="00087BE7"/>
    <w:rsid w:val="00087C59"/>
    <w:rsid w:val="000902D1"/>
    <w:rsid w:val="000908A2"/>
    <w:rsid w:val="00090E2A"/>
    <w:rsid w:val="0009119D"/>
    <w:rsid w:val="0009134A"/>
    <w:rsid w:val="000923FF"/>
    <w:rsid w:val="000924DE"/>
    <w:rsid w:val="00092CD5"/>
    <w:rsid w:val="00093490"/>
    <w:rsid w:val="000940EB"/>
    <w:rsid w:val="000943EA"/>
    <w:rsid w:val="00094F08"/>
    <w:rsid w:val="0009506C"/>
    <w:rsid w:val="00095737"/>
    <w:rsid w:val="00095DC0"/>
    <w:rsid w:val="000968AF"/>
    <w:rsid w:val="000970BC"/>
    <w:rsid w:val="00097D62"/>
    <w:rsid w:val="00097E7A"/>
    <w:rsid w:val="00097E9B"/>
    <w:rsid w:val="000A009A"/>
    <w:rsid w:val="000A0213"/>
    <w:rsid w:val="000A04E4"/>
    <w:rsid w:val="000A09F3"/>
    <w:rsid w:val="000A147F"/>
    <w:rsid w:val="000A171E"/>
    <w:rsid w:val="000A2232"/>
    <w:rsid w:val="000A2902"/>
    <w:rsid w:val="000A31A8"/>
    <w:rsid w:val="000A3BF9"/>
    <w:rsid w:val="000A4574"/>
    <w:rsid w:val="000A4A27"/>
    <w:rsid w:val="000A4C5F"/>
    <w:rsid w:val="000A569D"/>
    <w:rsid w:val="000A587C"/>
    <w:rsid w:val="000A6795"/>
    <w:rsid w:val="000A688C"/>
    <w:rsid w:val="000A6FA6"/>
    <w:rsid w:val="000A7625"/>
    <w:rsid w:val="000A768C"/>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3CBF"/>
    <w:rsid w:val="000B4AA5"/>
    <w:rsid w:val="000B4E71"/>
    <w:rsid w:val="000B5113"/>
    <w:rsid w:val="000B52DD"/>
    <w:rsid w:val="000B5622"/>
    <w:rsid w:val="000B5DF9"/>
    <w:rsid w:val="000B68A3"/>
    <w:rsid w:val="000B6ABD"/>
    <w:rsid w:val="000B6E69"/>
    <w:rsid w:val="000B735D"/>
    <w:rsid w:val="000B74ED"/>
    <w:rsid w:val="000C01E9"/>
    <w:rsid w:val="000C02FE"/>
    <w:rsid w:val="000C0422"/>
    <w:rsid w:val="000C08ED"/>
    <w:rsid w:val="000C2098"/>
    <w:rsid w:val="000C2C01"/>
    <w:rsid w:val="000C2F01"/>
    <w:rsid w:val="000C328E"/>
    <w:rsid w:val="000C3ADF"/>
    <w:rsid w:val="000C3C1A"/>
    <w:rsid w:val="000C3EEC"/>
    <w:rsid w:val="000C403C"/>
    <w:rsid w:val="000C412B"/>
    <w:rsid w:val="000C4889"/>
    <w:rsid w:val="000C49CB"/>
    <w:rsid w:val="000C5350"/>
    <w:rsid w:val="000C598A"/>
    <w:rsid w:val="000C5A66"/>
    <w:rsid w:val="000C5F9C"/>
    <w:rsid w:val="000C624E"/>
    <w:rsid w:val="000C64C8"/>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4FD"/>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37E4"/>
    <w:rsid w:val="000E40A3"/>
    <w:rsid w:val="000E42C4"/>
    <w:rsid w:val="000E54DA"/>
    <w:rsid w:val="000E57D1"/>
    <w:rsid w:val="000E5A0A"/>
    <w:rsid w:val="000E5FDE"/>
    <w:rsid w:val="000E65FD"/>
    <w:rsid w:val="000E6A4D"/>
    <w:rsid w:val="000E7289"/>
    <w:rsid w:val="000F0308"/>
    <w:rsid w:val="000F068E"/>
    <w:rsid w:val="000F074A"/>
    <w:rsid w:val="000F09C8"/>
    <w:rsid w:val="000F0B46"/>
    <w:rsid w:val="000F0C35"/>
    <w:rsid w:val="000F0DD1"/>
    <w:rsid w:val="000F1820"/>
    <w:rsid w:val="000F1AD0"/>
    <w:rsid w:val="000F1DC0"/>
    <w:rsid w:val="000F2124"/>
    <w:rsid w:val="000F2E69"/>
    <w:rsid w:val="000F3103"/>
    <w:rsid w:val="000F3F30"/>
    <w:rsid w:val="000F4CAD"/>
    <w:rsid w:val="000F50FF"/>
    <w:rsid w:val="000F56B9"/>
    <w:rsid w:val="000F5D86"/>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30DF"/>
    <w:rsid w:val="001132F3"/>
    <w:rsid w:val="00113423"/>
    <w:rsid w:val="00113544"/>
    <w:rsid w:val="00113689"/>
    <w:rsid w:val="00113BED"/>
    <w:rsid w:val="001144B8"/>
    <w:rsid w:val="00114777"/>
    <w:rsid w:val="00115022"/>
    <w:rsid w:val="001165C4"/>
    <w:rsid w:val="00116E9F"/>
    <w:rsid w:val="00116FD6"/>
    <w:rsid w:val="001170C4"/>
    <w:rsid w:val="00117505"/>
    <w:rsid w:val="00117723"/>
    <w:rsid w:val="00117866"/>
    <w:rsid w:val="00117C48"/>
    <w:rsid w:val="00117E0C"/>
    <w:rsid w:val="0012083B"/>
    <w:rsid w:val="00120D19"/>
    <w:rsid w:val="00120D95"/>
    <w:rsid w:val="00121101"/>
    <w:rsid w:val="0012194A"/>
    <w:rsid w:val="00121989"/>
    <w:rsid w:val="00121B74"/>
    <w:rsid w:val="0012247F"/>
    <w:rsid w:val="001229D1"/>
    <w:rsid w:val="00122A79"/>
    <w:rsid w:val="001230A4"/>
    <w:rsid w:val="00123412"/>
    <w:rsid w:val="00123A5E"/>
    <w:rsid w:val="00123EAF"/>
    <w:rsid w:val="001244BC"/>
    <w:rsid w:val="0012545F"/>
    <w:rsid w:val="0012552B"/>
    <w:rsid w:val="00125F01"/>
    <w:rsid w:val="00126641"/>
    <w:rsid w:val="00126BB1"/>
    <w:rsid w:val="00126DB9"/>
    <w:rsid w:val="001276AD"/>
    <w:rsid w:val="001300E4"/>
    <w:rsid w:val="0013081F"/>
    <w:rsid w:val="00130EDC"/>
    <w:rsid w:val="00131A4F"/>
    <w:rsid w:val="0013207A"/>
    <w:rsid w:val="001320F8"/>
    <w:rsid w:val="001325AB"/>
    <w:rsid w:val="00134647"/>
    <w:rsid w:val="00134A6F"/>
    <w:rsid w:val="00134C7E"/>
    <w:rsid w:val="00134E34"/>
    <w:rsid w:val="00135B78"/>
    <w:rsid w:val="00135B7C"/>
    <w:rsid w:val="00136073"/>
    <w:rsid w:val="0013632F"/>
    <w:rsid w:val="0013643C"/>
    <w:rsid w:val="001366CA"/>
    <w:rsid w:val="00136F60"/>
    <w:rsid w:val="00137B16"/>
    <w:rsid w:val="00137C1D"/>
    <w:rsid w:val="001407D7"/>
    <w:rsid w:val="00140806"/>
    <w:rsid w:val="001412C6"/>
    <w:rsid w:val="00141B5F"/>
    <w:rsid w:val="001423C5"/>
    <w:rsid w:val="00142888"/>
    <w:rsid w:val="001428B9"/>
    <w:rsid w:val="00143068"/>
    <w:rsid w:val="0014332C"/>
    <w:rsid w:val="00143C9B"/>
    <w:rsid w:val="00143DF7"/>
    <w:rsid w:val="00143FF2"/>
    <w:rsid w:val="001447C5"/>
    <w:rsid w:val="001448B5"/>
    <w:rsid w:val="00144E3F"/>
    <w:rsid w:val="00144F39"/>
    <w:rsid w:val="00145BFF"/>
    <w:rsid w:val="00145F28"/>
    <w:rsid w:val="00146AEA"/>
    <w:rsid w:val="00146FC8"/>
    <w:rsid w:val="00150628"/>
    <w:rsid w:val="00150C31"/>
    <w:rsid w:val="00150D3A"/>
    <w:rsid w:val="00150FA7"/>
    <w:rsid w:val="00151085"/>
    <w:rsid w:val="0015165C"/>
    <w:rsid w:val="00151749"/>
    <w:rsid w:val="00151B7D"/>
    <w:rsid w:val="00151F08"/>
    <w:rsid w:val="001522CF"/>
    <w:rsid w:val="001525FD"/>
    <w:rsid w:val="00152779"/>
    <w:rsid w:val="00152877"/>
    <w:rsid w:val="00152DD7"/>
    <w:rsid w:val="00152FFE"/>
    <w:rsid w:val="00153860"/>
    <w:rsid w:val="00153861"/>
    <w:rsid w:val="00153B3E"/>
    <w:rsid w:val="001547CB"/>
    <w:rsid w:val="001548E6"/>
    <w:rsid w:val="0015491F"/>
    <w:rsid w:val="00154ACD"/>
    <w:rsid w:val="00154B9E"/>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8EB"/>
    <w:rsid w:val="001632AC"/>
    <w:rsid w:val="00163EAD"/>
    <w:rsid w:val="00164072"/>
    <w:rsid w:val="00164A37"/>
    <w:rsid w:val="00165033"/>
    <w:rsid w:val="0016526F"/>
    <w:rsid w:val="001656A3"/>
    <w:rsid w:val="001658F4"/>
    <w:rsid w:val="001663F3"/>
    <w:rsid w:val="00166D2B"/>
    <w:rsid w:val="00166D66"/>
    <w:rsid w:val="00166FAB"/>
    <w:rsid w:val="001672C6"/>
    <w:rsid w:val="0017011F"/>
    <w:rsid w:val="001704B3"/>
    <w:rsid w:val="00170AD2"/>
    <w:rsid w:val="00170B1A"/>
    <w:rsid w:val="00170F14"/>
    <w:rsid w:val="00171706"/>
    <w:rsid w:val="001717F3"/>
    <w:rsid w:val="0017412F"/>
    <w:rsid w:val="001742DD"/>
    <w:rsid w:val="0017432C"/>
    <w:rsid w:val="00174FA9"/>
    <w:rsid w:val="001750EB"/>
    <w:rsid w:val="00175F5C"/>
    <w:rsid w:val="001760D7"/>
    <w:rsid w:val="001765AE"/>
    <w:rsid w:val="00176A0E"/>
    <w:rsid w:val="00176C1C"/>
    <w:rsid w:val="0017798B"/>
    <w:rsid w:val="001803C7"/>
    <w:rsid w:val="001816D4"/>
    <w:rsid w:val="00181B59"/>
    <w:rsid w:val="0018236C"/>
    <w:rsid w:val="001840D1"/>
    <w:rsid w:val="0018455A"/>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EF"/>
    <w:rsid w:val="00192E16"/>
    <w:rsid w:val="00192F6D"/>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3ADA"/>
    <w:rsid w:val="001A447B"/>
    <w:rsid w:val="001A4B70"/>
    <w:rsid w:val="001A4D4E"/>
    <w:rsid w:val="001A5800"/>
    <w:rsid w:val="001A5889"/>
    <w:rsid w:val="001A5A55"/>
    <w:rsid w:val="001A5BF8"/>
    <w:rsid w:val="001A67C3"/>
    <w:rsid w:val="001A6CFF"/>
    <w:rsid w:val="001A7E87"/>
    <w:rsid w:val="001B0B79"/>
    <w:rsid w:val="001B104E"/>
    <w:rsid w:val="001B2940"/>
    <w:rsid w:val="001B306F"/>
    <w:rsid w:val="001B3CED"/>
    <w:rsid w:val="001B3D67"/>
    <w:rsid w:val="001B3FA9"/>
    <w:rsid w:val="001B4E71"/>
    <w:rsid w:val="001B4ECF"/>
    <w:rsid w:val="001B53D5"/>
    <w:rsid w:val="001B54FB"/>
    <w:rsid w:val="001B5B0A"/>
    <w:rsid w:val="001B600E"/>
    <w:rsid w:val="001B63C0"/>
    <w:rsid w:val="001B735D"/>
    <w:rsid w:val="001B7BBB"/>
    <w:rsid w:val="001C0BEC"/>
    <w:rsid w:val="001C0E9C"/>
    <w:rsid w:val="001C145D"/>
    <w:rsid w:val="001C15B0"/>
    <w:rsid w:val="001C188E"/>
    <w:rsid w:val="001C1F7B"/>
    <w:rsid w:val="001C20E7"/>
    <w:rsid w:val="001C251B"/>
    <w:rsid w:val="001C2BB2"/>
    <w:rsid w:val="001C2F97"/>
    <w:rsid w:val="001C3948"/>
    <w:rsid w:val="001C3C5F"/>
    <w:rsid w:val="001C3F83"/>
    <w:rsid w:val="001C46DB"/>
    <w:rsid w:val="001C4D2C"/>
    <w:rsid w:val="001C4F4F"/>
    <w:rsid w:val="001C5435"/>
    <w:rsid w:val="001C575A"/>
    <w:rsid w:val="001C5AB7"/>
    <w:rsid w:val="001C5B3C"/>
    <w:rsid w:val="001C5C8D"/>
    <w:rsid w:val="001C5CCC"/>
    <w:rsid w:val="001C5DE9"/>
    <w:rsid w:val="001C5EAC"/>
    <w:rsid w:val="001C5F8D"/>
    <w:rsid w:val="001C5FE3"/>
    <w:rsid w:val="001C62E4"/>
    <w:rsid w:val="001C686F"/>
    <w:rsid w:val="001C6AB5"/>
    <w:rsid w:val="001C6B18"/>
    <w:rsid w:val="001C6B3D"/>
    <w:rsid w:val="001C6D78"/>
    <w:rsid w:val="001C7557"/>
    <w:rsid w:val="001C7FBC"/>
    <w:rsid w:val="001D05A6"/>
    <w:rsid w:val="001D0B18"/>
    <w:rsid w:val="001D10F8"/>
    <w:rsid w:val="001D1903"/>
    <w:rsid w:val="001D1B2E"/>
    <w:rsid w:val="001D1D64"/>
    <w:rsid w:val="001D2971"/>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D7FCE"/>
    <w:rsid w:val="001E02D8"/>
    <w:rsid w:val="001E1A15"/>
    <w:rsid w:val="001E1A99"/>
    <w:rsid w:val="001E1BE1"/>
    <w:rsid w:val="001E1E59"/>
    <w:rsid w:val="001E2996"/>
    <w:rsid w:val="001E2A48"/>
    <w:rsid w:val="001E3390"/>
    <w:rsid w:val="001E37F6"/>
    <w:rsid w:val="001E4A0B"/>
    <w:rsid w:val="001E4AD4"/>
    <w:rsid w:val="001E4AD6"/>
    <w:rsid w:val="001E5233"/>
    <w:rsid w:val="001E537F"/>
    <w:rsid w:val="001E5B08"/>
    <w:rsid w:val="001E5F84"/>
    <w:rsid w:val="001E6C06"/>
    <w:rsid w:val="001E6ED7"/>
    <w:rsid w:val="001E760B"/>
    <w:rsid w:val="001E7C85"/>
    <w:rsid w:val="001F0785"/>
    <w:rsid w:val="001F0BBB"/>
    <w:rsid w:val="001F1488"/>
    <w:rsid w:val="001F149E"/>
    <w:rsid w:val="001F16E8"/>
    <w:rsid w:val="001F1AB3"/>
    <w:rsid w:val="001F2256"/>
    <w:rsid w:val="001F273E"/>
    <w:rsid w:val="001F28D6"/>
    <w:rsid w:val="001F29AE"/>
    <w:rsid w:val="001F322F"/>
    <w:rsid w:val="001F375D"/>
    <w:rsid w:val="001F3A6F"/>
    <w:rsid w:val="001F3CEE"/>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B4A"/>
    <w:rsid w:val="00202D83"/>
    <w:rsid w:val="00202F6E"/>
    <w:rsid w:val="00203214"/>
    <w:rsid w:val="00203908"/>
    <w:rsid w:val="00203FEA"/>
    <w:rsid w:val="002046D1"/>
    <w:rsid w:val="00204D9D"/>
    <w:rsid w:val="00204F2D"/>
    <w:rsid w:val="0020559D"/>
    <w:rsid w:val="002058B9"/>
    <w:rsid w:val="00205B44"/>
    <w:rsid w:val="00205EE2"/>
    <w:rsid w:val="00206088"/>
    <w:rsid w:val="00206199"/>
    <w:rsid w:val="002061AF"/>
    <w:rsid w:val="00206812"/>
    <w:rsid w:val="00206BCE"/>
    <w:rsid w:val="0020785B"/>
    <w:rsid w:val="00207BEA"/>
    <w:rsid w:val="0021066F"/>
    <w:rsid w:val="00210817"/>
    <w:rsid w:val="002109DD"/>
    <w:rsid w:val="00210F1B"/>
    <w:rsid w:val="002110B9"/>
    <w:rsid w:val="002118B5"/>
    <w:rsid w:val="002119D5"/>
    <w:rsid w:val="002122B9"/>
    <w:rsid w:val="00212CBF"/>
    <w:rsid w:val="00212F3B"/>
    <w:rsid w:val="0021327C"/>
    <w:rsid w:val="00213732"/>
    <w:rsid w:val="002139D2"/>
    <w:rsid w:val="00213D3F"/>
    <w:rsid w:val="0021410E"/>
    <w:rsid w:val="00215366"/>
    <w:rsid w:val="00215AAE"/>
    <w:rsid w:val="00215ABB"/>
    <w:rsid w:val="00215C2D"/>
    <w:rsid w:val="002160F1"/>
    <w:rsid w:val="002163EC"/>
    <w:rsid w:val="0021641C"/>
    <w:rsid w:val="00216A21"/>
    <w:rsid w:val="00216A61"/>
    <w:rsid w:val="00216F4F"/>
    <w:rsid w:val="00217FFE"/>
    <w:rsid w:val="002202D9"/>
    <w:rsid w:val="002203A9"/>
    <w:rsid w:val="002207EC"/>
    <w:rsid w:val="00220A61"/>
    <w:rsid w:val="00221D98"/>
    <w:rsid w:val="00221ED5"/>
    <w:rsid w:val="0022273F"/>
    <w:rsid w:val="002229E8"/>
    <w:rsid w:val="00222E1E"/>
    <w:rsid w:val="00223F37"/>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5FD"/>
    <w:rsid w:val="00236604"/>
    <w:rsid w:val="00236DD4"/>
    <w:rsid w:val="00237740"/>
    <w:rsid w:val="002377D1"/>
    <w:rsid w:val="00237EDD"/>
    <w:rsid w:val="00240B21"/>
    <w:rsid w:val="0024123A"/>
    <w:rsid w:val="00241D3C"/>
    <w:rsid w:val="002420BF"/>
    <w:rsid w:val="002425AB"/>
    <w:rsid w:val="00242877"/>
    <w:rsid w:val="00242985"/>
    <w:rsid w:val="00242DCE"/>
    <w:rsid w:val="00242F4C"/>
    <w:rsid w:val="00242F81"/>
    <w:rsid w:val="00243627"/>
    <w:rsid w:val="00244479"/>
    <w:rsid w:val="00244742"/>
    <w:rsid w:val="00244C6D"/>
    <w:rsid w:val="00245243"/>
    <w:rsid w:val="002456C3"/>
    <w:rsid w:val="00245D94"/>
    <w:rsid w:val="00246168"/>
    <w:rsid w:val="002461FD"/>
    <w:rsid w:val="0024669C"/>
    <w:rsid w:val="00246871"/>
    <w:rsid w:val="00246D41"/>
    <w:rsid w:val="00246EBB"/>
    <w:rsid w:val="00247E45"/>
    <w:rsid w:val="00247ED9"/>
    <w:rsid w:val="00250A70"/>
    <w:rsid w:val="00250EB7"/>
    <w:rsid w:val="0025191F"/>
    <w:rsid w:val="002523BB"/>
    <w:rsid w:val="00252454"/>
    <w:rsid w:val="00252636"/>
    <w:rsid w:val="00252744"/>
    <w:rsid w:val="00252FC2"/>
    <w:rsid w:val="002530EC"/>
    <w:rsid w:val="002530F5"/>
    <w:rsid w:val="002532AE"/>
    <w:rsid w:val="0025359D"/>
    <w:rsid w:val="002537E3"/>
    <w:rsid w:val="0025432C"/>
    <w:rsid w:val="00254C12"/>
    <w:rsid w:val="00254EAE"/>
    <w:rsid w:val="00256BCF"/>
    <w:rsid w:val="00256F69"/>
    <w:rsid w:val="002570DA"/>
    <w:rsid w:val="00257541"/>
    <w:rsid w:val="00257819"/>
    <w:rsid w:val="0026045F"/>
    <w:rsid w:val="00260A6C"/>
    <w:rsid w:val="002618AC"/>
    <w:rsid w:val="00262279"/>
    <w:rsid w:val="00262D0B"/>
    <w:rsid w:val="00263C26"/>
    <w:rsid w:val="0026422D"/>
    <w:rsid w:val="0026439B"/>
    <w:rsid w:val="00264540"/>
    <w:rsid w:val="00264C04"/>
    <w:rsid w:val="00264D48"/>
    <w:rsid w:val="002656D4"/>
    <w:rsid w:val="002660F3"/>
    <w:rsid w:val="002664CC"/>
    <w:rsid w:val="00266733"/>
    <w:rsid w:val="00266B1F"/>
    <w:rsid w:val="00266BF9"/>
    <w:rsid w:val="00266C3B"/>
    <w:rsid w:val="00267C36"/>
    <w:rsid w:val="002716FB"/>
    <w:rsid w:val="00271FC3"/>
    <w:rsid w:val="0027236C"/>
    <w:rsid w:val="0027242B"/>
    <w:rsid w:val="00272803"/>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D0E"/>
    <w:rsid w:val="00280FAA"/>
    <w:rsid w:val="00281C31"/>
    <w:rsid w:val="00282D6C"/>
    <w:rsid w:val="00282E3D"/>
    <w:rsid w:val="00283557"/>
    <w:rsid w:val="00283869"/>
    <w:rsid w:val="002839B2"/>
    <w:rsid w:val="00283F16"/>
    <w:rsid w:val="00283F8F"/>
    <w:rsid w:val="002848D8"/>
    <w:rsid w:val="002850A3"/>
    <w:rsid w:val="00285463"/>
    <w:rsid w:val="00285949"/>
    <w:rsid w:val="002859E7"/>
    <w:rsid w:val="00285D1C"/>
    <w:rsid w:val="00286446"/>
    <w:rsid w:val="00286A4F"/>
    <w:rsid w:val="00287F7B"/>
    <w:rsid w:val="0029024F"/>
    <w:rsid w:val="00290836"/>
    <w:rsid w:val="00290B83"/>
    <w:rsid w:val="00290C89"/>
    <w:rsid w:val="00291332"/>
    <w:rsid w:val="00291873"/>
    <w:rsid w:val="00291A03"/>
    <w:rsid w:val="00291B6D"/>
    <w:rsid w:val="00291D48"/>
    <w:rsid w:val="0029224E"/>
    <w:rsid w:val="00292846"/>
    <w:rsid w:val="002929BC"/>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6424"/>
    <w:rsid w:val="00297373"/>
    <w:rsid w:val="002975EF"/>
    <w:rsid w:val="00297895"/>
    <w:rsid w:val="002979A5"/>
    <w:rsid w:val="002979F2"/>
    <w:rsid w:val="002A025E"/>
    <w:rsid w:val="002A0E04"/>
    <w:rsid w:val="002A0E76"/>
    <w:rsid w:val="002A0FE5"/>
    <w:rsid w:val="002A1638"/>
    <w:rsid w:val="002A193F"/>
    <w:rsid w:val="002A33C6"/>
    <w:rsid w:val="002A473D"/>
    <w:rsid w:val="002A4FFE"/>
    <w:rsid w:val="002A513A"/>
    <w:rsid w:val="002A5326"/>
    <w:rsid w:val="002A58CD"/>
    <w:rsid w:val="002A5C5C"/>
    <w:rsid w:val="002A6214"/>
    <w:rsid w:val="002A66DE"/>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E00"/>
    <w:rsid w:val="002B2F82"/>
    <w:rsid w:val="002B30AB"/>
    <w:rsid w:val="002B3192"/>
    <w:rsid w:val="002B36DC"/>
    <w:rsid w:val="002B3F4E"/>
    <w:rsid w:val="002B4011"/>
    <w:rsid w:val="002B44F5"/>
    <w:rsid w:val="002B45D0"/>
    <w:rsid w:val="002B49A2"/>
    <w:rsid w:val="002B4D63"/>
    <w:rsid w:val="002B50E5"/>
    <w:rsid w:val="002B52B6"/>
    <w:rsid w:val="002B5417"/>
    <w:rsid w:val="002B561A"/>
    <w:rsid w:val="002B68AB"/>
    <w:rsid w:val="002B6D5F"/>
    <w:rsid w:val="002B6F87"/>
    <w:rsid w:val="002B733E"/>
    <w:rsid w:val="002B7602"/>
    <w:rsid w:val="002B7B6C"/>
    <w:rsid w:val="002B7FA2"/>
    <w:rsid w:val="002C0376"/>
    <w:rsid w:val="002C0F30"/>
    <w:rsid w:val="002C14AC"/>
    <w:rsid w:val="002C14EB"/>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6E24"/>
    <w:rsid w:val="002C71AF"/>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341"/>
    <w:rsid w:val="002D65CB"/>
    <w:rsid w:val="002D679B"/>
    <w:rsid w:val="002D6E6D"/>
    <w:rsid w:val="002D71B7"/>
    <w:rsid w:val="002D73DC"/>
    <w:rsid w:val="002E0010"/>
    <w:rsid w:val="002E0476"/>
    <w:rsid w:val="002E054B"/>
    <w:rsid w:val="002E14C0"/>
    <w:rsid w:val="002E1527"/>
    <w:rsid w:val="002E220E"/>
    <w:rsid w:val="002E2488"/>
    <w:rsid w:val="002E2708"/>
    <w:rsid w:val="002E2B32"/>
    <w:rsid w:val="002E3FC3"/>
    <w:rsid w:val="002E42AD"/>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1148"/>
    <w:rsid w:val="002F1296"/>
    <w:rsid w:val="002F1664"/>
    <w:rsid w:val="002F182F"/>
    <w:rsid w:val="002F220E"/>
    <w:rsid w:val="002F2742"/>
    <w:rsid w:val="002F2893"/>
    <w:rsid w:val="002F2E97"/>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170"/>
    <w:rsid w:val="00303299"/>
    <w:rsid w:val="0030349B"/>
    <w:rsid w:val="003043FC"/>
    <w:rsid w:val="00304717"/>
    <w:rsid w:val="00305B72"/>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4CC1"/>
    <w:rsid w:val="00314E79"/>
    <w:rsid w:val="0031508E"/>
    <w:rsid w:val="003155D9"/>
    <w:rsid w:val="00315E1A"/>
    <w:rsid w:val="00316455"/>
    <w:rsid w:val="003169B7"/>
    <w:rsid w:val="00317329"/>
    <w:rsid w:val="00317856"/>
    <w:rsid w:val="003178F6"/>
    <w:rsid w:val="00317E0F"/>
    <w:rsid w:val="0032015B"/>
    <w:rsid w:val="00320680"/>
    <w:rsid w:val="00320AB0"/>
    <w:rsid w:val="003224AE"/>
    <w:rsid w:val="00322536"/>
    <w:rsid w:val="00322865"/>
    <w:rsid w:val="00322F81"/>
    <w:rsid w:val="0032310F"/>
    <w:rsid w:val="0032313D"/>
    <w:rsid w:val="00323CCC"/>
    <w:rsid w:val="003241F5"/>
    <w:rsid w:val="00324230"/>
    <w:rsid w:val="00324520"/>
    <w:rsid w:val="00324674"/>
    <w:rsid w:val="003249F1"/>
    <w:rsid w:val="00325219"/>
    <w:rsid w:val="003258AA"/>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BEE"/>
    <w:rsid w:val="003331AB"/>
    <w:rsid w:val="003332B9"/>
    <w:rsid w:val="0033406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17"/>
    <w:rsid w:val="00337F57"/>
    <w:rsid w:val="00340334"/>
    <w:rsid w:val="0034051A"/>
    <w:rsid w:val="0034061E"/>
    <w:rsid w:val="0034073E"/>
    <w:rsid w:val="00340C96"/>
    <w:rsid w:val="00340F02"/>
    <w:rsid w:val="0034191A"/>
    <w:rsid w:val="00341995"/>
    <w:rsid w:val="00341BD3"/>
    <w:rsid w:val="00342407"/>
    <w:rsid w:val="003443D6"/>
    <w:rsid w:val="00344F07"/>
    <w:rsid w:val="00344FCE"/>
    <w:rsid w:val="00345850"/>
    <w:rsid w:val="0034600A"/>
    <w:rsid w:val="00346C25"/>
    <w:rsid w:val="00350DDA"/>
    <w:rsid w:val="003513AD"/>
    <w:rsid w:val="003515BE"/>
    <w:rsid w:val="00351884"/>
    <w:rsid w:val="003519F9"/>
    <w:rsid w:val="00351B15"/>
    <w:rsid w:val="00351B18"/>
    <w:rsid w:val="00351D62"/>
    <w:rsid w:val="003522C3"/>
    <w:rsid w:val="003530A8"/>
    <w:rsid w:val="00353E4F"/>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B16"/>
    <w:rsid w:val="00366125"/>
    <w:rsid w:val="003661FC"/>
    <w:rsid w:val="0036665F"/>
    <w:rsid w:val="00366D6B"/>
    <w:rsid w:val="0036730F"/>
    <w:rsid w:val="003674CD"/>
    <w:rsid w:val="0037159C"/>
    <w:rsid w:val="00372DB4"/>
    <w:rsid w:val="00373073"/>
    <w:rsid w:val="003744A5"/>
    <w:rsid w:val="00374E51"/>
    <w:rsid w:val="00375645"/>
    <w:rsid w:val="00375C0B"/>
    <w:rsid w:val="00375D58"/>
    <w:rsid w:val="003767B5"/>
    <w:rsid w:val="00377314"/>
    <w:rsid w:val="0037776B"/>
    <w:rsid w:val="00380366"/>
    <w:rsid w:val="00380991"/>
    <w:rsid w:val="003811FC"/>
    <w:rsid w:val="003812A9"/>
    <w:rsid w:val="003814D7"/>
    <w:rsid w:val="0038176A"/>
    <w:rsid w:val="00381860"/>
    <w:rsid w:val="0038190E"/>
    <w:rsid w:val="00381AEB"/>
    <w:rsid w:val="003833D6"/>
    <w:rsid w:val="00383A75"/>
    <w:rsid w:val="00383D25"/>
    <w:rsid w:val="003847CD"/>
    <w:rsid w:val="003848E1"/>
    <w:rsid w:val="00384B22"/>
    <w:rsid w:val="003852A3"/>
    <w:rsid w:val="003860D6"/>
    <w:rsid w:val="003871C6"/>
    <w:rsid w:val="0038752A"/>
    <w:rsid w:val="003879DC"/>
    <w:rsid w:val="0039074C"/>
    <w:rsid w:val="0039151E"/>
    <w:rsid w:val="0039253C"/>
    <w:rsid w:val="0039305A"/>
    <w:rsid w:val="0039333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97EA6"/>
    <w:rsid w:val="003A1876"/>
    <w:rsid w:val="003A21A1"/>
    <w:rsid w:val="003A2BC0"/>
    <w:rsid w:val="003A2D3D"/>
    <w:rsid w:val="003A2DDD"/>
    <w:rsid w:val="003A2F2A"/>
    <w:rsid w:val="003A3710"/>
    <w:rsid w:val="003A3839"/>
    <w:rsid w:val="003A400F"/>
    <w:rsid w:val="003A4691"/>
    <w:rsid w:val="003A50F5"/>
    <w:rsid w:val="003A557C"/>
    <w:rsid w:val="003A5B09"/>
    <w:rsid w:val="003A6719"/>
    <w:rsid w:val="003A6C38"/>
    <w:rsid w:val="003A7B26"/>
    <w:rsid w:val="003B0203"/>
    <w:rsid w:val="003B080F"/>
    <w:rsid w:val="003B132D"/>
    <w:rsid w:val="003B17D2"/>
    <w:rsid w:val="003B1CAA"/>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31"/>
    <w:rsid w:val="003B649C"/>
    <w:rsid w:val="003B6864"/>
    <w:rsid w:val="003B6B86"/>
    <w:rsid w:val="003B6F32"/>
    <w:rsid w:val="003B70F4"/>
    <w:rsid w:val="003B7688"/>
    <w:rsid w:val="003C0672"/>
    <w:rsid w:val="003C0777"/>
    <w:rsid w:val="003C0A72"/>
    <w:rsid w:val="003C16F8"/>
    <w:rsid w:val="003C1D9C"/>
    <w:rsid w:val="003C22BA"/>
    <w:rsid w:val="003C2871"/>
    <w:rsid w:val="003C3724"/>
    <w:rsid w:val="003C389A"/>
    <w:rsid w:val="003C3D90"/>
    <w:rsid w:val="003C4D90"/>
    <w:rsid w:val="003C548D"/>
    <w:rsid w:val="003C59A3"/>
    <w:rsid w:val="003C6003"/>
    <w:rsid w:val="003C6084"/>
    <w:rsid w:val="003C629E"/>
    <w:rsid w:val="003C7163"/>
    <w:rsid w:val="003C7CCA"/>
    <w:rsid w:val="003C7F66"/>
    <w:rsid w:val="003D049F"/>
    <w:rsid w:val="003D066A"/>
    <w:rsid w:val="003D07A1"/>
    <w:rsid w:val="003D0B6C"/>
    <w:rsid w:val="003D0E54"/>
    <w:rsid w:val="003D1133"/>
    <w:rsid w:val="003D138D"/>
    <w:rsid w:val="003D1A4A"/>
    <w:rsid w:val="003D1AF3"/>
    <w:rsid w:val="003D1BDD"/>
    <w:rsid w:val="003D1F0C"/>
    <w:rsid w:val="003D240C"/>
    <w:rsid w:val="003D2603"/>
    <w:rsid w:val="003D30ED"/>
    <w:rsid w:val="003D38F7"/>
    <w:rsid w:val="003D433C"/>
    <w:rsid w:val="003D48CB"/>
    <w:rsid w:val="003D4A71"/>
    <w:rsid w:val="003D4BEC"/>
    <w:rsid w:val="003D4C59"/>
    <w:rsid w:val="003D4D48"/>
    <w:rsid w:val="003D4FD0"/>
    <w:rsid w:val="003D5343"/>
    <w:rsid w:val="003D579F"/>
    <w:rsid w:val="003D583C"/>
    <w:rsid w:val="003D59E4"/>
    <w:rsid w:val="003D5AE0"/>
    <w:rsid w:val="003D6151"/>
    <w:rsid w:val="003D6388"/>
    <w:rsid w:val="003D6521"/>
    <w:rsid w:val="003D6706"/>
    <w:rsid w:val="003D6B25"/>
    <w:rsid w:val="003D7555"/>
    <w:rsid w:val="003D7987"/>
    <w:rsid w:val="003D7F43"/>
    <w:rsid w:val="003D7FEF"/>
    <w:rsid w:val="003E064B"/>
    <w:rsid w:val="003E0DFB"/>
    <w:rsid w:val="003E121D"/>
    <w:rsid w:val="003E1755"/>
    <w:rsid w:val="003E20E1"/>
    <w:rsid w:val="003E23DD"/>
    <w:rsid w:val="003E2D1E"/>
    <w:rsid w:val="003E2F83"/>
    <w:rsid w:val="003E33C5"/>
    <w:rsid w:val="003E34CC"/>
    <w:rsid w:val="003E3605"/>
    <w:rsid w:val="003E38D8"/>
    <w:rsid w:val="003E3CB3"/>
    <w:rsid w:val="003E4417"/>
    <w:rsid w:val="003E4C1F"/>
    <w:rsid w:val="003E6143"/>
    <w:rsid w:val="003E65FE"/>
    <w:rsid w:val="003E7292"/>
    <w:rsid w:val="003E760E"/>
    <w:rsid w:val="003E7871"/>
    <w:rsid w:val="003F0123"/>
    <w:rsid w:val="003F0816"/>
    <w:rsid w:val="003F0840"/>
    <w:rsid w:val="003F08D0"/>
    <w:rsid w:val="003F0BF5"/>
    <w:rsid w:val="003F1F45"/>
    <w:rsid w:val="003F21AE"/>
    <w:rsid w:val="003F21B0"/>
    <w:rsid w:val="003F2720"/>
    <w:rsid w:val="003F2A27"/>
    <w:rsid w:val="003F4224"/>
    <w:rsid w:val="003F42D3"/>
    <w:rsid w:val="003F49A1"/>
    <w:rsid w:val="003F4F28"/>
    <w:rsid w:val="003F54DD"/>
    <w:rsid w:val="003F6E2F"/>
    <w:rsid w:val="003F7707"/>
    <w:rsid w:val="003F7C2B"/>
    <w:rsid w:val="0040006F"/>
    <w:rsid w:val="00400D0D"/>
    <w:rsid w:val="004010B1"/>
    <w:rsid w:val="00401376"/>
    <w:rsid w:val="004017D9"/>
    <w:rsid w:val="00401849"/>
    <w:rsid w:val="00401C63"/>
    <w:rsid w:val="00401CDB"/>
    <w:rsid w:val="0040315A"/>
    <w:rsid w:val="0040337E"/>
    <w:rsid w:val="00403459"/>
    <w:rsid w:val="0040389E"/>
    <w:rsid w:val="004039BD"/>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2FC3"/>
    <w:rsid w:val="004134B9"/>
    <w:rsid w:val="004134CC"/>
    <w:rsid w:val="004137B2"/>
    <w:rsid w:val="004141F1"/>
    <w:rsid w:val="00414301"/>
    <w:rsid w:val="004145BA"/>
    <w:rsid w:val="00414634"/>
    <w:rsid w:val="00414D8E"/>
    <w:rsid w:val="004151DC"/>
    <w:rsid w:val="00415618"/>
    <w:rsid w:val="00415FF8"/>
    <w:rsid w:val="00416064"/>
    <w:rsid w:val="00416795"/>
    <w:rsid w:val="004174D7"/>
    <w:rsid w:val="00417F3C"/>
    <w:rsid w:val="0042056F"/>
    <w:rsid w:val="00420983"/>
    <w:rsid w:val="00420C11"/>
    <w:rsid w:val="00420E70"/>
    <w:rsid w:val="00421254"/>
    <w:rsid w:val="004213EC"/>
    <w:rsid w:val="00421C86"/>
    <w:rsid w:val="0042306F"/>
    <w:rsid w:val="00423A4F"/>
    <w:rsid w:val="00423A7B"/>
    <w:rsid w:val="00423C3B"/>
    <w:rsid w:val="00424585"/>
    <w:rsid w:val="00424637"/>
    <w:rsid w:val="004256B1"/>
    <w:rsid w:val="00425B55"/>
    <w:rsid w:val="00425D12"/>
    <w:rsid w:val="004261B5"/>
    <w:rsid w:val="00426932"/>
    <w:rsid w:val="00427419"/>
    <w:rsid w:val="00427673"/>
    <w:rsid w:val="00427FCF"/>
    <w:rsid w:val="004300D7"/>
    <w:rsid w:val="004305C6"/>
    <w:rsid w:val="00430A1B"/>
    <w:rsid w:val="0043307A"/>
    <w:rsid w:val="00433146"/>
    <w:rsid w:val="00433313"/>
    <w:rsid w:val="00433774"/>
    <w:rsid w:val="00433DFD"/>
    <w:rsid w:val="00434361"/>
    <w:rsid w:val="00434A76"/>
    <w:rsid w:val="00434AB1"/>
    <w:rsid w:val="00435177"/>
    <w:rsid w:val="00435B92"/>
    <w:rsid w:val="004361EA"/>
    <w:rsid w:val="0043622B"/>
    <w:rsid w:val="004365BF"/>
    <w:rsid w:val="004376CB"/>
    <w:rsid w:val="00437EE5"/>
    <w:rsid w:val="00440D46"/>
    <w:rsid w:val="0044116A"/>
    <w:rsid w:val="004415E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0DBC"/>
    <w:rsid w:val="004519AF"/>
    <w:rsid w:val="00451B6C"/>
    <w:rsid w:val="00451F62"/>
    <w:rsid w:val="00452018"/>
    <w:rsid w:val="00453135"/>
    <w:rsid w:val="00453D54"/>
    <w:rsid w:val="0045403A"/>
    <w:rsid w:val="00455117"/>
    <w:rsid w:val="00455715"/>
    <w:rsid w:val="00455962"/>
    <w:rsid w:val="004565BE"/>
    <w:rsid w:val="0045695C"/>
    <w:rsid w:val="00457292"/>
    <w:rsid w:val="00457932"/>
    <w:rsid w:val="00457B85"/>
    <w:rsid w:val="004606E7"/>
    <w:rsid w:val="00460867"/>
    <w:rsid w:val="004609AE"/>
    <w:rsid w:val="00460C7B"/>
    <w:rsid w:val="00460F95"/>
    <w:rsid w:val="0046107A"/>
    <w:rsid w:val="00461438"/>
    <w:rsid w:val="00461C29"/>
    <w:rsid w:val="00461E09"/>
    <w:rsid w:val="00461E91"/>
    <w:rsid w:val="00461ED8"/>
    <w:rsid w:val="00462FB4"/>
    <w:rsid w:val="004632E6"/>
    <w:rsid w:val="004639AA"/>
    <w:rsid w:val="00463A86"/>
    <w:rsid w:val="0046427D"/>
    <w:rsid w:val="004643E2"/>
    <w:rsid w:val="0046446F"/>
    <w:rsid w:val="00465A6C"/>
    <w:rsid w:val="004663C8"/>
    <w:rsid w:val="00466989"/>
    <w:rsid w:val="004669A8"/>
    <w:rsid w:val="004669BD"/>
    <w:rsid w:val="00466F57"/>
    <w:rsid w:val="00467746"/>
    <w:rsid w:val="00467A24"/>
    <w:rsid w:val="00467B09"/>
    <w:rsid w:val="004702A9"/>
    <w:rsid w:val="0047132D"/>
    <w:rsid w:val="00471765"/>
    <w:rsid w:val="004724AE"/>
    <w:rsid w:val="0047339C"/>
    <w:rsid w:val="004738CC"/>
    <w:rsid w:val="004740F8"/>
    <w:rsid w:val="0047488F"/>
    <w:rsid w:val="00474B6C"/>
    <w:rsid w:val="00475432"/>
    <w:rsid w:val="0047550B"/>
    <w:rsid w:val="00475B7B"/>
    <w:rsid w:val="004766A3"/>
    <w:rsid w:val="00476D33"/>
    <w:rsid w:val="00476DA2"/>
    <w:rsid w:val="00477348"/>
    <w:rsid w:val="00477D79"/>
    <w:rsid w:val="004800F7"/>
    <w:rsid w:val="00480EB0"/>
    <w:rsid w:val="0048131B"/>
    <w:rsid w:val="004814A8"/>
    <w:rsid w:val="0048188D"/>
    <w:rsid w:val="00481E3E"/>
    <w:rsid w:val="00482016"/>
    <w:rsid w:val="0048269F"/>
    <w:rsid w:val="00482F1E"/>
    <w:rsid w:val="00482FC4"/>
    <w:rsid w:val="00483B37"/>
    <w:rsid w:val="00484157"/>
    <w:rsid w:val="00484703"/>
    <w:rsid w:val="004847E1"/>
    <w:rsid w:val="00485295"/>
    <w:rsid w:val="0048536F"/>
    <w:rsid w:val="0048566F"/>
    <w:rsid w:val="00485DE3"/>
    <w:rsid w:val="004866FF"/>
    <w:rsid w:val="00486A7A"/>
    <w:rsid w:val="004877F7"/>
    <w:rsid w:val="00487DFF"/>
    <w:rsid w:val="004900DE"/>
    <w:rsid w:val="00490798"/>
    <w:rsid w:val="00491D2C"/>
    <w:rsid w:val="00492EF8"/>
    <w:rsid w:val="004938D9"/>
    <w:rsid w:val="00493C2A"/>
    <w:rsid w:val="00494252"/>
    <w:rsid w:val="00494AE4"/>
    <w:rsid w:val="00494C3A"/>
    <w:rsid w:val="0049542A"/>
    <w:rsid w:val="004965BB"/>
    <w:rsid w:val="00497223"/>
    <w:rsid w:val="00497384"/>
    <w:rsid w:val="00497A18"/>
    <w:rsid w:val="004A0E6F"/>
    <w:rsid w:val="004A10CF"/>
    <w:rsid w:val="004A1AE9"/>
    <w:rsid w:val="004A1F5C"/>
    <w:rsid w:val="004A203A"/>
    <w:rsid w:val="004A2703"/>
    <w:rsid w:val="004A2880"/>
    <w:rsid w:val="004A2945"/>
    <w:rsid w:val="004A3883"/>
    <w:rsid w:val="004A3BBB"/>
    <w:rsid w:val="004A3D23"/>
    <w:rsid w:val="004A3F94"/>
    <w:rsid w:val="004A412B"/>
    <w:rsid w:val="004A44F6"/>
    <w:rsid w:val="004A4616"/>
    <w:rsid w:val="004A4674"/>
    <w:rsid w:val="004A4C95"/>
    <w:rsid w:val="004A5007"/>
    <w:rsid w:val="004A5607"/>
    <w:rsid w:val="004A6568"/>
    <w:rsid w:val="004A66E7"/>
    <w:rsid w:val="004A67B6"/>
    <w:rsid w:val="004A6E28"/>
    <w:rsid w:val="004A6E63"/>
    <w:rsid w:val="004A7738"/>
    <w:rsid w:val="004A77DD"/>
    <w:rsid w:val="004A7C70"/>
    <w:rsid w:val="004B0241"/>
    <w:rsid w:val="004B0B4F"/>
    <w:rsid w:val="004B11C9"/>
    <w:rsid w:val="004B146E"/>
    <w:rsid w:val="004B2004"/>
    <w:rsid w:val="004B2314"/>
    <w:rsid w:val="004B294D"/>
    <w:rsid w:val="004B2EB7"/>
    <w:rsid w:val="004B2EF8"/>
    <w:rsid w:val="004B35F4"/>
    <w:rsid w:val="004B3814"/>
    <w:rsid w:val="004B39F7"/>
    <w:rsid w:val="004B4E42"/>
    <w:rsid w:val="004B4F3A"/>
    <w:rsid w:val="004B544B"/>
    <w:rsid w:val="004B55E9"/>
    <w:rsid w:val="004B63AE"/>
    <w:rsid w:val="004B69D7"/>
    <w:rsid w:val="004B6DAB"/>
    <w:rsid w:val="004B7786"/>
    <w:rsid w:val="004B79E0"/>
    <w:rsid w:val="004B7B6D"/>
    <w:rsid w:val="004B7BFA"/>
    <w:rsid w:val="004C0805"/>
    <w:rsid w:val="004C0FF4"/>
    <w:rsid w:val="004C103C"/>
    <w:rsid w:val="004C1529"/>
    <w:rsid w:val="004C328F"/>
    <w:rsid w:val="004C3CE8"/>
    <w:rsid w:val="004C4148"/>
    <w:rsid w:val="004C65EC"/>
    <w:rsid w:val="004C6A45"/>
    <w:rsid w:val="004C6D68"/>
    <w:rsid w:val="004C6FC5"/>
    <w:rsid w:val="004C703A"/>
    <w:rsid w:val="004C72D8"/>
    <w:rsid w:val="004C7480"/>
    <w:rsid w:val="004C762D"/>
    <w:rsid w:val="004C7BE1"/>
    <w:rsid w:val="004D0089"/>
    <w:rsid w:val="004D08E2"/>
    <w:rsid w:val="004D095C"/>
    <w:rsid w:val="004D0B87"/>
    <w:rsid w:val="004D1A8D"/>
    <w:rsid w:val="004D1CBE"/>
    <w:rsid w:val="004D217E"/>
    <w:rsid w:val="004D23C2"/>
    <w:rsid w:val="004D2434"/>
    <w:rsid w:val="004D264D"/>
    <w:rsid w:val="004D27FC"/>
    <w:rsid w:val="004D2A93"/>
    <w:rsid w:val="004D45C6"/>
    <w:rsid w:val="004D4A01"/>
    <w:rsid w:val="004D4B3D"/>
    <w:rsid w:val="004D5356"/>
    <w:rsid w:val="004D5DEE"/>
    <w:rsid w:val="004D5F3A"/>
    <w:rsid w:val="004D6352"/>
    <w:rsid w:val="004D6430"/>
    <w:rsid w:val="004D6998"/>
    <w:rsid w:val="004D6CFE"/>
    <w:rsid w:val="004D73FB"/>
    <w:rsid w:val="004D7A04"/>
    <w:rsid w:val="004D7BEE"/>
    <w:rsid w:val="004D7FBD"/>
    <w:rsid w:val="004E0010"/>
    <w:rsid w:val="004E0298"/>
    <w:rsid w:val="004E0410"/>
    <w:rsid w:val="004E093B"/>
    <w:rsid w:val="004E0C5E"/>
    <w:rsid w:val="004E0F3B"/>
    <w:rsid w:val="004E10BE"/>
    <w:rsid w:val="004E16A4"/>
    <w:rsid w:val="004E1B32"/>
    <w:rsid w:val="004E1EC9"/>
    <w:rsid w:val="004E20B7"/>
    <w:rsid w:val="004E2492"/>
    <w:rsid w:val="004E3275"/>
    <w:rsid w:val="004E3352"/>
    <w:rsid w:val="004E3E50"/>
    <w:rsid w:val="004E4135"/>
    <w:rsid w:val="004E46D5"/>
    <w:rsid w:val="004E4A78"/>
    <w:rsid w:val="004E661B"/>
    <w:rsid w:val="004E6B2C"/>
    <w:rsid w:val="004E701E"/>
    <w:rsid w:val="004E76F7"/>
    <w:rsid w:val="004E790E"/>
    <w:rsid w:val="004E7CA4"/>
    <w:rsid w:val="004F0495"/>
    <w:rsid w:val="004F051E"/>
    <w:rsid w:val="004F0808"/>
    <w:rsid w:val="004F0B42"/>
    <w:rsid w:val="004F21CB"/>
    <w:rsid w:val="004F229A"/>
    <w:rsid w:val="004F22D2"/>
    <w:rsid w:val="004F2335"/>
    <w:rsid w:val="004F277D"/>
    <w:rsid w:val="004F2790"/>
    <w:rsid w:val="004F2CD7"/>
    <w:rsid w:val="004F2FEF"/>
    <w:rsid w:val="004F3A6D"/>
    <w:rsid w:val="004F3ACD"/>
    <w:rsid w:val="004F4044"/>
    <w:rsid w:val="004F4559"/>
    <w:rsid w:val="004F4950"/>
    <w:rsid w:val="004F5104"/>
    <w:rsid w:val="004F5226"/>
    <w:rsid w:val="004F589E"/>
    <w:rsid w:val="004F62BB"/>
    <w:rsid w:val="004F65D2"/>
    <w:rsid w:val="004F6907"/>
    <w:rsid w:val="004F6C1C"/>
    <w:rsid w:val="004F6D12"/>
    <w:rsid w:val="004F6EA7"/>
    <w:rsid w:val="004F7C4C"/>
    <w:rsid w:val="005003C0"/>
    <w:rsid w:val="00500B32"/>
    <w:rsid w:val="00500EDE"/>
    <w:rsid w:val="0050153E"/>
    <w:rsid w:val="00501CCD"/>
    <w:rsid w:val="00502687"/>
    <w:rsid w:val="00502D6E"/>
    <w:rsid w:val="00502E88"/>
    <w:rsid w:val="0050378B"/>
    <w:rsid w:val="00503C44"/>
    <w:rsid w:val="00503FDF"/>
    <w:rsid w:val="00504AF9"/>
    <w:rsid w:val="00504B18"/>
    <w:rsid w:val="0050549D"/>
    <w:rsid w:val="00505B71"/>
    <w:rsid w:val="00506196"/>
    <w:rsid w:val="0050624E"/>
    <w:rsid w:val="00506589"/>
    <w:rsid w:val="005074A4"/>
    <w:rsid w:val="005075E8"/>
    <w:rsid w:val="00507F47"/>
    <w:rsid w:val="0051032E"/>
    <w:rsid w:val="00511023"/>
    <w:rsid w:val="005115B4"/>
    <w:rsid w:val="005119FF"/>
    <w:rsid w:val="00511B8A"/>
    <w:rsid w:val="00512175"/>
    <w:rsid w:val="00512422"/>
    <w:rsid w:val="00512F93"/>
    <w:rsid w:val="00512FFC"/>
    <w:rsid w:val="00513DB7"/>
    <w:rsid w:val="0051420E"/>
    <w:rsid w:val="0051465A"/>
    <w:rsid w:val="005146C8"/>
    <w:rsid w:val="00514759"/>
    <w:rsid w:val="00514F5C"/>
    <w:rsid w:val="00515246"/>
    <w:rsid w:val="0051585B"/>
    <w:rsid w:val="00515A37"/>
    <w:rsid w:val="00515DB4"/>
    <w:rsid w:val="00517749"/>
    <w:rsid w:val="0051798A"/>
    <w:rsid w:val="00517EA1"/>
    <w:rsid w:val="005200A9"/>
    <w:rsid w:val="00520AD1"/>
    <w:rsid w:val="00520FC4"/>
    <w:rsid w:val="00521388"/>
    <w:rsid w:val="00521517"/>
    <w:rsid w:val="00521AD6"/>
    <w:rsid w:val="00521EFB"/>
    <w:rsid w:val="00523F9D"/>
    <w:rsid w:val="005245C7"/>
    <w:rsid w:val="0052491E"/>
    <w:rsid w:val="00524C84"/>
    <w:rsid w:val="0052550F"/>
    <w:rsid w:val="00525573"/>
    <w:rsid w:val="005255B4"/>
    <w:rsid w:val="00526210"/>
    <w:rsid w:val="00526AE1"/>
    <w:rsid w:val="00527556"/>
    <w:rsid w:val="005278F6"/>
    <w:rsid w:val="00531332"/>
    <w:rsid w:val="00531930"/>
    <w:rsid w:val="00531DDB"/>
    <w:rsid w:val="00532224"/>
    <w:rsid w:val="005325C4"/>
    <w:rsid w:val="00532688"/>
    <w:rsid w:val="00532811"/>
    <w:rsid w:val="005329CC"/>
    <w:rsid w:val="00532A5F"/>
    <w:rsid w:val="00532CD7"/>
    <w:rsid w:val="00533047"/>
    <w:rsid w:val="0053323F"/>
    <w:rsid w:val="0053332B"/>
    <w:rsid w:val="0053404E"/>
    <w:rsid w:val="005347A4"/>
    <w:rsid w:val="00534C6C"/>
    <w:rsid w:val="00534CF0"/>
    <w:rsid w:val="00534FC2"/>
    <w:rsid w:val="005353BC"/>
    <w:rsid w:val="005356B6"/>
    <w:rsid w:val="00535913"/>
    <w:rsid w:val="00536BBA"/>
    <w:rsid w:val="00536DF6"/>
    <w:rsid w:val="00536EE2"/>
    <w:rsid w:val="0053716A"/>
    <w:rsid w:val="00537554"/>
    <w:rsid w:val="00537876"/>
    <w:rsid w:val="00537BE1"/>
    <w:rsid w:val="00537DF4"/>
    <w:rsid w:val="00537F52"/>
    <w:rsid w:val="00540173"/>
    <w:rsid w:val="0054046F"/>
    <w:rsid w:val="005409A9"/>
    <w:rsid w:val="00540CB9"/>
    <w:rsid w:val="005412D2"/>
    <w:rsid w:val="00541F0C"/>
    <w:rsid w:val="0054251B"/>
    <w:rsid w:val="0054253D"/>
    <w:rsid w:val="00542606"/>
    <w:rsid w:val="0054355C"/>
    <w:rsid w:val="005436FB"/>
    <w:rsid w:val="00544413"/>
    <w:rsid w:val="00545454"/>
    <w:rsid w:val="0054592E"/>
    <w:rsid w:val="00545ABC"/>
    <w:rsid w:val="00545ED3"/>
    <w:rsid w:val="00545FB6"/>
    <w:rsid w:val="00546148"/>
    <w:rsid w:val="0054745F"/>
    <w:rsid w:val="00547D0D"/>
    <w:rsid w:val="005508F8"/>
    <w:rsid w:val="00550AAA"/>
    <w:rsid w:val="00550EC5"/>
    <w:rsid w:val="005516EE"/>
    <w:rsid w:val="00551F6C"/>
    <w:rsid w:val="00552F57"/>
    <w:rsid w:val="0055373D"/>
    <w:rsid w:val="005538F8"/>
    <w:rsid w:val="00554077"/>
    <w:rsid w:val="00554135"/>
    <w:rsid w:val="00554A3D"/>
    <w:rsid w:val="00554EE8"/>
    <w:rsid w:val="0055513D"/>
    <w:rsid w:val="00555186"/>
    <w:rsid w:val="0055525B"/>
    <w:rsid w:val="00555A2F"/>
    <w:rsid w:val="005561D6"/>
    <w:rsid w:val="00556282"/>
    <w:rsid w:val="00556296"/>
    <w:rsid w:val="00556B52"/>
    <w:rsid w:val="00556BF5"/>
    <w:rsid w:val="00556F4B"/>
    <w:rsid w:val="00557589"/>
    <w:rsid w:val="00557996"/>
    <w:rsid w:val="00560721"/>
    <w:rsid w:val="00560B42"/>
    <w:rsid w:val="0056154A"/>
    <w:rsid w:val="00561E17"/>
    <w:rsid w:val="00561F5C"/>
    <w:rsid w:val="0056249E"/>
    <w:rsid w:val="00562509"/>
    <w:rsid w:val="00562623"/>
    <w:rsid w:val="0056271B"/>
    <w:rsid w:val="00562DB8"/>
    <w:rsid w:val="00563551"/>
    <w:rsid w:val="0056390B"/>
    <w:rsid w:val="0056393F"/>
    <w:rsid w:val="00563B57"/>
    <w:rsid w:val="0056420C"/>
    <w:rsid w:val="0056472B"/>
    <w:rsid w:val="00564B34"/>
    <w:rsid w:val="00564DAC"/>
    <w:rsid w:val="00565528"/>
    <w:rsid w:val="005662F7"/>
    <w:rsid w:val="005666A3"/>
    <w:rsid w:val="00567815"/>
    <w:rsid w:val="00567FC9"/>
    <w:rsid w:val="00570010"/>
    <w:rsid w:val="00570ABC"/>
    <w:rsid w:val="00570F57"/>
    <w:rsid w:val="00570FBB"/>
    <w:rsid w:val="00571177"/>
    <w:rsid w:val="00571345"/>
    <w:rsid w:val="00571CC2"/>
    <w:rsid w:val="00572A91"/>
    <w:rsid w:val="00572C30"/>
    <w:rsid w:val="00572C74"/>
    <w:rsid w:val="00572E83"/>
    <w:rsid w:val="00573153"/>
    <w:rsid w:val="00573B0D"/>
    <w:rsid w:val="00574571"/>
    <w:rsid w:val="00574C8A"/>
    <w:rsid w:val="00574F1E"/>
    <w:rsid w:val="005757C3"/>
    <w:rsid w:val="00575B29"/>
    <w:rsid w:val="00575EF0"/>
    <w:rsid w:val="00576BF5"/>
    <w:rsid w:val="00577FB9"/>
    <w:rsid w:val="00580314"/>
    <w:rsid w:val="00580CE1"/>
    <w:rsid w:val="00581B1B"/>
    <w:rsid w:val="00581C8E"/>
    <w:rsid w:val="00581CA2"/>
    <w:rsid w:val="00581F1A"/>
    <w:rsid w:val="00582974"/>
    <w:rsid w:val="005831A6"/>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3B9"/>
    <w:rsid w:val="005905DD"/>
    <w:rsid w:val="005907D3"/>
    <w:rsid w:val="00590AC7"/>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E87"/>
    <w:rsid w:val="00596F02"/>
    <w:rsid w:val="00597016"/>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BD4"/>
    <w:rsid w:val="005A4C07"/>
    <w:rsid w:val="005A504B"/>
    <w:rsid w:val="005A5336"/>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BA8"/>
    <w:rsid w:val="005B3F04"/>
    <w:rsid w:val="005B4347"/>
    <w:rsid w:val="005B4358"/>
    <w:rsid w:val="005B45AF"/>
    <w:rsid w:val="005B497B"/>
    <w:rsid w:val="005B4B4A"/>
    <w:rsid w:val="005B4CD4"/>
    <w:rsid w:val="005B4F47"/>
    <w:rsid w:val="005B5683"/>
    <w:rsid w:val="005B6054"/>
    <w:rsid w:val="005B64F3"/>
    <w:rsid w:val="005B66D9"/>
    <w:rsid w:val="005B6996"/>
    <w:rsid w:val="005B7C74"/>
    <w:rsid w:val="005B7DD8"/>
    <w:rsid w:val="005C0046"/>
    <w:rsid w:val="005C14B0"/>
    <w:rsid w:val="005C1742"/>
    <w:rsid w:val="005C1F48"/>
    <w:rsid w:val="005C2385"/>
    <w:rsid w:val="005C2BD8"/>
    <w:rsid w:val="005C2DA9"/>
    <w:rsid w:val="005C3A56"/>
    <w:rsid w:val="005C403A"/>
    <w:rsid w:val="005C44A6"/>
    <w:rsid w:val="005C45AD"/>
    <w:rsid w:val="005C4BC0"/>
    <w:rsid w:val="005C4EB7"/>
    <w:rsid w:val="005C4EBA"/>
    <w:rsid w:val="005C5701"/>
    <w:rsid w:val="005C641B"/>
    <w:rsid w:val="005C71CD"/>
    <w:rsid w:val="005D08BC"/>
    <w:rsid w:val="005D0A79"/>
    <w:rsid w:val="005D1886"/>
    <w:rsid w:val="005D1AFF"/>
    <w:rsid w:val="005D1CAB"/>
    <w:rsid w:val="005D1F4B"/>
    <w:rsid w:val="005D26D9"/>
    <w:rsid w:val="005D26F3"/>
    <w:rsid w:val="005D2A78"/>
    <w:rsid w:val="005D2B5F"/>
    <w:rsid w:val="005D36A7"/>
    <w:rsid w:val="005D38D9"/>
    <w:rsid w:val="005D49A3"/>
    <w:rsid w:val="005D5342"/>
    <w:rsid w:val="005D581B"/>
    <w:rsid w:val="005D61AD"/>
    <w:rsid w:val="005D6334"/>
    <w:rsid w:val="005D69F8"/>
    <w:rsid w:val="005D74B6"/>
    <w:rsid w:val="005D7D18"/>
    <w:rsid w:val="005E1119"/>
    <w:rsid w:val="005E1136"/>
    <w:rsid w:val="005E1942"/>
    <w:rsid w:val="005E1EE9"/>
    <w:rsid w:val="005E2878"/>
    <w:rsid w:val="005E2A1E"/>
    <w:rsid w:val="005E2BEA"/>
    <w:rsid w:val="005E2DED"/>
    <w:rsid w:val="005E3573"/>
    <w:rsid w:val="005E3775"/>
    <w:rsid w:val="005E38A0"/>
    <w:rsid w:val="005E3E8E"/>
    <w:rsid w:val="005E3F95"/>
    <w:rsid w:val="005E4258"/>
    <w:rsid w:val="005E54C4"/>
    <w:rsid w:val="005E5B33"/>
    <w:rsid w:val="005E6528"/>
    <w:rsid w:val="005E6D88"/>
    <w:rsid w:val="005E7006"/>
    <w:rsid w:val="005E744B"/>
    <w:rsid w:val="005E7D5F"/>
    <w:rsid w:val="005F1D93"/>
    <w:rsid w:val="005F2247"/>
    <w:rsid w:val="005F22DC"/>
    <w:rsid w:val="005F234E"/>
    <w:rsid w:val="005F246F"/>
    <w:rsid w:val="005F258A"/>
    <w:rsid w:val="005F293E"/>
    <w:rsid w:val="005F2B1E"/>
    <w:rsid w:val="005F2D2F"/>
    <w:rsid w:val="005F319C"/>
    <w:rsid w:val="005F33B6"/>
    <w:rsid w:val="005F366A"/>
    <w:rsid w:val="005F4221"/>
    <w:rsid w:val="005F4BC2"/>
    <w:rsid w:val="005F562A"/>
    <w:rsid w:val="005F5A42"/>
    <w:rsid w:val="005F5D3A"/>
    <w:rsid w:val="005F5DD8"/>
    <w:rsid w:val="005F62E2"/>
    <w:rsid w:val="005F65C4"/>
    <w:rsid w:val="005F6688"/>
    <w:rsid w:val="005F70DA"/>
    <w:rsid w:val="005F722B"/>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4AFB"/>
    <w:rsid w:val="00604D95"/>
    <w:rsid w:val="006052B0"/>
    <w:rsid w:val="006053AA"/>
    <w:rsid w:val="0060557D"/>
    <w:rsid w:val="0060564F"/>
    <w:rsid w:val="00605C28"/>
    <w:rsid w:val="00605C8F"/>
    <w:rsid w:val="00605F0E"/>
    <w:rsid w:val="00605F53"/>
    <w:rsid w:val="00605FE5"/>
    <w:rsid w:val="006066A5"/>
    <w:rsid w:val="00606B60"/>
    <w:rsid w:val="00606B99"/>
    <w:rsid w:val="00606C93"/>
    <w:rsid w:val="006100FC"/>
    <w:rsid w:val="0061035F"/>
    <w:rsid w:val="00610392"/>
    <w:rsid w:val="00611D97"/>
    <w:rsid w:val="00611E5A"/>
    <w:rsid w:val="006124B3"/>
    <w:rsid w:val="0061396F"/>
    <w:rsid w:val="00613F3A"/>
    <w:rsid w:val="00614222"/>
    <w:rsid w:val="006146F3"/>
    <w:rsid w:val="00614BFF"/>
    <w:rsid w:val="00614C1B"/>
    <w:rsid w:val="006150F5"/>
    <w:rsid w:val="0061629E"/>
    <w:rsid w:val="0061747D"/>
    <w:rsid w:val="00617829"/>
    <w:rsid w:val="00617CB7"/>
    <w:rsid w:val="00620767"/>
    <w:rsid w:val="006209E9"/>
    <w:rsid w:val="00620A15"/>
    <w:rsid w:val="00620AF4"/>
    <w:rsid w:val="00621028"/>
    <w:rsid w:val="00621F25"/>
    <w:rsid w:val="00621F90"/>
    <w:rsid w:val="006224D8"/>
    <w:rsid w:val="00622FF4"/>
    <w:rsid w:val="0062340C"/>
    <w:rsid w:val="00623B20"/>
    <w:rsid w:val="006241D7"/>
    <w:rsid w:val="0062427E"/>
    <w:rsid w:val="00624316"/>
    <w:rsid w:val="00624783"/>
    <w:rsid w:val="00624938"/>
    <w:rsid w:val="00624CE3"/>
    <w:rsid w:val="00624D4F"/>
    <w:rsid w:val="006251DA"/>
    <w:rsid w:val="006255EA"/>
    <w:rsid w:val="00625962"/>
    <w:rsid w:val="00626206"/>
    <w:rsid w:val="00626401"/>
    <w:rsid w:val="006266D6"/>
    <w:rsid w:val="006267BB"/>
    <w:rsid w:val="006269A9"/>
    <w:rsid w:val="006300EB"/>
    <w:rsid w:val="006302D4"/>
    <w:rsid w:val="0063057D"/>
    <w:rsid w:val="00630592"/>
    <w:rsid w:val="0063064C"/>
    <w:rsid w:val="0063086F"/>
    <w:rsid w:val="00630BF6"/>
    <w:rsid w:val="00630DE9"/>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6D93"/>
    <w:rsid w:val="00637A75"/>
    <w:rsid w:val="00637FE2"/>
    <w:rsid w:val="00640459"/>
    <w:rsid w:val="006408ED"/>
    <w:rsid w:val="00640C41"/>
    <w:rsid w:val="00640EE4"/>
    <w:rsid w:val="00641A59"/>
    <w:rsid w:val="00641B8E"/>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A28"/>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39"/>
    <w:rsid w:val="00654A8C"/>
    <w:rsid w:val="00654BCC"/>
    <w:rsid w:val="006552E2"/>
    <w:rsid w:val="006556AD"/>
    <w:rsid w:val="00655B91"/>
    <w:rsid w:val="006560E6"/>
    <w:rsid w:val="00657049"/>
    <w:rsid w:val="006577C2"/>
    <w:rsid w:val="00657F1F"/>
    <w:rsid w:val="006600B9"/>
    <w:rsid w:val="00660337"/>
    <w:rsid w:val="006603E9"/>
    <w:rsid w:val="006605CD"/>
    <w:rsid w:val="00661255"/>
    <w:rsid w:val="006629E5"/>
    <w:rsid w:val="006629FD"/>
    <w:rsid w:val="006638E6"/>
    <w:rsid w:val="00663A80"/>
    <w:rsid w:val="00664C2E"/>
    <w:rsid w:val="00664FFF"/>
    <w:rsid w:val="00666A54"/>
    <w:rsid w:val="00666D0A"/>
    <w:rsid w:val="00666FF3"/>
    <w:rsid w:val="00667111"/>
    <w:rsid w:val="00667306"/>
    <w:rsid w:val="00667844"/>
    <w:rsid w:val="00667C11"/>
    <w:rsid w:val="00670182"/>
    <w:rsid w:val="00670A29"/>
    <w:rsid w:val="00670AD1"/>
    <w:rsid w:val="00670CF1"/>
    <w:rsid w:val="00671341"/>
    <w:rsid w:val="006714EF"/>
    <w:rsid w:val="00671D37"/>
    <w:rsid w:val="00671FC2"/>
    <w:rsid w:val="00672491"/>
    <w:rsid w:val="00672761"/>
    <w:rsid w:val="006727AA"/>
    <w:rsid w:val="00672832"/>
    <w:rsid w:val="00672B8E"/>
    <w:rsid w:val="00673CAA"/>
    <w:rsid w:val="00673F30"/>
    <w:rsid w:val="0067408D"/>
    <w:rsid w:val="006744A9"/>
    <w:rsid w:val="00674B7A"/>
    <w:rsid w:val="00674C9A"/>
    <w:rsid w:val="006759BC"/>
    <w:rsid w:val="00675C0C"/>
    <w:rsid w:val="0067617C"/>
    <w:rsid w:val="00676A39"/>
    <w:rsid w:val="00677196"/>
    <w:rsid w:val="0067744C"/>
    <w:rsid w:val="00677E60"/>
    <w:rsid w:val="00680358"/>
    <w:rsid w:val="0068046B"/>
    <w:rsid w:val="0068047A"/>
    <w:rsid w:val="00682D1C"/>
    <w:rsid w:val="006836E7"/>
    <w:rsid w:val="006837C9"/>
    <w:rsid w:val="0068398A"/>
    <w:rsid w:val="00684573"/>
    <w:rsid w:val="00684BEB"/>
    <w:rsid w:val="0068590F"/>
    <w:rsid w:val="00685C45"/>
    <w:rsid w:val="00685FB4"/>
    <w:rsid w:val="00686E66"/>
    <w:rsid w:val="00686EF6"/>
    <w:rsid w:val="00687778"/>
    <w:rsid w:val="0069132E"/>
    <w:rsid w:val="00691686"/>
    <w:rsid w:val="00691A20"/>
    <w:rsid w:val="00691F20"/>
    <w:rsid w:val="0069239E"/>
    <w:rsid w:val="00692400"/>
    <w:rsid w:val="0069282E"/>
    <w:rsid w:val="0069286A"/>
    <w:rsid w:val="006932BB"/>
    <w:rsid w:val="006932E3"/>
    <w:rsid w:val="00693E3B"/>
    <w:rsid w:val="00694691"/>
    <w:rsid w:val="00694D30"/>
    <w:rsid w:val="00695090"/>
    <w:rsid w:val="006953BB"/>
    <w:rsid w:val="00695A36"/>
    <w:rsid w:val="0069615C"/>
    <w:rsid w:val="00696585"/>
    <w:rsid w:val="006965C8"/>
    <w:rsid w:val="00696C0A"/>
    <w:rsid w:val="00696C5C"/>
    <w:rsid w:val="00696C87"/>
    <w:rsid w:val="00697716"/>
    <w:rsid w:val="00697C52"/>
    <w:rsid w:val="006A0502"/>
    <w:rsid w:val="006A0D39"/>
    <w:rsid w:val="006A0E01"/>
    <w:rsid w:val="006A114C"/>
    <w:rsid w:val="006A149A"/>
    <w:rsid w:val="006A14DD"/>
    <w:rsid w:val="006A156A"/>
    <w:rsid w:val="006A17E5"/>
    <w:rsid w:val="006A2125"/>
    <w:rsid w:val="006A28B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0F28"/>
    <w:rsid w:val="006B1AAB"/>
    <w:rsid w:val="006B2B51"/>
    <w:rsid w:val="006B2DC9"/>
    <w:rsid w:val="006B3C07"/>
    <w:rsid w:val="006B4353"/>
    <w:rsid w:val="006B44C7"/>
    <w:rsid w:val="006B4824"/>
    <w:rsid w:val="006B4B1C"/>
    <w:rsid w:val="006B4C02"/>
    <w:rsid w:val="006B4CDF"/>
    <w:rsid w:val="006B500E"/>
    <w:rsid w:val="006B5673"/>
    <w:rsid w:val="006B59FF"/>
    <w:rsid w:val="006B5DF6"/>
    <w:rsid w:val="006B61B1"/>
    <w:rsid w:val="006B6206"/>
    <w:rsid w:val="006B648C"/>
    <w:rsid w:val="006B662C"/>
    <w:rsid w:val="006B6A41"/>
    <w:rsid w:val="006B742E"/>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656"/>
    <w:rsid w:val="006D09FF"/>
    <w:rsid w:val="006D0C96"/>
    <w:rsid w:val="006D0F15"/>
    <w:rsid w:val="006D0FC9"/>
    <w:rsid w:val="006D1475"/>
    <w:rsid w:val="006D1633"/>
    <w:rsid w:val="006D192C"/>
    <w:rsid w:val="006D1A99"/>
    <w:rsid w:val="006D1C5B"/>
    <w:rsid w:val="006D23BA"/>
    <w:rsid w:val="006D2950"/>
    <w:rsid w:val="006D34B8"/>
    <w:rsid w:val="006D39EB"/>
    <w:rsid w:val="006D3AE8"/>
    <w:rsid w:val="006D3B27"/>
    <w:rsid w:val="006D3D16"/>
    <w:rsid w:val="006D3F59"/>
    <w:rsid w:val="006D40F8"/>
    <w:rsid w:val="006D47AC"/>
    <w:rsid w:val="006D4CFC"/>
    <w:rsid w:val="006D589F"/>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CFE"/>
    <w:rsid w:val="006E6E62"/>
    <w:rsid w:val="006E6F2E"/>
    <w:rsid w:val="006E710E"/>
    <w:rsid w:val="006E7353"/>
    <w:rsid w:val="006E7639"/>
    <w:rsid w:val="006E7A25"/>
    <w:rsid w:val="006E7DC7"/>
    <w:rsid w:val="006F05C7"/>
    <w:rsid w:val="006F086B"/>
    <w:rsid w:val="006F106E"/>
    <w:rsid w:val="006F2218"/>
    <w:rsid w:val="006F22E5"/>
    <w:rsid w:val="006F23A7"/>
    <w:rsid w:val="006F28FF"/>
    <w:rsid w:val="006F2D15"/>
    <w:rsid w:val="006F2DD8"/>
    <w:rsid w:val="006F423B"/>
    <w:rsid w:val="006F4665"/>
    <w:rsid w:val="006F4FE0"/>
    <w:rsid w:val="006F510D"/>
    <w:rsid w:val="006F529C"/>
    <w:rsid w:val="006F5B2A"/>
    <w:rsid w:val="006F6FC8"/>
    <w:rsid w:val="006F74AE"/>
    <w:rsid w:val="006F7704"/>
    <w:rsid w:val="006F7A62"/>
    <w:rsid w:val="006F7C43"/>
    <w:rsid w:val="006F7C8B"/>
    <w:rsid w:val="007002D6"/>
    <w:rsid w:val="007003F5"/>
    <w:rsid w:val="007008BE"/>
    <w:rsid w:val="007008F9"/>
    <w:rsid w:val="00700CD6"/>
    <w:rsid w:val="007011E4"/>
    <w:rsid w:val="0070149D"/>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1A5"/>
    <w:rsid w:val="00711629"/>
    <w:rsid w:val="00712099"/>
    <w:rsid w:val="007128C6"/>
    <w:rsid w:val="00712911"/>
    <w:rsid w:val="00712EEA"/>
    <w:rsid w:val="007130B9"/>
    <w:rsid w:val="00713470"/>
    <w:rsid w:val="0071354F"/>
    <w:rsid w:val="00713B2A"/>
    <w:rsid w:val="00713B3B"/>
    <w:rsid w:val="00714302"/>
    <w:rsid w:val="0071459F"/>
    <w:rsid w:val="007145BB"/>
    <w:rsid w:val="007148A5"/>
    <w:rsid w:val="007156FF"/>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2C7E"/>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514"/>
    <w:rsid w:val="00731B9C"/>
    <w:rsid w:val="00731CE3"/>
    <w:rsid w:val="00732EA5"/>
    <w:rsid w:val="007336F7"/>
    <w:rsid w:val="00733700"/>
    <w:rsid w:val="007337DC"/>
    <w:rsid w:val="00733B38"/>
    <w:rsid w:val="0073531A"/>
    <w:rsid w:val="0073532B"/>
    <w:rsid w:val="007355FE"/>
    <w:rsid w:val="00735951"/>
    <w:rsid w:val="00735B0C"/>
    <w:rsid w:val="007364B6"/>
    <w:rsid w:val="007364FE"/>
    <w:rsid w:val="00736EB6"/>
    <w:rsid w:val="0073714C"/>
    <w:rsid w:val="00737672"/>
    <w:rsid w:val="00737B9A"/>
    <w:rsid w:val="00737D1F"/>
    <w:rsid w:val="007400B4"/>
    <w:rsid w:val="00740101"/>
    <w:rsid w:val="007409DA"/>
    <w:rsid w:val="00740C0E"/>
    <w:rsid w:val="007414C5"/>
    <w:rsid w:val="00741644"/>
    <w:rsid w:val="00741EA9"/>
    <w:rsid w:val="007425B0"/>
    <w:rsid w:val="0074274E"/>
    <w:rsid w:val="0074387C"/>
    <w:rsid w:val="00743B3C"/>
    <w:rsid w:val="00744975"/>
    <w:rsid w:val="007453ED"/>
    <w:rsid w:val="00745B87"/>
    <w:rsid w:val="00745F71"/>
    <w:rsid w:val="00747042"/>
    <w:rsid w:val="00747349"/>
    <w:rsid w:val="007476D0"/>
    <w:rsid w:val="00750368"/>
    <w:rsid w:val="007505FE"/>
    <w:rsid w:val="00750B29"/>
    <w:rsid w:val="0075122D"/>
    <w:rsid w:val="00751FCD"/>
    <w:rsid w:val="00751FE4"/>
    <w:rsid w:val="00752998"/>
    <w:rsid w:val="00752EF0"/>
    <w:rsid w:val="00752FAC"/>
    <w:rsid w:val="00753036"/>
    <w:rsid w:val="00753276"/>
    <w:rsid w:val="007536C4"/>
    <w:rsid w:val="00753BD0"/>
    <w:rsid w:val="00753E79"/>
    <w:rsid w:val="00753F42"/>
    <w:rsid w:val="00753FBA"/>
    <w:rsid w:val="0075422B"/>
    <w:rsid w:val="007546D4"/>
    <w:rsid w:val="00754891"/>
    <w:rsid w:val="00754A1C"/>
    <w:rsid w:val="007552D3"/>
    <w:rsid w:val="007569FB"/>
    <w:rsid w:val="00756C72"/>
    <w:rsid w:val="00756EF1"/>
    <w:rsid w:val="0075773B"/>
    <w:rsid w:val="00757789"/>
    <w:rsid w:val="007577DD"/>
    <w:rsid w:val="00757E63"/>
    <w:rsid w:val="0076090B"/>
    <w:rsid w:val="007615EA"/>
    <w:rsid w:val="0076179F"/>
    <w:rsid w:val="007618F4"/>
    <w:rsid w:val="00762350"/>
    <w:rsid w:val="00762AB5"/>
    <w:rsid w:val="00764479"/>
    <w:rsid w:val="0076485A"/>
    <w:rsid w:val="007649FE"/>
    <w:rsid w:val="00764F0D"/>
    <w:rsid w:val="00765247"/>
    <w:rsid w:val="007656BF"/>
    <w:rsid w:val="007661D6"/>
    <w:rsid w:val="00766775"/>
    <w:rsid w:val="00766D22"/>
    <w:rsid w:val="00767440"/>
    <w:rsid w:val="00767709"/>
    <w:rsid w:val="00767738"/>
    <w:rsid w:val="0077040A"/>
    <w:rsid w:val="0077054A"/>
    <w:rsid w:val="00771112"/>
    <w:rsid w:val="00771187"/>
    <w:rsid w:val="007712A2"/>
    <w:rsid w:val="00771E24"/>
    <w:rsid w:val="007721C5"/>
    <w:rsid w:val="00772628"/>
    <w:rsid w:val="0077277A"/>
    <w:rsid w:val="00772E4C"/>
    <w:rsid w:val="00772F6B"/>
    <w:rsid w:val="007738A3"/>
    <w:rsid w:val="00773A26"/>
    <w:rsid w:val="00774543"/>
    <w:rsid w:val="0077481F"/>
    <w:rsid w:val="007748C7"/>
    <w:rsid w:val="00774B5E"/>
    <w:rsid w:val="00777CC6"/>
    <w:rsid w:val="0078070F"/>
    <w:rsid w:val="00780EB9"/>
    <w:rsid w:val="00781353"/>
    <w:rsid w:val="00781582"/>
    <w:rsid w:val="007815CB"/>
    <w:rsid w:val="007819FC"/>
    <w:rsid w:val="00781B07"/>
    <w:rsid w:val="00781D13"/>
    <w:rsid w:val="00781DEF"/>
    <w:rsid w:val="00781FDB"/>
    <w:rsid w:val="00782CC1"/>
    <w:rsid w:val="00783E02"/>
    <w:rsid w:val="00783F8D"/>
    <w:rsid w:val="00784399"/>
    <w:rsid w:val="0078738C"/>
    <w:rsid w:val="00787CC5"/>
    <w:rsid w:val="00790428"/>
    <w:rsid w:val="00791831"/>
    <w:rsid w:val="007923AC"/>
    <w:rsid w:val="007924EB"/>
    <w:rsid w:val="00792E91"/>
    <w:rsid w:val="00792F02"/>
    <w:rsid w:val="0079309A"/>
    <w:rsid w:val="007934F3"/>
    <w:rsid w:val="00793C23"/>
    <w:rsid w:val="00793D23"/>
    <w:rsid w:val="00794120"/>
    <w:rsid w:val="007941E4"/>
    <w:rsid w:val="007942CC"/>
    <w:rsid w:val="007947AE"/>
    <w:rsid w:val="00794C43"/>
    <w:rsid w:val="00795315"/>
    <w:rsid w:val="00795375"/>
    <w:rsid w:val="0079541D"/>
    <w:rsid w:val="007955D7"/>
    <w:rsid w:val="00795877"/>
    <w:rsid w:val="007960C4"/>
    <w:rsid w:val="007966AB"/>
    <w:rsid w:val="0079674E"/>
    <w:rsid w:val="00796982"/>
    <w:rsid w:val="00796E79"/>
    <w:rsid w:val="00797197"/>
    <w:rsid w:val="00797515"/>
    <w:rsid w:val="007979B2"/>
    <w:rsid w:val="007A06CD"/>
    <w:rsid w:val="007A07D3"/>
    <w:rsid w:val="007A14A3"/>
    <w:rsid w:val="007A2009"/>
    <w:rsid w:val="007A2BB6"/>
    <w:rsid w:val="007A31F3"/>
    <w:rsid w:val="007A32BB"/>
    <w:rsid w:val="007A3800"/>
    <w:rsid w:val="007A383F"/>
    <w:rsid w:val="007A3904"/>
    <w:rsid w:val="007A4BBA"/>
    <w:rsid w:val="007A5076"/>
    <w:rsid w:val="007A5B97"/>
    <w:rsid w:val="007A5F12"/>
    <w:rsid w:val="007A5F62"/>
    <w:rsid w:val="007A669D"/>
    <w:rsid w:val="007A6890"/>
    <w:rsid w:val="007A68BB"/>
    <w:rsid w:val="007A6B12"/>
    <w:rsid w:val="007A6C33"/>
    <w:rsid w:val="007A6C96"/>
    <w:rsid w:val="007A6D5D"/>
    <w:rsid w:val="007A6EDB"/>
    <w:rsid w:val="007A6F8D"/>
    <w:rsid w:val="007A72C7"/>
    <w:rsid w:val="007A7AE3"/>
    <w:rsid w:val="007A7E67"/>
    <w:rsid w:val="007B02D3"/>
    <w:rsid w:val="007B05B8"/>
    <w:rsid w:val="007B0FDB"/>
    <w:rsid w:val="007B1183"/>
    <w:rsid w:val="007B1424"/>
    <w:rsid w:val="007B2072"/>
    <w:rsid w:val="007B2356"/>
    <w:rsid w:val="007B2783"/>
    <w:rsid w:val="007B36F7"/>
    <w:rsid w:val="007B3C47"/>
    <w:rsid w:val="007B4A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0C05"/>
    <w:rsid w:val="007C1B95"/>
    <w:rsid w:val="007C1C78"/>
    <w:rsid w:val="007C201B"/>
    <w:rsid w:val="007C210D"/>
    <w:rsid w:val="007C2BAB"/>
    <w:rsid w:val="007C316B"/>
    <w:rsid w:val="007C3224"/>
    <w:rsid w:val="007C393E"/>
    <w:rsid w:val="007C4350"/>
    <w:rsid w:val="007C4690"/>
    <w:rsid w:val="007C4B05"/>
    <w:rsid w:val="007C4C34"/>
    <w:rsid w:val="007C5C5D"/>
    <w:rsid w:val="007C5FDE"/>
    <w:rsid w:val="007C6146"/>
    <w:rsid w:val="007C6359"/>
    <w:rsid w:val="007C6EA3"/>
    <w:rsid w:val="007C72E6"/>
    <w:rsid w:val="007C744B"/>
    <w:rsid w:val="007C771A"/>
    <w:rsid w:val="007C7806"/>
    <w:rsid w:val="007C7CA0"/>
    <w:rsid w:val="007D1848"/>
    <w:rsid w:val="007D2F59"/>
    <w:rsid w:val="007D31CC"/>
    <w:rsid w:val="007D3BCE"/>
    <w:rsid w:val="007D3E00"/>
    <w:rsid w:val="007D3EE3"/>
    <w:rsid w:val="007D3F86"/>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273D"/>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E55"/>
    <w:rsid w:val="007E785D"/>
    <w:rsid w:val="007E7AD6"/>
    <w:rsid w:val="007E7B89"/>
    <w:rsid w:val="007F098F"/>
    <w:rsid w:val="007F1A94"/>
    <w:rsid w:val="007F1FF3"/>
    <w:rsid w:val="007F2514"/>
    <w:rsid w:val="007F2534"/>
    <w:rsid w:val="007F25E1"/>
    <w:rsid w:val="007F2919"/>
    <w:rsid w:val="007F2AE2"/>
    <w:rsid w:val="007F3058"/>
    <w:rsid w:val="007F32E9"/>
    <w:rsid w:val="007F35B1"/>
    <w:rsid w:val="007F381E"/>
    <w:rsid w:val="007F3CD8"/>
    <w:rsid w:val="007F3F4B"/>
    <w:rsid w:val="007F3FC0"/>
    <w:rsid w:val="007F427D"/>
    <w:rsid w:val="007F5A4C"/>
    <w:rsid w:val="007F5B5A"/>
    <w:rsid w:val="007F5DD4"/>
    <w:rsid w:val="007F6A40"/>
    <w:rsid w:val="007F6F3C"/>
    <w:rsid w:val="007F6FD0"/>
    <w:rsid w:val="007F71C5"/>
    <w:rsid w:val="007F7295"/>
    <w:rsid w:val="007F7515"/>
    <w:rsid w:val="007F7D36"/>
    <w:rsid w:val="008006C6"/>
    <w:rsid w:val="0080075C"/>
    <w:rsid w:val="0080075E"/>
    <w:rsid w:val="00800785"/>
    <w:rsid w:val="00800803"/>
    <w:rsid w:val="0080093C"/>
    <w:rsid w:val="00800B7B"/>
    <w:rsid w:val="0080189B"/>
    <w:rsid w:val="00801B3B"/>
    <w:rsid w:val="00801C3A"/>
    <w:rsid w:val="00801DBF"/>
    <w:rsid w:val="00801FCD"/>
    <w:rsid w:val="00802687"/>
    <w:rsid w:val="008026D1"/>
    <w:rsid w:val="00802B46"/>
    <w:rsid w:val="008033AE"/>
    <w:rsid w:val="0080431D"/>
    <w:rsid w:val="008045CC"/>
    <w:rsid w:val="00805A25"/>
    <w:rsid w:val="008068BC"/>
    <w:rsid w:val="00806BCE"/>
    <w:rsid w:val="00806C45"/>
    <w:rsid w:val="00806F0A"/>
    <w:rsid w:val="008075C2"/>
    <w:rsid w:val="00807972"/>
    <w:rsid w:val="00807CCA"/>
    <w:rsid w:val="00807FED"/>
    <w:rsid w:val="00810124"/>
    <w:rsid w:val="00810813"/>
    <w:rsid w:val="008112D9"/>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4CAD"/>
    <w:rsid w:val="00814D5E"/>
    <w:rsid w:val="00815000"/>
    <w:rsid w:val="00815292"/>
    <w:rsid w:val="00815838"/>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6DD"/>
    <w:rsid w:val="0082170F"/>
    <w:rsid w:val="008222D1"/>
    <w:rsid w:val="00822A5B"/>
    <w:rsid w:val="00823228"/>
    <w:rsid w:val="00823564"/>
    <w:rsid w:val="00823A8D"/>
    <w:rsid w:val="00823CD6"/>
    <w:rsid w:val="00824871"/>
    <w:rsid w:val="00826424"/>
    <w:rsid w:val="00826612"/>
    <w:rsid w:val="00826732"/>
    <w:rsid w:val="00826988"/>
    <w:rsid w:val="00826E20"/>
    <w:rsid w:val="00826E69"/>
    <w:rsid w:val="00827008"/>
    <w:rsid w:val="00827212"/>
    <w:rsid w:val="00830429"/>
    <w:rsid w:val="00831806"/>
    <w:rsid w:val="008327A7"/>
    <w:rsid w:val="00832842"/>
    <w:rsid w:val="00832AB4"/>
    <w:rsid w:val="00832C86"/>
    <w:rsid w:val="00833B4C"/>
    <w:rsid w:val="0083472A"/>
    <w:rsid w:val="008347B9"/>
    <w:rsid w:val="00834C73"/>
    <w:rsid w:val="00834CD8"/>
    <w:rsid w:val="00835315"/>
    <w:rsid w:val="008367E8"/>
    <w:rsid w:val="00836DB9"/>
    <w:rsid w:val="0083758C"/>
    <w:rsid w:val="00837702"/>
    <w:rsid w:val="00837A70"/>
    <w:rsid w:val="00837EB8"/>
    <w:rsid w:val="008401F9"/>
    <w:rsid w:val="008401FB"/>
    <w:rsid w:val="00840CFA"/>
    <w:rsid w:val="0084108D"/>
    <w:rsid w:val="00842006"/>
    <w:rsid w:val="008421BB"/>
    <w:rsid w:val="008422E2"/>
    <w:rsid w:val="0084239E"/>
    <w:rsid w:val="008425CA"/>
    <w:rsid w:val="00843B43"/>
    <w:rsid w:val="00844088"/>
    <w:rsid w:val="008444EC"/>
    <w:rsid w:val="00844507"/>
    <w:rsid w:val="00844CB9"/>
    <w:rsid w:val="00844CCC"/>
    <w:rsid w:val="00844F8B"/>
    <w:rsid w:val="0084503D"/>
    <w:rsid w:val="008455EF"/>
    <w:rsid w:val="00845822"/>
    <w:rsid w:val="00845D26"/>
    <w:rsid w:val="00846086"/>
    <w:rsid w:val="008462DA"/>
    <w:rsid w:val="00847096"/>
    <w:rsid w:val="00847437"/>
    <w:rsid w:val="0085177E"/>
    <w:rsid w:val="00851ED3"/>
    <w:rsid w:val="00852A79"/>
    <w:rsid w:val="00852DAE"/>
    <w:rsid w:val="00852F61"/>
    <w:rsid w:val="0085373D"/>
    <w:rsid w:val="00854508"/>
    <w:rsid w:val="00854C29"/>
    <w:rsid w:val="00854D3D"/>
    <w:rsid w:val="008550AC"/>
    <w:rsid w:val="008551FD"/>
    <w:rsid w:val="00856293"/>
    <w:rsid w:val="008563B4"/>
    <w:rsid w:val="008569A3"/>
    <w:rsid w:val="00856F0C"/>
    <w:rsid w:val="0085748B"/>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098"/>
    <w:rsid w:val="00863C16"/>
    <w:rsid w:val="00863FE7"/>
    <w:rsid w:val="0086415F"/>
    <w:rsid w:val="00864406"/>
    <w:rsid w:val="00864B70"/>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9F7"/>
    <w:rsid w:val="00881D5B"/>
    <w:rsid w:val="008821A5"/>
    <w:rsid w:val="008823B9"/>
    <w:rsid w:val="00882451"/>
    <w:rsid w:val="008829C4"/>
    <w:rsid w:val="00882D1D"/>
    <w:rsid w:val="00882DD1"/>
    <w:rsid w:val="00883770"/>
    <w:rsid w:val="008842DA"/>
    <w:rsid w:val="00884658"/>
    <w:rsid w:val="0088481A"/>
    <w:rsid w:val="00884B96"/>
    <w:rsid w:val="00884EBB"/>
    <w:rsid w:val="00885476"/>
    <w:rsid w:val="00885485"/>
    <w:rsid w:val="00885FD8"/>
    <w:rsid w:val="0088615C"/>
    <w:rsid w:val="008861AE"/>
    <w:rsid w:val="008862F6"/>
    <w:rsid w:val="00886DE6"/>
    <w:rsid w:val="0088797C"/>
    <w:rsid w:val="008900DD"/>
    <w:rsid w:val="008903CA"/>
    <w:rsid w:val="00890990"/>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199"/>
    <w:rsid w:val="0089724E"/>
    <w:rsid w:val="00897EF9"/>
    <w:rsid w:val="008A00C2"/>
    <w:rsid w:val="008A093B"/>
    <w:rsid w:val="008A0E09"/>
    <w:rsid w:val="008A1039"/>
    <w:rsid w:val="008A1345"/>
    <w:rsid w:val="008A1360"/>
    <w:rsid w:val="008A17C0"/>
    <w:rsid w:val="008A18A0"/>
    <w:rsid w:val="008A1B58"/>
    <w:rsid w:val="008A1D05"/>
    <w:rsid w:val="008A1EEE"/>
    <w:rsid w:val="008A2448"/>
    <w:rsid w:val="008A2D08"/>
    <w:rsid w:val="008A3046"/>
    <w:rsid w:val="008A3CE4"/>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49E5"/>
    <w:rsid w:val="008B4C69"/>
    <w:rsid w:val="008B4EA9"/>
    <w:rsid w:val="008B622A"/>
    <w:rsid w:val="008B641D"/>
    <w:rsid w:val="008B6431"/>
    <w:rsid w:val="008B652C"/>
    <w:rsid w:val="008B65BD"/>
    <w:rsid w:val="008B7931"/>
    <w:rsid w:val="008B7A03"/>
    <w:rsid w:val="008B7CD8"/>
    <w:rsid w:val="008B7EAA"/>
    <w:rsid w:val="008C0682"/>
    <w:rsid w:val="008C0CDA"/>
    <w:rsid w:val="008C1187"/>
    <w:rsid w:val="008C11E3"/>
    <w:rsid w:val="008C2228"/>
    <w:rsid w:val="008C2918"/>
    <w:rsid w:val="008C2B03"/>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CB4"/>
    <w:rsid w:val="008D013B"/>
    <w:rsid w:val="008D05C1"/>
    <w:rsid w:val="008D06C9"/>
    <w:rsid w:val="008D15F9"/>
    <w:rsid w:val="008D1A86"/>
    <w:rsid w:val="008D1B92"/>
    <w:rsid w:val="008D219B"/>
    <w:rsid w:val="008D2257"/>
    <w:rsid w:val="008D24CB"/>
    <w:rsid w:val="008D26E1"/>
    <w:rsid w:val="008D28A6"/>
    <w:rsid w:val="008D2A85"/>
    <w:rsid w:val="008D2DC8"/>
    <w:rsid w:val="008D3250"/>
    <w:rsid w:val="008D3B8E"/>
    <w:rsid w:val="008D459E"/>
    <w:rsid w:val="008D485F"/>
    <w:rsid w:val="008D5796"/>
    <w:rsid w:val="008D582C"/>
    <w:rsid w:val="008D58D5"/>
    <w:rsid w:val="008D5ADB"/>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49F"/>
    <w:rsid w:val="008E572E"/>
    <w:rsid w:val="008E5948"/>
    <w:rsid w:val="008E64EB"/>
    <w:rsid w:val="008E6E00"/>
    <w:rsid w:val="008E7505"/>
    <w:rsid w:val="008E7844"/>
    <w:rsid w:val="008E7A68"/>
    <w:rsid w:val="008E7BA7"/>
    <w:rsid w:val="008E7C0A"/>
    <w:rsid w:val="008F0814"/>
    <w:rsid w:val="008F0903"/>
    <w:rsid w:val="008F0928"/>
    <w:rsid w:val="008F0F40"/>
    <w:rsid w:val="008F0FF9"/>
    <w:rsid w:val="008F11FD"/>
    <w:rsid w:val="008F136F"/>
    <w:rsid w:val="008F1E1E"/>
    <w:rsid w:val="008F1E42"/>
    <w:rsid w:val="008F2149"/>
    <w:rsid w:val="008F23CE"/>
    <w:rsid w:val="008F266C"/>
    <w:rsid w:val="008F2DE3"/>
    <w:rsid w:val="008F3590"/>
    <w:rsid w:val="008F39F7"/>
    <w:rsid w:val="008F3E29"/>
    <w:rsid w:val="008F5104"/>
    <w:rsid w:val="008F52DE"/>
    <w:rsid w:val="008F5DCD"/>
    <w:rsid w:val="008F6CE1"/>
    <w:rsid w:val="008F799E"/>
    <w:rsid w:val="008F7B9E"/>
    <w:rsid w:val="00900613"/>
    <w:rsid w:val="00900998"/>
    <w:rsid w:val="00901524"/>
    <w:rsid w:val="00901D77"/>
    <w:rsid w:val="00901DC6"/>
    <w:rsid w:val="00902050"/>
    <w:rsid w:val="0090213C"/>
    <w:rsid w:val="009023C8"/>
    <w:rsid w:val="00902A05"/>
    <w:rsid w:val="0090310C"/>
    <w:rsid w:val="009035A4"/>
    <w:rsid w:val="009036AF"/>
    <w:rsid w:val="00903A0B"/>
    <w:rsid w:val="009041C8"/>
    <w:rsid w:val="0090445E"/>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2BF2"/>
    <w:rsid w:val="00912FAA"/>
    <w:rsid w:val="009135FA"/>
    <w:rsid w:val="00914566"/>
    <w:rsid w:val="00914887"/>
    <w:rsid w:val="009149CD"/>
    <w:rsid w:val="00914D61"/>
    <w:rsid w:val="00915EC3"/>
    <w:rsid w:val="00916454"/>
    <w:rsid w:val="00916DE9"/>
    <w:rsid w:val="00916E34"/>
    <w:rsid w:val="0092055D"/>
    <w:rsid w:val="00920626"/>
    <w:rsid w:val="00920639"/>
    <w:rsid w:val="00920753"/>
    <w:rsid w:val="009207BC"/>
    <w:rsid w:val="0092197F"/>
    <w:rsid w:val="009223FB"/>
    <w:rsid w:val="0092393B"/>
    <w:rsid w:val="00924471"/>
    <w:rsid w:val="00924555"/>
    <w:rsid w:val="00924776"/>
    <w:rsid w:val="00924B5A"/>
    <w:rsid w:val="00924D08"/>
    <w:rsid w:val="00925D2A"/>
    <w:rsid w:val="00925D50"/>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D25"/>
    <w:rsid w:val="00934BC6"/>
    <w:rsid w:val="0093687F"/>
    <w:rsid w:val="00936C32"/>
    <w:rsid w:val="0093717E"/>
    <w:rsid w:val="00937632"/>
    <w:rsid w:val="009376D4"/>
    <w:rsid w:val="00937A12"/>
    <w:rsid w:val="00937B06"/>
    <w:rsid w:val="00941124"/>
    <w:rsid w:val="00942389"/>
    <w:rsid w:val="0094251B"/>
    <w:rsid w:val="00942A4D"/>
    <w:rsid w:val="009432B4"/>
    <w:rsid w:val="009432F8"/>
    <w:rsid w:val="00943471"/>
    <w:rsid w:val="009436F6"/>
    <w:rsid w:val="0094431D"/>
    <w:rsid w:val="00944948"/>
    <w:rsid w:val="00944B11"/>
    <w:rsid w:val="009452C7"/>
    <w:rsid w:val="009452FD"/>
    <w:rsid w:val="0094555C"/>
    <w:rsid w:val="009467FA"/>
    <w:rsid w:val="009470D7"/>
    <w:rsid w:val="00947344"/>
    <w:rsid w:val="0094734F"/>
    <w:rsid w:val="009477A7"/>
    <w:rsid w:val="0094784F"/>
    <w:rsid w:val="00947B9C"/>
    <w:rsid w:val="00950363"/>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4B"/>
    <w:rsid w:val="00955956"/>
    <w:rsid w:val="00956490"/>
    <w:rsid w:val="00956E9C"/>
    <w:rsid w:val="009575A4"/>
    <w:rsid w:val="00957E02"/>
    <w:rsid w:val="00960E35"/>
    <w:rsid w:val="009617E2"/>
    <w:rsid w:val="009631EB"/>
    <w:rsid w:val="009638D1"/>
    <w:rsid w:val="0096397B"/>
    <w:rsid w:val="00963C61"/>
    <w:rsid w:val="00963DD5"/>
    <w:rsid w:val="00964616"/>
    <w:rsid w:val="00964629"/>
    <w:rsid w:val="00964DF8"/>
    <w:rsid w:val="00964FDB"/>
    <w:rsid w:val="00964FDF"/>
    <w:rsid w:val="00965239"/>
    <w:rsid w:val="00965A30"/>
    <w:rsid w:val="0096669D"/>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3B"/>
    <w:rsid w:val="00975FE5"/>
    <w:rsid w:val="0097687A"/>
    <w:rsid w:val="00976A06"/>
    <w:rsid w:val="00976CA1"/>
    <w:rsid w:val="00976E1E"/>
    <w:rsid w:val="00976E84"/>
    <w:rsid w:val="0097710E"/>
    <w:rsid w:val="009772A1"/>
    <w:rsid w:val="00977401"/>
    <w:rsid w:val="0097779A"/>
    <w:rsid w:val="009806A8"/>
    <w:rsid w:val="00980791"/>
    <w:rsid w:val="00980EA3"/>
    <w:rsid w:val="00980F4E"/>
    <w:rsid w:val="00981A7E"/>
    <w:rsid w:val="00981B97"/>
    <w:rsid w:val="00981FFC"/>
    <w:rsid w:val="00982BD8"/>
    <w:rsid w:val="009839E0"/>
    <w:rsid w:val="00984976"/>
    <w:rsid w:val="00984CAE"/>
    <w:rsid w:val="00984DD1"/>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75"/>
    <w:rsid w:val="009A18D1"/>
    <w:rsid w:val="009A25FD"/>
    <w:rsid w:val="009A299C"/>
    <w:rsid w:val="009A3689"/>
    <w:rsid w:val="009A5082"/>
    <w:rsid w:val="009A5341"/>
    <w:rsid w:val="009A5520"/>
    <w:rsid w:val="009A5527"/>
    <w:rsid w:val="009A5AC8"/>
    <w:rsid w:val="009A5F06"/>
    <w:rsid w:val="009A61F6"/>
    <w:rsid w:val="009A6CD8"/>
    <w:rsid w:val="009A6E39"/>
    <w:rsid w:val="009A7B41"/>
    <w:rsid w:val="009A7B66"/>
    <w:rsid w:val="009A7E72"/>
    <w:rsid w:val="009A7E8C"/>
    <w:rsid w:val="009A7EB5"/>
    <w:rsid w:val="009A7FB0"/>
    <w:rsid w:val="009B003B"/>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B"/>
    <w:rsid w:val="009B5762"/>
    <w:rsid w:val="009B5A9E"/>
    <w:rsid w:val="009B6320"/>
    <w:rsid w:val="009B6452"/>
    <w:rsid w:val="009B6D44"/>
    <w:rsid w:val="009B6DCC"/>
    <w:rsid w:val="009B76ED"/>
    <w:rsid w:val="009B7A00"/>
    <w:rsid w:val="009C004A"/>
    <w:rsid w:val="009C04CB"/>
    <w:rsid w:val="009C08F8"/>
    <w:rsid w:val="009C118C"/>
    <w:rsid w:val="009C26A5"/>
    <w:rsid w:val="009C274E"/>
    <w:rsid w:val="009C2B31"/>
    <w:rsid w:val="009C37CE"/>
    <w:rsid w:val="009C37D4"/>
    <w:rsid w:val="009C39C2"/>
    <w:rsid w:val="009C3BCC"/>
    <w:rsid w:val="009C3CEA"/>
    <w:rsid w:val="009C47A1"/>
    <w:rsid w:val="009C4D2B"/>
    <w:rsid w:val="009C5151"/>
    <w:rsid w:val="009C51C0"/>
    <w:rsid w:val="009C5FAD"/>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E01C1"/>
    <w:rsid w:val="009E07EF"/>
    <w:rsid w:val="009E0CE2"/>
    <w:rsid w:val="009E0FE2"/>
    <w:rsid w:val="009E13D5"/>
    <w:rsid w:val="009E1C0A"/>
    <w:rsid w:val="009E2D12"/>
    <w:rsid w:val="009E2FF5"/>
    <w:rsid w:val="009E3543"/>
    <w:rsid w:val="009E4003"/>
    <w:rsid w:val="009E47B5"/>
    <w:rsid w:val="009E49AC"/>
    <w:rsid w:val="009E5813"/>
    <w:rsid w:val="009E5AA0"/>
    <w:rsid w:val="009E5B53"/>
    <w:rsid w:val="009E5F75"/>
    <w:rsid w:val="009E6677"/>
    <w:rsid w:val="009E6DAB"/>
    <w:rsid w:val="009E7126"/>
    <w:rsid w:val="009E73B4"/>
    <w:rsid w:val="009F00DA"/>
    <w:rsid w:val="009F0362"/>
    <w:rsid w:val="009F0B80"/>
    <w:rsid w:val="009F13BD"/>
    <w:rsid w:val="009F174F"/>
    <w:rsid w:val="009F1C1A"/>
    <w:rsid w:val="009F1C92"/>
    <w:rsid w:val="009F2191"/>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1AA"/>
    <w:rsid w:val="009F7D3A"/>
    <w:rsid w:val="00A00340"/>
    <w:rsid w:val="00A00D3F"/>
    <w:rsid w:val="00A01184"/>
    <w:rsid w:val="00A01F76"/>
    <w:rsid w:val="00A020F8"/>
    <w:rsid w:val="00A02291"/>
    <w:rsid w:val="00A023CE"/>
    <w:rsid w:val="00A029E3"/>
    <w:rsid w:val="00A03B02"/>
    <w:rsid w:val="00A03B43"/>
    <w:rsid w:val="00A03FFE"/>
    <w:rsid w:val="00A049FB"/>
    <w:rsid w:val="00A04BAE"/>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2AF3"/>
    <w:rsid w:val="00A130DC"/>
    <w:rsid w:val="00A1389C"/>
    <w:rsid w:val="00A139A5"/>
    <w:rsid w:val="00A140B1"/>
    <w:rsid w:val="00A15668"/>
    <w:rsid w:val="00A1583F"/>
    <w:rsid w:val="00A15840"/>
    <w:rsid w:val="00A159E1"/>
    <w:rsid w:val="00A15E80"/>
    <w:rsid w:val="00A161D1"/>
    <w:rsid w:val="00A16642"/>
    <w:rsid w:val="00A16E55"/>
    <w:rsid w:val="00A177E1"/>
    <w:rsid w:val="00A17A69"/>
    <w:rsid w:val="00A17AC9"/>
    <w:rsid w:val="00A17CF1"/>
    <w:rsid w:val="00A208C0"/>
    <w:rsid w:val="00A20955"/>
    <w:rsid w:val="00A20AB2"/>
    <w:rsid w:val="00A20E11"/>
    <w:rsid w:val="00A211BB"/>
    <w:rsid w:val="00A215B2"/>
    <w:rsid w:val="00A22391"/>
    <w:rsid w:val="00A223A8"/>
    <w:rsid w:val="00A226D6"/>
    <w:rsid w:val="00A22B3A"/>
    <w:rsid w:val="00A22D57"/>
    <w:rsid w:val="00A236B1"/>
    <w:rsid w:val="00A239F6"/>
    <w:rsid w:val="00A23AE4"/>
    <w:rsid w:val="00A2400D"/>
    <w:rsid w:val="00A24206"/>
    <w:rsid w:val="00A24733"/>
    <w:rsid w:val="00A249DD"/>
    <w:rsid w:val="00A24BA2"/>
    <w:rsid w:val="00A2513E"/>
    <w:rsid w:val="00A258F4"/>
    <w:rsid w:val="00A25E67"/>
    <w:rsid w:val="00A260AB"/>
    <w:rsid w:val="00A263DF"/>
    <w:rsid w:val="00A26632"/>
    <w:rsid w:val="00A26C40"/>
    <w:rsid w:val="00A279F8"/>
    <w:rsid w:val="00A27B1B"/>
    <w:rsid w:val="00A27E4B"/>
    <w:rsid w:val="00A30159"/>
    <w:rsid w:val="00A31BE8"/>
    <w:rsid w:val="00A32285"/>
    <w:rsid w:val="00A32858"/>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61"/>
    <w:rsid w:val="00A4179E"/>
    <w:rsid w:val="00A41C81"/>
    <w:rsid w:val="00A41E38"/>
    <w:rsid w:val="00A42339"/>
    <w:rsid w:val="00A426B8"/>
    <w:rsid w:val="00A42D29"/>
    <w:rsid w:val="00A42E73"/>
    <w:rsid w:val="00A43395"/>
    <w:rsid w:val="00A4435F"/>
    <w:rsid w:val="00A44AA2"/>
    <w:rsid w:val="00A45970"/>
    <w:rsid w:val="00A459F3"/>
    <w:rsid w:val="00A45C81"/>
    <w:rsid w:val="00A4656E"/>
    <w:rsid w:val="00A469C2"/>
    <w:rsid w:val="00A4780A"/>
    <w:rsid w:val="00A47B7F"/>
    <w:rsid w:val="00A50435"/>
    <w:rsid w:val="00A50801"/>
    <w:rsid w:val="00A510DE"/>
    <w:rsid w:val="00A514AB"/>
    <w:rsid w:val="00A514D0"/>
    <w:rsid w:val="00A51766"/>
    <w:rsid w:val="00A517C5"/>
    <w:rsid w:val="00A51A54"/>
    <w:rsid w:val="00A51B22"/>
    <w:rsid w:val="00A51CBA"/>
    <w:rsid w:val="00A51E3B"/>
    <w:rsid w:val="00A52121"/>
    <w:rsid w:val="00A52238"/>
    <w:rsid w:val="00A5246A"/>
    <w:rsid w:val="00A52614"/>
    <w:rsid w:val="00A52762"/>
    <w:rsid w:val="00A5287D"/>
    <w:rsid w:val="00A529BF"/>
    <w:rsid w:val="00A5320E"/>
    <w:rsid w:val="00A53A57"/>
    <w:rsid w:val="00A53F9D"/>
    <w:rsid w:val="00A546F7"/>
    <w:rsid w:val="00A547F2"/>
    <w:rsid w:val="00A5494E"/>
    <w:rsid w:val="00A5531E"/>
    <w:rsid w:val="00A55641"/>
    <w:rsid w:val="00A55C80"/>
    <w:rsid w:val="00A55E0B"/>
    <w:rsid w:val="00A5631C"/>
    <w:rsid w:val="00A56581"/>
    <w:rsid w:val="00A56B9F"/>
    <w:rsid w:val="00A57990"/>
    <w:rsid w:val="00A57E2C"/>
    <w:rsid w:val="00A57F64"/>
    <w:rsid w:val="00A6082E"/>
    <w:rsid w:val="00A60BC1"/>
    <w:rsid w:val="00A615C9"/>
    <w:rsid w:val="00A616F9"/>
    <w:rsid w:val="00A620A2"/>
    <w:rsid w:val="00A629F1"/>
    <w:rsid w:val="00A6304F"/>
    <w:rsid w:val="00A640A1"/>
    <w:rsid w:val="00A64934"/>
    <w:rsid w:val="00A64E88"/>
    <w:rsid w:val="00A65F27"/>
    <w:rsid w:val="00A66078"/>
    <w:rsid w:val="00A66409"/>
    <w:rsid w:val="00A66FFA"/>
    <w:rsid w:val="00A707D0"/>
    <w:rsid w:val="00A70C4E"/>
    <w:rsid w:val="00A70C61"/>
    <w:rsid w:val="00A713CB"/>
    <w:rsid w:val="00A72370"/>
    <w:rsid w:val="00A72D45"/>
    <w:rsid w:val="00A735C4"/>
    <w:rsid w:val="00A74FC3"/>
    <w:rsid w:val="00A7548E"/>
    <w:rsid w:val="00A7553F"/>
    <w:rsid w:val="00A756CF"/>
    <w:rsid w:val="00A75A99"/>
    <w:rsid w:val="00A75EAE"/>
    <w:rsid w:val="00A7617B"/>
    <w:rsid w:val="00A76A11"/>
    <w:rsid w:val="00A771BE"/>
    <w:rsid w:val="00A77B30"/>
    <w:rsid w:val="00A80083"/>
    <w:rsid w:val="00A8014D"/>
    <w:rsid w:val="00A808BD"/>
    <w:rsid w:val="00A81198"/>
    <w:rsid w:val="00A82106"/>
    <w:rsid w:val="00A821EA"/>
    <w:rsid w:val="00A826AB"/>
    <w:rsid w:val="00A82D40"/>
    <w:rsid w:val="00A82DF5"/>
    <w:rsid w:val="00A830C8"/>
    <w:rsid w:val="00A8366B"/>
    <w:rsid w:val="00A83B7C"/>
    <w:rsid w:val="00A8444E"/>
    <w:rsid w:val="00A84533"/>
    <w:rsid w:val="00A847F4"/>
    <w:rsid w:val="00A84F6D"/>
    <w:rsid w:val="00A8511B"/>
    <w:rsid w:val="00A8512A"/>
    <w:rsid w:val="00A85F8F"/>
    <w:rsid w:val="00A86241"/>
    <w:rsid w:val="00A86912"/>
    <w:rsid w:val="00A86F1B"/>
    <w:rsid w:val="00A87299"/>
    <w:rsid w:val="00A87527"/>
    <w:rsid w:val="00A8768B"/>
    <w:rsid w:val="00A9008D"/>
    <w:rsid w:val="00A90D29"/>
    <w:rsid w:val="00A91772"/>
    <w:rsid w:val="00A91F5C"/>
    <w:rsid w:val="00A92076"/>
    <w:rsid w:val="00A9219C"/>
    <w:rsid w:val="00A9282D"/>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8EF"/>
    <w:rsid w:val="00AA1D09"/>
    <w:rsid w:val="00AA211A"/>
    <w:rsid w:val="00AA219D"/>
    <w:rsid w:val="00AA21E2"/>
    <w:rsid w:val="00AA2ECD"/>
    <w:rsid w:val="00AA3145"/>
    <w:rsid w:val="00AA31F3"/>
    <w:rsid w:val="00AA472C"/>
    <w:rsid w:val="00AA50B4"/>
    <w:rsid w:val="00AA5223"/>
    <w:rsid w:val="00AA5284"/>
    <w:rsid w:val="00AA558D"/>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4EA7"/>
    <w:rsid w:val="00AB544E"/>
    <w:rsid w:val="00AB549D"/>
    <w:rsid w:val="00AB5874"/>
    <w:rsid w:val="00AB5ADD"/>
    <w:rsid w:val="00AB69B1"/>
    <w:rsid w:val="00AB7439"/>
    <w:rsid w:val="00AB7736"/>
    <w:rsid w:val="00AB7FDE"/>
    <w:rsid w:val="00AC0851"/>
    <w:rsid w:val="00AC09B6"/>
    <w:rsid w:val="00AC0B77"/>
    <w:rsid w:val="00AC13F7"/>
    <w:rsid w:val="00AC1763"/>
    <w:rsid w:val="00AC1A7A"/>
    <w:rsid w:val="00AC21B0"/>
    <w:rsid w:val="00AC23A1"/>
    <w:rsid w:val="00AC25C8"/>
    <w:rsid w:val="00AC273F"/>
    <w:rsid w:val="00AC294C"/>
    <w:rsid w:val="00AC2AC2"/>
    <w:rsid w:val="00AC427F"/>
    <w:rsid w:val="00AC4613"/>
    <w:rsid w:val="00AC4A5C"/>
    <w:rsid w:val="00AC4F69"/>
    <w:rsid w:val="00AC5832"/>
    <w:rsid w:val="00AC59D5"/>
    <w:rsid w:val="00AC5CA3"/>
    <w:rsid w:val="00AC5E1C"/>
    <w:rsid w:val="00AC70A6"/>
    <w:rsid w:val="00AC70D4"/>
    <w:rsid w:val="00AC719D"/>
    <w:rsid w:val="00AC73DF"/>
    <w:rsid w:val="00AD05D1"/>
    <w:rsid w:val="00AD061C"/>
    <w:rsid w:val="00AD0973"/>
    <w:rsid w:val="00AD14B9"/>
    <w:rsid w:val="00AD1BF8"/>
    <w:rsid w:val="00AD1FD5"/>
    <w:rsid w:val="00AD2C2B"/>
    <w:rsid w:val="00AD2DD2"/>
    <w:rsid w:val="00AD3353"/>
    <w:rsid w:val="00AD3870"/>
    <w:rsid w:val="00AD403A"/>
    <w:rsid w:val="00AD442B"/>
    <w:rsid w:val="00AD443E"/>
    <w:rsid w:val="00AD4A75"/>
    <w:rsid w:val="00AD4AAC"/>
    <w:rsid w:val="00AD4ADC"/>
    <w:rsid w:val="00AD4B6B"/>
    <w:rsid w:val="00AD5017"/>
    <w:rsid w:val="00AD5EFC"/>
    <w:rsid w:val="00AD656A"/>
    <w:rsid w:val="00AD6C69"/>
    <w:rsid w:val="00AD70FF"/>
    <w:rsid w:val="00AD7195"/>
    <w:rsid w:val="00AD7804"/>
    <w:rsid w:val="00AD7AF9"/>
    <w:rsid w:val="00AD7D97"/>
    <w:rsid w:val="00AE0617"/>
    <w:rsid w:val="00AE0813"/>
    <w:rsid w:val="00AE0E4B"/>
    <w:rsid w:val="00AE184C"/>
    <w:rsid w:val="00AE1ED5"/>
    <w:rsid w:val="00AE2375"/>
    <w:rsid w:val="00AE2C11"/>
    <w:rsid w:val="00AE39A8"/>
    <w:rsid w:val="00AE3F7F"/>
    <w:rsid w:val="00AE4454"/>
    <w:rsid w:val="00AE4907"/>
    <w:rsid w:val="00AE4BBA"/>
    <w:rsid w:val="00AE55D7"/>
    <w:rsid w:val="00AE5B14"/>
    <w:rsid w:val="00AE61E2"/>
    <w:rsid w:val="00AE6879"/>
    <w:rsid w:val="00AE7113"/>
    <w:rsid w:val="00AE787B"/>
    <w:rsid w:val="00AE7A98"/>
    <w:rsid w:val="00AE7BE3"/>
    <w:rsid w:val="00AE7C01"/>
    <w:rsid w:val="00AF0308"/>
    <w:rsid w:val="00AF043B"/>
    <w:rsid w:val="00AF0517"/>
    <w:rsid w:val="00AF0AD8"/>
    <w:rsid w:val="00AF1318"/>
    <w:rsid w:val="00AF1A4D"/>
    <w:rsid w:val="00AF28C3"/>
    <w:rsid w:val="00AF28C4"/>
    <w:rsid w:val="00AF2D8F"/>
    <w:rsid w:val="00AF3A60"/>
    <w:rsid w:val="00AF3A67"/>
    <w:rsid w:val="00AF3C36"/>
    <w:rsid w:val="00AF4788"/>
    <w:rsid w:val="00AF4B94"/>
    <w:rsid w:val="00AF4E2A"/>
    <w:rsid w:val="00AF574C"/>
    <w:rsid w:val="00AF60EF"/>
    <w:rsid w:val="00AF6397"/>
    <w:rsid w:val="00AF649B"/>
    <w:rsid w:val="00AF6A8C"/>
    <w:rsid w:val="00AF6DAA"/>
    <w:rsid w:val="00AF7249"/>
    <w:rsid w:val="00AF7B0B"/>
    <w:rsid w:val="00B00386"/>
    <w:rsid w:val="00B004CF"/>
    <w:rsid w:val="00B021FD"/>
    <w:rsid w:val="00B02B83"/>
    <w:rsid w:val="00B031BC"/>
    <w:rsid w:val="00B03681"/>
    <w:rsid w:val="00B03799"/>
    <w:rsid w:val="00B0393B"/>
    <w:rsid w:val="00B03D6A"/>
    <w:rsid w:val="00B03EF3"/>
    <w:rsid w:val="00B04712"/>
    <w:rsid w:val="00B04755"/>
    <w:rsid w:val="00B047C2"/>
    <w:rsid w:val="00B05190"/>
    <w:rsid w:val="00B05B03"/>
    <w:rsid w:val="00B06958"/>
    <w:rsid w:val="00B06A40"/>
    <w:rsid w:val="00B07006"/>
    <w:rsid w:val="00B10758"/>
    <w:rsid w:val="00B10C2F"/>
    <w:rsid w:val="00B10F5B"/>
    <w:rsid w:val="00B11D3F"/>
    <w:rsid w:val="00B11F32"/>
    <w:rsid w:val="00B127CD"/>
    <w:rsid w:val="00B127F4"/>
    <w:rsid w:val="00B129F0"/>
    <w:rsid w:val="00B139A3"/>
    <w:rsid w:val="00B13E79"/>
    <w:rsid w:val="00B14388"/>
    <w:rsid w:val="00B1443A"/>
    <w:rsid w:val="00B14AA4"/>
    <w:rsid w:val="00B15D12"/>
    <w:rsid w:val="00B16F2D"/>
    <w:rsid w:val="00B171E5"/>
    <w:rsid w:val="00B177F3"/>
    <w:rsid w:val="00B20FC8"/>
    <w:rsid w:val="00B21192"/>
    <w:rsid w:val="00B223E3"/>
    <w:rsid w:val="00B226F5"/>
    <w:rsid w:val="00B22B7D"/>
    <w:rsid w:val="00B22F95"/>
    <w:rsid w:val="00B22FD9"/>
    <w:rsid w:val="00B231E5"/>
    <w:rsid w:val="00B23564"/>
    <w:rsid w:val="00B23D58"/>
    <w:rsid w:val="00B23E5A"/>
    <w:rsid w:val="00B24062"/>
    <w:rsid w:val="00B24255"/>
    <w:rsid w:val="00B24954"/>
    <w:rsid w:val="00B24AAC"/>
    <w:rsid w:val="00B24E30"/>
    <w:rsid w:val="00B250AE"/>
    <w:rsid w:val="00B25817"/>
    <w:rsid w:val="00B26668"/>
    <w:rsid w:val="00B26E1F"/>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824"/>
    <w:rsid w:val="00B4199C"/>
    <w:rsid w:val="00B41CD9"/>
    <w:rsid w:val="00B4214F"/>
    <w:rsid w:val="00B42AE1"/>
    <w:rsid w:val="00B43C0A"/>
    <w:rsid w:val="00B43CD8"/>
    <w:rsid w:val="00B43FA7"/>
    <w:rsid w:val="00B4431B"/>
    <w:rsid w:val="00B445C3"/>
    <w:rsid w:val="00B445EF"/>
    <w:rsid w:val="00B449C0"/>
    <w:rsid w:val="00B44D03"/>
    <w:rsid w:val="00B44D8E"/>
    <w:rsid w:val="00B44DB6"/>
    <w:rsid w:val="00B450EC"/>
    <w:rsid w:val="00B45480"/>
    <w:rsid w:val="00B459DF"/>
    <w:rsid w:val="00B462E9"/>
    <w:rsid w:val="00B466DC"/>
    <w:rsid w:val="00B468EE"/>
    <w:rsid w:val="00B469D0"/>
    <w:rsid w:val="00B46FA2"/>
    <w:rsid w:val="00B47708"/>
    <w:rsid w:val="00B47AC1"/>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0F94"/>
    <w:rsid w:val="00B61011"/>
    <w:rsid w:val="00B610C0"/>
    <w:rsid w:val="00B619B2"/>
    <w:rsid w:val="00B61D44"/>
    <w:rsid w:val="00B62348"/>
    <w:rsid w:val="00B62685"/>
    <w:rsid w:val="00B62E41"/>
    <w:rsid w:val="00B62EA2"/>
    <w:rsid w:val="00B63FC0"/>
    <w:rsid w:val="00B640A4"/>
    <w:rsid w:val="00B64572"/>
    <w:rsid w:val="00B645ED"/>
    <w:rsid w:val="00B6495F"/>
    <w:rsid w:val="00B649CE"/>
    <w:rsid w:val="00B6557C"/>
    <w:rsid w:val="00B65C25"/>
    <w:rsid w:val="00B65C9D"/>
    <w:rsid w:val="00B65FFC"/>
    <w:rsid w:val="00B66222"/>
    <w:rsid w:val="00B66378"/>
    <w:rsid w:val="00B668BC"/>
    <w:rsid w:val="00B6695B"/>
    <w:rsid w:val="00B66B0D"/>
    <w:rsid w:val="00B66D5A"/>
    <w:rsid w:val="00B66DDC"/>
    <w:rsid w:val="00B66E02"/>
    <w:rsid w:val="00B67028"/>
    <w:rsid w:val="00B67308"/>
    <w:rsid w:val="00B67B4A"/>
    <w:rsid w:val="00B67C9B"/>
    <w:rsid w:val="00B70685"/>
    <w:rsid w:val="00B7125F"/>
    <w:rsid w:val="00B71F96"/>
    <w:rsid w:val="00B720E6"/>
    <w:rsid w:val="00B742B0"/>
    <w:rsid w:val="00B74725"/>
    <w:rsid w:val="00B7535A"/>
    <w:rsid w:val="00B75586"/>
    <w:rsid w:val="00B75A69"/>
    <w:rsid w:val="00B76A9F"/>
    <w:rsid w:val="00B76B87"/>
    <w:rsid w:val="00B806D5"/>
    <w:rsid w:val="00B8083E"/>
    <w:rsid w:val="00B80D49"/>
    <w:rsid w:val="00B81389"/>
    <w:rsid w:val="00B81429"/>
    <w:rsid w:val="00B8192C"/>
    <w:rsid w:val="00B8251E"/>
    <w:rsid w:val="00B828D6"/>
    <w:rsid w:val="00B82E65"/>
    <w:rsid w:val="00B833FE"/>
    <w:rsid w:val="00B836C3"/>
    <w:rsid w:val="00B84305"/>
    <w:rsid w:val="00B847F4"/>
    <w:rsid w:val="00B85167"/>
    <w:rsid w:val="00B85445"/>
    <w:rsid w:val="00B8624B"/>
    <w:rsid w:val="00B864A2"/>
    <w:rsid w:val="00B86DAE"/>
    <w:rsid w:val="00B87147"/>
    <w:rsid w:val="00B87E7C"/>
    <w:rsid w:val="00B903CC"/>
    <w:rsid w:val="00B91479"/>
    <w:rsid w:val="00B91863"/>
    <w:rsid w:val="00B91BBA"/>
    <w:rsid w:val="00B920AC"/>
    <w:rsid w:val="00B9260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A0120"/>
    <w:rsid w:val="00BA042C"/>
    <w:rsid w:val="00BA0AB6"/>
    <w:rsid w:val="00BA0FB8"/>
    <w:rsid w:val="00BA1461"/>
    <w:rsid w:val="00BA15F2"/>
    <w:rsid w:val="00BA2486"/>
    <w:rsid w:val="00BA479E"/>
    <w:rsid w:val="00BA4901"/>
    <w:rsid w:val="00BA4AD7"/>
    <w:rsid w:val="00BA4FC6"/>
    <w:rsid w:val="00BA5098"/>
    <w:rsid w:val="00BA5570"/>
    <w:rsid w:val="00BA55C5"/>
    <w:rsid w:val="00BA5A3A"/>
    <w:rsid w:val="00BA72D9"/>
    <w:rsid w:val="00BA7396"/>
    <w:rsid w:val="00BA7816"/>
    <w:rsid w:val="00BA7B50"/>
    <w:rsid w:val="00BA7C42"/>
    <w:rsid w:val="00BB045D"/>
    <w:rsid w:val="00BB080E"/>
    <w:rsid w:val="00BB0AA9"/>
    <w:rsid w:val="00BB1211"/>
    <w:rsid w:val="00BB1443"/>
    <w:rsid w:val="00BB16FA"/>
    <w:rsid w:val="00BB18E8"/>
    <w:rsid w:val="00BB2811"/>
    <w:rsid w:val="00BB28FF"/>
    <w:rsid w:val="00BB29AD"/>
    <w:rsid w:val="00BB2DF6"/>
    <w:rsid w:val="00BB2E7F"/>
    <w:rsid w:val="00BB31FF"/>
    <w:rsid w:val="00BB3F5E"/>
    <w:rsid w:val="00BB43E2"/>
    <w:rsid w:val="00BB45E1"/>
    <w:rsid w:val="00BB46CD"/>
    <w:rsid w:val="00BB4DFE"/>
    <w:rsid w:val="00BB4FBC"/>
    <w:rsid w:val="00BB5515"/>
    <w:rsid w:val="00BB5568"/>
    <w:rsid w:val="00BB6A8D"/>
    <w:rsid w:val="00BB7846"/>
    <w:rsid w:val="00BB7DF9"/>
    <w:rsid w:val="00BC0097"/>
    <w:rsid w:val="00BC02FD"/>
    <w:rsid w:val="00BC0C3F"/>
    <w:rsid w:val="00BC0C6A"/>
    <w:rsid w:val="00BC1BAF"/>
    <w:rsid w:val="00BC1CB1"/>
    <w:rsid w:val="00BC1D9B"/>
    <w:rsid w:val="00BC1E35"/>
    <w:rsid w:val="00BC1E4E"/>
    <w:rsid w:val="00BC2D1D"/>
    <w:rsid w:val="00BC3076"/>
    <w:rsid w:val="00BC315A"/>
    <w:rsid w:val="00BC3A3F"/>
    <w:rsid w:val="00BC4238"/>
    <w:rsid w:val="00BC467A"/>
    <w:rsid w:val="00BC4BCF"/>
    <w:rsid w:val="00BC536A"/>
    <w:rsid w:val="00BC539E"/>
    <w:rsid w:val="00BC60DE"/>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E0A"/>
    <w:rsid w:val="00BD2244"/>
    <w:rsid w:val="00BD2DA8"/>
    <w:rsid w:val="00BD3080"/>
    <w:rsid w:val="00BD3B94"/>
    <w:rsid w:val="00BD3C05"/>
    <w:rsid w:val="00BD3F0F"/>
    <w:rsid w:val="00BD4103"/>
    <w:rsid w:val="00BD446F"/>
    <w:rsid w:val="00BD458C"/>
    <w:rsid w:val="00BD4738"/>
    <w:rsid w:val="00BD486A"/>
    <w:rsid w:val="00BD4F63"/>
    <w:rsid w:val="00BD53ED"/>
    <w:rsid w:val="00BD556A"/>
    <w:rsid w:val="00BD5592"/>
    <w:rsid w:val="00BD582B"/>
    <w:rsid w:val="00BD5A4C"/>
    <w:rsid w:val="00BD5D32"/>
    <w:rsid w:val="00BD6340"/>
    <w:rsid w:val="00BD6928"/>
    <w:rsid w:val="00BD6B02"/>
    <w:rsid w:val="00BD6EC3"/>
    <w:rsid w:val="00BD7306"/>
    <w:rsid w:val="00BD746B"/>
    <w:rsid w:val="00BD74B2"/>
    <w:rsid w:val="00BD7CC2"/>
    <w:rsid w:val="00BD7CC9"/>
    <w:rsid w:val="00BE002C"/>
    <w:rsid w:val="00BE0738"/>
    <w:rsid w:val="00BE08B6"/>
    <w:rsid w:val="00BE0A80"/>
    <w:rsid w:val="00BE0B07"/>
    <w:rsid w:val="00BE11F5"/>
    <w:rsid w:val="00BE134F"/>
    <w:rsid w:val="00BE23BB"/>
    <w:rsid w:val="00BE2957"/>
    <w:rsid w:val="00BE389A"/>
    <w:rsid w:val="00BE38C7"/>
    <w:rsid w:val="00BE3D1D"/>
    <w:rsid w:val="00BE3DFF"/>
    <w:rsid w:val="00BE4895"/>
    <w:rsid w:val="00BE57DE"/>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49F"/>
    <w:rsid w:val="00BF2CD2"/>
    <w:rsid w:val="00BF3780"/>
    <w:rsid w:val="00BF478D"/>
    <w:rsid w:val="00BF4D40"/>
    <w:rsid w:val="00BF547A"/>
    <w:rsid w:val="00BF55D1"/>
    <w:rsid w:val="00BF5D09"/>
    <w:rsid w:val="00BF6380"/>
    <w:rsid w:val="00BF6427"/>
    <w:rsid w:val="00BF74EE"/>
    <w:rsid w:val="00BF76BC"/>
    <w:rsid w:val="00C0001A"/>
    <w:rsid w:val="00C00050"/>
    <w:rsid w:val="00C003C8"/>
    <w:rsid w:val="00C0044C"/>
    <w:rsid w:val="00C01302"/>
    <w:rsid w:val="00C01AA6"/>
    <w:rsid w:val="00C01B66"/>
    <w:rsid w:val="00C024C0"/>
    <w:rsid w:val="00C02B5B"/>
    <w:rsid w:val="00C02D54"/>
    <w:rsid w:val="00C02E50"/>
    <w:rsid w:val="00C032BA"/>
    <w:rsid w:val="00C0350A"/>
    <w:rsid w:val="00C03831"/>
    <w:rsid w:val="00C0546B"/>
    <w:rsid w:val="00C054C5"/>
    <w:rsid w:val="00C05B9E"/>
    <w:rsid w:val="00C062D4"/>
    <w:rsid w:val="00C068E0"/>
    <w:rsid w:val="00C07651"/>
    <w:rsid w:val="00C07AB7"/>
    <w:rsid w:val="00C10D55"/>
    <w:rsid w:val="00C113AC"/>
    <w:rsid w:val="00C12D00"/>
    <w:rsid w:val="00C12DA3"/>
    <w:rsid w:val="00C13737"/>
    <w:rsid w:val="00C13B4E"/>
    <w:rsid w:val="00C14930"/>
    <w:rsid w:val="00C1513F"/>
    <w:rsid w:val="00C154C0"/>
    <w:rsid w:val="00C15512"/>
    <w:rsid w:val="00C15607"/>
    <w:rsid w:val="00C17252"/>
    <w:rsid w:val="00C17570"/>
    <w:rsid w:val="00C17D0F"/>
    <w:rsid w:val="00C20AC5"/>
    <w:rsid w:val="00C20E98"/>
    <w:rsid w:val="00C20EA9"/>
    <w:rsid w:val="00C21A6A"/>
    <w:rsid w:val="00C2261A"/>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A6"/>
    <w:rsid w:val="00C30CB1"/>
    <w:rsid w:val="00C312C9"/>
    <w:rsid w:val="00C31340"/>
    <w:rsid w:val="00C31931"/>
    <w:rsid w:val="00C31B81"/>
    <w:rsid w:val="00C31FD3"/>
    <w:rsid w:val="00C3212E"/>
    <w:rsid w:val="00C32611"/>
    <w:rsid w:val="00C3289D"/>
    <w:rsid w:val="00C32A9B"/>
    <w:rsid w:val="00C32D46"/>
    <w:rsid w:val="00C331EA"/>
    <w:rsid w:val="00C33220"/>
    <w:rsid w:val="00C33E73"/>
    <w:rsid w:val="00C34076"/>
    <w:rsid w:val="00C341CC"/>
    <w:rsid w:val="00C348D9"/>
    <w:rsid w:val="00C353B8"/>
    <w:rsid w:val="00C35B7F"/>
    <w:rsid w:val="00C3618F"/>
    <w:rsid w:val="00C36374"/>
    <w:rsid w:val="00C36CD8"/>
    <w:rsid w:val="00C370FB"/>
    <w:rsid w:val="00C37823"/>
    <w:rsid w:val="00C37A85"/>
    <w:rsid w:val="00C37C6B"/>
    <w:rsid w:val="00C41432"/>
    <w:rsid w:val="00C415EB"/>
    <w:rsid w:val="00C41650"/>
    <w:rsid w:val="00C418AC"/>
    <w:rsid w:val="00C41F05"/>
    <w:rsid w:val="00C41F12"/>
    <w:rsid w:val="00C41F2A"/>
    <w:rsid w:val="00C4213D"/>
    <w:rsid w:val="00C42430"/>
    <w:rsid w:val="00C42468"/>
    <w:rsid w:val="00C426F3"/>
    <w:rsid w:val="00C42F95"/>
    <w:rsid w:val="00C439A1"/>
    <w:rsid w:val="00C44235"/>
    <w:rsid w:val="00C4423E"/>
    <w:rsid w:val="00C44388"/>
    <w:rsid w:val="00C447AD"/>
    <w:rsid w:val="00C4494E"/>
    <w:rsid w:val="00C44F33"/>
    <w:rsid w:val="00C4529F"/>
    <w:rsid w:val="00C45B8F"/>
    <w:rsid w:val="00C462FD"/>
    <w:rsid w:val="00C470BF"/>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607AC"/>
    <w:rsid w:val="00C607BE"/>
    <w:rsid w:val="00C60A78"/>
    <w:rsid w:val="00C61212"/>
    <w:rsid w:val="00C61BBD"/>
    <w:rsid w:val="00C622EF"/>
    <w:rsid w:val="00C62334"/>
    <w:rsid w:val="00C62BA1"/>
    <w:rsid w:val="00C62CE4"/>
    <w:rsid w:val="00C62FAE"/>
    <w:rsid w:val="00C63C6C"/>
    <w:rsid w:val="00C63DF3"/>
    <w:rsid w:val="00C642A3"/>
    <w:rsid w:val="00C6524D"/>
    <w:rsid w:val="00C655DD"/>
    <w:rsid w:val="00C6563D"/>
    <w:rsid w:val="00C659CB"/>
    <w:rsid w:val="00C65D13"/>
    <w:rsid w:val="00C66376"/>
    <w:rsid w:val="00C663DE"/>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DC"/>
    <w:rsid w:val="00C72F62"/>
    <w:rsid w:val="00C73A93"/>
    <w:rsid w:val="00C73B39"/>
    <w:rsid w:val="00C744F2"/>
    <w:rsid w:val="00C74BB8"/>
    <w:rsid w:val="00C75A57"/>
    <w:rsid w:val="00C75C46"/>
    <w:rsid w:val="00C762D5"/>
    <w:rsid w:val="00C7674C"/>
    <w:rsid w:val="00C76CC2"/>
    <w:rsid w:val="00C77E51"/>
    <w:rsid w:val="00C80041"/>
    <w:rsid w:val="00C8007C"/>
    <w:rsid w:val="00C80487"/>
    <w:rsid w:val="00C81A3D"/>
    <w:rsid w:val="00C81CA0"/>
    <w:rsid w:val="00C82907"/>
    <w:rsid w:val="00C82CF7"/>
    <w:rsid w:val="00C8350B"/>
    <w:rsid w:val="00C844F7"/>
    <w:rsid w:val="00C84A69"/>
    <w:rsid w:val="00C84CB7"/>
    <w:rsid w:val="00C84D4A"/>
    <w:rsid w:val="00C84E72"/>
    <w:rsid w:val="00C852C4"/>
    <w:rsid w:val="00C85349"/>
    <w:rsid w:val="00C853F7"/>
    <w:rsid w:val="00C85891"/>
    <w:rsid w:val="00C85903"/>
    <w:rsid w:val="00C859C4"/>
    <w:rsid w:val="00C85AEE"/>
    <w:rsid w:val="00C864DD"/>
    <w:rsid w:val="00C86837"/>
    <w:rsid w:val="00C86D18"/>
    <w:rsid w:val="00C87321"/>
    <w:rsid w:val="00C8774B"/>
    <w:rsid w:val="00C9019E"/>
    <w:rsid w:val="00C919C3"/>
    <w:rsid w:val="00C9207C"/>
    <w:rsid w:val="00C921B7"/>
    <w:rsid w:val="00C924CA"/>
    <w:rsid w:val="00C926F3"/>
    <w:rsid w:val="00C93999"/>
    <w:rsid w:val="00C93A3A"/>
    <w:rsid w:val="00C93A41"/>
    <w:rsid w:val="00C94C69"/>
    <w:rsid w:val="00C95025"/>
    <w:rsid w:val="00C95B4B"/>
    <w:rsid w:val="00C95D56"/>
    <w:rsid w:val="00C95E31"/>
    <w:rsid w:val="00C96664"/>
    <w:rsid w:val="00C96D78"/>
    <w:rsid w:val="00C96E5D"/>
    <w:rsid w:val="00C96EA8"/>
    <w:rsid w:val="00C97CD8"/>
    <w:rsid w:val="00CA0171"/>
    <w:rsid w:val="00CA0197"/>
    <w:rsid w:val="00CA063E"/>
    <w:rsid w:val="00CA080E"/>
    <w:rsid w:val="00CA087D"/>
    <w:rsid w:val="00CA13A9"/>
    <w:rsid w:val="00CA1443"/>
    <w:rsid w:val="00CA19B9"/>
    <w:rsid w:val="00CA1A50"/>
    <w:rsid w:val="00CA20A8"/>
    <w:rsid w:val="00CA303B"/>
    <w:rsid w:val="00CA3580"/>
    <w:rsid w:val="00CA3A7C"/>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867"/>
    <w:rsid w:val="00CB7ADD"/>
    <w:rsid w:val="00CB7AEE"/>
    <w:rsid w:val="00CC0667"/>
    <w:rsid w:val="00CC0826"/>
    <w:rsid w:val="00CC0D6A"/>
    <w:rsid w:val="00CC107C"/>
    <w:rsid w:val="00CC10E7"/>
    <w:rsid w:val="00CC11D6"/>
    <w:rsid w:val="00CC1308"/>
    <w:rsid w:val="00CC17FF"/>
    <w:rsid w:val="00CC1CC0"/>
    <w:rsid w:val="00CC1E20"/>
    <w:rsid w:val="00CC215B"/>
    <w:rsid w:val="00CC2223"/>
    <w:rsid w:val="00CC24B0"/>
    <w:rsid w:val="00CC27DB"/>
    <w:rsid w:val="00CC2DBF"/>
    <w:rsid w:val="00CC6139"/>
    <w:rsid w:val="00CC6ABA"/>
    <w:rsid w:val="00CC6D18"/>
    <w:rsid w:val="00CC6F52"/>
    <w:rsid w:val="00CC778D"/>
    <w:rsid w:val="00CC7950"/>
    <w:rsid w:val="00CC7E73"/>
    <w:rsid w:val="00CC7FED"/>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5B8B"/>
    <w:rsid w:val="00CD6151"/>
    <w:rsid w:val="00CD61B6"/>
    <w:rsid w:val="00CD6369"/>
    <w:rsid w:val="00CD642A"/>
    <w:rsid w:val="00CD65AA"/>
    <w:rsid w:val="00CD66AB"/>
    <w:rsid w:val="00CD68C1"/>
    <w:rsid w:val="00CD6A18"/>
    <w:rsid w:val="00CD6AFB"/>
    <w:rsid w:val="00CD6D8B"/>
    <w:rsid w:val="00CD71A3"/>
    <w:rsid w:val="00CD79E3"/>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BE"/>
    <w:rsid w:val="00CE73D0"/>
    <w:rsid w:val="00CF0CD9"/>
    <w:rsid w:val="00CF1655"/>
    <w:rsid w:val="00CF1681"/>
    <w:rsid w:val="00CF1B80"/>
    <w:rsid w:val="00CF1B8D"/>
    <w:rsid w:val="00CF2175"/>
    <w:rsid w:val="00CF250A"/>
    <w:rsid w:val="00CF251A"/>
    <w:rsid w:val="00CF2828"/>
    <w:rsid w:val="00CF30F1"/>
    <w:rsid w:val="00CF3243"/>
    <w:rsid w:val="00CF3499"/>
    <w:rsid w:val="00CF37F9"/>
    <w:rsid w:val="00CF3C4D"/>
    <w:rsid w:val="00CF3DD8"/>
    <w:rsid w:val="00CF3F95"/>
    <w:rsid w:val="00CF46C0"/>
    <w:rsid w:val="00CF47AD"/>
    <w:rsid w:val="00CF492A"/>
    <w:rsid w:val="00CF590B"/>
    <w:rsid w:val="00CF69C9"/>
    <w:rsid w:val="00CF7777"/>
    <w:rsid w:val="00CF7A1C"/>
    <w:rsid w:val="00CF7E48"/>
    <w:rsid w:val="00CF7EE2"/>
    <w:rsid w:val="00D00282"/>
    <w:rsid w:val="00D00B82"/>
    <w:rsid w:val="00D00C2C"/>
    <w:rsid w:val="00D01BCD"/>
    <w:rsid w:val="00D01DDF"/>
    <w:rsid w:val="00D02E11"/>
    <w:rsid w:val="00D03039"/>
    <w:rsid w:val="00D0326D"/>
    <w:rsid w:val="00D0378F"/>
    <w:rsid w:val="00D0395D"/>
    <w:rsid w:val="00D03E0B"/>
    <w:rsid w:val="00D03E46"/>
    <w:rsid w:val="00D03E75"/>
    <w:rsid w:val="00D040DD"/>
    <w:rsid w:val="00D04DE6"/>
    <w:rsid w:val="00D05B01"/>
    <w:rsid w:val="00D0668F"/>
    <w:rsid w:val="00D0755F"/>
    <w:rsid w:val="00D07663"/>
    <w:rsid w:val="00D0787A"/>
    <w:rsid w:val="00D07985"/>
    <w:rsid w:val="00D07B42"/>
    <w:rsid w:val="00D1050D"/>
    <w:rsid w:val="00D105C8"/>
    <w:rsid w:val="00D11306"/>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0B5C"/>
    <w:rsid w:val="00D2177F"/>
    <w:rsid w:val="00D21A96"/>
    <w:rsid w:val="00D21BBE"/>
    <w:rsid w:val="00D21F95"/>
    <w:rsid w:val="00D22210"/>
    <w:rsid w:val="00D22C44"/>
    <w:rsid w:val="00D22D06"/>
    <w:rsid w:val="00D23394"/>
    <w:rsid w:val="00D23843"/>
    <w:rsid w:val="00D238D4"/>
    <w:rsid w:val="00D23C74"/>
    <w:rsid w:val="00D23E52"/>
    <w:rsid w:val="00D240F5"/>
    <w:rsid w:val="00D24206"/>
    <w:rsid w:val="00D24295"/>
    <w:rsid w:val="00D2441D"/>
    <w:rsid w:val="00D249AF"/>
    <w:rsid w:val="00D24DAE"/>
    <w:rsid w:val="00D24E3C"/>
    <w:rsid w:val="00D25301"/>
    <w:rsid w:val="00D25858"/>
    <w:rsid w:val="00D27BBE"/>
    <w:rsid w:val="00D27D0D"/>
    <w:rsid w:val="00D27D4E"/>
    <w:rsid w:val="00D313AD"/>
    <w:rsid w:val="00D3162C"/>
    <w:rsid w:val="00D31804"/>
    <w:rsid w:val="00D31C24"/>
    <w:rsid w:val="00D31F0E"/>
    <w:rsid w:val="00D326C7"/>
    <w:rsid w:val="00D32A54"/>
    <w:rsid w:val="00D338ED"/>
    <w:rsid w:val="00D33CD2"/>
    <w:rsid w:val="00D33EA3"/>
    <w:rsid w:val="00D3500E"/>
    <w:rsid w:val="00D35474"/>
    <w:rsid w:val="00D35D46"/>
    <w:rsid w:val="00D35D52"/>
    <w:rsid w:val="00D35DB9"/>
    <w:rsid w:val="00D3610A"/>
    <w:rsid w:val="00D36579"/>
    <w:rsid w:val="00D36E5D"/>
    <w:rsid w:val="00D37C5B"/>
    <w:rsid w:val="00D4022B"/>
    <w:rsid w:val="00D4039F"/>
    <w:rsid w:val="00D41013"/>
    <w:rsid w:val="00D41A4E"/>
    <w:rsid w:val="00D42172"/>
    <w:rsid w:val="00D4260C"/>
    <w:rsid w:val="00D43578"/>
    <w:rsid w:val="00D43AC0"/>
    <w:rsid w:val="00D444D7"/>
    <w:rsid w:val="00D457E0"/>
    <w:rsid w:val="00D45F2B"/>
    <w:rsid w:val="00D4616C"/>
    <w:rsid w:val="00D46864"/>
    <w:rsid w:val="00D47340"/>
    <w:rsid w:val="00D4754E"/>
    <w:rsid w:val="00D4774A"/>
    <w:rsid w:val="00D47AFA"/>
    <w:rsid w:val="00D500EF"/>
    <w:rsid w:val="00D50A29"/>
    <w:rsid w:val="00D50AAB"/>
    <w:rsid w:val="00D50BE1"/>
    <w:rsid w:val="00D514CC"/>
    <w:rsid w:val="00D51908"/>
    <w:rsid w:val="00D527C6"/>
    <w:rsid w:val="00D53C57"/>
    <w:rsid w:val="00D543BF"/>
    <w:rsid w:val="00D5559E"/>
    <w:rsid w:val="00D5563A"/>
    <w:rsid w:val="00D5610B"/>
    <w:rsid w:val="00D56285"/>
    <w:rsid w:val="00D563E0"/>
    <w:rsid w:val="00D565F6"/>
    <w:rsid w:val="00D5728D"/>
    <w:rsid w:val="00D57737"/>
    <w:rsid w:val="00D60378"/>
    <w:rsid w:val="00D60D8A"/>
    <w:rsid w:val="00D61B64"/>
    <w:rsid w:val="00D61E1B"/>
    <w:rsid w:val="00D61EEA"/>
    <w:rsid w:val="00D6241C"/>
    <w:rsid w:val="00D627CE"/>
    <w:rsid w:val="00D63443"/>
    <w:rsid w:val="00D639A9"/>
    <w:rsid w:val="00D646C0"/>
    <w:rsid w:val="00D64891"/>
    <w:rsid w:val="00D64965"/>
    <w:rsid w:val="00D65484"/>
    <w:rsid w:val="00D65C6C"/>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5356"/>
    <w:rsid w:val="00D7632D"/>
    <w:rsid w:val="00D76E97"/>
    <w:rsid w:val="00D7712C"/>
    <w:rsid w:val="00D7724F"/>
    <w:rsid w:val="00D77358"/>
    <w:rsid w:val="00D77F36"/>
    <w:rsid w:val="00D80564"/>
    <w:rsid w:val="00D80922"/>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A14"/>
    <w:rsid w:val="00D91DFF"/>
    <w:rsid w:val="00D91E8B"/>
    <w:rsid w:val="00D92CB2"/>
    <w:rsid w:val="00D92CDE"/>
    <w:rsid w:val="00D93C11"/>
    <w:rsid w:val="00D9402B"/>
    <w:rsid w:val="00D9418F"/>
    <w:rsid w:val="00D94340"/>
    <w:rsid w:val="00D94C3B"/>
    <w:rsid w:val="00D94DC2"/>
    <w:rsid w:val="00D95068"/>
    <w:rsid w:val="00D9588C"/>
    <w:rsid w:val="00D95912"/>
    <w:rsid w:val="00D95CC0"/>
    <w:rsid w:val="00D96049"/>
    <w:rsid w:val="00D9609A"/>
    <w:rsid w:val="00D96124"/>
    <w:rsid w:val="00D9635D"/>
    <w:rsid w:val="00D96667"/>
    <w:rsid w:val="00D96A15"/>
    <w:rsid w:val="00D96B02"/>
    <w:rsid w:val="00D96E04"/>
    <w:rsid w:val="00D96F7B"/>
    <w:rsid w:val="00D97770"/>
    <w:rsid w:val="00D979B2"/>
    <w:rsid w:val="00D97A5F"/>
    <w:rsid w:val="00D97B91"/>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BCE"/>
    <w:rsid w:val="00DA4C12"/>
    <w:rsid w:val="00DA4F8A"/>
    <w:rsid w:val="00DA5439"/>
    <w:rsid w:val="00DA5803"/>
    <w:rsid w:val="00DA59DB"/>
    <w:rsid w:val="00DA5ED2"/>
    <w:rsid w:val="00DA6E69"/>
    <w:rsid w:val="00DA6FDB"/>
    <w:rsid w:val="00DA7066"/>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4D53"/>
    <w:rsid w:val="00DB5013"/>
    <w:rsid w:val="00DB5276"/>
    <w:rsid w:val="00DB53D4"/>
    <w:rsid w:val="00DB57B2"/>
    <w:rsid w:val="00DB5B42"/>
    <w:rsid w:val="00DB5D87"/>
    <w:rsid w:val="00DB5FE9"/>
    <w:rsid w:val="00DB636C"/>
    <w:rsid w:val="00DB64B6"/>
    <w:rsid w:val="00DB66D1"/>
    <w:rsid w:val="00DB69D8"/>
    <w:rsid w:val="00DB6C33"/>
    <w:rsid w:val="00DB6F9A"/>
    <w:rsid w:val="00DB6FF5"/>
    <w:rsid w:val="00DB713F"/>
    <w:rsid w:val="00DB7C9B"/>
    <w:rsid w:val="00DC08D6"/>
    <w:rsid w:val="00DC0CAF"/>
    <w:rsid w:val="00DC0EFC"/>
    <w:rsid w:val="00DC127F"/>
    <w:rsid w:val="00DC22BA"/>
    <w:rsid w:val="00DC39FE"/>
    <w:rsid w:val="00DC3A89"/>
    <w:rsid w:val="00DC3FCB"/>
    <w:rsid w:val="00DC49B0"/>
    <w:rsid w:val="00DC4C20"/>
    <w:rsid w:val="00DC533A"/>
    <w:rsid w:val="00DC536C"/>
    <w:rsid w:val="00DC5B25"/>
    <w:rsid w:val="00DC5E4C"/>
    <w:rsid w:val="00DC5F32"/>
    <w:rsid w:val="00DC60AC"/>
    <w:rsid w:val="00DC647D"/>
    <w:rsid w:val="00DC698D"/>
    <w:rsid w:val="00DC728D"/>
    <w:rsid w:val="00DC7472"/>
    <w:rsid w:val="00DD0232"/>
    <w:rsid w:val="00DD0C30"/>
    <w:rsid w:val="00DD0EA0"/>
    <w:rsid w:val="00DD0FC5"/>
    <w:rsid w:val="00DD1616"/>
    <w:rsid w:val="00DD1EE1"/>
    <w:rsid w:val="00DD2005"/>
    <w:rsid w:val="00DD217F"/>
    <w:rsid w:val="00DD27AD"/>
    <w:rsid w:val="00DD292C"/>
    <w:rsid w:val="00DD2967"/>
    <w:rsid w:val="00DD2AA5"/>
    <w:rsid w:val="00DD34FD"/>
    <w:rsid w:val="00DD3531"/>
    <w:rsid w:val="00DD3DDA"/>
    <w:rsid w:val="00DD3F61"/>
    <w:rsid w:val="00DD3FDF"/>
    <w:rsid w:val="00DD40B0"/>
    <w:rsid w:val="00DD48A3"/>
    <w:rsid w:val="00DD4BCC"/>
    <w:rsid w:val="00DD52C5"/>
    <w:rsid w:val="00DD6643"/>
    <w:rsid w:val="00DD679F"/>
    <w:rsid w:val="00DD7539"/>
    <w:rsid w:val="00DD770C"/>
    <w:rsid w:val="00DD7738"/>
    <w:rsid w:val="00DE0480"/>
    <w:rsid w:val="00DE08ED"/>
    <w:rsid w:val="00DE09B1"/>
    <w:rsid w:val="00DE0AB8"/>
    <w:rsid w:val="00DE0AC8"/>
    <w:rsid w:val="00DE0C7F"/>
    <w:rsid w:val="00DE14E2"/>
    <w:rsid w:val="00DE2262"/>
    <w:rsid w:val="00DE393F"/>
    <w:rsid w:val="00DE3C3E"/>
    <w:rsid w:val="00DE530F"/>
    <w:rsid w:val="00DE569E"/>
    <w:rsid w:val="00DE5A5D"/>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368F"/>
    <w:rsid w:val="00DF409E"/>
    <w:rsid w:val="00DF46CB"/>
    <w:rsid w:val="00DF4931"/>
    <w:rsid w:val="00DF49FC"/>
    <w:rsid w:val="00DF4A05"/>
    <w:rsid w:val="00DF4ED1"/>
    <w:rsid w:val="00DF5A88"/>
    <w:rsid w:val="00DF635A"/>
    <w:rsid w:val="00DF6AA3"/>
    <w:rsid w:val="00DF6BEC"/>
    <w:rsid w:val="00DF6F4E"/>
    <w:rsid w:val="00DF721A"/>
    <w:rsid w:val="00DF7250"/>
    <w:rsid w:val="00DF76F6"/>
    <w:rsid w:val="00DF78D7"/>
    <w:rsid w:val="00DF7C6E"/>
    <w:rsid w:val="00E00C5A"/>
    <w:rsid w:val="00E014E9"/>
    <w:rsid w:val="00E015AE"/>
    <w:rsid w:val="00E01F3A"/>
    <w:rsid w:val="00E0289D"/>
    <w:rsid w:val="00E029A2"/>
    <w:rsid w:val="00E02B76"/>
    <w:rsid w:val="00E0325F"/>
    <w:rsid w:val="00E0341C"/>
    <w:rsid w:val="00E0381F"/>
    <w:rsid w:val="00E03932"/>
    <w:rsid w:val="00E03E83"/>
    <w:rsid w:val="00E03F39"/>
    <w:rsid w:val="00E04F60"/>
    <w:rsid w:val="00E051D7"/>
    <w:rsid w:val="00E05651"/>
    <w:rsid w:val="00E05A56"/>
    <w:rsid w:val="00E05B73"/>
    <w:rsid w:val="00E06485"/>
    <w:rsid w:val="00E07281"/>
    <w:rsid w:val="00E074D0"/>
    <w:rsid w:val="00E07F72"/>
    <w:rsid w:val="00E10A6E"/>
    <w:rsid w:val="00E11378"/>
    <w:rsid w:val="00E11394"/>
    <w:rsid w:val="00E117B0"/>
    <w:rsid w:val="00E1191F"/>
    <w:rsid w:val="00E12913"/>
    <w:rsid w:val="00E130FD"/>
    <w:rsid w:val="00E1351E"/>
    <w:rsid w:val="00E15653"/>
    <w:rsid w:val="00E156E8"/>
    <w:rsid w:val="00E1573C"/>
    <w:rsid w:val="00E16913"/>
    <w:rsid w:val="00E16CE3"/>
    <w:rsid w:val="00E17221"/>
    <w:rsid w:val="00E172B8"/>
    <w:rsid w:val="00E177ED"/>
    <w:rsid w:val="00E20737"/>
    <w:rsid w:val="00E20777"/>
    <w:rsid w:val="00E209E3"/>
    <w:rsid w:val="00E20A08"/>
    <w:rsid w:val="00E20F17"/>
    <w:rsid w:val="00E212C7"/>
    <w:rsid w:val="00E213A1"/>
    <w:rsid w:val="00E21EC3"/>
    <w:rsid w:val="00E22145"/>
    <w:rsid w:val="00E2275C"/>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10B0"/>
    <w:rsid w:val="00E31EC0"/>
    <w:rsid w:val="00E3265F"/>
    <w:rsid w:val="00E32D76"/>
    <w:rsid w:val="00E332B8"/>
    <w:rsid w:val="00E335B2"/>
    <w:rsid w:val="00E3363E"/>
    <w:rsid w:val="00E34896"/>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24BE"/>
    <w:rsid w:val="00E42730"/>
    <w:rsid w:val="00E43CD8"/>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6F2"/>
    <w:rsid w:val="00E57728"/>
    <w:rsid w:val="00E57972"/>
    <w:rsid w:val="00E60094"/>
    <w:rsid w:val="00E60141"/>
    <w:rsid w:val="00E602A3"/>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F6B"/>
    <w:rsid w:val="00E6524D"/>
    <w:rsid w:val="00E66063"/>
    <w:rsid w:val="00E660D5"/>
    <w:rsid w:val="00E6641C"/>
    <w:rsid w:val="00E665F5"/>
    <w:rsid w:val="00E66C26"/>
    <w:rsid w:val="00E66D4D"/>
    <w:rsid w:val="00E66E6D"/>
    <w:rsid w:val="00E66F6F"/>
    <w:rsid w:val="00E67132"/>
    <w:rsid w:val="00E6738B"/>
    <w:rsid w:val="00E67B0D"/>
    <w:rsid w:val="00E7077D"/>
    <w:rsid w:val="00E70EF5"/>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BC"/>
    <w:rsid w:val="00E81C46"/>
    <w:rsid w:val="00E81CCC"/>
    <w:rsid w:val="00E81FA7"/>
    <w:rsid w:val="00E827E5"/>
    <w:rsid w:val="00E82EE4"/>
    <w:rsid w:val="00E82F0B"/>
    <w:rsid w:val="00E83B74"/>
    <w:rsid w:val="00E83B8C"/>
    <w:rsid w:val="00E83F06"/>
    <w:rsid w:val="00E8489D"/>
    <w:rsid w:val="00E84A51"/>
    <w:rsid w:val="00E84E14"/>
    <w:rsid w:val="00E8536F"/>
    <w:rsid w:val="00E8622E"/>
    <w:rsid w:val="00E87271"/>
    <w:rsid w:val="00E872C2"/>
    <w:rsid w:val="00E87558"/>
    <w:rsid w:val="00E87A04"/>
    <w:rsid w:val="00E90FD2"/>
    <w:rsid w:val="00E90FD7"/>
    <w:rsid w:val="00E919EE"/>
    <w:rsid w:val="00E91A4B"/>
    <w:rsid w:val="00E91B44"/>
    <w:rsid w:val="00E91C46"/>
    <w:rsid w:val="00E92122"/>
    <w:rsid w:val="00E922D6"/>
    <w:rsid w:val="00E924D1"/>
    <w:rsid w:val="00E9278B"/>
    <w:rsid w:val="00E92E16"/>
    <w:rsid w:val="00E93828"/>
    <w:rsid w:val="00E93D6D"/>
    <w:rsid w:val="00E93E85"/>
    <w:rsid w:val="00E9412A"/>
    <w:rsid w:val="00E9453B"/>
    <w:rsid w:val="00E95605"/>
    <w:rsid w:val="00E96134"/>
    <w:rsid w:val="00E961D3"/>
    <w:rsid w:val="00E968B5"/>
    <w:rsid w:val="00E96B3A"/>
    <w:rsid w:val="00E97418"/>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1BF"/>
    <w:rsid w:val="00EA4325"/>
    <w:rsid w:val="00EA4505"/>
    <w:rsid w:val="00EA455F"/>
    <w:rsid w:val="00EA45E1"/>
    <w:rsid w:val="00EA4902"/>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7E2"/>
    <w:rsid w:val="00EB3880"/>
    <w:rsid w:val="00EB3AD2"/>
    <w:rsid w:val="00EB4947"/>
    <w:rsid w:val="00EB4A49"/>
    <w:rsid w:val="00EB4AA8"/>
    <w:rsid w:val="00EB5096"/>
    <w:rsid w:val="00EB5907"/>
    <w:rsid w:val="00EB5ACF"/>
    <w:rsid w:val="00EB64D4"/>
    <w:rsid w:val="00EB6B3E"/>
    <w:rsid w:val="00EB79CD"/>
    <w:rsid w:val="00EB7BE9"/>
    <w:rsid w:val="00EC04E9"/>
    <w:rsid w:val="00EC0C59"/>
    <w:rsid w:val="00EC0E5B"/>
    <w:rsid w:val="00EC10FE"/>
    <w:rsid w:val="00EC12E1"/>
    <w:rsid w:val="00EC27E7"/>
    <w:rsid w:val="00EC2AE0"/>
    <w:rsid w:val="00EC2B38"/>
    <w:rsid w:val="00EC2FDB"/>
    <w:rsid w:val="00EC3C29"/>
    <w:rsid w:val="00EC43C9"/>
    <w:rsid w:val="00EC4768"/>
    <w:rsid w:val="00EC54E5"/>
    <w:rsid w:val="00EC5A89"/>
    <w:rsid w:val="00EC5D0C"/>
    <w:rsid w:val="00EC6679"/>
    <w:rsid w:val="00EC7411"/>
    <w:rsid w:val="00EC7476"/>
    <w:rsid w:val="00EC74A4"/>
    <w:rsid w:val="00EC797B"/>
    <w:rsid w:val="00EC79A4"/>
    <w:rsid w:val="00EC7E53"/>
    <w:rsid w:val="00ED06D4"/>
    <w:rsid w:val="00ED090E"/>
    <w:rsid w:val="00ED0C51"/>
    <w:rsid w:val="00ED0D6C"/>
    <w:rsid w:val="00ED115B"/>
    <w:rsid w:val="00ED118F"/>
    <w:rsid w:val="00ED13A8"/>
    <w:rsid w:val="00ED161D"/>
    <w:rsid w:val="00ED2974"/>
    <w:rsid w:val="00ED2AC5"/>
    <w:rsid w:val="00ED2BCD"/>
    <w:rsid w:val="00ED35A0"/>
    <w:rsid w:val="00ED364B"/>
    <w:rsid w:val="00ED36EB"/>
    <w:rsid w:val="00ED3A50"/>
    <w:rsid w:val="00ED3D6F"/>
    <w:rsid w:val="00ED4054"/>
    <w:rsid w:val="00ED4243"/>
    <w:rsid w:val="00ED5174"/>
    <w:rsid w:val="00ED5216"/>
    <w:rsid w:val="00ED54C5"/>
    <w:rsid w:val="00ED5CF3"/>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984"/>
    <w:rsid w:val="00EE7C69"/>
    <w:rsid w:val="00EF0381"/>
    <w:rsid w:val="00EF04F4"/>
    <w:rsid w:val="00EF0D84"/>
    <w:rsid w:val="00EF0E99"/>
    <w:rsid w:val="00EF10FA"/>
    <w:rsid w:val="00EF233E"/>
    <w:rsid w:val="00EF23CA"/>
    <w:rsid w:val="00EF252F"/>
    <w:rsid w:val="00EF2C58"/>
    <w:rsid w:val="00EF36E9"/>
    <w:rsid w:val="00EF3B85"/>
    <w:rsid w:val="00EF3CB3"/>
    <w:rsid w:val="00EF3D67"/>
    <w:rsid w:val="00EF4222"/>
    <w:rsid w:val="00EF4B91"/>
    <w:rsid w:val="00EF58D6"/>
    <w:rsid w:val="00EF597D"/>
    <w:rsid w:val="00EF5C6C"/>
    <w:rsid w:val="00EF5E2D"/>
    <w:rsid w:val="00EF654D"/>
    <w:rsid w:val="00EF6CCE"/>
    <w:rsid w:val="00EF7511"/>
    <w:rsid w:val="00EF79E6"/>
    <w:rsid w:val="00EF7F10"/>
    <w:rsid w:val="00F00AF8"/>
    <w:rsid w:val="00F021D4"/>
    <w:rsid w:val="00F02B1E"/>
    <w:rsid w:val="00F03189"/>
    <w:rsid w:val="00F03672"/>
    <w:rsid w:val="00F03D43"/>
    <w:rsid w:val="00F03E36"/>
    <w:rsid w:val="00F04119"/>
    <w:rsid w:val="00F044FE"/>
    <w:rsid w:val="00F04A4D"/>
    <w:rsid w:val="00F04A6E"/>
    <w:rsid w:val="00F04BF9"/>
    <w:rsid w:val="00F04E26"/>
    <w:rsid w:val="00F05340"/>
    <w:rsid w:val="00F07318"/>
    <w:rsid w:val="00F07AD8"/>
    <w:rsid w:val="00F07BC3"/>
    <w:rsid w:val="00F07C05"/>
    <w:rsid w:val="00F10003"/>
    <w:rsid w:val="00F1082D"/>
    <w:rsid w:val="00F11183"/>
    <w:rsid w:val="00F115B6"/>
    <w:rsid w:val="00F11BCC"/>
    <w:rsid w:val="00F11F87"/>
    <w:rsid w:val="00F11FB6"/>
    <w:rsid w:val="00F144C9"/>
    <w:rsid w:val="00F14607"/>
    <w:rsid w:val="00F14E1C"/>
    <w:rsid w:val="00F15FB9"/>
    <w:rsid w:val="00F161AB"/>
    <w:rsid w:val="00F17430"/>
    <w:rsid w:val="00F1762B"/>
    <w:rsid w:val="00F17C82"/>
    <w:rsid w:val="00F208A2"/>
    <w:rsid w:val="00F20BC3"/>
    <w:rsid w:val="00F21ACD"/>
    <w:rsid w:val="00F21D6E"/>
    <w:rsid w:val="00F22113"/>
    <w:rsid w:val="00F2226C"/>
    <w:rsid w:val="00F226F3"/>
    <w:rsid w:val="00F22C96"/>
    <w:rsid w:val="00F230DA"/>
    <w:rsid w:val="00F238C8"/>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984"/>
    <w:rsid w:val="00F30FB9"/>
    <w:rsid w:val="00F30FD6"/>
    <w:rsid w:val="00F3103B"/>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2071"/>
    <w:rsid w:val="00F52192"/>
    <w:rsid w:val="00F52483"/>
    <w:rsid w:val="00F52C4A"/>
    <w:rsid w:val="00F53128"/>
    <w:rsid w:val="00F535C8"/>
    <w:rsid w:val="00F541E7"/>
    <w:rsid w:val="00F54A83"/>
    <w:rsid w:val="00F54DDC"/>
    <w:rsid w:val="00F55CDF"/>
    <w:rsid w:val="00F55ECA"/>
    <w:rsid w:val="00F562AC"/>
    <w:rsid w:val="00F569E2"/>
    <w:rsid w:val="00F5767F"/>
    <w:rsid w:val="00F57876"/>
    <w:rsid w:val="00F579C8"/>
    <w:rsid w:val="00F6019D"/>
    <w:rsid w:val="00F6070F"/>
    <w:rsid w:val="00F607E9"/>
    <w:rsid w:val="00F61AA4"/>
    <w:rsid w:val="00F61DEB"/>
    <w:rsid w:val="00F62290"/>
    <w:rsid w:val="00F62762"/>
    <w:rsid w:val="00F627F2"/>
    <w:rsid w:val="00F628AB"/>
    <w:rsid w:val="00F62BCE"/>
    <w:rsid w:val="00F6336D"/>
    <w:rsid w:val="00F6348D"/>
    <w:rsid w:val="00F63559"/>
    <w:rsid w:val="00F63937"/>
    <w:rsid w:val="00F63C0E"/>
    <w:rsid w:val="00F63FCC"/>
    <w:rsid w:val="00F64A04"/>
    <w:rsid w:val="00F651DD"/>
    <w:rsid w:val="00F65351"/>
    <w:rsid w:val="00F653DA"/>
    <w:rsid w:val="00F65E55"/>
    <w:rsid w:val="00F66D1F"/>
    <w:rsid w:val="00F675A9"/>
    <w:rsid w:val="00F676BA"/>
    <w:rsid w:val="00F7072B"/>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775EF"/>
    <w:rsid w:val="00F80135"/>
    <w:rsid w:val="00F8078A"/>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5C96"/>
    <w:rsid w:val="00F8617D"/>
    <w:rsid w:val="00F868CD"/>
    <w:rsid w:val="00F86ED4"/>
    <w:rsid w:val="00F878B0"/>
    <w:rsid w:val="00F9024B"/>
    <w:rsid w:val="00F903B2"/>
    <w:rsid w:val="00F90B4F"/>
    <w:rsid w:val="00F90F0A"/>
    <w:rsid w:val="00F9115C"/>
    <w:rsid w:val="00F91310"/>
    <w:rsid w:val="00F91C7D"/>
    <w:rsid w:val="00F91DCA"/>
    <w:rsid w:val="00F91DDF"/>
    <w:rsid w:val="00F923C1"/>
    <w:rsid w:val="00F92C89"/>
    <w:rsid w:val="00F92D43"/>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6EB"/>
    <w:rsid w:val="00F978A5"/>
    <w:rsid w:val="00F97921"/>
    <w:rsid w:val="00F9796A"/>
    <w:rsid w:val="00F97E1A"/>
    <w:rsid w:val="00FA0391"/>
    <w:rsid w:val="00FA05AA"/>
    <w:rsid w:val="00FA1038"/>
    <w:rsid w:val="00FA1413"/>
    <w:rsid w:val="00FA1639"/>
    <w:rsid w:val="00FA28C0"/>
    <w:rsid w:val="00FA2935"/>
    <w:rsid w:val="00FA2F08"/>
    <w:rsid w:val="00FA310F"/>
    <w:rsid w:val="00FA37B2"/>
    <w:rsid w:val="00FA41DB"/>
    <w:rsid w:val="00FA4E86"/>
    <w:rsid w:val="00FA553C"/>
    <w:rsid w:val="00FA5858"/>
    <w:rsid w:val="00FA7654"/>
    <w:rsid w:val="00FA795A"/>
    <w:rsid w:val="00FB079F"/>
    <w:rsid w:val="00FB19A9"/>
    <w:rsid w:val="00FB19EB"/>
    <w:rsid w:val="00FB1D41"/>
    <w:rsid w:val="00FB2963"/>
    <w:rsid w:val="00FB3207"/>
    <w:rsid w:val="00FB34C0"/>
    <w:rsid w:val="00FB366C"/>
    <w:rsid w:val="00FB36FD"/>
    <w:rsid w:val="00FB3995"/>
    <w:rsid w:val="00FB3A81"/>
    <w:rsid w:val="00FB3F9A"/>
    <w:rsid w:val="00FB405D"/>
    <w:rsid w:val="00FB47F5"/>
    <w:rsid w:val="00FB5667"/>
    <w:rsid w:val="00FB5936"/>
    <w:rsid w:val="00FB5AE4"/>
    <w:rsid w:val="00FB5E4C"/>
    <w:rsid w:val="00FB60B5"/>
    <w:rsid w:val="00FB6248"/>
    <w:rsid w:val="00FB6CB3"/>
    <w:rsid w:val="00FB7123"/>
    <w:rsid w:val="00FC04CE"/>
    <w:rsid w:val="00FC0A63"/>
    <w:rsid w:val="00FC0E9F"/>
    <w:rsid w:val="00FC0F70"/>
    <w:rsid w:val="00FC149F"/>
    <w:rsid w:val="00FC1621"/>
    <w:rsid w:val="00FC17B1"/>
    <w:rsid w:val="00FC17EA"/>
    <w:rsid w:val="00FC20F1"/>
    <w:rsid w:val="00FC29B1"/>
    <w:rsid w:val="00FC29D2"/>
    <w:rsid w:val="00FC3767"/>
    <w:rsid w:val="00FC37EE"/>
    <w:rsid w:val="00FC38CB"/>
    <w:rsid w:val="00FC3D11"/>
    <w:rsid w:val="00FC3EC7"/>
    <w:rsid w:val="00FC4508"/>
    <w:rsid w:val="00FC4786"/>
    <w:rsid w:val="00FC537C"/>
    <w:rsid w:val="00FC538A"/>
    <w:rsid w:val="00FC6CA5"/>
    <w:rsid w:val="00FC7228"/>
    <w:rsid w:val="00FD0121"/>
    <w:rsid w:val="00FD0411"/>
    <w:rsid w:val="00FD06B7"/>
    <w:rsid w:val="00FD0C2B"/>
    <w:rsid w:val="00FD1435"/>
    <w:rsid w:val="00FD221F"/>
    <w:rsid w:val="00FD26C0"/>
    <w:rsid w:val="00FD2CDB"/>
    <w:rsid w:val="00FD2F3F"/>
    <w:rsid w:val="00FD349C"/>
    <w:rsid w:val="00FD364F"/>
    <w:rsid w:val="00FD3CD2"/>
    <w:rsid w:val="00FD3DC4"/>
    <w:rsid w:val="00FD4575"/>
    <w:rsid w:val="00FD45F5"/>
    <w:rsid w:val="00FD4966"/>
    <w:rsid w:val="00FD4E73"/>
    <w:rsid w:val="00FD51FF"/>
    <w:rsid w:val="00FD568E"/>
    <w:rsid w:val="00FD5A9B"/>
    <w:rsid w:val="00FD5ECC"/>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9A0"/>
    <w:rsid w:val="00FE4B3A"/>
    <w:rsid w:val="00FE4CF1"/>
    <w:rsid w:val="00FE5230"/>
    <w:rsid w:val="00FE574D"/>
    <w:rsid w:val="00FE58ED"/>
    <w:rsid w:val="00FE5A5D"/>
    <w:rsid w:val="00FE5D2D"/>
    <w:rsid w:val="00FE5F55"/>
    <w:rsid w:val="00FE6676"/>
    <w:rsid w:val="00FE6818"/>
    <w:rsid w:val="00FE6F68"/>
    <w:rsid w:val="00FE6F95"/>
    <w:rsid w:val="00FF0020"/>
    <w:rsid w:val="00FF021F"/>
    <w:rsid w:val="00FF0C4A"/>
    <w:rsid w:val="00FF0D2F"/>
    <w:rsid w:val="00FF1632"/>
    <w:rsid w:val="00FF1E23"/>
    <w:rsid w:val="00FF24D2"/>
    <w:rsid w:val="00FF2F65"/>
    <w:rsid w:val="00FF32D7"/>
    <w:rsid w:val="00FF33EE"/>
    <w:rsid w:val="00FF3D94"/>
    <w:rsid w:val="00FF3E38"/>
    <w:rsid w:val="00FF44C5"/>
    <w:rsid w:val="00FF4A6F"/>
    <w:rsid w:val="00FF54C2"/>
    <w:rsid w:val="00FF54F9"/>
    <w:rsid w:val="00FF573C"/>
    <w:rsid w:val="00FF618C"/>
    <w:rsid w:val="00FF6448"/>
    <w:rsid w:val="00FF67C6"/>
    <w:rsid w:val="00FF6CAB"/>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FC7228"/>
    <w:pPr>
      <w:keepNext/>
      <w:keepLines/>
      <w:numPr>
        <w:numId w:val="15"/>
      </w:numPr>
      <w:pBdr>
        <w:bottom w:val="single" w:sz="4" w:space="1" w:color="auto"/>
      </w:pBdr>
      <w:tabs>
        <w:tab w:val="left" w:pos="142"/>
      </w:tabs>
      <w:spacing w:before="360" w:after="240"/>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A87527"/>
    <w:pPr>
      <w:keepNext/>
      <w:keepLines/>
      <w:widowControl w:val="0"/>
      <w:numPr>
        <w:ilvl w:val="1"/>
        <w:numId w:val="15"/>
      </w:numPr>
      <w:tabs>
        <w:tab w:val="left" w:pos="450"/>
        <w:tab w:val="left" w:pos="720"/>
      </w:tabs>
      <w:spacing w:before="240" w:after="140" w:line="240" w:lineRule="atLeast"/>
      <w:ind w:left="227" w:hanging="227"/>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228"/>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A87527"/>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39"/>
    <w:rsid w:val="00B44D03"/>
    <w:pPr>
      <w:spacing w:after="0"/>
      <w:ind w:left="660"/>
    </w:pPr>
    <w:rPr>
      <w:sz w:val="18"/>
      <w:szCs w:val="18"/>
    </w:rPr>
  </w:style>
  <w:style w:type="paragraph" w:styleId="TOC5">
    <w:name w:val="toc 5"/>
    <w:basedOn w:val="Normal"/>
    <w:next w:val="Normal"/>
    <w:autoRedefine/>
    <w:uiPriority w:val="39"/>
    <w:rsid w:val="00B44D03"/>
    <w:pPr>
      <w:spacing w:after="0"/>
      <w:ind w:left="880"/>
    </w:pPr>
    <w:rPr>
      <w:sz w:val="18"/>
      <w:szCs w:val="18"/>
    </w:rPr>
  </w:style>
  <w:style w:type="paragraph" w:styleId="TOC6">
    <w:name w:val="toc 6"/>
    <w:basedOn w:val="Normal"/>
    <w:next w:val="Normal"/>
    <w:autoRedefine/>
    <w:uiPriority w:val="39"/>
    <w:rsid w:val="00B44D03"/>
    <w:pPr>
      <w:spacing w:after="0"/>
      <w:ind w:left="1100"/>
    </w:pPr>
    <w:rPr>
      <w:sz w:val="18"/>
      <w:szCs w:val="18"/>
    </w:rPr>
  </w:style>
  <w:style w:type="paragraph" w:styleId="TOC7">
    <w:name w:val="toc 7"/>
    <w:basedOn w:val="Normal"/>
    <w:next w:val="Normal"/>
    <w:uiPriority w:val="39"/>
    <w:rsid w:val="00B44D03"/>
    <w:pPr>
      <w:spacing w:after="0"/>
      <w:ind w:left="1320"/>
    </w:pPr>
    <w:rPr>
      <w:sz w:val="18"/>
      <w:szCs w:val="18"/>
    </w:rPr>
  </w:style>
  <w:style w:type="paragraph" w:styleId="TOC8">
    <w:name w:val="toc 8"/>
    <w:basedOn w:val="Normal"/>
    <w:next w:val="Normal"/>
    <w:autoRedefine/>
    <w:uiPriority w:val="39"/>
    <w:rsid w:val="00B44D03"/>
    <w:pPr>
      <w:spacing w:after="0"/>
      <w:ind w:left="1540"/>
    </w:pPr>
    <w:rPr>
      <w:sz w:val="18"/>
      <w:szCs w:val="18"/>
    </w:rPr>
  </w:style>
  <w:style w:type="paragraph" w:styleId="TOC9">
    <w:name w:val="toc 9"/>
    <w:basedOn w:val="Normal"/>
    <w:next w:val="Normal"/>
    <w:autoRedefine/>
    <w:uiPriority w:val="39"/>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3E2F83"/>
    <w:pPr>
      <w:spacing w:before="80" w:after="80" w:line="252"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7C72E6"/>
    <w:pPr>
      <w:numPr>
        <w:numId w:val="3"/>
      </w:numPr>
      <w:spacing w:after="120" w:line="240" w:lineRule="auto"/>
      <w:ind w:left="357" w:hanging="357"/>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A65F27"/>
    <w:pPr>
      <w:spacing w:after="40" w:line="264" w:lineRule="auto"/>
    </w:pPr>
  </w:style>
  <w:style w:type="paragraph" w:customStyle="1" w:styleId="CVChapterBodyCopyIndent1">
    <w:name w:val="CV Chapter Body Copy Indent 1"/>
    <w:basedOn w:val="ChapterBodyCopyIndent"/>
    <w:qFormat/>
    <w:rsid w:val="00C95B4B"/>
    <w:pPr>
      <w:spacing w:before="0" w:line="240" w:lineRule="auto"/>
      <w:ind w:left="360"/>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unhideWhenUsed/>
    <w:rsid w:val="00D9132D"/>
    <w:pPr>
      <w:spacing w:after="0"/>
      <w:ind w:left="440" w:hanging="220"/>
    </w:pPr>
    <w:rPr>
      <w:sz w:val="18"/>
      <w:szCs w:val="18"/>
    </w:r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752998"/>
    <w:pPr>
      <w:spacing w:before="160" w:after="0" w:line="240" w:lineRule="auto"/>
      <w:ind w:right="289"/>
    </w:pPr>
    <w:rPr>
      <w:noProof/>
      <w:lang w:val="en-IN" w:eastAsia="en-IN"/>
    </w:rPr>
  </w:style>
  <w:style w:type="paragraph" w:customStyle="1" w:styleId="CVFigureCaption">
    <w:name w:val="CV Figure Caption"/>
    <w:basedOn w:val="CVFigure"/>
    <w:qFormat/>
    <w:rsid w:val="00A65F27"/>
    <w:pPr>
      <w:numPr>
        <w:numId w:val="94"/>
      </w:numPr>
      <w:spacing w:before="120" w:after="120" w:line="276" w:lineRule="auto"/>
      <w:ind w:left="357" w:right="0" w:hanging="357"/>
    </w:pPr>
    <w:rPr>
      <w:b/>
      <w:smallCaps/>
    </w:rPr>
  </w:style>
  <w:style w:type="paragraph" w:customStyle="1" w:styleId="CVHeading3">
    <w:name w:val="CV Heading 3"/>
    <w:basedOn w:val="Heading3"/>
    <w:qFormat/>
    <w:rsid w:val="003E2F83"/>
    <w:pPr>
      <w:tabs>
        <w:tab w:val="clear" w:pos="1440"/>
        <w:tab w:val="left" w:pos="284"/>
      </w:tabs>
      <w:spacing w:before="120" w:after="120"/>
      <w:ind w:left="284" w:hanging="284"/>
    </w:pPr>
    <w:rPr>
      <w:color w:val="0F243E" w:themeColor="text2" w:themeShade="80"/>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F0CD9"/>
    <w:pPr>
      <w:numPr>
        <w:numId w:val="7"/>
      </w:numPr>
      <w:spacing w:after="120" w:line="288" w:lineRule="auto"/>
      <w:ind w:left="641" w:hanging="357"/>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21"/>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A65F27"/>
    <w:pPr>
      <w:spacing w:before="80" w:after="80"/>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styleId="Index1">
    <w:name w:val="index 1"/>
    <w:basedOn w:val="Normal"/>
    <w:next w:val="Normal"/>
    <w:autoRedefine/>
    <w:uiPriority w:val="99"/>
    <w:unhideWhenUsed/>
    <w:rsid w:val="005329CC"/>
    <w:pPr>
      <w:tabs>
        <w:tab w:val="right" w:leader="dot" w:pos="3950"/>
      </w:tabs>
      <w:spacing w:after="20" w:line="288" w:lineRule="auto"/>
      <w:ind w:left="221" w:hanging="221"/>
    </w:pPr>
    <w:rPr>
      <w:i/>
      <w:szCs w:val="18"/>
    </w:rPr>
  </w:style>
  <w:style w:type="paragraph" w:styleId="Index3">
    <w:name w:val="index 3"/>
    <w:basedOn w:val="Normal"/>
    <w:next w:val="Normal"/>
    <w:autoRedefine/>
    <w:uiPriority w:val="99"/>
    <w:unhideWhenUsed/>
    <w:rsid w:val="00A87527"/>
    <w:pPr>
      <w:spacing w:after="0"/>
      <w:ind w:left="660" w:hanging="220"/>
    </w:pPr>
    <w:rPr>
      <w:sz w:val="18"/>
      <w:szCs w:val="18"/>
    </w:rPr>
  </w:style>
  <w:style w:type="paragraph" w:styleId="Index4">
    <w:name w:val="index 4"/>
    <w:basedOn w:val="Normal"/>
    <w:next w:val="Normal"/>
    <w:autoRedefine/>
    <w:uiPriority w:val="99"/>
    <w:unhideWhenUsed/>
    <w:rsid w:val="00A87527"/>
    <w:pPr>
      <w:spacing w:after="0"/>
      <w:ind w:left="880" w:hanging="220"/>
    </w:pPr>
    <w:rPr>
      <w:sz w:val="18"/>
      <w:szCs w:val="18"/>
    </w:rPr>
  </w:style>
  <w:style w:type="paragraph" w:styleId="Index5">
    <w:name w:val="index 5"/>
    <w:basedOn w:val="Normal"/>
    <w:next w:val="Normal"/>
    <w:autoRedefine/>
    <w:uiPriority w:val="99"/>
    <w:unhideWhenUsed/>
    <w:rsid w:val="00A87527"/>
    <w:pPr>
      <w:spacing w:after="0"/>
      <w:ind w:left="1100" w:hanging="220"/>
    </w:pPr>
    <w:rPr>
      <w:sz w:val="18"/>
      <w:szCs w:val="18"/>
    </w:rPr>
  </w:style>
  <w:style w:type="paragraph" w:styleId="Index6">
    <w:name w:val="index 6"/>
    <w:basedOn w:val="Normal"/>
    <w:next w:val="Normal"/>
    <w:autoRedefine/>
    <w:uiPriority w:val="99"/>
    <w:unhideWhenUsed/>
    <w:rsid w:val="00A87527"/>
    <w:pPr>
      <w:spacing w:after="0"/>
      <w:ind w:left="1320" w:hanging="220"/>
    </w:pPr>
    <w:rPr>
      <w:sz w:val="18"/>
      <w:szCs w:val="18"/>
    </w:rPr>
  </w:style>
  <w:style w:type="paragraph" w:styleId="Index7">
    <w:name w:val="index 7"/>
    <w:basedOn w:val="Normal"/>
    <w:next w:val="Normal"/>
    <w:autoRedefine/>
    <w:uiPriority w:val="99"/>
    <w:unhideWhenUsed/>
    <w:rsid w:val="00A87527"/>
    <w:pPr>
      <w:spacing w:after="0"/>
      <w:ind w:left="1540" w:hanging="220"/>
    </w:pPr>
    <w:rPr>
      <w:sz w:val="18"/>
      <w:szCs w:val="18"/>
    </w:rPr>
  </w:style>
  <w:style w:type="paragraph" w:styleId="Index8">
    <w:name w:val="index 8"/>
    <w:basedOn w:val="Normal"/>
    <w:next w:val="Normal"/>
    <w:autoRedefine/>
    <w:uiPriority w:val="99"/>
    <w:unhideWhenUsed/>
    <w:rsid w:val="00A87527"/>
    <w:pPr>
      <w:spacing w:after="0"/>
      <w:ind w:left="1760" w:hanging="220"/>
    </w:pPr>
    <w:rPr>
      <w:sz w:val="18"/>
      <w:szCs w:val="18"/>
    </w:rPr>
  </w:style>
  <w:style w:type="paragraph" w:styleId="Index9">
    <w:name w:val="index 9"/>
    <w:basedOn w:val="Normal"/>
    <w:next w:val="Normal"/>
    <w:autoRedefine/>
    <w:uiPriority w:val="99"/>
    <w:unhideWhenUsed/>
    <w:rsid w:val="00A87527"/>
    <w:pPr>
      <w:spacing w:after="0"/>
      <w:ind w:left="1980" w:hanging="220"/>
    </w:pPr>
    <w:rPr>
      <w:sz w:val="18"/>
      <w:szCs w:val="18"/>
    </w:rPr>
  </w:style>
  <w:style w:type="paragraph" w:styleId="IndexHeading">
    <w:name w:val="index heading"/>
    <w:basedOn w:val="Normal"/>
    <w:next w:val="Index1"/>
    <w:uiPriority w:val="99"/>
    <w:unhideWhenUsed/>
    <w:rsid w:val="00A87527"/>
    <w:pPr>
      <w:spacing w:before="240" w:after="120"/>
      <w:jc w:val="center"/>
    </w:pPr>
    <w:rPr>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62.png"/><Relationship Id="rId299" Type="http://schemas.openxmlformats.org/officeDocument/2006/relationships/image" Target="media/image207.png"/><Relationship Id="rId21" Type="http://schemas.openxmlformats.org/officeDocument/2006/relationships/footer" Target="footer5.xml"/><Relationship Id="rId63" Type="http://schemas.openxmlformats.org/officeDocument/2006/relationships/oleObject" Target="embeddings/oleObject15.bin"/><Relationship Id="rId159" Type="http://schemas.openxmlformats.org/officeDocument/2006/relationships/image" Target="media/image90.png"/><Relationship Id="rId324" Type="http://schemas.openxmlformats.org/officeDocument/2006/relationships/oleObject" Target="embeddings/oleObject82.bin"/><Relationship Id="rId366" Type="http://schemas.openxmlformats.org/officeDocument/2006/relationships/image" Target="media/image264.png"/><Relationship Id="rId170" Type="http://schemas.openxmlformats.org/officeDocument/2006/relationships/image" Target="media/image101.png"/><Relationship Id="rId226" Type="http://schemas.openxmlformats.org/officeDocument/2006/relationships/image" Target="media/image143.png"/><Relationship Id="rId268" Type="http://schemas.openxmlformats.org/officeDocument/2006/relationships/image" Target="media/image182.png"/><Relationship Id="rId32" Type="http://schemas.openxmlformats.org/officeDocument/2006/relationships/image" Target="media/image15.png"/><Relationship Id="rId74" Type="http://schemas.openxmlformats.org/officeDocument/2006/relationships/image" Target="media/image37.png"/><Relationship Id="rId128" Type="http://schemas.openxmlformats.org/officeDocument/2006/relationships/oleObject" Target="embeddings/oleObject44.bin"/><Relationship Id="rId335" Type="http://schemas.openxmlformats.org/officeDocument/2006/relationships/image" Target="media/image234.png"/><Relationship Id="rId377"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12.png"/><Relationship Id="rId237" Type="http://schemas.openxmlformats.org/officeDocument/2006/relationships/image" Target="media/image152.png"/><Relationship Id="rId279" Type="http://schemas.openxmlformats.org/officeDocument/2006/relationships/image" Target="media/image192.png"/><Relationship Id="rId43" Type="http://schemas.openxmlformats.org/officeDocument/2006/relationships/oleObject" Target="embeddings/oleObject5.bin"/><Relationship Id="rId139" Type="http://schemas.openxmlformats.org/officeDocument/2006/relationships/image" Target="media/image73.png"/><Relationship Id="rId290" Type="http://schemas.openxmlformats.org/officeDocument/2006/relationships/image" Target="media/image200.png"/><Relationship Id="rId304" Type="http://schemas.openxmlformats.org/officeDocument/2006/relationships/image" Target="media/image212.png"/><Relationship Id="rId346" Type="http://schemas.openxmlformats.org/officeDocument/2006/relationships/image" Target="media/image245.png"/><Relationship Id="rId388" Type="http://schemas.openxmlformats.org/officeDocument/2006/relationships/image" Target="media/image286.png"/><Relationship Id="rId85" Type="http://schemas.openxmlformats.org/officeDocument/2006/relationships/image" Target="media/image44.png"/><Relationship Id="rId150" Type="http://schemas.openxmlformats.org/officeDocument/2006/relationships/image" Target="media/image81.png"/><Relationship Id="rId192" Type="http://schemas.openxmlformats.org/officeDocument/2006/relationships/oleObject" Target="embeddings/oleObject55.bin"/><Relationship Id="rId206" Type="http://schemas.openxmlformats.org/officeDocument/2006/relationships/oleObject" Target="embeddings/oleObject62.bin"/><Relationship Id="rId248" Type="http://schemas.openxmlformats.org/officeDocument/2006/relationships/image" Target="media/image162.png"/><Relationship Id="rId12" Type="http://schemas.openxmlformats.org/officeDocument/2006/relationships/header" Target="header2.xml"/><Relationship Id="rId108" Type="http://schemas.openxmlformats.org/officeDocument/2006/relationships/image" Target="media/image57.png"/><Relationship Id="rId315" Type="http://schemas.openxmlformats.org/officeDocument/2006/relationships/oleObject" Target="embeddings/oleObject79.bin"/><Relationship Id="rId357" Type="http://schemas.openxmlformats.org/officeDocument/2006/relationships/image" Target="media/image256.png"/><Relationship Id="rId54" Type="http://schemas.openxmlformats.org/officeDocument/2006/relationships/image" Target="media/image27.png"/><Relationship Id="rId96" Type="http://schemas.openxmlformats.org/officeDocument/2006/relationships/image" Target="media/image50.png"/><Relationship Id="rId161" Type="http://schemas.openxmlformats.org/officeDocument/2006/relationships/image" Target="media/image92.png"/><Relationship Id="rId217" Type="http://schemas.openxmlformats.org/officeDocument/2006/relationships/image" Target="media/image136.png"/><Relationship Id="rId259" Type="http://schemas.openxmlformats.org/officeDocument/2006/relationships/image" Target="media/image173.png"/><Relationship Id="rId23" Type="http://schemas.openxmlformats.org/officeDocument/2006/relationships/image" Target="media/image8.png"/><Relationship Id="rId119" Type="http://schemas.openxmlformats.org/officeDocument/2006/relationships/image" Target="media/image63.png"/><Relationship Id="rId270" Type="http://schemas.openxmlformats.org/officeDocument/2006/relationships/image" Target="media/image184.png"/><Relationship Id="rId326" Type="http://schemas.openxmlformats.org/officeDocument/2006/relationships/oleObject" Target="embeddings/oleObject83.bin"/><Relationship Id="rId65" Type="http://schemas.openxmlformats.org/officeDocument/2006/relationships/oleObject" Target="embeddings/oleObject16.bin"/><Relationship Id="rId130" Type="http://schemas.openxmlformats.org/officeDocument/2006/relationships/oleObject" Target="embeddings/oleObject45.bin"/><Relationship Id="rId368" Type="http://schemas.openxmlformats.org/officeDocument/2006/relationships/image" Target="media/image266.png"/><Relationship Id="rId172" Type="http://schemas.openxmlformats.org/officeDocument/2006/relationships/image" Target="media/image103.png"/><Relationship Id="rId228" Type="http://schemas.openxmlformats.org/officeDocument/2006/relationships/oleObject" Target="embeddings/oleObject67.bin"/><Relationship Id="rId281" Type="http://schemas.openxmlformats.org/officeDocument/2006/relationships/image" Target="media/image194.png"/><Relationship Id="rId337" Type="http://schemas.openxmlformats.org/officeDocument/2006/relationships/image" Target="media/image236.png"/><Relationship Id="rId34" Type="http://schemas.openxmlformats.org/officeDocument/2006/relationships/image" Target="media/image17.png"/><Relationship Id="rId76" Type="http://schemas.openxmlformats.org/officeDocument/2006/relationships/image" Target="media/image38.png"/><Relationship Id="rId141" Type="http://schemas.openxmlformats.org/officeDocument/2006/relationships/image" Target="media/image74.png"/><Relationship Id="rId379" Type="http://schemas.openxmlformats.org/officeDocument/2006/relationships/image" Target="media/image277.png"/><Relationship Id="rId7" Type="http://schemas.openxmlformats.org/officeDocument/2006/relationships/endnotes" Target="endnotes.xml"/><Relationship Id="rId183" Type="http://schemas.openxmlformats.org/officeDocument/2006/relationships/image" Target="media/image114.png"/><Relationship Id="rId239" Type="http://schemas.openxmlformats.org/officeDocument/2006/relationships/image" Target="media/image154.png"/><Relationship Id="rId390" Type="http://schemas.openxmlformats.org/officeDocument/2006/relationships/fontTable" Target="fontTable.xml"/><Relationship Id="rId250" Type="http://schemas.openxmlformats.org/officeDocument/2006/relationships/image" Target="media/image164.png"/><Relationship Id="rId292" Type="http://schemas.openxmlformats.org/officeDocument/2006/relationships/image" Target="media/image201.png"/><Relationship Id="rId306" Type="http://schemas.openxmlformats.org/officeDocument/2006/relationships/image" Target="media/image214.png"/><Relationship Id="rId45" Type="http://schemas.openxmlformats.org/officeDocument/2006/relationships/oleObject" Target="embeddings/oleObject6.bin"/><Relationship Id="rId87" Type="http://schemas.openxmlformats.org/officeDocument/2006/relationships/oleObject" Target="embeddings/oleObject25.bin"/><Relationship Id="rId110" Type="http://schemas.openxmlformats.org/officeDocument/2006/relationships/oleObject" Target="embeddings/oleObject35.bin"/><Relationship Id="rId348" Type="http://schemas.openxmlformats.org/officeDocument/2006/relationships/image" Target="media/image247.png"/><Relationship Id="rId152" Type="http://schemas.openxmlformats.org/officeDocument/2006/relationships/image" Target="media/image83.png"/><Relationship Id="rId194" Type="http://schemas.openxmlformats.org/officeDocument/2006/relationships/oleObject" Target="embeddings/oleObject56.bin"/><Relationship Id="rId208" Type="http://schemas.openxmlformats.org/officeDocument/2006/relationships/oleObject" Target="embeddings/oleObject63.bin"/><Relationship Id="rId261" Type="http://schemas.openxmlformats.org/officeDocument/2006/relationships/image" Target="media/image175.png"/><Relationship Id="rId14" Type="http://schemas.openxmlformats.org/officeDocument/2006/relationships/footer" Target="footer2.xml"/><Relationship Id="rId56" Type="http://schemas.openxmlformats.org/officeDocument/2006/relationships/image" Target="media/image28.png"/><Relationship Id="rId317" Type="http://schemas.openxmlformats.org/officeDocument/2006/relationships/oleObject" Target="embeddings/oleObject80.bin"/><Relationship Id="rId359" Type="http://schemas.openxmlformats.org/officeDocument/2006/relationships/image" Target="media/image258.png"/><Relationship Id="rId98" Type="http://schemas.openxmlformats.org/officeDocument/2006/relationships/image" Target="media/image51.png"/><Relationship Id="rId121" Type="http://schemas.openxmlformats.org/officeDocument/2006/relationships/image" Target="media/image64.png"/><Relationship Id="rId163" Type="http://schemas.openxmlformats.org/officeDocument/2006/relationships/image" Target="media/image94.png"/><Relationship Id="rId219" Type="http://schemas.openxmlformats.org/officeDocument/2006/relationships/image" Target="media/image138.png"/><Relationship Id="rId370" Type="http://schemas.openxmlformats.org/officeDocument/2006/relationships/image" Target="media/image268.png"/><Relationship Id="rId230" Type="http://schemas.openxmlformats.org/officeDocument/2006/relationships/image" Target="media/image146.png"/><Relationship Id="rId25" Type="http://schemas.openxmlformats.org/officeDocument/2006/relationships/image" Target="media/image10.png"/><Relationship Id="rId67" Type="http://schemas.openxmlformats.org/officeDocument/2006/relationships/oleObject" Target="embeddings/oleObject17.bin"/><Relationship Id="rId272" Type="http://schemas.openxmlformats.org/officeDocument/2006/relationships/image" Target="media/image186.png"/><Relationship Id="rId328" Type="http://schemas.openxmlformats.org/officeDocument/2006/relationships/oleObject" Target="embeddings/oleObject84.bin"/><Relationship Id="rId132" Type="http://schemas.openxmlformats.org/officeDocument/2006/relationships/oleObject" Target="embeddings/oleObject46.bin"/><Relationship Id="rId174" Type="http://schemas.openxmlformats.org/officeDocument/2006/relationships/image" Target="media/image105.png"/><Relationship Id="rId381" Type="http://schemas.openxmlformats.org/officeDocument/2006/relationships/image" Target="media/image279.png"/><Relationship Id="rId241" Type="http://schemas.openxmlformats.org/officeDocument/2006/relationships/image" Target="media/image156.png"/><Relationship Id="rId36" Type="http://schemas.openxmlformats.org/officeDocument/2006/relationships/image" Target="media/image18.png"/><Relationship Id="rId283" Type="http://schemas.openxmlformats.org/officeDocument/2006/relationships/image" Target="media/image196.png"/><Relationship Id="rId339" Type="http://schemas.openxmlformats.org/officeDocument/2006/relationships/image" Target="media/image238.png"/><Relationship Id="rId78" Type="http://schemas.openxmlformats.org/officeDocument/2006/relationships/image" Target="media/image39.png"/><Relationship Id="rId101" Type="http://schemas.openxmlformats.org/officeDocument/2006/relationships/oleObject" Target="embeddings/oleObject32.bin"/><Relationship Id="rId143" Type="http://schemas.openxmlformats.org/officeDocument/2006/relationships/image" Target="media/image75.png"/><Relationship Id="rId185" Type="http://schemas.openxmlformats.org/officeDocument/2006/relationships/image" Target="media/image116.png"/><Relationship Id="rId350" Type="http://schemas.openxmlformats.org/officeDocument/2006/relationships/image" Target="media/image249.png"/><Relationship Id="rId9" Type="http://schemas.openxmlformats.org/officeDocument/2006/relationships/image" Target="media/image2.png"/><Relationship Id="rId210" Type="http://schemas.openxmlformats.org/officeDocument/2006/relationships/image" Target="media/image130.png"/><Relationship Id="rId252" Type="http://schemas.openxmlformats.org/officeDocument/2006/relationships/image" Target="media/image166.png"/><Relationship Id="rId294" Type="http://schemas.openxmlformats.org/officeDocument/2006/relationships/image" Target="media/image202.png"/><Relationship Id="rId308" Type="http://schemas.openxmlformats.org/officeDocument/2006/relationships/image" Target="media/image216.png"/><Relationship Id="rId47" Type="http://schemas.openxmlformats.org/officeDocument/2006/relationships/oleObject" Target="embeddings/oleObject7.bin"/><Relationship Id="rId89" Type="http://schemas.openxmlformats.org/officeDocument/2006/relationships/oleObject" Target="embeddings/oleObject26.bin"/><Relationship Id="rId112" Type="http://schemas.openxmlformats.org/officeDocument/2006/relationships/oleObject" Target="embeddings/oleObject36.bin"/><Relationship Id="rId154" Type="http://schemas.openxmlformats.org/officeDocument/2006/relationships/image" Target="media/image85.png"/><Relationship Id="rId361" Type="http://schemas.openxmlformats.org/officeDocument/2006/relationships/image" Target="media/image260.png"/><Relationship Id="rId196" Type="http://schemas.openxmlformats.org/officeDocument/2006/relationships/oleObject" Target="embeddings/oleObject57.bin"/><Relationship Id="rId200" Type="http://schemas.openxmlformats.org/officeDocument/2006/relationships/oleObject" Target="embeddings/oleObject59.bin"/><Relationship Id="rId382" Type="http://schemas.openxmlformats.org/officeDocument/2006/relationships/image" Target="media/image280.png"/><Relationship Id="rId16" Type="http://schemas.openxmlformats.org/officeDocument/2006/relationships/footer" Target="footer3.xml"/><Relationship Id="rId221" Type="http://schemas.openxmlformats.org/officeDocument/2006/relationships/image" Target="media/image140.png"/><Relationship Id="rId242" Type="http://schemas.openxmlformats.org/officeDocument/2006/relationships/image" Target="media/image157.png"/><Relationship Id="rId263" Type="http://schemas.openxmlformats.org/officeDocument/2006/relationships/image" Target="media/image177.png"/><Relationship Id="rId284" Type="http://schemas.openxmlformats.org/officeDocument/2006/relationships/image" Target="media/image197.png"/><Relationship Id="rId319" Type="http://schemas.openxmlformats.org/officeDocument/2006/relationships/oleObject" Target="embeddings/oleObject81.bin"/><Relationship Id="rId37" Type="http://schemas.openxmlformats.org/officeDocument/2006/relationships/oleObject" Target="embeddings/oleObject2.bin"/><Relationship Id="rId58" Type="http://schemas.openxmlformats.org/officeDocument/2006/relationships/image" Target="media/image29.png"/><Relationship Id="rId79" Type="http://schemas.openxmlformats.org/officeDocument/2006/relationships/oleObject" Target="embeddings/oleObject23.bin"/><Relationship Id="rId102" Type="http://schemas.openxmlformats.org/officeDocument/2006/relationships/image" Target="media/image53.png"/><Relationship Id="rId123" Type="http://schemas.openxmlformats.org/officeDocument/2006/relationships/image" Target="media/image65.png"/><Relationship Id="rId144" Type="http://schemas.openxmlformats.org/officeDocument/2006/relationships/oleObject" Target="embeddings/oleObject52.bin"/><Relationship Id="rId330" Type="http://schemas.openxmlformats.org/officeDocument/2006/relationships/image" Target="media/image229.png"/><Relationship Id="rId90" Type="http://schemas.openxmlformats.org/officeDocument/2006/relationships/image" Target="media/image47.png"/><Relationship Id="rId165" Type="http://schemas.openxmlformats.org/officeDocument/2006/relationships/image" Target="media/image96.png"/><Relationship Id="rId186" Type="http://schemas.openxmlformats.org/officeDocument/2006/relationships/image" Target="media/image117.png"/><Relationship Id="rId351" Type="http://schemas.openxmlformats.org/officeDocument/2006/relationships/image" Target="media/image250.png"/><Relationship Id="rId372" Type="http://schemas.openxmlformats.org/officeDocument/2006/relationships/image" Target="media/image270.png"/><Relationship Id="rId211" Type="http://schemas.openxmlformats.org/officeDocument/2006/relationships/image" Target="media/image131.png"/><Relationship Id="rId232" Type="http://schemas.openxmlformats.org/officeDocument/2006/relationships/image" Target="media/image147.png"/><Relationship Id="rId253" Type="http://schemas.openxmlformats.org/officeDocument/2006/relationships/image" Target="media/image167.png"/><Relationship Id="rId274" Type="http://schemas.openxmlformats.org/officeDocument/2006/relationships/image" Target="media/image187.png"/><Relationship Id="rId295" Type="http://schemas.openxmlformats.org/officeDocument/2006/relationships/image" Target="media/image203.png"/><Relationship Id="rId309" Type="http://schemas.openxmlformats.org/officeDocument/2006/relationships/oleObject" Target="embeddings/oleObject76.bin"/><Relationship Id="rId27" Type="http://schemas.openxmlformats.org/officeDocument/2006/relationships/image" Target="media/image12.png"/><Relationship Id="rId48" Type="http://schemas.openxmlformats.org/officeDocument/2006/relationships/image" Target="media/image24.png"/><Relationship Id="rId69" Type="http://schemas.openxmlformats.org/officeDocument/2006/relationships/oleObject" Target="embeddings/oleObject18.bin"/><Relationship Id="rId113" Type="http://schemas.openxmlformats.org/officeDocument/2006/relationships/image" Target="media/image60.png"/><Relationship Id="rId134" Type="http://schemas.openxmlformats.org/officeDocument/2006/relationships/oleObject" Target="embeddings/oleObject47.bin"/><Relationship Id="rId320" Type="http://schemas.openxmlformats.org/officeDocument/2006/relationships/image" Target="media/image222.png"/><Relationship Id="rId80" Type="http://schemas.openxmlformats.org/officeDocument/2006/relationships/image" Target="media/image40.png"/><Relationship Id="rId155" Type="http://schemas.openxmlformats.org/officeDocument/2006/relationships/image" Target="media/image86.png"/><Relationship Id="rId176" Type="http://schemas.openxmlformats.org/officeDocument/2006/relationships/image" Target="media/image107.png"/><Relationship Id="rId197" Type="http://schemas.openxmlformats.org/officeDocument/2006/relationships/image" Target="media/image123.png"/><Relationship Id="rId341" Type="http://schemas.openxmlformats.org/officeDocument/2006/relationships/image" Target="media/image240.png"/><Relationship Id="rId362" Type="http://schemas.openxmlformats.org/officeDocument/2006/relationships/image" Target="media/image261.png"/><Relationship Id="rId383" Type="http://schemas.openxmlformats.org/officeDocument/2006/relationships/image" Target="media/image281.png"/><Relationship Id="rId201" Type="http://schemas.openxmlformats.org/officeDocument/2006/relationships/image" Target="media/image125.png"/><Relationship Id="rId222" Type="http://schemas.openxmlformats.org/officeDocument/2006/relationships/oleObject" Target="embeddings/oleObject65.bin"/><Relationship Id="rId243" Type="http://schemas.openxmlformats.org/officeDocument/2006/relationships/oleObject" Target="embeddings/oleObject69.bin"/><Relationship Id="rId264" Type="http://schemas.openxmlformats.org/officeDocument/2006/relationships/image" Target="media/image178.png"/><Relationship Id="rId285" Type="http://schemas.openxmlformats.org/officeDocument/2006/relationships/oleObject" Target="embeddings/oleObject71.bin"/><Relationship Id="rId17" Type="http://schemas.openxmlformats.org/officeDocument/2006/relationships/header" Target="header4.xml"/><Relationship Id="rId38" Type="http://schemas.openxmlformats.org/officeDocument/2006/relationships/image" Target="media/image19.png"/><Relationship Id="rId59" Type="http://schemas.openxmlformats.org/officeDocument/2006/relationships/oleObject" Target="embeddings/oleObject13.bin"/><Relationship Id="rId103" Type="http://schemas.openxmlformats.org/officeDocument/2006/relationships/oleObject" Target="embeddings/oleObject33.bin"/><Relationship Id="rId124" Type="http://schemas.openxmlformats.org/officeDocument/2006/relationships/oleObject" Target="embeddings/oleObject42.bin"/><Relationship Id="rId310" Type="http://schemas.openxmlformats.org/officeDocument/2006/relationships/image" Target="media/image217.png"/><Relationship Id="rId70" Type="http://schemas.openxmlformats.org/officeDocument/2006/relationships/image" Target="media/image35.png"/><Relationship Id="rId91" Type="http://schemas.openxmlformats.org/officeDocument/2006/relationships/oleObject" Target="embeddings/oleObject27.bin"/><Relationship Id="rId145" Type="http://schemas.openxmlformats.org/officeDocument/2006/relationships/image" Target="media/image76.png"/><Relationship Id="rId166" Type="http://schemas.openxmlformats.org/officeDocument/2006/relationships/image" Target="media/image97.png"/><Relationship Id="rId187" Type="http://schemas.openxmlformats.org/officeDocument/2006/relationships/oleObject" Target="embeddings/oleObject53.bin"/><Relationship Id="rId331" Type="http://schemas.openxmlformats.org/officeDocument/2006/relationships/image" Target="media/image230.png"/><Relationship Id="rId352" Type="http://schemas.openxmlformats.org/officeDocument/2006/relationships/image" Target="media/image251.png"/><Relationship Id="rId373" Type="http://schemas.openxmlformats.org/officeDocument/2006/relationships/image" Target="media/image271.png"/><Relationship Id="rId1" Type="http://schemas.openxmlformats.org/officeDocument/2006/relationships/customXml" Target="../customXml/item1.xml"/><Relationship Id="rId212" Type="http://schemas.openxmlformats.org/officeDocument/2006/relationships/image" Target="media/image132.png"/><Relationship Id="rId233" Type="http://schemas.openxmlformats.org/officeDocument/2006/relationships/image" Target="media/image148.png"/><Relationship Id="rId254" Type="http://schemas.openxmlformats.org/officeDocument/2006/relationships/image" Target="media/image168.png"/><Relationship Id="rId28" Type="http://schemas.openxmlformats.org/officeDocument/2006/relationships/image" Target="media/image13.png"/><Relationship Id="rId49" Type="http://schemas.openxmlformats.org/officeDocument/2006/relationships/oleObject" Target="embeddings/oleObject8.bin"/><Relationship Id="rId114" Type="http://schemas.openxmlformats.org/officeDocument/2006/relationships/oleObject" Target="embeddings/oleObject37.bin"/><Relationship Id="rId275" Type="http://schemas.openxmlformats.org/officeDocument/2006/relationships/image" Target="media/image188.png"/><Relationship Id="rId296" Type="http://schemas.openxmlformats.org/officeDocument/2006/relationships/image" Target="media/image204.png"/><Relationship Id="rId300" Type="http://schemas.openxmlformats.org/officeDocument/2006/relationships/image" Target="media/image208.png"/><Relationship Id="rId60" Type="http://schemas.openxmlformats.org/officeDocument/2006/relationships/image" Target="media/image30.png"/><Relationship Id="rId81" Type="http://schemas.openxmlformats.org/officeDocument/2006/relationships/image" Target="media/image41.png"/><Relationship Id="rId135" Type="http://schemas.openxmlformats.org/officeDocument/2006/relationships/image" Target="media/image71.png"/><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oleObject" Target="embeddings/oleObject58.bin"/><Relationship Id="rId321" Type="http://schemas.openxmlformats.org/officeDocument/2006/relationships/image" Target="media/image223.png"/><Relationship Id="rId342" Type="http://schemas.openxmlformats.org/officeDocument/2006/relationships/image" Target="media/image241.png"/><Relationship Id="rId363" Type="http://schemas.openxmlformats.org/officeDocument/2006/relationships/image" Target="media/image262.jpg"/><Relationship Id="rId384" Type="http://schemas.openxmlformats.org/officeDocument/2006/relationships/image" Target="media/image282.png"/><Relationship Id="rId202" Type="http://schemas.openxmlformats.org/officeDocument/2006/relationships/oleObject" Target="embeddings/oleObject60.bin"/><Relationship Id="rId223" Type="http://schemas.openxmlformats.org/officeDocument/2006/relationships/image" Target="media/image141.png"/><Relationship Id="rId244" Type="http://schemas.openxmlformats.org/officeDocument/2006/relationships/image" Target="media/image158.png"/><Relationship Id="rId18" Type="http://schemas.openxmlformats.org/officeDocument/2006/relationships/footer" Target="footer4.xml"/><Relationship Id="rId39" Type="http://schemas.openxmlformats.org/officeDocument/2006/relationships/oleObject" Target="embeddings/oleObject3.bin"/><Relationship Id="rId265" Type="http://schemas.openxmlformats.org/officeDocument/2006/relationships/image" Target="media/image179.png"/><Relationship Id="rId286" Type="http://schemas.openxmlformats.org/officeDocument/2006/relationships/image" Target="media/image198.png"/><Relationship Id="rId50" Type="http://schemas.openxmlformats.org/officeDocument/2006/relationships/image" Target="media/image25.png"/><Relationship Id="rId104" Type="http://schemas.openxmlformats.org/officeDocument/2006/relationships/image" Target="media/image54.png"/><Relationship Id="rId125" Type="http://schemas.openxmlformats.org/officeDocument/2006/relationships/image" Target="media/image66.png"/><Relationship Id="rId146" Type="http://schemas.openxmlformats.org/officeDocument/2006/relationships/image" Target="media/image77.png"/><Relationship Id="rId167" Type="http://schemas.openxmlformats.org/officeDocument/2006/relationships/image" Target="media/image98.png"/><Relationship Id="rId188" Type="http://schemas.openxmlformats.org/officeDocument/2006/relationships/image" Target="media/image118.png"/><Relationship Id="rId311" Type="http://schemas.openxmlformats.org/officeDocument/2006/relationships/oleObject" Target="embeddings/oleObject77.bin"/><Relationship Id="rId332" Type="http://schemas.openxmlformats.org/officeDocument/2006/relationships/image" Target="media/image231.png"/><Relationship Id="rId353" Type="http://schemas.openxmlformats.org/officeDocument/2006/relationships/image" Target="media/image252.png"/><Relationship Id="rId374" Type="http://schemas.openxmlformats.org/officeDocument/2006/relationships/image" Target="media/image272.png"/><Relationship Id="rId71" Type="http://schemas.openxmlformats.org/officeDocument/2006/relationships/oleObject" Target="embeddings/oleObject19.bin"/><Relationship Id="rId92" Type="http://schemas.openxmlformats.org/officeDocument/2006/relationships/image" Target="media/image48.png"/><Relationship Id="rId213" Type="http://schemas.openxmlformats.org/officeDocument/2006/relationships/oleObject" Target="embeddings/oleObject64.bin"/><Relationship Id="rId234" Type="http://schemas.openxmlformats.org/officeDocument/2006/relationships/image" Target="media/image149.png"/><Relationship Id="rId2" Type="http://schemas.openxmlformats.org/officeDocument/2006/relationships/numbering" Target="numbering.xml"/><Relationship Id="rId29" Type="http://schemas.openxmlformats.org/officeDocument/2006/relationships/hyperlink" Target="https://login.coreohealth.com/" TargetMode="External"/><Relationship Id="rId255" Type="http://schemas.openxmlformats.org/officeDocument/2006/relationships/image" Target="media/image169.png"/><Relationship Id="rId276" Type="http://schemas.openxmlformats.org/officeDocument/2006/relationships/image" Target="media/image189.png"/><Relationship Id="rId297" Type="http://schemas.openxmlformats.org/officeDocument/2006/relationships/image" Target="media/image205.png"/><Relationship Id="rId40" Type="http://schemas.openxmlformats.org/officeDocument/2006/relationships/image" Target="media/image20.png"/><Relationship Id="rId115" Type="http://schemas.openxmlformats.org/officeDocument/2006/relationships/image" Target="media/image61.png"/><Relationship Id="rId136" Type="http://schemas.openxmlformats.org/officeDocument/2006/relationships/oleObject" Target="embeddings/oleObject48.bin"/><Relationship Id="rId157" Type="http://schemas.openxmlformats.org/officeDocument/2006/relationships/image" Target="media/image88.png"/><Relationship Id="rId178" Type="http://schemas.openxmlformats.org/officeDocument/2006/relationships/image" Target="media/image109.png"/><Relationship Id="rId301" Type="http://schemas.openxmlformats.org/officeDocument/2006/relationships/image" Target="media/image209.png"/><Relationship Id="rId322" Type="http://schemas.openxmlformats.org/officeDocument/2006/relationships/image" Target="media/image224.png"/><Relationship Id="rId343" Type="http://schemas.openxmlformats.org/officeDocument/2006/relationships/image" Target="media/image242.png"/><Relationship Id="rId364" Type="http://schemas.openxmlformats.org/officeDocument/2006/relationships/footer" Target="footer6.xml"/><Relationship Id="rId61" Type="http://schemas.openxmlformats.org/officeDocument/2006/relationships/oleObject" Target="embeddings/oleObject14.bin"/><Relationship Id="rId82" Type="http://schemas.openxmlformats.org/officeDocument/2006/relationships/oleObject" Target="embeddings/oleObject24.bin"/><Relationship Id="rId199" Type="http://schemas.openxmlformats.org/officeDocument/2006/relationships/image" Target="media/image124.png"/><Relationship Id="rId203" Type="http://schemas.openxmlformats.org/officeDocument/2006/relationships/image" Target="media/image126.png"/><Relationship Id="rId385" Type="http://schemas.openxmlformats.org/officeDocument/2006/relationships/image" Target="media/image283.png"/><Relationship Id="rId19" Type="http://schemas.openxmlformats.org/officeDocument/2006/relationships/image" Target="media/image5.png"/><Relationship Id="rId224" Type="http://schemas.openxmlformats.org/officeDocument/2006/relationships/image" Target="media/image142.png"/><Relationship Id="rId245" Type="http://schemas.openxmlformats.org/officeDocument/2006/relationships/image" Target="media/image159.png"/><Relationship Id="rId266" Type="http://schemas.openxmlformats.org/officeDocument/2006/relationships/image" Target="media/image180.png"/><Relationship Id="rId287" Type="http://schemas.openxmlformats.org/officeDocument/2006/relationships/oleObject" Target="embeddings/oleObject72.bin"/><Relationship Id="rId30" Type="http://schemas.openxmlformats.org/officeDocument/2006/relationships/hyperlink" Target="https://login.coreohealth.com/" TargetMode="External"/><Relationship Id="rId105" Type="http://schemas.openxmlformats.org/officeDocument/2006/relationships/oleObject" Target="embeddings/oleObject34.bin"/><Relationship Id="rId126" Type="http://schemas.openxmlformats.org/officeDocument/2006/relationships/oleObject" Target="embeddings/oleObject43.bin"/><Relationship Id="rId147" Type="http://schemas.openxmlformats.org/officeDocument/2006/relationships/image" Target="media/image78.png"/><Relationship Id="rId168" Type="http://schemas.openxmlformats.org/officeDocument/2006/relationships/image" Target="media/image99.png"/><Relationship Id="rId312" Type="http://schemas.openxmlformats.org/officeDocument/2006/relationships/image" Target="media/image218.png"/><Relationship Id="rId333" Type="http://schemas.openxmlformats.org/officeDocument/2006/relationships/image" Target="media/image232.png"/><Relationship Id="rId354" Type="http://schemas.openxmlformats.org/officeDocument/2006/relationships/image" Target="media/image253.png"/><Relationship Id="rId51" Type="http://schemas.openxmlformats.org/officeDocument/2006/relationships/oleObject" Target="embeddings/oleObject9.bin"/><Relationship Id="rId72" Type="http://schemas.openxmlformats.org/officeDocument/2006/relationships/image" Target="media/image36.png"/><Relationship Id="rId93" Type="http://schemas.openxmlformats.org/officeDocument/2006/relationships/oleObject" Target="embeddings/oleObject28.bin"/><Relationship Id="rId189" Type="http://schemas.openxmlformats.org/officeDocument/2006/relationships/image" Target="media/image119.png"/><Relationship Id="rId375" Type="http://schemas.openxmlformats.org/officeDocument/2006/relationships/image" Target="media/image273.png"/><Relationship Id="rId3" Type="http://schemas.openxmlformats.org/officeDocument/2006/relationships/styles" Target="styles.xml"/><Relationship Id="rId214" Type="http://schemas.openxmlformats.org/officeDocument/2006/relationships/image" Target="media/image133.png"/><Relationship Id="rId235" Type="http://schemas.openxmlformats.org/officeDocument/2006/relationships/image" Target="media/image150.png"/><Relationship Id="rId256" Type="http://schemas.openxmlformats.org/officeDocument/2006/relationships/image" Target="media/image170.png"/><Relationship Id="rId277" Type="http://schemas.openxmlformats.org/officeDocument/2006/relationships/image" Target="media/image190.png"/><Relationship Id="rId298" Type="http://schemas.openxmlformats.org/officeDocument/2006/relationships/image" Target="media/image206.png"/><Relationship Id="rId116" Type="http://schemas.openxmlformats.org/officeDocument/2006/relationships/oleObject" Target="embeddings/oleObject38.bin"/><Relationship Id="rId137" Type="http://schemas.openxmlformats.org/officeDocument/2006/relationships/image" Target="media/image72.png"/><Relationship Id="rId158" Type="http://schemas.openxmlformats.org/officeDocument/2006/relationships/image" Target="media/image89.png"/><Relationship Id="rId302" Type="http://schemas.openxmlformats.org/officeDocument/2006/relationships/image" Target="media/image210.png"/><Relationship Id="rId323" Type="http://schemas.openxmlformats.org/officeDocument/2006/relationships/image" Target="media/image225.png"/><Relationship Id="rId344" Type="http://schemas.openxmlformats.org/officeDocument/2006/relationships/image" Target="media/image243.png"/><Relationship Id="rId20" Type="http://schemas.openxmlformats.org/officeDocument/2006/relationships/image" Target="media/image6.emf"/><Relationship Id="rId41" Type="http://schemas.openxmlformats.org/officeDocument/2006/relationships/oleObject" Target="embeddings/oleObject4.bin"/><Relationship Id="rId62" Type="http://schemas.openxmlformats.org/officeDocument/2006/relationships/image" Target="media/image31.png"/><Relationship Id="rId83" Type="http://schemas.openxmlformats.org/officeDocument/2006/relationships/image" Target="media/image42.png"/><Relationship Id="rId179" Type="http://schemas.openxmlformats.org/officeDocument/2006/relationships/image" Target="media/image110.png"/><Relationship Id="rId365" Type="http://schemas.openxmlformats.org/officeDocument/2006/relationships/image" Target="media/image263.png"/><Relationship Id="rId386" Type="http://schemas.openxmlformats.org/officeDocument/2006/relationships/image" Target="media/image284.png"/><Relationship Id="rId190" Type="http://schemas.openxmlformats.org/officeDocument/2006/relationships/oleObject" Target="embeddings/oleObject54.bin"/><Relationship Id="rId204" Type="http://schemas.openxmlformats.org/officeDocument/2006/relationships/oleObject" Target="embeddings/oleObject61.bin"/><Relationship Id="rId225" Type="http://schemas.openxmlformats.org/officeDocument/2006/relationships/oleObject" Target="embeddings/oleObject66.bin"/><Relationship Id="rId246" Type="http://schemas.openxmlformats.org/officeDocument/2006/relationships/image" Target="media/image160.png"/><Relationship Id="rId267" Type="http://schemas.openxmlformats.org/officeDocument/2006/relationships/image" Target="media/image181.png"/><Relationship Id="rId288" Type="http://schemas.openxmlformats.org/officeDocument/2006/relationships/image" Target="media/image199.png"/><Relationship Id="rId106" Type="http://schemas.openxmlformats.org/officeDocument/2006/relationships/image" Target="media/image55.png"/><Relationship Id="rId127" Type="http://schemas.openxmlformats.org/officeDocument/2006/relationships/image" Target="media/image67.png"/><Relationship Id="rId313" Type="http://schemas.openxmlformats.org/officeDocument/2006/relationships/oleObject" Target="embeddings/oleObject78.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image" Target="media/image26.png"/><Relationship Id="rId73" Type="http://schemas.openxmlformats.org/officeDocument/2006/relationships/oleObject" Target="embeddings/oleObject20.bin"/><Relationship Id="rId94" Type="http://schemas.openxmlformats.org/officeDocument/2006/relationships/image" Target="media/image49.png"/><Relationship Id="rId148" Type="http://schemas.openxmlformats.org/officeDocument/2006/relationships/image" Target="media/image79.png"/><Relationship Id="rId169" Type="http://schemas.openxmlformats.org/officeDocument/2006/relationships/image" Target="media/image100.png"/><Relationship Id="rId334" Type="http://schemas.openxmlformats.org/officeDocument/2006/relationships/image" Target="media/image233.png"/><Relationship Id="rId355" Type="http://schemas.openxmlformats.org/officeDocument/2006/relationships/image" Target="media/image254.png"/><Relationship Id="rId376" Type="http://schemas.openxmlformats.org/officeDocument/2006/relationships/image" Target="media/image274.png"/><Relationship Id="rId4" Type="http://schemas.openxmlformats.org/officeDocument/2006/relationships/settings" Target="settings.xml"/><Relationship Id="rId180" Type="http://schemas.openxmlformats.org/officeDocument/2006/relationships/image" Target="media/image111.png"/><Relationship Id="rId215" Type="http://schemas.openxmlformats.org/officeDocument/2006/relationships/image" Target="media/image134.png"/><Relationship Id="rId236" Type="http://schemas.openxmlformats.org/officeDocument/2006/relationships/image" Target="media/image151.png"/><Relationship Id="rId257" Type="http://schemas.openxmlformats.org/officeDocument/2006/relationships/image" Target="media/image171.png"/><Relationship Id="rId278" Type="http://schemas.openxmlformats.org/officeDocument/2006/relationships/image" Target="media/image191.png"/><Relationship Id="rId303" Type="http://schemas.openxmlformats.org/officeDocument/2006/relationships/image" Target="media/image211.png"/><Relationship Id="rId42" Type="http://schemas.openxmlformats.org/officeDocument/2006/relationships/image" Target="media/image21.png"/><Relationship Id="rId84" Type="http://schemas.openxmlformats.org/officeDocument/2006/relationships/image" Target="media/image43.png"/><Relationship Id="rId138" Type="http://schemas.openxmlformats.org/officeDocument/2006/relationships/oleObject" Target="embeddings/oleObject49.bin"/><Relationship Id="rId345" Type="http://schemas.openxmlformats.org/officeDocument/2006/relationships/image" Target="media/image244.png"/><Relationship Id="rId387" Type="http://schemas.openxmlformats.org/officeDocument/2006/relationships/image" Target="media/image285.png"/><Relationship Id="rId191" Type="http://schemas.openxmlformats.org/officeDocument/2006/relationships/image" Target="media/image120.png"/><Relationship Id="rId205" Type="http://schemas.openxmlformats.org/officeDocument/2006/relationships/image" Target="media/image127.png"/><Relationship Id="rId247" Type="http://schemas.openxmlformats.org/officeDocument/2006/relationships/image" Target="media/image161.png"/><Relationship Id="rId107" Type="http://schemas.openxmlformats.org/officeDocument/2006/relationships/image" Target="media/image56.png"/><Relationship Id="rId289" Type="http://schemas.openxmlformats.org/officeDocument/2006/relationships/oleObject" Target="embeddings/oleObject73.bin"/><Relationship Id="rId11" Type="http://schemas.openxmlformats.org/officeDocument/2006/relationships/header" Target="header1.xml"/><Relationship Id="rId53" Type="http://schemas.openxmlformats.org/officeDocument/2006/relationships/oleObject" Target="embeddings/oleObject10.bin"/><Relationship Id="rId149" Type="http://schemas.openxmlformats.org/officeDocument/2006/relationships/image" Target="media/image80.png"/><Relationship Id="rId314" Type="http://schemas.openxmlformats.org/officeDocument/2006/relationships/image" Target="media/image219.png"/><Relationship Id="rId356" Type="http://schemas.openxmlformats.org/officeDocument/2006/relationships/image" Target="media/image255.png"/><Relationship Id="rId95" Type="http://schemas.openxmlformats.org/officeDocument/2006/relationships/oleObject" Target="embeddings/oleObject29.bin"/><Relationship Id="rId160" Type="http://schemas.openxmlformats.org/officeDocument/2006/relationships/image" Target="media/image91.png"/><Relationship Id="rId216" Type="http://schemas.openxmlformats.org/officeDocument/2006/relationships/image" Target="media/image135.png"/><Relationship Id="rId258" Type="http://schemas.openxmlformats.org/officeDocument/2006/relationships/image" Target="media/image172.png"/><Relationship Id="rId22" Type="http://schemas.openxmlformats.org/officeDocument/2006/relationships/image" Target="media/image7.jpeg"/><Relationship Id="rId64" Type="http://schemas.openxmlformats.org/officeDocument/2006/relationships/image" Target="media/image32.png"/><Relationship Id="rId118" Type="http://schemas.openxmlformats.org/officeDocument/2006/relationships/oleObject" Target="embeddings/oleObject39.bin"/><Relationship Id="rId325" Type="http://schemas.openxmlformats.org/officeDocument/2006/relationships/image" Target="media/image226.png"/><Relationship Id="rId367" Type="http://schemas.openxmlformats.org/officeDocument/2006/relationships/image" Target="media/image265.png"/><Relationship Id="rId171" Type="http://schemas.openxmlformats.org/officeDocument/2006/relationships/image" Target="media/image102.png"/><Relationship Id="rId227" Type="http://schemas.openxmlformats.org/officeDocument/2006/relationships/image" Target="media/image144.png"/><Relationship Id="rId269" Type="http://schemas.openxmlformats.org/officeDocument/2006/relationships/image" Target="media/image183.png"/><Relationship Id="rId33" Type="http://schemas.openxmlformats.org/officeDocument/2006/relationships/image" Target="media/image16.png"/><Relationship Id="rId129" Type="http://schemas.openxmlformats.org/officeDocument/2006/relationships/image" Target="media/image68.png"/><Relationship Id="rId280" Type="http://schemas.openxmlformats.org/officeDocument/2006/relationships/image" Target="media/image193.png"/><Relationship Id="rId336" Type="http://schemas.openxmlformats.org/officeDocument/2006/relationships/image" Target="media/image235.png"/><Relationship Id="rId75" Type="http://schemas.openxmlformats.org/officeDocument/2006/relationships/oleObject" Target="embeddings/oleObject21.bin"/><Relationship Id="rId140" Type="http://schemas.openxmlformats.org/officeDocument/2006/relationships/oleObject" Target="embeddings/oleObject50.bin"/><Relationship Id="rId182" Type="http://schemas.openxmlformats.org/officeDocument/2006/relationships/image" Target="media/image113.png"/><Relationship Id="rId378" Type="http://schemas.openxmlformats.org/officeDocument/2006/relationships/image" Target="media/image276.png"/><Relationship Id="rId6" Type="http://schemas.openxmlformats.org/officeDocument/2006/relationships/footnotes" Target="footnotes.xml"/><Relationship Id="rId238" Type="http://schemas.openxmlformats.org/officeDocument/2006/relationships/image" Target="media/image153.png"/><Relationship Id="rId291" Type="http://schemas.openxmlformats.org/officeDocument/2006/relationships/oleObject" Target="embeddings/oleObject74.bin"/><Relationship Id="rId305" Type="http://schemas.openxmlformats.org/officeDocument/2006/relationships/image" Target="media/image213.png"/><Relationship Id="rId347" Type="http://schemas.openxmlformats.org/officeDocument/2006/relationships/image" Target="media/image246.png"/><Relationship Id="rId44" Type="http://schemas.openxmlformats.org/officeDocument/2006/relationships/image" Target="media/image22.png"/><Relationship Id="rId86" Type="http://schemas.openxmlformats.org/officeDocument/2006/relationships/image" Target="media/image45.png"/><Relationship Id="rId151" Type="http://schemas.openxmlformats.org/officeDocument/2006/relationships/image" Target="media/image82.png"/><Relationship Id="rId389" Type="http://schemas.openxmlformats.org/officeDocument/2006/relationships/header" Target="header5.xml"/><Relationship Id="rId193" Type="http://schemas.openxmlformats.org/officeDocument/2006/relationships/image" Target="media/image121.png"/><Relationship Id="rId207" Type="http://schemas.openxmlformats.org/officeDocument/2006/relationships/image" Target="media/image128.png"/><Relationship Id="rId249" Type="http://schemas.openxmlformats.org/officeDocument/2006/relationships/image" Target="media/image163.png"/><Relationship Id="rId13" Type="http://schemas.openxmlformats.org/officeDocument/2006/relationships/footer" Target="footer1.xml"/><Relationship Id="rId109" Type="http://schemas.openxmlformats.org/officeDocument/2006/relationships/image" Target="media/image58.png"/><Relationship Id="rId260" Type="http://schemas.openxmlformats.org/officeDocument/2006/relationships/image" Target="media/image174.png"/><Relationship Id="rId316" Type="http://schemas.openxmlformats.org/officeDocument/2006/relationships/image" Target="media/image220.png"/><Relationship Id="rId55" Type="http://schemas.openxmlformats.org/officeDocument/2006/relationships/oleObject" Target="embeddings/oleObject11.bin"/><Relationship Id="rId97" Type="http://schemas.openxmlformats.org/officeDocument/2006/relationships/oleObject" Target="embeddings/oleObject30.bin"/><Relationship Id="rId120" Type="http://schemas.openxmlformats.org/officeDocument/2006/relationships/oleObject" Target="embeddings/oleObject40.bin"/><Relationship Id="rId358" Type="http://schemas.openxmlformats.org/officeDocument/2006/relationships/image" Target="media/image257.png"/><Relationship Id="rId162" Type="http://schemas.openxmlformats.org/officeDocument/2006/relationships/image" Target="media/image93.png"/><Relationship Id="rId218" Type="http://schemas.openxmlformats.org/officeDocument/2006/relationships/image" Target="media/image137.png"/><Relationship Id="rId271" Type="http://schemas.openxmlformats.org/officeDocument/2006/relationships/image" Target="media/image185.png"/><Relationship Id="rId24" Type="http://schemas.openxmlformats.org/officeDocument/2006/relationships/image" Target="media/image9.png"/><Relationship Id="rId66" Type="http://schemas.openxmlformats.org/officeDocument/2006/relationships/image" Target="media/image33.png"/><Relationship Id="rId131" Type="http://schemas.openxmlformats.org/officeDocument/2006/relationships/image" Target="media/image69.png"/><Relationship Id="rId327" Type="http://schemas.openxmlformats.org/officeDocument/2006/relationships/image" Target="media/image227.png"/><Relationship Id="rId369" Type="http://schemas.openxmlformats.org/officeDocument/2006/relationships/image" Target="media/image267.png"/><Relationship Id="rId173" Type="http://schemas.openxmlformats.org/officeDocument/2006/relationships/image" Target="media/image104.png"/><Relationship Id="rId229" Type="http://schemas.openxmlformats.org/officeDocument/2006/relationships/image" Target="media/image145.png"/><Relationship Id="rId380" Type="http://schemas.openxmlformats.org/officeDocument/2006/relationships/image" Target="media/image278.png"/><Relationship Id="rId240" Type="http://schemas.openxmlformats.org/officeDocument/2006/relationships/image" Target="media/image155.png"/><Relationship Id="rId35" Type="http://schemas.openxmlformats.org/officeDocument/2006/relationships/oleObject" Target="embeddings/oleObject1.bin"/><Relationship Id="rId77" Type="http://schemas.openxmlformats.org/officeDocument/2006/relationships/oleObject" Target="embeddings/oleObject22.bin"/><Relationship Id="rId100" Type="http://schemas.openxmlformats.org/officeDocument/2006/relationships/image" Target="media/image52.png"/><Relationship Id="rId282" Type="http://schemas.openxmlformats.org/officeDocument/2006/relationships/image" Target="media/image195.png"/><Relationship Id="rId338" Type="http://schemas.openxmlformats.org/officeDocument/2006/relationships/image" Target="media/image237.png"/><Relationship Id="rId8" Type="http://schemas.openxmlformats.org/officeDocument/2006/relationships/image" Target="media/image1.jpeg"/><Relationship Id="rId142" Type="http://schemas.openxmlformats.org/officeDocument/2006/relationships/oleObject" Target="embeddings/oleObject51.bin"/><Relationship Id="rId184" Type="http://schemas.openxmlformats.org/officeDocument/2006/relationships/image" Target="media/image115.png"/><Relationship Id="rId391" Type="http://schemas.openxmlformats.org/officeDocument/2006/relationships/theme" Target="theme/theme1.xml"/><Relationship Id="rId251" Type="http://schemas.openxmlformats.org/officeDocument/2006/relationships/image" Target="media/image165.png"/><Relationship Id="rId46" Type="http://schemas.openxmlformats.org/officeDocument/2006/relationships/image" Target="media/image23.png"/><Relationship Id="rId293" Type="http://schemas.openxmlformats.org/officeDocument/2006/relationships/oleObject" Target="embeddings/oleObject75.bin"/><Relationship Id="rId307" Type="http://schemas.openxmlformats.org/officeDocument/2006/relationships/image" Target="media/image215.png"/><Relationship Id="rId349" Type="http://schemas.openxmlformats.org/officeDocument/2006/relationships/image" Target="media/image248.png"/><Relationship Id="rId88" Type="http://schemas.openxmlformats.org/officeDocument/2006/relationships/image" Target="media/image46.png"/><Relationship Id="rId111" Type="http://schemas.openxmlformats.org/officeDocument/2006/relationships/image" Target="media/image59.png"/><Relationship Id="rId153" Type="http://schemas.openxmlformats.org/officeDocument/2006/relationships/image" Target="media/image84.png"/><Relationship Id="rId195" Type="http://schemas.openxmlformats.org/officeDocument/2006/relationships/image" Target="media/image122.png"/><Relationship Id="rId209" Type="http://schemas.openxmlformats.org/officeDocument/2006/relationships/image" Target="media/image129.png"/><Relationship Id="rId360" Type="http://schemas.openxmlformats.org/officeDocument/2006/relationships/image" Target="media/image259.png"/><Relationship Id="rId220" Type="http://schemas.openxmlformats.org/officeDocument/2006/relationships/image" Target="media/image139.png"/><Relationship Id="rId15" Type="http://schemas.openxmlformats.org/officeDocument/2006/relationships/header" Target="header3.xml"/><Relationship Id="rId57" Type="http://schemas.openxmlformats.org/officeDocument/2006/relationships/oleObject" Target="embeddings/oleObject12.bin"/><Relationship Id="rId262" Type="http://schemas.openxmlformats.org/officeDocument/2006/relationships/image" Target="media/image176.png"/><Relationship Id="rId318" Type="http://schemas.openxmlformats.org/officeDocument/2006/relationships/image" Target="media/image221.png"/><Relationship Id="rId99" Type="http://schemas.openxmlformats.org/officeDocument/2006/relationships/oleObject" Target="embeddings/oleObject31.bin"/><Relationship Id="rId122" Type="http://schemas.openxmlformats.org/officeDocument/2006/relationships/oleObject" Target="embeddings/oleObject41.bin"/><Relationship Id="rId164" Type="http://schemas.openxmlformats.org/officeDocument/2006/relationships/image" Target="media/image95.png"/><Relationship Id="rId371" Type="http://schemas.openxmlformats.org/officeDocument/2006/relationships/image" Target="media/image269.png"/><Relationship Id="rId26" Type="http://schemas.openxmlformats.org/officeDocument/2006/relationships/image" Target="media/image11.png"/><Relationship Id="rId231" Type="http://schemas.openxmlformats.org/officeDocument/2006/relationships/oleObject" Target="embeddings/oleObject68.bin"/><Relationship Id="rId273" Type="http://schemas.openxmlformats.org/officeDocument/2006/relationships/oleObject" Target="embeddings/oleObject70.bin"/><Relationship Id="rId329" Type="http://schemas.openxmlformats.org/officeDocument/2006/relationships/image" Target="media/image228.png"/><Relationship Id="rId68" Type="http://schemas.openxmlformats.org/officeDocument/2006/relationships/image" Target="media/image34.png"/><Relationship Id="rId133" Type="http://schemas.openxmlformats.org/officeDocument/2006/relationships/image" Target="media/image70.png"/><Relationship Id="rId175" Type="http://schemas.openxmlformats.org/officeDocument/2006/relationships/image" Target="media/image106.png"/><Relationship Id="rId340" Type="http://schemas.openxmlformats.org/officeDocument/2006/relationships/image" Target="media/image239.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E8111-03EE-4256-8257-F9FE81906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07</TotalTime>
  <Pages>170</Pages>
  <Words>31782</Words>
  <Characters>153830</Characters>
  <Application>Microsoft Office Word</Application>
  <DocSecurity>0</DocSecurity>
  <Lines>4157</Lines>
  <Paragraphs>2770</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8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3673</cp:revision>
  <cp:lastPrinted>2019-10-07T19:36:00Z</cp:lastPrinted>
  <dcterms:created xsi:type="dcterms:W3CDTF">2019-09-27T13:11:00Z</dcterms:created>
  <dcterms:modified xsi:type="dcterms:W3CDTF">2020-03-10T18:54:00Z</dcterms:modified>
</cp:coreProperties>
</file>